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F81E6D" w14:textId="77777777" w:rsidR="006E4720" w:rsidRDefault="00F4464B">
      <w:pPr>
        <w:spacing w:after="22"/>
      </w:pPr>
      <w:r>
        <w:rPr>
          <w:rFonts w:ascii="Times New Roman" w:eastAsia="Times New Roman" w:hAnsi="Times New Roman" w:cs="Times New Roman"/>
          <w:sz w:val="20"/>
        </w:rPr>
        <w:t xml:space="preserve"> </w:t>
      </w:r>
    </w:p>
    <w:p w14:paraId="07B40ED9" w14:textId="77777777" w:rsidR="006E4720" w:rsidRDefault="00F4464B">
      <w:pPr>
        <w:spacing w:after="0" w:line="249" w:lineRule="auto"/>
        <w:ind w:left="77" w:right="62" w:firstLine="989"/>
      </w:pPr>
      <w:r>
        <w:rPr>
          <w:rFonts w:ascii="Times New Roman" w:eastAsia="Times New Roman" w:hAnsi="Times New Roman" w:cs="Times New Roman"/>
          <w:b/>
          <w:sz w:val="24"/>
        </w:rPr>
        <w:t xml:space="preserve">DEPT. OF ELECTRICAL &amp; ELECTRONICS ENGINEERING SRM INSTITUTE OF SCIENCE AND TECHNOLOGY, </w:t>
      </w:r>
      <w:proofErr w:type="spellStart"/>
      <w:r>
        <w:rPr>
          <w:rFonts w:ascii="Times New Roman" w:eastAsia="Times New Roman" w:hAnsi="Times New Roman" w:cs="Times New Roman"/>
          <w:b/>
          <w:sz w:val="24"/>
        </w:rPr>
        <w:t>Kattankulathur</w:t>
      </w:r>
      <w:proofErr w:type="spellEnd"/>
      <w:r>
        <w:rPr>
          <w:rFonts w:ascii="Times New Roman" w:eastAsia="Times New Roman" w:hAnsi="Times New Roman" w:cs="Times New Roman"/>
          <w:b/>
          <w:sz w:val="24"/>
        </w:rPr>
        <w:t xml:space="preserve"> – 603203. </w:t>
      </w:r>
    </w:p>
    <w:p w14:paraId="21AA46BE" w14:textId="77777777" w:rsidR="006E4720" w:rsidRDefault="00F4464B">
      <w:pPr>
        <w:spacing w:after="0"/>
        <w:ind w:left="59"/>
        <w:jc w:val="center"/>
      </w:pPr>
      <w:r>
        <w:rPr>
          <w:rFonts w:ascii="Times New Roman" w:eastAsia="Times New Roman" w:hAnsi="Times New Roman" w:cs="Times New Roman"/>
          <w:b/>
          <w:sz w:val="24"/>
        </w:rPr>
        <w:t xml:space="preserve"> </w:t>
      </w:r>
    </w:p>
    <w:p w14:paraId="1C68AB6F" w14:textId="77777777" w:rsidR="006E4720" w:rsidRDefault="00F4464B">
      <w:pPr>
        <w:spacing w:after="0"/>
      </w:pPr>
      <w:r>
        <w:rPr>
          <w:rFonts w:ascii="Times New Roman" w:eastAsia="Times New Roman" w:hAnsi="Times New Roman" w:cs="Times New Roman"/>
          <w:b/>
          <w:sz w:val="24"/>
        </w:rPr>
        <w:t xml:space="preserve"> </w:t>
      </w:r>
    </w:p>
    <w:tbl>
      <w:tblPr>
        <w:tblStyle w:val="TableGrid"/>
        <w:tblW w:w="8858" w:type="dxa"/>
        <w:tblInd w:w="-108" w:type="dxa"/>
        <w:tblCellMar>
          <w:top w:w="7" w:type="dxa"/>
          <w:left w:w="108" w:type="dxa"/>
          <w:right w:w="115" w:type="dxa"/>
        </w:tblCellMar>
        <w:tblLook w:val="04A0" w:firstRow="1" w:lastRow="0" w:firstColumn="1" w:lastColumn="0" w:noHBand="0" w:noVBand="1"/>
      </w:tblPr>
      <w:tblGrid>
        <w:gridCol w:w="8858"/>
      </w:tblGrid>
      <w:tr w:rsidR="006E4720" w14:paraId="5DCB0E00" w14:textId="77777777">
        <w:trPr>
          <w:trHeight w:val="1322"/>
        </w:trPr>
        <w:tc>
          <w:tcPr>
            <w:tcW w:w="8858" w:type="dxa"/>
            <w:tcBorders>
              <w:top w:val="single" w:sz="4" w:space="0" w:color="000000"/>
              <w:left w:val="single" w:sz="4" w:space="0" w:color="000000"/>
              <w:bottom w:val="single" w:sz="4" w:space="0" w:color="000000"/>
              <w:right w:val="single" w:sz="4" w:space="0" w:color="000000"/>
            </w:tcBorders>
          </w:tcPr>
          <w:p w14:paraId="768594F1" w14:textId="77777777" w:rsidR="006E4720" w:rsidRDefault="00F4464B">
            <w:r>
              <w:rPr>
                <w:rFonts w:ascii="Times New Roman" w:eastAsia="Times New Roman" w:hAnsi="Times New Roman" w:cs="Times New Roman"/>
                <w:sz w:val="24"/>
              </w:rPr>
              <w:t xml:space="preserve"> </w:t>
            </w:r>
          </w:p>
          <w:p w14:paraId="7DAFD6A9" w14:textId="77777777" w:rsidR="006E4720" w:rsidRDefault="00F4464B">
            <w:r>
              <w:rPr>
                <w:rFonts w:ascii="Times New Roman" w:eastAsia="Times New Roman" w:hAnsi="Times New Roman" w:cs="Times New Roman"/>
                <w:sz w:val="24"/>
              </w:rPr>
              <w:t>Title of Experiment                                   :</w:t>
            </w:r>
            <w:r>
              <w:rPr>
                <w:rFonts w:ascii="Times New Roman" w:eastAsia="Times New Roman" w:hAnsi="Times New Roman" w:cs="Times New Roman"/>
                <w:b/>
                <w:sz w:val="24"/>
              </w:rPr>
              <w:t xml:space="preserve"> 12. Study of modulation and demodulation   </w:t>
            </w:r>
            <w:r>
              <w:rPr>
                <w:rFonts w:ascii="Times New Roman" w:eastAsia="Times New Roman" w:hAnsi="Times New Roman" w:cs="Times New Roman"/>
                <w:b/>
                <w:sz w:val="24"/>
              </w:rPr>
              <w:tab/>
              <w:t xml:space="preserve"> </w:t>
            </w:r>
            <w:r>
              <w:rPr>
                <w:rFonts w:ascii="Times New Roman" w:eastAsia="Times New Roman" w:hAnsi="Times New Roman" w:cs="Times New Roman"/>
                <w:b/>
                <w:sz w:val="24"/>
              </w:rPr>
              <w:tab/>
              <w:t xml:space="preserve"> </w:t>
            </w:r>
            <w:r>
              <w:rPr>
                <w:rFonts w:ascii="Times New Roman" w:eastAsia="Times New Roman" w:hAnsi="Times New Roman" w:cs="Times New Roman"/>
                <w:b/>
                <w:sz w:val="24"/>
              </w:rPr>
              <w:tab/>
              <w:t xml:space="preserve"> </w:t>
            </w:r>
            <w:r>
              <w:rPr>
                <w:rFonts w:ascii="Times New Roman" w:eastAsia="Times New Roman" w:hAnsi="Times New Roman" w:cs="Times New Roman"/>
                <w:b/>
                <w:sz w:val="24"/>
              </w:rPr>
              <w:tab/>
              <w:t xml:space="preserve"> </w:t>
            </w:r>
            <w:r>
              <w:rPr>
                <w:rFonts w:ascii="Times New Roman" w:eastAsia="Times New Roman" w:hAnsi="Times New Roman" w:cs="Times New Roman"/>
                <w:b/>
                <w:sz w:val="24"/>
              </w:rPr>
              <w:tab/>
              <w:t xml:space="preserve"> </w:t>
            </w:r>
            <w:r>
              <w:rPr>
                <w:rFonts w:ascii="Times New Roman" w:eastAsia="Times New Roman" w:hAnsi="Times New Roman" w:cs="Times New Roman"/>
                <w:b/>
                <w:sz w:val="24"/>
              </w:rPr>
              <w:tab/>
              <w:t xml:space="preserve">   techniques.</w:t>
            </w:r>
            <w:r>
              <w:rPr>
                <w:rFonts w:ascii="Times New Roman" w:eastAsia="Times New Roman" w:hAnsi="Times New Roman" w:cs="Times New Roman"/>
                <w:sz w:val="24"/>
              </w:rPr>
              <w:t xml:space="preserve"> </w:t>
            </w:r>
          </w:p>
        </w:tc>
      </w:tr>
      <w:tr w:rsidR="006E4720" w14:paraId="206F8447" w14:textId="77777777">
        <w:trPr>
          <w:trHeight w:val="1942"/>
        </w:trPr>
        <w:tc>
          <w:tcPr>
            <w:tcW w:w="8858" w:type="dxa"/>
            <w:tcBorders>
              <w:top w:val="single" w:sz="4" w:space="0" w:color="000000"/>
              <w:left w:val="single" w:sz="4" w:space="0" w:color="000000"/>
              <w:bottom w:val="single" w:sz="4" w:space="0" w:color="000000"/>
              <w:right w:val="single" w:sz="4" w:space="0" w:color="000000"/>
            </w:tcBorders>
          </w:tcPr>
          <w:p w14:paraId="51E4F289" w14:textId="787A4CFA" w:rsidR="006E4720" w:rsidRDefault="00F4464B">
            <w:r>
              <w:rPr>
                <w:rFonts w:ascii="Times New Roman" w:eastAsia="Times New Roman" w:hAnsi="Times New Roman" w:cs="Times New Roman"/>
                <w:sz w:val="24"/>
              </w:rPr>
              <w:t xml:space="preserve">Name of the candidate                              : </w:t>
            </w:r>
            <w:r w:rsidR="00DB4509">
              <w:rPr>
                <w:rFonts w:ascii="Times New Roman" w:eastAsia="Times New Roman" w:hAnsi="Times New Roman" w:cs="Times New Roman"/>
                <w:sz w:val="24"/>
              </w:rPr>
              <w:t>Debarghya Barik</w:t>
            </w:r>
          </w:p>
          <w:p w14:paraId="5739581F" w14:textId="77777777" w:rsidR="006E4720" w:rsidRDefault="00F4464B">
            <w:r>
              <w:rPr>
                <w:rFonts w:ascii="Times New Roman" w:eastAsia="Times New Roman" w:hAnsi="Times New Roman" w:cs="Times New Roman"/>
                <w:sz w:val="24"/>
              </w:rPr>
              <w:t xml:space="preserve"> </w:t>
            </w:r>
          </w:p>
          <w:p w14:paraId="4DF67BBF" w14:textId="0FE99F28" w:rsidR="006E4720" w:rsidRDefault="00F4464B">
            <w:r>
              <w:rPr>
                <w:rFonts w:ascii="Times New Roman" w:eastAsia="Times New Roman" w:hAnsi="Times New Roman" w:cs="Times New Roman"/>
                <w:sz w:val="24"/>
              </w:rPr>
              <w:t xml:space="preserve">Register Number                                       : </w:t>
            </w:r>
            <w:r w:rsidR="00DB4509">
              <w:rPr>
                <w:rFonts w:ascii="Times New Roman" w:eastAsia="Times New Roman" w:hAnsi="Times New Roman" w:cs="Times New Roman"/>
                <w:sz w:val="24"/>
              </w:rPr>
              <w:t>RA2011026010022</w:t>
            </w:r>
          </w:p>
          <w:p w14:paraId="03F62A1A" w14:textId="77777777" w:rsidR="006E4720" w:rsidRDefault="00F4464B">
            <w:r>
              <w:rPr>
                <w:rFonts w:ascii="Times New Roman" w:eastAsia="Times New Roman" w:hAnsi="Times New Roman" w:cs="Times New Roman"/>
                <w:sz w:val="24"/>
              </w:rPr>
              <w:t xml:space="preserve"> </w:t>
            </w:r>
          </w:p>
          <w:p w14:paraId="15B9E783" w14:textId="5EF63418" w:rsidR="006E4720" w:rsidRDefault="00F4464B">
            <w:r>
              <w:rPr>
                <w:rFonts w:ascii="Times New Roman" w:eastAsia="Times New Roman" w:hAnsi="Times New Roman" w:cs="Times New Roman"/>
                <w:sz w:val="24"/>
              </w:rPr>
              <w:t xml:space="preserve">Date of Experiment                                   : </w:t>
            </w:r>
            <w:r w:rsidR="00DB4509">
              <w:rPr>
                <w:rFonts w:ascii="Times New Roman" w:eastAsia="Times New Roman" w:hAnsi="Times New Roman" w:cs="Times New Roman"/>
                <w:sz w:val="24"/>
              </w:rPr>
              <w:t>12.01.2021</w:t>
            </w:r>
          </w:p>
          <w:p w14:paraId="17F34BAF" w14:textId="77777777" w:rsidR="006E4720" w:rsidRDefault="00F4464B">
            <w:r>
              <w:rPr>
                <w:rFonts w:ascii="Times New Roman" w:eastAsia="Times New Roman" w:hAnsi="Times New Roman" w:cs="Times New Roman"/>
                <w:sz w:val="24"/>
              </w:rPr>
              <w:t xml:space="preserve"> </w:t>
            </w:r>
          </w:p>
          <w:p w14:paraId="6BAB29CD" w14:textId="77777777" w:rsidR="006E4720" w:rsidRDefault="00F4464B">
            <w:r>
              <w:rPr>
                <w:rFonts w:ascii="Times New Roman" w:eastAsia="Times New Roman" w:hAnsi="Times New Roman" w:cs="Times New Roman"/>
                <w:b/>
                <w:sz w:val="24"/>
              </w:rPr>
              <w:t xml:space="preserve"> </w:t>
            </w:r>
          </w:p>
        </w:tc>
      </w:tr>
    </w:tbl>
    <w:p w14:paraId="7132535C" w14:textId="77777777" w:rsidR="006E4720" w:rsidRDefault="00F4464B">
      <w:pPr>
        <w:spacing w:after="0"/>
      </w:pPr>
      <w:r>
        <w:rPr>
          <w:rFonts w:ascii="Times New Roman" w:eastAsia="Times New Roman" w:hAnsi="Times New Roman" w:cs="Times New Roman"/>
          <w:b/>
          <w:sz w:val="24"/>
        </w:rPr>
        <w:t xml:space="preserve"> </w:t>
      </w:r>
    </w:p>
    <w:p w14:paraId="32B4D9C6" w14:textId="77777777" w:rsidR="006E4720" w:rsidRDefault="00F4464B">
      <w:pPr>
        <w:spacing w:after="0"/>
      </w:pPr>
      <w:r>
        <w:rPr>
          <w:rFonts w:ascii="Times New Roman" w:eastAsia="Times New Roman" w:hAnsi="Times New Roman" w:cs="Times New Roman"/>
          <w:b/>
          <w:sz w:val="24"/>
        </w:rPr>
        <w:t xml:space="preserve"> </w:t>
      </w:r>
    </w:p>
    <w:p w14:paraId="5F134364" w14:textId="77777777" w:rsidR="006E4720" w:rsidRDefault="00F4464B">
      <w:pPr>
        <w:spacing w:after="0"/>
      </w:pPr>
      <w:r>
        <w:rPr>
          <w:rFonts w:ascii="Times New Roman" w:eastAsia="Times New Roman" w:hAnsi="Times New Roman" w:cs="Times New Roman"/>
          <w:b/>
          <w:sz w:val="24"/>
        </w:rPr>
        <w:t xml:space="preserve"> </w:t>
      </w:r>
    </w:p>
    <w:p w14:paraId="010D3198" w14:textId="77777777" w:rsidR="006E4720" w:rsidRDefault="00F4464B">
      <w:pPr>
        <w:spacing w:after="0"/>
      </w:pPr>
      <w:r>
        <w:rPr>
          <w:rFonts w:ascii="Times New Roman" w:eastAsia="Times New Roman" w:hAnsi="Times New Roman" w:cs="Times New Roman"/>
          <w:b/>
          <w:sz w:val="24"/>
        </w:rPr>
        <w:t xml:space="preserve"> </w:t>
      </w:r>
    </w:p>
    <w:p w14:paraId="723434A9" w14:textId="77777777" w:rsidR="006E4720" w:rsidRDefault="00F4464B">
      <w:pPr>
        <w:spacing w:after="0"/>
      </w:pPr>
      <w:r>
        <w:rPr>
          <w:rFonts w:ascii="Times New Roman" w:eastAsia="Times New Roman" w:hAnsi="Times New Roman" w:cs="Times New Roman"/>
          <w:b/>
          <w:sz w:val="24"/>
        </w:rPr>
        <w:t xml:space="preserve"> </w:t>
      </w:r>
    </w:p>
    <w:p w14:paraId="57D52A2F" w14:textId="77777777" w:rsidR="006E4720" w:rsidRDefault="00F4464B">
      <w:pPr>
        <w:spacing w:after="0"/>
      </w:pPr>
      <w:r>
        <w:rPr>
          <w:rFonts w:ascii="Times New Roman" w:eastAsia="Times New Roman" w:hAnsi="Times New Roman" w:cs="Times New Roman"/>
          <w:b/>
          <w:sz w:val="24"/>
        </w:rPr>
        <w:t xml:space="preserve"> </w:t>
      </w:r>
    </w:p>
    <w:tbl>
      <w:tblPr>
        <w:tblStyle w:val="TableGrid"/>
        <w:tblW w:w="8858" w:type="dxa"/>
        <w:tblInd w:w="-108" w:type="dxa"/>
        <w:tblCellMar>
          <w:top w:w="7" w:type="dxa"/>
          <w:left w:w="106" w:type="dxa"/>
          <w:right w:w="79" w:type="dxa"/>
        </w:tblCellMar>
        <w:tblLook w:val="04A0" w:firstRow="1" w:lastRow="0" w:firstColumn="1" w:lastColumn="0" w:noHBand="0" w:noVBand="1"/>
      </w:tblPr>
      <w:tblGrid>
        <w:gridCol w:w="795"/>
        <w:gridCol w:w="3610"/>
        <w:gridCol w:w="2240"/>
        <w:gridCol w:w="2213"/>
      </w:tblGrid>
      <w:tr w:rsidR="006E4720" w14:paraId="369BA282" w14:textId="77777777">
        <w:trPr>
          <w:trHeight w:val="562"/>
        </w:trPr>
        <w:tc>
          <w:tcPr>
            <w:tcW w:w="794" w:type="dxa"/>
            <w:tcBorders>
              <w:top w:val="single" w:sz="4" w:space="0" w:color="000000"/>
              <w:left w:val="single" w:sz="4" w:space="0" w:color="000000"/>
              <w:bottom w:val="single" w:sz="4" w:space="0" w:color="000000"/>
              <w:right w:val="single" w:sz="4" w:space="0" w:color="000000"/>
            </w:tcBorders>
          </w:tcPr>
          <w:p w14:paraId="27C03CF2" w14:textId="77777777" w:rsidR="006E4720" w:rsidRDefault="00F4464B">
            <w:pPr>
              <w:ind w:left="2"/>
            </w:pPr>
            <w:r>
              <w:rPr>
                <w:rFonts w:ascii="Times New Roman" w:eastAsia="Times New Roman" w:hAnsi="Times New Roman" w:cs="Times New Roman"/>
                <w:sz w:val="24"/>
              </w:rPr>
              <w:t xml:space="preserve">Sl. </w:t>
            </w:r>
          </w:p>
          <w:p w14:paraId="14EECAA9" w14:textId="77777777" w:rsidR="006E4720" w:rsidRDefault="00F4464B">
            <w:pPr>
              <w:ind w:left="2"/>
            </w:pPr>
            <w:r>
              <w:rPr>
                <w:rFonts w:ascii="Times New Roman" w:eastAsia="Times New Roman" w:hAnsi="Times New Roman" w:cs="Times New Roman"/>
                <w:sz w:val="24"/>
              </w:rPr>
              <w:t xml:space="preserve">No. </w:t>
            </w:r>
          </w:p>
        </w:tc>
        <w:tc>
          <w:tcPr>
            <w:tcW w:w="3610" w:type="dxa"/>
            <w:tcBorders>
              <w:top w:val="single" w:sz="4" w:space="0" w:color="000000"/>
              <w:left w:val="single" w:sz="4" w:space="0" w:color="000000"/>
              <w:bottom w:val="single" w:sz="4" w:space="0" w:color="000000"/>
              <w:right w:val="single" w:sz="4" w:space="0" w:color="000000"/>
            </w:tcBorders>
          </w:tcPr>
          <w:p w14:paraId="27E17875" w14:textId="77777777" w:rsidR="006E4720" w:rsidRDefault="00F4464B">
            <w:r>
              <w:rPr>
                <w:rFonts w:ascii="Times New Roman" w:eastAsia="Times New Roman" w:hAnsi="Times New Roman" w:cs="Times New Roman"/>
                <w:sz w:val="24"/>
              </w:rPr>
              <w:t xml:space="preserve">Marks Split up </w:t>
            </w:r>
          </w:p>
        </w:tc>
        <w:tc>
          <w:tcPr>
            <w:tcW w:w="2240" w:type="dxa"/>
            <w:tcBorders>
              <w:top w:val="single" w:sz="4" w:space="0" w:color="000000"/>
              <w:left w:val="single" w:sz="4" w:space="0" w:color="000000"/>
              <w:bottom w:val="single" w:sz="4" w:space="0" w:color="000000"/>
              <w:right w:val="single" w:sz="4" w:space="0" w:color="000000"/>
            </w:tcBorders>
          </w:tcPr>
          <w:p w14:paraId="0FD6E9C9" w14:textId="77777777" w:rsidR="006E4720" w:rsidRDefault="00F4464B">
            <w:pPr>
              <w:ind w:left="2"/>
            </w:pPr>
            <w:r>
              <w:rPr>
                <w:rFonts w:ascii="Times New Roman" w:eastAsia="Times New Roman" w:hAnsi="Times New Roman" w:cs="Times New Roman"/>
                <w:sz w:val="24"/>
              </w:rPr>
              <w:t xml:space="preserve">Maximum marks </w:t>
            </w:r>
          </w:p>
          <w:p w14:paraId="42D39039" w14:textId="77777777" w:rsidR="006E4720" w:rsidRDefault="00F4464B">
            <w:pPr>
              <w:ind w:left="2"/>
            </w:pPr>
            <w:r>
              <w:rPr>
                <w:rFonts w:ascii="Times New Roman" w:eastAsia="Times New Roman" w:hAnsi="Times New Roman" w:cs="Times New Roman"/>
                <w:sz w:val="24"/>
              </w:rPr>
              <w:t xml:space="preserve">(50) </w:t>
            </w:r>
          </w:p>
        </w:tc>
        <w:tc>
          <w:tcPr>
            <w:tcW w:w="2213" w:type="dxa"/>
            <w:tcBorders>
              <w:top w:val="single" w:sz="4" w:space="0" w:color="000000"/>
              <w:left w:val="single" w:sz="4" w:space="0" w:color="000000"/>
              <w:bottom w:val="single" w:sz="4" w:space="0" w:color="000000"/>
              <w:right w:val="single" w:sz="4" w:space="0" w:color="000000"/>
            </w:tcBorders>
          </w:tcPr>
          <w:p w14:paraId="4950AA21" w14:textId="77777777" w:rsidR="006E4720" w:rsidRDefault="00F4464B">
            <w:r>
              <w:rPr>
                <w:rFonts w:ascii="Times New Roman" w:eastAsia="Times New Roman" w:hAnsi="Times New Roman" w:cs="Times New Roman"/>
                <w:sz w:val="24"/>
              </w:rPr>
              <w:t xml:space="preserve">Marks obtained </w:t>
            </w:r>
          </w:p>
        </w:tc>
      </w:tr>
      <w:tr w:rsidR="006E4720" w14:paraId="6FDE1472" w14:textId="77777777">
        <w:trPr>
          <w:trHeight w:val="425"/>
        </w:trPr>
        <w:tc>
          <w:tcPr>
            <w:tcW w:w="794" w:type="dxa"/>
            <w:tcBorders>
              <w:top w:val="single" w:sz="4" w:space="0" w:color="000000"/>
              <w:left w:val="single" w:sz="4" w:space="0" w:color="000000"/>
              <w:bottom w:val="single" w:sz="4" w:space="0" w:color="000000"/>
              <w:right w:val="single" w:sz="4" w:space="0" w:color="000000"/>
            </w:tcBorders>
          </w:tcPr>
          <w:p w14:paraId="0BB62BFF" w14:textId="77777777" w:rsidR="006E4720" w:rsidRDefault="00F4464B">
            <w:pPr>
              <w:ind w:right="29"/>
              <w:jc w:val="center"/>
            </w:pPr>
            <w:r>
              <w:rPr>
                <w:rFonts w:ascii="Times New Roman" w:eastAsia="Times New Roman" w:hAnsi="Times New Roman" w:cs="Times New Roman"/>
                <w:sz w:val="24"/>
              </w:rPr>
              <w:t xml:space="preserve">1 </w:t>
            </w:r>
          </w:p>
        </w:tc>
        <w:tc>
          <w:tcPr>
            <w:tcW w:w="3610" w:type="dxa"/>
            <w:tcBorders>
              <w:top w:val="single" w:sz="4" w:space="0" w:color="000000"/>
              <w:left w:val="single" w:sz="4" w:space="0" w:color="000000"/>
              <w:bottom w:val="single" w:sz="4" w:space="0" w:color="000000"/>
              <w:right w:val="single" w:sz="4" w:space="0" w:color="000000"/>
            </w:tcBorders>
          </w:tcPr>
          <w:p w14:paraId="66C29626" w14:textId="77777777" w:rsidR="006E4720" w:rsidRDefault="00F4464B">
            <w:r>
              <w:rPr>
                <w:rFonts w:ascii="Times New Roman" w:eastAsia="Times New Roman" w:hAnsi="Times New Roman" w:cs="Times New Roman"/>
                <w:sz w:val="24"/>
              </w:rPr>
              <w:t xml:space="preserve">Pre Lab questions </w:t>
            </w:r>
          </w:p>
        </w:tc>
        <w:tc>
          <w:tcPr>
            <w:tcW w:w="2240" w:type="dxa"/>
            <w:tcBorders>
              <w:top w:val="single" w:sz="4" w:space="0" w:color="000000"/>
              <w:left w:val="single" w:sz="4" w:space="0" w:color="000000"/>
              <w:bottom w:val="single" w:sz="4" w:space="0" w:color="000000"/>
              <w:right w:val="single" w:sz="4" w:space="0" w:color="000000"/>
            </w:tcBorders>
          </w:tcPr>
          <w:p w14:paraId="520718B4" w14:textId="77777777" w:rsidR="006E4720" w:rsidRDefault="00F4464B">
            <w:pPr>
              <w:ind w:right="28"/>
              <w:jc w:val="center"/>
            </w:pPr>
            <w:r>
              <w:rPr>
                <w:rFonts w:ascii="Times New Roman" w:eastAsia="Times New Roman" w:hAnsi="Times New Roman" w:cs="Times New Roman"/>
                <w:sz w:val="24"/>
              </w:rPr>
              <w:t xml:space="preserve">5 </w:t>
            </w:r>
          </w:p>
        </w:tc>
        <w:tc>
          <w:tcPr>
            <w:tcW w:w="2213" w:type="dxa"/>
            <w:tcBorders>
              <w:top w:val="single" w:sz="4" w:space="0" w:color="000000"/>
              <w:left w:val="single" w:sz="4" w:space="0" w:color="000000"/>
              <w:bottom w:val="single" w:sz="4" w:space="0" w:color="000000"/>
              <w:right w:val="single" w:sz="4" w:space="0" w:color="000000"/>
            </w:tcBorders>
          </w:tcPr>
          <w:p w14:paraId="754B969E" w14:textId="77777777" w:rsidR="006E4720" w:rsidRDefault="00F4464B">
            <w:r>
              <w:rPr>
                <w:rFonts w:ascii="Times New Roman" w:eastAsia="Times New Roman" w:hAnsi="Times New Roman" w:cs="Times New Roman"/>
                <w:sz w:val="24"/>
              </w:rPr>
              <w:t xml:space="preserve"> </w:t>
            </w:r>
          </w:p>
        </w:tc>
      </w:tr>
      <w:tr w:rsidR="006E4720" w14:paraId="7FDAA76C" w14:textId="77777777">
        <w:trPr>
          <w:trHeight w:val="425"/>
        </w:trPr>
        <w:tc>
          <w:tcPr>
            <w:tcW w:w="794" w:type="dxa"/>
            <w:tcBorders>
              <w:top w:val="single" w:sz="4" w:space="0" w:color="000000"/>
              <w:left w:val="single" w:sz="4" w:space="0" w:color="000000"/>
              <w:bottom w:val="single" w:sz="4" w:space="0" w:color="000000"/>
              <w:right w:val="single" w:sz="4" w:space="0" w:color="000000"/>
            </w:tcBorders>
          </w:tcPr>
          <w:p w14:paraId="35C34CBB" w14:textId="77777777" w:rsidR="006E4720" w:rsidRDefault="00F4464B">
            <w:pPr>
              <w:ind w:right="29"/>
              <w:jc w:val="center"/>
            </w:pPr>
            <w:r>
              <w:rPr>
                <w:rFonts w:ascii="Times New Roman" w:eastAsia="Times New Roman" w:hAnsi="Times New Roman" w:cs="Times New Roman"/>
                <w:sz w:val="24"/>
              </w:rPr>
              <w:t xml:space="preserve">2 </w:t>
            </w:r>
          </w:p>
        </w:tc>
        <w:tc>
          <w:tcPr>
            <w:tcW w:w="3610" w:type="dxa"/>
            <w:tcBorders>
              <w:top w:val="single" w:sz="4" w:space="0" w:color="000000"/>
              <w:left w:val="single" w:sz="4" w:space="0" w:color="000000"/>
              <w:bottom w:val="single" w:sz="4" w:space="0" w:color="000000"/>
              <w:right w:val="single" w:sz="4" w:space="0" w:color="000000"/>
            </w:tcBorders>
          </w:tcPr>
          <w:p w14:paraId="20636A64" w14:textId="77777777" w:rsidR="006E4720" w:rsidRDefault="00F4464B">
            <w:r>
              <w:rPr>
                <w:rFonts w:ascii="Times New Roman" w:eastAsia="Times New Roman" w:hAnsi="Times New Roman" w:cs="Times New Roman"/>
                <w:sz w:val="24"/>
              </w:rPr>
              <w:t xml:space="preserve">Preparation of observation </w:t>
            </w:r>
          </w:p>
        </w:tc>
        <w:tc>
          <w:tcPr>
            <w:tcW w:w="2240" w:type="dxa"/>
            <w:tcBorders>
              <w:top w:val="single" w:sz="4" w:space="0" w:color="000000"/>
              <w:left w:val="single" w:sz="4" w:space="0" w:color="000000"/>
              <w:bottom w:val="single" w:sz="4" w:space="0" w:color="000000"/>
              <w:right w:val="single" w:sz="4" w:space="0" w:color="000000"/>
            </w:tcBorders>
          </w:tcPr>
          <w:p w14:paraId="20F54A9B" w14:textId="77777777" w:rsidR="006E4720" w:rsidRDefault="00F4464B">
            <w:pPr>
              <w:ind w:right="28"/>
              <w:jc w:val="center"/>
            </w:pPr>
            <w:r>
              <w:rPr>
                <w:rFonts w:ascii="Times New Roman" w:eastAsia="Times New Roman" w:hAnsi="Times New Roman" w:cs="Times New Roman"/>
                <w:sz w:val="24"/>
              </w:rPr>
              <w:t xml:space="preserve">15 </w:t>
            </w:r>
          </w:p>
        </w:tc>
        <w:tc>
          <w:tcPr>
            <w:tcW w:w="2213" w:type="dxa"/>
            <w:tcBorders>
              <w:top w:val="single" w:sz="4" w:space="0" w:color="000000"/>
              <w:left w:val="single" w:sz="4" w:space="0" w:color="000000"/>
              <w:bottom w:val="single" w:sz="4" w:space="0" w:color="000000"/>
              <w:right w:val="single" w:sz="4" w:space="0" w:color="000000"/>
            </w:tcBorders>
          </w:tcPr>
          <w:p w14:paraId="7D3BF2B3" w14:textId="77777777" w:rsidR="006E4720" w:rsidRDefault="00F4464B">
            <w:r>
              <w:rPr>
                <w:rFonts w:ascii="Times New Roman" w:eastAsia="Times New Roman" w:hAnsi="Times New Roman" w:cs="Times New Roman"/>
                <w:sz w:val="24"/>
              </w:rPr>
              <w:t xml:space="preserve"> </w:t>
            </w:r>
          </w:p>
        </w:tc>
      </w:tr>
      <w:tr w:rsidR="006E4720" w14:paraId="316F335A" w14:textId="77777777">
        <w:trPr>
          <w:trHeight w:val="422"/>
        </w:trPr>
        <w:tc>
          <w:tcPr>
            <w:tcW w:w="794" w:type="dxa"/>
            <w:tcBorders>
              <w:top w:val="single" w:sz="4" w:space="0" w:color="000000"/>
              <w:left w:val="single" w:sz="4" w:space="0" w:color="000000"/>
              <w:bottom w:val="single" w:sz="4" w:space="0" w:color="000000"/>
              <w:right w:val="single" w:sz="4" w:space="0" w:color="000000"/>
            </w:tcBorders>
          </w:tcPr>
          <w:p w14:paraId="0255D7BE" w14:textId="77777777" w:rsidR="006E4720" w:rsidRDefault="00F4464B">
            <w:pPr>
              <w:ind w:right="29"/>
              <w:jc w:val="center"/>
            </w:pPr>
            <w:r>
              <w:rPr>
                <w:rFonts w:ascii="Times New Roman" w:eastAsia="Times New Roman" w:hAnsi="Times New Roman" w:cs="Times New Roman"/>
                <w:sz w:val="24"/>
              </w:rPr>
              <w:t xml:space="preserve">3 </w:t>
            </w:r>
          </w:p>
        </w:tc>
        <w:tc>
          <w:tcPr>
            <w:tcW w:w="3610" w:type="dxa"/>
            <w:tcBorders>
              <w:top w:val="single" w:sz="4" w:space="0" w:color="000000"/>
              <w:left w:val="single" w:sz="4" w:space="0" w:color="000000"/>
              <w:bottom w:val="single" w:sz="4" w:space="0" w:color="000000"/>
              <w:right w:val="single" w:sz="4" w:space="0" w:color="000000"/>
            </w:tcBorders>
          </w:tcPr>
          <w:p w14:paraId="32425117" w14:textId="77777777" w:rsidR="006E4720" w:rsidRDefault="00F4464B">
            <w:r>
              <w:rPr>
                <w:rFonts w:ascii="Times New Roman" w:eastAsia="Times New Roman" w:hAnsi="Times New Roman" w:cs="Times New Roman"/>
                <w:sz w:val="24"/>
              </w:rPr>
              <w:t xml:space="preserve">Execution of experiment </w:t>
            </w:r>
          </w:p>
        </w:tc>
        <w:tc>
          <w:tcPr>
            <w:tcW w:w="2240" w:type="dxa"/>
            <w:tcBorders>
              <w:top w:val="single" w:sz="4" w:space="0" w:color="000000"/>
              <w:left w:val="single" w:sz="4" w:space="0" w:color="000000"/>
              <w:bottom w:val="single" w:sz="4" w:space="0" w:color="000000"/>
              <w:right w:val="single" w:sz="4" w:space="0" w:color="000000"/>
            </w:tcBorders>
          </w:tcPr>
          <w:p w14:paraId="352DBA9F" w14:textId="77777777" w:rsidR="006E4720" w:rsidRDefault="00F4464B">
            <w:pPr>
              <w:ind w:right="28"/>
              <w:jc w:val="center"/>
            </w:pPr>
            <w:r>
              <w:rPr>
                <w:rFonts w:ascii="Times New Roman" w:eastAsia="Times New Roman" w:hAnsi="Times New Roman" w:cs="Times New Roman"/>
                <w:sz w:val="24"/>
              </w:rPr>
              <w:t xml:space="preserve">15 </w:t>
            </w:r>
          </w:p>
        </w:tc>
        <w:tc>
          <w:tcPr>
            <w:tcW w:w="2213" w:type="dxa"/>
            <w:tcBorders>
              <w:top w:val="single" w:sz="4" w:space="0" w:color="000000"/>
              <w:left w:val="single" w:sz="4" w:space="0" w:color="000000"/>
              <w:bottom w:val="single" w:sz="4" w:space="0" w:color="000000"/>
              <w:right w:val="single" w:sz="4" w:space="0" w:color="000000"/>
            </w:tcBorders>
          </w:tcPr>
          <w:p w14:paraId="365D3962" w14:textId="77777777" w:rsidR="006E4720" w:rsidRDefault="00F4464B">
            <w:r>
              <w:rPr>
                <w:rFonts w:ascii="Times New Roman" w:eastAsia="Times New Roman" w:hAnsi="Times New Roman" w:cs="Times New Roman"/>
                <w:sz w:val="24"/>
              </w:rPr>
              <w:t xml:space="preserve"> </w:t>
            </w:r>
          </w:p>
        </w:tc>
      </w:tr>
      <w:tr w:rsidR="006E4720" w14:paraId="19E31178" w14:textId="77777777">
        <w:trPr>
          <w:trHeight w:val="425"/>
        </w:trPr>
        <w:tc>
          <w:tcPr>
            <w:tcW w:w="794" w:type="dxa"/>
            <w:tcBorders>
              <w:top w:val="single" w:sz="4" w:space="0" w:color="000000"/>
              <w:left w:val="single" w:sz="4" w:space="0" w:color="000000"/>
              <w:bottom w:val="single" w:sz="4" w:space="0" w:color="000000"/>
              <w:right w:val="single" w:sz="4" w:space="0" w:color="000000"/>
            </w:tcBorders>
          </w:tcPr>
          <w:p w14:paraId="1211D9DE" w14:textId="77777777" w:rsidR="006E4720" w:rsidRDefault="00F4464B">
            <w:pPr>
              <w:ind w:right="29"/>
              <w:jc w:val="center"/>
            </w:pPr>
            <w:r>
              <w:rPr>
                <w:rFonts w:ascii="Times New Roman" w:eastAsia="Times New Roman" w:hAnsi="Times New Roman" w:cs="Times New Roman"/>
                <w:sz w:val="24"/>
              </w:rPr>
              <w:t xml:space="preserve">4 </w:t>
            </w:r>
          </w:p>
        </w:tc>
        <w:tc>
          <w:tcPr>
            <w:tcW w:w="3610" w:type="dxa"/>
            <w:tcBorders>
              <w:top w:val="single" w:sz="4" w:space="0" w:color="000000"/>
              <w:left w:val="single" w:sz="4" w:space="0" w:color="000000"/>
              <w:bottom w:val="single" w:sz="4" w:space="0" w:color="000000"/>
              <w:right w:val="single" w:sz="4" w:space="0" w:color="000000"/>
            </w:tcBorders>
          </w:tcPr>
          <w:p w14:paraId="51DFC8C7" w14:textId="77777777" w:rsidR="006E4720" w:rsidRDefault="00F4464B">
            <w:r>
              <w:rPr>
                <w:rFonts w:ascii="Times New Roman" w:eastAsia="Times New Roman" w:hAnsi="Times New Roman" w:cs="Times New Roman"/>
                <w:sz w:val="24"/>
              </w:rPr>
              <w:t xml:space="preserve">Calculation / Evaluation of Result </w:t>
            </w:r>
          </w:p>
        </w:tc>
        <w:tc>
          <w:tcPr>
            <w:tcW w:w="2240" w:type="dxa"/>
            <w:tcBorders>
              <w:top w:val="single" w:sz="4" w:space="0" w:color="000000"/>
              <w:left w:val="single" w:sz="4" w:space="0" w:color="000000"/>
              <w:bottom w:val="single" w:sz="4" w:space="0" w:color="000000"/>
              <w:right w:val="single" w:sz="4" w:space="0" w:color="000000"/>
            </w:tcBorders>
          </w:tcPr>
          <w:p w14:paraId="11265DCD" w14:textId="77777777" w:rsidR="006E4720" w:rsidRDefault="00F4464B">
            <w:pPr>
              <w:ind w:right="28"/>
              <w:jc w:val="center"/>
            </w:pPr>
            <w:r>
              <w:rPr>
                <w:rFonts w:ascii="Times New Roman" w:eastAsia="Times New Roman" w:hAnsi="Times New Roman" w:cs="Times New Roman"/>
                <w:sz w:val="24"/>
              </w:rPr>
              <w:t xml:space="preserve">10 </w:t>
            </w:r>
          </w:p>
        </w:tc>
        <w:tc>
          <w:tcPr>
            <w:tcW w:w="2213" w:type="dxa"/>
            <w:tcBorders>
              <w:top w:val="single" w:sz="4" w:space="0" w:color="000000"/>
              <w:left w:val="single" w:sz="4" w:space="0" w:color="000000"/>
              <w:bottom w:val="single" w:sz="4" w:space="0" w:color="000000"/>
              <w:right w:val="single" w:sz="4" w:space="0" w:color="000000"/>
            </w:tcBorders>
          </w:tcPr>
          <w:p w14:paraId="07E93D58" w14:textId="77777777" w:rsidR="006E4720" w:rsidRDefault="00F4464B">
            <w:r>
              <w:rPr>
                <w:rFonts w:ascii="Times New Roman" w:eastAsia="Times New Roman" w:hAnsi="Times New Roman" w:cs="Times New Roman"/>
                <w:sz w:val="24"/>
              </w:rPr>
              <w:t xml:space="preserve"> </w:t>
            </w:r>
          </w:p>
        </w:tc>
      </w:tr>
      <w:tr w:rsidR="006E4720" w14:paraId="6BF1B546" w14:textId="77777777">
        <w:trPr>
          <w:trHeight w:val="425"/>
        </w:trPr>
        <w:tc>
          <w:tcPr>
            <w:tcW w:w="794" w:type="dxa"/>
            <w:tcBorders>
              <w:top w:val="single" w:sz="4" w:space="0" w:color="000000"/>
              <w:left w:val="single" w:sz="4" w:space="0" w:color="000000"/>
              <w:bottom w:val="single" w:sz="4" w:space="0" w:color="000000"/>
              <w:right w:val="single" w:sz="4" w:space="0" w:color="000000"/>
            </w:tcBorders>
          </w:tcPr>
          <w:p w14:paraId="3721DA6C" w14:textId="77777777" w:rsidR="006E4720" w:rsidRDefault="00F4464B">
            <w:pPr>
              <w:ind w:right="29"/>
              <w:jc w:val="center"/>
            </w:pPr>
            <w:r>
              <w:rPr>
                <w:rFonts w:ascii="Times New Roman" w:eastAsia="Times New Roman" w:hAnsi="Times New Roman" w:cs="Times New Roman"/>
                <w:sz w:val="24"/>
              </w:rPr>
              <w:t xml:space="preserve">5 </w:t>
            </w:r>
          </w:p>
        </w:tc>
        <w:tc>
          <w:tcPr>
            <w:tcW w:w="3610" w:type="dxa"/>
            <w:tcBorders>
              <w:top w:val="single" w:sz="4" w:space="0" w:color="000000"/>
              <w:left w:val="single" w:sz="4" w:space="0" w:color="000000"/>
              <w:bottom w:val="single" w:sz="4" w:space="0" w:color="000000"/>
              <w:right w:val="single" w:sz="4" w:space="0" w:color="000000"/>
            </w:tcBorders>
          </w:tcPr>
          <w:p w14:paraId="28C5330F" w14:textId="77777777" w:rsidR="006E4720" w:rsidRDefault="00F4464B">
            <w:r>
              <w:rPr>
                <w:rFonts w:ascii="Times New Roman" w:eastAsia="Times New Roman" w:hAnsi="Times New Roman" w:cs="Times New Roman"/>
                <w:sz w:val="24"/>
              </w:rPr>
              <w:t xml:space="preserve">Post Lab questions </w:t>
            </w:r>
          </w:p>
        </w:tc>
        <w:tc>
          <w:tcPr>
            <w:tcW w:w="2240" w:type="dxa"/>
            <w:tcBorders>
              <w:top w:val="single" w:sz="4" w:space="0" w:color="000000"/>
              <w:left w:val="single" w:sz="4" w:space="0" w:color="000000"/>
              <w:bottom w:val="single" w:sz="4" w:space="0" w:color="000000"/>
              <w:right w:val="single" w:sz="4" w:space="0" w:color="000000"/>
            </w:tcBorders>
          </w:tcPr>
          <w:p w14:paraId="3044876A" w14:textId="77777777" w:rsidR="006E4720" w:rsidRDefault="00F4464B">
            <w:pPr>
              <w:ind w:right="28"/>
              <w:jc w:val="center"/>
            </w:pPr>
            <w:r>
              <w:rPr>
                <w:rFonts w:ascii="Times New Roman" w:eastAsia="Times New Roman" w:hAnsi="Times New Roman" w:cs="Times New Roman"/>
                <w:sz w:val="24"/>
              </w:rPr>
              <w:t xml:space="preserve">5 </w:t>
            </w:r>
          </w:p>
        </w:tc>
        <w:tc>
          <w:tcPr>
            <w:tcW w:w="2213" w:type="dxa"/>
            <w:tcBorders>
              <w:top w:val="single" w:sz="4" w:space="0" w:color="000000"/>
              <w:left w:val="single" w:sz="4" w:space="0" w:color="000000"/>
              <w:bottom w:val="single" w:sz="4" w:space="0" w:color="000000"/>
              <w:right w:val="single" w:sz="4" w:space="0" w:color="000000"/>
            </w:tcBorders>
          </w:tcPr>
          <w:p w14:paraId="500BB37D" w14:textId="77777777" w:rsidR="006E4720" w:rsidRDefault="00F4464B">
            <w:r>
              <w:rPr>
                <w:rFonts w:ascii="Times New Roman" w:eastAsia="Times New Roman" w:hAnsi="Times New Roman" w:cs="Times New Roman"/>
                <w:sz w:val="24"/>
              </w:rPr>
              <w:t xml:space="preserve"> </w:t>
            </w:r>
          </w:p>
        </w:tc>
      </w:tr>
      <w:tr w:rsidR="006E4720" w14:paraId="23B3E702" w14:textId="77777777">
        <w:trPr>
          <w:trHeight w:val="406"/>
        </w:trPr>
        <w:tc>
          <w:tcPr>
            <w:tcW w:w="794" w:type="dxa"/>
            <w:tcBorders>
              <w:top w:val="single" w:sz="4" w:space="0" w:color="000000"/>
              <w:left w:val="single" w:sz="4" w:space="0" w:color="000000"/>
              <w:bottom w:val="single" w:sz="4" w:space="0" w:color="000000"/>
              <w:right w:val="nil"/>
            </w:tcBorders>
          </w:tcPr>
          <w:p w14:paraId="32C429BA" w14:textId="77777777" w:rsidR="006E4720" w:rsidRDefault="00F4464B">
            <w:pPr>
              <w:ind w:left="2"/>
            </w:pPr>
            <w:r>
              <w:rPr>
                <w:rFonts w:ascii="Times New Roman" w:eastAsia="Times New Roman" w:hAnsi="Times New Roman" w:cs="Times New Roman"/>
                <w:b/>
                <w:sz w:val="24"/>
              </w:rPr>
              <w:t xml:space="preserve">Total </w:t>
            </w:r>
          </w:p>
        </w:tc>
        <w:tc>
          <w:tcPr>
            <w:tcW w:w="3610" w:type="dxa"/>
            <w:tcBorders>
              <w:top w:val="single" w:sz="4" w:space="0" w:color="000000"/>
              <w:left w:val="nil"/>
              <w:bottom w:val="single" w:sz="4" w:space="0" w:color="000000"/>
              <w:right w:val="single" w:sz="4" w:space="0" w:color="000000"/>
            </w:tcBorders>
          </w:tcPr>
          <w:p w14:paraId="2A81A29B" w14:textId="77777777" w:rsidR="006E4720" w:rsidRDefault="006E4720"/>
        </w:tc>
        <w:tc>
          <w:tcPr>
            <w:tcW w:w="2240" w:type="dxa"/>
            <w:tcBorders>
              <w:top w:val="single" w:sz="4" w:space="0" w:color="000000"/>
              <w:left w:val="single" w:sz="4" w:space="0" w:color="000000"/>
              <w:bottom w:val="single" w:sz="4" w:space="0" w:color="000000"/>
              <w:right w:val="single" w:sz="4" w:space="0" w:color="000000"/>
            </w:tcBorders>
          </w:tcPr>
          <w:p w14:paraId="4A47EC93" w14:textId="77777777" w:rsidR="006E4720" w:rsidRDefault="00F4464B">
            <w:pPr>
              <w:ind w:right="28"/>
              <w:jc w:val="center"/>
            </w:pPr>
            <w:r>
              <w:rPr>
                <w:rFonts w:ascii="Times New Roman" w:eastAsia="Times New Roman" w:hAnsi="Times New Roman" w:cs="Times New Roman"/>
                <w:b/>
                <w:sz w:val="24"/>
              </w:rPr>
              <w:t xml:space="preserve">50 </w:t>
            </w:r>
          </w:p>
        </w:tc>
        <w:tc>
          <w:tcPr>
            <w:tcW w:w="2213" w:type="dxa"/>
            <w:tcBorders>
              <w:top w:val="single" w:sz="4" w:space="0" w:color="000000"/>
              <w:left w:val="single" w:sz="4" w:space="0" w:color="000000"/>
              <w:bottom w:val="single" w:sz="4" w:space="0" w:color="000000"/>
              <w:right w:val="single" w:sz="4" w:space="0" w:color="000000"/>
            </w:tcBorders>
          </w:tcPr>
          <w:p w14:paraId="444B9C31" w14:textId="77777777" w:rsidR="006E4720" w:rsidRDefault="00F4464B">
            <w:r>
              <w:rPr>
                <w:rFonts w:ascii="Times New Roman" w:eastAsia="Times New Roman" w:hAnsi="Times New Roman" w:cs="Times New Roman"/>
                <w:sz w:val="24"/>
              </w:rPr>
              <w:t xml:space="preserve"> </w:t>
            </w:r>
          </w:p>
        </w:tc>
      </w:tr>
    </w:tbl>
    <w:p w14:paraId="47B1FE16" w14:textId="77777777" w:rsidR="006E4720" w:rsidRDefault="00F4464B">
      <w:pPr>
        <w:spacing w:after="0"/>
      </w:pPr>
      <w:r>
        <w:rPr>
          <w:rFonts w:ascii="Times New Roman" w:eastAsia="Times New Roman" w:hAnsi="Times New Roman" w:cs="Times New Roman"/>
          <w:b/>
          <w:sz w:val="24"/>
        </w:rPr>
        <w:t xml:space="preserve"> </w:t>
      </w:r>
    </w:p>
    <w:p w14:paraId="126D5AFA" w14:textId="77777777" w:rsidR="006E4720" w:rsidRDefault="00F4464B">
      <w:pPr>
        <w:spacing w:after="0"/>
      </w:pPr>
      <w:r>
        <w:rPr>
          <w:rFonts w:ascii="Times New Roman" w:eastAsia="Times New Roman" w:hAnsi="Times New Roman" w:cs="Times New Roman"/>
          <w:b/>
          <w:sz w:val="24"/>
        </w:rPr>
        <w:t xml:space="preserve"> </w:t>
      </w:r>
    </w:p>
    <w:p w14:paraId="0847D927" w14:textId="77777777" w:rsidR="006E4720" w:rsidRDefault="00F4464B">
      <w:pPr>
        <w:spacing w:after="0"/>
      </w:pPr>
      <w:r>
        <w:rPr>
          <w:rFonts w:ascii="Times New Roman" w:eastAsia="Times New Roman" w:hAnsi="Times New Roman" w:cs="Times New Roman"/>
          <w:b/>
          <w:sz w:val="24"/>
        </w:rPr>
        <w:t xml:space="preserve"> </w:t>
      </w:r>
    </w:p>
    <w:p w14:paraId="476266B6" w14:textId="77777777" w:rsidR="006E4720" w:rsidRDefault="00F4464B">
      <w:pPr>
        <w:spacing w:after="0"/>
      </w:pPr>
      <w:r>
        <w:rPr>
          <w:rFonts w:ascii="Times New Roman" w:eastAsia="Times New Roman" w:hAnsi="Times New Roman" w:cs="Times New Roman"/>
          <w:b/>
          <w:sz w:val="24"/>
        </w:rPr>
        <w:t xml:space="preserve"> </w:t>
      </w:r>
    </w:p>
    <w:p w14:paraId="250B4124" w14:textId="77777777" w:rsidR="006E4720" w:rsidRDefault="00F4464B">
      <w:pPr>
        <w:spacing w:after="0"/>
      </w:pPr>
      <w:r>
        <w:rPr>
          <w:rFonts w:ascii="Times New Roman" w:eastAsia="Times New Roman" w:hAnsi="Times New Roman" w:cs="Times New Roman"/>
          <w:b/>
          <w:sz w:val="24"/>
        </w:rPr>
        <w:t xml:space="preserve"> </w:t>
      </w:r>
    </w:p>
    <w:p w14:paraId="3BCEC092" w14:textId="77777777" w:rsidR="006E4720" w:rsidRDefault="00F4464B">
      <w:pPr>
        <w:spacing w:after="0"/>
      </w:pPr>
      <w:r>
        <w:rPr>
          <w:rFonts w:ascii="Times New Roman" w:eastAsia="Times New Roman" w:hAnsi="Times New Roman" w:cs="Times New Roman"/>
          <w:b/>
          <w:sz w:val="24"/>
        </w:rPr>
        <w:t xml:space="preserve"> </w:t>
      </w:r>
    </w:p>
    <w:p w14:paraId="05BE6740" w14:textId="77777777" w:rsidR="006E4720" w:rsidRDefault="00F4464B">
      <w:pPr>
        <w:spacing w:after="0"/>
      </w:pPr>
      <w:r>
        <w:rPr>
          <w:rFonts w:ascii="Times New Roman" w:eastAsia="Times New Roman" w:hAnsi="Times New Roman" w:cs="Times New Roman"/>
          <w:b/>
          <w:sz w:val="24"/>
        </w:rPr>
        <w:t xml:space="preserve"> </w:t>
      </w:r>
    </w:p>
    <w:p w14:paraId="748BBD4A" w14:textId="77777777" w:rsidR="006E4720" w:rsidRDefault="00F4464B">
      <w:pPr>
        <w:spacing w:after="0"/>
      </w:pPr>
      <w:r>
        <w:rPr>
          <w:rFonts w:ascii="Times New Roman" w:eastAsia="Times New Roman" w:hAnsi="Times New Roman" w:cs="Times New Roman"/>
          <w:b/>
          <w:sz w:val="24"/>
        </w:rPr>
        <w:t xml:space="preserve"> </w:t>
      </w:r>
    </w:p>
    <w:p w14:paraId="2FE9C52E" w14:textId="77777777" w:rsidR="006E4720" w:rsidRDefault="00F4464B">
      <w:pPr>
        <w:spacing w:after="0"/>
      </w:pPr>
      <w:r>
        <w:rPr>
          <w:rFonts w:ascii="Times New Roman" w:eastAsia="Times New Roman" w:hAnsi="Times New Roman" w:cs="Times New Roman"/>
          <w:b/>
          <w:sz w:val="24"/>
        </w:rPr>
        <w:t xml:space="preserve"> </w:t>
      </w:r>
    </w:p>
    <w:p w14:paraId="363E54F2" w14:textId="77777777" w:rsidR="006E4720" w:rsidRDefault="00F4464B">
      <w:pPr>
        <w:spacing w:after="0"/>
      </w:pPr>
      <w:r>
        <w:rPr>
          <w:rFonts w:ascii="Times New Roman" w:eastAsia="Times New Roman" w:hAnsi="Times New Roman" w:cs="Times New Roman"/>
          <w:b/>
          <w:sz w:val="24"/>
        </w:rPr>
        <w:t xml:space="preserve"> </w:t>
      </w:r>
    </w:p>
    <w:p w14:paraId="104D9C96" w14:textId="77777777" w:rsidR="006E4720" w:rsidRDefault="00F4464B">
      <w:pPr>
        <w:spacing w:after="0"/>
      </w:pPr>
      <w:r>
        <w:rPr>
          <w:rFonts w:ascii="Times New Roman" w:eastAsia="Times New Roman" w:hAnsi="Times New Roman" w:cs="Times New Roman"/>
          <w:b/>
          <w:sz w:val="24"/>
        </w:rPr>
        <w:t xml:space="preserve"> </w:t>
      </w:r>
    </w:p>
    <w:p w14:paraId="0C7CE3B6" w14:textId="77777777" w:rsidR="006E4720" w:rsidRDefault="00F4464B">
      <w:pPr>
        <w:spacing w:after="0"/>
      </w:pPr>
      <w:r>
        <w:rPr>
          <w:rFonts w:ascii="Times New Roman" w:eastAsia="Times New Roman" w:hAnsi="Times New Roman" w:cs="Times New Roman"/>
          <w:b/>
          <w:sz w:val="24"/>
        </w:rPr>
        <w:lastRenderedPageBreak/>
        <w:t xml:space="preserve"> </w:t>
      </w:r>
    </w:p>
    <w:p w14:paraId="2E387FF4" w14:textId="77777777" w:rsidR="006E4720" w:rsidRDefault="00F4464B">
      <w:pPr>
        <w:spacing w:after="10" w:line="249" w:lineRule="auto"/>
        <w:ind w:left="89" w:right="62" w:hanging="10"/>
      </w:pPr>
      <w:r>
        <w:rPr>
          <w:rFonts w:ascii="Times New Roman" w:eastAsia="Times New Roman" w:hAnsi="Times New Roman" w:cs="Times New Roman"/>
          <w:b/>
          <w:sz w:val="24"/>
        </w:rPr>
        <w:t xml:space="preserve">                                                                                                                     Staff Signature PRE-LAB QUESTIONS </w:t>
      </w:r>
    </w:p>
    <w:p w14:paraId="48918E61" w14:textId="77777777" w:rsidR="006E4720" w:rsidRDefault="00F4464B">
      <w:pPr>
        <w:spacing w:after="0"/>
      </w:pPr>
      <w:r>
        <w:rPr>
          <w:rFonts w:ascii="Times New Roman" w:eastAsia="Times New Roman" w:hAnsi="Times New Roman" w:cs="Times New Roman"/>
          <w:sz w:val="24"/>
        </w:rPr>
        <w:t xml:space="preserve"> </w:t>
      </w:r>
    </w:p>
    <w:p w14:paraId="130FF7CE" w14:textId="77777777" w:rsidR="006E4720" w:rsidRDefault="00F4464B">
      <w:pPr>
        <w:numPr>
          <w:ilvl w:val="0"/>
          <w:numId w:val="1"/>
        </w:numPr>
        <w:spacing w:after="0"/>
        <w:ind w:hanging="240"/>
      </w:pPr>
      <w:r>
        <w:rPr>
          <w:rFonts w:ascii="Times New Roman" w:eastAsia="Times New Roman" w:hAnsi="Times New Roman" w:cs="Times New Roman"/>
          <w:b/>
          <w:color w:val="222222"/>
          <w:sz w:val="24"/>
        </w:rPr>
        <w:t xml:space="preserve">What is meant by modulation and demodulation in communication? </w:t>
      </w:r>
    </w:p>
    <w:p w14:paraId="2432062F" w14:textId="77777777" w:rsidR="001F2FD3" w:rsidRDefault="001F2FD3" w:rsidP="001F2FD3">
      <w:pPr>
        <w:spacing w:after="0"/>
      </w:pPr>
    </w:p>
    <w:p w14:paraId="48D98750" w14:textId="77777777" w:rsidR="001F2FD3" w:rsidRPr="008A3461" w:rsidRDefault="001F2FD3" w:rsidP="001F2FD3">
      <w:pPr>
        <w:spacing w:after="0"/>
        <w:rPr>
          <w:rFonts w:ascii="Verdana" w:eastAsia="Times New Roman" w:hAnsi="Verdana" w:cs="Times New Roman"/>
          <w:color w:val="auto"/>
          <w:sz w:val="24"/>
          <w:szCs w:val="24"/>
        </w:rPr>
      </w:pPr>
      <w:r>
        <w:rPr>
          <w:rFonts w:ascii="Times New Roman" w:eastAsia="Times New Roman" w:hAnsi="Times New Roman" w:cs="Times New Roman"/>
          <w:b/>
          <w:color w:val="222222"/>
          <w:sz w:val="24"/>
        </w:rPr>
        <w:t>Ans</w:t>
      </w:r>
      <w:r w:rsidRPr="008A3461">
        <w:rPr>
          <w:rFonts w:ascii="Times New Roman" w:eastAsia="Times New Roman" w:hAnsi="Times New Roman" w:cs="Times New Roman"/>
          <w:b/>
          <w:color w:val="222222"/>
          <w:sz w:val="24"/>
        </w:rPr>
        <w:t xml:space="preserve">:  </w:t>
      </w:r>
      <w:r w:rsidRPr="008A3461">
        <w:rPr>
          <w:rFonts w:ascii="Verdana" w:eastAsia="Times New Roman" w:hAnsi="Verdana" w:cs="Times New Roman"/>
          <w:b/>
          <w:color w:val="auto"/>
          <w:sz w:val="24"/>
          <w:szCs w:val="24"/>
        </w:rPr>
        <w:t>Modulation</w:t>
      </w:r>
      <w:r w:rsidRPr="008A3461">
        <w:rPr>
          <w:rFonts w:ascii="Verdana" w:eastAsia="Times New Roman" w:hAnsi="Verdana" w:cs="Times New Roman"/>
          <w:color w:val="auto"/>
          <w:sz w:val="24"/>
          <w:szCs w:val="24"/>
        </w:rPr>
        <w:t xml:space="preserve"> is the process of influencing data information on the carrier signal before transmitting it over long distances. </w:t>
      </w:r>
    </w:p>
    <w:p w14:paraId="2A57AB19" w14:textId="77777777" w:rsidR="001F2FD3" w:rsidRPr="008A3461" w:rsidRDefault="001F2FD3" w:rsidP="001F2FD3">
      <w:pPr>
        <w:spacing w:after="0"/>
        <w:rPr>
          <w:rFonts w:ascii="Verdana" w:eastAsia="Times New Roman" w:hAnsi="Verdana" w:cs="Times New Roman"/>
          <w:color w:val="auto"/>
          <w:sz w:val="24"/>
          <w:szCs w:val="24"/>
        </w:rPr>
      </w:pPr>
    </w:p>
    <w:p w14:paraId="1C0C4277" w14:textId="057446FC" w:rsidR="006E4720" w:rsidRPr="008A3461" w:rsidRDefault="001F2FD3">
      <w:pPr>
        <w:spacing w:after="0"/>
        <w:rPr>
          <w:rFonts w:ascii="Verdana" w:hAnsi="Verdana"/>
          <w:color w:val="auto"/>
          <w:sz w:val="24"/>
          <w:szCs w:val="24"/>
        </w:rPr>
      </w:pPr>
      <w:r w:rsidRPr="008A3461">
        <w:rPr>
          <w:rFonts w:ascii="Verdana" w:hAnsi="Verdana"/>
          <w:color w:val="auto"/>
          <w:sz w:val="24"/>
          <w:szCs w:val="24"/>
          <w:shd w:val="clear" w:color="auto" w:fill="FFFFFF"/>
        </w:rPr>
        <w:t xml:space="preserve">       </w:t>
      </w:r>
      <w:r w:rsidRPr="008A3461">
        <w:rPr>
          <w:rFonts w:ascii="Verdana" w:hAnsi="Verdana"/>
          <w:b/>
          <w:bCs/>
          <w:color w:val="auto"/>
          <w:sz w:val="24"/>
          <w:szCs w:val="24"/>
          <w:shd w:val="clear" w:color="auto" w:fill="FFFFFF"/>
        </w:rPr>
        <w:t>Demodulation</w:t>
      </w:r>
      <w:r w:rsidRPr="008A3461">
        <w:rPr>
          <w:rFonts w:ascii="Verdana" w:hAnsi="Verdana"/>
          <w:color w:val="auto"/>
          <w:sz w:val="24"/>
          <w:szCs w:val="24"/>
          <w:shd w:val="clear" w:color="auto" w:fill="FFFFFF"/>
        </w:rPr>
        <w:t xml:space="preserve"> is defined as extracting the original information-carrying signal from a modulated carrier wave. A demodulator is an electronic circuit that is mainly used to recover the information content from the modulated carrier wave. </w:t>
      </w:r>
    </w:p>
    <w:p w14:paraId="1D5E9C8F" w14:textId="77777777" w:rsidR="006E4720" w:rsidRPr="008A3461" w:rsidRDefault="00F4464B">
      <w:pPr>
        <w:spacing w:after="0"/>
        <w:rPr>
          <w:rFonts w:ascii="Verdana" w:hAnsi="Verdana"/>
          <w:sz w:val="24"/>
          <w:szCs w:val="24"/>
        </w:rPr>
      </w:pPr>
      <w:r w:rsidRPr="008A3461">
        <w:rPr>
          <w:rFonts w:ascii="Verdana" w:eastAsia="Times New Roman" w:hAnsi="Verdana" w:cs="Times New Roman"/>
          <w:b/>
          <w:color w:val="222222"/>
          <w:sz w:val="24"/>
          <w:szCs w:val="24"/>
        </w:rPr>
        <w:t xml:space="preserve"> </w:t>
      </w:r>
    </w:p>
    <w:p w14:paraId="51A8DECF" w14:textId="77777777" w:rsidR="006E4720" w:rsidRDefault="00F4464B">
      <w:pPr>
        <w:numPr>
          <w:ilvl w:val="0"/>
          <w:numId w:val="1"/>
        </w:numPr>
        <w:spacing w:after="0"/>
        <w:ind w:hanging="240"/>
      </w:pPr>
      <w:r>
        <w:rPr>
          <w:rFonts w:ascii="Times New Roman" w:eastAsia="Times New Roman" w:hAnsi="Times New Roman" w:cs="Times New Roman"/>
          <w:b/>
          <w:color w:val="222222"/>
          <w:sz w:val="24"/>
        </w:rPr>
        <w:t xml:space="preserve">What is modulation and demodulation? </w:t>
      </w:r>
    </w:p>
    <w:p w14:paraId="56788244" w14:textId="77777777" w:rsidR="006E4720" w:rsidRDefault="00F4464B">
      <w:pPr>
        <w:spacing w:after="0"/>
      </w:pPr>
      <w:r>
        <w:rPr>
          <w:rFonts w:ascii="Times New Roman" w:eastAsia="Times New Roman" w:hAnsi="Times New Roman" w:cs="Times New Roman"/>
          <w:b/>
          <w:color w:val="222222"/>
          <w:sz w:val="24"/>
        </w:rPr>
        <w:t xml:space="preserve"> </w:t>
      </w:r>
    </w:p>
    <w:p w14:paraId="47B2548F" w14:textId="77777777" w:rsidR="0028414B" w:rsidRPr="008A3461" w:rsidRDefault="00F4464B" w:rsidP="0028414B">
      <w:pPr>
        <w:spacing w:after="0"/>
        <w:rPr>
          <w:rFonts w:ascii="Verdana" w:hAnsi="Verdana"/>
          <w:color w:val="auto"/>
          <w:sz w:val="24"/>
          <w:szCs w:val="24"/>
          <w:shd w:val="clear" w:color="auto" w:fill="FFFFFF"/>
        </w:rPr>
      </w:pPr>
      <w:r>
        <w:rPr>
          <w:rFonts w:ascii="Times New Roman" w:eastAsia="Times New Roman" w:hAnsi="Times New Roman" w:cs="Times New Roman"/>
          <w:b/>
          <w:color w:val="222222"/>
          <w:sz w:val="24"/>
        </w:rPr>
        <w:t xml:space="preserve"> </w:t>
      </w:r>
      <w:r w:rsidR="00DB4509">
        <w:rPr>
          <w:rFonts w:ascii="Times New Roman" w:eastAsia="Times New Roman" w:hAnsi="Times New Roman" w:cs="Times New Roman"/>
          <w:b/>
          <w:color w:val="222222"/>
          <w:sz w:val="24"/>
        </w:rPr>
        <w:t>Ans:</w:t>
      </w:r>
      <w:r w:rsidR="0028414B">
        <w:rPr>
          <w:rFonts w:ascii="Times New Roman" w:eastAsia="Times New Roman" w:hAnsi="Times New Roman" w:cs="Times New Roman"/>
          <w:b/>
          <w:color w:val="222222"/>
          <w:sz w:val="24"/>
        </w:rPr>
        <w:t xml:space="preserve"> </w:t>
      </w:r>
      <w:r w:rsidR="0028414B" w:rsidRPr="008A3461">
        <w:rPr>
          <w:rFonts w:ascii="Verdana" w:hAnsi="Verdana"/>
          <w:color w:val="auto"/>
          <w:sz w:val="24"/>
          <w:szCs w:val="24"/>
          <w:shd w:val="clear" w:color="auto" w:fill="FFFFFF"/>
        </w:rPr>
        <w:t xml:space="preserve">To involve data information or speech information, another wave has to be imposed known as input signal above the carrier wave. This process of imposing an input signal on a carrier wave is known as </w:t>
      </w:r>
      <w:r w:rsidR="0028414B" w:rsidRPr="008A3461">
        <w:rPr>
          <w:rFonts w:ascii="Verdana" w:hAnsi="Verdana"/>
          <w:b/>
          <w:bCs/>
          <w:color w:val="auto"/>
          <w:sz w:val="24"/>
          <w:szCs w:val="24"/>
          <w:shd w:val="clear" w:color="auto" w:fill="FFFFFF"/>
        </w:rPr>
        <w:t>modulation.</w:t>
      </w:r>
      <w:r w:rsidR="0028414B" w:rsidRPr="008A3461">
        <w:rPr>
          <w:rFonts w:ascii="Verdana" w:hAnsi="Verdana"/>
          <w:color w:val="auto"/>
          <w:sz w:val="24"/>
          <w:szCs w:val="24"/>
          <w:shd w:val="clear" w:color="auto" w:fill="FFFFFF"/>
        </w:rPr>
        <w:t> </w:t>
      </w:r>
    </w:p>
    <w:p w14:paraId="2BA9BC22" w14:textId="77777777" w:rsidR="0028414B" w:rsidRPr="008A3461" w:rsidRDefault="0028414B" w:rsidP="0028414B">
      <w:pPr>
        <w:spacing w:after="0"/>
        <w:rPr>
          <w:rFonts w:ascii="Verdana" w:hAnsi="Verdana"/>
          <w:color w:val="auto"/>
          <w:sz w:val="24"/>
          <w:szCs w:val="24"/>
          <w:shd w:val="clear" w:color="auto" w:fill="FFFFFF"/>
        </w:rPr>
      </w:pPr>
    </w:p>
    <w:p w14:paraId="689D2F12" w14:textId="5B8E252B" w:rsidR="006E4720" w:rsidRPr="008A3461" w:rsidRDefault="0028414B">
      <w:pPr>
        <w:spacing w:after="0"/>
        <w:rPr>
          <w:rFonts w:ascii="Verdana" w:hAnsi="Verdana"/>
          <w:color w:val="auto"/>
          <w:sz w:val="24"/>
          <w:szCs w:val="24"/>
        </w:rPr>
      </w:pPr>
      <w:r w:rsidRPr="008A3461">
        <w:rPr>
          <w:rFonts w:ascii="Verdana" w:hAnsi="Verdana"/>
          <w:color w:val="auto"/>
          <w:sz w:val="24"/>
          <w:szCs w:val="24"/>
          <w:shd w:val="clear" w:color="auto" w:fill="FFFFFF"/>
        </w:rPr>
        <w:t xml:space="preserve">          </w:t>
      </w:r>
      <w:r w:rsidRPr="008A3461">
        <w:rPr>
          <w:rFonts w:ascii="Verdana" w:eastAsia="Times New Roman" w:hAnsi="Verdana" w:cs="Times New Roman"/>
          <w:b/>
          <w:color w:val="auto"/>
          <w:sz w:val="24"/>
          <w:szCs w:val="24"/>
        </w:rPr>
        <w:t xml:space="preserve"> </w:t>
      </w:r>
      <w:r w:rsidRPr="008A3461">
        <w:rPr>
          <w:rFonts w:ascii="Verdana" w:eastAsia="Times New Roman" w:hAnsi="Verdana" w:cs="Times New Roman"/>
          <w:b/>
          <w:bCs/>
          <w:color w:val="auto"/>
          <w:sz w:val="24"/>
          <w:szCs w:val="24"/>
        </w:rPr>
        <w:t xml:space="preserve">Demodulation </w:t>
      </w:r>
      <w:r w:rsidRPr="008A3461">
        <w:rPr>
          <w:rFonts w:ascii="Verdana" w:eastAsia="Times New Roman" w:hAnsi="Verdana" w:cs="Times New Roman"/>
          <w:color w:val="auto"/>
          <w:sz w:val="24"/>
          <w:szCs w:val="24"/>
        </w:rPr>
        <w:t>is the recovery of original information at the distant end (Receiver’s end) from the carrier signal after it travelled.</w:t>
      </w:r>
      <w:r w:rsidR="00F4464B" w:rsidRPr="008A3461">
        <w:rPr>
          <w:rFonts w:ascii="Verdana" w:eastAsia="Times New Roman" w:hAnsi="Verdana" w:cs="Times New Roman"/>
          <w:b/>
          <w:color w:val="auto"/>
          <w:sz w:val="24"/>
          <w:szCs w:val="24"/>
        </w:rPr>
        <w:t xml:space="preserve"> </w:t>
      </w:r>
    </w:p>
    <w:p w14:paraId="7123A931" w14:textId="77777777" w:rsidR="006E4720" w:rsidRDefault="00F4464B">
      <w:pPr>
        <w:spacing w:after="0"/>
      </w:pPr>
      <w:r>
        <w:rPr>
          <w:rFonts w:ascii="Times New Roman" w:eastAsia="Times New Roman" w:hAnsi="Times New Roman" w:cs="Times New Roman"/>
          <w:b/>
          <w:sz w:val="24"/>
        </w:rPr>
        <w:t xml:space="preserve"> </w:t>
      </w:r>
    </w:p>
    <w:p w14:paraId="0136087F" w14:textId="77777777" w:rsidR="00DB4509" w:rsidRDefault="00F4464B" w:rsidP="00DB4509">
      <w:pPr>
        <w:numPr>
          <w:ilvl w:val="0"/>
          <w:numId w:val="1"/>
        </w:numPr>
        <w:spacing w:after="0"/>
        <w:ind w:hanging="240"/>
      </w:pPr>
      <w:r>
        <w:rPr>
          <w:rFonts w:ascii="Times New Roman" w:eastAsia="Times New Roman" w:hAnsi="Times New Roman" w:cs="Times New Roman"/>
          <w:b/>
          <w:color w:val="222222"/>
          <w:sz w:val="24"/>
        </w:rPr>
        <w:t xml:space="preserve">What is modulation and what is the purpose of it? </w:t>
      </w:r>
    </w:p>
    <w:p w14:paraId="7B234B4F" w14:textId="77777777" w:rsidR="00DB4509" w:rsidRDefault="00DB4509" w:rsidP="00DB4509">
      <w:pPr>
        <w:spacing w:after="0"/>
      </w:pPr>
    </w:p>
    <w:p w14:paraId="41577571" w14:textId="5F909EF7" w:rsidR="00DB4509" w:rsidRPr="008A3461" w:rsidRDefault="00DB4509" w:rsidP="00DB4509">
      <w:pPr>
        <w:spacing w:after="0"/>
        <w:rPr>
          <w:rFonts w:ascii="Verdana" w:hAnsi="Verdana" w:cs="Arial"/>
          <w:sz w:val="24"/>
          <w:szCs w:val="24"/>
          <w:shd w:val="clear" w:color="auto" w:fill="FFFFFF"/>
        </w:rPr>
      </w:pPr>
      <w:r w:rsidRPr="00DB4509">
        <w:rPr>
          <w:rFonts w:ascii="Times New Roman" w:eastAsia="Times New Roman" w:hAnsi="Times New Roman" w:cs="Times New Roman"/>
          <w:b/>
          <w:color w:val="222222"/>
          <w:sz w:val="24"/>
        </w:rPr>
        <w:t>Ans:</w:t>
      </w:r>
      <w:r w:rsidRPr="00DB4509">
        <w:rPr>
          <w:rFonts w:ascii="Times New Roman" w:eastAsia="Times New Roman" w:hAnsi="Times New Roman" w:cs="Times New Roman"/>
          <w:b/>
          <w:color w:val="222222"/>
        </w:rPr>
        <w:t xml:space="preserve">  </w:t>
      </w:r>
      <w:r w:rsidRPr="008A3461">
        <w:rPr>
          <w:rFonts w:ascii="Verdana" w:hAnsi="Verdana" w:cs="Arial"/>
          <w:b/>
          <w:bCs/>
          <w:sz w:val="24"/>
          <w:szCs w:val="24"/>
          <w:shd w:val="clear" w:color="auto" w:fill="FFFFFF"/>
        </w:rPr>
        <w:t>Modulation</w:t>
      </w:r>
      <w:r w:rsidRPr="008A3461">
        <w:rPr>
          <w:rFonts w:ascii="Verdana" w:hAnsi="Verdana" w:cs="Arial"/>
          <w:sz w:val="24"/>
          <w:szCs w:val="24"/>
          <w:shd w:val="clear" w:color="auto" w:fill="FFFFFF"/>
        </w:rPr>
        <w:t> is the process of changing the parameters of the carrier signal, in accordance with the instantaneous values of the modulating signal.</w:t>
      </w:r>
    </w:p>
    <w:p w14:paraId="0BF8B347" w14:textId="77777777" w:rsidR="00DB4509" w:rsidRPr="008A3461" w:rsidRDefault="00DB4509" w:rsidP="00DB4509">
      <w:pPr>
        <w:spacing w:after="0"/>
        <w:rPr>
          <w:rFonts w:ascii="Verdana" w:hAnsi="Verdana" w:cs="Arial"/>
          <w:sz w:val="24"/>
          <w:szCs w:val="24"/>
          <w:shd w:val="clear" w:color="auto" w:fill="FFFFFF"/>
        </w:rPr>
      </w:pPr>
    </w:p>
    <w:p w14:paraId="251CBD79" w14:textId="58D3F01C" w:rsidR="00DB4509" w:rsidRPr="008A3461" w:rsidRDefault="00DB4509" w:rsidP="00DB4509">
      <w:pPr>
        <w:spacing w:after="0"/>
        <w:rPr>
          <w:rFonts w:ascii="Verdana" w:hAnsi="Verdana"/>
          <w:sz w:val="24"/>
          <w:szCs w:val="24"/>
        </w:rPr>
      </w:pPr>
      <w:r w:rsidRPr="008A3461">
        <w:rPr>
          <w:rFonts w:ascii="Verdana" w:hAnsi="Verdana" w:cs="Arial"/>
          <w:b/>
          <w:bCs/>
          <w:sz w:val="24"/>
          <w:szCs w:val="24"/>
        </w:rPr>
        <w:t>Need for Modulation:</w:t>
      </w:r>
    </w:p>
    <w:p w14:paraId="05EEF399" w14:textId="65D961FA" w:rsidR="006E4720" w:rsidRPr="008A3461" w:rsidRDefault="00DB4509" w:rsidP="0028414B">
      <w:pPr>
        <w:pStyle w:val="NormalWeb"/>
        <w:spacing w:before="120" w:beforeAutospacing="0" w:after="144" w:afterAutospacing="0"/>
        <w:ind w:left="48" w:right="48"/>
        <w:jc w:val="both"/>
        <w:rPr>
          <w:rFonts w:ascii="Verdana" w:hAnsi="Verdana"/>
        </w:rPr>
      </w:pPr>
      <w:r w:rsidRPr="008A3461">
        <w:rPr>
          <w:rFonts w:ascii="Verdana" w:hAnsi="Verdana" w:cs="Arial"/>
          <w:color w:val="000000"/>
        </w:rPr>
        <w:t>The baseband signals are incompatible for direct transmission. For such a signal, to travel longer distances, its strength has to be increased by modulating with a high frequency carrier wave, which doesn’t affect the parameters of the modulating signal</w:t>
      </w:r>
      <w:r w:rsidR="00F4464B" w:rsidRPr="008A3461">
        <w:rPr>
          <w:rFonts w:ascii="Verdana" w:hAnsi="Verdana"/>
          <w:b/>
          <w:color w:val="222222"/>
        </w:rPr>
        <w:t xml:space="preserve"> </w:t>
      </w:r>
    </w:p>
    <w:p w14:paraId="3B03D88C" w14:textId="77777777" w:rsidR="006E4720" w:rsidRDefault="00F4464B">
      <w:pPr>
        <w:spacing w:after="0"/>
      </w:pPr>
      <w:r>
        <w:rPr>
          <w:rFonts w:ascii="Times New Roman" w:eastAsia="Times New Roman" w:hAnsi="Times New Roman" w:cs="Times New Roman"/>
          <w:b/>
          <w:color w:val="222222"/>
          <w:sz w:val="24"/>
        </w:rPr>
        <w:t xml:space="preserve"> </w:t>
      </w:r>
    </w:p>
    <w:p w14:paraId="1D9753E5" w14:textId="77777777" w:rsidR="006E4720" w:rsidRDefault="00F4464B">
      <w:pPr>
        <w:numPr>
          <w:ilvl w:val="0"/>
          <w:numId w:val="1"/>
        </w:numPr>
        <w:spacing w:after="0"/>
        <w:ind w:hanging="240"/>
      </w:pPr>
      <w:r>
        <w:rPr>
          <w:rFonts w:ascii="Times New Roman" w:eastAsia="Times New Roman" w:hAnsi="Times New Roman" w:cs="Times New Roman"/>
          <w:b/>
          <w:color w:val="222222"/>
          <w:sz w:val="24"/>
        </w:rPr>
        <w:t xml:space="preserve">Compare AM and FM </w:t>
      </w:r>
    </w:p>
    <w:p w14:paraId="517A3448" w14:textId="77777777" w:rsidR="006E4720" w:rsidRDefault="00F4464B">
      <w:pPr>
        <w:spacing w:after="0"/>
      </w:pPr>
      <w:r>
        <w:rPr>
          <w:rFonts w:ascii="Times New Roman" w:eastAsia="Times New Roman" w:hAnsi="Times New Roman" w:cs="Times New Roman"/>
          <w:b/>
          <w:color w:val="222222"/>
          <w:sz w:val="24"/>
        </w:rPr>
        <w:t xml:space="preserve"> </w:t>
      </w:r>
    </w:p>
    <w:p w14:paraId="5CE6B542" w14:textId="60CF0DFF" w:rsidR="006E4720" w:rsidRPr="008A3461" w:rsidRDefault="0028414B">
      <w:pPr>
        <w:spacing w:after="0"/>
        <w:rPr>
          <w:rFonts w:ascii="Verdana" w:hAnsi="Verdana"/>
          <w:color w:val="auto"/>
          <w:sz w:val="24"/>
          <w:szCs w:val="24"/>
          <w:shd w:val="clear" w:color="auto" w:fill="FFFFFF"/>
        </w:rPr>
      </w:pPr>
      <w:r>
        <w:rPr>
          <w:rFonts w:ascii="Times New Roman" w:eastAsia="Times New Roman" w:hAnsi="Times New Roman" w:cs="Times New Roman"/>
          <w:b/>
          <w:color w:val="222222"/>
          <w:sz w:val="24"/>
        </w:rPr>
        <w:t xml:space="preserve">Ans:  </w:t>
      </w:r>
      <w:r w:rsidR="00F4464B">
        <w:rPr>
          <w:rFonts w:ascii="Times New Roman" w:eastAsia="Times New Roman" w:hAnsi="Times New Roman" w:cs="Times New Roman"/>
          <w:b/>
          <w:color w:val="222222"/>
          <w:sz w:val="24"/>
        </w:rPr>
        <w:t xml:space="preserve"> </w:t>
      </w:r>
      <w:r>
        <w:rPr>
          <w:rFonts w:ascii="Roboto" w:hAnsi="Roboto"/>
          <w:color w:val="333333"/>
          <w:sz w:val="21"/>
          <w:szCs w:val="21"/>
          <w:shd w:val="clear" w:color="auto" w:fill="FFFFFF"/>
        </w:rPr>
        <w:t> </w:t>
      </w:r>
      <w:r w:rsidRPr="008A3461">
        <w:rPr>
          <w:rFonts w:ascii="Verdana" w:hAnsi="Verdana"/>
          <w:color w:val="auto"/>
          <w:sz w:val="24"/>
          <w:szCs w:val="24"/>
          <w:shd w:val="clear" w:color="auto" w:fill="FFFFFF"/>
        </w:rPr>
        <w:t xml:space="preserve">The main difference between both modulations is that in frequency modulation, the frequency of the carrier wave is modified as </w:t>
      </w:r>
      <w:r w:rsidRPr="008A3461">
        <w:rPr>
          <w:rFonts w:ascii="Verdana" w:hAnsi="Verdana"/>
          <w:color w:val="auto"/>
          <w:sz w:val="24"/>
          <w:szCs w:val="24"/>
          <w:shd w:val="clear" w:color="auto" w:fill="FFFFFF"/>
        </w:rPr>
        <w:lastRenderedPageBreak/>
        <w:t>per the transmit data, while in </w:t>
      </w:r>
      <w:hyperlink r:id="rId8" w:history="1">
        <w:r w:rsidRPr="008A3461">
          <w:rPr>
            <w:rStyle w:val="Hyperlink"/>
            <w:rFonts w:ascii="Verdana" w:hAnsi="Verdana"/>
            <w:color w:val="auto"/>
            <w:sz w:val="24"/>
            <w:szCs w:val="24"/>
            <w:u w:val="none"/>
            <w:shd w:val="clear" w:color="auto" w:fill="FFFFFF"/>
          </w:rPr>
          <w:t>amplitude modulation</w:t>
        </w:r>
      </w:hyperlink>
      <w:r w:rsidRPr="008A3461">
        <w:rPr>
          <w:rFonts w:ascii="Verdana" w:hAnsi="Verdana"/>
          <w:color w:val="auto"/>
          <w:sz w:val="24"/>
          <w:szCs w:val="24"/>
          <w:shd w:val="clear" w:color="auto" w:fill="FFFFFF"/>
        </w:rPr>
        <w:t>, the carrier wave is modified according to the data.</w:t>
      </w:r>
    </w:p>
    <w:p w14:paraId="10ABF79A" w14:textId="3E0EE817" w:rsidR="006E4720" w:rsidRDefault="00F4464B">
      <w:pPr>
        <w:spacing w:after="0"/>
      </w:pPr>
      <w:r>
        <w:rPr>
          <w:rFonts w:ascii="Times New Roman" w:eastAsia="Times New Roman" w:hAnsi="Times New Roman" w:cs="Times New Roman"/>
          <w:b/>
          <w:color w:val="222222"/>
          <w:sz w:val="24"/>
        </w:rPr>
        <w:t xml:space="preserve"> </w:t>
      </w:r>
    </w:p>
    <w:p w14:paraId="304685CB" w14:textId="77777777" w:rsidR="006E4720" w:rsidRDefault="00F4464B">
      <w:pPr>
        <w:numPr>
          <w:ilvl w:val="0"/>
          <w:numId w:val="1"/>
        </w:numPr>
        <w:spacing w:after="0"/>
        <w:ind w:hanging="240"/>
      </w:pPr>
      <w:r>
        <w:rPr>
          <w:rFonts w:ascii="Times New Roman" w:eastAsia="Times New Roman" w:hAnsi="Times New Roman" w:cs="Times New Roman"/>
          <w:b/>
          <w:color w:val="222222"/>
          <w:sz w:val="24"/>
        </w:rPr>
        <w:t>What is the difference between a modem and router?</w:t>
      </w:r>
      <w:r>
        <w:rPr>
          <w:rFonts w:ascii="Times New Roman" w:eastAsia="Times New Roman" w:hAnsi="Times New Roman" w:cs="Times New Roman"/>
          <w:b/>
          <w:sz w:val="24"/>
        </w:rPr>
        <w:t xml:space="preserve"> </w:t>
      </w:r>
    </w:p>
    <w:p w14:paraId="1C879517" w14:textId="708941D0" w:rsidR="006E4720" w:rsidRDefault="00F4464B">
      <w:pPr>
        <w:spacing w:after="0"/>
        <w:rPr>
          <w:rFonts w:ascii="Times New Roman" w:eastAsia="Times New Roman" w:hAnsi="Times New Roman" w:cs="Times New Roman"/>
          <w:b/>
          <w:sz w:val="20"/>
        </w:rPr>
      </w:pPr>
      <w:r>
        <w:rPr>
          <w:rFonts w:ascii="Times New Roman" w:eastAsia="Times New Roman" w:hAnsi="Times New Roman" w:cs="Times New Roman"/>
          <w:b/>
          <w:sz w:val="20"/>
        </w:rPr>
        <w:t xml:space="preserve"> </w:t>
      </w:r>
    </w:p>
    <w:p w14:paraId="5CAEC46B" w14:textId="6F343534" w:rsidR="0028414B" w:rsidRPr="008A3461" w:rsidRDefault="0028414B">
      <w:pPr>
        <w:spacing w:after="0"/>
        <w:rPr>
          <w:rFonts w:ascii="Verdana" w:hAnsi="Verdana" w:cs="Arial"/>
          <w:color w:val="auto"/>
          <w:sz w:val="24"/>
          <w:szCs w:val="24"/>
          <w:shd w:val="clear" w:color="auto" w:fill="FFFFFF"/>
        </w:rPr>
      </w:pPr>
      <w:r w:rsidRPr="008A3461">
        <w:rPr>
          <w:rFonts w:ascii="Times New Roman" w:eastAsia="Times New Roman" w:hAnsi="Times New Roman" w:cs="Times New Roman"/>
          <w:b/>
          <w:sz w:val="28"/>
          <w:szCs w:val="28"/>
        </w:rPr>
        <w:t>Ans:</w:t>
      </w:r>
      <w:r w:rsidRPr="008A3461">
        <w:rPr>
          <w:rStyle w:val="Strong"/>
          <w:rFonts w:ascii="Verdana" w:hAnsi="Verdana" w:cs="Arial"/>
          <w:color w:val="auto"/>
          <w:sz w:val="24"/>
          <w:szCs w:val="24"/>
          <w:shd w:val="clear" w:color="auto" w:fill="FFFFFF"/>
        </w:rPr>
        <w:t xml:space="preserve"> </w:t>
      </w:r>
      <w:r w:rsidR="008A3461" w:rsidRPr="008A3461">
        <w:rPr>
          <w:rStyle w:val="Strong"/>
          <w:rFonts w:ascii="Verdana" w:hAnsi="Verdana" w:cs="Arial"/>
          <w:color w:val="auto"/>
          <w:sz w:val="24"/>
          <w:szCs w:val="24"/>
          <w:shd w:val="clear" w:color="auto" w:fill="FFFFFF"/>
        </w:rPr>
        <w:t xml:space="preserve"> Modem</w:t>
      </w:r>
      <w:r w:rsidR="008A3461">
        <w:rPr>
          <w:rStyle w:val="Strong"/>
          <w:rFonts w:ascii="Verdana" w:hAnsi="Verdana" w:cs="Arial"/>
          <w:color w:val="auto"/>
          <w:sz w:val="24"/>
          <w:szCs w:val="24"/>
          <w:shd w:val="clear" w:color="auto" w:fill="FFFFFF"/>
        </w:rPr>
        <w:t xml:space="preserve"> -</w:t>
      </w:r>
      <w:r w:rsidR="008A3461" w:rsidRPr="008A3461">
        <w:rPr>
          <w:rFonts w:ascii="Verdana" w:hAnsi="Verdana" w:cs="Arial"/>
          <w:color w:val="auto"/>
          <w:sz w:val="24"/>
          <w:szCs w:val="24"/>
          <w:shd w:val="clear" w:color="auto" w:fill="FFFFFF"/>
        </w:rPr>
        <w:t> The name </w:t>
      </w:r>
      <w:r w:rsidR="008A3461" w:rsidRPr="008A3461">
        <w:rPr>
          <w:rStyle w:val="Emphasis"/>
          <w:rFonts w:ascii="Verdana" w:hAnsi="Verdana" w:cs="Arial"/>
          <w:i w:val="0"/>
          <w:iCs w:val="0"/>
          <w:color w:val="auto"/>
          <w:sz w:val="24"/>
          <w:szCs w:val="24"/>
          <w:shd w:val="clear" w:color="auto" w:fill="FFFFFF"/>
        </w:rPr>
        <w:t>modem</w:t>
      </w:r>
      <w:r w:rsidR="008A3461" w:rsidRPr="008A3461">
        <w:rPr>
          <w:rFonts w:ascii="Verdana" w:hAnsi="Verdana" w:cs="Arial"/>
          <w:color w:val="auto"/>
          <w:sz w:val="24"/>
          <w:szCs w:val="24"/>
          <w:shd w:val="clear" w:color="auto" w:fill="FFFFFF"/>
        </w:rPr>
        <w:t> is a shorthand expression derived from the technical processes that the device performs, i.e</w:t>
      </w:r>
      <w:r w:rsidR="008A3461">
        <w:rPr>
          <w:rFonts w:ascii="Verdana" w:hAnsi="Verdana" w:cs="Arial"/>
          <w:color w:val="auto"/>
          <w:sz w:val="24"/>
          <w:szCs w:val="24"/>
          <w:shd w:val="clear" w:color="auto" w:fill="FFFFFF"/>
        </w:rPr>
        <w:t xml:space="preserve">. </w:t>
      </w:r>
      <w:r w:rsidR="008A3461" w:rsidRPr="008A3461">
        <w:rPr>
          <w:rStyle w:val="Emphasis"/>
          <w:rFonts w:ascii="Verdana" w:hAnsi="Verdana" w:cs="Arial"/>
          <w:b/>
          <w:bCs/>
          <w:i w:val="0"/>
          <w:iCs w:val="0"/>
          <w:color w:val="auto"/>
          <w:sz w:val="24"/>
          <w:szCs w:val="24"/>
          <w:shd w:val="clear" w:color="auto" w:fill="FFFFFF"/>
        </w:rPr>
        <w:t>modulation</w:t>
      </w:r>
      <w:r w:rsidR="008A3461" w:rsidRPr="008A3461">
        <w:rPr>
          <w:rFonts w:ascii="Verdana" w:hAnsi="Verdana" w:cs="Arial"/>
          <w:i/>
          <w:iCs/>
          <w:color w:val="auto"/>
          <w:sz w:val="24"/>
          <w:szCs w:val="24"/>
          <w:shd w:val="clear" w:color="auto" w:fill="FFFFFF"/>
        </w:rPr>
        <w:t> </w:t>
      </w:r>
      <w:r w:rsidR="008A3461" w:rsidRPr="008A3461">
        <w:rPr>
          <w:rFonts w:ascii="Verdana" w:hAnsi="Verdana" w:cs="Arial"/>
          <w:color w:val="auto"/>
          <w:sz w:val="24"/>
          <w:szCs w:val="24"/>
          <w:shd w:val="clear" w:color="auto" w:fill="FFFFFF"/>
        </w:rPr>
        <w:t xml:space="preserve">and </w:t>
      </w:r>
      <w:r w:rsidR="008A3461" w:rsidRPr="008A3461">
        <w:rPr>
          <w:rFonts w:ascii="Verdana" w:hAnsi="Verdana" w:cs="Arial"/>
          <w:b/>
          <w:bCs/>
          <w:color w:val="auto"/>
          <w:sz w:val="24"/>
          <w:szCs w:val="24"/>
          <w:shd w:val="clear" w:color="auto" w:fill="FFFFFF"/>
        </w:rPr>
        <w:t>demodulation</w:t>
      </w:r>
      <w:r w:rsidR="008A3461" w:rsidRPr="008A3461">
        <w:rPr>
          <w:rFonts w:ascii="Verdana" w:hAnsi="Verdana" w:cs="Arial"/>
          <w:color w:val="auto"/>
          <w:sz w:val="24"/>
          <w:szCs w:val="24"/>
          <w:shd w:val="clear" w:color="auto" w:fill="FFFFFF"/>
        </w:rPr>
        <w:t>.</w:t>
      </w:r>
    </w:p>
    <w:p w14:paraId="0C78EF09" w14:textId="1676EB36" w:rsidR="008A3461" w:rsidRPr="008A3461" w:rsidRDefault="008A3461">
      <w:pPr>
        <w:spacing w:after="0"/>
        <w:rPr>
          <w:rFonts w:ascii="Verdana" w:hAnsi="Verdana" w:cs="Arial"/>
          <w:color w:val="auto"/>
          <w:sz w:val="24"/>
          <w:szCs w:val="24"/>
          <w:shd w:val="clear" w:color="auto" w:fill="FFFFFF"/>
        </w:rPr>
      </w:pPr>
    </w:p>
    <w:p w14:paraId="6834ABE8" w14:textId="32A2B24F" w:rsidR="008A3461" w:rsidRPr="008A3461" w:rsidRDefault="008A3461">
      <w:pPr>
        <w:spacing w:after="0"/>
        <w:rPr>
          <w:rFonts w:ascii="Verdana" w:hAnsi="Verdana" w:cs="Arial"/>
          <w:color w:val="auto"/>
          <w:sz w:val="24"/>
          <w:szCs w:val="24"/>
          <w:shd w:val="clear" w:color="auto" w:fill="FFFFFF"/>
        </w:rPr>
      </w:pPr>
      <w:r w:rsidRPr="008A3461">
        <w:rPr>
          <w:rStyle w:val="Strong"/>
          <w:rFonts w:ascii="Verdana" w:hAnsi="Verdana" w:cs="Arial"/>
          <w:color w:val="auto"/>
          <w:sz w:val="24"/>
          <w:szCs w:val="24"/>
          <w:shd w:val="clear" w:color="auto" w:fill="FFFFFF"/>
        </w:rPr>
        <w:t>Router</w:t>
      </w:r>
      <w:r>
        <w:rPr>
          <w:rStyle w:val="Strong"/>
          <w:rFonts w:ascii="Verdana" w:hAnsi="Verdana" w:cs="Arial"/>
          <w:color w:val="auto"/>
          <w:sz w:val="24"/>
          <w:szCs w:val="24"/>
          <w:shd w:val="clear" w:color="auto" w:fill="FFFFFF"/>
        </w:rPr>
        <w:t xml:space="preserve"> - </w:t>
      </w:r>
      <w:r w:rsidRPr="008A3461">
        <w:rPr>
          <w:rFonts w:ascii="Verdana" w:hAnsi="Verdana" w:cs="Arial"/>
          <w:color w:val="auto"/>
          <w:sz w:val="24"/>
          <w:szCs w:val="24"/>
          <w:shd w:val="clear" w:color="auto" w:fill="FFFFFF"/>
        </w:rPr>
        <w:t xml:space="preserve">Routers are computer networking devices that serve two primary functions: </w:t>
      </w:r>
    </w:p>
    <w:p w14:paraId="563A169F" w14:textId="77777777" w:rsidR="008A3461" w:rsidRPr="008A3461" w:rsidRDefault="008A3461">
      <w:pPr>
        <w:spacing w:after="0"/>
        <w:rPr>
          <w:rFonts w:ascii="Verdana" w:hAnsi="Verdana" w:cs="Arial"/>
          <w:color w:val="auto"/>
          <w:sz w:val="24"/>
          <w:szCs w:val="24"/>
          <w:shd w:val="clear" w:color="auto" w:fill="FFFFFF"/>
        </w:rPr>
      </w:pPr>
    </w:p>
    <w:p w14:paraId="6A73B3CD" w14:textId="47CB8E1C" w:rsidR="008A3461" w:rsidRPr="008A3461" w:rsidRDefault="008A3461">
      <w:pPr>
        <w:spacing w:after="0"/>
        <w:rPr>
          <w:rFonts w:ascii="Verdana" w:hAnsi="Verdana" w:cs="Arial"/>
          <w:color w:val="auto"/>
          <w:sz w:val="24"/>
          <w:szCs w:val="24"/>
          <w:shd w:val="clear" w:color="auto" w:fill="FFFFFF"/>
        </w:rPr>
      </w:pPr>
      <w:r w:rsidRPr="008A3461">
        <w:rPr>
          <w:rFonts w:ascii="Verdana" w:hAnsi="Verdana" w:cs="Arial"/>
          <w:b/>
          <w:bCs/>
          <w:color w:val="auto"/>
          <w:sz w:val="24"/>
          <w:szCs w:val="24"/>
          <w:shd w:val="clear" w:color="auto" w:fill="FFFFFF"/>
        </w:rPr>
        <w:t>[1]</w:t>
      </w:r>
      <w:r w:rsidRPr="008A3461">
        <w:rPr>
          <w:rFonts w:ascii="Verdana" w:hAnsi="Verdana" w:cs="Arial"/>
          <w:color w:val="auto"/>
          <w:sz w:val="24"/>
          <w:szCs w:val="24"/>
          <w:shd w:val="clear" w:color="auto" w:fill="FFFFFF"/>
        </w:rPr>
        <w:t xml:space="preserve"> create and maintain a local area network, and </w:t>
      </w:r>
    </w:p>
    <w:p w14:paraId="6B2A4045" w14:textId="0D82B558" w:rsidR="008A3461" w:rsidRPr="008A3461" w:rsidRDefault="008A3461">
      <w:pPr>
        <w:spacing w:after="0"/>
        <w:rPr>
          <w:rFonts w:ascii="Verdana" w:hAnsi="Verdana"/>
          <w:color w:val="auto"/>
          <w:sz w:val="24"/>
          <w:szCs w:val="24"/>
        </w:rPr>
      </w:pPr>
      <w:r w:rsidRPr="008A3461">
        <w:rPr>
          <w:rFonts w:ascii="Verdana" w:hAnsi="Verdana" w:cs="Arial"/>
          <w:b/>
          <w:bCs/>
          <w:color w:val="auto"/>
          <w:sz w:val="24"/>
          <w:szCs w:val="24"/>
          <w:shd w:val="clear" w:color="auto" w:fill="FFFFFF"/>
        </w:rPr>
        <w:t>[2]</w:t>
      </w:r>
      <w:r w:rsidRPr="008A3461">
        <w:rPr>
          <w:rFonts w:ascii="Verdana" w:hAnsi="Verdana" w:cs="Arial"/>
          <w:color w:val="auto"/>
          <w:sz w:val="24"/>
          <w:szCs w:val="24"/>
          <w:shd w:val="clear" w:color="auto" w:fill="FFFFFF"/>
        </w:rPr>
        <w:t xml:space="preserve"> manage the data entering and leaving the network and the data moving inside of it.</w:t>
      </w:r>
    </w:p>
    <w:p w14:paraId="186F4CC1" w14:textId="77777777" w:rsidR="006E4720" w:rsidRPr="008A3461" w:rsidRDefault="00F4464B">
      <w:pPr>
        <w:spacing w:after="0"/>
        <w:rPr>
          <w:rFonts w:ascii="Verdana" w:hAnsi="Verdana"/>
          <w:color w:val="auto"/>
          <w:sz w:val="24"/>
          <w:szCs w:val="24"/>
        </w:rPr>
      </w:pPr>
      <w:r w:rsidRPr="008A3461">
        <w:rPr>
          <w:rFonts w:ascii="Verdana" w:eastAsia="Times New Roman" w:hAnsi="Verdana" w:cs="Times New Roman"/>
          <w:b/>
          <w:color w:val="auto"/>
          <w:sz w:val="24"/>
          <w:szCs w:val="24"/>
        </w:rPr>
        <w:t xml:space="preserve"> </w:t>
      </w:r>
    </w:p>
    <w:p w14:paraId="00E040D7" w14:textId="77777777" w:rsidR="006E4720" w:rsidRPr="008A3461" w:rsidRDefault="00F4464B">
      <w:pPr>
        <w:spacing w:after="0"/>
        <w:rPr>
          <w:rFonts w:ascii="Verdana" w:hAnsi="Verdana"/>
          <w:color w:val="auto"/>
          <w:sz w:val="24"/>
          <w:szCs w:val="24"/>
        </w:rPr>
      </w:pPr>
      <w:r w:rsidRPr="008A3461">
        <w:rPr>
          <w:rFonts w:ascii="Verdana" w:eastAsia="Times New Roman" w:hAnsi="Verdana" w:cs="Times New Roman"/>
          <w:b/>
          <w:color w:val="auto"/>
          <w:sz w:val="24"/>
          <w:szCs w:val="24"/>
        </w:rPr>
        <w:t xml:space="preserve"> </w:t>
      </w:r>
    </w:p>
    <w:p w14:paraId="3624187A" w14:textId="77777777" w:rsidR="006E4720" w:rsidRDefault="00F4464B">
      <w:pPr>
        <w:spacing w:after="0"/>
      </w:pPr>
      <w:r>
        <w:rPr>
          <w:rFonts w:ascii="Times New Roman" w:eastAsia="Times New Roman" w:hAnsi="Times New Roman" w:cs="Times New Roman"/>
          <w:b/>
          <w:sz w:val="20"/>
        </w:rPr>
        <w:t xml:space="preserve"> </w:t>
      </w:r>
    </w:p>
    <w:p w14:paraId="21CBC5C8" w14:textId="77777777" w:rsidR="006E4720" w:rsidRDefault="00F4464B">
      <w:pPr>
        <w:spacing w:after="0"/>
      </w:pPr>
      <w:r>
        <w:rPr>
          <w:rFonts w:ascii="Times New Roman" w:eastAsia="Times New Roman" w:hAnsi="Times New Roman" w:cs="Times New Roman"/>
          <w:b/>
          <w:sz w:val="20"/>
        </w:rPr>
        <w:t xml:space="preserve"> </w:t>
      </w:r>
    </w:p>
    <w:p w14:paraId="216F5736" w14:textId="2B6A4BB6" w:rsidR="006E4720" w:rsidRDefault="00F4464B">
      <w:pPr>
        <w:spacing w:after="0"/>
        <w:rPr>
          <w:rFonts w:ascii="Times New Roman" w:eastAsia="Times New Roman" w:hAnsi="Times New Roman" w:cs="Times New Roman"/>
          <w:sz w:val="20"/>
        </w:rPr>
      </w:pPr>
      <w:r>
        <w:rPr>
          <w:rFonts w:ascii="Times New Roman" w:eastAsia="Times New Roman" w:hAnsi="Times New Roman" w:cs="Times New Roman"/>
          <w:sz w:val="20"/>
        </w:rPr>
        <w:t xml:space="preserve"> </w:t>
      </w:r>
    </w:p>
    <w:p w14:paraId="47716605" w14:textId="77777777" w:rsidR="006E4720" w:rsidRDefault="00F4464B">
      <w:pPr>
        <w:tabs>
          <w:tab w:val="right" w:pos="8733"/>
        </w:tabs>
        <w:spacing w:after="0"/>
        <w:ind w:left="-15"/>
      </w:pPr>
      <w:r>
        <w:rPr>
          <w:rFonts w:ascii="Times New Roman" w:eastAsia="Times New Roman" w:hAnsi="Times New Roman" w:cs="Times New Roman"/>
          <w:b/>
          <w:sz w:val="24"/>
        </w:rPr>
        <w:t xml:space="preserve">Experiment No.  12  </w:t>
      </w:r>
      <w:r>
        <w:rPr>
          <w:rFonts w:ascii="Times New Roman" w:eastAsia="Times New Roman" w:hAnsi="Times New Roman" w:cs="Times New Roman"/>
          <w:b/>
          <w:sz w:val="24"/>
        </w:rPr>
        <w:tab/>
      </w:r>
      <w:r>
        <w:rPr>
          <w:rFonts w:ascii="Times New Roman" w:eastAsia="Times New Roman" w:hAnsi="Times New Roman" w:cs="Times New Roman"/>
          <w:b/>
          <w:sz w:val="28"/>
        </w:rPr>
        <w:t xml:space="preserve">Study of modulation and demodulation techniques. </w:t>
      </w:r>
    </w:p>
    <w:p w14:paraId="64639885" w14:textId="43263224" w:rsidR="006E4720" w:rsidRDefault="00F4464B">
      <w:pPr>
        <w:spacing w:after="10" w:line="249" w:lineRule="auto"/>
        <w:ind w:left="-5" w:right="62" w:hanging="10"/>
      </w:pPr>
      <w:r>
        <w:rPr>
          <w:rFonts w:ascii="Times New Roman" w:eastAsia="Times New Roman" w:hAnsi="Times New Roman" w:cs="Times New Roman"/>
          <w:b/>
          <w:sz w:val="24"/>
        </w:rPr>
        <w:t xml:space="preserve">Date : </w:t>
      </w:r>
      <w:r w:rsidR="00DB4509">
        <w:rPr>
          <w:rFonts w:ascii="Times New Roman" w:eastAsia="Times New Roman" w:hAnsi="Times New Roman" w:cs="Times New Roman"/>
          <w:b/>
          <w:sz w:val="24"/>
        </w:rPr>
        <w:t>12.01.2021</w:t>
      </w:r>
    </w:p>
    <w:p w14:paraId="5BDF03D3" w14:textId="77777777" w:rsidR="006E4720" w:rsidRDefault="00F4464B">
      <w:pPr>
        <w:spacing w:after="22" w:line="255" w:lineRule="auto"/>
        <w:ind w:right="3025" w:firstLine="5648"/>
      </w:pPr>
      <w:r>
        <w:rPr>
          <w:noProof/>
        </w:rPr>
        <mc:AlternateContent>
          <mc:Choice Requires="wpg">
            <w:drawing>
              <wp:anchor distT="0" distB="0" distL="114300" distR="114300" simplePos="0" relativeHeight="251658240" behindDoc="1" locked="0" layoutInCell="1" allowOverlap="1" wp14:anchorId="36ADC92F" wp14:editId="440BE4AB">
                <wp:simplePos x="0" y="0"/>
                <wp:positionH relativeFrom="column">
                  <wp:posOffset>-71627</wp:posOffset>
                </wp:positionH>
                <wp:positionV relativeFrom="paragraph">
                  <wp:posOffset>-291184</wp:posOffset>
                </wp:positionV>
                <wp:extent cx="5688534" cy="614426"/>
                <wp:effectExtent l="0" t="0" r="0" b="0"/>
                <wp:wrapNone/>
                <wp:docPr id="7546" name="Group 7546"/>
                <wp:cNvGraphicFramePr/>
                <a:graphic xmlns:a="http://schemas.openxmlformats.org/drawingml/2006/main">
                  <a:graphicData uri="http://schemas.microsoft.com/office/word/2010/wordprocessingGroup">
                    <wpg:wgp>
                      <wpg:cNvGrpSpPr/>
                      <wpg:grpSpPr>
                        <a:xfrm>
                          <a:off x="0" y="0"/>
                          <a:ext cx="5688534" cy="614426"/>
                          <a:chOff x="0" y="0"/>
                          <a:chExt cx="5688534" cy="614426"/>
                        </a:xfrm>
                      </wpg:grpSpPr>
                      <wps:wsp>
                        <wps:cNvPr id="9228" name="Shape 9228"/>
                        <wps:cNvSpPr/>
                        <wps:spPr>
                          <a:xfrm>
                            <a:off x="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229" name="Shape 9229"/>
                        <wps:cNvSpPr/>
                        <wps:spPr>
                          <a:xfrm>
                            <a:off x="6096" y="0"/>
                            <a:ext cx="1624838" cy="9144"/>
                          </a:xfrm>
                          <a:custGeom>
                            <a:avLst/>
                            <a:gdLst/>
                            <a:ahLst/>
                            <a:cxnLst/>
                            <a:rect l="0" t="0" r="0" b="0"/>
                            <a:pathLst>
                              <a:path w="1624838" h="9144">
                                <a:moveTo>
                                  <a:pt x="0" y="0"/>
                                </a:moveTo>
                                <a:lnTo>
                                  <a:pt x="1624838" y="0"/>
                                </a:lnTo>
                                <a:lnTo>
                                  <a:pt x="162483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230" name="Shape 9230"/>
                        <wps:cNvSpPr/>
                        <wps:spPr>
                          <a:xfrm>
                            <a:off x="163101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231" name="Shape 9231"/>
                        <wps:cNvSpPr/>
                        <wps:spPr>
                          <a:xfrm>
                            <a:off x="1637106" y="0"/>
                            <a:ext cx="4045331" cy="9144"/>
                          </a:xfrm>
                          <a:custGeom>
                            <a:avLst/>
                            <a:gdLst/>
                            <a:ahLst/>
                            <a:cxnLst/>
                            <a:rect l="0" t="0" r="0" b="0"/>
                            <a:pathLst>
                              <a:path w="4045331" h="9144">
                                <a:moveTo>
                                  <a:pt x="0" y="0"/>
                                </a:moveTo>
                                <a:lnTo>
                                  <a:pt x="4045331" y="0"/>
                                </a:lnTo>
                                <a:lnTo>
                                  <a:pt x="4045331"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232" name="Shape 9232"/>
                        <wps:cNvSpPr/>
                        <wps:spPr>
                          <a:xfrm>
                            <a:off x="5682438"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233" name="Shape 9233"/>
                        <wps:cNvSpPr/>
                        <wps:spPr>
                          <a:xfrm>
                            <a:off x="0" y="6045"/>
                            <a:ext cx="9144" cy="455981"/>
                          </a:xfrm>
                          <a:custGeom>
                            <a:avLst/>
                            <a:gdLst/>
                            <a:ahLst/>
                            <a:cxnLst/>
                            <a:rect l="0" t="0" r="0" b="0"/>
                            <a:pathLst>
                              <a:path w="9144" h="455981">
                                <a:moveTo>
                                  <a:pt x="0" y="0"/>
                                </a:moveTo>
                                <a:lnTo>
                                  <a:pt x="9144" y="0"/>
                                </a:lnTo>
                                <a:lnTo>
                                  <a:pt x="9144" y="455981"/>
                                </a:lnTo>
                                <a:lnTo>
                                  <a:pt x="0" y="455981"/>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234" name="Shape 9234"/>
                        <wps:cNvSpPr/>
                        <wps:spPr>
                          <a:xfrm>
                            <a:off x="0" y="462026"/>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235" name="Shape 9235"/>
                        <wps:cNvSpPr/>
                        <wps:spPr>
                          <a:xfrm>
                            <a:off x="6096" y="462026"/>
                            <a:ext cx="1624838" cy="9144"/>
                          </a:xfrm>
                          <a:custGeom>
                            <a:avLst/>
                            <a:gdLst/>
                            <a:ahLst/>
                            <a:cxnLst/>
                            <a:rect l="0" t="0" r="0" b="0"/>
                            <a:pathLst>
                              <a:path w="1624838" h="9144">
                                <a:moveTo>
                                  <a:pt x="0" y="0"/>
                                </a:moveTo>
                                <a:lnTo>
                                  <a:pt x="1624838" y="0"/>
                                </a:lnTo>
                                <a:lnTo>
                                  <a:pt x="162483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236" name="Shape 9236"/>
                        <wps:cNvSpPr/>
                        <wps:spPr>
                          <a:xfrm>
                            <a:off x="1631010" y="6045"/>
                            <a:ext cx="9144" cy="455981"/>
                          </a:xfrm>
                          <a:custGeom>
                            <a:avLst/>
                            <a:gdLst/>
                            <a:ahLst/>
                            <a:cxnLst/>
                            <a:rect l="0" t="0" r="0" b="0"/>
                            <a:pathLst>
                              <a:path w="9144" h="455981">
                                <a:moveTo>
                                  <a:pt x="0" y="0"/>
                                </a:moveTo>
                                <a:lnTo>
                                  <a:pt x="9144" y="0"/>
                                </a:lnTo>
                                <a:lnTo>
                                  <a:pt x="9144" y="455981"/>
                                </a:lnTo>
                                <a:lnTo>
                                  <a:pt x="0" y="455981"/>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237" name="Shape 9237"/>
                        <wps:cNvSpPr/>
                        <wps:spPr>
                          <a:xfrm>
                            <a:off x="1631010" y="462026"/>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238" name="Shape 9238"/>
                        <wps:cNvSpPr/>
                        <wps:spPr>
                          <a:xfrm>
                            <a:off x="1637106" y="462026"/>
                            <a:ext cx="4045331" cy="9144"/>
                          </a:xfrm>
                          <a:custGeom>
                            <a:avLst/>
                            <a:gdLst/>
                            <a:ahLst/>
                            <a:cxnLst/>
                            <a:rect l="0" t="0" r="0" b="0"/>
                            <a:pathLst>
                              <a:path w="4045331" h="9144">
                                <a:moveTo>
                                  <a:pt x="0" y="0"/>
                                </a:moveTo>
                                <a:lnTo>
                                  <a:pt x="4045331" y="0"/>
                                </a:lnTo>
                                <a:lnTo>
                                  <a:pt x="4045331"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239" name="Shape 9239"/>
                        <wps:cNvSpPr/>
                        <wps:spPr>
                          <a:xfrm>
                            <a:off x="5682438" y="6045"/>
                            <a:ext cx="9144" cy="455981"/>
                          </a:xfrm>
                          <a:custGeom>
                            <a:avLst/>
                            <a:gdLst/>
                            <a:ahLst/>
                            <a:cxnLst/>
                            <a:rect l="0" t="0" r="0" b="0"/>
                            <a:pathLst>
                              <a:path w="9144" h="455981">
                                <a:moveTo>
                                  <a:pt x="0" y="0"/>
                                </a:moveTo>
                                <a:lnTo>
                                  <a:pt x="9144" y="0"/>
                                </a:lnTo>
                                <a:lnTo>
                                  <a:pt x="9144" y="455981"/>
                                </a:lnTo>
                                <a:lnTo>
                                  <a:pt x="0" y="455981"/>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240" name="Shape 9240"/>
                        <wps:cNvSpPr/>
                        <wps:spPr>
                          <a:xfrm>
                            <a:off x="5682438" y="462026"/>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241" name="Shape 9241"/>
                        <wps:cNvSpPr/>
                        <wps:spPr>
                          <a:xfrm>
                            <a:off x="53340" y="468122"/>
                            <a:ext cx="5581777" cy="146304"/>
                          </a:xfrm>
                          <a:custGeom>
                            <a:avLst/>
                            <a:gdLst/>
                            <a:ahLst/>
                            <a:cxnLst/>
                            <a:rect l="0" t="0" r="0" b="0"/>
                            <a:pathLst>
                              <a:path w="5581777" h="146304">
                                <a:moveTo>
                                  <a:pt x="0" y="0"/>
                                </a:moveTo>
                                <a:lnTo>
                                  <a:pt x="5581777" y="0"/>
                                </a:lnTo>
                                <a:lnTo>
                                  <a:pt x="5581777" y="146304"/>
                                </a:lnTo>
                                <a:lnTo>
                                  <a:pt x="0" y="146304"/>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g:wgp>
                  </a:graphicData>
                </a:graphic>
              </wp:anchor>
            </w:drawing>
          </mc:Choice>
          <mc:Fallback xmlns:a="http://schemas.openxmlformats.org/drawingml/2006/main">
            <w:pict>
              <v:group id="Group 7546" style="width:447.916pt;height:48.38pt;position:absolute;z-index:-2147483612;mso-position-horizontal-relative:text;mso-position-horizontal:absolute;margin-left:-5.64pt;mso-position-vertical-relative:text;margin-top:-22.928pt;" coordsize="56885,6144">
                <v:shape id="Shape 9242" style="position:absolute;width:91;height:91;left:0;top:0;" coordsize="9144,9144" path="m0,0l9144,0l9144,9144l0,9144l0,0">
                  <v:stroke weight="0pt" endcap="flat" joinstyle="miter" miterlimit="10" on="false" color="#000000" opacity="0"/>
                  <v:fill on="true" color="#000000"/>
                </v:shape>
                <v:shape id="Shape 9243" style="position:absolute;width:16248;height:91;left:60;top:0;" coordsize="1624838,9144" path="m0,0l1624838,0l1624838,9144l0,9144l0,0">
                  <v:stroke weight="0pt" endcap="flat" joinstyle="miter" miterlimit="10" on="false" color="#000000" opacity="0"/>
                  <v:fill on="true" color="#000000"/>
                </v:shape>
                <v:shape id="Shape 9244" style="position:absolute;width:91;height:91;left:16310;top:0;" coordsize="9144,9144" path="m0,0l9144,0l9144,9144l0,9144l0,0">
                  <v:stroke weight="0pt" endcap="flat" joinstyle="miter" miterlimit="10" on="false" color="#000000" opacity="0"/>
                  <v:fill on="true" color="#000000"/>
                </v:shape>
                <v:shape id="Shape 9245" style="position:absolute;width:40453;height:91;left:16371;top:0;" coordsize="4045331,9144" path="m0,0l4045331,0l4045331,9144l0,9144l0,0">
                  <v:stroke weight="0pt" endcap="flat" joinstyle="miter" miterlimit="10" on="false" color="#000000" opacity="0"/>
                  <v:fill on="true" color="#000000"/>
                </v:shape>
                <v:shape id="Shape 9246" style="position:absolute;width:91;height:91;left:56824;top:0;" coordsize="9144,9144" path="m0,0l9144,0l9144,9144l0,9144l0,0">
                  <v:stroke weight="0pt" endcap="flat" joinstyle="miter" miterlimit="10" on="false" color="#000000" opacity="0"/>
                  <v:fill on="true" color="#000000"/>
                </v:shape>
                <v:shape id="Shape 9247" style="position:absolute;width:91;height:4559;left:0;top:60;" coordsize="9144,455981" path="m0,0l9144,0l9144,455981l0,455981l0,0">
                  <v:stroke weight="0pt" endcap="flat" joinstyle="miter" miterlimit="10" on="false" color="#000000" opacity="0"/>
                  <v:fill on="true" color="#000000"/>
                </v:shape>
                <v:shape id="Shape 9248" style="position:absolute;width:91;height:91;left:0;top:4620;" coordsize="9144,9144" path="m0,0l9144,0l9144,9144l0,9144l0,0">
                  <v:stroke weight="0pt" endcap="flat" joinstyle="miter" miterlimit="10" on="false" color="#000000" opacity="0"/>
                  <v:fill on="true" color="#000000"/>
                </v:shape>
                <v:shape id="Shape 9249" style="position:absolute;width:16248;height:91;left:60;top:4620;" coordsize="1624838,9144" path="m0,0l1624838,0l1624838,9144l0,9144l0,0">
                  <v:stroke weight="0pt" endcap="flat" joinstyle="miter" miterlimit="10" on="false" color="#000000" opacity="0"/>
                  <v:fill on="true" color="#000000"/>
                </v:shape>
                <v:shape id="Shape 9250" style="position:absolute;width:91;height:4559;left:16310;top:60;" coordsize="9144,455981" path="m0,0l9144,0l9144,455981l0,455981l0,0">
                  <v:stroke weight="0pt" endcap="flat" joinstyle="miter" miterlimit="10" on="false" color="#000000" opacity="0"/>
                  <v:fill on="true" color="#000000"/>
                </v:shape>
                <v:shape id="Shape 9251" style="position:absolute;width:91;height:91;left:16310;top:4620;" coordsize="9144,9144" path="m0,0l9144,0l9144,9144l0,9144l0,0">
                  <v:stroke weight="0pt" endcap="flat" joinstyle="miter" miterlimit="10" on="false" color="#000000" opacity="0"/>
                  <v:fill on="true" color="#000000"/>
                </v:shape>
                <v:shape id="Shape 9252" style="position:absolute;width:40453;height:91;left:16371;top:4620;" coordsize="4045331,9144" path="m0,0l4045331,0l4045331,9144l0,9144l0,0">
                  <v:stroke weight="0pt" endcap="flat" joinstyle="miter" miterlimit="10" on="false" color="#000000" opacity="0"/>
                  <v:fill on="true" color="#000000"/>
                </v:shape>
                <v:shape id="Shape 9253" style="position:absolute;width:91;height:4559;left:56824;top:60;" coordsize="9144,455981" path="m0,0l9144,0l9144,455981l0,455981l0,0">
                  <v:stroke weight="0pt" endcap="flat" joinstyle="miter" miterlimit="10" on="false" color="#000000" opacity="0"/>
                  <v:fill on="true" color="#000000"/>
                </v:shape>
                <v:shape id="Shape 9254" style="position:absolute;width:91;height:91;left:56824;top:4620;" coordsize="9144,9144" path="m0,0l9144,0l9144,9144l0,9144l0,0">
                  <v:stroke weight="0pt" endcap="flat" joinstyle="miter" miterlimit="10" on="false" color="#000000" opacity="0"/>
                  <v:fill on="true" color="#000000"/>
                </v:shape>
                <v:shape id="Shape 9255" style="position:absolute;width:55817;height:1463;left:533;top:4681;" coordsize="5581777,146304" path="m0,0l5581777,0l5581777,146304l0,146304l0,0">
                  <v:stroke weight="0pt" endcap="flat" joinstyle="miter" miterlimit="10" on="false" color="#000000" opacity="0"/>
                  <v:fill on="true" color="#ffffff"/>
                </v:shape>
              </v:group>
            </w:pict>
          </mc:Fallback>
        </mc:AlternateContent>
      </w:r>
      <w:r>
        <w:rPr>
          <w:rFonts w:ascii="Times New Roman" w:eastAsia="Times New Roman" w:hAnsi="Times New Roman" w:cs="Times New Roman"/>
          <w:b/>
          <w:sz w:val="24"/>
        </w:rPr>
        <w:t xml:space="preserve"> </w:t>
      </w:r>
      <w:r>
        <w:rPr>
          <w:rFonts w:ascii="Times New Roman" w:eastAsia="Times New Roman" w:hAnsi="Times New Roman" w:cs="Times New Roman"/>
          <w:sz w:val="20"/>
        </w:rPr>
        <w:t xml:space="preserve"> </w:t>
      </w:r>
    </w:p>
    <w:p w14:paraId="15A2A9DE" w14:textId="77777777" w:rsidR="006E4720" w:rsidRDefault="00F4464B">
      <w:pPr>
        <w:spacing w:after="231" w:line="249" w:lineRule="auto"/>
        <w:ind w:left="-5" w:hanging="10"/>
      </w:pPr>
      <w:r>
        <w:rPr>
          <w:rFonts w:ascii="Times New Roman" w:eastAsia="Times New Roman" w:hAnsi="Times New Roman" w:cs="Times New Roman"/>
          <w:b/>
          <w:sz w:val="24"/>
        </w:rPr>
        <w:t>Aim</w:t>
      </w:r>
      <w:r>
        <w:rPr>
          <w:rFonts w:ascii="Times New Roman" w:eastAsia="Times New Roman" w:hAnsi="Times New Roman" w:cs="Times New Roman"/>
          <w:sz w:val="24"/>
        </w:rPr>
        <w:t xml:space="preserve">: To study the different modulation and demodulation techniques </w:t>
      </w:r>
    </w:p>
    <w:p w14:paraId="1C5B78ED" w14:textId="77777777" w:rsidR="006E4720" w:rsidRDefault="00F4464B">
      <w:pPr>
        <w:spacing w:after="226" w:line="249" w:lineRule="auto"/>
        <w:ind w:left="-5" w:right="62" w:hanging="10"/>
      </w:pPr>
      <w:r>
        <w:rPr>
          <w:rFonts w:ascii="Times New Roman" w:eastAsia="Times New Roman" w:hAnsi="Times New Roman" w:cs="Times New Roman"/>
          <w:b/>
          <w:sz w:val="24"/>
        </w:rPr>
        <w:t xml:space="preserve">Theory:  </w:t>
      </w:r>
    </w:p>
    <w:p w14:paraId="7C3AD650" w14:textId="77777777" w:rsidR="006E4720" w:rsidRDefault="00F4464B">
      <w:pPr>
        <w:spacing w:after="41" w:line="249" w:lineRule="auto"/>
        <w:ind w:left="-5" w:right="62" w:hanging="10"/>
      </w:pPr>
      <w:r>
        <w:rPr>
          <w:rFonts w:ascii="Times New Roman" w:eastAsia="Times New Roman" w:hAnsi="Times New Roman" w:cs="Times New Roman"/>
          <w:b/>
          <w:sz w:val="24"/>
        </w:rPr>
        <w:t xml:space="preserve">Modulation and demodulation  </w:t>
      </w:r>
    </w:p>
    <w:p w14:paraId="783CC06F" w14:textId="77777777" w:rsidR="006E4720" w:rsidRDefault="00F4464B">
      <w:pPr>
        <w:spacing w:after="0"/>
      </w:pPr>
      <w:r>
        <w:rPr>
          <w:rFonts w:ascii="Times New Roman" w:eastAsia="Times New Roman" w:hAnsi="Times New Roman" w:cs="Times New Roman"/>
          <w:sz w:val="24"/>
        </w:rPr>
        <w:t xml:space="preserve"> </w:t>
      </w:r>
    </w:p>
    <w:p w14:paraId="4DAF4873" w14:textId="77777777" w:rsidR="006E4720" w:rsidRDefault="00F4464B">
      <w:pPr>
        <w:spacing w:after="0" w:line="238" w:lineRule="auto"/>
        <w:ind w:left="-15" w:right="-8" w:firstLine="720"/>
        <w:jc w:val="both"/>
      </w:pPr>
      <w:r>
        <w:rPr>
          <w:rFonts w:ascii="Times New Roman" w:eastAsia="Times New Roman" w:hAnsi="Times New Roman" w:cs="Times New Roman"/>
          <w:sz w:val="24"/>
        </w:rPr>
        <w:t>Communication is the basic attraction of mankind as it gives the knowledge of what is going on around us. In our daily life, we communicate with many people and use the entertainment media like television, radio, internet and newspaper to get ourselves involved. These entertainment media act as a source of communication</w:t>
      </w:r>
      <w:r>
        <w:rPr>
          <w:rFonts w:ascii="Times New Roman" w:eastAsia="Times New Roman" w:hAnsi="Times New Roman" w:cs="Times New Roman"/>
          <w:b/>
          <w:sz w:val="24"/>
        </w:rPr>
        <w:t>.</w:t>
      </w:r>
      <w:hyperlink r:id="rId9">
        <w:r>
          <w:rPr>
            <w:rFonts w:ascii="Times New Roman" w:eastAsia="Times New Roman" w:hAnsi="Times New Roman" w:cs="Times New Roman"/>
            <w:b/>
            <w:sz w:val="24"/>
          </w:rPr>
          <w:t xml:space="preserve"> </w:t>
        </w:r>
      </w:hyperlink>
      <w:hyperlink r:id="rId10">
        <w:r>
          <w:rPr>
            <w:rFonts w:ascii="Times New Roman" w:eastAsia="Times New Roman" w:hAnsi="Times New Roman" w:cs="Times New Roman"/>
            <w:b/>
            <w:sz w:val="24"/>
          </w:rPr>
          <w:t xml:space="preserve">Electronic </w:t>
        </w:r>
      </w:hyperlink>
      <w:hyperlink r:id="rId11">
        <w:r>
          <w:rPr>
            <w:rFonts w:ascii="Times New Roman" w:eastAsia="Times New Roman" w:hAnsi="Times New Roman" w:cs="Times New Roman"/>
            <w:b/>
            <w:sz w:val="24"/>
          </w:rPr>
          <w:t>communication</w:t>
        </w:r>
      </w:hyperlink>
      <w:hyperlink r:id="rId12">
        <w:r>
          <w:rPr>
            <w:rFonts w:ascii="Times New Roman" w:eastAsia="Times New Roman" w:hAnsi="Times New Roman" w:cs="Times New Roman"/>
            <w:sz w:val="24"/>
          </w:rPr>
          <w:t xml:space="preserve"> </w:t>
        </w:r>
      </w:hyperlink>
      <w:r>
        <w:rPr>
          <w:rFonts w:ascii="Times New Roman" w:eastAsia="Times New Roman" w:hAnsi="Times New Roman" w:cs="Times New Roman"/>
          <w:sz w:val="24"/>
        </w:rPr>
        <w:t>comprises TV, radio, internet, etc. When we want to transmit a signal from one location to another, we have to strengthen the signal. After undergoing strengthening process the signal travels to a long distance. This is called as modulation, and this article gives an overview of the modulation and</w:t>
      </w:r>
      <w:hyperlink r:id="rId13">
        <w:r>
          <w:rPr>
            <w:rFonts w:ascii="Times New Roman" w:eastAsia="Times New Roman" w:hAnsi="Times New Roman" w:cs="Times New Roman"/>
            <w:sz w:val="24"/>
          </w:rPr>
          <w:t xml:space="preserve"> </w:t>
        </w:r>
      </w:hyperlink>
      <w:hyperlink r:id="rId14">
        <w:r>
          <w:rPr>
            <w:rFonts w:ascii="Times New Roman" w:eastAsia="Times New Roman" w:hAnsi="Times New Roman" w:cs="Times New Roman"/>
            <w:sz w:val="24"/>
          </w:rPr>
          <w:t>types of modulation techniques</w:t>
        </w:r>
      </w:hyperlink>
      <w:hyperlink r:id="rId15">
        <w:r>
          <w:rPr>
            <w:rFonts w:ascii="Times New Roman" w:eastAsia="Times New Roman" w:hAnsi="Times New Roman" w:cs="Times New Roman"/>
            <w:sz w:val="24"/>
          </w:rPr>
          <w:t>.</w:t>
        </w:r>
      </w:hyperlink>
      <w:r>
        <w:rPr>
          <w:rFonts w:ascii="Times New Roman" w:eastAsia="Times New Roman" w:hAnsi="Times New Roman" w:cs="Times New Roman"/>
          <w:sz w:val="24"/>
        </w:rPr>
        <w:t xml:space="preserve"> </w:t>
      </w:r>
    </w:p>
    <w:p w14:paraId="587B53CB" w14:textId="77777777" w:rsidR="006E4720" w:rsidRDefault="00F4464B">
      <w:pPr>
        <w:spacing w:after="0"/>
      </w:pPr>
      <w:r>
        <w:rPr>
          <w:rFonts w:ascii="Times New Roman" w:eastAsia="Times New Roman" w:hAnsi="Times New Roman" w:cs="Times New Roman"/>
          <w:sz w:val="24"/>
        </w:rPr>
        <w:t xml:space="preserve"> </w:t>
      </w:r>
    </w:p>
    <w:p w14:paraId="0E4A81CB" w14:textId="2261AAF6" w:rsidR="006E4720" w:rsidRDefault="00F4464B">
      <w:pPr>
        <w:spacing w:after="0" w:line="238" w:lineRule="auto"/>
        <w:ind w:left="-5" w:right="-8" w:hanging="10"/>
        <w:jc w:val="both"/>
        <w:rPr>
          <w:rFonts w:ascii="Times New Roman" w:eastAsia="Times New Roman" w:hAnsi="Times New Roman" w:cs="Times New Roman"/>
          <w:sz w:val="24"/>
        </w:rPr>
      </w:pPr>
      <w:r>
        <w:rPr>
          <w:rFonts w:ascii="Times New Roman" w:eastAsia="Times New Roman" w:hAnsi="Times New Roman" w:cs="Times New Roman"/>
          <w:sz w:val="24"/>
        </w:rPr>
        <w:t xml:space="preserve">Communication is nothing but, the process of exchanging (two way communications) or passing (one way communication) information from one person to another. The basic electronic communication system consists of these components: transmitter, receiver and communication channel. </w:t>
      </w:r>
    </w:p>
    <w:p w14:paraId="17E85B16" w14:textId="77777777" w:rsidR="00F47771" w:rsidRDefault="00F47771">
      <w:pPr>
        <w:spacing w:after="0" w:line="238" w:lineRule="auto"/>
        <w:ind w:left="-5" w:right="-8" w:hanging="10"/>
        <w:jc w:val="both"/>
      </w:pPr>
    </w:p>
    <w:p w14:paraId="5B620390" w14:textId="77777777" w:rsidR="006E4720" w:rsidRDefault="00F4464B">
      <w:pPr>
        <w:spacing w:after="0"/>
      </w:pPr>
      <w:r>
        <w:rPr>
          <w:rFonts w:ascii="Times New Roman" w:eastAsia="Times New Roman" w:hAnsi="Times New Roman" w:cs="Times New Roman"/>
          <w:sz w:val="24"/>
        </w:rPr>
        <w:t xml:space="preserve">  </w:t>
      </w:r>
    </w:p>
    <w:p w14:paraId="5A2F9BB4" w14:textId="77777777" w:rsidR="006E4720" w:rsidRDefault="00F4464B">
      <w:pPr>
        <w:spacing w:after="10" w:line="249" w:lineRule="auto"/>
        <w:ind w:left="-5" w:right="62" w:hanging="10"/>
      </w:pPr>
      <w:r>
        <w:rPr>
          <w:rFonts w:ascii="Times New Roman" w:eastAsia="Times New Roman" w:hAnsi="Times New Roman" w:cs="Times New Roman"/>
          <w:b/>
          <w:sz w:val="24"/>
        </w:rPr>
        <w:lastRenderedPageBreak/>
        <w:t xml:space="preserve">Types of Modulation </w:t>
      </w:r>
    </w:p>
    <w:p w14:paraId="6F7533E9" w14:textId="77777777" w:rsidR="006E4720" w:rsidRDefault="00F4464B">
      <w:pPr>
        <w:spacing w:after="0"/>
      </w:pPr>
      <w:r>
        <w:rPr>
          <w:rFonts w:ascii="Times New Roman" w:eastAsia="Times New Roman" w:hAnsi="Times New Roman" w:cs="Times New Roman"/>
          <w:sz w:val="24"/>
        </w:rPr>
        <w:t xml:space="preserve"> </w:t>
      </w:r>
    </w:p>
    <w:p w14:paraId="7E556495" w14:textId="77777777" w:rsidR="006E4720" w:rsidRDefault="00F4464B">
      <w:pPr>
        <w:spacing w:after="0" w:line="238" w:lineRule="auto"/>
        <w:ind w:left="-5" w:right="-8" w:hanging="10"/>
        <w:jc w:val="both"/>
      </w:pPr>
      <w:r>
        <w:rPr>
          <w:rFonts w:ascii="Times New Roman" w:eastAsia="Times New Roman" w:hAnsi="Times New Roman" w:cs="Times New Roman"/>
          <w:sz w:val="24"/>
        </w:rPr>
        <w:t xml:space="preserve">Communication is the basic attraction of mankind as it gives the knowledge of what is going on around us. In our daily life, we communicate with many people and use the entertainment media like television, radio, internet and newspaper to get ourselves involved. These entertainment media act as a source of communication. Electronic communication comprises TV, radio, internet, etc. When we want to transmit a signal from one location to another, we have to strengthen the signal. After undergoing strengthening process the signal travels to a long distance. This is called as modulation, and this article gives an overview of the modulation and types of modulation techniques. </w:t>
      </w:r>
    </w:p>
    <w:p w14:paraId="2D009A8C" w14:textId="77777777" w:rsidR="006E4720" w:rsidRDefault="00F4464B">
      <w:pPr>
        <w:spacing w:after="0"/>
      </w:pPr>
      <w:r>
        <w:rPr>
          <w:rFonts w:ascii="Times New Roman" w:eastAsia="Times New Roman" w:hAnsi="Times New Roman" w:cs="Times New Roman"/>
          <w:sz w:val="24"/>
        </w:rPr>
        <w:t xml:space="preserve"> </w:t>
      </w:r>
    </w:p>
    <w:p w14:paraId="0B35AE6D" w14:textId="77777777" w:rsidR="006E4720" w:rsidRDefault="00F4464B">
      <w:pPr>
        <w:spacing w:after="0" w:line="238" w:lineRule="auto"/>
        <w:ind w:left="-15" w:right="-8" w:firstLine="720"/>
        <w:jc w:val="both"/>
      </w:pPr>
      <w:r>
        <w:rPr>
          <w:rFonts w:ascii="Times New Roman" w:eastAsia="Times New Roman" w:hAnsi="Times New Roman" w:cs="Times New Roman"/>
          <w:sz w:val="24"/>
        </w:rPr>
        <w:t xml:space="preserve">Communication is nothing but, the process of exchanging (two way communications) or passing (one way communication) information from one person to another. The basic electronic communication system consists of these components: transmitter, receiver and communication channel. </w:t>
      </w:r>
    </w:p>
    <w:p w14:paraId="25713C9A" w14:textId="77777777" w:rsidR="006E4720" w:rsidRDefault="00F4464B">
      <w:pPr>
        <w:spacing w:after="0"/>
      </w:pPr>
      <w:r>
        <w:rPr>
          <w:rFonts w:ascii="Times New Roman" w:eastAsia="Times New Roman" w:hAnsi="Times New Roman" w:cs="Times New Roman"/>
          <w:sz w:val="24"/>
        </w:rPr>
        <w:t xml:space="preserve"> </w:t>
      </w:r>
    </w:p>
    <w:p w14:paraId="042EB1D9" w14:textId="77777777" w:rsidR="006E4720" w:rsidRDefault="00F4464B">
      <w:pPr>
        <w:spacing w:after="0"/>
        <w:ind w:left="-2" w:right="32"/>
        <w:jc w:val="right"/>
      </w:pPr>
      <w:r>
        <w:rPr>
          <w:noProof/>
        </w:rPr>
        <w:drawing>
          <wp:inline distT="0" distB="0" distL="0" distR="0" wp14:anchorId="175050BC" wp14:editId="7F360340">
            <wp:extent cx="5485003" cy="1496060"/>
            <wp:effectExtent l="0" t="0" r="0" b="0"/>
            <wp:docPr id="587" name="Picture 587"/>
            <wp:cNvGraphicFramePr/>
            <a:graphic xmlns:a="http://schemas.openxmlformats.org/drawingml/2006/main">
              <a:graphicData uri="http://schemas.openxmlformats.org/drawingml/2006/picture">
                <pic:pic xmlns:pic="http://schemas.openxmlformats.org/drawingml/2006/picture">
                  <pic:nvPicPr>
                    <pic:cNvPr id="587" name="Picture 587"/>
                    <pic:cNvPicPr/>
                  </pic:nvPicPr>
                  <pic:blipFill>
                    <a:blip r:embed="rId16"/>
                    <a:stretch>
                      <a:fillRect/>
                    </a:stretch>
                  </pic:blipFill>
                  <pic:spPr>
                    <a:xfrm>
                      <a:off x="0" y="0"/>
                      <a:ext cx="5485003" cy="1496060"/>
                    </a:xfrm>
                    <a:prstGeom prst="rect">
                      <a:avLst/>
                    </a:prstGeom>
                  </pic:spPr>
                </pic:pic>
              </a:graphicData>
            </a:graphic>
          </wp:inline>
        </w:drawing>
      </w:r>
      <w:r>
        <w:rPr>
          <w:rFonts w:ascii="Times New Roman" w:eastAsia="Times New Roman" w:hAnsi="Times New Roman" w:cs="Times New Roman"/>
          <w:sz w:val="24"/>
        </w:rPr>
        <w:t xml:space="preserve"> </w:t>
      </w:r>
    </w:p>
    <w:p w14:paraId="0E697367" w14:textId="77777777" w:rsidR="006E4720" w:rsidRDefault="00F4464B">
      <w:pPr>
        <w:pStyle w:val="Heading1"/>
        <w:spacing w:after="0"/>
        <w:ind w:right="7"/>
      </w:pPr>
      <w:r>
        <w:t xml:space="preserve">Figure 1. Communication System </w:t>
      </w:r>
    </w:p>
    <w:p w14:paraId="7E7CF847" w14:textId="77777777" w:rsidR="006E4720" w:rsidRDefault="00F4464B">
      <w:pPr>
        <w:spacing w:after="0"/>
      </w:pPr>
      <w:r>
        <w:rPr>
          <w:rFonts w:ascii="Times New Roman" w:eastAsia="Times New Roman" w:hAnsi="Times New Roman" w:cs="Times New Roman"/>
          <w:sz w:val="24"/>
        </w:rPr>
        <w:t xml:space="preserve"> </w:t>
      </w:r>
    </w:p>
    <w:p w14:paraId="1B4DAF09" w14:textId="77777777" w:rsidR="006E4720" w:rsidRDefault="00F4464B">
      <w:pPr>
        <w:spacing w:after="0"/>
      </w:pPr>
      <w:r>
        <w:rPr>
          <w:rFonts w:ascii="Times New Roman" w:eastAsia="Times New Roman" w:hAnsi="Times New Roman" w:cs="Times New Roman"/>
          <w:sz w:val="24"/>
        </w:rPr>
        <w:t xml:space="preserve"> </w:t>
      </w:r>
    </w:p>
    <w:p w14:paraId="0E40ADD6" w14:textId="77777777" w:rsidR="006E4720" w:rsidRDefault="00F4464B">
      <w:pPr>
        <w:spacing w:after="3" w:line="249" w:lineRule="auto"/>
        <w:ind w:left="-15" w:firstLine="720"/>
      </w:pPr>
      <w:r>
        <w:rPr>
          <w:rFonts w:ascii="Times New Roman" w:eastAsia="Times New Roman" w:hAnsi="Times New Roman" w:cs="Times New Roman"/>
          <w:sz w:val="24"/>
        </w:rPr>
        <w:t xml:space="preserve">A transmitter is a group of electronic circuits designed to convert the information into a signal for transmission over a given communication medium. </w:t>
      </w:r>
    </w:p>
    <w:p w14:paraId="62599BBE" w14:textId="77777777" w:rsidR="006E4720" w:rsidRDefault="00F4464B">
      <w:pPr>
        <w:spacing w:after="0"/>
      </w:pPr>
      <w:r>
        <w:rPr>
          <w:rFonts w:ascii="Times New Roman" w:eastAsia="Times New Roman" w:hAnsi="Times New Roman" w:cs="Times New Roman"/>
          <w:sz w:val="24"/>
        </w:rPr>
        <w:t xml:space="preserve"> </w:t>
      </w:r>
    </w:p>
    <w:p w14:paraId="22B8C049" w14:textId="77777777" w:rsidR="006E4720" w:rsidRDefault="00F4464B">
      <w:pPr>
        <w:spacing w:after="3" w:line="249" w:lineRule="auto"/>
        <w:ind w:left="-15" w:firstLine="720"/>
      </w:pPr>
      <w:r>
        <w:rPr>
          <w:rFonts w:ascii="Times New Roman" w:eastAsia="Times New Roman" w:hAnsi="Times New Roman" w:cs="Times New Roman"/>
          <w:sz w:val="24"/>
        </w:rPr>
        <w:t xml:space="preserve">A receiver is a group of electronic circuits designed to convert the signal back to the original information. </w:t>
      </w:r>
    </w:p>
    <w:p w14:paraId="24B57874" w14:textId="77777777" w:rsidR="006E4720" w:rsidRDefault="00F4464B">
      <w:pPr>
        <w:spacing w:after="0"/>
      </w:pPr>
      <w:r>
        <w:rPr>
          <w:rFonts w:ascii="Times New Roman" w:eastAsia="Times New Roman" w:hAnsi="Times New Roman" w:cs="Times New Roman"/>
          <w:sz w:val="24"/>
        </w:rPr>
        <w:t xml:space="preserve"> </w:t>
      </w:r>
    </w:p>
    <w:p w14:paraId="60DABC00" w14:textId="77777777" w:rsidR="006E4720" w:rsidRDefault="00F4464B">
      <w:pPr>
        <w:spacing w:after="3" w:line="249" w:lineRule="auto"/>
        <w:ind w:left="-15" w:firstLine="720"/>
      </w:pPr>
      <w:r>
        <w:rPr>
          <w:rFonts w:ascii="Times New Roman" w:eastAsia="Times New Roman" w:hAnsi="Times New Roman" w:cs="Times New Roman"/>
          <w:sz w:val="24"/>
        </w:rPr>
        <w:t xml:space="preserve">The communication channel is the medium which is designed to transmit the electronic signal from one place to another. </w:t>
      </w:r>
    </w:p>
    <w:p w14:paraId="426B3F3D" w14:textId="77777777" w:rsidR="006E4720" w:rsidRDefault="00F4464B">
      <w:pPr>
        <w:spacing w:after="0"/>
      </w:pPr>
      <w:r>
        <w:rPr>
          <w:rFonts w:ascii="Times New Roman" w:eastAsia="Times New Roman" w:hAnsi="Times New Roman" w:cs="Times New Roman"/>
          <w:sz w:val="24"/>
        </w:rPr>
        <w:t xml:space="preserve"> </w:t>
      </w:r>
    </w:p>
    <w:p w14:paraId="2765EEF0" w14:textId="77777777" w:rsidR="006E4720" w:rsidRDefault="00F4464B">
      <w:pPr>
        <w:spacing w:after="3" w:line="249" w:lineRule="auto"/>
        <w:ind w:left="-15" w:firstLine="720"/>
      </w:pPr>
      <w:r>
        <w:rPr>
          <w:rFonts w:ascii="Times New Roman" w:eastAsia="Times New Roman" w:hAnsi="Times New Roman" w:cs="Times New Roman"/>
          <w:sz w:val="24"/>
        </w:rPr>
        <w:t xml:space="preserve">Modulation is a way of sending signals of low frequency over long distances without a huge loss of energy by the use of another wave of very high frequency called a carrier wave.  </w:t>
      </w:r>
    </w:p>
    <w:p w14:paraId="0C8C369F" w14:textId="77777777" w:rsidR="006E4720" w:rsidRDefault="00F4464B">
      <w:pPr>
        <w:spacing w:after="3" w:line="249" w:lineRule="auto"/>
        <w:ind w:left="-15" w:firstLine="360"/>
      </w:pPr>
      <w:r>
        <w:rPr>
          <w:rFonts w:ascii="Times New Roman" w:eastAsia="Times New Roman" w:hAnsi="Times New Roman" w:cs="Times New Roman"/>
          <w:sz w:val="24"/>
        </w:rPr>
        <w:t xml:space="preserve">Modulation is nothing but, a carrier signal that varies in accordance with the message signal. Modulation technique is used to change the signal characteristics. Basically, the modulation is of following two types: </w:t>
      </w:r>
    </w:p>
    <w:p w14:paraId="7A182589" w14:textId="77777777" w:rsidR="006E4720" w:rsidRDefault="00F4464B">
      <w:pPr>
        <w:numPr>
          <w:ilvl w:val="0"/>
          <w:numId w:val="2"/>
        </w:numPr>
        <w:spacing w:after="3" w:line="249" w:lineRule="auto"/>
        <w:ind w:hanging="360"/>
      </w:pPr>
      <w:r>
        <w:rPr>
          <w:rFonts w:ascii="Times New Roman" w:eastAsia="Times New Roman" w:hAnsi="Times New Roman" w:cs="Times New Roman"/>
          <w:sz w:val="24"/>
        </w:rPr>
        <w:t xml:space="preserve">Analog Modulation </w:t>
      </w:r>
    </w:p>
    <w:p w14:paraId="0B64E651" w14:textId="77777777" w:rsidR="006E4720" w:rsidRDefault="00F4464B">
      <w:pPr>
        <w:numPr>
          <w:ilvl w:val="0"/>
          <w:numId w:val="2"/>
        </w:numPr>
        <w:spacing w:after="3" w:line="249" w:lineRule="auto"/>
        <w:ind w:hanging="360"/>
      </w:pPr>
      <w:r>
        <w:rPr>
          <w:rFonts w:ascii="Times New Roman" w:eastAsia="Times New Roman" w:hAnsi="Times New Roman" w:cs="Times New Roman"/>
          <w:sz w:val="24"/>
        </w:rPr>
        <w:t xml:space="preserve">Digital Modulation </w:t>
      </w:r>
    </w:p>
    <w:p w14:paraId="38E47A7B" w14:textId="77777777" w:rsidR="006E4720" w:rsidRDefault="00F4464B">
      <w:pPr>
        <w:spacing w:after="0"/>
        <w:ind w:left="1948"/>
      </w:pPr>
      <w:r>
        <w:rPr>
          <w:noProof/>
        </w:rPr>
        <w:lastRenderedPageBreak/>
        <w:drawing>
          <wp:inline distT="0" distB="0" distL="0" distR="0" wp14:anchorId="5627AEFA" wp14:editId="4B70890F">
            <wp:extent cx="3289300" cy="2454275"/>
            <wp:effectExtent l="0" t="0" r="0" b="0"/>
            <wp:docPr id="589" name="Picture 589"/>
            <wp:cNvGraphicFramePr/>
            <a:graphic xmlns:a="http://schemas.openxmlformats.org/drawingml/2006/main">
              <a:graphicData uri="http://schemas.openxmlformats.org/drawingml/2006/picture">
                <pic:pic xmlns:pic="http://schemas.openxmlformats.org/drawingml/2006/picture">
                  <pic:nvPicPr>
                    <pic:cNvPr id="589" name="Picture 589"/>
                    <pic:cNvPicPr/>
                  </pic:nvPicPr>
                  <pic:blipFill>
                    <a:blip r:embed="rId17"/>
                    <a:stretch>
                      <a:fillRect/>
                    </a:stretch>
                  </pic:blipFill>
                  <pic:spPr>
                    <a:xfrm>
                      <a:off x="0" y="0"/>
                      <a:ext cx="3289300" cy="2454275"/>
                    </a:xfrm>
                    <a:prstGeom prst="rect">
                      <a:avLst/>
                    </a:prstGeom>
                  </pic:spPr>
                </pic:pic>
              </a:graphicData>
            </a:graphic>
          </wp:inline>
        </w:drawing>
      </w:r>
      <w:r>
        <w:rPr>
          <w:rFonts w:ascii="Times New Roman" w:eastAsia="Times New Roman" w:hAnsi="Times New Roman" w:cs="Times New Roman"/>
          <w:sz w:val="24"/>
        </w:rPr>
        <w:t xml:space="preserve"> </w:t>
      </w:r>
    </w:p>
    <w:p w14:paraId="303B9E58" w14:textId="77777777" w:rsidR="006E4720" w:rsidRDefault="00F4464B">
      <w:pPr>
        <w:pStyle w:val="Heading1"/>
        <w:ind w:right="5"/>
      </w:pPr>
      <w:r>
        <w:t xml:space="preserve">Figure 1. Types of Modulation </w:t>
      </w:r>
    </w:p>
    <w:p w14:paraId="7A3671C1" w14:textId="77777777" w:rsidR="006E4720" w:rsidRDefault="00F4464B">
      <w:pPr>
        <w:spacing w:after="0"/>
      </w:pPr>
      <w:r>
        <w:rPr>
          <w:rFonts w:ascii="Times New Roman" w:eastAsia="Times New Roman" w:hAnsi="Times New Roman" w:cs="Times New Roman"/>
          <w:sz w:val="24"/>
        </w:rPr>
        <w:t xml:space="preserve"> </w:t>
      </w:r>
    </w:p>
    <w:p w14:paraId="15B6E683" w14:textId="77777777" w:rsidR="006E4720" w:rsidRDefault="00F4464B">
      <w:pPr>
        <w:spacing w:after="0"/>
        <w:ind w:right="1127"/>
        <w:jc w:val="right"/>
      </w:pPr>
      <w:r>
        <w:rPr>
          <w:noProof/>
        </w:rPr>
        <w:drawing>
          <wp:inline distT="0" distB="0" distL="0" distR="0" wp14:anchorId="3746CEEE" wp14:editId="327D4911">
            <wp:extent cx="4033139" cy="1604010"/>
            <wp:effectExtent l="0" t="0" r="0" b="0"/>
            <wp:docPr id="629" name="Picture 629"/>
            <wp:cNvGraphicFramePr/>
            <a:graphic xmlns:a="http://schemas.openxmlformats.org/drawingml/2006/main">
              <a:graphicData uri="http://schemas.openxmlformats.org/drawingml/2006/picture">
                <pic:pic xmlns:pic="http://schemas.openxmlformats.org/drawingml/2006/picture">
                  <pic:nvPicPr>
                    <pic:cNvPr id="629" name="Picture 629"/>
                    <pic:cNvPicPr/>
                  </pic:nvPicPr>
                  <pic:blipFill>
                    <a:blip r:embed="rId18"/>
                    <a:stretch>
                      <a:fillRect/>
                    </a:stretch>
                  </pic:blipFill>
                  <pic:spPr>
                    <a:xfrm>
                      <a:off x="0" y="0"/>
                      <a:ext cx="4033139" cy="1604010"/>
                    </a:xfrm>
                    <a:prstGeom prst="rect">
                      <a:avLst/>
                    </a:prstGeom>
                  </pic:spPr>
                </pic:pic>
              </a:graphicData>
            </a:graphic>
          </wp:inline>
        </w:drawing>
      </w:r>
      <w:r>
        <w:rPr>
          <w:rFonts w:ascii="Times New Roman" w:eastAsia="Times New Roman" w:hAnsi="Times New Roman" w:cs="Times New Roman"/>
          <w:sz w:val="24"/>
        </w:rPr>
        <w:t xml:space="preserve"> </w:t>
      </w:r>
    </w:p>
    <w:p w14:paraId="24B5EA8F" w14:textId="77777777" w:rsidR="006E4720" w:rsidRDefault="00F4464B">
      <w:pPr>
        <w:pStyle w:val="Heading1"/>
        <w:ind w:right="2"/>
      </w:pPr>
      <w:r>
        <w:t xml:space="preserve">Figure 2. Modulation Techniques </w:t>
      </w:r>
    </w:p>
    <w:p w14:paraId="71F447EA" w14:textId="77777777" w:rsidR="006E4720" w:rsidRDefault="00F4464B">
      <w:pPr>
        <w:spacing w:after="94"/>
      </w:pPr>
      <w:r>
        <w:rPr>
          <w:rFonts w:ascii="Times New Roman" w:eastAsia="Times New Roman" w:hAnsi="Times New Roman" w:cs="Times New Roman"/>
          <w:sz w:val="24"/>
        </w:rPr>
        <w:t xml:space="preserve"> </w:t>
      </w:r>
    </w:p>
    <w:p w14:paraId="4377BF4A" w14:textId="77777777" w:rsidR="006E4720" w:rsidRDefault="00F4464B">
      <w:pPr>
        <w:spacing w:after="38"/>
        <w:ind w:left="1528"/>
      </w:pPr>
      <w:r>
        <w:rPr>
          <w:noProof/>
        </w:rPr>
        <w:lastRenderedPageBreak/>
        <w:drawing>
          <wp:inline distT="0" distB="0" distL="0" distR="0" wp14:anchorId="0B68EB65" wp14:editId="531B297A">
            <wp:extent cx="3598418" cy="3930015"/>
            <wp:effectExtent l="0" t="0" r="0" b="0"/>
            <wp:docPr id="631" name="Picture 631"/>
            <wp:cNvGraphicFramePr/>
            <a:graphic xmlns:a="http://schemas.openxmlformats.org/drawingml/2006/main">
              <a:graphicData uri="http://schemas.openxmlformats.org/drawingml/2006/picture">
                <pic:pic xmlns:pic="http://schemas.openxmlformats.org/drawingml/2006/picture">
                  <pic:nvPicPr>
                    <pic:cNvPr id="631" name="Picture 631"/>
                    <pic:cNvPicPr/>
                  </pic:nvPicPr>
                  <pic:blipFill>
                    <a:blip r:embed="rId19"/>
                    <a:stretch>
                      <a:fillRect/>
                    </a:stretch>
                  </pic:blipFill>
                  <pic:spPr>
                    <a:xfrm>
                      <a:off x="0" y="0"/>
                      <a:ext cx="3598418" cy="3930015"/>
                    </a:xfrm>
                    <a:prstGeom prst="rect">
                      <a:avLst/>
                    </a:prstGeom>
                  </pic:spPr>
                </pic:pic>
              </a:graphicData>
            </a:graphic>
          </wp:inline>
        </w:drawing>
      </w:r>
      <w:r>
        <w:rPr>
          <w:rFonts w:ascii="Times New Roman" w:eastAsia="Times New Roman" w:hAnsi="Times New Roman" w:cs="Times New Roman"/>
          <w:sz w:val="24"/>
        </w:rPr>
        <w:t xml:space="preserve"> </w:t>
      </w:r>
    </w:p>
    <w:p w14:paraId="63F24748" w14:textId="77777777" w:rsidR="006E4720" w:rsidRDefault="00F4464B">
      <w:pPr>
        <w:pStyle w:val="Heading1"/>
        <w:ind w:right="5"/>
      </w:pPr>
      <w:r>
        <w:t xml:space="preserve">Figure 3. Types of Digital Modulation Techniques </w:t>
      </w:r>
    </w:p>
    <w:p w14:paraId="60A58758" w14:textId="77777777" w:rsidR="006E4720" w:rsidRDefault="00F4464B">
      <w:pPr>
        <w:spacing w:after="0"/>
        <w:ind w:left="59"/>
        <w:jc w:val="center"/>
      </w:pPr>
      <w:r>
        <w:rPr>
          <w:rFonts w:ascii="Times New Roman" w:eastAsia="Times New Roman" w:hAnsi="Times New Roman" w:cs="Times New Roman"/>
          <w:sz w:val="24"/>
        </w:rPr>
        <w:t xml:space="preserve"> </w:t>
      </w:r>
    </w:p>
    <w:p w14:paraId="49463447" w14:textId="77777777" w:rsidR="006E4720" w:rsidRDefault="00F4464B">
      <w:pPr>
        <w:spacing w:after="109" w:line="249" w:lineRule="auto"/>
        <w:ind w:left="-15" w:firstLine="720"/>
      </w:pPr>
      <w:r>
        <w:rPr>
          <w:rFonts w:ascii="Times New Roman" w:eastAsia="Times New Roman" w:hAnsi="Times New Roman" w:cs="Times New Roman"/>
          <w:sz w:val="24"/>
        </w:rPr>
        <w:t xml:space="preserve">High frequency signals are more directional and because high frequency waves have a small wavelength there is less diffraction. Also smaller aerials are needed because the size of the aerial has to be of the same sort of size as the wavelength of the signal to be transmitted.  </w:t>
      </w:r>
    </w:p>
    <w:p w14:paraId="2550648E" w14:textId="77777777" w:rsidR="006E4720" w:rsidRDefault="00F4464B">
      <w:pPr>
        <w:spacing w:after="96"/>
      </w:pPr>
      <w:r>
        <w:rPr>
          <w:rFonts w:ascii="Times New Roman" w:eastAsia="Times New Roman" w:hAnsi="Times New Roman" w:cs="Times New Roman"/>
          <w:sz w:val="24"/>
        </w:rPr>
        <w:t xml:space="preserve"> </w:t>
      </w:r>
    </w:p>
    <w:p w14:paraId="182E707C" w14:textId="77777777" w:rsidR="006E4720" w:rsidRDefault="00F4464B">
      <w:pPr>
        <w:spacing w:after="3" w:line="249" w:lineRule="auto"/>
        <w:ind w:left="-15" w:firstLine="720"/>
      </w:pPr>
      <w:r>
        <w:rPr>
          <w:rFonts w:ascii="Times New Roman" w:eastAsia="Times New Roman" w:hAnsi="Times New Roman" w:cs="Times New Roman"/>
          <w:sz w:val="24"/>
        </w:rPr>
        <w:t xml:space="preserve">Therefore a sound with a frequency of 256 Hz (middle C) received by a microphone, converted to an electrical signal and then transmitted would have a wavelength of 300000000/256 = 1 170 000 m, over 1000 km! </w:t>
      </w:r>
    </w:p>
    <w:p w14:paraId="489DF0CE" w14:textId="77777777" w:rsidR="006E4720" w:rsidRDefault="00F4464B">
      <w:pPr>
        <w:spacing w:after="0"/>
      </w:pPr>
      <w:r>
        <w:rPr>
          <w:rFonts w:ascii="Times New Roman" w:eastAsia="Times New Roman" w:hAnsi="Times New Roman" w:cs="Times New Roman"/>
          <w:sz w:val="24"/>
        </w:rPr>
        <w:t xml:space="preserve"> </w:t>
      </w:r>
    </w:p>
    <w:p w14:paraId="6E2BEBAB" w14:textId="77777777" w:rsidR="006E4720" w:rsidRDefault="00F4464B">
      <w:pPr>
        <w:spacing w:after="3" w:line="249" w:lineRule="auto"/>
        <w:ind w:left="-5" w:hanging="10"/>
      </w:pPr>
      <w:r>
        <w:rPr>
          <w:rFonts w:ascii="Times New Roman" w:eastAsia="Times New Roman" w:hAnsi="Times New Roman" w:cs="Times New Roman"/>
          <w:sz w:val="24"/>
        </w:rPr>
        <w:t xml:space="preserve">However a wave of frequency 100 MHz has a wavelength of only 3 m. </w:t>
      </w:r>
    </w:p>
    <w:p w14:paraId="25FD0159" w14:textId="77777777" w:rsidR="006E4720" w:rsidRDefault="00F4464B">
      <w:pPr>
        <w:spacing w:after="0"/>
      </w:pPr>
      <w:r>
        <w:rPr>
          <w:rFonts w:ascii="Times New Roman" w:eastAsia="Times New Roman" w:hAnsi="Times New Roman" w:cs="Times New Roman"/>
          <w:sz w:val="24"/>
        </w:rPr>
        <w:t xml:space="preserve"> </w:t>
      </w:r>
    </w:p>
    <w:p w14:paraId="7629817B" w14:textId="77777777" w:rsidR="006E4720" w:rsidRDefault="00F4464B">
      <w:pPr>
        <w:spacing w:after="3" w:line="249" w:lineRule="auto"/>
        <w:ind w:left="-15" w:firstLine="720"/>
      </w:pPr>
      <w:r>
        <w:rPr>
          <w:rFonts w:ascii="Times New Roman" w:eastAsia="Times New Roman" w:hAnsi="Times New Roman" w:cs="Times New Roman"/>
          <w:sz w:val="24"/>
        </w:rPr>
        <w:t xml:space="preserve">We can compare amplitude modulation with a long tube of soft clay on a conveyor belt. The clay moves between the hands of two people, one at each end of the belt.  </w:t>
      </w:r>
    </w:p>
    <w:p w14:paraId="315936D5" w14:textId="77777777" w:rsidR="006E4720" w:rsidRDefault="00F4464B">
      <w:pPr>
        <w:spacing w:after="3" w:line="249" w:lineRule="auto"/>
        <w:ind w:left="-15" w:firstLine="720"/>
      </w:pPr>
      <w:r>
        <w:rPr>
          <w:rFonts w:ascii="Times New Roman" w:eastAsia="Times New Roman" w:hAnsi="Times New Roman" w:cs="Times New Roman"/>
          <w:sz w:val="24"/>
        </w:rPr>
        <w:t xml:space="preserve">Modulation – the person at one end moulds the clay by pressing on it as it moves between their hands. By squeezing and relaxing they make a tube of clay with a changing diameter. </w:t>
      </w:r>
    </w:p>
    <w:p w14:paraId="469959A1" w14:textId="77777777" w:rsidR="006E4720" w:rsidRDefault="00F4464B">
      <w:pPr>
        <w:spacing w:after="3" w:line="249" w:lineRule="auto"/>
        <w:ind w:left="-15" w:firstLine="720"/>
      </w:pPr>
      <w:r>
        <w:rPr>
          <w:rFonts w:ascii="Times New Roman" w:eastAsia="Times New Roman" w:hAnsi="Times New Roman" w:cs="Times New Roman"/>
          <w:sz w:val="24"/>
        </w:rPr>
        <w:t xml:space="preserve">At the other end of the belt there is a person with their eyes shut and their hands on either side of the clay at the other end. As the clay moves past their hands are forced in and out by the changing diameter of the clay cylinder. This is called detection  </w:t>
      </w:r>
    </w:p>
    <w:p w14:paraId="04103D93" w14:textId="77777777" w:rsidR="006E4720" w:rsidRDefault="00F4464B">
      <w:pPr>
        <w:spacing w:after="0"/>
      </w:pPr>
      <w:r>
        <w:rPr>
          <w:rFonts w:ascii="Times New Roman" w:eastAsia="Times New Roman" w:hAnsi="Times New Roman" w:cs="Times New Roman"/>
          <w:sz w:val="24"/>
        </w:rPr>
        <w:t xml:space="preserve"> </w:t>
      </w:r>
    </w:p>
    <w:p w14:paraId="7E16D9D6" w14:textId="77777777" w:rsidR="006E4720" w:rsidRDefault="00F4464B">
      <w:pPr>
        <w:spacing w:after="109" w:line="249" w:lineRule="auto"/>
        <w:ind w:left="-15" w:firstLine="720"/>
      </w:pPr>
      <w:r>
        <w:rPr>
          <w:rFonts w:ascii="Times New Roman" w:eastAsia="Times New Roman" w:hAnsi="Times New Roman" w:cs="Times New Roman"/>
          <w:sz w:val="24"/>
        </w:rPr>
        <w:lastRenderedPageBreak/>
        <w:t xml:space="preserve">In reality we start with a carrier wave of very high frequency and add to it the audio signal (of relatively low frequency). This addition of the audio signal is called modulation. This can be done either by changing the amplitude of the carrier wave (amplitude modulation) or by changing its frequency (frequency modulation). </w:t>
      </w:r>
    </w:p>
    <w:p w14:paraId="4DAFD1BD" w14:textId="77777777" w:rsidR="006E4720" w:rsidRDefault="00F4464B">
      <w:pPr>
        <w:spacing w:after="0"/>
      </w:pPr>
      <w:r>
        <w:rPr>
          <w:rFonts w:ascii="Times New Roman" w:eastAsia="Times New Roman" w:hAnsi="Times New Roman" w:cs="Times New Roman"/>
          <w:sz w:val="24"/>
        </w:rPr>
        <w:t xml:space="preserve"> </w:t>
      </w:r>
    </w:p>
    <w:p w14:paraId="6D0E282F" w14:textId="77777777" w:rsidR="006E4720" w:rsidRDefault="00F4464B">
      <w:pPr>
        <w:spacing w:after="3" w:line="249" w:lineRule="auto"/>
        <w:ind w:left="-5" w:hanging="10"/>
      </w:pPr>
      <w:r>
        <w:rPr>
          <w:rFonts w:ascii="Times New Roman" w:eastAsia="Times New Roman" w:hAnsi="Times New Roman" w:cs="Times New Roman"/>
          <w:sz w:val="24"/>
        </w:rPr>
        <w:t xml:space="preserve">The audio signal is produced (Figure 1) and converted to an electrical signal by the </w:t>
      </w:r>
    </w:p>
    <w:p w14:paraId="53287BD3" w14:textId="77777777" w:rsidR="006E4720" w:rsidRDefault="00F4464B">
      <w:pPr>
        <w:spacing w:after="36"/>
        <w:ind w:left="604" w:right="-227"/>
      </w:pPr>
      <w:r>
        <w:rPr>
          <w:noProof/>
        </w:rPr>
        <mc:AlternateContent>
          <mc:Choice Requires="wpg">
            <w:drawing>
              <wp:inline distT="0" distB="0" distL="0" distR="0" wp14:anchorId="54131878" wp14:editId="7B9E83B0">
                <wp:extent cx="5306060" cy="452755"/>
                <wp:effectExtent l="0" t="0" r="0" b="0"/>
                <wp:docPr id="8011" name="Group 8011"/>
                <wp:cNvGraphicFramePr/>
                <a:graphic xmlns:a="http://schemas.openxmlformats.org/drawingml/2006/main">
                  <a:graphicData uri="http://schemas.microsoft.com/office/word/2010/wordprocessingGroup">
                    <wpg:wgp>
                      <wpg:cNvGrpSpPr/>
                      <wpg:grpSpPr>
                        <a:xfrm>
                          <a:off x="0" y="0"/>
                          <a:ext cx="5306060" cy="452755"/>
                          <a:chOff x="0" y="0"/>
                          <a:chExt cx="5306060" cy="452755"/>
                        </a:xfrm>
                      </wpg:grpSpPr>
                      <wps:wsp>
                        <wps:cNvPr id="694" name="Shape 694"/>
                        <wps:cNvSpPr/>
                        <wps:spPr>
                          <a:xfrm>
                            <a:off x="0" y="0"/>
                            <a:ext cx="2187194" cy="452755"/>
                          </a:xfrm>
                          <a:custGeom>
                            <a:avLst/>
                            <a:gdLst/>
                            <a:ahLst/>
                            <a:cxnLst/>
                            <a:rect l="0" t="0" r="0" b="0"/>
                            <a:pathLst>
                              <a:path w="2187194" h="452755">
                                <a:moveTo>
                                  <a:pt x="0" y="217551"/>
                                </a:moveTo>
                                <a:cubicBezTo>
                                  <a:pt x="23622" y="197739"/>
                                  <a:pt x="109855" y="124333"/>
                                  <a:pt x="141732" y="98425"/>
                                </a:cubicBezTo>
                                <a:lnTo>
                                  <a:pt x="191643" y="61595"/>
                                </a:lnTo>
                                <a:lnTo>
                                  <a:pt x="225806" y="40386"/>
                                </a:lnTo>
                                <a:lnTo>
                                  <a:pt x="279019" y="16002"/>
                                </a:lnTo>
                                <a:cubicBezTo>
                                  <a:pt x="299974" y="9652"/>
                                  <a:pt x="330708" y="3048"/>
                                  <a:pt x="353187" y="1524"/>
                                </a:cubicBezTo>
                                <a:cubicBezTo>
                                  <a:pt x="376301" y="0"/>
                                  <a:pt x="399923" y="4445"/>
                                  <a:pt x="414655" y="6604"/>
                                </a:cubicBezTo>
                                <a:lnTo>
                                  <a:pt x="443865" y="13970"/>
                                </a:lnTo>
                                <a:cubicBezTo>
                                  <a:pt x="457581" y="19050"/>
                                  <a:pt x="478917" y="26289"/>
                                  <a:pt x="497713" y="36322"/>
                                </a:cubicBezTo>
                                <a:lnTo>
                                  <a:pt x="557530" y="74041"/>
                                </a:lnTo>
                                <a:cubicBezTo>
                                  <a:pt x="582803" y="93599"/>
                                  <a:pt x="627888" y="133096"/>
                                  <a:pt x="650875" y="153289"/>
                                </a:cubicBezTo>
                                <a:cubicBezTo>
                                  <a:pt x="673989" y="173482"/>
                                  <a:pt x="683895" y="183769"/>
                                  <a:pt x="696468" y="195580"/>
                                </a:cubicBezTo>
                                <a:lnTo>
                                  <a:pt x="726694" y="224790"/>
                                </a:lnTo>
                                <a:cubicBezTo>
                                  <a:pt x="737743" y="235712"/>
                                  <a:pt x="747014" y="246253"/>
                                  <a:pt x="762381" y="260604"/>
                                </a:cubicBezTo>
                                <a:lnTo>
                                  <a:pt x="817880" y="310769"/>
                                </a:lnTo>
                                <a:lnTo>
                                  <a:pt x="890397" y="370967"/>
                                </a:lnTo>
                                <a:lnTo>
                                  <a:pt x="912368" y="389001"/>
                                </a:lnTo>
                                <a:lnTo>
                                  <a:pt x="947547" y="409194"/>
                                </a:lnTo>
                                <a:cubicBezTo>
                                  <a:pt x="962914" y="417068"/>
                                  <a:pt x="982091" y="428244"/>
                                  <a:pt x="1003046" y="435102"/>
                                </a:cubicBezTo>
                                <a:cubicBezTo>
                                  <a:pt x="1023366" y="442087"/>
                                  <a:pt x="1050798" y="448564"/>
                                  <a:pt x="1071118" y="450723"/>
                                </a:cubicBezTo>
                                <a:cubicBezTo>
                                  <a:pt x="1090930" y="452755"/>
                                  <a:pt x="1108964" y="450469"/>
                                  <a:pt x="1124966" y="448056"/>
                                </a:cubicBezTo>
                                <a:cubicBezTo>
                                  <a:pt x="1140841" y="445643"/>
                                  <a:pt x="1151255" y="442087"/>
                                  <a:pt x="1165606" y="436753"/>
                                </a:cubicBezTo>
                                <a:cubicBezTo>
                                  <a:pt x="1179830" y="431292"/>
                                  <a:pt x="1189736" y="429260"/>
                                  <a:pt x="1212215" y="416433"/>
                                </a:cubicBezTo>
                                <a:cubicBezTo>
                                  <a:pt x="1234821" y="403733"/>
                                  <a:pt x="1275461" y="379222"/>
                                  <a:pt x="1302385" y="360045"/>
                                </a:cubicBezTo>
                                <a:lnTo>
                                  <a:pt x="1373759" y="301498"/>
                                </a:lnTo>
                                <a:lnTo>
                                  <a:pt x="1458849" y="222758"/>
                                </a:lnTo>
                                <a:lnTo>
                                  <a:pt x="1528064" y="156845"/>
                                </a:lnTo>
                                <a:lnTo>
                                  <a:pt x="1573657" y="118618"/>
                                </a:lnTo>
                                <a:lnTo>
                                  <a:pt x="1601724" y="96393"/>
                                </a:lnTo>
                                <a:lnTo>
                                  <a:pt x="1636268" y="72517"/>
                                </a:lnTo>
                                <a:lnTo>
                                  <a:pt x="1678051" y="47117"/>
                                </a:lnTo>
                                <a:cubicBezTo>
                                  <a:pt x="1699514" y="37084"/>
                                  <a:pt x="1739646" y="19304"/>
                                  <a:pt x="1764284" y="12446"/>
                                </a:cubicBezTo>
                                <a:cubicBezTo>
                                  <a:pt x="1788414" y="5588"/>
                                  <a:pt x="1803273" y="4318"/>
                                  <a:pt x="1825879" y="5207"/>
                                </a:cubicBezTo>
                                <a:cubicBezTo>
                                  <a:pt x="1848358" y="6096"/>
                                  <a:pt x="1871980" y="8255"/>
                                  <a:pt x="1898904" y="18161"/>
                                </a:cubicBezTo>
                                <a:cubicBezTo>
                                  <a:pt x="1926336" y="27940"/>
                                  <a:pt x="1965833" y="49784"/>
                                  <a:pt x="1989455" y="63754"/>
                                </a:cubicBezTo>
                                <a:cubicBezTo>
                                  <a:pt x="2013077" y="77724"/>
                                  <a:pt x="2025269" y="88392"/>
                                  <a:pt x="2042795" y="102108"/>
                                </a:cubicBezTo>
                                <a:cubicBezTo>
                                  <a:pt x="2060321" y="115697"/>
                                  <a:pt x="2071878" y="124714"/>
                                  <a:pt x="2096135" y="146050"/>
                                </a:cubicBezTo>
                                <a:lnTo>
                                  <a:pt x="2187194" y="230505"/>
                                </a:lnTo>
                              </a:path>
                            </a:pathLst>
                          </a:custGeom>
                          <a:ln w="28575" cap="flat">
                            <a:round/>
                          </a:ln>
                        </wps:spPr>
                        <wps:style>
                          <a:lnRef idx="1">
                            <a:srgbClr val="0000FF"/>
                          </a:lnRef>
                          <a:fillRef idx="0">
                            <a:srgbClr val="000000">
                              <a:alpha val="0"/>
                            </a:srgbClr>
                          </a:fillRef>
                          <a:effectRef idx="0">
                            <a:scrgbClr r="0" g="0" b="0"/>
                          </a:effectRef>
                          <a:fontRef idx="none"/>
                        </wps:style>
                        <wps:bodyPr/>
                      </wps:wsp>
                      <wps:wsp>
                        <wps:cNvPr id="695" name="Shape 695"/>
                        <wps:cNvSpPr/>
                        <wps:spPr>
                          <a:xfrm>
                            <a:off x="2180844" y="0"/>
                            <a:ext cx="2197481" cy="452755"/>
                          </a:xfrm>
                          <a:custGeom>
                            <a:avLst/>
                            <a:gdLst/>
                            <a:ahLst/>
                            <a:cxnLst/>
                            <a:rect l="0" t="0" r="0" b="0"/>
                            <a:pathLst>
                              <a:path w="2197481" h="452755">
                                <a:moveTo>
                                  <a:pt x="0" y="224409"/>
                                </a:moveTo>
                                <a:cubicBezTo>
                                  <a:pt x="25527" y="245745"/>
                                  <a:pt x="117856" y="326644"/>
                                  <a:pt x="151765" y="354330"/>
                                </a:cubicBezTo>
                                <a:lnTo>
                                  <a:pt x="201676" y="391033"/>
                                </a:lnTo>
                                <a:lnTo>
                                  <a:pt x="235585" y="412369"/>
                                </a:lnTo>
                                <a:lnTo>
                                  <a:pt x="288671" y="436880"/>
                                </a:lnTo>
                                <a:cubicBezTo>
                                  <a:pt x="309880" y="443230"/>
                                  <a:pt x="340614" y="449580"/>
                                  <a:pt x="362966" y="451104"/>
                                </a:cubicBezTo>
                                <a:cubicBezTo>
                                  <a:pt x="386334" y="452755"/>
                                  <a:pt x="409575" y="448310"/>
                                  <a:pt x="424434" y="446024"/>
                                </a:cubicBezTo>
                                <a:lnTo>
                                  <a:pt x="453136" y="438785"/>
                                </a:lnTo>
                                <a:cubicBezTo>
                                  <a:pt x="466852" y="433705"/>
                                  <a:pt x="489204" y="426593"/>
                                  <a:pt x="507238" y="416433"/>
                                </a:cubicBezTo>
                                <a:lnTo>
                                  <a:pt x="567690" y="378587"/>
                                </a:lnTo>
                                <a:cubicBezTo>
                                  <a:pt x="592074" y="359156"/>
                                  <a:pt x="637794" y="319659"/>
                                  <a:pt x="661035" y="299339"/>
                                </a:cubicBezTo>
                                <a:cubicBezTo>
                                  <a:pt x="683387" y="279273"/>
                                  <a:pt x="693928" y="268986"/>
                                  <a:pt x="706755" y="257302"/>
                                </a:cubicBezTo>
                                <a:lnTo>
                                  <a:pt x="736473" y="227965"/>
                                </a:lnTo>
                                <a:cubicBezTo>
                                  <a:pt x="747014" y="217170"/>
                                  <a:pt x="756539" y="206629"/>
                                  <a:pt x="772541" y="192278"/>
                                </a:cubicBezTo>
                                <a:lnTo>
                                  <a:pt x="827659" y="141986"/>
                                </a:lnTo>
                                <a:lnTo>
                                  <a:pt x="899795" y="81788"/>
                                </a:lnTo>
                                <a:lnTo>
                                  <a:pt x="922147" y="63627"/>
                                </a:lnTo>
                                <a:lnTo>
                                  <a:pt x="957072" y="43561"/>
                                </a:lnTo>
                                <a:cubicBezTo>
                                  <a:pt x="973074" y="35687"/>
                                  <a:pt x="992124" y="24511"/>
                                  <a:pt x="1013333" y="17526"/>
                                </a:cubicBezTo>
                                <a:cubicBezTo>
                                  <a:pt x="1033526" y="10795"/>
                                  <a:pt x="1061085" y="4191"/>
                                  <a:pt x="1081278" y="2286"/>
                                </a:cubicBezTo>
                                <a:cubicBezTo>
                                  <a:pt x="1100328" y="0"/>
                                  <a:pt x="1118362" y="2286"/>
                                  <a:pt x="1135380" y="4826"/>
                                </a:cubicBezTo>
                                <a:cubicBezTo>
                                  <a:pt x="1151255" y="6985"/>
                                  <a:pt x="1160780" y="10795"/>
                                  <a:pt x="1175639" y="15875"/>
                                </a:cubicBezTo>
                                <a:cubicBezTo>
                                  <a:pt x="1189482" y="21336"/>
                                  <a:pt x="1200150" y="23622"/>
                                  <a:pt x="1222375" y="36322"/>
                                </a:cubicBezTo>
                                <a:cubicBezTo>
                                  <a:pt x="1244600" y="49022"/>
                                  <a:pt x="1284986" y="73533"/>
                                  <a:pt x="1312545" y="92710"/>
                                </a:cubicBezTo>
                                <a:lnTo>
                                  <a:pt x="1383665" y="151257"/>
                                </a:lnTo>
                                <a:lnTo>
                                  <a:pt x="1468501" y="229870"/>
                                </a:lnTo>
                                <a:lnTo>
                                  <a:pt x="1538605" y="296164"/>
                                </a:lnTo>
                                <a:lnTo>
                                  <a:pt x="1584198" y="334010"/>
                                </a:lnTo>
                                <a:lnTo>
                                  <a:pt x="1611757" y="356235"/>
                                </a:lnTo>
                                <a:lnTo>
                                  <a:pt x="1646809" y="380111"/>
                                </a:lnTo>
                                <a:lnTo>
                                  <a:pt x="1688211" y="405638"/>
                                </a:lnTo>
                                <a:cubicBezTo>
                                  <a:pt x="1709420" y="415544"/>
                                  <a:pt x="1749679" y="433324"/>
                                  <a:pt x="1774063" y="440309"/>
                                </a:cubicBezTo>
                                <a:cubicBezTo>
                                  <a:pt x="1798574" y="447294"/>
                                  <a:pt x="1813433" y="448310"/>
                                  <a:pt x="1835658" y="447675"/>
                                </a:cubicBezTo>
                                <a:cubicBezTo>
                                  <a:pt x="1858010" y="446659"/>
                                  <a:pt x="1882394" y="444500"/>
                                  <a:pt x="1908937" y="434594"/>
                                </a:cubicBezTo>
                                <a:cubicBezTo>
                                  <a:pt x="1936496" y="424688"/>
                                  <a:pt x="1975739" y="403098"/>
                                  <a:pt x="2000123" y="389128"/>
                                </a:cubicBezTo>
                                <a:cubicBezTo>
                                  <a:pt x="2023491" y="375031"/>
                                  <a:pt x="2035175" y="364236"/>
                                  <a:pt x="2053209" y="350520"/>
                                </a:cubicBezTo>
                                <a:cubicBezTo>
                                  <a:pt x="2070100" y="337185"/>
                                  <a:pt x="2081784" y="327914"/>
                                  <a:pt x="2106168" y="306578"/>
                                </a:cubicBezTo>
                                <a:lnTo>
                                  <a:pt x="2197481" y="222250"/>
                                </a:lnTo>
                              </a:path>
                            </a:pathLst>
                          </a:custGeom>
                          <a:ln w="28575" cap="flat">
                            <a:round/>
                          </a:ln>
                        </wps:spPr>
                        <wps:style>
                          <a:lnRef idx="1">
                            <a:srgbClr val="0000FF"/>
                          </a:lnRef>
                          <a:fillRef idx="0">
                            <a:srgbClr val="000000">
                              <a:alpha val="0"/>
                            </a:srgbClr>
                          </a:fillRef>
                          <a:effectRef idx="0">
                            <a:scrgbClr r="0" g="0" b="0"/>
                          </a:effectRef>
                          <a:fontRef idx="none"/>
                        </wps:style>
                        <wps:bodyPr/>
                      </wps:wsp>
                      <wps:wsp>
                        <wps:cNvPr id="9256" name="Shape 9256"/>
                        <wps:cNvSpPr/>
                        <wps:spPr>
                          <a:xfrm>
                            <a:off x="4537710" y="97155"/>
                            <a:ext cx="768350" cy="266700"/>
                          </a:xfrm>
                          <a:custGeom>
                            <a:avLst/>
                            <a:gdLst/>
                            <a:ahLst/>
                            <a:cxnLst/>
                            <a:rect l="0" t="0" r="0" b="0"/>
                            <a:pathLst>
                              <a:path w="768350" h="266700">
                                <a:moveTo>
                                  <a:pt x="0" y="0"/>
                                </a:moveTo>
                                <a:lnTo>
                                  <a:pt x="768350" y="0"/>
                                </a:lnTo>
                                <a:lnTo>
                                  <a:pt x="768350" y="266700"/>
                                </a:lnTo>
                                <a:lnTo>
                                  <a:pt x="0" y="266700"/>
                                </a:lnTo>
                                <a:lnTo>
                                  <a:pt x="0" y="0"/>
                                </a:lnTo>
                              </a:path>
                            </a:pathLst>
                          </a:custGeom>
                          <a:ln w="0" cap="flat">
                            <a:round/>
                          </a:ln>
                        </wps:spPr>
                        <wps:style>
                          <a:lnRef idx="0">
                            <a:srgbClr val="000000">
                              <a:alpha val="0"/>
                            </a:srgbClr>
                          </a:lnRef>
                          <a:fillRef idx="1">
                            <a:srgbClr val="FFFF99"/>
                          </a:fillRef>
                          <a:effectRef idx="0">
                            <a:scrgbClr r="0" g="0" b="0"/>
                          </a:effectRef>
                          <a:fontRef idx="none"/>
                        </wps:style>
                        <wps:bodyPr/>
                      </wps:wsp>
                      <wps:wsp>
                        <wps:cNvPr id="697" name="Shape 697"/>
                        <wps:cNvSpPr/>
                        <wps:spPr>
                          <a:xfrm>
                            <a:off x="4537710" y="97155"/>
                            <a:ext cx="768350" cy="266700"/>
                          </a:xfrm>
                          <a:custGeom>
                            <a:avLst/>
                            <a:gdLst/>
                            <a:ahLst/>
                            <a:cxnLst/>
                            <a:rect l="0" t="0" r="0" b="0"/>
                            <a:pathLst>
                              <a:path w="768350" h="266700">
                                <a:moveTo>
                                  <a:pt x="0" y="266700"/>
                                </a:moveTo>
                                <a:lnTo>
                                  <a:pt x="768350" y="266700"/>
                                </a:lnTo>
                                <a:lnTo>
                                  <a:pt x="768350" y="0"/>
                                </a:lnTo>
                                <a:lnTo>
                                  <a:pt x="0" y="0"/>
                                </a:lnTo>
                                <a:close/>
                              </a:path>
                            </a:pathLst>
                          </a:custGeom>
                          <a:ln w="9525" cap="flat">
                            <a:miter lim="101600"/>
                          </a:ln>
                        </wps:spPr>
                        <wps:style>
                          <a:lnRef idx="1">
                            <a:srgbClr val="000000"/>
                          </a:lnRef>
                          <a:fillRef idx="0">
                            <a:srgbClr val="000000">
                              <a:alpha val="0"/>
                            </a:srgbClr>
                          </a:fillRef>
                          <a:effectRef idx="0">
                            <a:scrgbClr r="0" g="0" b="0"/>
                          </a:effectRef>
                          <a:fontRef idx="none"/>
                        </wps:style>
                        <wps:bodyPr/>
                      </wps:wsp>
                      <pic:pic xmlns:pic="http://schemas.openxmlformats.org/drawingml/2006/picture">
                        <pic:nvPicPr>
                          <pic:cNvPr id="699" name="Picture 699"/>
                          <pic:cNvPicPr/>
                        </pic:nvPicPr>
                        <pic:blipFill>
                          <a:blip r:embed="rId20"/>
                          <a:stretch>
                            <a:fillRect/>
                          </a:stretch>
                        </pic:blipFill>
                        <pic:spPr>
                          <a:xfrm>
                            <a:off x="4541520" y="147320"/>
                            <a:ext cx="760476" cy="166116"/>
                          </a:xfrm>
                          <a:prstGeom prst="rect">
                            <a:avLst/>
                          </a:prstGeom>
                        </pic:spPr>
                      </pic:pic>
                      <wps:wsp>
                        <wps:cNvPr id="700" name="Rectangle 700"/>
                        <wps:cNvSpPr/>
                        <wps:spPr>
                          <a:xfrm>
                            <a:off x="4708906" y="152598"/>
                            <a:ext cx="565941" cy="186236"/>
                          </a:xfrm>
                          <a:prstGeom prst="rect">
                            <a:avLst/>
                          </a:prstGeom>
                          <a:ln>
                            <a:noFill/>
                          </a:ln>
                        </wps:spPr>
                        <wps:txbx>
                          <w:txbxContent>
                            <w:p w14:paraId="0A58FF9A" w14:textId="77777777" w:rsidR="006E4720" w:rsidRDefault="00F4464B">
                              <w:r>
                                <w:rPr>
                                  <w:rFonts w:ascii="Times New Roman" w:eastAsia="Times New Roman" w:hAnsi="Times New Roman" w:cs="Times New Roman"/>
                                  <w:sz w:val="20"/>
                                </w:rPr>
                                <w:t>Figure 1</w:t>
                              </w:r>
                            </w:p>
                          </w:txbxContent>
                        </wps:txbx>
                        <wps:bodyPr horzOverflow="overflow" vert="horz" lIns="0" tIns="0" rIns="0" bIns="0" rtlCol="0">
                          <a:noAutofit/>
                        </wps:bodyPr>
                      </wps:wsp>
                      <wps:wsp>
                        <wps:cNvPr id="701" name="Rectangle 701"/>
                        <wps:cNvSpPr/>
                        <wps:spPr>
                          <a:xfrm>
                            <a:off x="5135626" y="152598"/>
                            <a:ext cx="42058" cy="186236"/>
                          </a:xfrm>
                          <a:prstGeom prst="rect">
                            <a:avLst/>
                          </a:prstGeom>
                          <a:ln>
                            <a:noFill/>
                          </a:ln>
                        </wps:spPr>
                        <wps:txbx>
                          <w:txbxContent>
                            <w:p w14:paraId="5B060BB3" w14:textId="77777777" w:rsidR="006E4720" w:rsidRDefault="00F4464B">
                              <w:r>
                                <w:rPr>
                                  <w:rFonts w:ascii="Times New Roman" w:eastAsia="Times New Roman" w:hAnsi="Times New Roman" w:cs="Times New Roman"/>
                                  <w:sz w:val="20"/>
                                </w:rPr>
                                <w:t xml:space="preserve"> </w:t>
                              </w:r>
                            </w:p>
                          </w:txbxContent>
                        </wps:txbx>
                        <wps:bodyPr horzOverflow="overflow" vert="horz" lIns="0" tIns="0" rIns="0" bIns="0" rtlCol="0">
                          <a:noAutofit/>
                        </wps:bodyPr>
                      </wps:wsp>
                    </wpg:wgp>
                  </a:graphicData>
                </a:graphic>
              </wp:inline>
            </w:drawing>
          </mc:Choice>
          <mc:Fallback>
            <w:pict>
              <v:group w14:anchorId="54131878" id="Group 8011" o:spid="_x0000_s1026" style="width:417.8pt;height:35.65pt;mso-position-horizontal-relative:char;mso-position-vertical-relative:line" coordsize="53060,45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">
                <v:shape id="Shape 694" o:spid="_x0000_s1027" style="position:absolute;width:21871;height:4527;visibility:visible;mso-wrap-style:square;v-text-anchor:top" coordsize="2187194,4527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" path="m,217551c23622,197739,109855,124333,141732,98425l191643,61595,225806,40386,279019,16002c299974,9652,330708,3048,353187,1524,376301,,399923,4445,414655,6604r29210,7366c457581,19050,478917,26289,497713,36322r59817,37719c582803,93599,627888,133096,650875,153289v23114,20193,33020,30480,45593,42291l726694,224790v11049,10922,20320,21463,35687,35814l817880,310769r72517,60198l912368,389001r35179,20193c962914,417068,982091,428244,1003046,435102v20320,6985,47752,13462,68072,15621c1090930,452755,1108964,450469,1124966,448056v15875,-2413,26289,-5969,40640,-11303c1179830,431292,1189736,429260,1212215,416433v22606,-12700,63246,-37211,90170,-56388l1373759,301498r85090,-78740l1528064,156845r45593,-38227l1601724,96393r34544,-23876l1678051,47117v21463,-10033,61595,-27813,86233,-34671c1788414,5588,1803273,4318,1825879,5207v22479,889,46101,3048,73025,12954c1926336,27940,1965833,49784,1989455,63754v23622,13970,35814,24638,53340,38354c2060321,115697,2071878,124714,2096135,146050r91059,84455e" filled="f" strokecolor="blue" strokeweight="2.25pt">
                  <v:path arrowok="t" textboxrect="0,0,2187194,452755"/>
                </v:shape>
                <v:shape id="Shape 695" o:spid="_x0000_s1028" style="position:absolute;left:21808;width:21975;height:4527;visibility:visible;mso-wrap-style:square;v-text-anchor:top" coordsize="2197481,4527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" path="m,224409v25527,21336,117856,102235,151765,129921l201676,391033r33909,21336l288671,436880v21209,6350,51943,12700,74295,14224c386334,452755,409575,448310,424434,446024r28702,-7239c466852,433705,489204,426593,507238,416433r60452,-37846c592074,359156,637794,319659,661035,299339v22352,-20066,32893,-30353,45720,-42037l736473,227965v10541,-10795,20066,-21336,36068,-35687l827659,141986,899795,81788,922147,63627,957072,43561v16002,-7874,35052,-19050,56261,-26035c1033526,10795,1061085,4191,1081278,2286v19050,-2286,37084,,54102,2540c1151255,6985,1160780,10795,1175639,15875v13843,5461,24511,7747,46736,20447c1244600,49022,1284986,73533,1312545,92710r71120,58547l1468501,229870r70104,66294l1584198,334010r27559,22225l1646809,380111r41402,25527c1709420,415544,1749679,433324,1774063,440309v24511,6985,39370,8001,61595,7366c1858010,446659,1882394,444500,1908937,434594v27559,-9906,66802,-31496,91186,-45466c2023491,375031,2035175,364236,2053209,350520v16891,-13335,28575,-22606,52959,-43942l2197481,222250e" filled="f" strokecolor="blue" strokeweight="2.25pt">
                  <v:path arrowok="t" textboxrect="0,0,2197481,452755"/>
                </v:shape>
                <v:shape id="Shape 9256" o:spid="_x0000_s1029" style="position:absolute;left:45377;top:971;width:7683;height:2667;visibility:visible;mso-wrap-style:square;v-text-anchor:top" coordsize="768350,266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" path="m,l768350,r,266700l,266700,,e" fillcolor="#ff9" stroked="f" strokeweight="0">
                  <v:path arrowok="t" textboxrect="0,0,768350,266700"/>
                </v:shape>
                <v:shape id="Shape 697" o:spid="_x0000_s1030" style="position:absolute;left:45377;top:971;width:7683;height:2667;visibility:visible;mso-wrap-style:square;v-text-anchor:top" coordsize="768350,266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" path="m,266700r768350,l768350,,,,,266700xe" filled="f">
                  <v:stroke miterlimit="66585f" joinstyle="miter"/>
                  <v:path arrowok="t" textboxrect="0,0,768350,2667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99" o:spid="_x0000_s1031" type="#_x0000_t75" style="position:absolute;left:45415;top:1473;width:7604;height:1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">
                  <v:imagedata r:id="rId21" o:title=""/>
                </v:shape>
                <v:rect id="Rectangle 700" o:spid="_x0000_s1032" style="position:absolute;left:47089;top:1525;width:5659;height:1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" filled="f" stroked="f">
                  <v:textbox inset="0,0,0,0">
                    <w:txbxContent>
                      <w:p w14:paraId="0A58FF9A" w14:textId="77777777" w:rsidR="006E4720" w:rsidRDefault="00F4464B">
                        <w:r>
                          <w:rPr>
                            <w:rFonts w:ascii="Times New Roman" w:eastAsia="Times New Roman" w:hAnsi="Times New Roman" w:cs="Times New Roman"/>
                            <w:sz w:val="20"/>
                          </w:rPr>
                          <w:t>Figure 1</w:t>
                        </w:r>
                      </w:p>
                    </w:txbxContent>
                  </v:textbox>
                </v:rect>
                <v:rect id="Rectangle 701" o:spid="_x0000_s1033" style="position:absolute;left:51356;top:1525;width:420;height:1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" filled="f" stroked="f">
                  <v:textbox inset="0,0,0,0">
                    <w:txbxContent>
                      <w:p w14:paraId="5B060BB3" w14:textId="77777777" w:rsidR="006E4720" w:rsidRDefault="00F4464B">
                        <w:r>
                          <w:rPr>
                            <w:rFonts w:ascii="Times New Roman" w:eastAsia="Times New Roman" w:hAnsi="Times New Roman" w:cs="Times New Roman"/>
                            <w:sz w:val="20"/>
                          </w:rPr>
                          <w:t xml:space="preserve"> </w:t>
                        </w:r>
                      </w:p>
                    </w:txbxContent>
                  </v:textbox>
                </v:rect>
                <w10:anchorlock/>
              </v:group>
            </w:pict>
          </mc:Fallback>
        </mc:AlternateContent>
      </w:r>
    </w:p>
    <w:p w14:paraId="53232518" w14:textId="77777777" w:rsidR="006E4720" w:rsidRDefault="00F4464B">
      <w:pPr>
        <w:spacing w:after="106" w:line="249" w:lineRule="auto"/>
        <w:ind w:left="-5" w:hanging="10"/>
      </w:pPr>
      <w:r>
        <w:rPr>
          <w:rFonts w:ascii="Times New Roman" w:eastAsia="Times New Roman" w:hAnsi="Times New Roman" w:cs="Times New Roman"/>
          <w:sz w:val="24"/>
        </w:rPr>
        <w:t xml:space="preserve">microphone. </w:t>
      </w:r>
    </w:p>
    <w:p w14:paraId="0652E296" w14:textId="77777777" w:rsidR="006E4720" w:rsidRDefault="00F4464B">
      <w:pPr>
        <w:spacing w:after="0"/>
      </w:pPr>
      <w:r>
        <w:rPr>
          <w:rFonts w:ascii="Times New Roman" w:eastAsia="Times New Roman" w:hAnsi="Times New Roman" w:cs="Times New Roman"/>
          <w:sz w:val="24"/>
        </w:rPr>
        <w:t xml:space="preserve"> </w:t>
      </w:r>
    </w:p>
    <w:p w14:paraId="34CB584E" w14:textId="77777777" w:rsidR="006E4720" w:rsidRDefault="00F4464B">
      <w:pPr>
        <w:spacing w:after="29" w:line="249" w:lineRule="auto"/>
        <w:ind w:left="-5" w:hanging="10"/>
      </w:pPr>
      <w:r>
        <w:rPr>
          <w:rFonts w:ascii="Times New Roman" w:eastAsia="Times New Roman" w:hAnsi="Times New Roman" w:cs="Times New Roman"/>
          <w:sz w:val="24"/>
        </w:rPr>
        <w:t xml:space="preserve">The high frequency carrier wave (with a frequency of say 100 MHz) (Figure 2) is </w:t>
      </w:r>
    </w:p>
    <w:p w14:paraId="78076A92" w14:textId="77777777" w:rsidR="006E4720" w:rsidRDefault="00F4464B">
      <w:pPr>
        <w:spacing w:after="21"/>
        <w:ind w:left="260" w:right="-347"/>
      </w:pPr>
      <w:r>
        <w:rPr>
          <w:noProof/>
        </w:rPr>
        <mc:AlternateContent>
          <mc:Choice Requires="wpg">
            <w:drawing>
              <wp:inline distT="0" distB="0" distL="0" distR="0" wp14:anchorId="0B2EFDD0" wp14:editId="24CBC63E">
                <wp:extent cx="5600700" cy="978535"/>
                <wp:effectExtent l="0" t="0" r="0" b="0"/>
                <wp:docPr id="8012" name="Group 8012"/>
                <wp:cNvGraphicFramePr/>
                <a:graphic xmlns:a="http://schemas.openxmlformats.org/drawingml/2006/main">
                  <a:graphicData uri="http://schemas.microsoft.com/office/word/2010/wordprocessingGroup">
                    <wpg:wgp>
                      <wpg:cNvGrpSpPr/>
                      <wpg:grpSpPr>
                        <a:xfrm>
                          <a:off x="0" y="0"/>
                          <a:ext cx="5600700" cy="978535"/>
                          <a:chOff x="0" y="0"/>
                          <a:chExt cx="5600700" cy="978535"/>
                        </a:xfrm>
                      </wpg:grpSpPr>
                      <wps:wsp>
                        <wps:cNvPr id="702" name="Shape 702"/>
                        <wps:cNvSpPr/>
                        <wps:spPr>
                          <a:xfrm>
                            <a:off x="0" y="481076"/>
                            <a:ext cx="4756150" cy="508"/>
                          </a:xfrm>
                          <a:custGeom>
                            <a:avLst/>
                            <a:gdLst/>
                            <a:ahLst/>
                            <a:cxnLst/>
                            <a:rect l="0" t="0" r="0" b="0"/>
                            <a:pathLst>
                              <a:path w="4756150" h="508">
                                <a:moveTo>
                                  <a:pt x="0" y="0"/>
                                </a:moveTo>
                                <a:lnTo>
                                  <a:pt x="4756150" y="508"/>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703" name="Shape 703"/>
                        <wps:cNvSpPr/>
                        <wps:spPr>
                          <a:xfrm>
                            <a:off x="109347" y="13843"/>
                            <a:ext cx="141605" cy="956691"/>
                          </a:xfrm>
                          <a:custGeom>
                            <a:avLst/>
                            <a:gdLst/>
                            <a:ahLst/>
                            <a:cxnLst/>
                            <a:rect l="0" t="0" r="0" b="0"/>
                            <a:pathLst>
                              <a:path w="141605" h="956691">
                                <a:moveTo>
                                  <a:pt x="0" y="466725"/>
                                </a:moveTo>
                                <a:lnTo>
                                  <a:pt x="6477" y="276479"/>
                                </a:lnTo>
                                <a:lnTo>
                                  <a:pt x="9271" y="205359"/>
                                </a:lnTo>
                                <a:lnTo>
                                  <a:pt x="12446" y="136398"/>
                                </a:lnTo>
                                <a:lnTo>
                                  <a:pt x="14605" y="91440"/>
                                </a:lnTo>
                                <a:lnTo>
                                  <a:pt x="17907" y="39878"/>
                                </a:lnTo>
                                <a:cubicBezTo>
                                  <a:pt x="19431" y="25400"/>
                                  <a:pt x="21590" y="7239"/>
                                  <a:pt x="23749" y="3556"/>
                                </a:cubicBezTo>
                                <a:cubicBezTo>
                                  <a:pt x="25400" y="0"/>
                                  <a:pt x="26543" y="11557"/>
                                  <a:pt x="27559" y="16637"/>
                                </a:cubicBezTo>
                                <a:lnTo>
                                  <a:pt x="28702" y="35560"/>
                                </a:lnTo>
                                <a:cubicBezTo>
                                  <a:pt x="29718" y="46355"/>
                                  <a:pt x="30861" y="53721"/>
                                  <a:pt x="32512" y="82677"/>
                                </a:cubicBezTo>
                                <a:lnTo>
                                  <a:pt x="37846" y="210439"/>
                                </a:lnTo>
                                <a:cubicBezTo>
                                  <a:pt x="39497" y="251841"/>
                                  <a:pt x="41148" y="296164"/>
                                  <a:pt x="42164" y="330962"/>
                                </a:cubicBezTo>
                                <a:lnTo>
                                  <a:pt x="44831" y="416560"/>
                                </a:lnTo>
                                <a:lnTo>
                                  <a:pt x="46990" y="473964"/>
                                </a:lnTo>
                                <a:lnTo>
                                  <a:pt x="49149" y="558165"/>
                                </a:lnTo>
                                <a:lnTo>
                                  <a:pt x="52959" y="664845"/>
                                </a:lnTo>
                                <a:lnTo>
                                  <a:pt x="57785" y="791972"/>
                                </a:lnTo>
                                <a:lnTo>
                                  <a:pt x="58928" y="830453"/>
                                </a:lnTo>
                                <a:lnTo>
                                  <a:pt x="61087" y="873252"/>
                                </a:lnTo>
                                <a:cubicBezTo>
                                  <a:pt x="62738" y="889889"/>
                                  <a:pt x="62738" y="914654"/>
                                  <a:pt x="64897" y="928370"/>
                                </a:cubicBezTo>
                                <a:cubicBezTo>
                                  <a:pt x="67056" y="942213"/>
                                  <a:pt x="71374" y="953770"/>
                                  <a:pt x="73025" y="955294"/>
                                </a:cubicBezTo>
                                <a:cubicBezTo>
                                  <a:pt x="74549" y="956691"/>
                                  <a:pt x="74041" y="950214"/>
                                  <a:pt x="75692" y="938530"/>
                                </a:cubicBezTo>
                                <a:cubicBezTo>
                                  <a:pt x="76708" y="926973"/>
                                  <a:pt x="77851" y="913892"/>
                                  <a:pt x="78867" y="886333"/>
                                </a:cubicBezTo>
                                <a:lnTo>
                                  <a:pt x="84328" y="768731"/>
                                </a:lnTo>
                                <a:lnTo>
                                  <a:pt x="88646" y="644525"/>
                                </a:lnTo>
                                <a:lnTo>
                                  <a:pt x="94615" y="477647"/>
                                </a:lnTo>
                                <a:lnTo>
                                  <a:pt x="98933" y="338201"/>
                                </a:lnTo>
                                <a:lnTo>
                                  <a:pt x="101600" y="256921"/>
                                </a:lnTo>
                                <a:lnTo>
                                  <a:pt x="103759" y="199517"/>
                                </a:lnTo>
                                <a:lnTo>
                                  <a:pt x="106426" y="150241"/>
                                </a:lnTo>
                                <a:lnTo>
                                  <a:pt x="108585" y="95758"/>
                                </a:lnTo>
                                <a:cubicBezTo>
                                  <a:pt x="110236" y="75438"/>
                                  <a:pt x="112903" y="47117"/>
                                  <a:pt x="114046" y="31877"/>
                                </a:cubicBezTo>
                                <a:cubicBezTo>
                                  <a:pt x="115062" y="16637"/>
                                  <a:pt x="116713" y="1397"/>
                                  <a:pt x="117856" y="3556"/>
                                </a:cubicBezTo>
                                <a:cubicBezTo>
                                  <a:pt x="119380" y="5715"/>
                                  <a:pt x="121031" y="21717"/>
                                  <a:pt x="122682" y="44196"/>
                                </a:cubicBezTo>
                                <a:cubicBezTo>
                                  <a:pt x="124333" y="66675"/>
                                  <a:pt x="127000" y="110998"/>
                                  <a:pt x="129159" y="140716"/>
                                </a:cubicBezTo>
                                <a:cubicBezTo>
                                  <a:pt x="130302" y="170561"/>
                                  <a:pt x="131318" y="193040"/>
                                  <a:pt x="132461" y="222123"/>
                                </a:cubicBezTo>
                                <a:cubicBezTo>
                                  <a:pt x="133477" y="251079"/>
                                  <a:pt x="133985" y="270002"/>
                                  <a:pt x="135636" y="315722"/>
                                </a:cubicBezTo>
                                <a:lnTo>
                                  <a:pt x="141605" y="494284"/>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704" name="Shape 704"/>
                        <wps:cNvSpPr/>
                        <wps:spPr>
                          <a:xfrm>
                            <a:off x="249809" y="9398"/>
                            <a:ext cx="141605" cy="959740"/>
                          </a:xfrm>
                          <a:custGeom>
                            <a:avLst/>
                            <a:gdLst/>
                            <a:ahLst/>
                            <a:cxnLst/>
                            <a:rect l="0" t="0" r="0" b="0"/>
                            <a:pathLst>
                              <a:path w="141605" h="959740">
                                <a:moveTo>
                                  <a:pt x="0" y="498729"/>
                                </a:moveTo>
                                <a:lnTo>
                                  <a:pt x="7112" y="688975"/>
                                </a:lnTo>
                                <a:lnTo>
                                  <a:pt x="9271" y="760095"/>
                                </a:lnTo>
                                <a:lnTo>
                                  <a:pt x="12446" y="829056"/>
                                </a:lnTo>
                                <a:lnTo>
                                  <a:pt x="14605" y="874014"/>
                                </a:lnTo>
                                <a:lnTo>
                                  <a:pt x="17907" y="925576"/>
                                </a:lnTo>
                                <a:cubicBezTo>
                                  <a:pt x="19558" y="939419"/>
                                  <a:pt x="21717" y="953135"/>
                                  <a:pt x="22733" y="956056"/>
                                </a:cubicBezTo>
                                <a:cubicBezTo>
                                  <a:pt x="24384" y="959740"/>
                                  <a:pt x="26035" y="950215"/>
                                  <a:pt x="27051" y="945896"/>
                                </a:cubicBezTo>
                                <a:lnTo>
                                  <a:pt x="28702" y="929894"/>
                                </a:lnTo>
                                <a:cubicBezTo>
                                  <a:pt x="29718" y="919734"/>
                                  <a:pt x="30861" y="911733"/>
                                  <a:pt x="32512" y="882777"/>
                                </a:cubicBezTo>
                                <a:lnTo>
                                  <a:pt x="37846" y="755015"/>
                                </a:lnTo>
                                <a:cubicBezTo>
                                  <a:pt x="39497" y="713613"/>
                                  <a:pt x="41148" y="669290"/>
                                  <a:pt x="42164" y="634492"/>
                                </a:cubicBezTo>
                                <a:lnTo>
                                  <a:pt x="44831" y="548767"/>
                                </a:lnTo>
                                <a:lnTo>
                                  <a:pt x="46482" y="491490"/>
                                </a:lnTo>
                                <a:lnTo>
                                  <a:pt x="49276" y="407289"/>
                                </a:lnTo>
                                <a:lnTo>
                                  <a:pt x="52959" y="300609"/>
                                </a:lnTo>
                                <a:lnTo>
                                  <a:pt x="57912" y="173482"/>
                                </a:lnTo>
                                <a:lnTo>
                                  <a:pt x="58928" y="135001"/>
                                </a:lnTo>
                                <a:lnTo>
                                  <a:pt x="61087" y="92202"/>
                                </a:lnTo>
                                <a:cubicBezTo>
                                  <a:pt x="62230" y="75565"/>
                                  <a:pt x="63754" y="52324"/>
                                  <a:pt x="64897" y="37084"/>
                                </a:cubicBezTo>
                                <a:cubicBezTo>
                                  <a:pt x="66548" y="22479"/>
                                  <a:pt x="68072" y="8763"/>
                                  <a:pt x="69215" y="4445"/>
                                </a:cubicBezTo>
                                <a:cubicBezTo>
                                  <a:pt x="70866" y="0"/>
                                  <a:pt x="71882" y="6604"/>
                                  <a:pt x="73025" y="10160"/>
                                </a:cubicBezTo>
                                <a:cubicBezTo>
                                  <a:pt x="74041" y="13843"/>
                                  <a:pt x="74549" y="15240"/>
                                  <a:pt x="75692" y="26924"/>
                                </a:cubicBezTo>
                                <a:cubicBezTo>
                                  <a:pt x="76708" y="38481"/>
                                  <a:pt x="77851" y="51562"/>
                                  <a:pt x="78867" y="79121"/>
                                </a:cubicBezTo>
                                <a:lnTo>
                                  <a:pt x="84328" y="196723"/>
                                </a:lnTo>
                                <a:lnTo>
                                  <a:pt x="89154" y="320929"/>
                                </a:lnTo>
                                <a:lnTo>
                                  <a:pt x="94615" y="487807"/>
                                </a:lnTo>
                                <a:lnTo>
                                  <a:pt x="98933" y="627253"/>
                                </a:lnTo>
                                <a:lnTo>
                                  <a:pt x="102108" y="708533"/>
                                </a:lnTo>
                                <a:lnTo>
                                  <a:pt x="104267" y="765937"/>
                                </a:lnTo>
                                <a:lnTo>
                                  <a:pt x="105918" y="815213"/>
                                </a:lnTo>
                                <a:lnTo>
                                  <a:pt x="108585" y="869696"/>
                                </a:lnTo>
                                <a:cubicBezTo>
                                  <a:pt x="110236" y="890016"/>
                                  <a:pt x="112395" y="919099"/>
                                  <a:pt x="114046" y="933577"/>
                                </a:cubicBezTo>
                                <a:cubicBezTo>
                                  <a:pt x="115697" y="948055"/>
                                  <a:pt x="117348" y="959740"/>
                                  <a:pt x="118872" y="957580"/>
                                </a:cubicBezTo>
                                <a:cubicBezTo>
                                  <a:pt x="120523" y="955294"/>
                                  <a:pt x="121666" y="942975"/>
                                  <a:pt x="123190" y="921258"/>
                                </a:cubicBezTo>
                                <a:cubicBezTo>
                                  <a:pt x="124841" y="899415"/>
                                  <a:pt x="127000" y="854456"/>
                                  <a:pt x="128651" y="824738"/>
                                </a:cubicBezTo>
                                <a:cubicBezTo>
                                  <a:pt x="130302" y="794893"/>
                                  <a:pt x="131318" y="772414"/>
                                  <a:pt x="132461" y="743331"/>
                                </a:cubicBezTo>
                                <a:cubicBezTo>
                                  <a:pt x="133477" y="714375"/>
                                  <a:pt x="133985" y="695452"/>
                                  <a:pt x="135636" y="649732"/>
                                </a:cubicBezTo>
                                <a:lnTo>
                                  <a:pt x="141605" y="471170"/>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705" name="Shape 705"/>
                        <wps:cNvSpPr/>
                        <wps:spPr>
                          <a:xfrm>
                            <a:off x="389763" y="6477"/>
                            <a:ext cx="142621" cy="959739"/>
                          </a:xfrm>
                          <a:custGeom>
                            <a:avLst/>
                            <a:gdLst/>
                            <a:ahLst/>
                            <a:cxnLst/>
                            <a:rect l="0" t="0" r="0" b="0"/>
                            <a:pathLst>
                              <a:path w="142621" h="959739">
                                <a:moveTo>
                                  <a:pt x="0" y="483489"/>
                                </a:moveTo>
                                <a:lnTo>
                                  <a:pt x="7874" y="270764"/>
                                </a:lnTo>
                                <a:lnTo>
                                  <a:pt x="10541" y="199644"/>
                                </a:lnTo>
                                <a:lnTo>
                                  <a:pt x="13589" y="130683"/>
                                </a:lnTo>
                                <a:lnTo>
                                  <a:pt x="15748" y="85725"/>
                                </a:lnTo>
                                <a:lnTo>
                                  <a:pt x="19304" y="34163"/>
                                </a:lnTo>
                                <a:cubicBezTo>
                                  <a:pt x="20574" y="20320"/>
                                  <a:pt x="22733" y="6604"/>
                                  <a:pt x="24130" y="3683"/>
                                </a:cubicBezTo>
                                <a:cubicBezTo>
                                  <a:pt x="25400" y="0"/>
                                  <a:pt x="27178" y="9525"/>
                                  <a:pt x="28067" y="13843"/>
                                </a:cubicBezTo>
                                <a:lnTo>
                                  <a:pt x="30226" y="29845"/>
                                </a:lnTo>
                                <a:cubicBezTo>
                                  <a:pt x="31115" y="40005"/>
                                  <a:pt x="32004" y="48006"/>
                                  <a:pt x="33274" y="76962"/>
                                </a:cubicBezTo>
                                <a:lnTo>
                                  <a:pt x="38989" y="204724"/>
                                </a:lnTo>
                                <a:cubicBezTo>
                                  <a:pt x="40767" y="246126"/>
                                  <a:pt x="42037" y="290449"/>
                                  <a:pt x="43307" y="325247"/>
                                </a:cubicBezTo>
                                <a:lnTo>
                                  <a:pt x="45974" y="410972"/>
                                </a:lnTo>
                                <a:lnTo>
                                  <a:pt x="47752" y="468249"/>
                                </a:lnTo>
                                <a:lnTo>
                                  <a:pt x="50800" y="552450"/>
                                </a:lnTo>
                                <a:lnTo>
                                  <a:pt x="54229" y="659130"/>
                                </a:lnTo>
                                <a:lnTo>
                                  <a:pt x="58674" y="786257"/>
                                </a:lnTo>
                                <a:lnTo>
                                  <a:pt x="60452" y="824738"/>
                                </a:lnTo>
                                <a:lnTo>
                                  <a:pt x="62611" y="867537"/>
                                </a:lnTo>
                                <a:cubicBezTo>
                                  <a:pt x="63500" y="884174"/>
                                  <a:pt x="64770" y="907415"/>
                                  <a:pt x="66040" y="922655"/>
                                </a:cubicBezTo>
                                <a:cubicBezTo>
                                  <a:pt x="67437" y="937261"/>
                                  <a:pt x="69215" y="950976"/>
                                  <a:pt x="70485" y="955421"/>
                                </a:cubicBezTo>
                                <a:cubicBezTo>
                                  <a:pt x="71755" y="959739"/>
                                  <a:pt x="73152" y="953136"/>
                                  <a:pt x="73914" y="949579"/>
                                </a:cubicBezTo>
                                <a:cubicBezTo>
                                  <a:pt x="74803" y="945896"/>
                                  <a:pt x="75692" y="944499"/>
                                  <a:pt x="76581" y="932815"/>
                                </a:cubicBezTo>
                                <a:cubicBezTo>
                                  <a:pt x="77470" y="921259"/>
                                  <a:pt x="78740" y="908177"/>
                                  <a:pt x="80137" y="880618"/>
                                </a:cubicBezTo>
                                <a:lnTo>
                                  <a:pt x="85344" y="763016"/>
                                </a:lnTo>
                                <a:lnTo>
                                  <a:pt x="90170" y="638810"/>
                                </a:lnTo>
                                <a:lnTo>
                                  <a:pt x="95377" y="471932"/>
                                </a:lnTo>
                                <a:lnTo>
                                  <a:pt x="100203" y="332486"/>
                                </a:lnTo>
                                <a:lnTo>
                                  <a:pt x="102870" y="251206"/>
                                </a:lnTo>
                                <a:lnTo>
                                  <a:pt x="105029" y="193929"/>
                                </a:lnTo>
                                <a:lnTo>
                                  <a:pt x="107188" y="144526"/>
                                </a:lnTo>
                                <a:lnTo>
                                  <a:pt x="109855" y="90043"/>
                                </a:lnTo>
                                <a:cubicBezTo>
                                  <a:pt x="111125" y="69723"/>
                                  <a:pt x="113792" y="39243"/>
                                  <a:pt x="115570" y="26162"/>
                                </a:cubicBezTo>
                                <a:cubicBezTo>
                                  <a:pt x="116840" y="13081"/>
                                  <a:pt x="117729" y="9525"/>
                                  <a:pt x="119507" y="10922"/>
                                </a:cubicBezTo>
                                <a:cubicBezTo>
                                  <a:pt x="120777" y="13081"/>
                                  <a:pt x="122047" y="17526"/>
                                  <a:pt x="123825" y="38481"/>
                                </a:cubicBezTo>
                                <a:cubicBezTo>
                                  <a:pt x="125603" y="59563"/>
                                  <a:pt x="128270" y="105283"/>
                                  <a:pt x="129921" y="135128"/>
                                </a:cubicBezTo>
                                <a:cubicBezTo>
                                  <a:pt x="131318" y="164846"/>
                                  <a:pt x="132207" y="187325"/>
                                  <a:pt x="133477" y="216408"/>
                                </a:cubicBezTo>
                                <a:cubicBezTo>
                                  <a:pt x="134366" y="245364"/>
                                  <a:pt x="135255" y="264287"/>
                                  <a:pt x="136525" y="310007"/>
                                </a:cubicBezTo>
                                <a:lnTo>
                                  <a:pt x="142621" y="488569"/>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706" name="Shape 706"/>
                        <wps:cNvSpPr/>
                        <wps:spPr>
                          <a:xfrm>
                            <a:off x="532384" y="11557"/>
                            <a:ext cx="141605" cy="959738"/>
                          </a:xfrm>
                          <a:custGeom>
                            <a:avLst/>
                            <a:gdLst/>
                            <a:ahLst/>
                            <a:cxnLst/>
                            <a:rect l="0" t="0" r="0" b="0"/>
                            <a:pathLst>
                              <a:path w="141605" h="959738">
                                <a:moveTo>
                                  <a:pt x="0" y="498602"/>
                                </a:moveTo>
                                <a:lnTo>
                                  <a:pt x="6858" y="688848"/>
                                </a:lnTo>
                                <a:lnTo>
                                  <a:pt x="9398" y="760222"/>
                                </a:lnTo>
                                <a:lnTo>
                                  <a:pt x="12446" y="829056"/>
                                </a:lnTo>
                                <a:lnTo>
                                  <a:pt x="14605" y="874014"/>
                                </a:lnTo>
                                <a:lnTo>
                                  <a:pt x="18161" y="925703"/>
                                </a:lnTo>
                                <a:cubicBezTo>
                                  <a:pt x="19431" y="939164"/>
                                  <a:pt x="21463" y="953135"/>
                                  <a:pt x="22860" y="956437"/>
                                </a:cubicBezTo>
                                <a:cubicBezTo>
                                  <a:pt x="24384" y="959738"/>
                                  <a:pt x="25908" y="950213"/>
                                  <a:pt x="26924" y="945769"/>
                                </a:cubicBezTo>
                                <a:lnTo>
                                  <a:pt x="28829" y="930021"/>
                                </a:lnTo>
                                <a:cubicBezTo>
                                  <a:pt x="29591" y="919480"/>
                                  <a:pt x="30734" y="912113"/>
                                  <a:pt x="32258" y="882904"/>
                                </a:cubicBezTo>
                                <a:lnTo>
                                  <a:pt x="37719" y="754761"/>
                                </a:lnTo>
                                <a:cubicBezTo>
                                  <a:pt x="39370" y="713359"/>
                                  <a:pt x="41021" y="669163"/>
                                  <a:pt x="42164" y="634746"/>
                                </a:cubicBezTo>
                                <a:lnTo>
                                  <a:pt x="44831" y="548640"/>
                                </a:lnTo>
                                <a:lnTo>
                                  <a:pt x="46609" y="491236"/>
                                </a:lnTo>
                                <a:lnTo>
                                  <a:pt x="49403" y="407416"/>
                                </a:lnTo>
                                <a:lnTo>
                                  <a:pt x="52959" y="300863"/>
                                </a:lnTo>
                                <a:lnTo>
                                  <a:pt x="57658" y="173482"/>
                                </a:lnTo>
                                <a:lnTo>
                                  <a:pt x="59055" y="135128"/>
                                </a:lnTo>
                                <a:lnTo>
                                  <a:pt x="61341" y="92329"/>
                                </a:lnTo>
                                <a:cubicBezTo>
                                  <a:pt x="62357" y="75819"/>
                                  <a:pt x="63627" y="52070"/>
                                  <a:pt x="64897" y="37338"/>
                                </a:cubicBezTo>
                                <a:cubicBezTo>
                                  <a:pt x="66294" y="22733"/>
                                  <a:pt x="68072" y="8890"/>
                                  <a:pt x="69342" y="4445"/>
                                </a:cubicBezTo>
                                <a:cubicBezTo>
                                  <a:pt x="70612" y="0"/>
                                  <a:pt x="71882" y="6223"/>
                                  <a:pt x="72898" y="9906"/>
                                </a:cubicBezTo>
                                <a:cubicBezTo>
                                  <a:pt x="73914" y="13589"/>
                                  <a:pt x="74422" y="15367"/>
                                  <a:pt x="75438" y="27178"/>
                                </a:cubicBezTo>
                                <a:cubicBezTo>
                                  <a:pt x="76454" y="38862"/>
                                  <a:pt x="77597" y="51308"/>
                                  <a:pt x="79121" y="79502"/>
                                </a:cubicBezTo>
                                <a:lnTo>
                                  <a:pt x="84328" y="196596"/>
                                </a:lnTo>
                                <a:lnTo>
                                  <a:pt x="88900" y="320675"/>
                                </a:lnTo>
                                <a:lnTo>
                                  <a:pt x="94488" y="487553"/>
                                </a:lnTo>
                                <a:lnTo>
                                  <a:pt x="98933" y="627380"/>
                                </a:lnTo>
                                <a:lnTo>
                                  <a:pt x="101854" y="708279"/>
                                </a:lnTo>
                                <a:lnTo>
                                  <a:pt x="104140" y="765683"/>
                                </a:lnTo>
                                <a:lnTo>
                                  <a:pt x="106172" y="815086"/>
                                </a:lnTo>
                                <a:lnTo>
                                  <a:pt x="108839" y="870077"/>
                                </a:lnTo>
                                <a:cubicBezTo>
                                  <a:pt x="110236" y="889762"/>
                                  <a:pt x="112649" y="920242"/>
                                  <a:pt x="114173" y="933323"/>
                                </a:cubicBezTo>
                                <a:cubicBezTo>
                                  <a:pt x="115697" y="946531"/>
                                  <a:pt x="116713" y="950595"/>
                                  <a:pt x="118237" y="948689"/>
                                </a:cubicBezTo>
                                <a:cubicBezTo>
                                  <a:pt x="119634" y="946912"/>
                                  <a:pt x="121158" y="942213"/>
                                  <a:pt x="122936" y="921258"/>
                                </a:cubicBezTo>
                                <a:cubicBezTo>
                                  <a:pt x="124714" y="900430"/>
                                  <a:pt x="127254" y="854329"/>
                                  <a:pt x="128778" y="824611"/>
                                </a:cubicBezTo>
                                <a:cubicBezTo>
                                  <a:pt x="130302" y="795020"/>
                                  <a:pt x="131064" y="772287"/>
                                  <a:pt x="132207" y="743458"/>
                                </a:cubicBezTo>
                                <a:cubicBezTo>
                                  <a:pt x="133350" y="714502"/>
                                  <a:pt x="134112" y="695452"/>
                                  <a:pt x="135636" y="650113"/>
                                </a:cubicBezTo>
                                <a:lnTo>
                                  <a:pt x="141605" y="471043"/>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707" name="Shape 707"/>
                        <wps:cNvSpPr/>
                        <wps:spPr>
                          <a:xfrm>
                            <a:off x="1096518" y="0"/>
                            <a:ext cx="141478" cy="971295"/>
                          </a:xfrm>
                          <a:custGeom>
                            <a:avLst/>
                            <a:gdLst/>
                            <a:ahLst/>
                            <a:cxnLst/>
                            <a:rect l="0" t="0" r="0" b="0"/>
                            <a:pathLst>
                              <a:path w="141478" h="971295">
                                <a:moveTo>
                                  <a:pt x="141478" y="489966"/>
                                </a:moveTo>
                                <a:lnTo>
                                  <a:pt x="135001" y="680212"/>
                                </a:lnTo>
                                <a:lnTo>
                                  <a:pt x="132334" y="751332"/>
                                </a:lnTo>
                                <a:lnTo>
                                  <a:pt x="129159" y="820293"/>
                                </a:lnTo>
                                <a:lnTo>
                                  <a:pt x="126873" y="865251"/>
                                </a:lnTo>
                                <a:lnTo>
                                  <a:pt x="123698" y="916813"/>
                                </a:lnTo>
                                <a:cubicBezTo>
                                  <a:pt x="122047" y="933577"/>
                                  <a:pt x="118237" y="964057"/>
                                  <a:pt x="116713" y="964692"/>
                                </a:cubicBezTo>
                                <a:cubicBezTo>
                                  <a:pt x="115062" y="965454"/>
                                  <a:pt x="113919" y="936370"/>
                                  <a:pt x="112903" y="921131"/>
                                </a:cubicBezTo>
                                <a:cubicBezTo>
                                  <a:pt x="111760" y="905891"/>
                                  <a:pt x="110744" y="903097"/>
                                  <a:pt x="109093" y="874014"/>
                                </a:cubicBezTo>
                                <a:lnTo>
                                  <a:pt x="103759" y="746252"/>
                                </a:lnTo>
                                <a:cubicBezTo>
                                  <a:pt x="102108" y="704850"/>
                                  <a:pt x="100457" y="660527"/>
                                  <a:pt x="99441" y="625729"/>
                                </a:cubicBezTo>
                                <a:lnTo>
                                  <a:pt x="96647" y="540131"/>
                                </a:lnTo>
                                <a:lnTo>
                                  <a:pt x="94488" y="482727"/>
                                </a:lnTo>
                                <a:lnTo>
                                  <a:pt x="92329" y="398526"/>
                                </a:lnTo>
                                <a:lnTo>
                                  <a:pt x="88519" y="291846"/>
                                </a:lnTo>
                                <a:lnTo>
                                  <a:pt x="83693" y="164719"/>
                                </a:lnTo>
                                <a:lnTo>
                                  <a:pt x="82677" y="126365"/>
                                </a:lnTo>
                                <a:lnTo>
                                  <a:pt x="80518" y="83439"/>
                                </a:lnTo>
                                <a:cubicBezTo>
                                  <a:pt x="78867" y="66802"/>
                                  <a:pt x="78867" y="42164"/>
                                  <a:pt x="76708" y="28321"/>
                                </a:cubicBezTo>
                                <a:cubicBezTo>
                                  <a:pt x="74549" y="14478"/>
                                  <a:pt x="70231" y="2921"/>
                                  <a:pt x="68580" y="1397"/>
                                </a:cubicBezTo>
                                <a:cubicBezTo>
                                  <a:pt x="66929" y="0"/>
                                  <a:pt x="67564" y="6477"/>
                                  <a:pt x="65913" y="18161"/>
                                </a:cubicBezTo>
                                <a:cubicBezTo>
                                  <a:pt x="64770" y="29718"/>
                                  <a:pt x="63754" y="42799"/>
                                  <a:pt x="62611" y="70358"/>
                                </a:cubicBezTo>
                                <a:lnTo>
                                  <a:pt x="57277" y="187960"/>
                                </a:lnTo>
                                <a:lnTo>
                                  <a:pt x="52959" y="312166"/>
                                </a:lnTo>
                                <a:lnTo>
                                  <a:pt x="46990" y="479044"/>
                                </a:lnTo>
                                <a:lnTo>
                                  <a:pt x="42672" y="618490"/>
                                </a:lnTo>
                                <a:lnTo>
                                  <a:pt x="40005" y="699770"/>
                                </a:lnTo>
                                <a:lnTo>
                                  <a:pt x="37846" y="757174"/>
                                </a:lnTo>
                                <a:lnTo>
                                  <a:pt x="35687" y="806450"/>
                                </a:lnTo>
                                <a:lnTo>
                                  <a:pt x="32893" y="860933"/>
                                </a:lnTo>
                                <a:cubicBezTo>
                                  <a:pt x="31877" y="881253"/>
                                  <a:pt x="30734" y="912495"/>
                                  <a:pt x="29083" y="929894"/>
                                </a:cubicBezTo>
                                <a:cubicBezTo>
                                  <a:pt x="27559" y="947293"/>
                                  <a:pt x="25400" y="971295"/>
                                  <a:pt x="22606" y="966978"/>
                                </a:cubicBezTo>
                                <a:cubicBezTo>
                                  <a:pt x="19939" y="962533"/>
                                  <a:pt x="13462" y="925576"/>
                                  <a:pt x="11303" y="901573"/>
                                </a:cubicBezTo>
                                <a:cubicBezTo>
                                  <a:pt x="9144" y="877570"/>
                                  <a:pt x="11303" y="851535"/>
                                  <a:pt x="10287" y="823214"/>
                                </a:cubicBezTo>
                                <a:cubicBezTo>
                                  <a:pt x="9144" y="794893"/>
                                  <a:pt x="5969" y="762254"/>
                                  <a:pt x="5334" y="731774"/>
                                </a:cubicBezTo>
                                <a:cubicBezTo>
                                  <a:pt x="4318" y="701294"/>
                                  <a:pt x="5969" y="685292"/>
                                  <a:pt x="5334" y="640207"/>
                                </a:cubicBezTo>
                                <a:lnTo>
                                  <a:pt x="0" y="462407"/>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708" name="Shape 708"/>
                        <wps:cNvSpPr/>
                        <wps:spPr>
                          <a:xfrm>
                            <a:off x="956564" y="3683"/>
                            <a:ext cx="140970" cy="959612"/>
                          </a:xfrm>
                          <a:custGeom>
                            <a:avLst/>
                            <a:gdLst/>
                            <a:ahLst/>
                            <a:cxnLst/>
                            <a:rect l="0" t="0" r="0" b="0"/>
                            <a:pathLst>
                              <a:path w="140970" h="959612">
                                <a:moveTo>
                                  <a:pt x="140970" y="461137"/>
                                </a:moveTo>
                                <a:lnTo>
                                  <a:pt x="134239" y="270764"/>
                                </a:lnTo>
                                <a:lnTo>
                                  <a:pt x="131699" y="199390"/>
                                </a:lnTo>
                                <a:lnTo>
                                  <a:pt x="128651" y="130556"/>
                                </a:lnTo>
                                <a:lnTo>
                                  <a:pt x="126492" y="85598"/>
                                </a:lnTo>
                                <a:lnTo>
                                  <a:pt x="123063" y="34036"/>
                                </a:lnTo>
                                <a:cubicBezTo>
                                  <a:pt x="121666" y="20447"/>
                                  <a:pt x="119634" y="6477"/>
                                  <a:pt x="118237" y="3302"/>
                                </a:cubicBezTo>
                                <a:cubicBezTo>
                                  <a:pt x="116840" y="0"/>
                                  <a:pt x="115189" y="9398"/>
                                  <a:pt x="114300" y="13843"/>
                                </a:cubicBezTo>
                                <a:lnTo>
                                  <a:pt x="112395" y="29591"/>
                                </a:lnTo>
                                <a:cubicBezTo>
                                  <a:pt x="111506" y="40259"/>
                                  <a:pt x="110363" y="47498"/>
                                  <a:pt x="108966" y="76835"/>
                                </a:cubicBezTo>
                                <a:lnTo>
                                  <a:pt x="103505" y="204851"/>
                                </a:lnTo>
                                <a:cubicBezTo>
                                  <a:pt x="101854" y="246253"/>
                                  <a:pt x="100203" y="290576"/>
                                  <a:pt x="99060" y="324993"/>
                                </a:cubicBezTo>
                                <a:lnTo>
                                  <a:pt x="96393" y="410972"/>
                                </a:lnTo>
                                <a:lnTo>
                                  <a:pt x="94615" y="468376"/>
                                </a:lnTo>
                                <a:lnTo>
                                  <a:pt x="91821" y="552196"/>
                                </a:lnTo>
                                <a:lnTo>
                                  <a:pt x="88265" y="658749"/>
                                </a:lnTo>
                                <a:lnTo>
                                  <a:pt x="83566" y="786130"/>
                                </a:lnTo>
                                <a:lnTo>
                                  <a:pt x="82169" y="824611"/>
                                </a:lnTo>
                                <a:lnTo>
                                  <a:pt x="79883" y="867410"/>
                                </a:lnTo>
                                <a:cubicBezTo>
                                  <a:pt x="78994" y="883793"/>
                                  <a:pt x="77724" y="907669"/>
                                  <a:pt x="76327" y="922274"/>
                                </a:cubicBezTo>
                                <a:cubicBezTo>
                                  <a:pt x="75057" y="936879"/>
                                  <a:pt x="73279" y="950849"/>
                                  <a:pt x="72009" y="955167"/>
                                </a:cubicBezTo>
                                <a:cubicBezTo>
                                  <a:pt x="70612" y="959612"/>
                                  <a:pt x="69469" y="953388"/>
                                  <a:pt x="68453" y="949706"/>
                                </a:cubicBezTo>
                                <a:cubicBezTo>
                                  <a:pt x="67437" y="946023"/>
                                  <a:pt x="66929" y="944245"/>
                                  <a:pt x="65913" y="932561"/>
                                </a:cubicBezTo>
                                <a:cubicBezTo>
                                  <a:pt x="64897" y="920750"/>
                                  <a:pt x="63754" y="908304"/>
                                  <a:pt x="62230" y="880237"/>
                                </a:cubicBezTo>
                                <a:lnTo>
                                  <a:pt x="57023" y="763016"/>
                                </a:lnTo>
                                <a:lnTo>
                                  <a:pt x="52451" y="638937"/>
                                </a:lnTo>
                                <a:lnTo>
                                  <a:pt x="46990" y="472059"/>
                                </a:lnTo>
                                <a:lnTo>
                                  <a:pt x="42418" y="332232"/>
                                </a:lnTo>
                                <a:lnTo>
                                  <a:pt x="39497" y="251333"/>
                                </a:lnTo>
                                <a:lnTo>
                                  <a:pt x="37338" y="193929"/>
                                </a:lnTo>
                                <a:lnTo>
                                  <a:pt x="35306" y="144526"/>
                                </a:lnTo>
                                <a:lnTo>
                                  <a:pt x="32639" y="89662"/>
                                </a:lnTo>
                                <a:cubicBezTo>
                                  <a:pt x="31242" y="69850"/>
                                  <a:pt x="28829" y="39497"/>
                                  <a:pt x="27305" y="26289"/>
                                </a:cubicBezTo>
                                <a:cubicBezTo>
                                  <a:pt x="25781" y="13081"/>
                                  <a:pt x="24765" y="9144"/>
                                  <a:pt x="23241" y="10922"/>
                                </a:cubicBezTo>
                                <a:cubicBezTo>
                                  <a:pt x="21844" y="12700"/>
                                  <a:pt x="20320" y="17526"/>
                                  <a:pt x="18542" y="38354"/>
                                </a:cubicBezTo>
                                <a:cubicBezTo>
                                  <a:pt x="16764" y="59182"/>
                                  <a:pt x="14224" y="105410"/>
                                  <a:pt x="12700" y="135001"/>
                                </a:cubicBezTo>
                                <a:cubicBezTo>
                                  <a:pt x="11176" y="164592"/>
                                  <a:pt x="10414" y="187325"/>
                                  <a:pt x="9271" y="216281"/>
                                </a:cubicBezTo>
                                <a:cubicBezTo>
                                  <a:pt x="8128" y="245110"/>
                                  <a:pt x="7493" y="264160"/>
                                  <a:pt x="5842" y="309626"/>
                                </a:cubicBezTo>
                                <a:lnTo>
                                  <a:pt x="0" y="488569"/>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709" name="Shape 709"/>
                        <wps:cNvSpPr/>
                        <wps:spPr>
                          <a:xfrm>
                            <a:off x="815594" y="8763"/>
                            <a:ext cx="140970" cy="962532"/>
                          </a:xfrm>
                          <a:custGeom>
                            <a:avLst/>
                            <a:gdLst/>
                            <a:ahLst/>
                            <a:cxnLst/>
                            <a:rect l="0" t="0" r="0" b="0"/>
                            <a:pathLst>
                              <a:path w="140970" h="962532">
                                <a:moveTo>
                                  <a:pt x="140970" y="498602"/>
                                </a:moveTo>
                                <a:lnTo>
                                  <a:pt x="134493" y="688848"/>
                                </a:lnTo>
                                <a:lnTo>
                                  <a:pt x="131826" y="759968"/>
                                </a:lnTo>
                                <a:lnTo>
                                  <a:pt x="128524" y="828929"/>
                                </a:lnTo>
                                <a:lnTo>
                                  <a:pt x="126365" y="873887"/>
                                </a:lnTo>
                                <a:lnTo>
                                  <a:pt x="123190" y="925449"/>
                                </a:lnTo>
                                <a:cubicBezTo>
                                  <a:pt x="121539" y="938530"/>
                                  <a:pt x="120904" y="948055"/>
                                  <a:pt x="119380" y="951611"/>
                                </a:cubicBezTo>
                                <a:cubicBezTo>
                                  <a:pt x="118237" y="955294"/>
                                  <a:pt x="115570" y="949452"/>
                                  <a:pt x="114427" y="945769"/>
                                </a:cubicBezTo>
                                <a:lnTo>
                                  <a:pt x="112268" y="929894"/>
                                </a:lnTo>
                                <a:cubicBezTo>
                                  <a:pt x="111252" y="919733"/>
                                  <a:pt x="110109" y="911732"/>
                                  <a:pt x="109093" y="882650"/>
                                </a:cubicBezTo>
                                <a:lnTo>
                                  <a:pt x="103632" y="754888"/>
                                </a:lnTo>
                                <a:cubicBezTo>
                                  <a:pt x="101473" y="713486"/>
                                  <a:pt x="100457" y="669290"/>
                                  <a:pt x="98806" y="634365"/>
                                </a:cubicBezTo>
                                <a:lnTo>
                                  <a:pt x="96647" y="548767"/>
                                </a:lnTo>
                                <a:lnTo>
                                  <a:pt x="94488" y="491363"/>
                                </a:lnTo>
                                <a:lnTo>
                                  <a:pt x="91821" y="407162"/>
                                </a:lnTo>
                                <a:lnTo>
                                  <a:pt x="88011" y="300482"/>
                                </a:lnTo>
                                <a:lnTo>
                                  <a:pt x="83693" y="173482"/>
                                </a:lnTo>
                                <a:lnTo>
                                  <a:pt x="82042" y="135001"/>
                                </a:lnTo>
                                <a:lnTo>
                                  <a:pt x="79883" y="92075"/>
                                </a:lnTo>
                                <a:cubicBezTo>
                                  <a:pt x="78867" y="75438"/>
                                  <a:pt x="77724" y="52197"/>
                                  <a:pt x="76073" y="36957"/>
                                </a:cubicBezTo>
                                <a:cubicBezTo>
                                  <a:pt x="75057" y="22479"/>
                                  <a:pt x="73406" y="8636"/>
                                  <a:pt x="71755" y="4318"/>
                                </a:cubicBezTo>
                                <a:cubicBezTo>
                                  <a:pt x="70739" y="0"/>
                                  <a:pt x="69088" y="6477"/>
                                  <a:pt x="68580" y="10160"/>
                                </a:cubicBezTo>
                                <a:cubicBezTo>
                                  <a:pt x="67437" y="13716"/>
                                  <a:pt x="66929" y="15240"/>
                                  <a:pt x="65913" y="26797"/>
                                </a:cubicBezTo>
                                <a:cubicBezTo>
                                  <a:pt x="64770" y="38481"/>
                                  <a:pt x="63754" y="51435"/>
                                  <a:pt x="62611" y="79121"/>
                                </a:cubicBezTo>
                                <a:lnTo>
                                  <a:pt x="57150" y="196723"/>
                                </a:lnTo>
                                <a:lnTo>
                                  <a:pt x="52324" y="320802"/>
                                </a:lnTo>
                                <a:lnTo>
                                  <a:pt x="46990" y="487807"/>
                                </a:lnTo>
                                <a:lnTo>
                                  <a:pt x="42037" y="627126"/>
                                </a:lnTo>
                                <a:lnTo>
                                  <a:pt x="39878" y="708406"/>
                                </a:lnTo>
                                <a:lnTo>
                                  <a:pt x="37211" y="765810"/>
                                </a:lnTo>
                                <a:lnTo>
                                  <a:pt x="35052" y="815213"/>
                                </a:lnTo>
                                <a:lnTo>
                                  <a:pt x="32893" y="869569"/>
                                </a:lnTo>
                                <a:cubicBezTo>
                                  <a:pt x="31242" y="889889"/>
                                  <a:pt x="28575" y="918209"/>
                                  <a:pt x="26924" y="933450"/>
                                </a:cubicBezTo>
                                <a:cubicBezTo>
                                  <a:pt x="25273" y="948690"/>
                                  <a:pt x="22606" y="962532"/>
                                  <a:pt x="21590" y="960374"/>
                                </a:cubicBezTo>
                                <a:cubicBezTo>
                                  <a:pt x="20447" y="958215"/>
                                  <a:pt x="20447" y="943609"/>
                                  <a:pt x="18796" y="921131"/>
                                </a:cubicBezTo>
                                <a:cubicBezTo>
                                  <a:pt x="17272" y="898652"/>
                                  <a:pt x="14478" y="854329"/>
                                  <a:pt x="12319" y="824611"/>
                                </a:cubicBezTo>
                                <a:cubicBezTo>
                                  <a:pt x="11303" y="794766"/>
                                  <a:pt x="10160" y="772287"/>
                                  <a:pt x="9144" y="743331"/>
                                </a:cubicBezTo>
                                <a:cubicBezTo>
                                  <a:pt x="8001" y="714248"/>
                                  <a:pt x="7493" y="695325"/>
                                  <a:pt x="5842" y="649605"/>
                                </a:cubicBezTo>
                                <a:lnTo>
                                  <a:pt x="0" y="471043"/>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710" name="Shape 710"/>
                        <wps:cNvSpPr/>
                        <wps:spPr>
                          <a:xfrm>
                            <a:off x="673481" y="10922"/>
                            <a:ext cx="141478" cy="957453"/>
                          </a:xfrm>
                          <a:custGeom>
                            <a:avLst/>
                            <a:gdLst/>
                            <a:ahLst/>
                            <a:cxnLst/>
                            <a:rect l="0" t="0" r="0" b="0"/>
                            <a:pathLst>
                              <a:path w="141478" h="957453">
                                <a:moveTo>
                                  <a:pt x="141478" y="468122"/>
                                </a:moveTo>
                                <a:lnTo>
                                  <a:pt x="135509" y="261239"/>
                                </a:lnTo>
                                <a:lnTo>
                                  <a:pt x="132842" y="190119"/>
                                </a:lnTo>
                                <a:lnTo>
                                  <a:pt x="129667" y="121158"/>
                                </a:lnTo>
                                <a:lnTo>
                                  <a:pt x="127508" y="76200"/>
                                </a:lnTo>
                                <a:lnTo>
                                  <a:pt x="124206" y="24638"/>
                                </a:lnTo>
                                <a:cubicBezTo>
                                  <a:pt x="123190" y="12319"/>
                                  <a:pt x="121539" y="635"/>
                                  <a:pt x="119888" y="0"/>
                                </a:cubicBezTo>
                                <a:lnTo>
                                  <a:pt x="112903" y="20320"/>
                                </a:lnTo>
                                <a:cubicBezTo>
                                  <a:pt x="111252" y="31242"/>
                                  <a:pt x="111252" y="38481"/>
                                  <a:pt x="109601" y="67437"/>
                                </a:cubicBezTo>
                                <a:lnTo>
                                  <a:pt x="104267" y="195199"/>
                                </a:lnTo>
                                <a:cubicBezTo>
                                  <a:pt x="102616" y="236601"/>
                                  <a:pt x="100965" y="280924"/>
                                  <a:pt x="99949" y="315722"/>
                                </a:cubicBezTo>
                                <a:lnTo>
                                  <a:pt x="96647" y="401447"/>
                                </a:lnTo>
                                <a:lnTo>
                                  <a:pt x="94996" y="458724"/>
                                </a:lnTo>
                                <a:lnTo>
                                  <a:pt x="92329" y="542925"/>
                                </a:lnTo>
                                <a:lnTo>
                                  <a:pt x="89154" y="649605"/>
                                </a:lnTo>
                                <a:lnTo>
                                  <a:pt x="84201" y="776732"/>
                                </a:lnTo>
                                <a:lnTo>
                                  <a:pt x="82677" y="815213"/>
                                </a:lnTo>
                                <a:lnTo>
                                  <a:pt x="80518" y="858012"/>
                                </a:lnTo>
                                <a:cubicBezTo>
                                  <a:pt x="79375" y="874649"/>
                                  <a:pt x="77724" y="897255"/>
                                  <a:pt x="76708" y="913130"/>
                                </a:cubicBezTo>
                                <a:cubicBezTo>
                                  <a:pt x="75565" y="929132"/>
                                  <a:pt x="74549" y="954532"/>
                                  <a:pt x="72898" y="956056"/>
                                </a:cubicBezTo>
                                <a:cubicBezTo>
                                  <a:pt x="71247" y="957453"/>
                                  <a:pt x="67437" y="937133"/>
                                  <a:pt x="65913" y="923291"/>
                                </a:cubicBezTo>
                                <a:cubicBezTo>
                                  <a:pt x="64262" y="909574"/>
                                  <a:pt x="63754" y="898652"/>
                                  <a:pt x="62611" y="871093"/>
                                </a:cubicBezTo>
                                <a:lnTo>
                                  <a:pt x="57277" y="753491"/>
                                </a:lnTo>
                                <a:lnTo>
                                  <a:pt x="52959" y="629285"/>
                                </a:lnTo>
                                <a:lnTo>
                                  <a:pt x="47498" y="462407"/>
                                </a:lnTo>
                                <a:lnTo>
                                  <a:pt x="42672" y="322961"/>
                                </a:lnTo>
                                <a:lnTo>
                                  <a:pt x="39878" y="241681"/>
                                </a:lnTo>
                                <a:lnTo>
                                  <a:pt x="37719" y="184404"/>
                                </a:lnTo>
                                <a:lnTo>
                                  <a:pt x="35560" y="135001"/>
                                </a:lnTo>
                                <a:lnTo>
                                  <a:pt x="32893" y="80518"/>
                                </a:lnTo>
                                <a:cubicBezTo>
                                  <a:pt x="31242" y="60198"/>
                                  <a:pt x="29083" y="29718"/>
                                  <a:pt x="27559" y="16637"/>
                                </a:cubicBezTo>
                                <a:cubicBezTo>
                                  <a:pt x="25908" y="3556"/>
                                  <a:pt x="24765" y="0"/>
                                  <a:pt x="23749" y="1397"/>
                                </a:cubicBezTo>
                                <a:cubicBezTo>
                                  <a:pt x="22098" y="3556"/>
                                  <a:pt x="20447" y="8001"/>
                                  <a:pt x="18923" y="28956"/>
                                </a:cubicBezTo>
                                <a:cubicBezTo>
                                  <a:pt x="17272" y="50038"/>
                                  <a:pt x="14605" y="95758"/>
                                  <a:pt x="12954" y="125603"/>
                                </a:cubicBezTo>
                                <a:cubicBezTo>
                                  <a:pt x="11303" y="155321"/>
                                  <a:pt x="10287" y="177800"/>
                                  <a:pt x="9144" y="206883"/>
                                </a:cubicBezTo>
                                <a:cubicBezTo>
                                  <a:pt x="8001" y="235839"/>
                                  <a:pt x="7493" y="254762"/>
                                  <a:pt x="5842" y="300482"/>
                                </a:cubicBezTo>
                                <a:lnTo>
                                  <a:pt x="0" y="479044"/>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711" name="Shape 711"/>
                        <wps:cNvSpPr/>
                        <wps:spPr>
                          <a:xfrm>
                            <a:off x="1236980" y="6477"/>
                            <a:ext cx="143129" cy="959739"/>
                          </a:xfrm>
                          <a:custGeom>
                            <a:avLst/>
                            <a:gdLst/>
                            <a:ahLst/>
                            <a:cxnLst/>
                            <a:rect l="0" t="0" r="0" b="0"/>
                            <a:pathLst>
                              <a:path w="143129" h="959739">
                                <a:moveTo>
                                  <a:pt x="0" y="487807"/>
                                </a:moveTo>
                                <a:lnTo>
                                  <a:pt x="8255" y="270764"/>
                                </a:lnTo>
                                <a:lnTo>
                                  <a:pt x="10922" y="199644"/>
                                </a:lnTo>
                                <a:lnTo>
                                  <a:pt x="13970" y="130683"/>
                                </a:lnTo>
                                <a:lnTo>
                                  <a:pt x="16129" y="85725"/>
                                </a:lnTo>
                                <a:lnTo>
                                  <a:pt x="19685" y="34163"/>
                                </a:lnTo>
                                <a:cubicBezTo>
                                  <a:pt x="20955" y="20320"/>
                                  <a:pt x="23114" y="6604"/>
                                  <a:pt x="24384" y="3683"/>
                                </a:cubicBezTo>
                                <a:cubicBezTo>
                                  <a:pt x="26162" y="0"/>
                                  <a:pt x="27432" y="9525"/>
                                  <a:pt x="28321" y="13843"/>
                                </a:cubicBezTo>
                                <a:lnTo>
                                  <a:pt x="30480" y="29845"/>
                                </a:lnTo>
                                <a:cubicBezTo>
                                  <a:pt x="31369" y="40005"/>
                                  <a:pt x="32258" y="48006"/>
                                  <a:pt x="34036" y="76962"/>
                                </a:cubicBezTo>
                                <a:lnTo>
                                  <a:pt x="39243" y="204724"/>
                                </a:lnTo>
                                <a:cubicBezTo>
                                  <a:pt x="41021" y="246126"/>
                                  <a:pt x="42799" y="290449"/>
                                  <a:pt x="43688" y="325247"/>
                                </a:cubicBezTo>
                                <a:lnTo>
                                  <a:pt x="46736" y="410972"/>
                                </a:lnTo>
                                <a:lnTo>
                                  <a:pt x="48387" y="468249"/>
                                </a:lnTo>
                                <a:lnTo>
                                  <a:pt x="51054" y="552450"/>
                                </a:lnTo>
                                <a:lnTo>
                                  <a:pt x="54483" y="659130"/>
                                </a:lnTo>
                                <a:lnTo>
                                  <a:pt x="59309" y="786257"/>
                                </a:lnTo>
                                <a:lnTo>
                                  <a:pt x="60706" y="824738"/>
                                </a:lnTo>
                                <a:lnTo>
                                  <a:pt x="62865" y="867537"/>
                                </a:lnTo>
                                <a:cubicBezTo>
                                  <a:pt x="64135" y="884174"/>
                                  <a:pt x="65024" y="907415"/>
                                  <a:pt x="66802" y="922655"/>
                                </a:cubicBezTo>
                                <a:cubicBezTo>
                                  <a:pt x="68072" y="937261"/>
                                  <a:pt x="69850" y="950976"/>
                                  <a:pt x="71120" y="955421"/>
                                </a:cubicBezTo>
                                <a:cubicBezTo>
                                  <a:pt x="72390" y="959739"/>
                                  <a:pt x="73279" y="953136"/>
                                  <a:pt x="74676" y="949579"/>
                                </a:cubicBezTo>
                                <a:cubicBezTo>
                                  <a:pt x="75438" y="945896"/>
                                  <a:pt x="75946" y="944499"/>
                                  <a:pt x="77216" y="932815"/>
                                </a:cubicBezTo>
                                <a:cubicBezTo>
                                  <a:pt x="78105" y="921259"/>
                                  <a:pt x="79375" y="908177"/>
                                  <a:pt x="80772" y="880618"/>
                                </a:cubicBezTo>
                                <a:lnTo>
                                  <a:pt x="85979" y="763016"/>
                                </a:lnTo>
                                <a:lnTo>
                                  <a:pt x="90297" y="638810"/>
                                </a:lnTo>
                                <a:lnTo>
                                  <a:pt x="96012" y="471932"/>
                                </a:lnTo>
                                <a:lnTo>
                                  <a:pt x="100330" y="332486"/>
                                </a:lnTo>
                                <a:lnTo>
                                  <a:pt x="103378" y="251206"/>
                                </a:lnTo>
                                <a:lnTo>
                                  <a:pt x="105664" y="193929"/>
                                </a:lnTo>
                                <a:lnTo>
                                  <a:pt x="107823" y="144526"/>
                                </a:lnTo>
                                <a:lnTo>
                                  <a:pt x="110363" y="90043"/>
                                </a:lnTo>
                                <a:cubicBezTo>
                                  <a:pt x="111760" y="69723"/>
                                  <a:pt x="114300" y="39243"/>
                                  <a:pt x="115697" y="26162"/>
                                </a:cubicBezTo>
                                <a:cubicBezTo>
                                  <a:pt x="117348" y="13081"/>
                                  <a:pt x="118237" y="9525"/>
                                  <a:pt x="119634" y="10922"/>
                                </a:cubicBezTo>
                                <a:cubicBezTo>
                                  <a:pt x="121285" y="13081"/>
                                  <a:pt x="122682" y="17526"/>
                                  <a:pt x="124333" y="38481"/>
                                </a:cubicBezTo>
                                <a:cubicBezTo>
                                  <a:pt x="126111" y="59563"/>
                                  <a:pt x="128778" y="105283"/>
                                  <a:pt x="130556" y="135128"/>
                                </a:cubicBezTo>
                                <a:cubicBezTo>
                                  <a:pt x="131826" y="164846"/>
                                  <a:pt x="132715" y="187325"/>
                                  <a:pt x="133985" y="216408"/>
                                </a:cubicBezTo>
                                <a:cubicBezTo>
                                  <a:pt x="134874" y="245364"/>
                                  <a:pt x="135763" y="264287"/>
                                  <a:pt x="137033" y="310007"/>
                                </a:cubicBezTo>
                                <a:lnTo>
                                  <a:pt x="143129" y="488569"/>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712" name="Shape 712"/>
                        <wps:cNvSpPr/>
                        <wps:spPr>
                          <a:xfrm>
                            <a:off x="1379601" y="10922"/>
                            <a:ext cx="140970" cy="961136"/>
                          </a:xfrm>
                          <a:custGeom>
                            <a:avLst/>
                            <a:gdLst/>
                            <a:ahLst/>
                            <a:cxnLst/>
                            <a:rect l="0" t="0" r="0" b="0"/>
                            <a:pathLst>
                              <a:path w="140970" h="961136">
                                <a:moveTo>
                                  <a:pt x="0" y="481965"/>
                                </a:moveTo>
                                <a:lnTo>
                                  <a:pt x="6477" y="672211"/>
                                </a:lnTo>
                                <a:lnTo>
                                  <a:pt x="9144" y="743331"/>
                                </a:lnTo>
                                <a:lnTo>
                                  <a:pt x="12446" y="812292"/>
                                </a:lnTo>
                                <a:lnTo>
                                  <a:pt x="14605" y="857250"/>
                                </a:lnTo>
                                <a:lnTo>
                                  <a:pt x="17780" y="908812"/>
                                </a:lnTo>
                                <a:cubicBezTo>
                                  <a:pt x="18923" y="925449"/>
                                  <a:pt x="19939" y="950976"/>
                                  <a:pt x="21590" y="956056"/>
                                </a:cubicBezTo>
                                <a:cubicBezTo>
                                  <a:pt x="23241" y="961136"/>
                                  <a:pt x="28067" y="945896"/>
                                  <a:pt x="29210" y="938530"/>
                                </a:cubicBezTo>
                                <a:lnTo>
                                  <a:pt x="28575" y="913130"/>
                                </a:lnTo>
                                <a:cubicBezTo>
                                  <a:pt x="29210" y="900811"/>
                                  <a:pt x="30734" y="894969"/>
                                  <a:pt x="31877" y="866013"/>
                                </a:cubicBezTo>
                                <a:lnTo>
                                  <a:pt x="37338" y="738251"/>
                                </a:lnTo>
                                <a:cubicBezTo>
                                  <a:pt x="39497" y="696849"/>
                                  <a:pt x="40513" y="652526"/>
                                  <a:pt x="42164" y="617728"/>
                                </a:cubicBezTo>
                                <a:lnTo>
                                  <a:pt x="44323" y="532003"/>
                                </a:lnTo>
                                <a:lnTo>
                                  <a:pt x="46482" y="474726"/>
                                </a:lnTo>
                                <a:lnTo>
                                  <a:pt x="49149" y="390525"/>
                                </a:lnTo>
                                <a:lnTo>
                                  <a:pt x="52959" y="283845"/>
                                </a:lnTo>
                                <a:lnTo>
                                  <a:pt x="57277" y="156718"/>
                                </a:lnTo>
                                <a:lnTo>
                                  <a:pt x="58928" y="118237"/>
                                </a:lnTo>
                                <a:lnTo>
                                  <a:pt x="61087" y="75438"/>
                                </a:lnTo>
                                <a:cubicBezTo>
                                  <a:pt x="62103" y="58801"/>
                                  <a:pt x="63246" y="32639"/>
                                  <a:pt x="64770" y="20320"/>
                                </a:cubicBezTo>
                                <a:cubicBezTo>
                                  <a:pt x="65913" y="8001"/>
                                  <a:pt x="66929" y="3556"/>
                                  <a:pt x="68580" y="2159"/>
                                </a:cubicBezTo>
                                <a:cubicBezTo>
                                  <a:pt x="70231" y="635"/>
                                  <a:pt x="73533" y="0"/>
                                  <a:pt x="75057" y="10160"/>
                                </a:cubicBezTo>
                                <a:cubicBezTo>
                                  <a:pt x="76708" y="20320"/>
                                  <a:pt x="77216" y="34798"/>
                                  <a:pt x="78359" y="62357"/>
                                </a:cubicBezTo>
                                <a:lnTo>
                                  <a:pt x="83693" y="179959"/>
                                </a:lnTo>
                                <a:lnTo>
                                  <a:pt x="88646" y="304165"/>
                                </a:lnTo>
                                <a:lnTo>
                                  <a:pt x="93980" y="471043"/>
                                </a:lnTo>
                                <a:lnTo>
                                  <a:pt x="98806" y="610489"/>
                                </a:lnTo>
                                <a:lnTo>
                                  <a:pt x="101092" y="691769"/>
                                </a:lnTo>
                                <a:lnTo>
                                  <a:pt x="103759" y="749173"/>
                                </a:lnTo>
                                <a:lnTo>
                                  <a:pt x="105918" y="798449"/>
                                </a:lnTo>
                                <a:lnTo>
                                  <a:pt x="108077" y="852932"/>
                                </a:lnTo>
                                <a:cubicBezTo>
                                  <a:pt x="109093" y="868934"/>
                                  <a:pt x="109728" y="883412"/>
                                  <a:pt x="110236" y="894969"/>
                                </a:cubicBezTo>
                                <a:cubicBezTo>
                                  <a:pt x="111252" y="906653"/>
                                  <a:pt x="111252" y="913130"/>
                                  <a:pt x="112903" y="923291"/>
                                </a:cubicBezTo>
                                <a:cubicBezTo>
                                  <a:pt x="114554" y="933450"/>
                                  <a:pt x="118872" y="956692"/>
                                  <a:pt x="120523" y="956056"/>
                                </a:cubicBezTo>
                                <a:cubicBezTo>
                                  <a:pt x="122047" y="955294"/>
                                  <a:pt x="122047" y="943610"/>
                                  <a:pt x="123698" y="918972"/>
                                </a:cubicBezTo>
                                <a:cubicBezTo>
                                  <a:pt x="125349" y="894334"/>
                                  <a:pt x="127000" y="839851"/>
                                  <a:pt x="128524" y="807974"/>
                                </a:cubicBezTo>
                                <a:cubicBezTo>
                                  <a:pt x="129667" y="775970"/>
                                  <a:pt x="130683" y="755650"/>
                                  <a:pt x="131826" y="726567"/>
                                </a:cubicBezTo>
                                <a:cubicBezTo>
                                  <a:pt x="132842" y="697611"/>
                                  <a:pt x="133477" y="678688"/>
                                  <a:pt x="135128" y="632968"/>
                                </a:cubicBezTo>
                                <a:lnTo>
                                  <a:pt x="140970" y="454406"/>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713" name="Shape 713"/>
                        <wps:cNvSpPr/>
                        <wps:spPr>
                          <a:xfrm>
                            <a:off x="1520571" y="6477"/>
                            <a:ext cx="141097" cy="959739"/>
                          </a:xfrm>
                          <a:custGeom>
                            <a:avLst/>
                            <a:gdLst/>
                            <a:ahLst/>
                            <a:cxnLst/>
                            <a:rect l="0" t="0" r="0" b="0"/>
                            <a:pathLst>
                              <a:path w="141097" h="959739">
                                <a:moveTo>
                                  <a:pt x="0" y="461264"/>
                                </a:moveTo>
                                <a:lnTo>
                                  <a:pt x="6731" y="270891"/>
                                </a:lnTo>
                                <a:lnTo>
                                  <a:pt x="9398" y="199517"/>
                                </a:lnTo>
                                <a:lnTo>
                                  <a:pt x="12446" y="130683"/>
                                </a:lnTo>
                                <a:lnTo>
                                  <a:pt x="14605" y="85725"/>
                                </a:lnTo>
                                <a:lnTo>
                                  <a:pt x="18034" y="34036"/>
                                </a:lnTo>
                                <a:cubicBezTo>
                                  <a:pt x="19431" y="20574"/>
                                  <a:pt x="21336" y="6604"/>
                                  <a:pt x="22860" y="3302"/>
                                </a:cubicBezTo>
                                <a:cubicBezTo>
                                  <a:pt x="24257" y="0"/>
                                  <a:pt x="25781" y="9525"/>
                                  <a:pt x="26797" y="13970"/>
                                </a:cubicBezTo>
                                <a:lnTo>
                                  <a:pt x="28702" y="29718"/>
                                </a:lnTo>
                                <a:cubicBezTo>
                                  <a:pt x="29464" y="40259"/>
                                  <a:pt x="30607" y="47625"/>
                                  <a:pt x="32131" y="76962"/>
                                </a:cubicBezTo>
                                <a:lnTo>
                                  <a:pt x="37465" y="204978"/>
                                </a:lnTo>
                                <a:cubicBezTo>
                                  <a:pt x="39116" y="246380"/>
                                  <a:pt x="40894" y="290703"/>
                                  <a:pt x="42037" y="325120"/>
                                </a:cubicBezTo>
                                <a:lnTo>
                                  <a:pt x="44704" y="411099"/>
                                </a:lnTo>
                                <a:lnTo>
                                  <a:pt x="46482" y="468503"/>
                                </a:lnTo>
                                <a:lnTo>
                                  <a:pt x="49149" y="552323"/>
                                </a:lnTo>
                                <a:lnTo>
                                  <a:pt x="52705" y="658876"/>
                                </a:lnTo>
                                <a:lnTo>
                                  <a:pt x="57404" y="786257"/>
                                </a:lnTo>
                                <a:lnTo>
                                  <a:pt x="58801" y="824611"/>
                                </a:lnTo>
                                <a:lnTo>
                                  <a:pt x="61087" y="867537"/>
                                </a:lnTo>
                                <a:cubicBezTo>
                                  <a:pt x="62103" y="883920"/>
                                  <a:pt x="63373" y="907796"/>
                                  <a:pt x="64643" y="922401"/>
                                </a:cubicBezTo>
                                <a:cubicBezTo>
                                  <a:pt x="66040" y="937006"/>
                                  <a:pt x="67818" y="950976"/>
                                  <a:pt x="69088" y="955294"/>
                                </a:cubicBezTo>
                                <a:cubicBezTo>
                                  <a:pt x="70358" y="959739"/>
                                  <a:pt x="71501" y="953516"/>
                                  <a:pt x="72517" y="949834"/>
                                </a:cubicBezTo>
                                <a:cubicBezTo>
                                  <a:pt x="73660" y="946150"/>
                                  <a:pt x="74168" y="944372"/>
                                  <a:pt x="75184" y="932688"/>
                                </a:cubicBezTo>
                                <a:cubicBezTo>
                                  <a:pt x="76200" y="920877"/>
                                  <a:pt x="77343" y="908431"/>
                                  <a:pt x="78740" y="880237"/>
                                </a:cubicBezTo>
                                <a:lnTo>
                                  <a:pt x="83947" y="763143"/>
                                </a:lnTo>
                                <a:lnTo>
                                  <a:pt x="88646" y="639064"/>
                                </a:lnTo>
                                <a:lnTo>
                                  <a:pt x="94107" y="472186"/>
                                </a:lnTo>
                                <a:lnTo>
                                  <a:pt x="98552" y="332359"/>
                                </a:lnTo>
                                <a:lnTo>
                                  <a:pt x="101473" y="251460"/>
                                </a:lnTo>
                                <a:lnTo>
                                  <a:pt x="103632" y="194056"/>
                                </a:lnTo>
                                <a:lnTo>
                                  <a:pt x="105791" y="144653"/>
                                </a:lnTo>
                                <a:lnTo>
                                  <a:pt x="108458" y="89662"/>
                                </a:lnTo>
                                <a:cubicBezTo>
                                  <a:pt x="109855" y="69977"/>
                                  <a:pt x="112268" y="39624"/>
                                  <a:pt x="113792" y="26416"/>
                                </a:cubicBezTo>
                                <a:cubicBezTo>
                                  <a:pt x="115316" y="13208"/>
                                  <a:pt x="116332" y="9144"/>
                                  <a:pt x="117729" y="11049"/>
                                </a:cubicBezTo>
                                <a:cubicBezTo>
                                  <a:pt x="119253" y="12827"/>
                                  <a:pt x="120777" y="17653"/>
                                  <a:pt x="122428" y="38481"/>
                                </a:cubicBezTo>
                                <a:cubicBezTo>
                                  <a:pt x="124206" y="59309"/>
                                  <a:pt x="126746" y="105410"/>
                                  <a:pt x="128270" y="135128"/>
                                </a:cubicBezTo>
                                <a:cubicBezTo>
                                  <a:pt x="129794" y="164719"/>
                                  <a:pt x="130556" y="187452"/>
                                  <a:pt x="131699" y="216408"/>
                                </a:cubicBezTo>
                                <a:cubicBezTo>
                                  <a:pt x="132842" y="245237"/>
                                  <a:pt x="133604" y="264287"/>
                                  <a:pt x="135128" y="309753"/>
                                </a:cubicBezTo>
                                <a:lnTo>
                                  <a:pt x="141097" y="488696"/>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714" name="Shape 714"/>
                        <wps:cNvSpPr/>
                        <wps:spPr>
                          <a:xfrm>
                            <a:off x="1661668" y="5842"/>
                            <a:ext cx="141478" cy="961772"/>
                          </a:xfrm>
                          <a:custGeom>
                            <a:avLst/>
                            <a:gdLst/>
                            <a:ahLst/>
                            <a:cxnLst/>
                            <a:rect l="0" t="0" r="0" b="0"/>
                            <a:pathLst>
                              <a:path w="141478" h="961772">
                                <a:moveTo>
                                  <a:pt x="0" y="489204"/>
                                </a:moveTo>
                                <a:lnTo>
                                  <a:pt x="6477" y="679450"/>
                                </a:lnTo>
                                <a:lnTo>
                                  <a:pt x="9144" y="750570"/>
                                </a:lnTo>
                                <a:lnTo>
                                  <a:pt x="12446" y="819531"/>
                                </a:lnTo>
                                <a:lnTo>
                                  <a:pt x="14605" y="864489"/>
                                </a:lnTo>
                                <a:lnTo>
                                  <a:pt x="17780" y="916051"/>
                                </a:lnTo>
                                <a:cubicBezTo>
                                  <a:pt x="18923" y="932053"/>
                                  <a:pt x="19939" y="960374"/>
                                  <a:pt x="21590" y="961136"/>
                                </a:cubicBezTo>
                                <a:cubicBezTo>
                                  <a:pt x="23241" y="961772"/>
                                  <a:pt x="26924" y="934974"/>
                                  <a:pt x="28575" y="920369"/>
                                </a:cubicBezTo>
                                <a:cubicBezTo>
                                  <a:pt x="30226" y="905891"/>
                                  <a:pt x="30734" y="902335"/>
                                  <a:pt x="32385" y="873252"/>
                                </a:cubicBezTo>
                                <a:lnTo>
                                  <a:pt x="37719" y="745490"/>
                                </a:lnTo>
                                <a:cubicBezTo>
                                  <a:pt x="39370" y="704088"/>
                                  <a:pt x="41021" y="659765"/>
                                  <a:pt x="42037" y="624967"/>
                                </a:cubicBezTo>
                                <a:lnTo>
                                  <a:pt x="44831" y="539369"/>
                                </a:lnTo>
                                <a:lnTo>
                                  <a:pt x="46990" y="481965"/>
                                </a:lnTo>
                                <a:lnTo>
                                  <a:pt x="49149" y="397764"/>
                                </a:lnTo>
                                <a:lnTo>
                                  <a:pt x="52959" y="291084"/>
                                </a:lnTo>
                                <a:lnTo>
                                  <a:pt x="57785" y="163957"/>
                                </a:lnTo>
                                <a:lnTo>
                                  <a:pt x="58801" y="125603"/>
                                </a:lnTo>
                                <a:lnTo>
                                  <a:pt x="60960" y="82677"/>
                                </a:lnTo>
                                <a:cubicBezTo>
                                  <a:pt x="62611" y="66040"/>
                                  <a:pt x="62611" y="39878"/>
                                  <a:pt x="64770" y="27559"/>
                                </a:cubicBezTo>
                                <a:cubicBezTo>
                                  <a:pt x="66929" y="15240"/>
                                  <a:pt x="71247" y="0"/>
                                  <a:pt x="73406" y="7239"/>
                                </a:cubicBezTo>
                                <a:cubicBezTo>
                                  <a:pt x="75565" y="14478"/>
                                  <a:pt x="77216" y="39878"/>
                                  <a:pt x="78867" y="69596"/>
                                </a:cubicBezTo>
                                <a:lnTo>
                                  <a:pt x="84201" y="187198"/>
                                </a:lnTo>
                                <a:lnTo>
                                  <a:pt x="88519" y="311404"/>
                                </a:lnTo>
                                <a:lnTo>
                                  <a:pt x="94488" y="478282"/>
                                </a:lnTo>
                                <a:lnTo>
                                  <a:pt x="98806" y="617728"/>
                                </a:lnTo>
                                <a:lnTo>
                                  <a:pt x="101473" y="699008"/>
                                </a:lnTo>
                                <a:lnTo>
                                  <a:pt x="103632" y="756412"/>
                                </a:lnTo>
                                <a:lnTo>
                                  <a:pt x="106426" y="805688"/>
                                </a:lnTo>
                                <a:lnTo>
                                  <a:pt x="108585" y="860171"/>
                                </a:lnTo>
                                <a:cubicBezTo>
                                  <a:pt x="109601" y="879094"/>
                                  <a:pt x="111252" y="903732"/>
                                  <a:pt x="112903" y="919734"/>
                                </a:cubicBezTo>
                                <a:cubicBezTo>
                                  <a:pt x="113919" y="935609"/>
                                  <a:pt x="115062" y="954532"/>
                                  <a:pt x="116713" y="956691"/>
                                </a:cubicBezTo>
                                <a:cubicBezTo>
                                  <a:pt x="117729" y="958850"/>
                                  <a:pt x="120396" y="942975"/>
                                  <a:pt x="122047" y="934974"/>
                                </a:cubicBezTo>
                                <a:cubicBezTo>
                                  <a:pt x="123190" y="926973"/>
                                  <a:pt x="123190" y="929132"/>
                                  <a:pt x="124206" y="908812"/>
                                </a:cubicBezTo>
                                <a:cubicBezTo>
                                  <a:pt x="125857" y="888492"/>
                                  <a:pt x="127508" y="844169"/>
                                  <a:pt x="129032" y="815213"/>
                                </a:cubicBezTo>
                                <a:cubicBezTo>
                                  <a:pt x="130175" y="786130"/>
                                  <a:pt x="131191" y="762889"/>
                                  <a:pt x="132334" y="733806"/>
                                </a:cubicBezTo>
                                <a:cubicBezTo>
                                  <a:pt x="133350" y="704850"/>
                                  <a:pt x="133985" y="685927"/>
                                  <a:pt x="135509" y="640207"/>
                                </a:cubicBezTo>
                                <a:lnTo>
                                  <a:pt x="141478" y="461645"/>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715" name="Shape 715"/>
                        <wps:cNvSpPr/>
                        <wps:spPr>
                          <a:xfrm>
                            <a:off x="1805305" y="7239"/>
                            <a:ext cx="141605" cy="959739"/>
                          </a:xfrm>
                          <a:custGeom>
                            <a:avLst/>
                            <a:gdLst/>
                            <a:ahLst/>
                            <a:cxnLst/>
                            <a:rect l="0" t="0" r="0" b="0"/>
                            <a:pathLst>
                              <a:path w="141605" h="959739">
                                <a:moveTo>
                                  <a:pt x="0" y="461137"/>
                                </a:moveTo>
                                <a:lnTo>
                                  <a:pt x="6858" y="270891"/>
                                </a:lnTo>
                                <a:lnTo>
                                  <a:pt x="9398" y="199517"/>
                                </a:lnTo>
                                <a:lnTo>
                                  <a:pt x="12446" y="130683"/>
                                </a:lnTo>
                                <a:lnTo>
                                  <a:pt x="14605" y="85725"/>
                                </a:lnTo>
                                <a:lnTo>
                                  <a:pt x="18034" y="34036"/>
                                </a:lnTo>
                                <a:cubicBezTo>
                                  <a:pt x="19431" y="20574"/>
                                  <a:pt x="21463" y="6604"/>
                                  <a:pt x="22860" y="3302"/>
                                </a:cubicBezTo>
                                <a:cubicBezTo>
                                  <a:pt x="24384" y="0"/>
                                  <a:pt x="25908" y="9525"/>
                                  <a:pt x="26924" y="13970"/>
                                </a:cubicBezTo>
                                <a:lnTo>
                                  <a:pt x="28829" y="29718"/>
                                </a:lnTo>
                                <a:cubicBezTo>
                                  <a:pt x="29591" y="40259"/>
                                  <a:pt x="30734" y="47625"/>
                                  <a:pt x="32258" y="76835"/>
                                </a:cubicBezTo>
                                <a:lnTo>
                                  <a:pt x="37592" y="204978"/>
                                </a:lnTo>
                                <a:cubicBezTo>
                                  <a:pt x="39370" y="246380"/>
                                  <a:pt x="41021" y="290576"/>
                                  <a:pt x="42164" y="324993"/>
                                </a:cubicBezTo>
                                <a:lnTo>
                                  <a:pt x="44831" y="411099"/>
                                </a:lnTo>
                                <a:lnTo>
                                  <a:pt x="46609" y="468503"/>
                                </a:lnTo>
                                <a:lnTo>
                                  <a:pt x="49403" y="552323"/>
                                </a:lnTo>
                                <a:lnTo>
                                  <a:pt x="52959" y="658876"/>
                                </a:lnTo>
                                <a:lnTo>
                                  <a:pt x="57658" y="786257"/>
                                </a:lnTo>
                                <a:lnTo>
                                  <a:pt x="59055" y="824611"/>
                                </a:lnTo>
                                <a:lnTo>
                                  <a:pt x="61341" y="867410"/>
                                </a:lnTo>
                                <a:cubicBezTo>
                                  <a:pt x="62357" y="883920"/>
                                  <a:pt x="63627" y="907669"/>
                                  <a:pt x="64897" y="922401"/>
                                </a:cubicBezTo>
                                <a:cubicBezTo>
                                  <a:pt x="66294" y="937006"/>
                                  <a:pt x="68072" y="950849"/>
                                  <a:pt x="69342" y="955294"/>
                                </a:cubicBezTo>
                                <a:cubicBezTo>
                                  <a:pt x="70612" y="959739"/>
                                  <a:pt x="71882" y="953516"/>
                                  <a:pt x="72898" y="949832"/>
                                </a:cubicBezTo>
                                <a:cubicBezTo>
                                  <a:pt x="73914" y="946150"/>
                                  <a:pt x="74422" y="944245"/>
                                  <a:pt x="75438" y="932561"/>
                                </a:cubicBezTo>
                                <a:cubicBezTo>
                                  <a:pt x="76454" y="920877"/>
                                  <a:pt x="77597" y="908431"/>
                                  <a:pt x="79121" y="880237"/>
                                </a:cubicBezTo>
                                <a:lnTo>
                                  <a:pt x="84328" y="763143"/>
                                </a:lnTo>
                                <a:lnTo>
                                  <a:pt x="88900" y="639064"/>
                                </a:lnTo>
                                <a:lnTo>
                                  <a:pt x="94488" y="472186"/>
                                </a:lnTo>
                                <a:lnTo>
                                  <a:pt x="98933" y="332359"/>
                                </a:lnTo>
                                <a:lnTo>
                                  <a:pt x="101854" y="251460"/>
                                </a:lnTo>
                                <a:lnTo>
                                  <a:pt x="104140" y="194056"/>
                                </a:lnTo>
                                <a:lnTo>
                                  <a:pt x="106172" y="144526"/>
                                </a:lnTo>
                                <a:lnTo>
                                  <a:pt x="108839" y="89662"/>
                                </a:lnTo>
                                <a:cubicBezTo>
                                  <a:pt x="110236" y="69977"/>
                                  <a:pt x="112649" y="39497"/>
                                  <a:pt x="114173" y="26416"/>
                                </a:cubicBezTo>
                                <a:cubicBezTo>
                                  <a:pt x="115697" y="13208"/>
                                  <a:pt x="116713" y="9144"/>
                                  <a:pt x="118237" y="11049"/>
                                </a:cubicBezTo>
                                <a:cubicBezTo>
                                  <a:pt x="119634" y="12827"/>
                                  <a:pt x="121158" y="17526"/>
                                  <a:pt x="122936" y="38481"/>
                                </a:cubicBezTo>
                                <a:cubicBezTo>
                                  <a:pt x="124714" y="59309"/>
                                  <a:pt x="127254" y="105410"/>
                                  <a:pt x="128778" y="135128"/>
                                </a:cubicBezTo>
                                <a:cubicBezTo>
                                  <a:pt x="130302" y="164719"/>
                                  <a:pt x="131064" y="187452"/>
                                  <a:pt x="132207" y="216281"/>
                                </a:cubicBezTo>
                                <a:cubicBezTo>
                                  <a:pt x="133350" y="245237"/>
                                  <a:pt x="134112" y="264287"/>
                                  <a:pt x="135636" y="309626"/>
                                </a:cubicBezTo>
                                <a:lnTo>
                                  <a:pt x="141605" y="488696"/>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716" name="Shape 716"/>
                        <wps:cNvSpPr/>
                        <wps:spPr>
                          <a:xfrm>
                            <a:off x="1948561" y="12319"/>
                            <a:ext cx="140970" cy="959739"/>
                          </a:xfrm>
                          <a:custGeom>
                            <a:avLst/>
                            <a:gdLst/>
                            <a:ahLst/>
                            <a:cxnLst/>
                            <a:rect l="0" t="0" r="0" b="0"/>
                            <a:pathLst>
                              <a:path w="140970" h="959739">
                                <a:moveTo>
                                  <a:pt x="0" y="498475"/>
                                </a:moveTo>
                                <a:lnTo>
                                  <a:pt x="6731" y="688848"/>
                                </a:lnTo>
                                <a:lnTo>
                                  <a:pt x="9271" y="760222"/>
                                </a:lnTo>
                                <a:lnTo>
                                  <a:pt x="12319" y="829056"/>
                                </a:lnTo>
                                <a:lnTo>
                                  <a:pt x="14478" y="874014"/>
                                </a:lnTo>
                                <a:lnTo>
                                  <a:pt x="17907" y="925702"/>
                                </a:lnTo>
                                <a:cubicBezTo>
                                  <a:pt x="19304" y="939165"/>
                                  <a:pt x="21209" y="953135"/>
                                  <a:pt x="22733" y="956437"/>
                                </a:cubicBezTo>
                                <a:cubicBezTo>
                                  <a:pt x="24130" y="959739"/>
                                  <a:pt x="25781" y="950214"/>
                                  <a:pt x="26670" y="945769"/>
                                </a:cubicBezTo>
                                <a:lnTo>
                                  <a:pt x="28575" y="930021"/>
                                </a:lnTo>
                                <a:cubicBezTo>
                                  <a:pt x="29464" y="919480"/>
                                  <a:pt x="30607" y="912114"/>
                                  <a:pt x="32004" y="882777"/>
                                </a:cubicBezTo>
                                <a:lnTo>
                                  <a:pt x="37465" y="754761"/>
                                </a:lnTo>
                                <a:cubicBezTo>
                                  <a:pt x="39116" y="713359"/>
                                  <a:pt x="40767" y="669036"/>
                                  <a:pt x="41910" y="634619"/>
                                </a:cubicBezTo>
                                <a:lnTo>
                                  <a:pt x="44577" y="548640"/>
                                </a:lnTo>
                                <a:lnTo>
                                  <a:pt x="46355" y="491236"/>
                                </a:lnTo>
                                <a:lnTo>
                                  <a:pt x="49149" y="407416"/>
                                </a:lnTo>
                                <a:lnTo>
                                  <a:pt x="52705" y="300863"/>
                                </a:lnTo>
                                <a:lnTo>
                                  <a:pt x="57404" y="173482"/>
                                </a:lnTo>
                                <a:lnTo>
                                  <a:pt x="58801" y="135128"/>
                                </a:lnTo>
                                <a:lnTo>
                                  <a:pt x="61087" y="92202"/>
                                </a:lnTo>
                                <a:cubicBezTo>
                                  <a:pt x="61976" y="75819"/>
                                  <a:pt x="63246" y="51943"/>
                                  <a:pt x="64643" y="37338"/>
                                </a:cubicBezTo>
                                <a:cubicBezTo>
                                  <a:pt x="65913" y="22733"/>
                                  <a:pt x="67691" y="8763"/>
                                  <a:pt x="68961" y="4445"/>
                                </a:cubicBezTo>
                                <a:cubicBezTo>
                                  <a:pt x="70231" y="0"/>
                                  <a:pt x="71501" y="6223"/>
                                  <a:pt x="72517" y="9906"/>
                                </a:cubicBezTo>
                                <a:cubicBezTo>
                                  <a:pt x="73533" y="13589"/>
                                  <a:pt x="74041" y="15367"/>
                                  <a:pt x="75057" y="27051"/>
                                </a:cubicBezTo>
                                <a:cubicBezTo>
                                  <a:pt x="76073" y="38862"/>
                                  <a:pt x="77216" y="51308"/>
                                  <a:pt x="78740" y="79502"/>
                                </a:cubicBezTo>
                                <a:lnTo>
                                  <a:pt x="83947" y="196596"/>
                                </a:lnTo>
                                <a:lnTo>
                                  <a:pt x="88519" y="320675"/>
                                </a:lnTo>
                                <a:lnTo>
                                  <a:pt x="93980" y="487553"/>
                                </a:lnTo>
                                <a:lnTo>
                                  <a:pt x="98425" y="627380"/>
                                </a:lnTo>
                                <a:lnTo>
                                  <a:pt x="101473" y="708279"/>
                                </a:lnTo>
                                <a:lnTo>
                                  <a:pt x="103632" y="765683"/>
                                </a:lnTo>
                                <a:lnTo>
                                  <a:pt x="105664" y="815086"/>
                                </a:lnTo>
                                <a:lnTo>
                                  <a:pt x="108331" y="869950"/>
                                </a:lnTo>
                                <a:cubicBezTo>
                                  <a:pt x="109728" y="889762"/>
                                  <a:pt x="112141" y="920115"/>
                                  <a:pt x="113665" y="933323"/>
                                </a:cubicBezTo>
                                <a:cubicBezTo>
                                  <a:pt x="115189" y="946531"/>
                                  <a:pt x="116205" y="950468"/>
                                  <a:pt x="117602" y="948690"/>
                                </a:cubicBezTo>
                                <a:cubicBezTo>
                                  <a:pt x="119126" y="946912"/>
                                  <a:pt x="120650" y="942086"/>
                                  <a:pt x="122428" y="921258"/>
                                </a:cubicBezTo>
                                <a:cubicBezTo>
                                  <a:pt x="124079" y="900430"/>
                                  <a:pt x="126619" y="854329"/>
                                  <a:pt x="128270" y="824611"/>
                                </a:cubicBezTo>
                                <a:cubicBezTo>
                                  <a:pt x="129794" y="795020"/>
                                  <a:pt x="130556" y="772287"/>
                                  <a:pt x="131699" y="743331"/>
                                </a:cubicBezTo>
                                <a:cubicBezTo>
                                  <a:pt x="132842" y="714502"/>
                                  <a:pt x="133477" y="695452"/>
                                  <a:pt x="135128" y="649986"/>
                                </a:cubicBezTo>
                                <a:lnTo>
                                  <a:pt x="140970" y="471043"/>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717" name="Shape 717"/>
                        <wps:cNvSpPr/>
                        <wps:spPr>
                          <a:xfrm>
                            <a:off x="2089023" y="11557"/>
                            <a:ext cx="143129" cy="959738"/>
                          </a:xfrm>
                          <a:custGeom>
                            <a:avLst/>
                            <a:gdLst/>
                            <a:ahLst/>
                            <a:cxnLst/>
                            <a:rect l="0" t="0" r="0" b="0"/>
                            <a:pathLst>
                              <a:path w="143129" h="959738">
                                <a:moveTo>
                                  <a:pt x="0" y="478409"/>
                                </a:moveTo>
                                <a:lnTo>
                                  <a:pt x="8255" y="270764"/>
                                </a:lnTo>
                                <a:lnTo>
                                  <a:pt x="10922" y="199644"/>
                                </a:lnTo>
                                <a:lnTo>
                                  <a:pt x="13970" y="130683"/>
                                </a:lnTo>
                                <a:lnTo>
                                  <a:pt x="16129" y="85725"/>
                                </a:lnTo>
                                <a:lnTo>
                                  <a:pt x="19685" y="34163"/>
                                </a:lnTo>
                                <a:cubicBezTo>
                                  <a:pt x="20955" y="20320"/>
                                  <a:pt x="23114" y="6604"/>
                                  <a:pt x="24511" y="3683"/>
                                </a:cubicBezTo>
                                <a:cubicBezTo>
                                  <a:pt x="25781" y="0"/>
                                  <a:pt x="27559" y="9525"/>
                                  <a:pt x="28448" y="13843"/>
                                </a:cubicBezTo>
                                <a:lnTo>
                                  <a:pt x="30607" y="29845"/>
                                </a:lnTo>
                                <a:cubicBezTo>
                                  <a:pt x="31496" y="40005"/>
                                  <a:pt x="32385" y="48006"/>
                                  <a:pt x="33655" y="76962"/>
                                </a:cubicBezTo>
                                <a:lnTo>
                                  <a:pt x="39370" y="204724"/>
                                </a:lnTo>
                                <a:cubicBezTo>
                                  <a:pt x="41148" y="246126"/>
                                  <a:pt x="42418" y="290449"/>
                                  <a:pt x="43815" y="325247"/>
                                </a:cubicBezTo>
                                <a:lnTo>
                                  <a:pt x="46355" y="410972"/>
                                </a:lnTo>
                                <a:lnTo>
                                  <a:pt x="48133" y="468249"/>
                                </a:lnTo>
                                <a:lnTo>
                                  <a:pt x="51181" y="552450"/>
                                </a:lnTo>
                                <a:lnTo>
                                  <a:pt x="54737" y="659130"/>
                                </a:lnTo>
                                <a:lnTo>
                                  <a:pt x="59055" y="786257"/>
                                </a:lnTo>
                                <a:lnTo>
                                  <a:pt x="60833" y="824738"/>
                                </a:lnTo>
                                <a:lnTo>
                                  <a:pt x="62992" y="867537"/>
                                </a:lnTo>
                                <a:cubicBezTo>
                                  <a:pt x="63881" y="884174"/>
                                  <a:pt x="65151" y="907414"/>
                                  <a:pt x="66548" y="922655"/>
                                </a:cubicBezTo>
                                <a:cubicBezTo>
                                  <a:pt x="67818" y="937260"/>
                                  <a:pt x="69596" y="950976"/>
                                  <a:pt x="70866" y="955421"/>
                                </a:cubicBezTo>
                                <a:cubicBezTo>
                                  <a:pt x="72263" y="959738"/>
                                  <a:pt x="73533" y="953135"/>
                                  <a:pt x="74422" y="949579"/>
                                </a:cubicBezTo>
                                <a:cubicBezTo>
                                  <a:pt x="75311" y="945896"/>
                                  <a:pt x="76200" y="944499"/>
                                  <a:pt x="77089" y="932814"/>
                                </a:cubicBezTo>
                                <a:cubicBezTo>
                                  <a:pt x="77851" y="921258"/>
                                  <a:pt x="79248" y="908177"/>
                                  <a:pt x="80518" y="880618"/>
                                </a:cubicBezTo>
                                <a:lnTo>
                                  <a:pt x="85725" y="763016"/>
                                </a:lnTo>
                                <a:lnTo>
                                  <a:pt x="90551" y="638810"/>
                                </a:lnTo>
                                <a:lnTo>
                                  <a:pt x="95885" y="471932"/>
                                </a:lnTo>
                                <a:lnTo>
                                  <a:pt x="100711" y="332486"/>
                                </a:lnTo>
                                <a:lnTo>
                                  <a:pt x="103251" y="251206"/>
                                </a:lnTo>
                                <a:lnTo>
                                  <a:pt x="105537" y="193929"/>
                                </a:lnTo>
                                <a:lnTo>
                                  <a:pt x="107696" y="144526"/>
                                </a:lnTo>
                                <a:lnTo>
                                  <a:pt x="110363" y="90043"/>
                                </a:lnTo>
                                <a:cubicBezTo>
                                  <a:pt x="111633" y="69723"/>
                                  <a:pt x="114300" y="40767"/>
                                  <a:pt x="115951" y="26162"/>
                                </a:cubicBezTo>
                                <a:cubicBezTo>
                                  <a:pt x="117729" y="11684"/>
                                  <a:pt x="118237" y="1524"/>
                                  <a:pt x="119507" y="3683"/>
                                </a:cubicBezTo>
                                <a:cubicBezTo>
                                  <a:pt x="120777" y="5842"/>
                                  <a:pt x="122555" y="16764"/>
                                  <a:pt x="124333" y="38481"/>
                                </a:cubicBezTo>
                                <a:cubicBezTo>
                                  <a:pt x="126111" y="60325"/>
                                  <a:pt x="128651" y="105283"/>
                                  <a:pt x="130429" y="135128"/>
                                </a:cubicBezTo>
                                <a:cubicBezTo>
                                  <a:pt x="131699" y="164846"/>
                                  <a:pt x="132588" y="187325"/>
                                  <a:pt x="133985" y="216408"/>
                                </a:cubicBezTo>
                                <a:cubicBezTo>
                                  <a:pt x="134874" y="245364"/>
                                  <a:pt x="135763" y="264287"/>
                                  <a:pt x="137033" y="310007"/>
                                </a:cubicBezTo>
                                <a:lnTo>
                                  <a:pt x="143129" y="488569"/>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718" name="Shape 718"/>
                        <wps:cNvSpPr/>
                        <wps:spPr>
                          <a:xfrm>
                            <a:off x="2232152" y="14478"/>
                            <a:ext cx="141605" cy="959739"/>
                          </a:xfrm>
                          <a:custGeom>
                            <a:avLst/>
                            <a:gdLst/>
                            <a:ahLst/>
                            <a:cxnLst/>
                            <a:rect l="0" t="0" r="0" b="0"/>
                            <a:pathLst>
                              <a:path w="141605" h="959739">
                                <a:moveTo>
                                  <a:pt x="0" y="484251"/>
                                </a:moveTo>
                                <a:lnTo>
                                  <a:pt x="6604" y="688975"/>
                                </a:lnTo>
                                <a:lnTo>
                                  <a:pt x="9144" y="760095"/>
                                </a:lnTo>
                                <a:lnTo>
                                  <a:pt x="12192" y="829056"/>
                                </a:lnTo>
                                <a:lnTo>
                                  <a:pt x="14478" y="874014"/>
                                </a:lnTo>
                                <a:lnTo>
                                  <a:pt x="17907" y="925576"/>
                                </a:lnTo>
                                <a:cubicBezTo>
                                  <a:pt x="19177" y="939419"/>
                                  <a:pt x="21463" y="953136"/>
                                  <a:pt x="22733" y="956056"/>
                                </a:cubicBezTo>
                                <a:cubicBezTo>
                                  <a:pt x="24511" y="959739"/>
                                  <a:pt x="25781" y="950214"/>
                                  <a:pt x="26670" y="945896"/>
                                </a:cubicBezTo>
                                <a:lnTo>
                                  <a:pt x="28829" y="929894"/>
                                </a:lnTo>
                                <a:cubicBezTo>
                                  <a:pt x="29718" y="919735"/>
                                  <a:pt x="30607" y="911734"/>
                                  <a:pt x="32385" y="882777"/>
                                </a:cubicBezTo>
                                <a:lnTo>
                                  <a:pt x="37592" y="755015"/>
                                </a:lnTo>
                                <a:cubicBezTo>
                                  <a:pt x="39370" y="713613"/>
                                  <a:pt x="41021" y="669290"/>
                                  <a:pt x="41910" y="634492"/>
                                </a:cubicBezTo>
                                <a:lnTo>
                                  <a:pt x="44958" y="548894"/>
                                </a:lnTo>
                                <a:lnTo>
                                  <a:pt x="46736" y="491490"/>
                                </a:lnTo>
                                <a:lnTo>
                                  <a:pt x="49403" y="407289"/>
                                </a:lnTo>
                                <a:lnTo>
                                  <a:pt x="52832" y="300609"/>
                                </a:lnTo>
                                <a:lnTo>
                                  <a:pt x="57658" y="173482"/>
                                </a:lnTo>
                                <a:lnTo>
                                  <a:pt x="59055" y="135001"/>
                                </a:lnTo>
                                <a:lnTo>
                                  <a:pt x="61214" y="92202"/>
                                </a:lnTo>
                                <a:cubicBezTo>
                                  <a:pt x="62484" y="75565"/>
                                  <a:pt x="63373" y="52324"/>
                                  <a:pt x="65151" y="37084"/>
                                </a:cubicBezTo>
                                <a:cubicBezTo>
                                  <a:pt x="66421" y="22479"/>
                                  <a:pt x="68199" y="8763"/>
                                  <a:pt x="69469" y="4445"/>
                                </a:cubicBezTo>
                                <a:cubicBezTo>
                                  <a:pt x="70739" y="0"/>
                                  <a:pt x="71628" y="6604"/>
                                  <a:pt x="73025" y="10160"/>
                                </a:cubicBezTo>
                                <a:cubicBezTo>
                                  <a:pt x="73914" y="13843"/>
                                  <a:pt x="74295" y="15240"/>
                                  <a:pt x="75565" y="26924"/>
                                </a:cubicBezTo>
                                <a:cubicBezTo>
                                  <a:pt x="76454" y="38481"/>
                                  <a:pt x="77724" y="51562"/>
                                  <a:pt x="79121" y="79121"/>
                                </a:cubicBezTo>
                                <a:lnTo>
                                  <a:pt x="84328" y="196723"/>
                                </a:lnTo>
                                <a:lnTo>
                                  <a:pt x="88646" y="320929"/>
                                </a:lnTo>
                                <a:lnTo>
                                  <a:pt x="94361" y="487807"/>
                                </a:lnTo>
                                <a:lnTo>
                                  <a:pt x="98806" y="627253"/>
                                </a:lnTo>
                                <a:lnTo>
                                  <a:pt x="101854" y="708533"/>
                                </a:lnTo>
                                <a:lnTo>
                                  <a:pt x="104013" y="765937"/>
                                </a:lnTo>
                                <a:lnTo>
                                  <a:pt x="106172" y="815213"/>
                                </a:lnTo>
                                <a:lnTo>
                                  <a:pt x="108839" y="869696"/>
                                </a:lnTo>
                                <a:cubicBezTo>
                                  <a:pt x="110109" y="890016"/>
                                  <a:pt x="112776" y="920496"/>
                                  <a:pt x="114046" y="933577"/>
                                </a:cubicBezTo>
                                <a:cubicBezTo>
                                  <a:pt x="115824" y="946659"/>
                                  <a:pt x="116713" y="950214"/>
                                  <a:pt x="117983" y="948817"/>
                                </a:cubicBezTo>
                                <a:cubicBezTo>
                                  <a:pt x="119761" y="946659"/>
                                  <a:pt x="121031" y="942340"/>
                                  <a:pt x="122809" y="921259"/>
                                </a:cubicBezTo>
                                <a:cubicBezTo>
                                  <a:pt x="124587" y="900176"/>
                                  <a:pt x="127127" y="854456"/>
                                  <a:pt x="128905" y="824738"/>
                                </a:cubicBezTo>
                                <a:cubicBezTo>
                                  <a:pt x="130175" y="794893"/>
                                  <a:pt x="131064" y="772414"/>
                                  <a:pt x="132334" y="743331"/>
                                </a:cubicBezTo>
                                <a:cubicBezTo>
                                  <a:pt x="133223" y="714375"/>
                                  <a:pt x="134112" y="695452"/>
                                  <a:pt x="135509" y="649732"/>
                                </a:cubicBezTo>
                                <a:lnTo>
                                  <a:pt x="141605" y="471170"/>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719" name="Shape 719"/>
                        <wps:cNvSpPr/>
                        <wps:spPr>
                          <a:xfrm>
                            <a:off x="2373757" y="18161"/>
                            <a:ext cx="141478" cy="956691"/>
                          </a:xfrm>
                          <a:custGeom>
                            <a:avLst/>
                            <a:gdLst/>
                            <a:ahLst/>
                            <a:cxnLst/>
                            <a:rect l="0" t="0" r="0" b="0"/>
                            <a:pathLst>
                              <a:path w="141478" h="956691">
                                <a:moveTo>
                                  <a:pt x="0" y="466725"/>
                                </a:moveTo>
                                <a:lnTo>
                                  <a:pt x="6477" y="276606"/>
                                </a:lnTo>
                                <a:lnTo>
                                  <a:pt x="9144" y="205359"/>
                                </a:lnTo>
                                <a:lnTo>
                                  <a:pt x="12446" y="136398"/>
                                </a:lnTo>
                                <a:lnTo>
                                  <a:pt x="14605" y="91440"/>
                                </a:lnTo>
                                <a:lnTo>
                                  <a:pt x="17780" y="39878"/>
                                </a:lnTo>
                                <a:cubicBezTo>
                                  <a:pt x="19431" y="25400"/>
                                  <a:pt x="21590" y="7239"/>
                                  <a:pt x="23749" y="3556"/>
                                </a:cubicBezTo>
                                <a:cubicBezTo>
                                  <a:pt x="25400" y="0"/>
                                  <a:pt x="26416" y="11557"/>
                                  <a:pt x="27559" y="16637"/>
                                </a:cubicBezTo>
                                <a:lnTo>
                                  <a:pt x="28575" y="35560"/>
                                </a:lnTo>
                                <a:cubicBezTo>
                                  <a:pt x="29718" y="46482"/>
                                  <a:pt x="30734" y="53721"/>
                                  <a:pt x="32385" y="82677"/>
                                </a:cubicBezTo>
                                <a:lnTo>
                                  <a:pt x="37846" y="210439"/>
                                </a:lnTo>
                                <a:cubicBezTo>
                                  <a:pt x="39370" y="251841"/>
                                  <a:pt x="41021" y="296164"/>
                                  <a:pt x="42164" y="330962"/>
                                </a:cubicBezTo>
                                <a:lnTo>
                                  <a:pt x="44831" y="416687"/>
                                </a:lnTo>
                                <a:lnTo>
                                  <a:pt x="46990" y="473964"/>
                                </a:lnTo>
                                <a:lnTo>
                                  <a:pt x="49149" y="558165"/>
                                </a:lnTo>
                                <a:lnTo>
                                  <a:pt x="52959" y="664972"/>
                                </a:lnTo>
                                <a:lnTo>
                                  <a:pt x="57785" y="791972"/>
                                </a:lnTo>
                                <a:lnTo>
                                  <a:pt x="58801" y="830453"/>
                                </a:lnTo>
                                <a:lnTo>
                                  <a:pt x="60960" y="873252"/>
                                </a:lnTo>
                                <a:cubicBezTo>
                                  <a:pt x="62611" y="890016"/>
                                  <a:pt x="62611" y="914654"/>
                                  <a:pt x="64770" y="928370"/>
                                </a:cubicBezTo>
                                <a:cubicBezTo>
                                  <a:pt x="66929" y="942213"/>
                                  <a:pt x="71247" y="953897"/>
                                  <a:pt x="72898" y="955294"/>
                                </a:cubicBezTo>
                                <a:cubicBezTo>
                                  <a:pt x="74549" y="956691"/>
                                  <a:pt x="74041" y="950214"/>
                                  <a:pt x="75565" y="938530"/>
                                </a:cubicBezTo>
                                <a:cubicBezTo>
                                  <a:pt x="76708" y="926973"/>
                                  <a:pt x="77724" y="913892"/>
                                  <a:pt x="78867" y="886333"/>
                                </a:cubicBezTo>
                                <a:lnTo>
                                  <a:pt x="84201" y="768731"/>
                                </a:lnTo>
                                <a:lnTo>
                                  <a:pt x="88519" y="644652"/>
                                </a:lnTo>
                                <a:lnTo>
                                  <a:pt x="94488" y="477647"/>
                                </a:lnTo>
                                <a:lnTo>
                                  <a:pt x="98806" y="338201"/>
                                </a:lnTo>
                                <a:lnTo>
                                  <a:pt x="101600" y="256921"/>
                                </a:lnTo>
                                <a:lnTo>
                                  <a:pt x="103759" y="199644"/>
                                </a:lnTo>
                                <a:lnTo>
                                  <a:pt x="106426" y="150241"/>
                                </a:lnTo>
                                <a:lnTo>
                                  <a:pt x="108585" y="95758"/>
                                </a:lnTo>
                                <a:cubicBezTo>
                                  <a:pt x="110236" y="75438"/>
                                  <a:pt x="112903" y="47117"/>
                                  <a:pt x="113919" y="31877"/>
                                </a:cubicBezTo>
                                <a:cubicBezTo>
                                  <a:pt x="115062" y="16637"/>
                                  <a:pt x="116713" y="1397"/>
                                  <a:pt x="117729" y="3556"/>
                                </a:cubicBezTo>
                                <a:cubicBezTo>
                                  <a:pt x="119380" y="5842"/>
                                  <a:pt x="121031" y="21717"/>
                                  <a:pt x="122555" y="44323"/>
                                </a:cubicBezTo>
                                <a:cubicBezTo>
                                  <a:pt x="124206" y="66802"/>
                                  <a:pt x="126873" y="110998"/>
                                  <a:pt x="129032" y="140843"/>
                                </a:cubicBezTo>
                                <a:cubicBezTo>
                                  <a:pt x="130175" y="170561"/>
                                  <a:pt x="131318" y="193040"/>
                                  <a:pt x="132334" y="222123"/>
                                </a:cubicBezTo>
                                <a:cubicBezTo>
                                  <a:pt x="133477" y="251206"/>
                                  <a:pt x="133985" y="270002"/>
                                  <a:pt x="135636" y="315722"/>
                                </a:cubicBezTo>
                                <a:lnTo>
                                  <a:pt x="141478" y="494284"/>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720" name="Shape 720"/>
                        <wps:cNvSpPr/>
                        <wps:spPr>
                          <a:xfrm>
                            <a:off x="2514219" y="13843"/>
                            <a:ext cx="141478" cy="959612"/>
                          </a:xfrm>
                          <a:custGeom>
                            <a:avLst/>
                            <a:gdLst/>
                            <a:ahLst/>
                            <a:cxnLst/>
                            <a:rect l="0" t="0" r="0" b="0"/>
                            <a:pathLst>
                              <a:path w="141478" h="959612">
                                <a:moveTo>
                                  <a:pt x="0" y="498602"/>
                                </a:moveTo>
                                <a:lnTo>
                                  <a:pt x="6985" y="688848"/>
                                </a:lnTo>
                                <a:lnTo>
                                  <a:pt x="9144" y="759968"/>
                                </a:lnTo>
                                <a:lnTo>
                                  <a:pt x="12446" y="828929"/>
                                </a:lnTo>
                                <a:lnTo>
                                  <a:pt x="14605" y="873887"/>
                                </a:lnTo>
                                <a:lnTo>
                                  <a:pt x="17780" y="925449"/>
                                </a:lnTo>
                                <a:cubicBezTo>
                                  <a:pt x="19431" y="939292"/>
                                  <a:pt x="21590" y="953135"/>
                                  <a:pt x="22733" y="955929"/>
                                </a:cubicBezTo>
                                <a:cubicBezTo>
                                  <a:pt x="24257" y="959612"/>
                                  <a:pt x="25908" y="950214"/>
                                  <a:pt x="27051" y="945769"/>
                                </a:cubicBezTo>
                                <a:lnTo>
                                  <a:pt x="28575" y="929894"/>
                                </a:lnTo>
                                <a:cubicBezTo>
                                  <a:pt x="29718" y="919734"/>
                                  <a:pt x="30734" y="911733"/>
                                  <a:pt x="32385" y="882650"/>
                                </a:cubicBezTo>
                                <a:lnTo>
                                  <a:pt x="37846" y="754888"/>
                                </a:lnTo>
                                <a:cubicBezTo>
                                  <a:pt x="39370" y="713486"/>
                                  <a:pt x="41021" y="669290"/>
                                  <a:pt x="42164" y="634365"/>
                                </a:cubicBezTo>
                                <a:lnTo>
                                  <a:pt x="44831" y="548767"/>
                                </a:lnTo>
                                <a:lnTo>
                                  <a:pt x="46482" y="491363"/>
                                </a:lnTo>
                                <a:lnTo>
                                  <a:pt x="49149" y="407162"/>
                                </a:lnTo>
                                <a:lnTo>
                                  <a:pt x="52959" y="300482"/>
                                </a:lnTo>
                                <a:lnTo>
                                  <a:pt x="57785" y="173482"/>
                                </a:lnTo>
                                <a:lnTo>
                                  <a:pt x="58928" y="135001"/>
                                </a:lnTo>
                                <a:lnTo>
                                  <a:pt x="61087" y="92075"/>
                                </a:lnTo>
                                <a:cubicBezTo>
                                  <a:pt x="62103" y="75438"/>
                                  <a:pt x="63754" y="52197"/>
                                  <a:pt x="64770" y="36957"/>
                                </a:cubicBezTo>
                                <a:cubicBezTo>
                                  <a:pt x="66421" y="22479"/>
                                  <a:pt x="68072" y="8636"/>
                                  <a:pt x="69088" y="4318"/>
                                </a:cubicBezTo>
                                <a:cubicBezTo>
                                  <a:pt x="70739" y="0"/>
                                  <a:pt x="71882" y="6477"/>
                                  <a:pt x="72898" y="10160"/>
                                </a:cubicBezTo>
                                <a:cubicBezTo>
                                  <a:pt x="74041" y="13716"/>
                                  <a:pt x="74549" y="15240"/>
                                  <a:pt x="75565" y="26797"/>
                                </a:cubicBezTo>
                                <a:cubicBezTo>
                                  <a:pt x="76708" y="38481"/>
                                  <a:pt x="77724" y="51435"/>
                                  <a:pt x="78867" y="79121"/>
                                </a:cubicBezTo>
                                <a:lnTo>
                                  <a:pt x="84201" y="196723"/>
                                </a:lnTo>
                                <a:lnTo>
                                  <a:pt x="89154" y="320802"/>
                                </a:lnTo>
                                <a:lnTo>
                                  <a:pt x="94488" y="487807"/>
                                </a:lnTo>
                                <a:lnTo>
                                  <a:pt x="98806" y="627126"/>
                                </a:lnTo>
                                <a:lnTo>
                                  <a:pt x="102108" y="708406"/>
                                </a:lnTo>
                                <a:lnTo>
                                  <a:pt x="104267" y="765810"/>
                                </a:lnTo>
                                <a:lnTo>
                                  <a:pt x="105918" y="815213"/>
                                </a:lnTo>
                                <a:lnTo>
                                  <a:pt x="108585" y="869569"/>
                                </a:lnTo>
                                <a:cubicBezTo>
                                  <a:pt x="110236" y="889889"/>
                                  <a:pt x="112395" y="918972"/>
                                  <a:pt x="113919" y="933450"/>
                                </a:cubicBezTo>
                                <a:cubicBezTo>
                                  <a:pt x="115570" y="948055"/>
                                  <a:pt x="117221" y="959612"/>
                                  <a:pt x="118872" y="957452"/>
                                </a:cubicBezTo>
                                <a:cubicBezTo>
                                  <a:pt x="120523" y="955294"/>
                                  <a:pt x="121539" y="942975"/>
                                  <a:pt x="123190" y="921131"/>
                                </a:cubicBezTo>
                                <a:cubicBezTo>
                                  <a:pt x="124841" y="899414"/>
                                  <a:pt x="127000" y="854329"/>
                                  <a:pt x="128524" y="824611"/>
                                </a:cubicBezTo>
                                <a:cubicBezTo>
                                  <a:pt x="130175" y="794766"/>
                                  <a:pt x="131318" y="772287"/>
                                  <a:pt x="132334" y="743331"/>
                                </a:cubicBezTo>
                                <a:cubicBezTo>
                                  <a:pt x="133477" y="714248"/>
                                  <a:pt x="133985" y="695325"/>
                                  <a:pt x="135636" y="649605"/>
                                </a:cubicBezTo>
                                <a:lnTo>
                                  <a:pt x="141478" y="471043"/>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721" name="Shape 721"/>
                        <wps:cNvSpPr/>
                        <wps:spPr>
                          <a:xfrm>
                            <a:off x="2654173" y="10922"/>
                            <a:ext cx="142621" cy="959612"/>
                          </a:xfrm>
                          <a:custGeom>
                            <a:avLst/>
                            <a:gdLst/>
                            <a:ahLst/>
                            <a:cxnLst/>
                            <a:rect l="0" t="0" r="0" b="0"/>
                            <a:pathLst>
                              <a:path w="142621" h="959612">
                                <a:moveTo>
                                  <a:pt x="0" y="483362"/>
                                </a:moveTo>
                                <a:lnTo>
                                  <a:pt x="7874" y="270764"/>
                                </a:lnTo>
                                <a:lnTo>
                                  <a:pt x="10414" y="199644"/>
                                </a:lnTo>
                                <a:lnTo>
                                  <a:pt x="13462" y="130683"/>
                                </a:lnTo>
                                <a:lnTo>
                                  <a:pt x="15748" y="85598"/>
                                </a:lnTo>
                                <a:lnTo>
                                  <a:pt x="19177" y="34036"/>
                                </a:lnTo>
                                <a:cubicBezTo>
                                  <a:pt x="20574" y="20320"/>
                                  <a:pt x="22733" y="6477"/>
                                  <a:pt x="24003" y="3556"/>
                                </a:cubicBezTo>
                                <a:cubicBezTo>
                                  <a:pt x="25273" y="0"/>
                                  <a:pt x="27051" y="9398"/>
                                  <a:pt x="27940" y="13716"/>
                                </a:cubicBezTo>
                                <a:lnTo>
                                  <a:pt x="30099" y="29718"/>
                                </a:lnTo>
                                <a:cubicBezTo>
                                  <a:pt x="30988" y="39878"/>
                                  <a:pt x="31877" y="47879"/>
                                  <a:pt x="33274" y="76962"/>
                                </a:cubicBezTo>
                                <a:lnTo>
                                  <a:pt x="38862" y="204724"/>
                                </a:lnTo>
                                <a:cubicBezTo>
                                  <a:pt x="40640" y="245999"/>
                                  <a:pt x="41910" y="290322"/>
                                  <a:pt x="43307" y="325120"/>
                                </a:cubicBezTo>
                                <a:lnTo>
                                  <a:pt x="45847" y="410845"/>
                                </a:lnTo>
                                <a:lnTo>
                                  <a:pt x="47625" y="468122"/>
                                </a:lnTo>
                                <a:lnTo>
                                  <a:pt x="50673" y="552323"/>
                                </a:lnTo>
                                <a:lnTo>
                                  <a:pt x="54229" y="659130"/>
                                </a:lnTo>
                                <a:lnTo>
                                  <a:pt x="58547" y="786130"/>
                                </a:lnTo>
                                <a:lnTo>
                                  <a:pt x="60325" y="824611"/>
                                </a:lnTo>
                                <a:lnTo>
                                  <a:pt x="62484" y="867410"/>
                                </a:lnTo>
                                <a:cubicBezTo>
                                  <a:pt x="63373" y="884174"/>
                                  <a:pt x="64770" y="907416"/>
                                  <a:pt x="66040" y="922655"/>
                                </a:cubicBezTo>
                                <a:cubicBezTo>
                                  <a:pt x="67310" y="937133"/>
                                  <a:pt x="69088" y="950976"/>
                                  <a:pt x="70358" y="955294"/>
                                </a:cubicBezTo>
                                <a:cubicBezTo>
                                  <a:pt x="71755" y="959612"/>
                                  <a:pt x="73025" y="953135"/>
                                  <a:pt x="73914" y="949452"/>
                                </a:cubicBezTo>
                                <a:cubicBezTo>
                                  <a:pt x="74803" y="945896"/>
                                  <a:pt x="75692" y="944372"/>
                                  <a:pt x="76581" y="932816"/>
                                </a:cubicBezTo>
                                <a:cubicBezTo>
                                  <a:pt x="77343" y="921131"/>
                                  <a:pt x="78740" y="908050"/>
                                  <a:pt x="80010" y="880491"/>
                                </a:cubicBezTo>
                                <a:lnTo>
                                  <a:pt x="85217" y="762889"/>
                                </a:lnTo>
                                <a:lnTo>
                                  <a:pt x="90043" y="638810"/>
                                </a:lnTo>
                                <a:lnTo>
                                  <a:pt x="95377" y="471805"/>
                                </a:lnTo>
                                <a:lnTo>
                                  <a:pt x="100203" y="332486"/>
                                </a:lnTo>
                                <a:lnTo>
                                  <a:pt x="102743" y="251079"/>
                                </a:lnTo>
                                <a:lnTo>
                                  <a:pt x="105029" y="193802"/>
                                </a:lnTo>
                                <a:lnTo>
                                  <a:pt x="107188" y="144399"/>
                                </a:lnTo>
                                <a:lnTo>
                                  <a:pt x="109728" y="89916"/>
                                </a:lnTo>
                                <a:cubicBezTo>
                                  <a:pt x="111125" y="69596"/>
                                  <a:pt x="113665" y="39116"/>
                                  <a:pt x="115443" y="26035"/>
                                </a:cubicBezTo>
                                <a:cubicBezTo>
                                  <a:pt x="116840" y="13081"/>
                                  <a:pt x="117602" y="9398"/>
                                  <a:pt x="119380" y="10795"/>
                                </a:cubicBezTo>
                                <a:cubicBezTo>
                                  <a:pt x="120777" y="13081"/>
                                  <a:pt x="122047" y="17399"/>
                                  <a:pt x="123825" y="38481"/>
                                </a:cubicBezTo>
                                <a:cubicBezTo>
                                  <a:pt x="125476" y="59436"/>
                                  <a:pt x="128143" y="105283"/>
                                  <a:pt x="129921" y="135001"/>
                                </a:cubicBezTo>
                                <a:cubicBezTo>
                                  <a:pt x="131191" y="164719"/>
                                  <a:pt x="132080" y="187198"/>
                                  <a:pt x="133350" y="216281"/>
                                </a:cubicBezTo>
                                <a:cubicBezTo>
                                  <a:pt x="134239" y="245364"/>
                                  <a:pt x="135128" y="264160"/>
                                  <a:pt x="136525" y="309880"/>
                                </a:cubicBezTo>
                                <a:lnTo>
                                  <a:pt x="142621" y="488569"/>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722" name="Shape 722"/>
                        <wps:cNvSpPr/>
                        <wps:spPr>
                          <a:xfrm>
                            <a:off x="2796794" y="16002"/>
                            <a:ext cx="141478" cy="959613"/>
                          </a:xfrm>
                          <a:custGeom>
                            <a:avLst/>
                            <a:gdLst/>
                            <a:ahLst/>
                            <a:cxnLst/>
                            <a:rect l="0" t="0" r="0" b="0"/>
                            <a:pathLst>
                              <a:path w="141478" h="959613">
                                <a:moveTo>
                                  <a:pt x="0" y="498475"/>
                                </a:moveTo>
                                <a:lnTo>
                                  <a:pt x="6731" y="688721"/>
                                </a:lnTo>
                                <a:lnTo>
                                  <a:pt x="9398" y="760095"/>
                                </a:lnTo>
                                <a:lnTo>
                                  <a:pt x="12446" y="828929"/>
                                </a:lnTo>
                                <a:lnTo>
                                  <a:pt x="14605" y="874014"/>
                                </a:lnTo>
                                <a:lnTo>
                                  <a:pt x="18034" y="925576"/>
                                </a:lnTo>
                                <a:cubicBezTo>
                                  <a:pt x="19431" y="939165"/>
                                  <a:pt x="21336" y="953009"/>
                                  <a:pt x="22860" y="956311"/>
                                </a:cubicBezTo>
                                <a:cubicBezTo>
                                  <a:pt x="24257" y="959613"/>
                                  <a:pt x="25908" y="950088"/>
                                  <a:pt x="26797" y="945769"/>
                                </a:cubicBezTo>
                                <a:lnTo>
                                  <a:pt x="28702" y="930021"/>
                                </a:lnTo>
                                <a:cubicBezTo>
                                  <a:pt x="29591" y="919353"/>
                                  <a:pt x="30734" y="911988"/>
                                  <a:pt x="32131" y="882777"/>
                                </a:cubicBezTo>
                                <a:lnTo>
                                  <a:pt x="37592" y="754634"/>
                                </a:lnTo>
                                <a:cubicBezTo>
                                  <a:pt x="39243" y="713359"/>
                                  <a:pt x="40894" y="669036"/>
                                  <a:pt x="42164" y="634619"/>
                                </a:cubicBezTo>
                                <a:lnTo>
                                  <a:pt x="44831" y="548640"/>
                                </a:lnTo>
                                <a:lnTo>
                                  <a:pt x="46482" y="491109"/>
                                </a:lnTo>
                                <a:lnTo>
                                  <a:pt x="49276" y="407289"/>
                                </a:lnTo>
                                <a:lnTo>
                                  <a:pt x="52832" y="300863"/>
                                </a:lnTo>
                                <a:lnTo>
                                  <a:pt x="57531" y="173482"/>
                                </a:lnTo>
                                <a:lnTo>
                                  <a:pt x="59055" y="135001"/>
                                </a:lnTo>
                                <a:lnTo>
                                  <a:pt x="61341" y="92202"/>
                                </a:lnTo>
                                <a:cubicBezTo>
                                  <a:pt x="62230" y="75692"/>
                                  <a:pt x="63500" y="51943"/>
                                  <a:pt x="64897" y="37338"/>
                                </a:cubicBezTo>
                                <a:cubicBezTo>
                                  <a:pt x="66167" y="22606"/>
                                  <a:pt x="67945" y="8763"/>
                                  <a:pt x="69342" y="4318"/>
                                </a:cubicBezTo>
                                <a:cubicBezTo>
                                  <a:pt x="70612" y="0"/>
                                  <a:pt x="71755" y="6223"/>
                                  <a:pt x="72771" y="9906"/>
                                </a:cubicBezTo>
                                <a:cubicBezTo>
                                  <a:pt x="73787" y="13462"/>
                                  <a:pt x="74295" y="15367"/>
                                  <a:pt x="75438" y="27051"/>
                                </a:cubicBezTo>
                                <a:cubicBezTo>
                                  <a:pt x="76454" y="38735"/>
                                  <a:pt x="77597" y="51181"/>
                                  <a:pt x="78994" y="79375"/>
                                </a:cubicBezTo>
                                <a:lnTo>
                                  <a:pt x="84201" y="196469"/>
                                </a:lnTo>
                                <a:lnTo>
                                  <a:pt x="88900" y="320548"/>
                                </a:lnTo>
                                <a:lnTo>
                                  <a:pt x="94361" y="487426"/>
                                </a:lnTo>
                                <a:lnTo>
                                  <a:pt x="98933" y="627253"/>
                                </a:lnTo>
                                <a:lnTo>
                                  <a:pt x="101854" y="708152"/>
                                </a:lnTo>
                                <a:lnTo>
                                  <a:pt x="104013" y="765683"/>
                                </a:lnTo>
                                <a:lnTo>
                                  <a:pt x="106045" y="815086"/>
                                </a:lnTo>
                                <a:lnTo>
                                  <a:pt x="108839" y="869950"/>
                                </a:lnTo>
                                <a:cubicBezTo>
                                  <a:pt x="110109" y="889763"/>
                                  <a:pt x="112649" y="920115"/>
                                  <a:pt x="114173" y="933323"/>
                                </a:cubicBezTo>
                                <a:cubicBezTo>
                                  <a:pt x="115697" y="946404"/>
                                  <a:pt x="116713" y="950468"/>
                                  <a:pt x="118110" y="948690"/>
                                </a:cubicBezTo>
                                <a:cubicBezTo>
                                  <a:pt x="119634" y="946786"/>
                                  <a:pt x="121158" y="942087"/>
                                  <a:pt x="122936" y="921259"/>
                                </a:cubicBezTo>
                                <a:cubicBezTo>
                                  <a:pt x="124587" y="900303"/>
                                  <a:pt x="127127" y="854202"/>
                                  <a:pt x="128778" y="824611"/>
                                </a:cubicBezTo>
                                <a:cubicBezTo>
                                  <a:pt x="130302" y="794893"/>
                                  <a:pt x="131064" y="772287"/>
                                  <a:pt x="132207" y="743331"/>
                                </a:cubicBezTo>
                                <a:cubicBezTo>
                                  <a:pt x="133350" y="714375"/>
                                  <a:pt x="133985" y="695325"/>
                                  <a:pt x="135636" y="649986"/>
                                </a:cubicBezTo>
                                <a:lnTo>
                                  <a:pt x="141478" y="471043"/>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723" name="Shape 723"/>
                        <wps:cNvSpPr/>
                        <wps:spPr>
                          <a:xfrm>
                            <a:off x="3360801" y="4318"/>
                            <a:ext cx="141605" cy="971297"/>
                          </a:xfrm>
                          <a:custGeom>
                            <a:avLst/>
                            <a:gdLst/>
                            <a:ahLst/>
                            <a:cxnLst/>
                            <a:rect l="0" t="0" r="0" b="0"/>
                            <a:pathLst>
                              <a:path w="141605" h="971297">
                                <a:moveTo>
                                  <a:pt x="141605" y="489966"/>
                                </a:moveTo>
                                <a:lnTo>
                                  <a:pt x="135128" y="680212"/>
                                </a:lnTo>
                                <a:lnTo>
                                  <a:pt x="132334" y="751332"/>
                                </a:lnTo>
                                <a:lnTo>
                                  <a:pt x="129159" y="820293"/>
                                </a:lnTo>
                                <a:lnTo>
                                  <a:pt x="127000" y="865378"/>
                                </a:lnTo>
                                <a:lnTo>
                                  <a:pt x="123698" y="916813"/>
                                </a:lnTo>
                                <a:cubicBezTo>
                                  <a:pt x="122174" y="933577"/>
                                  <a:pt x="118364" y="964057"/>
                                  <a:pt x="116713" y="964819"/>
                                </a:cubicBezTo>
                                <a:cubicBezTo>
                                  <a:pt x="115062" y="965454"/>
                                  <a:pt x="114046" y="936498"/>
                                  <a:pt x="112903" y="921258"/>
                                </a:cubicBezTo>
                                <a:cubicBezTo>
                                  <a:pt x="111887" y="906018"/>
                                  <a:pt x="110744" y="903097"/>
                                  <a:pt x="109220" y="874014"/>
                                </a:cubicBezTo>
                                <a:lnTo>
                                  <a:pt x="103759" y="746252"/>
                                </a:lnTo>
                                <a:cubicBezTo>
                                  <a:pt x="102108" y="704850"/>
                                  <a:pt x="100457" y="660654"/>
                                  <a:pt x="99441" y="625729"/>
                                </a:cubicBezTo>
                                <a:lnTo>
                                  <a:pt x="96774" y="540131"/>
                                </a:lnTo>
                                <a:lnTo>
                                  <a:pt x="94615" y="482727"/>
                                </a:lnTo>
                                <a:lnTo>
                                  <a:pt x="92456" y="398526"/>
                                </a:lnTo>
                                <a:lnTo>
                                  <a:pt x="88646" y="291846"/>
                                </a:lnTo>
                                <a:lnTo>
                                  <a:pt x="83820" y="164846"/>
                                </a:lnTo>
                                <a:lnTo>
                                  <a:pt x="82677" y="126365"/>
                                </a:lnTo>
                                <a:lnTo>
                                  <a:pt x="80518" y="83566"/>
                                </a:lnTo>
                                <a:cubicBezTo>
                                  <a:pt x="78867" y="66802"/>
                                  <a:pt x="78867" y="42164"/>
                                  <a:pt x="76708" y="28321"/>
                                </a:cubicBezTo>
                                <a:cubicBezTo>
                                  <a:pt x="74549" y="14605"/>
                                  <a:pt x="70231" y="2921"/>
                                  <a:pt x="68580" y="1524"/>
                                </a:cubicBezTo>
                                <a:cubicBezTo>
                                  <a:pt x="67056" y="0"/>
                                  <a:pt x="67564" y="6604"/>
                                  <a:pt x="65913" y="18161"/>
                                </a:cubicBezTo>
                                <a:cubicBezTo>
                                  <a:pt x="64897" y="29845"/>
                                  <a:pt x="63754" y="42926"/>
                                  <a:pt x="62738" y="70485"/>
                                </a:cubicBezTo>
                                <a:lnTo>
                                  <a:pt x="57277" y="188087"/>
                                </a:lnTo>
                                <a:lnTo>
                                  <a:pt x="52959" y="312166"/>
                                </a:lnTo>
                                <a:lnTo>
                                  <a:pt x="46990" y="479171"/>
                                </a:lnTo>
                                <a:lnTo>
                                  <a:pt x="42672" y="618490"/>
                                </a:lnTo>
                                <a:lnTo>
                                  <a:pt x="40005" y="699770"/>
                                </a:lnTo>
                                <a:lnTo>
                                  <a:pt x="37846" y="757174"/>
                                </a:lnTo>
                                <a:lnTo>
                                  <a:pt x="35687" y="806577"/>
                                </a:lnTo>
                                <a:lnTo>
                                  <a:pt x="33020" y="860933"/>
                                </a:lnTo>
                                <a:cubicBezTo>
                                  <a:pt x="31877" y="881253"/>
                                  <a:pt x="30861" y="912495"/>
                                  <a:pt x="29210" y="929894"/>
                                </a:cubicBezTo>
                                <a:cubicBezTo>
                                  <a:pt x="27559" y="947293"/>
                                  <a:pt x="25400" y="971297"/>
                                  <a:pt x="22733" y="966977"/>
                                </a:cubicBezTo>
                                <a:cubicBezTo>
                                  <a:pt x="20066" y="962660"/>
                                  <a:pt x="13589" y="925576"/>
                                  <a:pt x="11430" y="901573"/>
                                </a:cubicBezTo>
                                <a:cubicBezTo>
                                  <a:pt x="9271" y="877697"/>
                                  <a:pt x="11430" y="851535"/>
                                  <a:pt x="10287" y="823214"/>
                                </a:cubicBezTo>
                                <a:cubicBezTo>
                                  <a:pt x="9271" y="794893"/>
                                  <a:pt x="5969" y="762254"/>
                                  <a:pt x="5461" y="731774"/>
                                </a:cubicBezTo>
                                <a:cubicBezTo>
                                  <a:pt x="4318" y="701294"/>
                                  <a:pt x="5969" y="685292"/>
                                  <a:pt x="5461" y="640334"/>
                                </a:cubicBezTo>
                                <a:lnTo>
                                  <a:pt x="0" y="462407"/>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724" name="Shape 724"/>
                        <wps:cNvSpPr/>
                        <wps:spPr>
                          <a:xfrm>
                            <a:off x="3220847" y="8001"/>
                            <a:ext cx="141097" cy="959612"/>
                          </a:xfrm>
                          <a:custGeom>
                            <a:avLst/>
                            <a:gdLst/>
                            <a:ahLst/>
                            <a:cxnLst/>
                            <a:rect l="0" t="0" r="0" b="0"/>
                            <a:pathLst>
                              <a:path w="141097" h="959612">
                                <a:moveTo>
                                  <a:pt x="141097" y="461137"/>
                                </a:moveTo>
                                <a:lnTo>
                                  <a:pt x="134366" y="270764"/>
                                </a:lnTo>
                                <a:lnTo>
                                  <a:pt x="131699" y="199517"/>
                                </a:lnTo>
                                <a:lnTo>
                                  <a:pt x="128651" y="130683"/>
                                </a:lnTo>
                                <a:lnTo>
                                  <a:pt x="126492" y="85598"/>
                                </a:lnTo>
                                <a:lnTo>
                                  <a:pt x="123063" y="34036"/>
                                </a:lnTo>
                                <a:cubicBezTo>
                                  <a:pt x="121666" y="20447"/>
                                  <a:pt x="119761" y="6604"/>
                                  <a:pt x="118237" y="3302"/>
                                </a:cubicBezTo>
                                <a:cubicBezTo>
                                  <a:pt x="116840" y="0"/>
                                  <a:pt x="115316" y="9525"/>
                                  <a:pt x="114300" y="13843"/>
                                </a:cubicBezTo>
                                <a:lnTo>
                                  <a:pt x="112395" y="29591"/>
                                </a:lnTo>
                                <a:cubicBezTo>
                                  <a:pt x="111633" y="40259"/>
                                  <a:pt x="110490" y="47625"/>
                                  <a:pt x="108966" y="76835"/>
                                </a:cubicBezTo>
                                <a:lnTo>
                                  <a:pt x="103632" y="204978"/>
                                </a:lnTo>
                                <a:cubicBezTo>
                                  <a:pt x="101981" y="246253"/>
                                  <a:pt x="100203" y="290576"/>
                                  <a:pt x="99060" y="324993"/>
                                </a:cubicBezTo>
                                <a:lnTo>
                                  <a:pt x="96393" y="410972"/>
                                </a:lnTo>
                                <a:lnTo>
                                  <a:pt x="94615" y="468503"/>
                                </a:lnTo>
                                <a:lnTo>
                                  <a:pt x="91948" y="552323"/>
                                </a:lnTo>
                                <a:lnTo>
                                  <a:pt x="88392" y="658749"/>
                                </a:lnTo>
                                <a:lnTo>
                                  <a:pt x="83693" y="786130"/>
                                </a:lnTo>
                                <a:lnTo>
                                  <a:pt x="82296" y="824611"/>
                                </a:lnTo>
                                <a:lnTo>
                                  <a:pt x="80010" y="867410"/>
                                </a:lnTo>
                                <a:cubicBezTo>
                                  <a:pt x="78994" y="883920"/>
                                  <a:pt x="77724" y="907669"/>
                                  <a:pt x="76454" y="922274"/>
                                </a:cubicBezTo>
                                <a:cubicBezTo>
                                  <a:pt x="75057" y="937006"/>
                                  <a:pt x="73279" y="950849"/>
                                  <a:pt x="72009" y="955294"/>
                                </a:cubicBezTo>
                                <a:cubicBezTo>
                                  <a:pt x="70739" y="959612"/>
                                  <a:pt x="69596" y="953389"/>
                                  <a:pt x="68580" y="949706"/>
                                </a:cubicBezTo>
                                <a:cubicBezTo>
                                  <a:pt x="67564" y="946150"/>
                                  <a:pt x="66929" y="944244"/>
                                  <a:pt x="65913" y="932561"/>
                                </a:cubicBezTo>
                                <a:cubicBezTo>
                                  <a:pt x="64897" y="920877"/>
                                  <a:pt x="63754" y="908431"/>
                                  <a:pt x="62357" y="880237"/>
                                </a:cubicBezTo>
                                <a:lnTo>
                                  <a:pt x="57150" y="763143"/>
                                </a:lnTo>
                                <a:lnTo>
                                  <a:pt x="52451" y="639064"/>
                                </a:lnTo>
                                <a:lnTo>
                                  <a:pt x="46990" y="472186"/>
                                </a:lnTo>
                                <a:lnTo>
                                  <a:pt x="42545" y="332359"/>
                                </a:lnTo>
                                <a:lnTo>
                                  <a:pt x="39624" y="251460"/>
                                </a:lnTo>
                                <a:lnTo>
                                  <a:pt x="37465" y="193929"/>
                                </a:lnTo>
                                <a:lnTo>
                                  <a:pt x="35306" y="144526"/>
                                </a:lnTo>
                                <a:lnTo>
                                  <a:pt x="32639" y="89662"/>
                                </a:lnTo>
                                <a:cubicBezTo>
                                  <a:pt x="31242" y="69850"/>
                                  <a:pt x="28829" y="39497"/>
                                  <a:pt x="27305" y="26289"/>
                                </a:cubicBezTo>
                                <a:cubicBezTo>
                                  <a:pt x="25781" y="13208"/>
                                  <a:pt x="24765" y="9144"/>
                                  <a:pt x="23368" y="10922"/>
                                </a:cubicBezTo>
                                <a:cubicBezTo>
                                  <a:pt x="21844" y="12827"/>
                                  <a:pt x="20320" y="17526"/>
                                  <a:pt x="18669" y="38354"/>
                                </a:cubicBezTo>
                                <a:cubicBezTo>
                                  <a:pt x="16891" y="59309"/>
                                  <a:pt x="14351" y="105410"/>
                                  <a:pt x="12827" y="135001"/>
                                </a:cubicBezTo>
                                <a:cubicBezTo>
                                  <a:pt x="11303" y="164719"/>
                                  <a:pt x="10541" y="187325"/>
                                  <a:pt x="9398" y="216281"/>
                                </a:cubicBezTo>
                                <a:cubicBezTo>
                                  <a:pt x="8255" y="245237"/>
                                  <a:pt x="7493" y="264287"/>
                                  <a:pt x="5969" y="309626"/>
                                </a:cubicBezTo>
                                <a:lnTo>
                                  <a:pt x="0" y="488569"/>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725" name="Shape 725"/>
                        <wps:cNvSpPr/>
                        <wps:spPr>
                          <a:xfrm>
                            <a:off x="3079877" y="13081"/>
                            <a:ext cx="140970" cy="962534"/>
                          </a:xfrm>
                          <a:custGeom>
                            <a:avLst/>
                            <a:gdLst/>
                            <a:ahLst/>
                            <a:cxnLst/>
                            <a:rect l="0" t="0" r="0" b="0"/>
                            <a:pathLst>
                              <a:path w="140970" h="962534">
                                <a:moveTo>
                                  <a:pt x="140970" y="498729"/>
                                </a:moveTo>
                                <a:lnTo>
                                  <a:pt x="134493" y="688848"/>
                                </a:lnTo>
                                <a:lnTo>
                                  <a:pt x="131826" y="759968"/>
                                </a:lnTo>
                                <a:lnTo>
                                  <a:pt x="128651" y="828929"/>
                                </a:lnTo>
                                <a:lnTo>
                                  <a:pt x="126365" y="874014"/>
                                </a:lnTo>
                                <a:lnTo>
                                  <a:pt x="123190" y="925576"/>
                                </a:lnTo>
                                <a:cubicBezTo>
                                  <a:pt x="121539" y="938530"/>
                                  <a:pt x="121031" y="948055"/>
                                  <a:pt x="119380" y="951611"/>
                                </a:cubicBezTo>
                                <a:cubicBezTo>
                                  <a:pt x="118364" y="955294"/>
                                  <a:pt x="115570" y="949452"/>
                                  <a:pt x="114554" y="945896"/>
                                </a:cubicBezTo>
                                <a:lnTo>
                                  <a:pt x="112395" y="929894"/>
                                </a:lnTo>
                                <a:cubicBezTo>
                                  <a:pt x="111252" y="919734"/>
                                  <a:pt x="110236" y="911734"/>
                                  <a:pt x="109093" y="882650"/>
                                </a:cubicBezTo>
                                <a:lnTo>
                                  <a:pt x="103759" y="754888"/>
                                </a:lnTo>
                                <a:cubicBezTo>
                                  <a:pt x="101600" y="713613"/>
                                  <a:pt x="100457" y="669290"/>
                                  <a:pt x="98933" y="634492"/>
                                </a:cubicBezTo>
                                <a:lnTo>
                                  <a:pt x="96774" y="548767"/>
                                </a:lnTo>
                                <a:lnTo>
                                  <a:pt x="94488" y="491490"/>
                                </a:lnTo>
                                <a:lnTo>
                                  <a:pt x="91821" y="407162"/>
                                </a:lnTo>
                                <a:lnTo>
                                  <a:pt x="88011" y="300482"/>
                                </a:lnTo>
                                <a:lnTo>
                                  <a:pt x="83693" y="173482"/>
                                </a:lnTo>
                                <a:lnTo>
                                  <a:pt x="82169" y="135001"/>
                                </a:lnTo>
                                <a:lnTo>
                                  <a:pt x="80010" y="92202"/>
                                </a:lnTo>
                                <a:cubicBezTo>
                                  <a:pt x="78867" y="75438"/>
                                  <a:pt x="77851" y="52197"/>
                                  <a:pt x="76200" y="36957"/>
                                </a:cubicBezTo>
                                <a:cubicBezTo>
                                  <a:pt x="75057" y="22479"/>
                                  <a:pt x="73533" y="8636"/>
                                  <a:pt x="71882" y="4318"/>
                                </a:cubicBezTo>
                                <a:cubicBezTo>
                                  <a:pt x="70739" y="0"/>
                                  <a:pt x="69215" y="6477"/>
                                  <a:pt x="68580" y="10160"/>
                                </a:cubicBezTo>
                                <a:cubicBezTo>
                                  <a:pt x="67564" y="13716"/>
                                  <a:pt x="67056" y="15240"/>
                                  <a:pt x="65913" y="26797"/>
                                </a:cubicBezTo>
                                <a:cubicBezTo>
                                  <a:pt x="64897" y="38481"/>
                                  <a:pt x="63754" y="51562"/>
                                  <a:pt x="62611" y="79121"/>
                                </a:cubicBezTo>
                                <a:lnTo>
                                  <a:pt x="57277" y="196723"/>
                                </a:lnTo>
                                <a:lnTo>
                                  <a:pt x="52451" y="320802"/>
                                </a:lnTo>
                                <a:lnTo>
                                  <a:pt x="46990" y="487807"/>
                                </a:lnTo>
                                <a:lnTo>
                                  <a:pt x="42164" y="627126"/>
                                </a:lnTo>
                                <a:lnTo>
                                  <a:pt x="40005" y="708533"/>
                                </a:lnTo>
                                <a:lnTo>
                                  <a:pt x="37338" y="765810"/>
                                </a:lnTo>
                                <a:lnTo>
                                  <a:pt x="35179" y="815213"/>
                                </a:lnTo>
                                <a:lnTo>
                                  <a:pt x="33020" y="869569"/>
                                </a:lnTo>
                                <a:cubicBezTo>
                                  <a:pt x="31369" y="890016"/>
                                  <a:pt x="28575" y="918210"/>
                                  <a:pt x="27051" y="933450"/>
                                </a:cubicBezTo>
                                <a:cubicBezTo>
                                  <a:pt x="25400" y="948817"/>
                                  <a:pt x="22733" y="962534"/>
                                  <a:pt x="21590" y="960374"/>
                                </a:cubicBezTo>
                                <a:cubicBezTo>
                                  <a:pt x="20574" y="958214"/>
                                  <a:pt x="20574" y="943610"/>
                                  <a:pt x="18923" y="921131"/>
                                </a:cubicBezTo>
                                <a:cubicBezTo>
                                  <a:pt x="17272" y="898652"/>
                                  <a:pt x="14605" y="854329"/>
                                  <a:pt x="12446" y="824611"/>
                                </a:cubicBezTo>
                                <a:cubicBezTo>
                                  <a:pt x="11303" y="794893"/>
                                  <a:pt x="10287" y="772414"/>
                                  <a:pt x="9144" y="743331"/>
                                </a:cubicBezTo>
                                <a:cubicBezTo>
                                  <a:pt x="8128" y="714248"/>
                                  <a:pt x="7620" y="695452"/>
                                  <a:pt x="5969" y="649732"/>
                                </a:cubicBezTo>
                                <a:lnTo>
                                  <a:pt x="0" y="471043"/>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726" name="Shape 726"/>
                        <wps:cNvSpPr/>
                        <wps:spPr>
                          <a:xfrm>
                            <a:off x="2937764" y="15240"/>
                            <a:ext cx="141605" cy="957453"/>
                          </a:xfrm>
                          <a:custGeom>
                            <a:avLst/>
                            <a:gdLst/>
                            <a:ahLst/>
                            <a:cxnLst/>
                            <a:rect l="0" t="0" r="0" b="0"/>
                            <a:pathLst>
                              <a:path w="141605" h="957453">
                                <a:moveTo>
                                  <a:pt x="141605" y="468249"/>
                                </a:moveTo>
                                <a:lnTo>
                                  <a:pt x="135636" y="261366"/>
                                </a:lnTo>
                                <a:lnTo>
                                  <a:pt x="132969" y="190246"/>
                                </a:lnTo>
                                <a:lnTo>
                                  <a:pt x="129667" y="121285"/>
                                </a:lnTo>
                                <a:lnTo>
                                  <a:pt x="127508" y="76200"/>
                                </a:lnTo>
                                <a:lnTo>
                                  <a:pt x="124333" y="24638"/>
                                </a:lnTo>
                                <a:cubicBezTo>
                                  <a:pt x="123190" y="12319"/>
                                  <a:pt x="121539" y="762"/>
                                  <a:pt x="120015" y="0"/>
                                </a:cubicBezTo>
                                <a:lnTo>
                                  <a:pt x="112903" y="20320"/>
                                </a:lnTo>
                                <a:cubicBezTo>
                                  <a:pt x="111379" y="31242"/>
                                  <a:pt x="111379" y="38481"/>
                                  <a:pt x="109728" y="67564"/>
                                </a:cubicBezTo>
                                <a:lnTo>
                                  <a:pt x="104267" y="195326"/>
                                </a:lnTo>
                                <a:cubicBezTo>
                                  <a:pt x="102616" y="236601"/>
                                  <a:pt x="101092" y="280924"/>
                                  <a:pt x="99949" y="315722"/>
                                </a:cubicBezTo>
                                <a:lnTo>
                                  <a:pt x="96774" y="401447"/>
                                </a:lnTo>
                                <a:lnTo>
                                  <a:pt x="95123" y="458724"/>
                                </a:lnTo>
                                <a:lnTo>
                                  <a:pt x="92456" y="542925"/>
                                </a:lnTo>
                                <a:lnTo>
                                  <a:pt x="89154" y="649732"/>
                                </a:lnTo>
                                <a:lnTo>
                                  <a:pt x="84328" y="776732"/>
                                </a:lnTo>
                                <a:lnTo>
                                  <a:pt x="82677" y="815213"/>
                                </a:lnTo>
                                <a:lnTo>
                                  <a:pt x="80518" y="858012"/>
                                </a:lnTo>
                                <a:cubicBezTo>
                                  <a:pt x="79502" y="874776"/>
                                  <a:pt x="77851" y="897255"/>
                                  <a:pt x="76708" y="913257"/>
                                </a:cubicBezTo>
                                <a:cubicBezTo>
                                  <a:pt x="75692" y="929132"/>
                                  <a:pt x="74549" y="954532"/>
                                  <a:pt x="72898" y="956056"/>
                                </a:cubicBezTo>
                                <a:cubicBezTo>
                                  <a:pt x="71374" y="957453"/>
                                  <a:pt x="67564" y="937133"/>
                                  <a:pt x="65913" y="923417"/>
                                </a:cubicBezTo>
                                <a:cubicBezTo>
                                  <a:pt x="64262" y="909575"/>
                                  <a:pt x="63754" y="898652"/>
                                  <a:pt x="62738" y="871093"/>
                                </a:cubicBezTo>
                                <a:lnTo>
                                  <a:pt x="57277" y="753491"/>
                                </a:lnTo>
                                <a:lnTo>
                                  <a:pt x="52959" y="629412"/>
                                </a:lnTo>
                                <a:lnTo>
                                  <a:pt x="47625" y="462407"/>
                                </a:lnTo>
                                <a:lnTo>
                                  <a:pt x="42672" y="323088"/>
                                </a:lnTo>
                                <a:lnTo>
                                  <a:pt x="40005" y="241681"/>
                                </a:lnTo>
                                <a:lnTo>
                                  <a:pt x="37846" y="184404"/>
                                </a:lnTo>
                                <a:lnTo>
                                  <a:pt x="35687" y="135001"/>
                                </a:lnTo>
                                <a:lnTo>
                                  <a:pt x="33020" y="80518"/>
                                </a:lnTo>
                                <a:cubicBezTo>
                                  <a:pt x="31369" y="60198"/>
                                  <a:pt x="29210" y="29718"/>
                                  <a:pt x="27559" y="16637"/>
                                </a:cubicBezTo>
                                <a:cubicBezTo>
                                  <a:pt x="25908" y="3683"/>
                                  <a:pt x="24892" y="0"/>
                                  <a:pt x="23749" y="1397"/>
                                </a:cubicBezTo>
                                <a:cubicBezTo>
                                  <a:pt x="22225" y="3683"/>
                                  <a:pt x="20574" y="8001"/>
                                  <a:pt x="18923" y="29083"/>
                                </a:cubicBezTo>
                                <a:cubicBezTo>
                                  <a:pt x="17272" y="50038"/>
                                  <a:pt x="14605" y="95885"/>
                                  <a:pt x="12954" y="125603"/>
                                </a:cubicBezTo>
                                <a:cubicBezTo>
                                  <a:pt x="11303" y="155321"/>
                                  <a:pt x="10287" y="177800"/>
                                  <a:pt x="9144" y="206883"/>
                                </a:cubicBezTo>
                                <a:cubicBezTo>
                                  <a:pt x="8128" y="235966"/>
                                  <a:pt x="7620" y="254762"/>
                                  <a:pt x="5969" y="300482"/>
                                </a:cubicBezTo>
                                <a:lnTo>
                                  <a:pt x="0" y="479044"/>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727" name="Shape 727"/>
                        <wps:cNvSpPr/>
                        <wps:spPr>
                          <a:xfrm>
                            <a:off x="3501263" y="10922"/>
                            <a:ext cx="143256" cy="959612"/>
                          </a:xfrm>
                          <a:custGeom>
                            <a:avLst/>
                            <a:gdLst/>
                            <a:ahLst/>
                            <a:cxnLst/>
                            <a:rect l="0" t="0" r="0" b="0"/>
                            <a:pathLst>
                              <a:path w="143256" h="959612">
                                <a:moveTo>
                                  <a:pt x="0" y="487807"/>
                                </a:moveTo>
                                <a:lnTo>
                                  <a:pt x="8382" y="270764"/>
                                </a:lnTo>
                                <a:lnTo>
                                  <a:pt x="10922" y="199644"/>
                                </a:lnTo>
                                <a:lnTo>
                                  <a:pt x="13970" y="130683"/>
                                </a:lnTo>
                                <a:lnTo>
                                  <a:pt x="16129" y="85598"/>
                                </a:lnTo>
                                <a:lnTo>
                                  <a:pt x="19685" y="34036"/>
                                </a:lnTo>
                                <a:cubicBezTo>
                                  <a:pt x="20955" y="20320"/>
                                  <a:pt x="23114" y="6477"/>
                                  <a:pt x="24511" y="3556"/>
                                </a:cubicBezTo>
                                <a:cubicBezTo>
                                  <a:pt x="26289" y="0"/>
                                  <a:pt x="27559" y="9398"/>
                                  <a:pt x="28448" y="13716"/>
                                </a:cubicBezTo>
                                <a:lnTo>
                                  <a:pt x="30607" y="29718"/>
                                </a:lnTo>
                                <a:cubicBezTo>
                                  <a:pt x="31496" y="39878"/>
                                  <a:pt x="32385" y="47879"/>
                                  <a:pt x="34036" y="76962"/>
                                </a:cubicBezTo>
                                <a:lnTo>
                                  <a:pt x="39370" y="204724"/>
                                </a:lnTo>
                                <a:cubicBezTo>
                                  <a:pt x="41021" y="245999"/>
                                  <a:pt x="42799" y="290322"/>
                                  <a:pt x="43688" y="325120"/>
                                </a:cubicBezTo>
                                <a:lnTo>
                                  <a:pt x="46736" y="410845"/>
                                </a:lnTo>
                                <a:lnTo>
                                  <a:pt x="48514" y="468122"/>
                                </a:lnTo>
                                <a:lnTo>
                                  <a:pt x="51054" y="552323"/>
                                </a:lnTo>
                                <a:lnTo>
                                  <a:pt x="54610" y="659130"/>
                                </a:lnTo>
                                <a:lnTo>
                                  <a:pt x="59436" y="786130"/>
                                </a:lnTo>
                                <a:lnTo>
                                  <a:pt x="60706" y="824611"/>
                                </a:lnTo>
                                <a:lnTo>
                                  <a:pt x="62865" y="867410"/>
                                </a:lnTo>
                                <a:cubicBezTo>
                                  <a:pt x="64262" y="884174"/>
                                  <a:pt x="65024" y="907416"/>
                                  <a:pt x="66802" y="922655"/>
                                </a:cubicBezTo>
                                <a:cubicBezTo>
                                  <a:pt x="68072" y="937133"/>
                                  <a:pt x="69850" y="950976"/>
                                  <a:pt x="71247" y="955294"/>
                                </a:cubicBezTo>
                                <a:cubicBezTo>
                                  <a:pt x="72517" y="959612"/>
                                  <a:pt x="73406" y="953135"/>
                                  <a:pt x="74676" y="949452"/>
                                </a:cubicBezTo>
                                <a:cubicBezTo>
                                  <a:pt x="75565" y="945896"/>
                                  <a:pt x="75946" y="944372"/>
                                  <a:pt x="77343" y="932816"/>
                                </a:cubicBezTo>
                                <a:cubicBezTo>
                                  <a:pt x="78232" y="921131"/>
                                  <a:pt x="79502" y="908050"/>
                                  <a:pt x="80772" y="880491"/>
                                </a:cubicBezTo>
                                <a:lnTo>
                                  <a:pt x="85979" y="762889"/>
                                </a:lnTo>
                                <a:lnTo>
                                  <a:pt x="90424" y="638810"/>
                                </a:lnTo>
                                <a:lnTo>
                                  <a:pt x="96012" y="471805"/>
                                </a:lnTo>
                                <a:lnTo>
                                  <a:pt x="100457" y="332486"/>
                                </a:lnTo>
                                <a:lnTo>
                                  <a:pt x="103505" y="251079"/>
                                </a:lnTo>
                                <a:lnTo>
                                  <a:pt x="105664" y="193802"/>
                                </a:lnTo>
                                <a:lnTo>
                                  <a:pt x="107823" y="144399"/>
                                </a:lnTo>
                                <a:lnTo>
                                  <a:pt x="110490" y="89916"/>
                                </a:lnTo>
                                <a:cubicBezTo>
                                  <a:pt x="111760" y="69596"/>
                                  <a:pt x="114427" y="39116"/>
                                  <a:pt x="115697" y="26035"/>
                                </a:cubicBezTo>
                                <a:cubicBezTo>
                                  <a:pt x="117475" y="13081"/>
                                  <a:pt x="118364" y="9398"/>
                                  <a:pt x="119634" y="10795"/>
                                </a:cubicBezTo>
                                <a:cubicBezTo>
                                  <a:pt x="121412" y="13081"/>
                                  <a:pt x="122682" y="17399"/>
                                  <a:pt x="124460" y="38481"/>
                                </a:cubicBezTo>
                                <a:cubicBezTo>
                                  <a:pt x="126238" y="59436"/>
                                  <a:pt x="128778" y="105283"/>
                                  <a:pt x="130556" y="135001"/>
                                </a:cubicBezTo>
                                <a:cubicBezTo>
                                  <a:pt x="131826" y="164719"/>
                                  <a:pt x="132715" y="187198"/>
                                  <a:pt x="133985" y="216281"/>
                                </a:cubicBezTo>
                                <a:cubicBezTo>
                                  <a:pt x="134874" y="245364"/>
                                  <a:pt x="135763" y="264160"/>
                                  <a:pt x="137160" y="309880"/>
                                </a:cubicBezTo>
                                <a:lnTo>
                                  <a:pt x="143256" y="488569"/>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728" name="Shape 728"/>
                        <wps:cNvSpPr/>
                        <wps:spPr>
                          <a:xfrm>
                            <a:off x="3643884" y="15240"/>
                            <a:ext cx="141097" cy="961136"/>
                          </a:xfrm>
                          <a:custGeom>
                            <a:avLst/>
                            <a:gdLst/>
                            <a:ahLst/>
                            <a:cxnLst/>
                            <a:rect l="0" t="0" r="0" b="0"/>
                            <a:pathLst>
                              <a:path w="141097" h="961136">
                                <a:moveTo>
                                  <a:pt x="0" y="481965"/>
                                </a:moveTo>
                                <a:lnTo>
                                  <a:pt x="6477" y="672211"/>
                                </a:lnTo>
                                <a:lnTo>
                                  <a:pt x="9271" y="743331"/>
                                </a:lnTo>
                                <a:lnTo>
                                  <a:pt x="12446" y="812292"/>
                                </a:lnTo>
                                <a:lnTo>
                                  <a:pt x="14605" y="857250"/>
                                </a:lnTo>
                                <a:lnTo>
                                  <a:pt x="17907" y="908812"/>
                                </a:lnTo>
                                <a:cubicBezTo>
                                  <a:pt x="18923" y="925576"/>
                                  <a:pt x="20066" y="950976"/>
                                  <a:pt x="21717" y="956056"/>
                                </a:cubicBezTo>
                                <a:cubicBezTo>
                                  <a:pt x="23241" y="961136"/>
                                  <a:pt x="28194" y="945897"/>
                                  <a:pt x="29210" y="938657"/>
                                </a:cubicBezTo>
                                <a:lnTo>
                                  <a:pt x="28702" y="913257"/>
                                </a:lnTo>
                                <a:cubicBezTo>
                                  <a:pt x="29210" y="900811"/>
                                  <a:pt x="30861" y="895097"/>
                                  <a:pt x="31877" y="866013"/>
                                </a:cubicBezTo>
                                <a:lnTo>
                                  <a:pt x="37338" y="738251"/>
                                </a:lnTo>
                                <a:cubicBezTo>
                                  <a:pt x="39497" y="696849"/>
                                  <a:pt x="40513" y="652653"/>
                                  <a:pt x="42164" y="617728"/>
                                </a:cubicBezTo>
                                <a:lnTo>
                                  <a:pt x="44323" y="532130"/>
                                </a:lnTo>
                                <a:lnTo>
                                  <a:pt x="46482" y="474726"/>
                                </a:lnTo>
                                <a:lnTo>
                                  <a:pt x="49276" y="390525"/>
                                </a:lnTo>
                                <a:lnTo>
                                  <a:pt x="52959" y="283845"/>
                                </a:lnTo>
                                <a:lnTo>
                                  <a:pt x="57277" y="156845"/>
                                </a:lnTo>
                                <a:lnTo>
                                  <a:pt x="58928" y="118364"/>
                                </a:lnTo>
                                <a:lnTo>
                                  <a:pt x="61087" y="75438"/>
                                </a:lnTo>
                                <a:cubicBezTo>
                                  <a:pt x="62230" y="58801"/>
                                  <a:pt x="63246" y="32639"/>
                                  <a:pt x="64897" y="20320"/>
                                </a:cubicBezTo>
                                <a:cubicBezTo>
                                  <a:pt x="65913" y="8001"/>
                                  <a:pt x="67056" y="3683"/>
                                  <a:pt x="68707" y="2159"/>
                                </a:cubicBezTo>
                                <a:cubicBezTo>
                                  <a:pt x="70231" y="762"/>
                                  <a:pt x="73533" y="0"/>
                                  <a:pt x="75184" y="10160"/>
                                </a:cubicBezTo>
                                <a:cubicBezTo>
                                  <a:pt x="76835" y="20320"/>
                                  <a:pt x="77343" y="34798"/>
                                  <a:pt x="78359" y="62484"/>
                                </a:cubicBezTo>
                                <a:lnTo>
                                  <a:pt x="83820" y="180086"/>
                                </a:lnTo>
                                <a:lnTo>
                                  <a:pt x="88646" y="304165"/>
                                </a:lnTo>
                                <a:lnTo>
                                  <a:pt x="94107" y="471170"/>
                                </a:lnTo>
                                <a:lnTo>
                                  <a:pt x="98933" y="610489"/>
                                </a:lnTo>
                                <a:lnTo>
                                  <a:pt x="101092" y="691769"/>
                                </a:lnTo>
                                <a:lnTo>
                                  <a:pt x="103759" y="749173"/>
                                </a:lnTo>
                                <a:lnTo>
                                  <a:pt x="105918" y="798449"/>
                                </a:lnTo>
                                <a:lnTo>
                                  <a:pt x="108077" y="852932"/>
                                </a:lnTo>
                                <a:cubicBezTo>
                                  <a:pt x="109220" y="868934"/>
                                  <a:pt x="109728" y="883412"/>
                                  <a:pt x="110236" y="895097"/>
                                </a:cubicBezTo>
                                <a:cubicBezTo>
                                  <a:pt x="111379" y="906653"/>
                                  <a:pt x="111379" y="913257"/>
                                  <a:pt x="113030" y="923417"/>
                                </a:cubicBezTo>
                                <a:cubicBezTo>
                                  <a:pt x="114554" y="933577"/>
                                  <a:pt x="118872" y="956818"/>
                                  <a:pt x="120523" y="956056"/>
                                </a:cubicBezTo>
                                <a:cubicBezTo>
                                  <a:pt x="122174" y="955294"/>
                                  <a:pt x="122174" y="943737"/>
                                  <a:pt x="123825" y="918973"/>
                                </a:cubicBezTo>
                                <a:cubicBezTo>
                                  <a:pt x="125349" y="894334"/>
                                  <a:pt x="127000" y="839851"/>
                                  <a:pt x="128651" y="807974"/>
                                </a:cubicBezTo>
                                <a:cubicBezTo>
                                  <a:pt x="129667" y="775970"/>
                                  <a:pt x="130810" y="755650"/>
                                  <a:pt x="131826" y="726694"/>
                                </a:cubicBezTo>
                                <a:cubicBezTo>
                                  <a:pt x="132969" y="697611"/>
                                  <a:pt x="133477" y="678688"/>
                                  <a:pt x="135128" y="632968"/>
                                </a:cubicBezTo>
                                <a:lnTo>
                                  <a:pt x="141097" y="454406"/>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729" name="Shape 729"/>
                        <wps:cNvSpPr/>
                        <wps:spPr>
                          <a:xfrm>
                            <a:off x="3784981" y="10922"/>
                            <a:ext cx="140970" cy="959612"/>
                          </a:xfrm>
                          <a:custGeom>
                            <a:avLst/>
                            <a:gdLst/>
                            <a:ahLst/>
                            <a:cxnLst/>
                            <a:rect l="0" t="0" r="0" b="0"/>
                            <a:pathLst>
                              <a:path w="140970" h="959612">
                                <a:moveTo>
                                  <a:pt x="0" y="461137"/>
                                </a:moveTo>
                                <a:lnTo>
                                  <a:pt x="6731" y="270764"/>
                                </a:lnTo>
                                <a:lnTo>
                                  <a:pt x="9271" y="199390"/>
                                </a:lnTo>
                                <a:lnTo>
                                  <a:pt x="12319" y="130683"/>
                                </a:lnTo>
                                <a:lnTo>
                                  <a:pt x="14478" y="85598"/>
                                </a:lnTo>
                                <a:lnTo>
                                  <a:pt x="17907" y="34036"/>
                                </a:lnTo>
                                <a:cubicBezTo>
                                  <a:pt x="19304" y="20447"/>
                                  <a:pt x="21336" y="6604"/>
                                  <a:pt x="22733" y="3302"/>
                                </a:cubicBezTo>
                                <a:cubicBezTo>
                                  <a:pt x="24257" y="0"/>
                                  <a:pt x="25781" y="9525"/>
                                  <a:pt x="26670" y="13843"/>
                                </a:cubicBezTo>
                                <a:lnTo>
                                  <a:pt x="28575" y="29591"/>
                                </a:lnTo>
                                <a:cubicBezTo>
                                  <a:pt x="29464" y="40259"/>
                                  <a:pt x="30607" y="47498"/>
                                  <a:pt x="32004" y="76835"/>
                                </a:cubicBezTo>
                                <a:lnTo>
                                  <a:pt x="37465" y="204978"/>
                                </a:lnTo>
                                <a:cubicBezTo>
                                  <a:pt x="39116" y="246253"/>
                                  <a:pt x="40767" y="290576"/>
                                  <a:pt x="41910" y="324993"/>
                                </a:cubicBezTo>
                                <a:lnTo>
                                  <a:pt x="44577" y="410972"/>
                                </a:lnTo>
                                <a:lnTo>
                                  <a:pt x="46355" y="468503"/>
                                </a:lnTo>
                                <a:lnTo>
                                  <a:pt x="49149" y="552323"/>
                                </a:lnTo>
                                <a:lnTo>
                                  <a:pt x="52705" y="658749"/>
                                </a:lnTo>
                                <a:lnTo>
                                  <a:pt x="57404" y="786130"/>
                                </a:lnTo>
                                <a:lnTo>
                                  <a:pt x="58801" y="824611"/>
                                </a:lnTo>
                                <a:lnTo>
                                  <a:pt x="61087" y="867410"/>
                                </a:lnTo>
                                <a:cubicBezTo>
                                  <a:pt x="62103" y="883920"/>
                                  <a:pt x="63246" y="907669"/>
                                  <a:pt x="64643" y="922274"/>
                                </a:cubicBezTo>
                                <a:cubicBezTo>
                                  <a:pt x="65913" y="936879"/>
                                  <a:pt x="67691" y="950849"/>
                                  <a:pt x="68961" y="955294"/>
                                </a:cubicBezTo>
                                <a:cubicBezTo>
                                  <a:pt x="70358" y="959612"/>
                                  <a:pt x="71501" y="953390"/>
                                  <a:pt x="72517" y="949706"/>
                                </a:cubicBezTo>
                                <a:cubicBezTo>
                                  <a:pt x="73533" y="946023"/>
                                  <a:pt x="74041" y="944245"/>
                                  <a:pt x="75057" y="932561"/>
                                </a:cubicBezTo>
                                <a:cubicBezTo>
                                  <a:pt x="76200" y="920877"/>
                                  <a:pt x="77216" y="908431"/>
                                  <a:pt x="78740" y="880237"/>
                                </a:cubicBezTo>
                                <a:lnTo>
                                  <a:pt x="83947" y="763143"/>
                                </a:lnTo>
                                <a:lnTo>
                                  <a:pt x="88519" y="639064"/>
                                </a:lnTo>
                                <a:lnTo>
                                  <a:pt x="93980" y="472059"/>
                                </a:lnTo>
                                <a:lnTo>
                                  <a:pt x="98552" y="332232"/>
                                </a:lnTo>
                                <a:lnTo>
                                  <a:pt x="101473" y="251460"/>
                                </a:lnTo>
                                <a:lnTo>
                                  <a:pt x="103632" y="193929"/>
                                </a:lnTo>
                                <a:lnTo>
                                  <a:pt x="105664" y="144526"/>
                                </a:lnTo>
                                <a:lnTo>
                                  <a:pt x="108331" y="89662"/>
                                </a:lnTo>
                                <a:cubicBezTo>
                                  <a:pt x="109728" y="69850"/>
                                  <a:pt x="112141" y="39497"/>
                                  <a:pt x="113665" y="26289"/>
                                </a:cubicBezTo>
                                <a:cubicBezTo>
                                  <a:pt x="115189" y="13081"/>
                                  <a:pt x="116205" y="9144"/>
                                  <a:pt x="117729" y="10922"/>
                                </a:cubicBezTo>
                                <a:cubicBezTo>
                                  <a:pt x="119126" y="12827"/>
                                  <a:pt x="120650" y="17526"/>
                                  <a:pt x="122428" y="38354"/>
                                </a:cubicBezTo>
                                <a:cubicBezTo>
                                  <a:pt x="124206" y="59309"/>
                                  <a:pt x="126746" y="105410"/>
                                  <a:pt x="128270" y="135001"/>
                                </a:cubicBezTo>
                                <a:cubicBezTo>
                                  <a:pt x="129794" y="164719"/>
                                  <a:pt x="130556" y="187325"/>
                                  <a:pt x="131699" y="216281"/>
                                </a:cubicBezTo>
                                <a:cubicBezTo>
                                  <a:pt x="132842" y="245237"/>
                                  <a:pt x="133477" y="264160"/>
                                  <a:pt x="135128" y="309626"/>
                                </a:cubicBezTo>
                                <a:lnTo>
                                  <a:pt x="140970" y="488569"/>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730" name="Shape 730"/>
                        <wps:cNvSpPr/>
                        <wps:spPr>
                          <a:xfrm>
                            <a:off x="3925951" y="10160"/>
                            <a:ext cx="141605" cy="961898"/>
                          </a:xfrm>
                          <a:custGeom>
                            <a:avLst/>
                            <a:gdLst/>
                            <a:ahLst/>
                            <a:cxnLst/>
                            <a:rect l="0" t="0" r="0" b="0"/>
                            <a:pathLst>
                              <a:path w="141605" h="961898">
                                <a:moveTo>
                                  <a:pt x="0" y="489204"/>
                                </a:moveTo>
                                <a:lnTo>
                                  <a:pt x="6477" y="679450"/>
                                </a:lnTo>
                                <a:lnTo>
                                  <a:pt x="9144" y="750570"/>
                                </a:lnTo>
                                <a:lnTo>
                                  <a:pt x="12446" y="819531"/>
                                </a:lnTo>
                                <a:lnTo>
                                  <a:pt x="14605" y="864616"/>
                                </a:lnTo>
                                <a:lnTo>
                                  <a:pt x="17907" y="916051"/>
                                </a:lnTo>
                                <a:cubicBezTo>
                                  <a:pt x="18923" y="932054"/>
                                  <a:pt x="20066" y="960374"/>
                                  <a:pt x="21590" y="961136"/>
                                </a:cubicBezTo>
                                <a:cubicBezTo>
                                  <a:pt x="23241" y="961898"/>
                                  <a:pt x="27051" y="934974"/>
                                  <a:pt x="28702" y="920496"/>
                                </a:cubicBezTo>
                                <a:cubicBezTo>
                                  <a:pt x="30226" y="905891"/>
                                  <a:pt x="30861" y="902335"/>
                                  <a:pt x="32385" y="873252"/>
                                </a:cubicBezTo>
                                <a:lnTo>
                                  <a:pt x="37846" y="745490"/>
                                </a:lnTo>
                                <a:cubicBezTo>
                                  <a:pt x="39497" y="704088"/>
                                  <a:pt x="41021" y="659892"/>
                                  <a:pt x="42164" y="624967"/>
                                </a:cubicBezTo>
                                <a:lnTo>
                                  <a:pt x="44831" y="539369"/>
                                </a:lnTo>
                                <a:lnTo>
                                  <a:pt x="46990" y="481965"/>
                                </a:lnTo>
                                <a:lnTo>
                                  <a:pt x="49149" y="397764"/>
                                </a:lnTo>
                                <a:lnTo>
                                  <a:pt x="52959" y="291084"/>
                                </a:lnTo>
                                <a:lnTo>
                                  <a:pt x="57785" y="164084"/>
                                </a:lnTo>
                                <a:lnTo>
                                  <a:pt x="58928" y="125603"/>
                                </a:lnTo>
                                <a:lnTo>
                                  <a:pt x="61087" y="82804"/>
                                </a:lnTo>
                                <a:cubicBezTo>
                                  <a:pt x="62738" y="66040"/>
                                  <a:pt x="62738" y="39878"/>
                                  <a:pt x="64897" y="27559"/>
                                </a:cubicBezTo>
                                <a:cubicBezTo>
                                  <a:pt x="67056" y="15240"/>
                                  <a:pt x="71374" y="0"/>
                                  <a:pt x="73533" y="7239"/>
                                </a:cubicBezTo>
                                <a:cubicBezTo>
                                  <a:pt x="75692" y="14478"/>
                                  <a:pt x="77216" y="39878"/>
                                  <a:pt x="78867" y="69723"/>
                                </a:cubicBezTo>
                                <a:lnTo>
                                  <a:pt x="84328" y="187325"/>
                                </a:lnTo>
                                <a:lnTo>
                                  <a:pt x="88646" y="311404"/>
                                </a:lnTo>
                                <a:lnTo>
                                  <a:pt x="94615" y="478409"/>
                                </a:lnTo>
                                <a:lnTo>
                                  <a:pt x="98933" y="617728"/>
                                </a:lnTo>
                                <a:lnTo>
                                  <a:pt x="101600" y="699008"/>
                                </a:lnTo>
                                <a:lnTo>
                                  <a:pt x="103759" y="756412"/>
                                </a:lnTo>
                                <a:lnTo>
                                  <a:pt x="106426" y="805815"/>
                                </a:lnTo>
                                <a:lnTo>
                                  <a:pt x="108585" y="860171"/>
                                </a:lnTo>
                                <a:cubicBezTo>
                                  <a:pt x="109728" y="879094"/>
                                  <a:pt x="111252" y="903732"/>
                                  <a:pt x="112903" y="919734"/>
                                </a:cubicBezTo>
                                <a:cubicBezTo>
                                  <a:pt x="114046" y="935736"/>
                                  <a:pt x="115062" y="954532"/>
                                  <a:pt x="116713" y="956818"/>
                                </a:cubicBezTo>
                                <a:cubicBezTo>
                                  <a:pt x="117856" y="958978"/>
                                  <a:pt x="120523" y="942975"/>
                                  <a:pt x="122174" y="934974"/>
                                </a:cubicBezTo>
                                <a:cubicBezTo>
                                  <a:pt x="123190" y="926973"/>
                                  <a:pt x="123190" y="929132"/>
                                  <a:pt x="124333" y="908812"/>
                                </a:cubicBezTo>
                                <a:cubicBezTo>
                                  <a:pt x="125857" y="888492"/>
                                  <a:pt x="127508" y="844296"/>
                                  <a:pt x="129159" y="815213"/>
                                </a:cubicBezTo>
                                <a:cubicBezTo>
                                  <a:pt x="130175" y="786130"/>
                                  <a:pt x="131318" y="762889"/>
                                  <a:pt x="132334" y="733933"/>
                                </a:cubicBezTo>
                                <a:cubicBezTo>
                                  <a:pt x="133477" y="704850"/>
                                  <a:pt x="133985" y="686054"/>
                                  <a:pt x="135636" y="640207"/>
                                </a:cubicBezTo>
                                <a:lnTo>
                                  <a:pt x="141605" y="461645"/>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731" name="Shape 731"/>
                        <wps:cNvSpPr/>
                        <wps:spPr>
                          <a:xfrm>
                            <a:off x="4069715" y="11557"/>
                            <a:ext cx="141478" cy="959738"/>
                          </a:xfrm>
                          <a:custGeom>
                            <a:avLst/>
                            <a:gdLst/>
                            <a:ahLst/>
                            <a:cxnLst/>
                            <a:rect l="0" t="0" r="0" b="0"/>
                            <a:pathLst>
                              <a:path w="141478" h="959738">
                                <a:moveTo>
                                  <a:pt x="0" y="461264"/>
                                </a:moveTo>
                                <a:lnTo>
                                  <a:pt x="6731" y="270891"/>
                                </a:lnTo>
                                <a:lnTo>
                                  <a:pt x="9398" y="199517"/>
                                </a:lnTo>
                                <a:lnTo>
                                  <a:pt x="12319" y="130683"/>
                                </a:lnTo>
                                <a:lnTo>
                                  <a:pt x="14605" y="85725"/>
                                </a:lnTo>
                                <a:lnTo>
                                  <a:pt x="18034" y="34036"/>
                                </a:lnTo>
                                <a:cubicBezTo>
                                  <a:pt x="19431" y="20574"/>
                                  <a:pt x="21336" y="6604"/>
                                  <a:pt x="22860" y="3302"/>
                                </a:cubicBezTo>
                                <a:cubicBezTo>
                                  <a:pt x="24257" y="0"/>
                                  <a:pt x="25908" y="9525"/>
                                  <a:pt x="26797" y="13970"/>
                                </a:cubicBezTo>
                                <a:lnTo>
                                  <a:pt x="28702" y="29718"/>
                                </a:lnTo>
                                <a:cubicBezTo>
                                  <a:pt x="29591" y="40259"/>
                                  <a:pt x="30734" y="47625"/>
                                  <a:pt x="32131" y="76962"/>
                                </a:cubicBezTo>
                                <a:lnTo>
                                  <a:pt x="37592" y="204978"/>
                                </a:lnTo>
                                <a:cubicBezTo>
                                  <a:pt x="39243" y="246380"/>
                                  <a:pt x="40894" y="290703"/>
                                  <a:pt x="42164" y="325120"/>
                                </a:cubicBezTo>
                                <a:lnTo>
                                  <a:pt x="44831" y="411099"/>
                                </a:lnTo>
                                <a:lnTo>
                                  <a:pt x="46482" y="468503"/>
                                </a:lnTo>
                                <a:lnTo>
                                  <a:pt x="49276" y="552323"/>
                                </a:lnTo>
                                <a:lnTo>
                                  <a:pt x="52832" y="658876"/>
                                </a:lnTo>
                                <a:lnTo>
                                  <a:pt x="57531" y="786257"/>
                                </a:lnTo>
                                <a:lnTo>
                                  <a:pt x="59055" y="824611"/>
                                </a:lnTo>
                                <a:lnTo>
                                  <a:pt x="61341" y="867537"/>
                                </a:lnTo>
                                <a:cubicBezTo>
                                  <a:pt x="62230" y="883920"/>
                                  <a:pt x="63500" y="907796"/>
                                  <a:pt x="64897" y="922401"/>
                                </a:cubicBezTo>
                                <a:cubicBezTo>
                                  <a:pt x="66167" y="937006"/>
                                  <a:pt x="67945" y="950976"/>
                                  <a:pt x="69342" y="955294"/>
                                </a:cubicBezTo>
                                <a:cubicBezTo>
                                  <a:pt x="70612" y="959738"/>
                                  <a:pt x="71755" y="953515"/>
                                  <a:pt x="72771" y="949833"/>
                                </a:cubicBezTo>
                                <a:cubicBezTo>
                                  <a:pt x="73787" y="946150"/>
                                  <a:pt x="74295" y="944372"/>
                                  <a:pt x="75438" y="932688"/>
                                </a:cubicBezTo>
                                <a:cubicBezTo>
                                  <a:pt x="76454" y="920877"/>
                                  <a:pt x="77597" y="908431"/>
                                  <a:pt x="78994" y="880237"/>
                                </a:cubicBezTo>
                                <a:lnTo>
                                  <a:pt x="84201" y="763143"/>
                                </a:lnTo>
                                <a:lnTo>
                                  <a:pt x="88900" y="639064"/>
                                </a:lnTo>
                                <a:lnTo>
                                  <a:pt x="94361" y="472186"/>
                                </a:lnTo>
                                <a:lnTo>
                                  <a:pt x="98933" y="332359"/>
                                </a:lnTo>
                                <a:lnTo>
                                  <a:pt x="101854" y="251460"/>
                                </a:lnTo>
                                <a:lnTo>
                                  <a:pt x="104013" y="194056"/>
                                </a:lnTo>
                                <a:lnTo>
                                  <a:pt x="106045" y="144653"/>
                                </a:lnTo>
                                <a:lnTo>
                                  <a:pt x="108839" y="89789"/>
                                </a:lnTo>
                                <a:cubicBezTo>
                                  <a:pt x="110109" y="69977"/>
                                  <a:pt x="112649" y="39624"/>
                                  <a:pt x="114173" y="26416"/>
                                </a:cubicBezTo>
                                <a:cubicBezTo>
                                  <a:pt x="115697" y="13208"/>
                                  <a:pt x="116713" y="9144"/>
                                  <a:pt x="118110" y="11049"/>
                                </a:cubicBezTo>
                                <a:cubicBezTo>
                                  <a:pt x="119634" y="12827"/>
                                  <a:pt x="121158" y="17653"/>
                                  <a:pt x="122936" y="38481"/>
                                </a:cubicBezTo>
                                <a:cubicBezTo>
                                  <a:pt x="124587" y="59309"/>
                                  <a:pt x="127127" y="105410"/>
                                  <a:pt x="128778" y="135128"/>
                                </a:cubicBezTo>
                                <a:cubicBezTo>
                                  <a:pt x="130302" y="164719"/>
                                  <a:pt x="131064" y="187452"/>
                                  <a:pt x="132207" y="216408"/>
                                </a:cubicBezTo>
                                <a:cubicBezTo>
                                  <a:pt x="133350" y="245237"/>
                                  <a:pt x="133985" y="264287"/>
                                  <a:pt x="135636" y="309753"/>
                                </a:cubicBezTo>
                                <a:lnTo>
                                  <a:pt x="141478" y="488696"/>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732" name="Shape 732"/>
                        <wps:cNvSpPr/>
                        <wps:spPr>
                          <a:xfrm>
                            <a:off x="4212844" y="16637"/>
                            <a:ext cx="140970" cy="959739"/>
                          </a:xfrm>
                          <a:custGeom>
                            <a:avLst/>
                            <a:gdLst/>
                            <a:ahLst/>
                            <a:cxnLst/>
                            <a:rect l="0" t="0" r="0" b="0"/>
                            <a:pathLst>
                              <a:path w="140970" h="959739">
                                <a:moveTo>
                                  <a:pt x="0" y="498602"/>
                                </a:moveTo>
                                <a:lnTo>
                                  <a:pt x="6731" y="688848"/>
                                </a:lnTo>
                                <a:lnTo>
                                  <a:pt x="9398" y="760222"/>
                                </a:lnTo>
                                <a:lnTo>
                                  <a:pt x="12319" y="829056"/>
                                </a:lnTo>
                                <a:lnTo>
                                  <a:pt x="14605" y="874014"/>
                                </a:lnTo>
                                <a:lnTo>
                                  <a:pt x="18034" y="925703"/>
                                </a:lnTo>
                                <a:cubicBezTo>
                                  <a:pt x="19304" y="939165"/>
                                  <a:pt x="21336" y="953134"/>
                                  <a:pt x="22733" y="956437"/>
                                </a:cubicBezTo>
                                <a:cubicBezTo>
                                  <a:pt x="24257" y="959739"/>
                                  <a:pt x="25781" y="950214"/>
                                  <a:pt x="26797" y="945769"/>
                                </a:cubicBezTo>
                                <a:lnTo>
                                  <a:pt x="28702" y="930021"/>
                                </a:lnTo>
                                <a:cubicBezTo>
                                  <a:pt x="29464" y="919480"/>
                                  <a:pt x="30607" y="912114"/>
                                  <a:pt x="32131" y="882904"/>
                                </a:cubicBezTo>
                                <a:lnTo>
                                  <a:pt x="37465" y="754761"/>
                                </a:lnTo>
                                <a:cubicBezTo>
                                  <a:pt x="39116" y="713359"/>
                                  <a:pt x="40767" y="669163"/>
                                  <a:pt x="42037" y="634746"/>
                                </a:cubicBezTo>
                                <a:lnTo>
                                  <a:pt x="44704" y="548640"/>
                                </a:lnTo>
                                <a:lnTo>
                                  <a:pt x="46355" y="491236"/>
                                </a:lnTo>
                                <a:lnTo>
                                  <a:pt x="49149" y="407416"/>
                                </a:lnTo>
                                <a:lnTo>
                                  <a:pt x="52705" y="300863"/>
                                </a:lnTo>
                                <a:lnTo>
                                  <a:pt x="57404" y="173482"/>
                                </a:lnTo>
                                <a:lnTo>
                                  <a:pt x="58801" y="135128"/>
                                </a:lnTo>
                                <a:lnTo>
                                  <a:pt x="61087" y="92329"/>
                                </a:lnTo>
                                <a:cubicBezTo>
                                  <a:pt x="62103" y="75819"/>
                                  <a:pt x="63373" y="52070"/>
                                  <a:pt x="64643" y="37338"/>
                                </a:cubicBezTo>
                                <a:cubicBezTo>
                                  <a:pt x="66040" y="22733"/>
                                  <a:pt x="67691" y="8890"/>
                                  <a:pt x="69088" y="4445"/>
                                </a:cubicBezTo>
                                <a:cubicBezTo>
                                  <a:pt x="70358" y="0"/>
                                  <a:pt x="71501" y="6223"/>
                                  <a:pt x="72517" y="9906"/>
                                </a:cubicBezTo>
                                <a:cubicBezTo>
                                  <a:pt x="73533" y="13589"/>
                                  <a:pt x="74168" y="15367"/>
                                  <a:pt x="75184" y="27178"/>
                                </a:cubicBezTo>
                                <a:cubicBezTo>
                                  <a:pt x="76200" y="38862"/>
                                  <a:pt x="77343" y="51308"/>
                                  <a:pt x="78740" y="79502"/>
                                </a:cubicBezTo>
                                <a:lnTo>
                                  <a:pt x="83947" y="196596"/>
                                </a:lnTo>
                                <a:lnTo>
                                  <a:pt x="88519" y="320675"/>
                                </a:lnTo>
                                <a:lnTo>
                                  <a:pt x="94107" y="487553"/>
                                </a:lnTo>
                                <a:lnTo>
                                  <a:pt x="98552" y="627380"/>
                                </a:lnTo>
                                <a:lnTo>
                                  <a:pt x="101473" y="708279"/>
                                </a:lnTo>
                                <a:lnTo>
                                  <a:pt x="103632" y="765683"/>
                                </a:lnTo>
                                <a:lnTo>
                                  <a:pt x="105664" y="815086"/>
                                </a:lnTo>
                                <a:lnTo>
                                  <a:pt x="108458" y="870077"/>
                                </a:lnTo>
                                <a:cubicBezTo>
                                  <a:pt x="109728" y="889762"/>
                                  <a:pt x="112268" y="920242"/>
                                  <a:pt x="113792" y="933323"/>
                                </a:cubicBezTo>
                                <a:cubicBezTo>
                                  <a:pt x="115316" y="946531"/>
                                  <a:pt x="116332" y="950595"/>
                                  <a:pt x="117729" y="948690"/>
                                </a:cubicBezTo>
                                <a:cubicBezTo>
                                  <a:pt x="119126" y="946912"/>
                                  <a:pt x="120650" y="942213"/>
                                  <a:pt x="122428" y="921258"/>
                                </a:cubicBezTo>
                                <a:cubicBezTo>
                                  <a:pt x="124206" y="900430"/>
                                  <a:pt x="126746" y="854329"/>
                                  <a:pt x="128270" y="824611"/>
                                </a:cubicBezTo>
                                <a:cubicBezTo>
                                  <a:pt x="129794" y="795020"/>
                                  <a:pt x="130556" y="772287"/>
                                  <a:pt x="131699" y="743458"/>
                                </a:cubicBezTo>
                                <a:cubicBezTo>
                                  <a:pt x="132842" y="714502"/>
                                  <a:pt x="133604" y="695452"/>
                                  <a:pt x="135128" y="650113"/>
                                </a:cubicBezTo>
                                <a:lnTo>
                                  <a:pt x="140970" y="471043"/>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733" name="Shape 733"/>
                        <wps:cNvSpPr/>
                        <wps:spPr>
                          <a:xfrm>
                            <a:off x="4353306" y="16002"/>
                            <a:ext cx="143256" cy="959613"/>
                          </a:xfrm>
                          <a:custGeom>
                            <a:avLst/>
                            <a:gdLst/>
                            <a:ahLst/>
                            <a:cxnLst/>
                            <a:rect l="0" t="0" r="0" b="0"/>
                            <a:pathLst>
                              <a:path w="143256" h="959613">
                                <a:moveTo>
                                  <a:pt x="0" y="478282"/>
                                </a:moveTo>
                                <a:lnTo>
                                  <a:pt x="8382" y="270764"/>
                                </a:lnTo>
                                <a:lnTo>
                                  <a:pt x="10922" y="199644"/>
                                </a:lnTo>
                                <a:lnTo>
                                  <a:pt x="14097" y="130683"/>
                                </a:lnTo>
                                <a:lnTo>
                                  <a:pt x="16256" y="85598"/>
                                </a:lnTo>
                                <a:lnTo>
                                  <a:pt x="19685" y="34036"/>
                                </a:lnTo>
                                <a:cubicBezTo>
                                  <a:pt x="21082" y="20320"/>
                                  <a:pt x="23241" y="6477"/>
                                  <a:pt x="24511" y="3556"/>
                                </a:cubicBezTo>
                                <a:cubicBezTo>
                                  <a:pt x="25908" y="0"/>
                                  <a:pt x="27559" y="9398"/>
                                  <a:pt x="28448" y="13716"/>
                                </a:cubicBezTo>
                                <a:lnTo>
                                  <a:pt x="30734" y="29718"/>
                                </a:lnTo>
                                <a:cubicBezTo>
                                  <a:pt x="31496" y="39878"/>
                                  <a:pt x="32385" y="47879"/>
                                  <a:pt x="33782" y="76962"/>
                                </a:cubicBezTo>
                                <a:lnTo>
                                  <a:pt x="39370" y="204724"/>
                                </a:lnTo>
                                <a:cubicBezTo>
                                  <a:pt x="41148" y="245999"/>
                                  <a:pt x="42545" y="290322"/>
                                  <a:pt x="43815" y="325120"/>
                                </a:cubicBezTo>
                                <a:lnTo>
                                  <a:pt x="46482" y="410845"/>
                                </a:lnTo>
                                <a:lnTo>
                                  <a:pt x="48133" y="468122"/>
                                </a:lnTo>
                                <a:lnTo>
                                  <a:pt x="51308" y="552450"/>
                                </a:lnTo>
                                <a:lnTo>
                                  <a:pt x="54737" y="659130"/>
                                </a:lnTo>
                                <a:lnTo>
                                  <a:pt x="59182" y="786130"/>
                                </a:lnTo>
                                <a:lnTo>
                                  <a:pt x="60833" y="824611"/>
                                </a:lnTo>
                                <a:lnTo>
                                  <a:pt x="63119" y="867410"/>
                                </a:lnTo>
                                <a:cubicBezTo>
                                  <a:pt x="64008" y="884174"/>
                                  <a:pt x="65278" y="907415"/>
                                  <a:pt x="66548" y="922655"/>
                                </a:cubicBezTo>
                                <a:cubicBezTo>
                                  <a:pt x="67945" y="937134"/>
                                  <a:pt x="69596" y="950976"/>
                                  <a:pt x="70993" y="955294"/>
                                </a:cubicBezTo>
                                <a:cubicBezTo>
                                  <a:pt x="72263" y="959613"/>
                                  <a:pt x="73533" y="953136"/>
                                  <a:pt x="74422" y="949452"/>
                                </a:cubicBezTo>
                                <a:cubicBezTo>
                                  <a:pt x="75311" y="945896"/>
                                  <a:pt x="76200" y="944372"/>
                                  <a:pt x="77089" y="932815"/>
                                </a:cubicBezTo>
                                <a:cubicBezTo>
                                  <a:pt x="77978" y="921131"/>
                                  <a:pt x="79248" y="908050"/>
                                  <a:pt x="80645" y="880491"/>
                                </a:cubicBezTo>
                                <a:lnTo>
                                  <a:pt x="85852" y="762889"/>
                                </a:lnTo>
                                <a:lnTo>
                                  <a:pt x="90678" y="638810"/>
                                </a:lnTo>
                                <a:lnTo>
                                  <a:pt x="95885" y="471805"/>
                                </a:lnTo>
                                <a:lnTo>
                                  <a:pt x="100711" y="332486"/>
                                </a:lnTo>
                                <a:lnTo>
                                  <a:pt x="103378" y="251079"/>
                                </a:lnTo>
                                <a:lnTo>
                                  <a:pt x="105537" y="193802"/>
                                </a:lnTo>
                                <a:lnTo>
                                  <a:pt x="107696" y="144399"/>
                                </a:lnTo>
                                <a:lnTo>
                                  <a:pt x="110363" y="89916"/>
                                </a:lnTo>
                                <a:cubicBezTo>
                                  <a:pt x="111633" y="69596"/>
                                  <a:pt x="114300" y="40640"/>
                                  <a:pt x="116078" y="26162"/>
                                </a:cubicBezTo>
                                <a:cubicBezTo>
                                  <a:pt x="117856" y="11557"/>
                                  <a:pt x="118237" y="1397"/>
                                  <a:pt x="119507" y="3556"/>
                                </a:cubicBezTo>
                                <a:cubicBezTo>
                                  <a:pt x="120904" y="5715"/>
                                  <a:pt x="122682" y="16637"/>
                                  <a:pt x="124333" y="38481"/>
                                </a:cubicBezTo>
                                <a:cubicBezTo>
                                  <a:pt x="126111" y="60198"/>
                                  <a:pt x="128778" y="105283"/>
                                  <a:pt x="130556" y="135001"/>
                                </a:cubicBezTo>
                                <a:cubicBezTo>
                                  <a:pt x="131826" y="164719"/>
                                  <a:pt x="132715" y="187198"/>
                                  <a:pt x="133985" y="216281"/>
                                </a:cubicBezTo>
                                <a:cubicBezTo>
                                  <a:pt x="134874" y="245364"/>
                                  <a:pt x="135763" y="264160"/>
                                  <a:pt x="137033" y="309880"/>
                                </a:cubicBezTo>
                                <a:lnTo>
                                  <a:pt x="143256" y="488569"/>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734" name="Shape 734"/>
                        <wps:cNvSpPr/>
                        <wps:spPr>
                          <a:xfrm>
                            <a:off x="4496562" y="18923"/>
                            <a:ext cx="141478" cy="959612"/>
                          </a:xfrm>
                          <a:custGeom>
                            <a:avLst/>
                            <a:gdLst/>
                            <a:ahLst/>
                            <a:cxnLst/>
                            <a:rect l="0" t="0" r="0" b="0"/>
                            <a:pathLst>
                              <a:path w="141478" h="959612">
                                <a:moveTo>
                                  <a:pt x="0" y="484124"/>
                                </a:moveTo>
                                <a:lnTo>
                                  <a:pt x="6477" y="688848"/>
                                </a:lnTo>
                                <a:lnTo>
                                  <a:pt x="9144" y="759968"/>
                                </a:lnTo>
                                <a:lnTo>
                                  <a:pt x="12192" y="828929"/>
                                </a:lnTo>
                                <a:lnTo>
                                  <a:pt x="14351" y="874014"/>
                                </a:lnTo>
                                <a:lnTo>
                                  <a:pt x="17907" y="925449"/>
                                </a:lnTo>
                                <a:cubicBezTo>
                                  <a:pt x="19177" y="939292"/>
                                  <a:pt x="21336" y="953135"/>
                                  <a:pt x="22606" y="955929"/>
                                </a:cubicBezTo>
                                <a:cubicBezTo>
                                  <a:pt x="24384" y="959612"/>
                                  <a:pt x="25781" y="950215"/>
                                  <a:pt x="26543" y="945769"/>
                                </a:cubicBezTo>
                                <a:lnTo>
                                  <a:pt x="28829" y="929894"/>
                                </a:lnTo>
                                <a:cubicBezTo>
                                  <a:pt x="29718" y="919734"/>
                                  <a:pt x="30480" y="911733"/>
                                  <a:pt x="32258" y="882650"/>
                                </a:cubicBezTo>
                                <a:lnTo>
                                  <a:pt x="37465" y="754888"/>
                                </a:lnTo>
                                <a:cubicBezTo>
                                  <a:pt x="39243" y="713486"/>
                                  <a:pt x="41021" y="669290"/>
                                  <a:pt x="41910" y="634365"/>
                                </a:cubicBezTo>
                                <a:lnTo>
                                  <a:pt x="44958" y="548767"/>
                                </a:lnTo>
                                <a:lnTo>
                                  <a:pt x="46736" y="491363"/>
                                </a:lnTo>
                                <a:lnTo>
                                  <a:pt x="49276" y="407162"/>
                                </a:lnTo>
                                <a:lnTo>
                                  <a:pt x="52832" y="300482"/>
                                </a:lnTo>
                                <a:lnTo>
                                  <a:pt x="57658" y="173482"/>
                                </a:lnTo>
                                <a:lnTo>
                                  <a:pt x="58928" y="135001"/>
                                </a:lnTo>
                                <a:lnTo>
                                  <a:pt x="61087" y="92202"/>
                                </a:lnTo>
                                <a:cubicBezTo>
                                  <a:pt x="62484" y="75438"/>
                                  <a:pt x="63246" y="52197"/>
                                  <a:pt x="65024" y="36957"/>
                                </a:cubicBezTo>
                                <a:cubicBezTo>
                                  <a:pt x="66294" y="22479"/>
                                  <a:pt x="68072" y="8636"/>
                                  <a:pt x="69469" y="4318"/>
                                </a:cubicBezTo>
                                <a:cubicBezTo>
                                  <a:pt x="70739" y="0"/>
                                  <a:pt x="71628" y="6477"/>
                                  <a:pt x="72898" y="10160"/>
                                </a:cubicBezTo>
                                <a:cubicBezTo>
                                  <a:pt x="73787" y="13716"/>
                                  <a:pt x="74168" y="15240"/>
                                  <a:pt x="75565" y="26797"/>
                                </a:cubicBezTo>
                                <a:cubicBezTo>
                                  <a:pt x="76454" y="38481"/>
                                  <a:pt x="77724" y="51435"/>
                                  <a:pt x="78994" y="79121"/>
                                </a:cubicBezTo>
                                <a:lnTo>
                                  <a:pt x="84328" y="196723"/>
                                </a:lnTo>
                                <a:lnTo>
                                  <a:pt x="88646" y="320802"/>
                                </a:lnTo>
                                <a:lnTo>
                                  <a:pt x="94361" y="487807"/>
                                </a:lnTo>
                                <a:lnTo>
                                  <a:pt x="98679" y="627126"/>
                                </a:lnTo>
                                <a:lnTo>
                                  <a:pt x="101727" y="708406"/>
                                </a:lnTo>
                                <a:lnTo>
                                  <a:pt x="103886" y="765810"/>
                                </a:lnTo>
                                <a:lnTo>
                                  <a:pt x="106172" y="815213"/>
                                </a:lnTo>
                                <a:lnTo>
                                  <a:pt x="108712" y="869569"/>
                                </a:lnTo>
                                <a:cubicBezTo>
                                  <a:pt x="109982" y="889890"/>
                                  <a:pt x="112649" y="920369"/>
                                  <a:pt x="113919" y="933450"/>
                                </a:cubicBezTo>
                                <a:cubicBezTo>
                                  <a:pt x="115697" y="946531"/>
                                  <a:pt x="116586" y="950215"/>
                                  <a:pt x="117856" y="948691"/>
                                </a:cubicBezTo>
                                <a:cubicBezTo>
                                  <a:pt x="119634" y="946531"/>
                                  <a:pt x="121031" y="942213"/>
                                  <a:pt x="122682" y="921131"/>
                                </a:cubicBezTo>
                                <a:cubicBezTo>
                                  <a:pt x="124460" y="900049"/>
                                  <a:pt x="127127" y="854329"/>
                                  <a:pt x="128778" y="824611"/>
                                </a:cubicBezTo>
                                <a:cubicBezTo>
                                  <a:pt x="130175" y="794766"/>
                                  <a:pt x="131064" y="772287"/>
                                  <a:pt x="132334" y="743331"/>
                                </a:cubicBezTo>
                                <a:cubicBezTo>
                                  <a:pt x="133223" y="714248"/>
                                  <a:pt x="134112" y="695325"/>
                                  <a:pt x="135382" y="649605"/>
                                </a:cubicBezTo>
                                <a:lnTo>
                                  <a:pt x="141478" y="471043"/>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9258" name="Shape 9258"/>
                        <wps:cNvSpPr/>
                        <wps:spPr>
                          <a:xfrm>
                            <a:off x="4832350" y="335915"/>
                            <a:ext cx="768350" cy="266700"/>
                          </a:xfrm>
                          <a:custGeom>
                            <a:avLst/>
                            <a:gdLst/>
                            <a:ahLst/>
                            <a:cxnLst/>
                            <a:rect l="0" t="0" r="0" b="0"/>
                            <a:pathLst>
                              <a:path w="768350" h="266700">
                                <a:moveTo>
                                  <a:pt x="0" y="0"/>
                                </a:moveTo>
                                <a:lnTo>
                                  <a:pt x="768350" y="0"/>
                                </a:lnTo>
                                <a:lnTo>
                                  <a:pt x="768350" y="266700"/>
                                </a:lnTo>
                                <a:lnTo>
                                  <a:pt x="0" y="266700"/>
                                </a:lnTo>
                                <a:lnTo>
                                  <a:pt x="0" y="0"/>
                                </a:lnTo>
                              </a:path>
                            </a:pathLst>
                          </a:custGeom>
                          <a:ln w="0" cap="flat">
                            <a:round/>
                          </a:ln>
                        </wps:spPr>
                        <wps:style>
                          <a:lnRef idx="0">
                            <a:srgbClr val="000000">
                              <a:alpha val="0"/>
                            </a:srgbClr>
                          </a:lnRef>
                          <a:fillRef idx="1">
                            <a:srgbClr val="FFFF99"/>
                          </a:fillRef>
                          <a:effectRef idx="0">
                            <a:scrgbClr r="0" g="0" b="0"/>
                          </a:effectRef>
                          <a:fontRef idx="none"/>
                        </wps:style>
                        <wps:bodyPr/>
                      </wps:wsp>
                      <wps:wsp>
                        <wps:cNvPr id="736" name="Shape 736"/>
                        <wps:cNvSpPr/>
                        <wps:spPr>
                          <a:xfrm>
                            <a:off x="4832350" y="335915"/>
                            <a:ext cx="768350" cy="266700"/>
                          </a:xfrm>
                          <a:custGeom>
                            <a:avLst/>
                            <a:gdLst/>
                            <a:ahLst/>
                            <a:cxnLst/>
                            <a:rect l="0" t="0" r="0" b="0"/>
                            <a:pathLst>
                              <a:path w="768350" h="266700">
                                <a:moveTo>
                                  <a:pt x="0" y="266700"/>
                                </a:moveTo>
                                <a:lnTo>
                                  <a:pt x="768350" y="266700"/>
                                </a:lnTo>
                                <a:lnTo>
                                  <a:pt x="768350" y="0"/>
                                </a:lnTo>
                                <a:lnTo>
                                  <a:pt x="0" y="0"/>
                                </a:lnTo>
                                <a:close/>
                              </a:path>
                            </a:pathLst>
                          </a:custGeom>
                          <a:ln w="9525" cap="flat">
                            <a:miter lim="101600"/>
                          </a:ln>
                        </wps:spPr>
                        <wps:style>
                          <a:lnRef idx="1">
                            <a:srgbClr val="000000"/>
                          </a:lnRef>
                          <a:fillRef idx="0">
                            <a:srgbClr val="000000">
                              <a:alpha val="0"/>
                            </a:srgbClr>
                          </a:fillRef>
                          <a:effectRef idx="0">
                            <a:scrgbClr r="0" g="0" b="0"/>
                          </a:effectRef>
                          <a:fontRef idx="none"/>
                        </wps:style>
                        <wps:bodyPr/>
                      </wps:wsp>
                      <pic:pic xmlns:pic="http://schemas.openxmlformats.org/drawingml/2006/picture">
                        <pic:nvPicPr>
                          <pic:cNvPr id="738" name="Picture 738"/>
                          <pic:cNvPicPr/>
                        </pic:nvPicPr>
                        <pic:blipFill>
                          <a:blip r:embed="rId20"/>
                          <a:stretch>
                            <a:fillRect/>
                          </a:stretch>
                        </pic:blipFill>
                        <pic:spPr>
                          <a:xfrm>
                            <a:off x="4836160" y="385953"/>
                            <a:ext cx="760476" cy="166116"/>
                          </a:xfrm>
                          <a:prstGeom prst="rect">
                            <a:avLst/>
                          </a:prstGeom>
                        </pic:spPr>
                      </pic:pic>
                      <wps:wsp>
                        <wps:cNvPr id="739" name="Rectangle 739"/>
                        <wps:cNvSpPr/>
                        <wps:spPr>
                          <a:xfrm>
                            <a:off x="5003546" y="391485"/>
                            <a:ext cx="565941" cy="186236"/>
                          </a:xfrm>
                          <a:prstGeom prst="rect">
                            <a:avLst/>
                          </a:prstGeom>
                          <a:ln>
                            <a:noFill/>
                          </a:ln>
                        </wps:spPr>
                        <wps:txbx>
                          <w:txbxContent>
                            <w:p w14:paraId="00AC61ED" w14:textId="77777777" w:rsidR="006E4720" w:rsidRDefault="00F4464B">
                              <w:r>
                                <w:rPr>
                                  <w:rFonts w:ascii="Times New Roman" w:eastAsia="Times New Roman" w:hAnsi="Times New Roman" w:cs="Times New Roman"/>
                                  <w:sz w:val="20"/>
                                </w:rPr>
                                <w:t>Figure 2</w:t>
                              </w:r>
                            </w:p>
                          </w:txbxContent>
                        </wps:txbx>
                        <wps:bodyPr horzOverflow="overflow" vert="horz" lIns="0" tIns="0" rIns="0" bIns="0" rtlCol="0">
                          <a:noAutofit/>
                        </wps:bodyPr>
                      </wps:wsp>
                      <wps:wsp>
                        <wps:cNvPr id="740" name="Rectangle 740"/>
                        <wps:cNvSpPr/>
                        <wps:spPr>
                          <a:xfrm>
                            <a:off x="5430266" y="391485"/>
                            <a:ext cx="42058" cy="186236"/>
                          </a:xfrm>
                          <a:prstGeom prst="rect">
                            <a:avLst/>
                          </a:prstGeom>
                          <a:ln>
                            <a:noFill/>
                          </a:ln>
                        </wps:spPr>
                        <wps:txbx>
                          <w:txbxContent>
                            <w:p w14:paraId="4D0E055A" w14:textId="77777777" w:rsidR="006E4720" w:rsidRDefault="00F4464B">
                              <w:r>
                                <w:rPr>
                                  <w:rFonts w:ascii="Times New Roman" w:eastAsia="Times New Roman" w:hAnsi="Times New Roman" w:cs="Times New Roman"/>
                                  <w:sz w:val="20"/>
                                </w:rPr>
                                <w:t xml:space="preserve"> </w:t>
                              </w:r>
                            </w:p>
                          </w:txbxContent>
                        </wps:txbx>
                        <wps:bodyPr horzOverflow="overflow" vert="horz" lIns="0" tIns="0" rIns="0" bIns="0" rtlCol="0">
                          <a:noAutofit/>
                        </wps:bodyPr>
                      </wps:wsp>
                    </wpg:wgp>
                  </a:graphicData>
                </a:graphic>
              </wp:inline>
            </w:drawing>
          </mc:Choice>
          <mc:Fallback>
            <w:pict>
              <v:group w14:anchorId="0B2EFDD0" id="Group 8012" o:spid="_x0000_s1034" style="width:441pt;height:77.05pt;mso-position-horizontal-relative:char;mso-position-vertical-relative:line" coordsize="56007,97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">
                <v:shape id="Shape 702" o:spid="_x0000_s1035" style="position:absolute;top:4810;width:47561;height:5;visibility:visible;mso-wrap-style:square;v-text-anchor:top" coordsize="4756150,5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" path="m,l4756150,508e" filled="f" strokeweight="1pt">
                  <v:path arrowok="t" textboxrect="0,0,4756150,508"/>
                </v:shape>
                <v:shape id="Shape 703" o:spid="_x0000_s1036" style="position:absolute;left:1093;top:138;width:1416;height:9567;visibility:visible;mso-wrap-style:square;v-text-anchor:top" coordsize="141605,956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" path="m,466725l6477,276479,9271,205359r3175,-68961l14605,91440,17907,39878c19431,25400,21590,7239,23749,3556,25400,,26543,11557,27559,16637r1143,18923c29718,46355,30861,53721,32512,82677r5334,127762c39497,251841,41148,296164,42164,330962r2667,85598l46990,473964r2159,84201l52959,664845r4826,127127l58928,830453r2159,42799c62738,889889,62738,914654,64897,928370v2159,13843,6477,25400,8128,26924c74549,956691,74041,950214,75692,938530v1016,-11557,2159,-24638,3175,-52197l84328,768731,88646,644525,94615,477647,98933,338201r2667,-81280l103759,199517r2667,-49276l108585,95758v1651,-20320,4318,-48641,5461,-63881c115062,16637,116713,1397,117856,3556v1524,2159,3175,18161,4826,40640c124333,66675,127000,110998,129159,140716v1143,29845,2159,52324,3302,81407c133477,251079,133985,270002,135636,315722r5969,178562e" filled="f" strokeweight="1.5pt">
                  <v:path arrowok="t" textboxrect="0,0,141605,956691"/>
                </v:shape>
                <v:shape id="Shape 704" o:spid="_x0000_s1037" style="position:absolute;left:2498;top:93;width:1416;height:9598;visibility:visible;mso-wrap-style:square;v-text-anchor:top" coordsize="141605,959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" path="m,498729l7112,688975r2159,71120l12446,829056r2159,44958l17907,925576v1651,13843,3810,27559,4826,30480c24384,959740,26035,950215,27051,945896r1651,-16002c29718,919734,30861,911733,32512,882777l37846,755015v1651,-41402,3302,-85725,4318,-120523l44831,548767r1651,-57277l49276,407289,52959,300609,57912,173482r1016,-38481l61087,92202c62230,75565,63754,52324,64897,37084,66548,22479,68072,8763,69215,4445,70866,,71882,6604,73025,10160v1016,3683,1524,5080,2667,16764c76708,38481,77851,51562,78867,79121r5461,117602l89154,320929r5461,166878l98933,627253r3175,81280l104267,765937r1651,49276l108585,869696v1651,20320,3810,49403,5461,63881c115697,948055,117348,959740,118872,957580v1651,-2286,2794,-14605,4318,-36322c124841,899415,127000,854456,128651,824738v1651,-29845,2667,-52324,3810,-81407c133477,714375,133985,695452,135636,649732r5969,-178562e" filled="f" strokeweight="1.5pt">
                  <v:path arrowok="t" textboxrect="0,0,141605,959740"/>
                </v:shape>
                <v:shape id="Shape 705" o:spid="_x0000_s1038" style="position:absolute;left:3897;top:64;width:1426;height:9598;visibility:visible;mso-wrap-style:square;v-text-anchor:top" coordsize="142621,9597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" path="m,483489l7874,270764r2667,-71120l13589,130683,15748,85725,19304,34163c20574,20320,22733,6604,24130,3683,25400,,27178,9525,28067,13843r2159,16002c31115,40005,32004,48006,33274,76962r5715,127762c40767,246126,42037,290449,43307,325247r2667,85725l47752,468249r3048,84201l54229,659130r4445,127127l60452,824738r2159,42799c63500,884174,64770,907415,66040,922655v1397,14606,3175,28321,4445,32766c71755,959739,73152,953136,73914,949579v889,-3683,1778,-5080,2667,-16764c77470,921259,78740,908177,80137,880618l85344,763016,90170,638810,95377,471932r4826,-139446l102870,251206r2159,-57277l107188,144526r2667,-54483c111125,69723,113792,39243,115570,26162v1270,-13081,2159,-16637,3937,-15240c120777,13081,122047,17526,123825,38481v1778,21082,4445,66802,6096,96647c131318,164846,132207,187325,133477,216408v889,28956,1778,47879,3048,93599l142621,488569e" filled="f" strokeweight="1.5pt">
                  <v:path arrowok="t" textboxrect="0,0,142621,959739"/>
                </v:shape>
                <v:shape id="Shape 706" o:spid="_x0000_s1039" style="position:absolute;left:5323;top:115;width:1416;height:9597;visibility:visible;mso-wrap-style:square;v-text-anchor:top" coordsize="141605,959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" path="m,498602l6858,688848r2540,71374l12446,829056r2159,44958l18161,925703v1270,13461,3302,27432,4699,30734c24384,959738,25908,950213,26924,945769r1905,-15748c29591,919480,30734,912113,32258,882904l37719,754761v1651,-41402,3302,-85598,4445,-120015l44831,548640r1778,-57404l49403,407416,52959,300863,57658,173482r1397,-38354l61341,92329c62357,75819,63627,52070,64897,37338,66294,22733,68072,8890,69342,4445,70612,,71882,6223,72898,9906v1016,3683,1524,5461,2540,17272c76454,38862,77597,51308,79121,79502r5207,117094l88900,320675r5588,166878l98933,627380r2921,80899l104140,765683r2032,49403l108839,870077v1397,19685,3810,50165,5334,63246c115697,946531,116713,950595,118237,948689v1397,-1777,2921,-6476,4699,-27431c124714,900430,127254,854329,128778,824611v1524,-29591,2286,-52324,3429,-81153c133350,714502,134112,695452,135636,650113r5969,-179070e" filled="f" strokeweight="1.5pt">
                  <v:path arrowok="t" textboxrect="0,0,141605,959738"/>
                </v:shape>
                <v:shape id="Shape 707" o:spid="_x0000_s1040" style="position:absolute;left:10965;width:1414;height:9712;visibility:visible;mso-wrap-style:square;v-text-anchor:top" coordsize="141478,9712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" path="m141478,489966r-6477,190246l132334,751332r-3175,68961l126873,865251r-3175,51562c122047,933577,118237,964057,116713,964692v-1651,762,-2794,-28322,-3810,-43561c111760,905891,110744,903097,109093,874014l103759,746252v-1651,-41402,-3302,-85725,-4318,-120523l96647,540131,94488,482727,92329,398526,88519,291846,83693,164719,82677,126365,80518,83439c78867,66802,78867,42164,76708,28321,74549,14478,70231,2921,68580,1397,66929,,67564,6477,65913,18161,64770,29718,63754,42799,62611,70358l57277,187960,52959,312166,46990,479044,42672,618490r-2667,81280l37846,757174r-2159,49276l32893,860933v-1016,20320,-2159,51562,-3810,68961c27559,947293,25400,971295,22606,966978,19939,962533,13462,925576,11303,901573v-2159,-24003,,-50038,-1016,-78359c9144,794893,5969,762254,5334,731774v-1016,-30480,635,-46482,,-91567l,462407e" filled="f" strokeweight="1.5pt">
                  <v:path arrowok="t" textboxrect="0,0,141478,971295"/>
                </v:shape>
                <v:shape id="Shape 708" o:spid="_x0000_s1041" style="position:absolute;left:9565;top:36;width:1410;height:9596;visibility:visible;mso-wrap-style:square;v-text-anchor:top" coordsize="140970,959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" path="m140970,461137l134239,270764r-2540,-71374l128651,130556,126492,85598,123063,34036c121666,20447,119634,6477,118237,3302,116840,,115189,9398,114300,13843r-1905,15748c111506,40259,110363,47498,108966,76835r-5461,128016c101854,246253,100203,290576,99060,324993r-2667,85979l94615,468376r-2794,83820l88265,658749,83566,786130r-1397,38481l79883,867410v-889,16383,-2159,40259,-3556,54864c75057,936879,73279,950849,72009,955167v-1397,4445,-2540,-1779,-3556,-5461c67437,946023,66929,944245,65913,932561,64897,920750,63754,908304,62230,880237l57023,763016,52451,638937,46990,472059,42418,332232,39497,251333,37338,193929,35306,144526,32639,89662c31242,69850,28829,39497,27305,26289,25781,13081,24765,9144,23241,10922v-1397,1778,-2921,6604,-4699,27432c16764,59182,14224,105410,12700,135001v-1524,29591,-2286,52324,-3429,81280c8128,245110,7493,264160,5842,309626l,488569e" filled="f" strokeweight="1.5pt">
                  <v:path arrowok="t" textboxrect="0,0,140970,959612"/>
                </v:shape>
                <v:shape id="Shape 709" o:spid="_x0000_s1042" style="position:absolute;left:8155;top:87;width:1410;height:9625;visibility:visible;mso-wrap-style:square;v-text-anchor:top" coordsize="140970,9625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" path="m140970,498602r-6477,190246l131826,759968r-3302,68961l126365,873887r-3175,51562c121539,938530,120904,948055,119380,951611v-1143,3683,-3810,-2159,-4953,-5842l112268,929894v-1016,-10161,-2159,-18162,-3175,-47244l103632,754888v-2159,-41402,-3175,-85598,-4826,-120523l96647,548767,94488,491363,91821,407162,88011,300482,83693,173482,82042,135001,79883,92075c78867,75438,77724,52197,76073,36957,75057,22479,73406,8636,71755,4318,70739,,69088,6477,68580,10160v-1143,3556,-1651,5080,-2667,16637c64770,38481,63754,51435,62611,79121l57150,196723,52324,320802,46990,487807,42037,627126r-2159,81280l37211,765810r-2159,49403l32893,869569v-1651,20320,-4318,48640,-5969,63881c25273,948690,22606,962532,21590,960374v-1143,-2159,-1143,-16765,-2794,-39243c17272,898652,14478,854329,12319,824611,11303,794766,10160,772287,9144,743331,8001,714248,7493,695325,5842,649605l,471043e" filled="f" strokeweight="1.5pt">
                  <v:path arrowok="t" textboxrect="0,0,140970,962532"/>
                </v:shape>
                <v:shape id="Shape 710" o:spid="_x0000_s1043" style="position:absolute;left:6734;top:109;width:1415;height:9574;visibility:visible;mso-wrap-style:square;v-text-anchor:top" coordsize="141478,9574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" path="m141478,468122l135509,261239r-2667,-71120l129667,121158,127508,76200,124206,24638c123190,12319,121539,635,119888,r-6985,20320c111252,31242,111252,38481,109601,67437r-5334,127762c102616,236601,100965,280924,99949,315722r-3302,85725l94996,458724r-2667,84201l89154,649605,84201,776732r-1524,38481l80518,858012v-1143,16637,-2794,39243,-3810,55118c75565,929132,74549,954532,72898,956056v-1651,1397,-5461,-18923,-6985,-32765c64262,909574,63754,898652,62611,871093l57277,753491,52959,629285,47498,462407,42672,322961,39878,241681,37719,184404,35560,135001,32893,80518c31242,60198,29083,29718,27559,16637,25908,3556,24765,,23749,1397,22098,3556,20447,8001,18923,28956v-1651,21082,-4318,66802,-5969,96647c11303,155321,10287,177800,9144,206883,8001,235839,7493,254762,5842,300482l,479044e" filled="f" strokeweight="1.5pt">
                  <v:path arrowok="t" textboxrect="0,0,141478,957453"/>
                </v:shape>
                <v:shape id="Shape 711" o:spid="_x0000_s1044" style="position:absolute;left:12369;top:64;width:1432;height:9598;visibility:visible;mso-wrap-style:square;v-text-anchor:top" coordsize="143129,9597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" path="m,487807l8255,270764r2667,-71120l13970,130683,16129,85725,19685,34163c20955,20320,23114,6604,24384,3683,26162,,27432,9525,28321,13843r2159,16002c31369,40005,32258,48006,34036,76962r5207,127762c41021,246126,42799,290449,43688,325247r3048,85725l48387,468249r2667,84201l54483,659130r4826,127127l60706,824738r2159,42799c64135,884174,65024,907415,66802,922655v1270,14606,3048,28321,4318,32766c72390,959739,73279,953136,74676,949579v762,-3683,1270,-5080,2540,-16764c78105,921259,79375,908177,80772,880618l85979,763016,90297,638810,96012,471932r4318,-139446l103378,251206r2286,-57277l107823,144526r2540,-54483c111760,69723,114300,39243,115697,26162v1651,-13081,2540,-16637,3937,-15240c121285,13081,122682,17526,124333,38481v1778,21082,4445,66802,6223,96647c131826,164846,132715,187325,133985,216408v889,28956,1778,47879,3048,93599l143129,488569e" filled="f" strokeweight="1.5pt">
                  <v:path arrowok="t" textboxrect="0,0,143129,959739"/>
                </v:shape>
                <v:shape id="Shape 712" o:spid="_x0000_s1045" style="position:absolute;left:13796;top:109;width:1409;height:9611;visibility:visible;mso-wrap-style:square;v-text-anchor:top" coordsize="140970,9611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" path="m,481965l6477,672211r2667,71120l12446,812292r2159,44958l17780,908812v1143,16637,2159,42164,3810,47244c23241,961136,28067,945896,29210,938530r-635,-25400c29210,900811,30734,894969,31877,866013l37338,738251v2159,-41402,3175,-85725,4826,-120523l44323,532003r2159,-57277l49149,390525,52959,283845,57277,156718r1651,-38481l61087,75438c62103,58801,63246,32639,64770,20320,65913,8001,66929,3556,68580,2159,70231,635,73533,,75057,10160v1651,10160,2159,24638,3302,52197l83693,179959r4953,124206l93980,471043r4826,139446l101092,691769r2667,57404l105918,798449r2159,54483c109093,868934,109728,883412,110236,894969v1016,11684,1016,18161,2667,28322c114554,933450,118872,956692,120523,956056v1524,-762,1524,-12446,3175,-37084c125349,894334,127000,839851,128524,807974v1143,-32004,2159,-52324,3302,-81407c132842,697611,133477,678688,135128,632968r5842,-178562e" filled="f" strokeweight="1.5pt">
                  <v:path arrowok="t" textboxrect="0,0,140970,961136"/>
                </v:shape>
                <v:shape id="Shape 713" o:spid="_x0000_s1046" style="position:absolute;left:15205;top:64;width:1411;height:9598;visibility:visible;mso-wrap-style:square;v-text-anchor:top" coordsize="141097,9597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" path="m,461264l6731,270891,9398,199517r3048,-68834l14605,85725,18034,34036c19431,20574,21336,6604,22860,3302,24257,,25781,9525,26797,13970r1905,15748c29464,40259,30607,47625,32131,76962r5334,128016c39116,246380,40894,290703,42037,325120r2667,85979l46482,468503r2667,83820l52705,658876r4699,127381l58801,824611r2286,42926c62103,883920,63373,907796,64643,922401v1397,14605,3175,28575,4445,32893c70358,959739,71501,953516,72517,949834v1143,-3684,1651,-5462,2667,-17146c76200,920877,77343,908431,78740,880237l83947,763143,88646,639064,94107,472186,98552,332359r2921,-80899l103632,194056r2159,-49403l108458,89662v1397,-19685,3810,-50038,5334,-63246c115316,13208,116332,9144,117729,11049v1524,1778,3048,6604,4699,27432c124206,59309,126746,105410,128270,135128v1524,29591,2286,52324,3429,81280c132842,245237,133604,264287,135128,309753r5969,178943e" filled="f" strokeweight="1.5pt">
                  <v:path arrowok="t" textboxrect="0,0,141097,959739"/>
                </v:shape>
                <v:shape id="Shape 714" o:spid="_x0000_s1047" style="position:absolute;left:16616;top:58;width:1415;height:9618;visibility:visible;mso-wrap-style:square;v-text-anchor:top" coordsize="141478,9617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" path="m,489204l6477,679450r2667,71120l12446,819531r2159,44958l17780,916051v1143,16002,2159,44323,3810,45085c23241,961772,26924,934974,28575,920369v1651,-14478,2159,-18034,3810,-47117l37719,745490v1651,-41402,3302,-85725,4318,-120523l44831,539369r2159,-57404l49149,397764,52959,291084,57785,163957r1016,-38354l60960,82677c62611,66040,62611,39878,64770,27559,66929,15240,71247,,73406,7239v2159,7239,3810,32639,5461,62357l84201,187198r4318,124206l94488,478282r4318,139446l101473,699008r2159,57404l106426,805688r2159,54483c109601,879094,111252,903732,112903,919734v1016,15875,2159,34798,3810,36957c117729,958850,120396,942975,122047,934974v1143,-8001,1143,-5842,2159,-26162c125857,888492,127508,844169,129032,815213v1143,-29083,2159,-52324,3302,-81407c133350,704850,133985,685927,135509,640207r5969,-178562e" filled="f" strokeweight="1.5pt">
                  <v:path arrowok="t" textboxrect="0,0,141478,961772"/>
                </v:shape>
                <v:shape id="Shape 715" o:spid="_x0000_s1048" style="position:absolute;left:18053;top:72;width:1416;height:9597;visibility:visible;mso-wrap-style:square;v-text-anchor:top" coordsize="141605,9597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" path="m,461137l6858,270891,9398,199517r3048,-68834l14605,85725,18034,34036c19431,20574,21463,6604,22860,3302,24384,,25908,9525,26924,13970r1905,15748c29591,40259,30734,47625,32258,76835r5334,128143c39370,246380,41021,290576,42164,324993r2667,86106l46609,468503r2794,83820l52959,658876r4699,127381l59055,824611r2286,42799c62357,883920,63627,907669,64897,922401v1397,14605,3175,28448,4445,32893c70612,959739,71882,953516,72898,949832v1016,-3682,1524,-5587,2540,-17271c76454,920877,77597,908431,79121,880237l84328,763143,88900,639064,94488,472186,98933,332359r2921,-80899l104140,194056r2032,-49530l108839,89662v1397,-19685,3810,-50165,5334,-63246c115697,13208,116713,9144,118237,11049v1397,1778,2921,6477,4699,27432c124714,59309,127254,105410,128778,135128v1524,29591,2286,52324,3429,81153c133350,245237,134112,264287,135636,309626r5969,179070e" filled="f" strokeweight="1.5pt">
                  <v:path arrowok="t" textboxrect="0,0,141605,959739"/>
                </v:shape>
                <v:shape id="Shape 716" o:spid="_x0000_s1049" style="position:absolute;left:19485;top:123;width:1410;height:9597;visibility:visible;mso-wrap-style:square;v-text-anchor:top" coordsize="140970,9597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" path="m,498475l6731,688848r2540,71374l12319,829056r2159,44958l17907,925702v1397,13463,3302,27433,4826,30735c24130,959739,25781,950214,26670,945769r1905,-15748c29464,919480,30607,912114,32004,882777l37465,754761v1651,-41402,3302,-85725,4445,-120142l44577,548640r1778,-57404l49149,407416,52705,300863,57404,173482r1397,-38354l61087,92202v889,-16383,2159,-40259,3556,-54864c65913,22733,67691,8763,68961,4445,70231,,71501,6223,72517,9906v1016,3683,1524,5461,2540,17145c76073,38862,77216,51308,78740,79502r5207,117094l88519,320675r5461,166878l98425,627380r3048,80899l103632,765683r2032,49403l108331,869950v1397,19812,3810,50165,5334,63373c115189,946531,116205,950468,117602,948690v1524,-1778,3048,-6604,4826,-27432c124079,900430,126619,854329,128270,824611v1524,-29591,2286,-52324,3429,-81280c132842,714502,133477,695452,135128,649986r5842,-178943e" filled="f" strokeweight="1.5pt">
                  <v:path arrowok="t" textboxrect="0,0,140970,959739"/>
                </v:shape>
                <v:shape id="Shape 717" o:spid="_x0000_s1050" style="position:absolute;left:20890;top:115;width:1431;height:9597;visibility:visible;mso-wrap-style:square;v-text-anchor:top" coordsize="143129,959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" path="m,478409l8255,270764r2667,-71120l13970,130683,16129,85725,19685,34163c20955,20320,23114,6604,24511,3683,25781,,27559,9525,28448,13843r2159,16002c31496,40005,32385,48006,33655,76962r5715,127762c41148,246126,42418,290449,43815,325247r2540,85725l48133,468249r3048,84201l54737,659130r4318,127127l60833,824738r2159,42799c63881,884174,65151,907414,66548,922655v1270,14605,3048,28321,4318,32766c72263,959738,73533,953135,74422,949579v889,-3683,1778,-5080,2667,-16765c77851,921258,79248,908177,80518,880618l85725,763016,90551,638810,95885,471932r4826,-139446l103251,251206r2286,-57277l107696,144526r2667,-54483c111633,69723,114300,40767,115951,26162v1778,-14478,2286,-24638,3556,-22479c120777,5842,122555,16764,124333,38481v1778,21844,4318,66802,6096,96647c131699,164846,132588,187325,133985,216408v889,28956,1778,47879,3048,93599l143129,488569e" filled="f" strokeweight="1.5pt">
                  <v:path arrowok="t" textboxrect="0,0,143129,959738"/>
                </v:shape>
                <v:shape id="Shape 718" o:spid="_x0000_s1051" style="position:absolute;left:22321;top:144;width:1416;height:9598;visibility:visible;mso-wrap-style:square;v-text-anchor:top" coordsize="141605,9597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" path="m,484251l6604,688975r2540,71120l12192,829056r2286,44958l17907,925576v1270,13843,3556,27560,4826,30480c24511,959739,25781,950214,26670,945896r2159,-16002c29718,919735,30607,911734,32385,882777l37592,755015v1778,-41402,3429,-85725,4318,-120523l44958,548894r1778,-57404l49403,407289,52832,300609,57658,173482r1397,-38481l61214,92202c62484,75565,63373,52324,65151,37084,66421,22479,68199,8763,69469,4445,70739,,71628,6604,73025,10160v889,3683,1270,5080,2540,16764c76454,38481,77724,51562,79121,79121r5207,117602l88646,320929r5715,166878l98806,627253r3048,81280l104013,765937r2159,49276l108839,869696v1270,20320,3937,50800,5207,63881c115824,946659,116713,950214,117983,948817v1778,-2158,3048,-6477,4826,-27558c124587,900176,127127,854456,128905,824738v1270,-29845,2159,-52324,3429,-81407c133223,714375,134112,695452,135509,649732r6096,-178562e" filled="f" strokeweight="1.5pt">
                  <v:path arrowok="t" textboxrect="0,0,141605,959739"/>
                </v:shape>
                <v:shape id="Shape 719" o:spid="_x0000_s1052" style="position:absolute;left:23737;top:181;width:1415;height:9567;visibility:visible;mso-wrap-style:square;v-text-anchor:top" coordsize="141478,956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" path="m,466725l6477,276606,9144,205359r3302,-68961l14605,91440,17780,39878c19431,25400,21590,7239,23749,3556,25400,,26416,11557,27559,16637r1016,18923c29718,46482,30734,53721,32385,82677r5461,127762c39370,251841,41021,296164,42164,330962r2667,85725l46990,473964r2159,84201l52959,664972r4826,127000l58801,830453r2159,42799c62611,890016,62611,914654,64770,928370v2159,13843,6477,25527,8128,26924c74549,956691,74041,950214,75565,938530v1143,-11557,2159,-24638,3302,-52197l84201,768731,88519,644652,94488,477647,98806,338201r2794,-81280l103759,199644r2667,-49403l108585,95758v1651,-20320,4318,-48641,5334,-63881c115062,16637,116713,1397,117729,3556v1651,2286,3302,18161,4826,40767c124206,66802,126873,110998,129032,140843v1143,29718,2286,52197,3302,81280c133477,251206,133985,270002,135636,315722r5842,178562e" filled="f" strokeweight="1.5pt">
                  <v:path arrowok="t" textboxrect="0,0,141478,956691"/>
                </v:shape>
                <v:shape id="Shape 720" o:spid="_x0000_s1053" style="position:absolute;left:25142;top:138;width:1414;height:9596;visibility:visible;mso-wrap-style:square;v-text-anchor:top" coordsize="141478,959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" path="m,498602l6985,688848r2159,71120l12446,828929r2159,44958l17780,925449v1651,13843,3810,27686,4953,30480c24257,959612,25908,950214,27051,945769r1524,-15875c29718,919734,30734,911733,32385,882650l37846,754888v1524,-41402,3175,-85598,4318,-120523l44831,548767r1651,-57404l49149,407162,52959,300482,57785,173482r1143,-38481l61087,92075c62103,75438,63754,52197,64770,36957,66421,22479,68072,8636,69088,4318,70739,,71882,6477,72898,10160v1143,3556,1651,5080,2667,16637c76708,38481,77724,51435,78867,79121r5334,117602l89154,320802r5334,167005l98806,627126r3302,81280l104267,765810r1651,49403l108585,869569v1651,20320,3810,49403,5334,63881c115570,948055,117221,959612,118872,957452v1651,-2158,2667,-14477,4318,-36321c124841,899414,127000,854329,128524,824611v1651,-29845,2794,-52324,3810,-81280c133477,714248,133985,695325,135636,649605r5842,-178562e" filled="f" strokeweight="1.5pt">
                  <v:path arrowok="t" textboxrect="0,0,141478,959612"/>
                </v:shape>
                <v:shape id="Shape 721" o:spid="_x0000_s1054" style="position:absolute;left:26541;top:109;width:1426;height:9596;visibility:visible;mso-wrap-style:square;v-text-anchor:top" coordsize="142621,959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" path="m,483362l7874,270764r2540,-71120l13462,130683,15748,85598,19177,34036c20574,20320,22733,6477,24003,3556,25273,,27051,9398,27940,13716r2159,16002c30988,39878,31877,47879,33274,76962r5588,127762c40640,245999,41910,290322,43307,325120r2540,85725l47625,468122r3048,84201l54229,659130r4318,127000l60325,824611r2159,42799c63373,884174,64770,907416,66040,922655v1270,14478,3048,28321,4318,32639c71755,959612,73025,953135,73914,949452v889,-3556,1778,-5080,2667,-16636c77343,921131,78740,908050,80010,880491l85217,762889,90043,638810,95377,471805r4826,-139319l102743,251079r2286,-57277l107188,144399r2540,-54483c111125,69596,113665,39116,115443,26035v1397,-12954,2159,-16637,3937,-15240c120777,13081,122047,17399,123825,38481v1651,20955,4318,66802,6096,96520c131191,164719,132080,187198,133350,216281v889,29083,1778,47879,3175,93599l142621,488569e" filled="f" strokeweight="1.5pt">
                  <v:path arrowok="t" textboxrect="0,0,142621,959612"/>
                </v:shape>
                <v:shape id="Shape 722" o:spid="_x0000_s1055" style="position:absolute;left:27967;top:160;width:1415;height:9596;visibility:visible;mso-wrap-style:square;v-text-anchor:top" coordsize="141478,959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" path="m,498475l6731,688721r2667,71374l12446,828929r2159,45085l18034,925576v1397,13589,3302,27433,4826,30735c24257,959613,25908,950088,26797,945769r1905,-15748c29591,919353,30734,911988,32131,882777l37592,754634v1651,-41275,3302,-85598,4572,-120015l44831,548640r1651,-57531l49276,407289,52832,300863,57531,173482r1524,-38481l61341,92202v889,-16510,2159,-40259,3556,-54864c66167,22606,67945,8763,69342,4318,70612,,71755,6223,72771,9906v1016,3556,1524,5461,2667,17145c76454,38735,77597,51181,78994,79375r5207,117094l88900,320548r5461,166878l98933,627253r2921,80899l104013,765683r2032,49403l108839,869950v1270,19813,3810,50165,5334,63373c115697,946404,116713,950468,118110,948690v1524,-1904,3048,-6603,4826,-27431c124587,900303,127127,854202,128778,824611v1524,-29718,2286,-52324,3429,-81280c133350,714375,133985,695325,135636,649986r5842,-178943e" filled="f" strokeweight="1.5pt">
                  <v:path arrowok="t" textboxrect="0,0,141478,959613"/>
                </v:shape>
                <v:shape id="Shape 723" o:spid="_x0000_s1056" style="position:absolute;left:33608;top:43;width:1416;height:9713;visibility:visible;mso-wrap-style:square;v-text-anchor:top" coordsize="141605,9712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" path="m141605,489966r-6477,190246l132334,751332r-3175,68961l127000,865378r-3302,51435c122174,933577,118364,964057,116713,964819v-1651,635,-2667,-28321,-3810,-43561c111887,906018,110744,903097,109220,874014l103759,746252v-1651,-41402,-3302,-85598,-4318,-120523l96774,540131,94615,482727,92456,398526,88646,291846,83820,164846,82677,126365,80518,83566c78867,66802,78867,42164,76708,28321,74549,14605,70231,2921,68580,1524,67056,,67564,6604,65913,18161,64897,29845,63754,42926,62738,70485l57277,188087,52959,312166,46990,479171,42672,618490r-2667,81280l37846,757174r-2159,49403l33020,860933v-1143,20320,-2159,51562,-3810,68961c27559,947293,25400,971297,22733,966977,20066,962660,13589,925576,11430,901573v-2159,-23876,,-50038,-1143,-78359c9271,794893,5969,762254,5461,731774v-1143,-30480,508,-46482,,-91440l,462407e" filled="f" strokeweight="1.5pt">
                  <v:path arrowok="t" textboxrect="0,0,141605,971297"/>
                </v:shape>
                <v:shape id="Shape 724" o:spid="_x0000_s1057" style="position:absolute;left:32208;top:80;width:1411;height:9596;visibility:visible;mso-wrap-style:square;v-text-anchor:top" coordsize="141097,959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" path="m141097,461137l134366,270764r-2667,-71247l128651,130683,126492,85598,123063,34036c121666,20447,119761,6604,118237,3302,116840,,115316,9525,114300,13843r-1905,15748c111633,40259,110490,47625,108966,76835r-5334,128143c101981,246253,100203,290576,99060,324993r-2667,85979l94615,468503r-2667,83820l88392,658749,83693,786130r-1397,38481l80010,867410v-1016,16510,-2286,40259,-3556,54864c75057,937006,73279,950849,72009,955294v-1270,4318,-2413,-1905,-3429,-5588c67564,946150,66929,944244,65913,932561,64897,920877,63754,908431,62357,880237l57150,763143,52451,639064,46990,472186,42545,332359,39624,251460,37465,193929,35306,144526,32639,89662c31242,69850,28829,39497,27305,26289,25781,13208,24765,9144,23368,10922v-1524,1905,-3048,6604,-4699,27432c16891,59309,14351,105410,12827,135001v-1524,29718,-2286,52324,-3429,81280c8255,245237,7493,264287,5969,309626l,488569e" filled="f" strokeweight="1.5pt">
                  <v:path arrowok="t" textboxrect="0,0,141097,959612"/>
                </v:shape>
                <v:shape id="Shape 725" o:spid="_x0000_s1058" style="position:absolute;left:30798;top:130;width:1410;height:9626;visibility:visible;mso-wrap-style:square;v-text-anchor:top" coordsize="140970,9625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" path="m140970,498729r-6477,190119l131826,759968r-3175,68961l126365,874014r-3175,51562c121539,938530,121031,948055,119380,951611v-1016,3683,-3810,-2159,-4826,-5715l112395,929894v-1143,-10160,-2159,-18160,-3302,-47244l103759,754888v-2159,-41275,-3302,-85598,-4826,-120396l96774,548767,94488,491490,91821,407162,88011,300482,83693,173482,82169,135001,80010,92202c78867,75438,77851,52197,76200,36957,75057,22479,73533,8636,71882,4318,70739,,69215,6477,68580,10160v-1016,3556,-1524,5080,-2667,16637c64897,38481,63754,51562,62611,79121l57277,196723,52451,320802,46990,487807,42164,627126r-2159,81407l37338,765810r-2159,49403l33020,869569v-1651,20447,-4445,48641,-5969,63881c25400,948817,22733,962534,21590,960374v-1016,-2160,-1016,-16764,-2667,-39243c17272,898652,14605,854329,12446,824611,11303,794893,10287,772414,9144,743331,8128,714248,7620,695452,5969,649732l,471043e" filled="f" strokeweight="1.5pt">
                  <v:path arrowok="t" textboxrect="0,0,140970,962534"/>
                </v:shape>
                <v:shape id="Shape 726" o:spid="_x0000_s1059" style="position:absolute;left:29377;top:152;width:1416;height:9574;visibility:visible;mso-wrap-style:square;v-text-anchor:top" coordsize="141605,9574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" path="m141605,468249l135636,261366r-2667,-71120l129667,121285,127508,76200,124333,24638c123190,12319,121539,762,120015,r-7112,20320c111379,31242,111379,38481,109728,67564r-5461,127762c102616,236601,101092,280924,99949,315722r-3175,85725l95123,458724r-2667,84201l89154,649732,84328,776732r-1651,38481l80518,858012v-1016,16764,-2667,39243,-3810,55245c75692,929132,74549,954532,72898,956056v-1524,1397,-5334,-18923,-6985,-32639c64262,909575,63754,898652,62738,871093l57277,753491,52959,629412,47625,462407,42672,323088,40005,241681,37846,184404,35687,135001,33020,80518c31369,60198,29210,29718,27559,16637,25908,3683,24892,,23749,1397,22225,3683,20574,8001,18923,29083v-1651,20955,-4318,66802,-5969,96520c11303,155321,10287,177800,9144,206883,8128,235966,7620,254762,5969,300482l,479044e" filled="f" strokeweight="1.5pt">
                  <v:path arrowok="t" textboxrect="0,0,141605,957453"/>
                </v:shape>
                <v:shape id="Shape 727" o:spid="_x0000_s1060" style="position:absolute;left:35012;top:109;width:1433;height:9596;visibility:visible;mso-wrap-style:square;v-text-anchor:top" coordsize="143256,959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" path="m,487807l8382,270764r2540,-71120l13970,130683,16129,85598,19685,34036c20955,20320,23114,6477,24511,3556,26289,,27559,9398,28448,13716r2159,16002c31496,39878,32385,47879,34036,76962r5334,127762c41021,245999,42799,290322,43688,325120r3048,85725l48514,468122r2540,84201l54610,659130r4826,127000l60706,824611r2159,42799c64262,884174,65024,907416,66802,922655v1270,14478,3048,28321,4445,32639c72517,959612,73406,953135,74676,949452v889,-3556,1270,-5080,2667,-16636c78232,921131,79502,908050,80772,880491l85979,762889,90424,638810,96012,471805r4445,-139319l103505,251079r2159,-57277l107823,144399r2667,-54483c111760,69596,114427,39116,115697,26035v1778,-12954,2667,-16637,3937,-15240c121412,13081,122682,17399,124460,38481v1778,20955,4318,66802,6096,96520c131826,164719,132715,187198,133985,216281v889,29083,1778,47879,3175,93599l143256,488569e" filled="f" strokeweight="1.5pt">
                  <v:path arrowok="t" textboxrect="0,0,143256,959612"/>
                </v:shape>
                <v:shape id="Shape 728" o:spid="_x0000_s1061" style="position:absolute;left:36438;top:152;width:1411;height:9611;visibility:visible;mso-wrap-style:square;v-text-anchor:top" coordsize="141097,9611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" path="m,481965l6477,672211r2794,71120l12446,812292r2159,44958l17907,908812v1016,16764,2159,42164,3810,47244c23241,961136,28194,945897,29210,938657r-508,-25400c29210,900811,30861,895097,31877,866013l37338,738251v2159,-41402,3175,-85598,4826,-120523l44323,532130r2159,-57404l49276,390525,52959,283845,57277,156845r1651,-38481l61087,75438c62230,58801,63246,32639,64897,20320,65913,8001,67056,3683,68707,2159,70231,762,73533,,75184,10160v1651,10160,2159,24638,3175,52324l83820,180086r4826,124079l94107,471170r4826,139319l101092,691769r2667,57404l105918,798449r2159,54483c109220,868934,109728,883412,110236,895097v1143,11556,1143,18160,2794,28320c114554,933577,118872,956818,120523,956056v1651,-762,1651,-12319,3302,-37083c125349,894334,127000,839851,128651,807974v1016,-32004,2159,-52324,3175,-81280c132969,697611,133477,678688,135128,632968r5969,-178562e" filled="f" strokeweight="1.5pt">
                  <v:path arrowok="t" textboxrect="0,0,141097,961136"/>
                </v:shape>
                <v:shape id="Shape 729" o:spid="_x0000_s1062" style="position:absolute;left:37849;top:109;width:1410;height:9596;visibility:visible;mso-wrap-style:square;v-text-anchor:top" coordsize="140970,959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" path="m,461137l6731,270764,9271,199390r3048,-68707l14478,85598,17907,34036c19304,20447,21336,6604,22733,3302,24257,,25781,9525,26670,13843r1905,15748c29464,40259,30607,47498,32004,76835r5461,128143c39116,246253,40767,290576,41910,324993r2667,85979l46355,468503r2794,83820l52705,658749r4699,127381l58801,824611r2286,42799c62103,883920,63246,907669,64643,922274v1270,14605,3048,28575,4318,33020c70358,959612,71501,953390,72517,949706v1016,-3683,1524,-5461,2540,-17145c76200,920877,77216,908431,78740,880237l83947,763143,88519,639064,93980,472059,98552,332232r2921,-80772l103632,193929r2032,-49403l108331,89662v1397,-19812,3810,-50165,5334,-63373c115189,13081,116205,9144,117729,10922v1397,1905,2921,6604,4699,27432c124206,59309,126746,105410,128270,135001v1524,29718,2286,52324,3429,81280c132842,245237,133477,264160,135128,309626r5842,178943e" filled="f" strokeweight="1.5pt">
                  <v:path arrowok="t" textboxrect="0,0,140970,959612"/>
                </v:shape>
                <v:shape id="Shape 730" o:spid="_x0000_s1063" style="position:absolute;left:39259;top:101;width:1416;height:9619;visibility:visible;mso-wrap-style:square;v-text-anchor:top" coordsize="141605,961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" path="m,489204l6477,679450r2667,71120l12446,819531r2159,45085l17907,916051v1016,16003,2159,44323,3683,45085c23241,961898,27051,934974,28702,920496v1524,-14605,2159,-18161,3683,-47244l37846,745490v1651,-41402,3175,-85598,4318,-120523l44831,539369r2159,-57404l49149,397764,52959,291084,57785,164084r1143,-38481l61087,82804c62738,66040,62738,39878,64897,27559,67056,15240,71374,,73533,7239v2159,7239,3683,32639,5334,62484l84328,187325r4318,124079l94615,478409r4318,139319l101600,699008r2159,57404l106426,805815r2159,54356c109728,879094,111252,903732,112903,919734v1143,16002,2159,34798,3810,37084c117856,958978,120523,942975,122174,934974v1016,-8001,1016,-5842,2159,-26162c125857,888492,127508,844296,129159,815213v1016,-29083,2159,-52324,3175,-81280c133477,704850,133985,686054,135636,640207r5969,-178562e" filled="f" strokeweight="1.5pt">
                  <v:path arrowok="t" textboxrect="0,0,141605,961898"/>
                </v:shape>
                <v:shape id="Shape 731" o:spid="_x0000_s1064" style="position:absolute;left:40697;top:115;width:1414;height:9597;visibility:visible;mso-wrap-style:square;v-text-anchor:top" coordsize="141478,959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" path="m,461264l6731,270891,9398,199517r2921,-68834l14605,85725,18034,34036c19431,20574,21336,6604,22860,3302,24257,,25908,9525,26797,13970r1905,15748c29591,40259,30734,47625,32131,76962r5461,128016c39243,246380,40894,290703,42164,325120r2667,85979l46482,468503r2794,83820l52832,658876r4699,127381l59055,824611r2286,42926c62230,883920,63500,907796,64897,922401v1270,14605,3048,28575,4445,32893c70612,959738,71755,953515,72771,949833v1016,-3683,1524,-5461,2667,-17145c76454,920877,77597,908431,78994,880237l84201,763143,88900,639064,94361,472186,98933,332359r2921,-80899l104013,194056r2032,-49403l108839,89789v1270,-19812,3810,-50165,5334,-63373c115697,13208,116713,9144,118110,11049v1524,1778,3048,6604,4826,27432c124587,59309,127127,105410,128778,135128v1524,29591,2286,52324,3429,81280c133350,245237,133985,264287,135636,309753r5842,178943e" filled="f" strokeweight="1.5pt">
                  <v:path arrowok="t" textboxrect="0,0,141478,959738"/>
                </v:shape>
                <v:shape id="Shape 732" o:spid="_x0000_s1065" style="position:absolute;left:42128;top:166;width:1410;height:9597;visibility:visible;mso-wrap-style:square;v-text-anchor:top" coordsize="140970,9597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" path="m,498602l6731,688848r2667,71374l12319,829056r2286,44958l18034,925703v1270,13462,3302,27431,4699,30734c24257,959739,25781,950214,26797,945769r1905,-15748c29464,919480,30607,912114,32131,882904l37465,754761v1651,-41402,3302,-85598,4572,-120015l44704,548640r1651,-57404l49149,407416,52705,300863,57404,173482r1397,-38354l61087,92329c62103,75819,63373,52070,64643,37338,66040,22733,67691,8890,69088,4445,70358,,71501,6223,72517,9906v1016,3683,1651,5461,2667,17272c76200,38862,77343,51308,78740,79502r5207,117094l88519,320675r5588,166878l98552,627380r2921,80899l103632,765683r2032,49403l108458,870077v1270,19685,3810,50165,5334,63246c115316,946531,116332,950595,117729,948690v1397,-1778,2921,-6477,4699,-27432c124206,900430,126746,854329,128270,824611v1524,-29591,2286,-52324,3429,-81153c132842,714502,133604,695452,135128,650113r5842,-179070e" filled="f" strokeweight="1.5pt">
                  <v:path arrowok="t" textboxrect="0,0,140970,959739"/>
                </v:shape>
                <v:shape id="Shape 733" o:spid="_x0000_s1066" style="position:absolute;left:43533;top:160;width:1432;height:9596;visibility:visible;mso-wrap-style:square;v-text-anchor:top" coordsize="143256,959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" path="m,478282l8382,270764r2540,-71120l14097,130683,16256,85598,19685,34036c21082,20320,23241,6477,24511,3556,25908,,27559,9398,28448,13716r2286,16002c31496,39878,32385,47879,33782,76962r5588,127762c41148,245999,42545,290322,43815,325120r2667,85725l48133,468122r3175,84328l54737,659130r4445,127000l60833,824611r2286,42799c64008,884174,65278,907415,66548,922655v1397,14479,3048,28321,4445,32639c72263,959613,73533,953136,74422,949452v889,-3556,1778,-5080,2667,-16637c77978,921131,79248,908050,80645,880491l85852,762889,90678,638810,95885,471805r4826,-139319l103378,251079r2159,-57277l107696,144399r2667,-54483c111633,69596,114300,40640,116078,26162v1778,-14605,2159,-24765,3429,-22606c120904,5715,122682,16637,124333,38481v1778,21717,4445,66802,6223,96520c131826,164719,132715,187198,133985,216281v889,29083,1778,47879,3048,93599l143256,488569e" filled="f" strokeweight="1.5pt">
                  <v:path arrowok="t" textboxrect="0,0,143256,959613"/>
                </v:shape>
                <v:shape id="Shape 734" o:spid="_x0000_s1067" style="position:absolute;left:44965;top:189;width:1415;height:9596;visibility:visible;mso-wrap-style:square;v-text-anchor:top" coordsize="141478,959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" path="m,484124l6477,688848r2667,71120l12192,828929r2159,45085l17907,925449v1270,13843,3429,27686,4699,30480c24384,959612,25781,950215,26543,945769r2286,-15875c29718,919734,30480,911733,32258,882650l37465,754888v1778,-41402,3556,-85598,4445,-120523l44958,548767r1778,-57404l49276,407162,52832,300482,57658,173482r1270,-38481l61087,92202c62484,75438,63246,52197,65024,36957,66294,22479,68072,8636,69469,4318,70739,,71628,6477,72898,10160v889,3556,1270,5080,2667,16637c76454,38481,77724,51435,78994,79121r5334,117602l88646,320802r5715,167005l98679,627126r3048,81280l103886,765810r2286,49403l108712,869569v1270,20321,3937,50800,5207,63881c115697,946531,116586,950215,117856,948691v1778,-2160,3175,-6478,4826,-27560c124460,900049,127127,854329,128778,824611v1397,-29845,2286,-52324,3556,-81280c133223,714248,134112,695325,135382,649605r6096,-178562e" filled="f" strokeweight="1.5pt">
                  <v:path arrowok="t" textboxrect="0,0,141478,959612"/>
                </v:shape>
                <v:shape id="Shape 9258" o:spid="_x0000_s1068" style="position:absolute;left:48323;top:3359;width:7684;height:2667;visibility:visible;mso-wrap-style:square;v-text-anchor:top" coordsize="768350,266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" path="m,l768350,r,266700l,266700,,e" fillcolor="#ff9" stroked="f" strokeweight="0">
                  <v:path arrowok="t" textboxrect="0,0,768350,266700"/>
                </v:shape>
                <v:shape id="Shape 736" o:spid="_x0000_s1069" style="position:absolute;left:48323;top:3359;width:7684;height:2667;visibility:visible;mso-wrap-style:square;v-text-anchor:top" coordsize="768350,266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" path="m,266700r768350,l768350,,,,,266700xe" filled="f">
                  <v:stroke miterlimit="66585f" joinstyle="miter"/>
                  <v:path arrowok="t" textboxrect="0,0,768350,266700"/>
                </v:shape>
                <v:shape id="Picture 738" o:spid="_x0000_s1070" type="#_x0000_t75" style="position:absolute;left:48361;top:3859;width:7605;height:1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">
                  <v:imagedata r:id="rId21" o:title=""/>
                </v:shape>
                <v:rect id="Rectangle 739" o:spid="_x0000_s1071" style="position:absolute;left:50035;top:3914;width:5659;height:1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k2SxQAAANwAAAAPAAAAZHJzL2Rvd25yZXYueG1sRI9Pa8JA&#10;FMTvhX6H5RW81Y0V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AmJk2SxQAAANwAAAAP&#10;AAAAAAAAAAAAAAAAAAcCAABkcnMvZG93bnJldi54bWxQSwUGAAAAAAMAAwC3AAAA+QIAAAAA&#10;" filled="f" stroked="f">
                  <v:textbox inset="0,0,0,0">
                    <w:txbxContent>
                      <w:p w14:paraId="00AC61ED" w14:textId="77777777" w:rsidR="006E4720" w:rsidRDefault="00F4464B">
                        <w:r>
                          <w:rPr>
                            <w:rFonts w:ascii="Times New Roman" w:eastAsia="Times New Roman" w:hAnsi="Times New Roman" w:cs="Times New Roman"/>
                            <w:sz w:val="20"/>
                          </w:rPr>
                          <w:t>Figure 2</w:t>
                        </w:r>
                      </w:p>
                    </w:txbxContent>
                  </v:textbox>
                </v:rect>
                <v:rect id="Rectangle 740" o:spid="_x0000_s1072" style="position:absolute;left:54302;top:3914;width:421;height:1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pdywQAAANwAAAAPAAAAZHJzL2Rvd25yZXYueG1sRE/LisIw&#10;FN0L/kO4gjtNHcT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O8al3LBAAAA3AAAAA8AAAAA&#10;AAAAAAAAAAAABwIAAGRycy9kb3ducmV2LnhtbFBLBQYAAAAAAwADALcAAAD1AgAAAAA=&#10;" filled="f" stroked="f">
                  <v:textbox inset="0,0,0,0">
                    <w:txbxContent>
                      <w:p w14:paraId="4D0E055A" w14:textId="77777777" w:rsidR="006E4720" w:rsidRDefault="00F4464B">
                        <w:r>
                          <w:rPr>
                            <w:rFonts w:ascii="Times New Roman" w:eastAsia="Times New Roman" w:hAnsi="Times New Roman" w:cs="Times New Roman"/>
                            <w:sz w:val="20"/>
                          </w:rPr>
                          <w:t xml:space="preserve"> </w:t>
                        </w:r>
                      </w:p>
                    </w:txbxContent>
                  </v:textbox>
                </v:rect>
                <w10:anchorlock/>
              </v:group>
            </w:pict>
          </mc:Fallback>
        </mc:AlternateContent>
      </w:r>
    </w:p>
    <w:p w14:paraId="4F9052C2" w14:textId="77777777" w:rsidR="006E4720" w:rsidRDefault="00F4464B">
      <w:pPr>
        <w:spacing w:after="104" w:line="249" w:lineRule="auto"/>
        <w:ind w:left="-5" w:hanging="10"/>
      </w:pPr>
      <w:r>
        <w:rPr>
          <w:rFonts w:ascii="Times New Roman" w:eastAsia="Times New Roman" w:hAnsi="Times New Roman" w:cs="Times New Roman"/>
          <w:sz w:val="24"/>
        </w:rPr>
        <w:t xml:space="preserve">produced by the transmitter.  </w:t>
      </w:r>
    </w:p>
    <w:p w14:paraId="6EC3AFB8" w14:textId="77777777" w:rsidR="006E4720" w:rsidRDefault="00F4464B">
      <w:pPr>
        <w:spacing w:after="0"/>
      </w:pPr>
      <w:r>
        <w:rPr>
          <w:rFonts w:ascii="Times New Roman" w:eastAsia="Times New Roman" w:hAnsi="Times New Roman" w:cs="Times New Roman"/>
          <w:sz w:val="24"/>
        </w:rPr>
        <w:t xml:space="preserve"> </w:t>
      </w:r>
    </w:p>
    <w:p w14:paraId="64391E7A" w14:textId="77777777" w:rsidR="006E4720" w:rsidRDefault="00F4464B">
      <w:pPr>
        <w:spacing w:after="3" w:line="249" w:lineRule="auto"/>
        <w:ind w:left="-5" w:hanging="10"/>
      </w:pPr>
      <w:r>
        <w:rPr>
          <w:rFonts w:ascii="Times New Roman" w:eastAsia="Times New Roman" w:hAnsi="Times New Roman" w:cs="Times New Roman"/>
          <w:sz w:val="24"/>
        </w:rPr>
        <w:t xml:space="preserve">These two signals are added together (modulation) (Figure 3).  </w:t>
      </w:r>
    </w:p>
    <w:p w14:paraId="7E53193D" w14:textId="77777777" w:rsidR="006E4720" w:rsidRDefault="00F4464B">
      <w:pPr>
        <w:spacing w:after="26"/>
        <w:ind w:left="519" w:right="-307"/>
      </w:pPr>
      <w:r>
        <w:rPr>
          <w:noProof/>
        </w:rPr>
        <mc:AlternateContent>
          <mc:Choice Requires="wpg">
            <w:drawing>
              <wp:inline distT="0" distB="0" distL="0" distR="0" wp14:anchorId="3880FC69" wp14:editId="47601159">
                <wp:extent cx="5410835" cy="1038225"/>
                <wp:effectExtent l="0" t="0" r="0" b="0"/>
                <wp:docPr id="8013" name="Group 8013"/>
                <wp:cNvGraphicFramePr/>
                <a:graphic xmlns:a="http://schemas.openxmlformats.org/drawingml/2006/main">
                  <a:graphicData uri="http://schemas.microsoft.com/office/word/2010/wordprocessingGroup">
                    <wpg:wgp>
                      <wpg:cNvGrpSpPr/>
                      <wpg:grpSpPr>
                        <a:xfrm>
                          <a:off x="0" y="0"/>
                          <a:ext cx="5410835" cy="1038225"/>
                          <a:chOff x="0" y="0"/>
                          <a:chExt cx="5410835" cy="1038225"/>
                        </a:xfrm>
                      </wpg:grpSpPr>
                      <wps:wsp>
                        <wps:cNvPr id="741" name="Shape 741"/>
                        <wps:cNvSpPr/>
                        <wps:spPr>
                          <a:xfrm>
                            <a:off x="35814" y="0"/>
                            <a:ext cx="2178939" cy="451103"/>
                          </a:xfrm>
                          <a:custGeom>
                            <a:avLst/>
                            <a:gdLst/>
                            <a:ahLst/>
                            <a:cxnLst/>
                            <a:rect l="0" t="0" r="0" b="0"/>
                            <a:pathLst>
                              <a:path w="2178939" h="451103">
                                <a:moveTo>
                                  <a:pt x="0" y="216788"/>
                                </a:moveTo>
                                <a:cubicBezTo>
                                  <a:pt x="23495" y="196977"/>
                                  <a:pt x="109474" y="123825"/>
                                  <a:pt x="141097" y="98044"/>
                                </a:cubicBezTo>
                                <a:lnTo>
                                  <a:pt x="191008" y="61468"/>
                                </a:lnTo>
                                <a:lnTo>
                                  <a:pt x="224917" y="40259"/>
                                </a:lnTo>
                                <a:lnTo>
                                  <a:pt x="278003" y="16002"/>
                                </a:lnTo>
                                <a:cubicBezTo>
                                  <a:pt x="298704" y="9652"/>
                                  <a:pt x="329438" y="3048"/>
                                  <a:pt x="351790" y="1524"/>
                                </a:cubicBezTo>
                                <a:cubicBezTo>
                                  <a:pt x="374777" y="0"/>
                                  <a:pt x="398399" y="4445"/>
                                  <a:pt x="413131" y="6477"/>
                                </a:cubicBezTo>
                                <a:lnTo>
                                  <a:pt x="442087" y="13970"/>
                                </a:lnTo>
                                <a:cubicBezTo>
                                  <a:pt x="455803" y="18923"/>
                                  <a:pt x="477139" y="26162"/>
                                  <a:pt x="495681" y="36068"/>
                                </a:cubicBezTo>
                                <a:lnTo>
                                  <a:pt x="555371" y="73787"/>
                                </a:lnTo>
                                <a:cubicBezTo>
                                  <a:pt x="580517" y="93218"/>
                                  <a:pt x="625475" y="132587"/>
                                  <a:pt x="648462" y="152781"/>
                                </a:cubicBezTo>
                                <a:cubicBezTo>
                                  <a:pt x="671449" y="172847"/>
                                  <a:pt x="681228" y="183007"/>
                                  <a:pt x="693801" y="194945"/>
                                </a:cubicBezTo>
                                <a:lnTo>
                                  <a:pt x="723900" y="224027"/>
                                </a:lnTo>
                                <a:cubicBezTo>
                                  <a:pt x="734822" y="234823"/>
                                  <a:pt x="744220" y="245363"/>
                                  <a:pt x="759460" y="259587"/>
                                </a:cubicBezTo>
                                <a:lnTo>
                                  <a:pt x="814705" y="309626"/>
                                </a:lnTo>
                                <a:lnTo>
                                  <a:pt x="886968" y="369570"/>
                                </a:lnTo>
                                <a:lnTo>
                                  <a:pt x="908939" y="387603"/>
                                </a:lnTo>
                                <a:lnTo>
                                  <a:pt x="943864" y="407670"/>
                                </a:lnTo>
                                <a:cubicBezTo>
                                  <a:pt x="959231" y="415417"/>
                                  <a:pt x="978408" y="426593"/>
                                  <a:pt x="999236" y="433577"/>
                                </a:cubicBezTo>
                                <a:cubicBezTo>
                                  <a:pt x="1019429" y="440436"/>
                                  <a:pt x="1046734" y="446912"/>
                                  <a:pt x="1067054" y="448945"/>
                                </a:cubicBezTo>
                                <a:cubicBezTo>
                                  <a:pt x="1086739" y="451103"/>
                                  <a:pt x="1104773" y="448818"/>
                                  <a:pt x="1120648" y="446405"/>
                                </a:cubicBezTo>
                                <a:cubicBezTo>
                                  <a:pt x="1136523" y="443992"/>
                                  <a:pt x="1146937" y="440436"/>
                                  <a:pt x="1161161" y="435102"/>
                                </a:cubicBezTo>
                                <a:cubicBezTo>
                                  <a:pt x="1175385" y="429768"/>
                                  <a:pt x="1185291" y="427736"/>
                                  <a:pt x="1207643" y="414909"/>
                                </a:cubicBezTo>
                                <a:cubicBezTo>
                                  <a:pt x="1230122" y="402209"/>
                                  <a:pt x="1270635" y="377825"/>
                                  <a:pt x="1297432" y="358648"/>
                                </a:cubicBezTo>
                                <a:lnTo>
                                  <a:pt x="1368552" y="300355"/>
                                </a:lnTo>
                                <a:lnTo>
                                  <a:pt x="1453388" y="221869"/>
                                </a:lnTo>
                                <a:lnTo>
                                  <a:pt x="1522349" y="156210"/>
                                </a:lnTo>
                                <a:lnTo>
                                  <a:pt x="1567688" y="118237"/>
                                </a:lnTo>
                                <a:lnTo>
                                  <a:pt x="1595628" y="96012"/>
                                </a:lnTo>
                                <a:lnTo>
                                  <a:pt x="1630172" y="72262"/>
                                </a:lnTo>
                                <a:lnTo>
                                  <a:pt x="1671701" y="46989"/>
                                </a:lnTo>
                                <a:cubicBezTo>
                                  <a:pt x="1693037" y="36957"/>
                                  <a:pt x="1733042" y="19303"/>
                                  <a:pt x="1757553" y="12446"/>
                                </a:cubicBezTo>
                                <a:cubicBezTo>
                                  <a:pt x="1781683" y="5461"/>
                                  <a:pt x="1796415" y="4318"/>
                                  <a:pt x="1818894" y="5207"/>
                                </a:cubicBezTo>
                                <a:cubicBezTo>
                                  <a:pt x="1841373" y="5969"/>
                                  <a:pt x="1864868" y="8255"/>
                                  <a:pt x="1891665" y="18034"/>
                                </a:cubicBezTo>
                                <a:cubicBezTo>
                                  <a:pt x="1919097" y="27812"/>
                                  <a:pt x="1958467" y="49530"/>
                                  <a:pt x="1981962" y="63500"/>
                                </a:cubicBezTo>
                                <a:cubicBezTo>
                                  <a:pt x="2005457" y="77470"/>
                                  <a:pt x="2017522" y="88137"/>
                                  <a:pt x="2035048" y="101727"/>
                                </a:cubicBezTo>
                                <a:cubicBezTo>
                                  <a:pt x="2052574" y="115315"/>
                                  <a:pt x="2064004" y="124206"/>
                                  <a:pt x="2088134" y="145542"/>
                                </a:cubicBezTo>
                                <a:lnTo>
                                  <a:pt x="2178939" y="229615"/>
                                </a:lnTo>
                              </a:path>
                            </a:pathLst>
                          </a:custGeom>
                          <a:ln w="28575" cap="flat">
                            <a:round/>
                          </a:ln>
                        </wps:spPr>
                        <wps:style>
                          <a:lnRef idx="1">
                            <a:srgbClr val="0000FF"/>
                          </a:lnRef>
                          <a:fillRef idx="0">
                            <a:srgbClr val="000000">
                              <a:alpha val="0"/>
                            </a:srgbClr>
                          </a:fillRef>
                          <a:effectRef idx="0">
                            <a:scrgbClr r="0" g="0" b="0"/>
                          </a:effectRef>
                          <a:fontRef idx="none"/>
                        </wps:style>
                        <wps:bodyPr/>
                      </wps:wsp>
                      <wps:wsp>
                        <wps:cNvPr id="742" name="Shape 742"/>
                        <wps:cNvSpPr/>
                        <wps:spPr>
                          <a:xfrm>
                            <a:off x="2208784" y="0"/>
                            <a:ext cx="2145411" cy="451103"/>
                          </a:xfrm>
                          <a:custGeom>
                            <a:avLst/>
                            <a:gdLst/>
                            <a:ahLst/>
                            <a:cxnLst/>
                            <a:rect l="0" t="0" r="0" b="0"/>
                            <a:pathLst>
                              <a:path w="2145411" h="451103">
                                <a:moveTo>
                                  <a:pt x="0" y="223393"/>
                                </a:moveTo>
                                <a:cubicBezTo>
                                  <a:pt x="25527" y="245110"/>
                                  <a:pt x="117094" y="325247"/>
                                  <a:pt x="151257" y="352933"/>
                                </a:cubicBezTo>
                                <a:lnTo>
                                  <a:pt x="200660" y="389255"/>
                                </a:lnTo>
                                <a:lnTo>
                                  <a:pt x="234823" y="410972"/>
                                </a:lnTo>
                                <a:lnTo>
                                  <a:pt x="287401" y="435356"/>
                                </a:lnTo>
                                <a:cubicBezTo>
                                  <a:pt x="308483" y="441325"/>
                                  <a:pt x="339471" y="447802"/>
                                  <a:pt x="361696" y="449452"/>
                                </a:cubicBezTo>
                                <a:cubicBezTo>
                                  <a:pt x="384937" y="451103"/>
                                  <a:pt x="408305" y="446786"/>
                                  <a:pt x="422910" y="444627"/>
                                </a:cubicBezTo>
                                <a:lnTo>
                                  <a:pt x="451612" y="437007"/>
                                </a:lnTo>
                                <a:cubicBezTo>
                                  <a:pt x="465201" y="432053"/>
                                  <a:pt x="487426" y="425069"/>
                                  <a:pt x="505333" y="414782"/>
                                </a:cubicBezTo>
                                <a:lnTo>
                                  <a:pt x="565531" y="377317"/>
                                </a:lnTo>
                                <a:cubicBezTo>
                                  <a:pt x="589915" y="357886"/>
                                  <a:pt x="635508" y="318262"/>
                                  <a:pt x="658749" y="298196"/>
                                </a:cubicBezTo>
                                <a:cubicBezTo>
                                  <a:pt x="680974" y="278130"/>
                                  <a:pt x="691261" y="267843"/>
                                  <a:pt x="704342" y="256412"/>
                                </a:cubicBezTo>
                                <a:lnTo>
                                  <a:pt x="733552" y="227202"/>
                                </a:lnTo>
                                <a:cubicBezTo>
                                  <a:pt x="744474" y="216281"/>
                                  <a:pt x="753618" y="205994"/>
                                  <a:pt x="769366" y="191388"/>
                                </a:cubicBezTo>
                                <a:lnTo>
                                  <a:pt x="824738" y="141477"/>
                                </a:lnTo>
                                <a:lnTo>
                                  <a:pt x="896239" y="81280"/>
                                </a:lnTo>
                                <a:lnTo>
                                  <a:pt x="918464" y="63373"/>
                                </a:lnTo>
                                <a:lnTo>
                                  <a:pt x="953770" y="43434"/>
                                </a:lnTo>
                                <a:cubicBezTo>
                                  <a:pt x="969391" y="35813"/>
                                  <a:pt x="988441" y="24384"/>
                                  <a:pt x="1009523" y="17399"/>
                                </a:cubicBezTo>
                                <a:cubicBezTo>
                                  <a:pt x="1029589" y="10795"/>
                                  <a:pt x="1057275" y="4318"/>
                                  <a:pt x="1077341" y="2159"/>
                                </a:cubicBezTo>
                                <a:cubicBezTo>
                                  <a:pt x="1096264" y="0"/>
                                  <a:pt x="1114171" y="2159"/>
                                  <a:pt x="1131062" y="4826"/>
                                </a:cubicBezTo>
                                <a:cubicBezTo>
                                  <a:pt x="1147318" y="7112"/>
                                  <a:pt x="1156462" y="10795"/>
                                  <a:pt x="1171067" y="15748"/>
                                </a:cubicBezTo>
                                <a:cubicBezTo>
                                  <a:pt x="1185164" y="21082"/>
                                  <a:pt x="1195578" y="23368"/>
                                  <a:pt x="1217803" y="36322"/>
                                </a:cubicBezTo>
                                <a:cubicBezTo>
                                  <a:pt x="1240028" y="48768"/>
                                  <a:pt x="1280160" y="73152"/>
                                  <a:pt x="1307719" y="92202"/>
                                </a:cubicBezTo>
                                <a:lnTo>
                                  <a:pt x="1378839" y="150749"/>
                                </a:lnTo>
                                <a:lnTo>
                                  <a:pt x="1462786" y="228727"/>
                                </a:lnTo>
                                <a:lnTo>
                                  <a:pt x="1532763" y="294894"/>
                                </a:lnTo>
                                <a:lnTo>
                                  <a:pt x="1578356" y="332867"/>
                                </a:lnTo>
                                <a:lnTo>
                                  <a:pt x="1605915" y="355092"/>
                                </a:lnTo>
                                <a:lnTo>
                                  <a:pt x="1640586" y="378968"/>
                                </a:lnTo>
                                <a:lnTo>
                                  <a:pt x="1681861" y="403860"/>
                                </a:lnTo>
                                <a:cubicBezTo>
                                  <a:pt x="1702943" y="414147"/>
                                  <a:pt x="1743075" y="431546"/>
                                  <a:pt x="1767459" y="438658"/>
                                </a:cubicBezTo>
                                <a:cubicBezTo>
                                  <a:pt x="1791970" y="445643"/>
                                  <a:pt x="1806575" y="446786"/>
                                  <a:pt x="1828800" y="446151"/>
                                </a:cubicBezTo>
                                <a:cubicBezTo>
                                  <a:pt x="1851025" y="445135"/>
                                  <a:pt x="1875409" y="442976"/>
                                  <a:pt x="1901952" y="433197"/>
                                </a:cubicBezTo>
                                <a:cubicBezTo>
                                  <a:pt x="1929130" y="423418"/>
                                  <a:pt x="1968119" y="401701"/>
                                  <a:pt x="1992503" y="387603"/>
                                </a:cubicBezTo>
                                <a:cubicBezTo>
                                  <a:pt x="2015871" y="373507"/>
                                  <a:pt x="2027809" y="362712"/>
                                  <a:pt x="2045589" y="349123"/>
                                </a:cubicBezTo>
                                <a:cubicBezTo>
                                  <a:pt x="2062480" y="336169"/>
                                  <a:pt x="2081403" y="318770"/>
                                  <a:pt x="2098294" y="305181"/>
                                </a:cubicBezTo>
                                <a:lnTo>
                                  <a:pt x="2145411" y="268351"/>
                                </a:lnTo>
                              </a:path>
                            </a:pathLst>
                          </a:custGeom>
                          <a:ln w="28575" cap="flat">
                            <a:round/>
                          </a:ln>
                        </wps:spPr>
                        <wps:style>
                          <a:lnRef idx="1">
                            <a:srgbClr val="0000FF"/>
                          </a:lnRef>
                          <a:fillRef idx="0">
                            <a:srgbClr val="000000">
                              <a:alpha val="0"/>
                            </a:srgbClr>
                          </a:fillRef>
                          <a:effectRef idx="0">
                            <a:scrgbClr r="0" g="0" b="0"/>
                          </a:effectRef>
                          <a:fontRef idx="none"/>
                        </wps:style>
                        <wps:bodyPr/>
                      </wps:wsp>
                      <wps:wsp>
                        <wps:cNvPr id="743" name="Shape 743"/>
                        <wps:cNvSpPr/>
                        <wps:spPr>
                          <a:xfrm>
                            <a:off x="30353" y="519937"/>
                            <a:ext cx="2179066" cy="517779"/>
                          </a:xfrm>
                          <a:custGeom>
                            <a:avLst/>
                            <a:gdLst/>
                            <a:ahLst/>
                            <a:cxnLst/>
                            <a:rect l="0" t="0" r="0" b="0"/>
                            <a:pathLst>
                              <a:path w="2179066" h="517779">
                                <a:moveTo>
                                  <a:pt x="0" y="268987"/>
                                </a:moveTo>
                                <a:cubicBezTo>
                                  <a:pt x="23495" y="291592"/>
                                  <a:pt x="109474" y="375540"/>
                                  <a:pt x="141224" y="405130"/>
                                </a:cubicBezTo>
                                <a:lnTo>
                                  <a:pt x="191008" y="447294"/>
                                </a:lnTo>
                                <a:lnTo>
                                  <a:pt x="224917" y="471551"/>
                                </a:lnTo>
                                <a:lnTo>
                                  <a:pt x="278003" y="499365"/>
                                </a:lnTo>
                                <a:cubicBezTo>
                                  <a:pt x="298831" y="506730"/>
                                  <a:pt x="329438" y="514224"/>
                                  <a:pt x="351917" y="516001"/>
                                </a:cubicBezTo>
                                <a:cubicBezTo>
                                  <a:pt x="374904" y="517779"/>
                                  <a:pt x="398399" y="512573"/>
                                  <a:pt x="413131" y="510287"/>
                                </a:cubicBezTo>
                                <a:lnTo>
                                  <a:pt x="442214" y="501777"/>
                                </a:lnTo>
                                <a:cubicBezTo>
                                  <a:pt x="455803" y="496063"/>
                                  <a:pt x="477139" y="487680"/>
                                  <a:pt x="495808" y="476250"/>
                                </a:cubicBezTo>
                                <a:lnTo>
                                  <a:pt x="555371" y="433070"/>
                                </a:lnTo>
                                <a:cubicBezTo>
                                  <a:pt x="580644" y="410718"/>
                                  <a:pt x="625475" y="365506"/>
                                  <a:pt x="648462" y="342392"/>
                                </a:cubicBezTo>
                                <a:cubicBezTo>
                                  <a:pt x="671449" y="319278"/>
                                  <a:pt x="681228" y="307594"/>
                                  <a:pt x="693928" y="294005"/>
                                </a:cubicBezTo>
                                <a:lnTo>
                                  <a:pt x="724027" y="260604"/>
                                </a:lnTo>
                                <a:cubicBezTo>
                                  <a:pt x="734949" y="248159"/>
                                  <a:pt x="744220" y="236220"/>
                                  <a:pt x="759587" y="219711"/>
                                </a:cubicBezTo>
                                <a:lnTo>
                                  <a:pt x="814832" y="162306"/>
                                </a:lnTo>
                                <a:lnTo>
                                  <a:pt x="887095" y="93600"/>
                                </a:lnTo>
                                <a:lnTo>
                                  <a:pt x="908939" y="72899"/>
                                </a:lnTo>
                                <a:lnTo>
                                  <a:pt x="943991" y="49785"/>
                                </a:lnTo>
                                <a:cubicBezTo>
                                  <a:pt x="959231" y="40894"/>
                                  <a:pt x="978408" y="28067"/>
                                  <a:pt x="999236" y="20193"/>
                                </a:cubicBezTo>
                                <a:cubicBezTo>
                                  <a:pt x="1019429" y="12192"/>
                                  <a:pt x="1046861" y="4700"/>
                                  <a:pt x="1067054" y="2414"/>
                                </a:cubicBezTo>
                                <a:cubicBezTo>
                                  <a:pt x="1086739" y="0"/>
                                  <a:pt x="1104773" y="2540"/>
                                  <a:pt x="1120648" y="5335"/>
                                </a:cubicBezTo>
                                <a:cubicBezTo>
                                  <a:pt x="1136523" y="8128"/>
                                  <a:pt x="1146937" y="12192"/>
                                  <a:pt x="1161161" y="18415"/>
                                </a:cubicBezTo>
                                <a:cubicBezTo>
                                  <a:pt x="1175385" y="24512"/>
                                  <a:pt x="1185291" y="26798"/>
                                  <a:pt x="1207643" y="41402"/>
                                </a:cubicBezTo>
                                <a:cubicBezTo>
                                  <a:pt x="1230122" y="56007"/>
                                  <a:pt x="1270635" y="84075"/>
                                  <a:pt x="1297432" y="106045"/>
                                </a:cubicBezTo>
                                <a:lnTo>
                                  <a:pt x="1368552" y="172975"/>
                                </a:lnTo>
                                <a:lnTo>
                                  <a:pt x="1453388" y="263017"/>
                                </a:lnTo>
                                <a:lnTo>
                                  <a:pt x="1522349" y="338455"/>
                                </a:lnTo>
                                <a:lnTo>
                                  <a:pt x="1567815" y="382143"/>
                                </a:lnTo>
                                <a:lnTo>
                                  <a:pt x="1595628" y="407543"/>
                                </a:lnTo>
                                <a:lnTo>
                                  <a:pt x="1630172" y="434849"/>
                                </a:lnTo>
                                <a:lnTo>
                                  <a:pt x="1671701" y="463804"/>
                                </a:lnTo>
                                <a:cubicBezTo>
                                  <a:pt x="1693037" y="475235"/>
                                  <a:pt x="1733042" y="495681"/>
                                  <a:pt x="1757680" y="503555"/>
                                </a:cubicBezTo>
                                <a:cubicBezTo>
                                  <a:pt x="1781683" y="511429"/>
                                  <a:pt x="1796542" y="512826"/>
                                  <a:pt x="1818894" y="511811"/>
                                </a:cubicBezTo>
                                <a:cubicBezTo>
                                  <a:pt x="1841373" y="510794"/>
                                  <a:pt x="1864868" y="508254"/>
                                  <a:pt x="1891665" y="496951"/>
                                </a:cubicBezTo>
                                <a:cubicBezTo>
                                  <a:pt x="1919097" y="485775"/>
                                  <a:pt x="1958467" y="460884"/>
                                  <a:pt x="1981962" y="444881"/>
                                </a:cubicBezTo>
                                <a:cubicBezTo>
                                  <a:pt x="2005584" y="428879"/>
                                  <a:pt x="2017522" y="416688"/>
                                  <a:pt x="2035048" y="401066"/>
                                </a:cubicBezTo>
                                <a:cubicBezTo>
                                  <a:pt x="2052574" y="385445"/>
                                  <a:pt x="2064131" y="375159"/>
                                  <a:pt x="2088134" y="350648"/>
                                </a:cubicBezTo>
                                <a:lnTo>
                                  <a:pt x="2179066" y="254127"/>
                                </a:lnTo>
                              </a:path>
                            </a:pathLst>
                          </a:custGeom>
                          <a:ln w="28575" cap="flat">
                            <a:round/>
                          </a:ln>
                        </wps:spPr>
                        <wps:style>
                          <a:lnRef idx="1">
                            <a:srgbClr val="0000FF"/>
                          </a:lnRef>
                          <a:fillRef idx="0">
                            <a:srgbClr val="000000">
                              <a:alpha val="0"/>
                            </a:srgbClr>
                          </a:fillRef>
                          <a:effectRef idx="0">
                            <a:scrgbClr r="0" g="0" b="0"/>
                          </a:effectRef>
                          <a:fontRef idx="none"/>
                        </wps:style>
                        <wps:bodyPr/>
                      </wps:wsp>
                      <wps:wsp>
                        <wps:cNvPr id="744" name="Shape 744"/>
                        <wps:cNvSpPr/>
                        <wps:spPr>
                          <a:xfrm>
                            <a:off x="2203450" y="520446"/>
                            <a:ext cx="2145284" cy="517779"/>
                          </a:xfrm>
                          <a:custGeom>
                            <a:avLst/>
                            <a:gdLst/>
                            <a:ahLst/>
                            <a:cxnLst/>
                            <a:rect l="0" t="0" r="0" b="0"/>
                            <a:pathLst>
                              <a:path w="2145284" h="517779">
                                <a:moveTo>
                                  <a:pt x="0" y="261366"/>
                                </a:moveTo>
                                <a:cubicBezTo>
                                  <a:pt x="25400" y="236982"/>
                                  <a:pt x="117094" y="144272"/>
                                  <a:pt x="151257" y="112776"/>
                                </a:cubicBezTo>
                                <a:lnTo>
                                  <a:pt x="200533" y="70485"/>
                                </a:lnTo>
                                <a:lnTo>
                                  <a:pt x="234696" y="46101"/>
                                </a:lnTo>
                                <a:lnTo>
                                  <a:pt x="287274" y="18415"/>
                                </a:lnTo>
                                <a:cubicBezTo>
                                  <a:pt x="308483" y="10922"/>
                                  <a:pt x="339344" y="3810"/>
                                  <a:pt x="361569" y="1651"/>
                                </a:cubicBezTo>
                                <a:cubicBezTo>
                                  <a:pt x="384937" y="0"/>
                                  <a:pt x="408178" y="4953"/>
                                  <a:pt x="422783" y="7620"/>
                                </a:cubicBezTo>
                                <a:lnTo>
                                  <a:pt x="451612" y="16256"/>
                                </a:lnTo>
                                <a:cubicBezTo>
                                  <a:pt x="465074" y="21717"/>
                                  <a:pt x="487299" y="29845"/>
                                  <a:pt x="505206" y="41783"/>
                                </a:cubicBezTo>
                                <a:lnTo>
                                  <a:pt x="565404" y="84582"/>
                                </a:lnTo>
                                <a:cubicBezTo>
                                  <a:pt x="589788" y="106807"/>
                                  <a:pt x="635381" y="152400"/>
                                  <a:pt x="658622" y="175641"/>
                                </a:cubicBezTo>
                                <a:cubicBezTo>
                                  <a:pt x="680974" y="198501"/>
                                  <a:pt x="691261" y="210439"/>
                                  <a:pt x="704215" y="223393"/>
                                </a:cubicBezTo>
                                <a:lnTo>
                                  <a:pt x="733552" y="257048"/>
                                </a:lnTo>
                                <a:cubicBezTo>
                                  <a:pt x="744347" y="269494"/>
                                  <a:pt x="753618" y="281432"/>
                                  <a:pt x="769239" y="297688"/>
                                </a:cubicBezTo>
                                <a:lnTo>
                                  <a:pt x="824611" y="355092"/>
                                </a:lnTo>
                                <a:lnTo>
                                  <a:pt x="896112" y="423926"/>
                                </a:lnTo>
                                <a:lnTo>
                                  <a:pt x="918337" y="445135"/>
                                </a:lnTo>
                                <a:lnTo>
                                  <a:pt x="953643" y="467868"/>
                                </a:lnTo>
                                <a:cubicBezTo>
                                  <a:pt x="969391" y="477139"/>
                                  <a:pt x="988314" y="489585"/>
                                  <a:pt x="1009523" y="497713"/>
                                </a:cubicBezTo>
                                <a:cubicBezTo>
                                  <a:pt x="1029589" y="505333"/>
                                  <a:pt x="1057148" y="512953"/>
                                  <a:pt x="1077214" y="515112"/>
                                </a:cubicBezTo>
                                <a:cubicBezTo>
                                  <a:pt x="1096264" y="517779"/>
                                  <a:pt x="1114171" y="515112"/>
                                  <a:pt x="1130935" y="512318"/>
                                </a:cubicBezTo>
                                <a:cubicBezTo>
                                  <a:pt x="1147191" y="509651"/>
                                  <a:pt x="1156462" y="505333"/>
                                  <a:pt x="1171067" y="499364"/>
                                </a:cubicBezTo>
                                <a:cubicBezTo>
                                  <a:pt x="1185164" y="493395"/>
                                  <a:pt x="1195451" y="490728"/>
                                  <a:pt x="1217676" y="475996"/>
                                </a:cubicBezTo>
                                <a:cubicBezTo>
                                  <a:pt x="1239901" y="461899"/>
                                  <a:pt x="1280033" y="433705"/>
                                  <a:pt x="1307719" y="412115"/>
                                </a:cubicBezTo>
                                <a:lnTo>
                                  <a:pt x="1378712" y="344805"/>
                                </a:lnTo>
                                <a:lnTo>
                                  <a:pt x="1462786" y="254889"/>
                                </a:lnTo>
                                <a:lnTo>
                                  <a:pt x="1532636" y="178943"/>
                                </a:lnTo>
                                <a:lnTo>
                                  <a:pt x="1578229" y="136144"/>
                                </a:lnTo>
                                <a:lnTo>
                                  <a:pt x="1605915" y="110109"/>
                                </a:lnTo>
                                <a:lnTo>
                                  <a:pt x="1640586" y="82931"/>
                                </a:lnTo>
                                <a:lnTo>
                                  <a:pt x="1681734" y="53721"/>
                                </a:lnTo>
                                <a:cubicBezTo>
                                  <a:pt x="1702943" y="42799"/>
                                  <a:pt x="1743075" y="22225"/>
                                  <a:pt x="1767459" y="14097"/>
                                </a:cubicBezTo>
                                <a:cubicBezTo>
                                  <a:pt x="1791843" y="5969"/>
                                  <a:pt x="1806448" y="4953"/>
                                  <a:pt x="1828673" y="5969"/>
                                </a:cubicBezTo>
                                <a:cubicBezTo>
                                  <a:pt x="1850898" y="7112"/>
                                  <a:pt x="1875282" y="9271"/>
                                  <a:pt x="1901825" y="20574"/>
                                </a:cubicBezTo>
                                <a:cubicBezTo>
                                  <a:pt x="1929003" y="32004"/>
                                  <a:pt x="1967992" y="56896"/>
                                  <a:pt x="1992376" y="72644"/>
                                </a:cubicBezTo>
                                <a:cubicBezTo>
                                  <a:pt x="2015744" y="88900"/>
                                  <a:pt x="2027682" y="101346"/>
                                  <a:pt x="2045589" y="117094"/>
                                </a:cubicBezTo>
                                <a:cubicBezTo>
                                  <a:pt x="2062353" y="132334"/>
                                  <a:pt x="2081403" y="149098"/>
                                  <a:pt x="2098167" y="167005"/>
                                </a:cubicBezTo>
                                <a:lnTo>
                                  <a:pt x="2145284" y="225044"/>
                                </a:lnTo>
                              </a:path>
                            </a:pathLst>
                          </a:custGeom>
                          <a:ln w="28575" cap="flat">
                            <a:round/>
                          </a:ln>
                        </wps:spPr>
                        <wps:style>
                          <a:lnRef idx="1">
                            <a:srgbClr val="0000FF"/>
                          </a:lnRef>
                          <a:fillRef idx="0">
                            <a:srgbClr val="000000">
                              <a:alpha val="0"/>
                            </a:srgbClr>
                          </a:fillRef>
                          <a:effectRef idx="0">
                            <a:scrgbClr r="0" g="0" b="0"/>
                          </a:effectRef>
                          <a:fontRef idx="none"/>
                        </wps:style>
                        <wps:bodyPr/>
                      </wps:wsp>
                      <wps:wsp>
                        <wps:cNvPr id="745" name="Shape 745"/>
                        <wps:cNvSpPr/>
                        <wps:spPr>
                          <a:xfrm>
                            <a:off x="0" y="163702"/>
                            <a:ext cx="135509" cy="637540"/>
                          </a:xfrm>
                          <a:custGeom>
                            <a:avLst/>
                            <a:gdLst/>
                            <a:ahLst/>
                            <a:cxnLst/>
                            <a:rect l="0" t="0" r="0" b="0"/>
                            <a:pathLst>
                              <a:path w="135509" h="637540">
                                <a:moveTo>
                                  <a:pt x="0" y="340995"/>
                                </a:moveTo>
                                <a:lnTo>
                                  <a:pt x="5969" y="137795"/>
                                </a:lnTo>
                                <a:lnTo>
                                  <a:pt x="14097" y="76454"/>
                                </a:lnTo>
                                <a:cubicBezTo>
                                  <a:pt x="18415" y="63500"/>
                                  <a:pt x="27686" y="40132"/>
                                  <a:pt x="32004" y="60199"/>
                                </a:cubicBezTo>
                                <a:cubicBezTo>
                                  <a:pt x="36322" y="80264"/>
                                  <a:pt x="38481" y="157735"/>
                                  <a:pt x="40132" y="195707"/>
                                </a:cubicBezTo>
                                <a:lnTo>
                                  <a:pt x="42799" y="287401"/>
                                </a:lnTo>
                                <a:lnTo>
                                  <a:pt x="44958" y="348615"/>
                                </a:lnTo>
                                <a:lnTo>
                                  <a:pt x="47117" y="438659"/>
                                </a:lnTo>
                                <a:lnTo>
                                  <a:pt x="50927" y="552450"/>
                                </a:lnTo>
                                <a:lnTo>
                                  <a:pt x="51562" y="601853"/>
                                </a:lnTo>
                                <a:cubicBezTo>
                                  <a:pt x="54229" y="615950"/>
                                  <a:pt x="62865" y="637540"/>
                                  <a:pt x="67818" y="637540"/>
                                </a:cubicBezTo>
                                <a:cubicBezTo>
                                  <a:pt x="72644" y="637540"/>
                                  <a:pt x="79756" y="619760"/>
                                  <a:pt x="82423" y="601853"/>
                                </a:cubicBezTo>
                                <a:lnTo>
                                  <a:pt x="84582" y="530860"/>
                                </a:lnTo>
                                <a:lnTo>
                                  <a:pt x="90551" y="352425"/>
                                </a:lnTo>
                                <a:lnTo>
                                  <a:pt x="94869" y="203327"/>
                                </a:lnTo>
                                <a:lnTo>
                                  <a:pt x="97028" y="116586"/>
                                </a:lnTo>
                                <a:lnTo>
                                  <a:pt x="97028" y="39116"/>
                                </a:lnTo>
                                <a:cubicBezTo>
                                  <a:pt x="99187" y="20066"/>
                                  <a:pt x="107315" y="0"/>
                                  <a:pt x="111633" y="1651"/>
                                </a:cubicBezTo>
                                <a:cubicBezTo>
                                  <a:pt x="116078" y="3302"/>
                                  <a:pt x="121412" y="19050"/>
                                  <a:pt x="124714" y="48768"/>
                                </a:cubicBezTo>
                                <a:cubicBezTo>
                                  <a:pt x="128016" y="78613"/>
                                  <a:pt x="128524" y="125857"/>
                                  <a:pt x="130175" y="179451"/>
                                </a:cubicBezTo>
                                <a:lnTo>
                                  <a:pt x="135509" y="370332"/>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746" name="Shape 746"/>
                        <wps:cNvSpPr/>
                        <wps:spPr>
                          <a:xfrm>
                            <a:off x="135001" y="87249"/>
                            <a:ext cx="135509" cy="884809"/>
                          </a:xfrm>
                          <a:custGeom>
                            <a:avLst/>
                            <a:gdLst/>
                            <a:ahLst/>
                            <a:cxnLst/>
                            <a:rect l="0" t="0" r="0" b="0"/>
                            <a:pathLst>
                              <a:path w="135509" h="884809">
                                <a:moveTo>
                                  <a:pt x="0" y="446786"/>
                                </a:moveTo>
                                <a:lnTo>
                                  <a:pt x="6477" y="650113"/>
                                </a:lnTo>
                                <a:lnTo>
                                  <a:pt x="8636" y="725932"/>
                                </a:lnTo>
                                <a:cubicBezTo>
                                  <a:pt x="11938" y="752602"/>
                                  <a:pt x="21209" y="809498"/>
                                  <a:pt x="25527" y="808355"/>
                                </a:cubicBezTo>
                                <a:cubicBezTo>
                                  <a:pt x="29845" y="807338"/>
                                  <a:pt x="34163" y="756285"/>
                                  <a:pt x="36322" y="720598"/>
                                </a:cubicBezTo>
                                <a:cubicBezTo>
                                  <a:pt x="38481" y="684784"/>
                                  <a:pt x="39624" y="629538"/>
                                  <a:pt x="40132" y="592074"/>
                                </a:cubicBezTo>
                                <a:lnTo>
                                  <a:pt x="42799" y="500507"/>
                                </a:lnTo>
                                <a:lnTo>
                                  <a:pt x="44450" y="439165"/>
                                </a:lnTo>
                                <a:lnTo>
                                  <a:pt x="47117" y="349250"/>
                                </a:lnTo>
                                <a:lnTo>
                                  <a:pt x="50927" y="235331"/>
                                </a:lnTo>
                                <a:lnTo>
                                  <a:pt x="55245" y="99313"/>
                                </a:lnTo>
                                <a:lnTo>
                                  <a:pt x="56388" y="58038"/>
                                </a:lnTo>
                                <a:lnTo>
                                  <a:pt x="58547" y="12446"/>
                                </a:lnTo>
                                <a:cubicBezTo>
                                  <a:pt x="60706" y="3302"/>
                                  <a:pt x="66167" y="0"/>
                                  <a:pt x="69342" y="1651"/>
                                </a:cubicBezTo>
                                <a:cubicBezTo>
                                  <a:pt x="72644" y="3302"/>
                                  <a:pt x="75946" y="635"/>
                                  <a:pt x="77470" y="21209"/>
                                </a:cubicBezTo>
                                <a:lnTo>
                                  <a:pt x="80772" y="124206"/>
                                </a:lnTo>
                                <a:lnTo>
                                  <a:pt x="85090" y="257048"/>
                                </a:lnTo>
                                <a:lnTo>
                                  <a:pt x="90551" y="435356"/>
                                </a:lnTo>
                                <a:lnTo>
                                  <a:pt x="94869" y="584454"/>
                                </a:lnTo>
                                <a:lnTo>
                                  <a:pt x="97536" y="671195"/>
                                </a:lnTo>
                                <a:lnTo>
                                  <a:pt x="99822" y="732536"/>
                                </a:lnTo>
                                <a:lnTo>
                                  <a:pt x="101346" y="785113"/>
                                </a:lnTo>
                                <a:cubicBezTo>
                                  <a:pt x="104140" y="810006"/>
                                  <a:pt x="111125" y="881634"/>
                                  <a:pt x="114935" y="883158"/>
                                </a:cubicBezTo>
                                <a:cubicBezTo>
                                  <a:pt x="118745" y="884809"/>
                                  <a:pt x="120904" y="824103"/>
                                  <a:pt x="123063" y="795401"/>
                                </a:cubicBezTo>
                                <a:cubicBezTo>
                                  <a:pt x="125222" y="766699"/>
                                  <a:pt x="125730" y="739521"/>
                                  <a:pt x="126873" y="708660"/>
                                </a:cubicBezTo>
                                <a:cubicBezTo>
                                  <a:pt x="128016" y="677163"/>
                                  <a:pt x="128524" y="657098"/>
                                  <a:pt x="130175" y="608330"/>
                                </a:cubicBezTo>
                                <a:lnTo>
                                  <a:pt x="135509" y="417449"/>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747" name="Shape 747"/>
                        <wps:cNvSpPr/>
                        <wps:spPr>
                          <a:xfrm>
                            <a:off x="268859" y="5969"/>
                            <a:ext cx="136144" cy="1028954"/>
                          </a:xfrm>
                          <a:custGeom>
                            <a:avLst/>
                            <a:gdLst/>
                            <a:ahLst/>
                            <a:cxnLst/>
                            <a:rect l="0" t="0" r="0" b="0"/>
                            <a:pathLst>
                              <a:path w="136144" h="1028954">
                                <a:moveTo>
                                  <a:pt x="0" y="509016"/>
                                </a:moveTo>
                                <a:lnTo>
                                  <a:pt x="7620" y="281432"/>
                                </a:lnTo>
                                <a:lnTo>
                                  <a:pt x="9779" y="205486"/>
                                </a:lnTo>
                                <a:lnTo>
                                  <a:pt x="13081" y="132334"/>
                                </a:lnTo>
                                <a:lnTo>
                                  <a:pt x="15240" y="83439"/>
                                </a:lnTo>
                                <a:lnTo>
                                  <a:pt x="18542" y="28702"/>
                                </a:lnTo>
                                <a:cubicBezTo>
                                  <a:pt x="20701" y="18923"/>
                                  <a:pt x="27178" y="16256"/>
                                  <a:pt x="29337" y="23876"/>
                                </a:cubicBezTo>
                                <a:cubicBezTo>
                                  <a:pt x="31496" y="31496"/>
                                  <a:pt x="30988" y="43307"/>
                                  <a:pt x="32004" y="74295"/>
                                </a:cubicBezTo>
                                <a:lnTo>
                                  <a:pt x="37465" y="211455"/>
                                </a:lnTo>
                                <a:cubicBezTo>
                                  <a:pt x="39116" y="255397"/>
                                  <a:pt x="40767" y="302514"/>
                                  <a:pt x="41783" y="339979"/>
                                </a:cubicBezTo>
                                <a:lnTo>
                                  <a:pt x="43942" y="431546"/>
                                </a:lnTo>
                                <a:lnTo>
                                  <a:pt x="45593" y="492760"/>
                                </a:lnTo>
                                <a:lnTo>
                                  <a:pt x="48895" y="582803"/>
                                </a:lnTo>
                                <a:lnTo>
                                  <a:pt x="52070" y="696087"/>
                                </a:lnTo>
                                <a:lnTo>
                                  <a:pt x="56388" y="832231"/>
                                </a:lnTo>
                                <a:lnTo>
                                  <a:pt x="58039" y="873379"/>
                                </a:lnTo>
                                <a:lnTo>
                                  <a:pt x="64008" y="977519"/>
                                </a:lnTo>
                                <a:cubicBezTo>
                                  <a:pt x="65151" y="1002411"/>
                                  <a:pt x="62992" y="1017016"/>
                                  <a:pt x="64008" y="1022985"/>
                                </a:cubicBezTo>
                                <a:cubicBezTo>
                                  <a:pt x="65151" y="1028954"/>
                                  <a:pt x="68961" y="1018667"/>
                                  <a:pt x="70485" y="1013334"/>
                                </a:cubicBezTo>
                                <a:cubicBezTo>
                                  <a:pt x="72136" y="1007872"/>
                                  <a:pt x="72771" y="1001903"/>
                                  <a:pt x="73787" y="988822"/>
                                </a:cubicBezTo>
                                <a:cubicBezTo>
                                  <a:pt x="74930" y="975868"/>
                                  <a:pt x="75946" y="962914"/>
                                  <a:pt x="77089" y="933577"/>
                                </a:cubicBezTo>
                                <a:lnTo>
                                  <a:pt x="81915" y="807847"/>
                                </a:lnTo>
                                <a:lnTo>
                                  <a:pt x="86868" y="675005"/>
                                </a:lnTo>
                                <a:lnTo>
                                  <a:pt x="92202" y="496062"/>
                                </a:lnTo>
                                <a:lnTo>
                                  <a:pt x="96012" y="347472"/>
                                </a:lnTo>
                                <a:lnTo>
                                  <a:pt x="98679" y="260731"/>
                                </a:lnTo>
                                <a:lnTo>
                                  <a:pt x="100965" y="199517"/>
                                </a:lnTo>
                                <a:lnTo>
                                  <a:pt x="103124" y="146939"/>
                                </a:lnTo>
                                <a:lnTo>
                                  <a:pt x="105283" y="88392"/>
                                </a:lnTo>
                                <a:cubicBezTo>
                                  <a:pt x="105791" y="70993"/>
                                  <a:pt x="104648" y="58547"/>
                                  <a:pt x="106299" y="43942"/>
                                </a:cubicBezTo>
                                <a:cubicBezTo>
                                  <a:pt x="107950" y="29210"/>
                                  <a:pt x="112776" y="0"/>
                                  <a:pt x="116078" y="0"/>
                                </a:cubicBezTo>
                                <a:cubicBezTo>
                                  <a:pt x="119380" y="0"/>
                                  <a:pt x="123698" y="23368"/>
                                  <a:pt x="125857" y="45593"/>
                                </a:cubicBezTo>
                                <a:cubicBezTo>
                                  <a:pt x="128016" y="67818"/>
                                  <a:pt x="128524" y="105156"/>
                                  <a:pt x="129159" y="135001"/>
                                </a:cubicBezTo>
                                <a:cubicBezTo>
                                  <a:pt x="129667" y="164846"/>
                                  <a:pt x="128016" y="191897"/>
                                  <a:pt x="128524" y="223393"/>
                                </a:cubicBezTo>
                                <a:cubicBezTo>
                                  <a:pt x="129159" y="254762"/>
                                  <a:pt x="130175" y="271018"/>
                                  <a:pt x="131318" y="323723"/>
                                </a:cubicBezTo>
                                <a:lnTo>
                                  <a:pt x="136144" y="538353"/>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748" name="Shape 748"/>
                        <wps:cNvSpPr/>
                        <wps:spPr>
                          <a:xfrm>
                            <a:off x="406146" y="17907"/>
                            <a:ext cx="135509" cy="1011682"/>
                          </a:xfrm>
                          <a:custGeom>
                            <a:avLst/>
                            <a:gdLst/>
                            <a:ahLst/>
                            <a:cxnLst/>
                            <a:rect l="0" t="0" r="0" b="0"/>
                            <a:pathLst>
                              <a:path w="135509" h="1011682">
                                <a:moveTo>
                                  <a:pt x="0" y="518795"/>
                                </a:moveTo>
                                <a:lnTo>
                                  <a:pt x="6477" y="722122"/>
                                </a:lnTo>
                                <a:lnTo>
                                  <a:pt x="9144" y="798576"/>
                                </a:lnTo>
                                <a:lnTo>
                                  <a:pt x="11811" y="871728"/>
                                </a:lnTo>
                                <a:lnTo>
                                  <a:pt x="14097" y="919988"/>
                                </a:lnTo>
                                <a:lnTo>
                                  <a:pt x="17272" y="975360"/>
                                </a:lnTo>
                                <a:cubicBezTo>
                                  <a:pt x="18415" y="989965"/>
                                  <a:pt x="20574" y="1004570"/>
                                  <a:pt x="21590" y="1008380"/>
                                </a:cubicBezTo>
                                <a:cubicBezTo>
                                  <a:pt x="23241" y="1011682"/>
                                  <a:pt x="24892" y="1001395"/>
                                  <a:pt x="25400" y="996950"/>
                                </a:cubicBezTo>
                                <a:lnTo>
                                  <a:pt x="27559" y="980186"/>
                                </a:lnTo>
                                <a:cubicBezTo>
                                  <a:pt x="28194" y="968756"/>
                                  <a:pt x="29210" y="960628"/>
                                  <a:pt x="30861" y="929259"/>
                                </a:cubicBezTo>
                                <a:lnTo>
                                  <a:pt x="35687" y="792607"/>
                                </a:lnTo>
                                <a:cubicBezTo>
                                  <a:pt x="37338" y="748157"/>
                                  <a:pt x="38989" y="701040"/>
                                  <a:pt x="40005" y="664083"/>
                                </a:cubicBezTo>
                                <a:lnTo>
                                  <a:pt x="42799" y="572516"/>
                                </a:lnTo>
                                <a:lnTo>
                                  <a:pt x="44450" y="510667"/>
                                </a:lnTo>
                                <a:lnTo>
                                  <a:pt x="47117" y="421259"/>
                                </a:lnTo>
                                <a:lnTo>
                                  <a:pt x="50419" y="307340"/>
                                </a:lnTo>
                                <a:lnTo>
                                  <a:pt x="55245" y="171323"/>
                                </a:lnTo>
                                <a:lnTo>
                                  <a:pt x="56388" y="130048"/>
                                </a:lnTo>
                                <a:lnTo>
                                  <a:pt x="58547" y="84582"/>
                                </a:lnTo>
                                <a:cubicBezTo>
                                  <a:pt x="59563" y="66675"/>
                                  <a:pt x="60706" y="38989"/>
                                  <a:pt x="62230" y="26035"/>
                                </a:cubicBezTo>
                                <a:cubicBezTo>
                                  <a:pt x="63881" y="12954"/>
                                  <a:pt x="67691" y="0"/>
                                  <a:pt x="69850" y="7620"/>
                                </a:cubicBezTo>
                                <a:cubicBezTo>
                                  <a:pt x="72009" y="15113"/>
                                  <a:pt x="74168" y="39624"/>
                                  <a:pt x="75819" y="70993"/>
                                </a:cubicBezTo>
                                <a:lnTo>
                                  <a:pt x="80772" y="195707"/>
                                </a:lnTo>
                                <a:lnTo>
                                  <a:pt x="85090" y="328549"/>
                                </a:lnTo>
                                <a:lnTo>
                                  <a:pt x="90424" y="506857"/>
                                </a:lnTo>
                                <a:lnTo>
                                  <a:pt x="94869" y="656590"/>
                                </a:lnTo>
                                <a:lnTo>
                                  <a:pt x="97536" y="742696"/>
                                </a:lnTo>
                                <a:lnTo>
                                  <a:pt x="99695" y="804545"/>
                                </a:lnTo>
                                <a:lnTo>
                                  <a:pt x="101346" y="857123"/>
                                </a:lnTo>
                                <a:lnTo>
                                  <a:pt x="104013" y="915670"/>
                                </a:lnTo>
                                <a:cubicBezTo>
                                  <a:pt x="105664" y="936879"/>
                                  <a:pt x="107315" y="974217"/>
                                  <a:pt x="109474" y="983488"/>
                                </a:cubicBezTo>
                                <a:cubicBezTo>
                                  <a:pt x="111633" y="992632"/>
                                  <a:pt x="115443" y="989965"/>
                                  <a:pt x="117602" y="970407"/>
                                </a:cubicBezTo>
                                <a:cubicBezTo>
                                  <a:pt x="119761" y="950976"/>
                                  <a:pt x="121920" y="898906"/>
                                  <a:pt x="123063" y="867410"/>
                                </a:cubicBezTo>
                                <a:cubicBezTo>
                                  <a:pt x="124587" y="835406"/>
                                  <a:pt x="125222" y="811530"/>
                                  <a:pt x="126238" y="780669"/>
                                </a:cubicBezTo>
                                <a:cubicBezTo>
                                  <a:pt x="127889" y="749808"/>
                                  <a:pt x="128397" y="729234"/>
                                  <a:pt x="130048" y="680974"/>
                                </a:cubicBezTo>
                                <a:lnTo>
                                  <a:pt x="135509" y="489585"/>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749" name="Shape 749"/>
                        <wps:cNvSpPr/>
                        <wps:spPr>
                          <a:xfrm>
                            <a:off x="947166" y="433705"/>
                            <a:ext cx="137160" cy="116586"/>
                          </a:xfrm>
                          <a:custGeom>
                            <a:avLst/>
                            <a:gdLst/>
                            <a:ahLst/>
                            <a:cxnLst/>
                            <a:rect l="0" t="0" r="0" b="0"/>
                            <a:pathLst>
                              <a:path w="137160" h="116586">
                                <a:moveTo>
                                  <a:pt x="137160" y="45593"/>
                                </a:moveTo>
                                <a:lnTo>
                                  <a:pt x="130683" y="73152"/>
                                </a:lnTo>
                                <a:lnTo>
                                  <a:pt x="111125" y="81280"/>
                                </a:lnTo>
                                <a:cubicBezTo>
                                  <a:pt x="104648" y="80264"/>
                                  <a:pt x="94361" y="72644"/>
                                  <a:pt x="90043" y="65024"/>
                                </a:cubicBezTo>
                                <a:lnTo>
                                  <a:pt x="85090" y="35814"/>
                                </a:lnTo>
                                <a:lnTo>
                                  <a:pt x="78613" y="0"/>
                                </a:lnTo>
                                <a:lnTo>
                                  <a:pt x="60706" y="0"/>
                                </a:lnTo>
                                <a:cubicBezTo>
                                  <a:pt x="55880" y="2667"/>
                                  <a:pt x="52578" y="2159"/>
                                  <a:pt x="49403" y="16256"/>
                                </a:cubicBezTo>
                                <a:lnTo>
                                  <a:pt x="39624" y="84582"/>
                                </a:lnTo>
                                <a:cubicBezTo>
                                  <a:pt x="35814" y="100838"/>
                                  <a:pt x="30353" y="114427"/>
                                  <a:pt x="24892" y="115443"/>
                                </a:cubicBezTo>
                                <a:cubicBezTo>
                                  <a:pt x="19558" y="116586"/>
                                  <a:pt x="9779" y="101347"/>
                                  <a:pt x="5461" y="91059"/>
                                </a:cubicBezTo>
                                <a:lnTo>
                                  <a:pt x="0" y="52070"/>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750" name="Shape 750"/>
                        <wps:cNvSpPr/>
                        <wps:spPr>
                          <a:xfrm>
                            <a:off x="810514" y="286258"/>
                            <a:ext cx="138303" cy="348615"/>
                          </a:xfrm>
                          <a:custGeom>
                            <a:avLst/>
                            <a:gdLst/>
                            <a:ahLst/>
                            <a:cxnLst/>
                            <a:rect l="0" t="0" r="0" b="0"/>
                            <a:pathLst>
                              <a:path w="138303" h="348615">
                                <a:moveTo>
                                  <a:pt x="138303" y="201676"/>
                                </a:moveTo>
                                <a:lnTo>
                                  <a:pt x="132334" y="134493"/>
                                </a:lnTo>
                                <a:lnTo>
                                  <a:pt x="125857" y="105156"/>
                                </a:lnTo>
                                <a:cubicBezTo>
                                  <a:pt x="122555" y="97028"/>
                                  <a:pt x="115570" y="84074"/>
                                  <a:pt x="111125" y="84074"/>
                                </a:cubicBezTo>
                                <a:cubicBezTo>
                                  <a:pt x="106807" y="84074"/>
                                  <a:pt x="102489" y="94361"/>
                                  <a:pt x="99822" y="105156"/>
                                </a:cubicBezTo>
                                <a:cubicBezTo>
                                  <a:pt x="97028" y="116078"/>
                                  <a:pt x="96012" y="130683"/>
                                  <a:pt x="94869" y="147955"/>
                                </a:cubicBezTo>
                                <a:lnTo>
                                  <a:pt x="93853" y="209296"/>
                                </a:lnTo>
                                <a:lnTo>
                                  <a:pt x="91059" y="298704"/>
                                </a:lnTo>
                                <a:lnTo>
                                  <a:pt x="83566" y="334518"/>
                                </a:lnTo>
                                <a:cubicBezTo>
                                  <a:pt x="79248" y="342138"/>
                                  <a:pt x="70485" y="348615"/>
                                  <a:pt x="65659" y="342646"/>
                                </a:cubicBezTo>
                                <a:cubicBezTo>
                                  <a:pt x="60706" y="336677"/>
                                  <a:pt x="57531" y="318770"/>
                                  <a:pt x="54229" y="297053"/>
                                </a:cubicBezTo>
                                <a:lnTo>
                                  <a:pt x="47752" y="213614"/>
                                </a:lnTo>
                                <a:lnTo>
                                  <a:pt x="43942" y="64516"/>
                                </a:lnTo>
                                <a:lnTo>
                                  <a:pt x="37973" y="22225"/>
                                </a:lnTo>
                                <a:lnTo>
                                  <a:pt x="25019" y="9271"/>
                                </a:lnTo>
                                <a:cubicBezTo>
                                  <a:pt x="20066" y="11938"/>
                                  <a:pt x="12446" y="0"/>
                                  <a:pt x="8128" y="40132"/>
                                </a:cubicBezTo>
                                <a:lnTo>
                                  <a:pt x="0" y="251079"/>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751" name="Shape 751"/>
                        <wps:cNvSpPr/>
                        <wps:spPr>
                          <a:xfrm>
                            <a:off x="677672" y="205994"/>
                            <a:ext cx="135001" cy="607822"/>
                          </a:xfrm>
                          <a:custGeom>
                            <a:avLst/>
                            <a:gdLst/>
                            <a:ahLst/>
                            <a:cxnLst/>
                            <a:rect l="0" t="0" r="0" b="0"/>
                            <a:pathLst>
                              <a:path w="135001" h="607822">
                                <a:moveTo>
                                  <a:pt x="135001" y="328041"/>
                                </a:moveTo>
                                <a:lnTo>
                                  <a:pt x="130175" y="473329"/>
                                </a:lnTo>
                                <a:cubicBezTo>
                                  <a:pt x="126365" y="505841"/>
                                  <a:pt x="118237" y="523748"/>
                                  <a:pt x="112268" y="523748"/>
                                </a:cubicBezTo>
                                <a:cubicBezTo>
                                  <a:pt x="106299" y="523748"/>
                                  <a:pt x="98171" y="496697"/>
                                  <a:pt x="94869" y="472821"/>
                                </a:cubicBezTo>
                                <a:lnTo>
                                  <a:pt x="92710" y="381127"/>
                                </a:lnTo>
                                <a:lnTo>
                                  <a:pt x="90551" y="320421"/>
                                </a:lnTo>
                                <a:lnTo>
                                  <a:pt x="87884" y="230378"/>
                                </a:lnTo>
                                <a:lnTo>
                                  <a:pt x="84582" y="116078"/>
                                </a:lnTo>
                                <a:lnTo>
                                  <a:pt x="81407" y="55372"/>
                                </a:lnTo>
                                <a:lnTo>
                                  <a:pt x="76454" y="22733"/>
                                </a:lnTo>
                                <a:lnTo>
                                  <a:pt x="66675" y="0"/>
                                </a:lnTo>
                                <a:lnTo>
                                  <a:pt x="58547" y="19558"/>
                                </a:lnTo>
                                <a:lnTo>
                                  <a:pt x="55372" y="35814"/>
                                </a:lnTo>
                                <a:lnTo>
                                  <a:pt x="50419" y="137795"/>
                                </a:lnTo>
                                <a:lnTo>
                                  <a:pt x="45085" y="316103"/>
                                </a:lnTo>
                                <a:lnTo>
                                  <a:pt x="40132" y="464693"/>
                                </a:lnTo>
                                <a:lnTo>
                                  <a:pt x="39116" y="561213"/>
                                </a:lnTo>
                                <a:cubicBezTo>
                                  <a:pt x="36957" y="584962"/>
                                  <a:pt x="30988" y="605663"/>
                                  <a:pt x="26035" y="606679"/>
                                </a:cubicBezTo>
                                <a:cubicBezTo>
                                  <a:pt x="21209" y="607822"/>
                                  <a:pt x="13081" y="588772"/>
                                  <a:pt x="9779" y="569341"/>
                                </a:cubicBezTo>
                                <a:cubicBezTo>
                                  <a:pt x="6604" y="549784"/>
                                  <a:pt x="7112" y="534543"/>
                                  <a:pt x="5461" y="489585"/>
                                </a:cubicBezTo>
                                <a:lnTo>
                                  <a:pt x="0" y="298196"/>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752" name="Shape 752"/>
                        <wps:cNvSpPr/>
                        <wps:spPr>
                          <a:xfrm>
                            <a:off x="541147" y="53086"/>
                            <a:ext cx="136017" cy="898906"/>
                          </a:xfrm>
                          <a:custGeom>
                            <a:avLst/>
                            <a:gdLst/>
                            <a:ahLst/>
                            <a:cxnLst/>
                            <a:rect l="0" t="0" r="0" b="0"/>
                            <a:pathLst>
                              <a:path w="136017" h="898906">
                                <a:moveTo>
                                  <a:pt x="136017" y="450596"/>
                                </a:moveTo>
                                <a:lnTo>
                                  <a:pt x="130048" y="229362"/>
                                </a:lnTo>
                                <a:lnTo>
                                  <a:pt x="127889" y="152908"/>
                                </a:lnTo>
                                <a:lnTo>
                                  <a:pt x="124587" y="79248"/>
                                </a:lnTo>
                                <a:lnTo>
                                  <a:pt x="105664" y="73278"/>
                                </a:lnTo>
                                <a:lnTo>
                                  <a:pt x="100203" y="158369"/>
                                </a:lnTo>
                                <a:cubicBezTo>
                                  <a:pt x="98679" y="194183"/>
                                  <a:pt x="97028" y="250571"/>
                                  <a:pt x="95885" y="286893"/>
                                </a:cubicBezTo>
                                <a:lnTo>
                                  <a:pt x="92710" y="378968"/>
                                </a:lnTo>
                                <a:lnTo>
                                  <a:pt x="91567" y="440309"/>
                                </a:lnTo>
                                <a:lnTo>
                                  <a:pt x="88900" y="529717"/>
                                </a:lnTo>
                                <a:lnTo>
                                  <a:pt x="85598" y="644144"/>
                                </a:lnTo>
                                <a:lnTo>
                                  <a:pt x="80772" y="779652"/>
                                </a:lnTo>
                                <a:lnTo>
                                  <a:pt x="79629" y="820293"/>
                                </a:lnTo>
                                <a:lnTo>
                                  <a:pt x="77470" y="866394"/>
                                </a:lnTo>
                                <a:cubicBezTo>
                                  <a:pt x="74168" y="876173"/>
                                  <a:pt x="63881" y="898906"/>
                                  <a:pt x="60071" y="880491"/>
                                </a:cubicBezTo>
                                <a:lnTo>
                                  <a:pt x="55245" y="755269"/>
                                </a:lnTo>
                                <a:lnTo>
                                  <a:pt x="50927" y="622426"/>
                                </a:lnTo>
                                <a:lnTo>
                                  <a:pt x="45466" y="444119"/>
                                </a:lnTo>
                                <a:lnTo>
                                  <a:pt x="41148" y="295528"/>
                                </a:lnTo>
                                <a:lnTo>
                                  <a:pt x="38481" y="208280"/>
                                </a:lnTo>
                                <a:lnTo>
                                  <a:pt x="36322" y="147574"/>
                                </a:lnTo>
                                <a:lnTo>
                                  <a:pt x="34163" y="93852"/>
                                </a:lnTo>
                                <a:lnTo>
                                  <a:pt x="31369" y="36322"/>
                                </a:lnTo>
                                <a:cubicBezTo>
                                  <a:pt x="28702" y="22225"/>
                                  <a:pt x="22733" y="0"/>
                                  <a:pt x="19431" y="8127"/>
                                </a:cubicBezTo>
                                <a:cubicBezTo>
                                  <a:pt x="16256" y="16256"/>
                                  <a:pt x="14097" y="57023"/>
                                  <a:pt x="12446" y="84074"/>
                                </a:cubicBezTo>
                                <a:cubicBezTo>
                                  <a:pt x="10795" y="111125"/>
                                  <a:pt x="9652" y="140462"/>
                                  <a:pt x="8636" y="171323"/>
                                </a:cubicBezTo>
                                <a:cubicBezTo>
                                  <a:pt x="7493" y="202311"/>
                                  <a:pt x="6985" y="222376"/>
                                  <a:pt x="5969" y="271145"/>
                                </a:cubicBezTo>
                                <a:lnTo>
                                  <a:pt x="0" y="461899"/>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753" name="Shape 753"/>
                        <wps:cNvSpPr/>
                        <wps:spPr>
                          <a:xfrm>
                            <a:off x="1081659" y="452755"/>
                            <a:ext cx="144145" cy="67183"/>
                          </a:xfrm>
                          <a:custGeom>
                            <a:avLst/>
                            <a:gdLst/>
                            <a:ahLst/>
                            <a:cxnLst/>
                            <a:rect l="0" t="0" r="0" b="0"/>
                            <a:pathLst>
                              <a:path w="144145" h="67183">
                                <a:moveTo>
                                  <a:pt x="0" y="67183"/>
                                </a:moveTo>
                                <a:lnTo>
                                  <a:pt x="1016" y="29718"/>
                                </a:lnTo>
                                <a:cubicBezTo>
                                  <a:pt x="3810" y="19431"/>
                                  <a:pt x="10795" y="6477"/>
                                  <a:pt x="17272" y="5334"/>
                                </a:cubicBezTo>
                                <a:cubicBezTo>
                                  <a:pt x="23876" y="4318"/>
                                  <a:pt x="35179" y="15113"/>
                                  <a:pt x="40132" y="21590"/>
                                </a:cubicBezTo>
                                <a:lnTo>
                                  <a:pt x="46609" y="45974"/>
                                </a:lnTo>
                                <a:cubicBezTo>
                                  <a:pt x="52070" y="51943"/>
                                  <a:pt x="66675" y="59563"/>
                                  <a:pt x="74295" y="59055"/>
                                </a:cubicBezTo>
                                <a:cubicBezTo>
                                  <a:pt x="81788" y="58548"/>
                                  <a:pt x="87757" y="47625"/>
                                  <a:pt x="92202" y="41148"/>
                                </a:cubicBezTo>
                                <a:cubicBezTo>
                                  <a:pt x="96520" y="34672"/>
                                  <a:pt x="94361" y="28194"/>
                                  <a:pt x="98679" y="21590"/>
                                </a:cubicBezTo>
                                <a:cubicBezTo>
                                  <a:pt x="102997" y="15113"/>
                                  <a:pt x="111633" y="0"/>
                                  <a:pt x="118110" y="508"/>
                                </a:cubicBezTo>
                                <a:cubicBezTo>
                                  <a:pt x="124714" y="1016"/>
                                  <a:pt x="133350" y="14098"/>
                                  <a:pt x="137668" y="24892"/>
                                </a:cubicBezTo>
                                <a:lnTo>
                                  <a:pt x="144145" y="67183"/>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754" name="Shape 754"/>
                        <wps:cNvSpPr/>
                        <wps:spPr>
                          <a:xfrm>
                            <a:off x="1224280" y="409321"/>
                            <a:ext cx="129540" cy="198374"/>
                          </a:xfrm>
                          <a:custGeom>
                            <a:avLst/>
                            <a:gdLst/>
                            <a:ahLst/>
                            <a:cxnLst/>
                            <a:rect l="0" t="0" r="0" b="0"/>
                            <a:pathLst>
                              <a:path w="129540" h="198374">
                                <a:moveTo>
                                  <a:pt x="0" y="94361"/>
                                </a:moveTo>
                                <a:cubicBezTo>
                                  <a:pt x="508" y="98679"/>
                                  <a:pt x="1524" y="113284"/>
                                  <a:pt x="4826" y="120396"/>
                                </a:cubicBezTo>
                                <a:cubicBezTo>
                                  <a:pt x="8128" y="127381"/>
                                  <a:pt x="16256" y="137160"/>
                                  <a:pt x="21082" y="138303"/>
                                </a:cubicBezTo>
                                <a:cubicBezTo>
                                  <a:pt x="26035" y="139319"/>
                                  <a:pt x="33020" y="134493"/>
                                  <a:pt x="35687" y="128524"/>
                                </a:cubicBezTo>
                                <a:cubicBezTo>
                                  <a:pt x="38481" y="122555"/>
                                  <a:pt x="38481" y="118237"/>
                                  <a:pt x="38989" y="101346"/>
                                </a:cubicBezTo>
                                <a:lnTo>
                                  <a:pt x="40640" y="27686"/>
                                </a:lnTo>
                                <a:cubicBezTo>
                                  <a:pt x="43815" y="10795"/>
                                  <a:pt x="53594" y="0"/>
                                  <a:pt x="60071" y="0"/>
                                </a:cubicBezTo>
                                <a:cubicBezTo>
                                  <a:pt x="66675" y="0"/>
                                  <a:pt x="75819" y="13081"/>
                                  <a:pt x="79629" y="29337"/>
                                </a:cubicBezTo>
                                <a:lnTo>
                                  <a:pt x="84582" y="97028"/>
                                </a:lnTo>
                                <a:lnTo>
                                  <a:pt x="89408" y="165862"/>
                                </a:lnTo>
                                <a:cubicBezTo>
                                  <a:pt x="93218" y="182753"/>
                                  <a:pt x="101854" y="198374"/>
                                  <a:pt x="107315" y="198374"/>
                                </a:cubicBezTo>
                                <a:cubicBezTo>
                                  <a:pt x="112776" y="198374"/>
                                  <a:pt x="119761" y="185420"/>
                                  <a:pt x="123571" y="165862"/>
                                </a:cubicBezTo>
                                <a:lnTo>
                                  <a:pt x="129540" y="79756"/>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755" name="Shape 755"/>
                        <wps:cNvSpPr/>
                        <wps:spPr>
                          <a:xfrm>
                            <a:off x="1353820" y="259207"/>
                            <a:ext cx="135509" cy="434721"/>
                          </a:xfrm>
                          <a:custGeom>
                            <a:avLst/>
                            <a:gdLst/>
                            <a:ahLst/>
                            <a:cxnLst/>
                            <a:rect l="0" t="0" r="0" b="0"/>
                            <a:pathLst>
                              <a:path w="135509" h="434721">
                                <a:moveTo>
                                  <a:pt x="0" y="232029"/>
                                </a:moveTo>
                                <a:lnTo>
                                  <a:pt x="5461" y="119253"/>
                                </a:lnTo>
                                <a:cubicBezTo>
                                  <a:pt x="9779" y="93726"/>
                                  <a:pt x="18923" y="76962"/>
                                  <a:pt x="24892" y="80137"/>
                                </a:cubicBezTo>
                                <a:cubicBezTo>
                                  <a:pt x="30861" y="83439"/>
                                  <a:pt x="38481" y="122428"/>
                                  <a:pt x="41148" y="138684"/>
                                </a:cubicBezTo>
                                <a:lnTo>
                                  <a:pt x="42799" y="178308"/>
                                </a:lnTo>
                                <a:lnTo>
                                  <a:pt x="44450" y="239522"/>
                                </a:lnTo>
                                <a:lnTo>
                                  <a:pt x="47117" y="329057"/>
                                </a:lnTo>
                                <a:lnTo>
                                  <a:pt x="49276" y="382651"/>
                                </a:lnTo>
                                <a:cubicBezTo>
                                  <a:pt x="52070" y="400050"/>
                                  <a:pt x="58039" y="434721"/>
                                  <a:pt x="64008" y="434721"/>
                                </a:cubicBezTo>
                                <a:cubicBezTo>
                                  <a:pt x="69977" y="434721"/>
                                  <a:pt x="80772" y="414655"/>
                                  <a:pt x="85090" y="382651"/>
                                </a:cubicBezTo>
                                <a:lnTo>
                                  <a:pt x="90551" y="243332"/>
                                </a:lnTo>
                                <a:lnTo>
                                  <a:pt x="94869" y="94234"/>
                                </a:lnTo>
                                <a:cubicBezTo>
                                  <a:pt x="98171" y="54102"/>
                                  <a:pt x="105156" y="7493"/>
                                  <a:pt x="111125" y="3683"/>
                                </a:cubicBezTo>
                                <a:cubicBezTo>
                                  <a:pt x="117094" y="0"/>
                                  <a:pt x="126365" y="27051"/>
                                  <a:pt x="130048" y="69850"/>
                                </a:cubicBezTo>
                                <a:lnTo>
                                  <a:pt x="135509" y="261239"/>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756" name="Shape 756"/>
                        <wps:cNvSpPr/>
                        <wps:spPr>
                          <a:xfrm>
                            <a:off x="1489329" y="177292"/>
                            <a:ext cx="135509" cy="721614"/>
                          </a:xfrm>
                          <a:custGeom>
                            <a:avLst/>
                            <a:gdLst/>
                            <a:ahLst/>
                            <a:cxnLst/>
                            <a:rect l="0" t="0" r="0" b="0"/>
                            <a:pathLst>
                              <a:path w="135509" h="721614">
                                <a:moveTo>
                                  <a:pt x="0" y="343154"/>
                                </a:moveTo>
                                <a:lnTo>
                                  <a:pt x="6477" y="555752"/>
                                </a:lnTo>
                                <a:cubicBezTo>
                                  <a:pt x="10287" y="601218"/>
                                  <a:pt x="17907" y="614807"/>
                                  <a:pt x="22733" y="615823"/>
                                </a:cubicBezTo>
                                <a:cubicBezTo>
                                  <a:pt x="27686" y="616966"/>
                                  <a:pt x="34671" y="584962"/>
                                  <a:pt x="37465" y="563880"/>
                                </a:cubicBezTo>
                                <a:cubicBezTo>
                                  <a:pt x="40132" y="542671"/>
                                  <a:pt x="39116" y="515620"/>
                                  <a:pt x="40132" y="487935"/>
                                </a:cubicBezTo>
                                <a:lnTo>
                                  <a:pt x="42799" y="396875"/>
                                </a:lnTo>
                                <a:lnTo>
                                  <a:pt x="45085" y="335535"/>
                                </a:lnTo>
                                <a:lnTo>
                                  <a:pt x="47244" y="245618"/>
                                </a:lnTo>
                                <a:lnTo>
                                  <a:pt x="50927" y="131699"/>
                                </a:lnTo>
                                <a:lnTo>
                                  <a:pt x="53721" y="33655"/>
                                </a:lnTo>
                                <a:cubicBezTo>
                                  <a:pt x="55880" y="11938"/>
                                  <a:pt x="60706" y="2160"/>
                                  <a:pt x="65024" y="1016"/>
                                </a:cubicBezTo>
                                <a:cubicBezTo>
                                  <a:pt x="69469" y="0"/>
                                  <a:pt x="78105" y="3302"/>
                                  <a:pt x="81407" y="28702"/>
                                </a:cubicBezTo>
                                <a:lnTo>
                                  <a:pt x="84582" y="153416"/>
                                </a:lnTo>
                                <a:lnTo>
                                  <a:pt x="90551" y="331216"/>
                                </a:lnTo>
                                <a:lnTo>
                                  <a:pt x="94869" y="480314"/>
                                </a:lnTo>
                                <a:lnTo>
                                  <a:pt x="97028" y="567055"/>
                                </a:lnTo>
                                <a:lnTo>
                                  <a:pt x="99187" y="628396"/>
                                </a:lnTo>
                                <a:lnTo>
                                  <a:pt x="101981" y="681482"/>
                                </a:lnTo>
                                <a:cubicBezTo>
                                  <a:pt x="103632" y="696722"/>
                                  <a:pt x="106807" y="718312"/>
                                  <a:pt x="110617" y="719963"/>
                                </a:cubicBezTo>
                                <a:cubicBezTo>
                                  <a:pt x="114427" y="721614"/>
                                  <a:pt x="120904" y="710185"/>
                                  <a:pt x="123698" y="691261"/>
                                </a:cubicBezTo>
                                <a:cubicBezTo>
                                  <a:pt x="126365" y="672211"/>
                                  <a:pt x="125857" y="635381"/>
                                  <a:pt x="126873" y="604520"/>
                                </a:cubicBezTo>
                                <a:cubicBezTo>
                                  <a:pt x="128016" y="573532"/>
                                  <a:pt x="128524" y="553593"/>
                                  <a:pt x="130175" y="504190"/>
                                </a:cubicBezTo>
                                <a:lnTo>
                                  <a:pt x="135509" y="313944"/>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757" name="Shape 757"/>
                        <wps:cNvSpPr/>
                        <wps:spPr>
                          <a:xfrm>
                            <a:off x="1627124" y="32003"/>
                            <a:ext cx="137160" cy="936879"/>
                          </a:xfrm>
                          <a:custGeom>
                            <a:avLst/>
                            <a:gdLst/>
                            <a:ahLst/>
                            <a:cxnLst/>
                            <a:rect l="0" t="0" r="0" b="0"/>
                            <a:pathLst>
                              <a:path w="137160" h="936879">
                                <a:moveTo>
                                  <a:pt x="0" y="459740"/>
                                </a:moveTo>
                                <a:lnTo>
                                  <a:pt x="6477" y="256413"/>
                                </a:lnTo>
                                <a:lnTo>
                                  <a:pt x="9144" y="179959"/>
                                </a:lnTo>
                                <a:lnTo>
                                  <a:pt x="11811" y="106807"/>
                                </a:lnTo>
                                <a:lnTo>
                                  <a:pt x="15113" y="68326"/>
                                </a:lnTo>
                                <a:cubicBezTo>
                                  <a:pt x="18923" y="61214"/>
                                  <a:pt x="31369" y="58039"/>
                                  <a:pt x="34671" y="65024"/>
                                </a:cubicBezTo>
                                <a:lnTo>
                                  <a:pt x="36322" y="112268"/>
                                </a:lnTo>
                                <a:lnTo>
                                  <a:pt x="37846" y="185420"/>
                                </a:lnTo>
                                <a:cubicBezTo>
                                  <a:pt x="38481" y="219075"/>
                                  <a:pt x="40005" y="277623"/>
                                  <a:pt x="40640" y="314452"/>
                                </a:cubicBezTo>
                                <a:lnTo>
                                  <a:pt x="42799" y="406019"/>
                                </a:lnTo>
                                <a:lnTo>
                                  <a:pt x="44958" y="467868"/>
                                </a:lnTo>
                                <a:lnTo>
                                  <a:pt x="47625" y="557276"/>
                                </a:lnTo>
                                <a:lnTo>
                                  <a:pt x="50927" y="671195"/>
                                </a:lnTo>
                                <a:lnTo>
                                  <a:pt x="55245" y="807212"/>
                                </a:lnTo>
                                <a:lnTo>
                                  <a:pt x="55753" y="876681"/>
                                </a:lnTo>
                                <a:cubicBezTo>
                                  <a:pt x="57404" y="898272"/>
                                  <a:pt x="62230" y="936879"/>
                                  <a:pt x="65532" y="936879"/>
                                </a:cubicBezTo>
                                <a:cubicBezTo>
                                  <a:pt x="68834" y="936879"/>
                                  <a:pt x="74168" y="903732"/>
                                  <a:pt x="76962" y="878332"/>
                                </a:cubicBezTo>
                                <a:lnTo>
                                  <a:pt x="80772" y="782828"/>
                                </a:lnTo>
                                <a:lnTo>
                                  <a:pt x="85598" y="649986"/>
                                </a:lnTo>
                                <a:lnTo>
                                  <a:pt x="90424" y="471678"/>
                                </a:lnTo>
                                <a:lnTo>
                                  <a:pt x="94869" y="322073"/>
                                </a:lnTo>
                                <a:lnTo>
                                  <a:pt x="98044" y="235839"/>
                                </a:lnTo>
                                <a:lnTo>
                                  <a:pt x="99695" y="173990"/>
                                </a:lnTo>
                                <a:lnTo>
                                  <a:pt x="101854" y="121412"/>
                                </a:lnTo>
                                <a:lnTo>
                                  <a:pt x="104521" y="62865"/>
                                </a:lnTo>
                                <a:cubicBezTo>
                                  <a:pt x="106807" y="43942"/>
                                  <a:pt x="112649" y="0"/>
                                  <a:pt x="115951" y="8128"/>
                                </a:cubicBezTo>
                                <a:cubicBezTo>
                                  <a:pt x="119253" y="16256"/>
                                  <a:pt x="121920" y="79629"/>
                                  <a:pt x="123571" y="111125"/>
                                </a:cubicBezTo>
                                <a:cubicBezTo>
                                  <a:pt x="125222" y="142622"/>
                                  <a:pt x="125730" y="167005"/>
                                  <a:pt x="126746" y="197866"/>
                                </a:cubicBezTo>
                                <a:cubicBezTo>
                                  <a:pt x="127889" y="228727"/>
                                  <a:pt x="129032" y="244984"/>
                                  <a:pt x="130556" y="297688"/>
                                </a:cubicBezTo>
                                <a:lnTo>
                                  <a:pt x="137160" y="512318"/>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758" name="Shape 758"/>
                        <wps:cNvSpPr/>
                        <wps:spPr>
                          <a:xfrm>
                            <a:off x="1764792" y="4826"/>
                            <a:ext cx="135001" cy="1025271"/>
                          </a:xfrm>
                          <a:custGeom>
                            <a:avLst/>
                            <a:gdLst/>
                            <a:ahLst/>
                            <a:cxnLst/>
                            <a:rect l="0" t="0" r="0" b="0"/>
                            <a:pathLst>
                              <a:path w="135001" h="1025271">
                                <a:moveTo>
                                  <a:pt x="0" y="532637"/>
                                </a:moveTo>
                                <a:lnTo>
                                  <a:pt x="6477" y="735964"/>
                                </a:lnTo>
                                <a:lnTo>
                                  <a:pt x="8890" y="812164"/>
                                </a:lnTo>
                                <a:lnTo>
                                  <a:pt x="11811" y="885698"/>
                                </a:lnTo>
                                <a:lnTo>
                                  <a:pt x="13843" y="933831"/>
                                </a:lnTo>
                                <a:lnTo>
                                  <a:pt x="17145" y="988949"/>
                                </a:lnTo>
                                <a:cubicBezTo>
                                  <a:pt x="18542" y="1003426"/>
                                  <a:pt x="20447" y="1018286"/>
                                  <a:pt x="21844" y="1021714"/>
                                </a:cubicBezTo>
                                <a:cubicBezTo>
                                  <a:pt x="23114" y="1025271"/>
                                  <a:pt x="24638" y="1015111"/>
                                  <a:pt x="25527" y="1010411"/>
                                </a:cubicBezTo>
                                <a:lnTo>
                                  <a:pt x="27432" y="993648"/>
                                </a:lnTo>
                                <a:cubicBezTo>
                                  <a:pt x="28194" y="982218"/>
                                  <a:pt x="29337" y="974471"/>
                                  <a:pt x="30734" y="943101"/>
                                </a:cubicBezTo>
                                <a:lnTo>
                                  <a:pt x="35814" y="806323"/>
                                </a:lnTo>
                                <a:cubicBezTo>
                                  <a:pt x="37465" y="762126"/>
                                  <a:pt x="38989" y="714756"/>
                                  <a:pt x="40132" y="678052"/>
                                </a:cubicBezTo>
                                <a:lnTo>
                                  <a:pt x="42672" y="586232"/>
                                </a:lnTo>
                                <a:lnTo>
                                  <a:pt x="44450" y="524763"/>
                                </a:lnTo>
                                <a:lnTo>
                                  <a:pt x="46990" y="435228"/>
                                </a:lnTo>
                                <a:lnTo>
                                  <a:pt x="50419" y="321436"/>
                                </a:lnTo>
                                <a:lnTo>
                                  <a:pt x="54991" y="185420"/>
                                </a:lnTo>
                                <a:lnTo>
                                  <a:pt x="56261" y="144399"/>
                                </a:lnTo>
                                <a:lnTo>
                                  <a:pt x="58420" y="98551"/>
                                </a:lnTo>
                                <a:cubicBezTo>
                                  <a:pt x="59436" y="81026"/>
                                  <a:pt x="60579" y="55626"/>
                                  <a:pt x="61849" y="39877"/>
                                </a:cubicBezTo>
                                <a:cubicBezTo>
                                  <a:pt x="63119" y="24257"/>
                                  <a:pt x="64770" y="9398"/>
                                  <a:pt x="66040" y="4699"/>
                                </a:cubicBezTo>
                                <a:cubicBezTo>
                                  <a:pt x="67310" y="0"/>
                                  <a:pt x="68453" y="6731"/>
                                  <a:pt x="69469" y="10668"/>
                                </a:cubicBezTo>
                                <a:cubicBezTo>
                                  <a:pt x="70358" y="14477"/>
                                  <a:pt x="70866" y="16510"/>
                                  <a:pt x="71882" y="28956"/>
                                </a:cubicBezTo>
                                <a:cubicBezTo>
                                  <a:pt x="72898" y="41528"/>
                                  <a:pt x="73914" y="54736"/>
                                  <a:pt x="75311" y="84962"/>
                                </a:cubicBezTo>
                                <a:lnTo>
                                  <a:pt x="80391" y="210058"/>
                                </a:lnTo>
                                <a:lnTo>
                                  <a:pt x="84836" y="342519"/>
                                </a:lnTo>
                                <a:lnTo>
                                  <a:pt x="90043" y="520826"/>
                                </a:lnTo>
                                <a:lnTo>
                                  <a:pt x="94361" y="670179"/>
                                </a:lnTo>
                                <a:lnTo>
                                  <a:pt x="97155" y="756665"/>
                                </a:lnTo>
                                <a:lnTo>
                                  <a:pt x="99187" y="818007"/>
                                </a:lnTo>
                                <a:lnTo>
                                  <a:pt x="101219" y="870838"/>
                                </a:lnTo>
                                <a:lnTo>
                                  <a:pt x="103759" y="929512"/>
                                </a:lnTo>
                                <a:cubicBezTo>
                                  <a:pt x="105029" y="950595"/>
                                  <a:pt x="107442" y="982980"/>
                                  <a:pt x="108839" y="997076"/>
                                </a:cubicBezTo>
                                <a:cubicBezTo>
                                  <a:pt x="110363" y="1011174"/>
                                  <a:pt x="111252" y="1015492"/>
                                  <a:pt x="112649" y="1013586"/>
                                </a:cubicBezTo>
                                <a:cubicBezTo>
                                  <a:pt x="114046" y="1011555"/>
                                  <a:pt x="115570" y="1006475"/>
                                  <a:pt x="117221" y="984250"/>
                                </a:cubicBezTo>
                                <a:cubicBezTo>
                                  <a:pt x="118872" y="961898"/>
                                  <a:pt x="121285" y="912622"/>
                                  <a:pt x="122809" y="880999"/>
                                </a:cubicBezTo>
                                <a:cubicBezTo>
                                  <a:pt x="124206" y="849376"/>
                                  <a:pt x="124968" y="825119"/>
                                  <a:pt x="126111" y="794131"/>
                                </a:cubicBezTo>
                                <a:cubicBezTo>
                                  <a:pt x="127127" y="763270"/>
                                  <a:pt x="127889" y="742950"/>
                                  <a:pt x="129286" y="694436"/>
                                </a:cubicBezTo>
                                <a:lnTo>
                                  <a:pt x="135001" y="503301"/>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759" name="Shape 759"/>
                        <wps:cNvSpPr/>
                        <wps:spPr>
                          <a:xfrm>
                            <a:off x="1899285" y="28194"/>
                            <a:ext cx="137668" cy="955802"/>
                          </a:xfrm>
                          <a:custGeom>
                            <a:avLst/>
                            <a:gdLst/>
                            <a:ahLst/>
                            <a:cxnLst/>
                            <a:rect l="0" t="0" r="0" b="0"/>
                            <a:pathLst>
                              <a:path w="137668" h="955802">
                                <a:moveTo>
                                  <a:pt x="0" y="486791"/>
                                </a:moveTo>
                                <a:lnTo>
                                  <a:pt x="8128" y="265049"/>
                                </a:lnTo>
                                <a:lnTo>
                                  <a:pt x="10287" y="189230"/>
                                </a:lnTo>
                                <a:lnTo>
                                  <a:pt x="13462" y="115443"/>
                                </a:lnTo>
                                <a:lnTo>
                                  <a:pt x="15621" y="67184"/>
                                </a:lnTo>
                                <a:lnTo>
                                  <a:pt x="18923" y="11938"/>
                                </a:lnTo>
                                <a:cubicBezTo>
                                  <a:pt x="21082" y="2159"/>
                                  <a:pt x="27051" y="0"/>
                                  <a:pt x="29210" y="7620"/>
                                </a:cubicBezTo>
                                <a:cubicBezTo>
                                  <a:pt x="31369" y="15240"/>
                                  <a:pt x="30861" y="26543"/>
                                  <a:pt x="32512" y="58039"/>
                                </a:cubicBezTo>
                                <a:lnTo>
                                  <a:pt x="37846" y="194691"/>
                                </a:lnTo>
                                <a:cubicBezTo>
                                  <a:pt x="39497" y="238506"/>
                                  <a:pt x="40640" y="285750"/>
                                  <a:pt x="42291" y="323088"/>
                                </a:cubicBezTo>
                                <a:lnTo>
                                  <a:pt x="44450" y="414782"/>
                                </a:lnTo>
                                <a:lnTo>
                                  <a:pt x="45974" y="475996"/>
                                </a:lnTo>
                                <a:lnTo>
                                  <a:pt x="49276" y="566039"/>
                                </a:lnTo>
                                <a:lnTo>
                                  <a:pt x="52578" y="679831"/>
                                </a:lnTo>
                                <a:lnTo>
                                  <a:pt x="56896" y="815975"/>
                                </a:lnTo>
                                <a:lnTo>
                                  <a:pt x="58547" y="857123"/>
                                </a:lnTo>
                                <a:lnTo>
                                  <a:pt x="60706" y="902716"/>
                                </a:lnTo>
                                <a:cubicBezTo>
                                  <a:pt x="62357" y="918972"/>
                                  <a:pt x="65532" y="951484"/>
                                  <a:pt x="68326" y="953643"/>
                                </a:cubicBezTo>
                                <a:cubicBezTo>
                                  <a:pt x="70993" y="955802"/>
                                  <a:pt x="75311" y="943864"/>
                                  <a:pt x="77470" y="916813"/>
                                </a:cubicBezTo>
                                <a:lnTo>
                                  <a:pt x="82423" y="790956"/>
                                </a:lnTo>
                                <a:lnTo>
                                  <a:pt x="87249" y="658114"/>
                                </a:lnTo>
                                <a:lnTo>
                                  <a:pt x="92075" y="479806"/>
                                </a:lnTo>
                                <a:lnTo>
                                  <a:pt x="97028" y="330709"/>
                                </a:lnTo>
                                <a:lnTo>
                                  <a:pt x="99187" y="243967"/>
                                </a:lnTo>
                                <a:lnTo>
                                  <a:pt x="101346" y="182753"/>
                                </a:lnTo>
                                <a:lnTo>
                                  <a:pt x="103505" y="130175"/>
                                </a:lnTo>
                                <a:lnTo>
                                  <a:pt x="106172" y="71501"/>
                                </a:lnTo>
                                <a:cubicBezTo>
                                  <a:pt x="107823" y="58039"/>
                                  <a:pt x="109474" y="46609"/>
                                  <a:pt x="112141" y="47752"/>
                                </a:cubicBezTo>
                                <a:cubicBezTo>
                                  <a:pt x="114935" y="48768"/>
                                  <a:pt x="119253" y="50419"/>
                                  <a:pt x="121920" y="76962"/>
                                </a:cubicBezTo>
                                <a:cubicBezTo>
                                  <a:pt x="124587" y="103505"/>
                                  <a:pt x="127381" y="168021"/>
                                  <a:pt x="129032" y="206502"/>
                                </a:cubicBezTo>
                                <a:cubicBezTo>
                                  <a:pt x="130556" y="245110"/>
                                  <a:pt x="130556" y="258064"/>
                                  <a:pt x="131699" y="306832"/>
                                </a:cubicBezTo>
                                <a:lnTo>
                                  <a:pt x="137668" y="497713"/>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760" name="Shape 760"/>
                        <wps:cNvSpPr/>
                        <wps:spPr>
                          <a:xfrm>
                            <a:off x="2036953" y="146431"/>
                            <a:ext cx="135509" cy="766064"/>
                          </a:xfrm>
                          <a:custGeom>
                            <a:avLst/>
                            <a:gdLst/>
                            <a:ahLst/>
                            <a:cxnLst/>
                            <a:rect l="0" t="0" r="0" b="0"/>
                            <a:pathLst>
                              <a:path w="135509" h="766064">
                                <a:moveTo>
                                  <a:pt x="0" y="377825"/>
                                </a:moveTo>
                                <a:lnTo>
                                  <a:pt x="6477" y="596265"/>
                                </a:lnTo>
                                <a:lnTo>
                                  <a:pt x="8636" y="710184"/>
                                </a:lnTo>
                                <a:cubicBezTo>
                                  <a:pt x="11430" y="738378"/>
                                  <a:pt x="16764" y="766064"/>
                                  <a:pt x="21717" y="765429"/>
                                </a:cubicBezTo>
                                <a:cubicBezTo>
                                  <a:pt x="26543" y="764922"/>
                                  <a:pt x="34671" y="743204"/>
                                  <a:pt x="37973" y="705231"/>
                                </a:cubicBezTo>
                                <a:cubicBezTo>
                                  <a:pt x="41148" y="667385"/>
                                  <a:pt x="39624" y="581152"/>
                                  <a:pt x="40132" y="538353"/>
                                </a:cubicBezTo>
                                <a:lnTo>
                                  <a:pt x="42799" y="446659"/>
                                </a:lnTo>
                                <a:lnTo>
                                  <a:pt x="44958" y="385445"/>
                                </a:lnTo>
                                <a:lnTo>
                                  <a:pt x="47117" y="295402"/>
                                </a:lnTo>
                                <a:lnTo>
                                  <a:pt x="50419" y="181610"/>
                                </a:lnTo>
                                <a:lnTo>
                                  <a:pt x="55245" y="45974"/>
                                </a:lnTo>
                                <a:cubicBezTo>
                                  <a:pt x="58547" y="16256"/>
                                  <a:pt x="64516" y="0"/>
                                  <a:pt x="68834" y="1016"/>
                                </a:cubicBezTo>
                                <a:cubicBezTo>
                                  <a:pt x="73152" y="2159"/>
                                  <a:pt x="77470" y="17780"/>
                                  <a:pt x="80264" y="51435"/>
                                </a:cubicBezTo>
                                <a:lnTo>
                                  <a:pt x="85090" y="203200"/>
                                </a:lnTo>
                                <a:lnTo>
                                  <a:pt x="90551" y="381635"/>
                                </a:lnTo>
                                <a:lnTo>
                                  <a:pt x="94361" y="530733"/>
                                </a:lnTo>
                                <a:lnTo>
                                  <a:pt x="97536" y="617474"/>
                                </a:lnTo>
                                <a:cubicBezTo>
                                  <a:pt x="100838" y="641350"/>
                                  <a:pt x="107823" y="673354"/>
                                  <a:pt x="112776" y="672719"/>
                                </a:cubicBezTo>
                                <a:cubicBezTo>
                                  <a:pt x="117602" y="672211"/>
                                  <a:pt x="123063" y="633730"/>
                                  <a:pt x="125730" y="614172"/>
                                </a:cubicBezTo>
                                <a:cubicBezTo>
                                  <a:pt x="128524" y="594741"/>
                                  <a:pt x="127889" y="596265"/>
                                  <a:pt x="129540" y="554609"/>
                                </a:cubicBezTo>
                                <a:lnTo>
                                  <a:pt x="135509" y="363728"/>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761" name="Shape 761"/>
                        <wps:cNvSpPr/>
                        <wps:spPr>
                          <a:xfrm>
                            <a:off x="2172462" y="228219"/>
                            <a:ext cx="135509" cy="493903"/>
                          </a:xfrm>
                          <a:custGeom>
                            <a:avLst/>
                            <a:gdLst/>
                            <a:ahLst/>
                            <a:cxnLst/>
                            <a:rect l="0" t="0" r="0" b="0"/>
                            <a:pathLst>
                              <a:path w="135509" h="493903">
                                <a:moveTo>
                                  <a:pt x="0" y="281432"/>
                                </a:moveTo>
                                <a:lnTo>
                                  <a:pt x="8128" y="47752"/>
                                </a:lnTo>
                                <a:cubicBezTo>
                                  <a:pt x="11938" y="1143"/>
                                  <a:pt x="18415" y="1143"/>
                                  <a:pt x="22860" y="508"/>
                                </a:cubicBezTo>
                                <a:cubicBezTo>
                                  <a:pt x="27178" y="0"/>
                                  <a:pt x="33147" y="20066"/>
                                  <a:pt x="35814" y="42799"/>
                                </a:cubicBezTo>
                                <a:cubicBezTo>
                                  <a:pt x="38481" y="65659"/>
                                  <a:pt x="39116" y="105156"/>
                                  <a:pt x="40132" y="136144"/>
                                </a:cubicBezTo>
                                <a:lnTo>
                                  <a:pt x="42799" y="227711"/>
                                </a:lnTo>
                                <a:lnTo>
                                  <a:pt x="45085" y="289052"/>
                                </a:lnTo>
                                <a:lnTo>
                                  <a:pt x="47244" y="378968"/>
                                </a:lnTo>
                                <a:lnTo>
                                  <a:pt x="50419" y="444627"/>
                                </a:lnTo>
                                <a:cubicBezTo>
                                  <a:pt x="53721" y="463550"/>
                                  <a:pt x="62357" y="493903"/>
                                  <a:pt x="68326" y="493395"/>
                                </a:cubicBezTo>
                                <a:cubicBezTo>
                                  <a:pt x="74295" y="492887"/>
                                  <a:pt x="82423" y="474980"/>
                                  <a:pt x="86233" y="441325"/>
                                </a:cubicBezTo>
                                <a:lnTo>
                                  <a:pt x="90551" y="292735"/>
                                </a:lnTo>
                                <a:lnTo>
                                  <a:pt x="96012" y="119253"/>
                                </a:lnTo>
                                <a:cubicBezTo>
                                  <a:pt x="99187" y="84582"/>
                                  <a:pt x="105156" y="85090"/>
                                  <a:pt x="110617" y="85090"/>
                                </a:cubicBezTo>
                                <a:cubicBezTo>
                                  <a:pt x="116078" y="85090"/>
                                  <a:pt x="125857" y="82423"/>
                                  <a:pt x="130175" y="119888"/>
                                </a:cubicBezTo>
                                <a:lnTo>
                                  <a:pt x="135509" y="310642"/>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762" name="Shape 762"/>
                        <wps:cNvSpPr/>
                        <wps:spPr>
                          <a:xfrm>
                            <a:off x="2307463" y="382270"/>
                            <a:ext cx="135509" cy="251460"/>
                          </a:xfrm>
                          <a:custGeom>
                            <a:avLst/>
                            <a:gdLst/>
                            <a:ahLst/>
                            <a:cxnLst/>
                            <a:rect l="0" t="0" r="0" b="0"/>
                            <a:pathLst>
                              <a:path w="135509" h="251460">
                                <a:moveTo>
                                  <a:pt x="0" y="156591"/>
                                </a:moveTo>
                                <a:lnTo>
                                  <a:pt x="1651" y="210820"/>
                                </a:lnTo>
                                <a:cubicBezTo>
                                  <a:pt x="5461" y="226568"/>
                                  <a:pt x="15748" y="251460"/>
                                  <a:pt x="22860" y="251460"/>
                                </a:cubicBezTo>
                                <a:cubicBezTo>
                                  <a:pt x="29845" y="251460"/>
                                  <a:pt x="39116" y="227076"/>
                                  <a:pt x="42799" y="210312"/>
                                </a:cubicBezTo>
                                <a:lnTo>
                                  <a:pt x="44450" y="149098"/>
                                </a:lnTo>
                                <a:lnTo>
                                  <a:pt x="48768" y="41656"/>
                                </a:lnTo>
                                <a:cubicBezTo>
                                  <a:pt x="52578" y="17272"/>
                                  <a:pt x="62357" y="0"/>
                                  <a:pt x="68326" y="1016"/>
                                </a:cubicBezTo>
                                <a:cubicBezTo>
                                  <a:pt x="74295" y="2159"/>
                                  <a:pt x="80772" y="22733"/>
                                  <a:pt x="84582" y="46609"/>
                                </a:cubicBezTo>
                                <a:lnTo>
                                  <a:pt x="90551" y="145288"/>
                                </a:lnTo>
                                <a:cubicBezTo>
                                  <a:pt x="96012" y="166370"/>
                                  <a:pt x="109601" y="177800"/>
                                  <a:pt x="117094" y="175006"/>
                                </a:cubicBezTo>
                                <a:cubicBezTo>
                                  <a:pt x="124714" y="172339"/>
                                  <a:pt x="131826" y="137160"/>
                                  <a:pt x="135509" y="127381"/>
                                </a:cubicBez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763" name="Shape 763"/>
                        <wps:cNvSpPr/>
                        <wps:spPr>
                          <a:xfrm>
                            <a:off x="2441448" y="439674"/>
                            <a:ext cx="145796" cy="80263"/>
                          </a:xfrm>
                          <a:custGeom>
                            <a:avLst/>
                            <a:gdLst/>
                            <a:ahLst/>
                            <a:cxnLst/>
                            <a:rect l="0" t="0" r="0" b="0"/>
                            <a:pathLst>
                              <a:path w="145796" h="80263">
                                <a:moveTo>
                                  <a:pt x="0" y="80263"/>
                                </a:moveTo>
                                <a:cubicBezTo>
                                  <a:pt x="1524" y="71628"/>
                                  <a:pt x="3810" y="40132"/>
                                  <a:pt x="9144" y="26543"/>
                                </a:cubicBezTo>
                                <a:cubicBezTo>
                                  <a:pt x="14605" y="13081"/>
                                  <a:pt x="24892" y="0"/>
                                  <a:pt x="32004" y="508"/>
                                </a:cubicBezTo>
                                <a:cubicBezTo>
                                  <a:pt x="38989" y="1143"/>
                                  <a:pt x="46101" y="19050"/>
                                  <a:pt x="51435" y="29845"/>
                                </a:cubicBezTo>
                                <a:cubicBezTo>
                                  <a:pt x="56896" y="40639"/>
                                  <a:pt x="59055" y="59055"/>
                                  <a:pt x="64516" y="65659"/>
                                </a:cubicBezTo>
                                <a:cubicBezTo>
                                  <a:pt x="69850" y="72136"/>
                                  <a:pt x="78613" y="73787"/>
                                  <a:pt x="83947" y="70485"/>
                                </a:cubicBezTo>
                                <a:cubicBezTo>
                                  <a:pt x="89408" y="67183"/>
                                  <a:pt x="91567" y="52578"/>
                                  <a:pt x="97028" y="44450"/>
                                </a:cubicBezTo>
                                <a:cubicBezTo>
                                  <a:pt x="102489" y="36322"/>
                                  <a:pt x="109982" y="19050"/>
                                  <a:pt x="118110" y="21717"/>
                                </a:cubicBezTo>
                                <a:cubicBezTo>
                                  <a:pt x="126238" y="24384"/>
                                  <a:pt x="140335" y="54228"/>
                                  <a:pt x="145796" y="62357"/>
                                </a:cubicBez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764" name="Shape 764"/>
                        <wps:cNvSpPr/>
                        <wps:spPr>
                          <a:xfrm>
                            <a:off x="2579116" y="457073"/>
                            <a:ext cx="126873" cy="76962"/>
                          </a:xfrm>
                          <a:custGeom>
                            <a:avLst/>
                            <a:gdLst/>
                            <a:ahLst/>
                            <a:cxnLst/>
                            <a:rect l="0" t="0" r="0" b="0"/>
                            <a:pathLst>
                              <a:path w="126873" h="76962">
                                <a:moveTo>
                                  <a:pt x="0" y="33528"/>
                                </a:moveTo>
                                <a:cubicBezTo>
                                  <a:pt x="3302" y="36322"/>
                                  <a:pt x="11938" y="47625"/>
                                  <a:pt x="17907" y="49784"/>
                                </a:cubicBezTo>
                                <a:cubicBezTo>
                                  <a:pt x="23876" y="52070"/>
                                  <a:pt x="31496" y="53086"/>
                                  <a:pt x="35814" y="48260"/>
                                </a:cubicBezTo>
                                <a:lnTo>
                                  <a:pt x="45593" y="18923"/>
                                </a:lnTo>
                                <a:cubicBezTo>
                                  <a:pt x="49403" y="11303"/>
                                  <a:pt x="55245" y="2159"/>
                                  <a:pt x="60198" y="1015"/>
                                </a:cubicBezTo>
                                <a:cubicBezTo>
                                  <a:pt x="65024" y="0"/>
                                  <a:pt x="70485" y="3175"/>
                                  <a:pt x="74803" y="10795"/>
                                </a:cubicBezTo>
                                <a:cubicBezTo>
                                  <a:pt x="79121" y="18414"/>
                                  <a:pt x="82423" y="37338"/>
                                  <a:pt x="87884" y="48260"/>
                                </a:cubicBezTo>
                                <a:cubicBezTo>
                                  <a:pt x="93218" y="59055"/>
                                  <a:pt x="102489" y="74803"/>
                                  <a:pt x="108966" y="75819"/>
                                </a:cubicBezTo>
                                <a:cubicBezTo>
                                  <a:pt x="115443" y="76962"/>
                                  <a:pt x="123063" y="59055"/>
                                  <a:pt x="126873" y="54737"/>
                                </a:cubicBez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765" name="Shape 765"/>
                        <wps:cNvSpPr/>
                        <wps:spPr>
                          <a:xfrm>
                            <a:off x="3119628" y="41148"/>
                            <a:ext cx="135636" cy="979170"/>
                          </a:xfrm>
                          <a:custGeom>
                            <a:avLst/>
                            <a:gdLst/>
                            <a:ahLst/>
                            <a:cxnLst/>
                            <a:rect l="0" t="0" r="0" b="0"/>
                            <a:pathLst>
                              <a:path w="135636" h="979170">
                                <a:moveTo>
                                  <a:pt x="135636" y="478789"/>
                                </a:moveTo>
                                <a:lnTo>
                                  <a:pt x="129667" y="682117"/>
                                </a:lnTo>
                                <a:lnTo>
                                  <a:pt x="126873" y="757936"/>
                                </a:lnTo>
                                <a:lnTo>
                                  <a:pt x="123698" y="831723"/>
                                </a:lnTo>
                                <a:lnTo>
                                  <a:pt x="121539" y="879983"/>
                                </a:lnTo>
                                <a:lnTo>
                                  <a:pt x="118745" y="935228"/>
                                </a:lnTo>
                                <a:cubicBezTo>
                                  <a:pt x="117094" y="950468"/>
                                  <a:pt x="112268" y="979170"/>
                                  <a:pt x="110109" y="971550"/>
                                </a:cubicBezTo>
                                <a:cubicBezTo>
                                  <a:pt x="107950" y="964057"/>
                                  <a:pt x="106299" y="925576"/>
                                  <a:pt x="104648" y="889127"/>
                                </a:cubicBezTo>
                                <a:lnTo>
                                  <a:pt x="99314" y="752602"/>
                                </a:lnTo>
                                <a:cubicBezTo>
                                  <a:pt x="97663" y="708660"/>
                                  <a:pt x="96012" y="660908"/>
                                  <a:pt x="95504" y="624078"/>
                                </a:cubicBezTo>
                                <a:lnTo>
                                  <a:pt x="92710" y="532511"/>
                                </a:lnTo>
                                <a:lnTo>
                                  <a:pt x="90551" y="471170"/>
                                </a:lnTo>
                                <a:lnTo>
                                  <a:pt x="88392" y="381254"/>
                                </a:lnTo>
                                <a:lnTo>
                                  <a:pt x="84582" y="266827"/>
                                </a:lnTo>
                                <a:lnTo>
                                  <a:pt x="80264" y="131318"/>
                                </a:lnTo>
                                <a:lnTo>
                                  <a:pt x="79248" y="90043"/>
                                </a:lnTo>
                                <a:lnTo>
                                  <a:pt x="77089" y="44577"/>
                                </a:lnTo>
                                <a:cubicBezTo>
                                  <a:pt x="75438" y="29845"/>
                                  <a:pt x="72136" y="4445"/>
                                  <a:pt x="69469" y="2286"/>
                                </a:cubicBezTo>
                                <a:cubicBezTo>
                                  <a:pt x="66675" y="0"/>
                                  <a:pt x="62357" y="4953"/>
                                  <a:pt x="60198" y="30480"/>
                                </a:cubicBezTo>
                                <a:lnTo>
                                  <a:pt x="54737" y="156210"/>
                                </a:lnTo>
                                <a:lnTo>
                                  <a:pt x="51054" y="288544"/>
                                </a:lnTo>
                                <a:lnTo>
                                  <a:pt x="45085" y="467360"/>
                                </a:lnTo>
                                <a:lnTo>
                                  <a:pt x="40640" y="615950"/>
                                </a:lnTo>
                                <a:lnTo>
                                  <a:pt x="38481" y="703199"/>
                                </a:lnTo>
                                <a:lnTo>
                                  <a:pt x="36322" y="764539"/>
                                </a:lnTo>
                                <a:lnTo>
                                  <a:pt x="34163" y="817118"/>
                                </a:lnTo>
                                <a:lnTo>
                                  <a:pt x="31496" y="875157"/>
                                </a:lnTo>
                                <a:cubicBezTo>
                                  <a:pt x="29845" y="892429"/>
                                  <a:pt x="27178" y="921131"/>
                                  <a:pt x="23876" y="922782"/>
                                </a:cubicBezTo>
                                <a:cubicBezTo>
                                  <a:pt x="20701" y="924433"/>
                                  <a:pt x="13081" y="898398"/>
                                  <a:pt x="10922" y="883793"/>
                                </a:cubicBezTo>
                                <a:cubicBezTo>
                                  <a:pt x="8763" y="869188"/>
                                  <a:pt x="10922" y="859409"/>
                                  <a:pt x="9779" y="835025"/>
                                </a:cubicBezTo>
                                <a:cubicBezTo>
                                  <a:pt x="8763" y="810640"/>
                                  <a:pt x="5461" y="769874"/>
                                  <a:pt x="5461" y="737362"/>
                                </a:cubicBezTo>
                                <a:cubicBezTo>
                                  <a:pt x="4318" y="704850"/>
                                  <a:pt x="5461" y="687451"/>
                                  <a:pt x="5461" y="639318"/>
                                </a:cubicBezTo>
                                <a:lnTo>
                                  <a:pt x="0" y="449453"/>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766" name="Shape 766"/>
                        <wps:cNvSpPr/>
                        <wps:spPr>
                          <a:xfrm>
                            <a:off x="2984119" y="96520"/>
                            <a:ext cx="136652" cy="786638"/>
                          </a:xfrm>
                          <a:custGeom>
                            <a:avLst/>
                            <a:gdLst/>
                            <a:ahLst/>
                            <a:cxnLst/>
                            <a:rect l="0" t="0" r="0" b="0"/>
                            <a:pathLst>
                              <a:path w="136652" h="786638">
                                <a:moveTo>
                                  <a:pt x="136652" y="396240"/>
                                </a:moveTo>
                                <a:lnTo>
                                  <a:pt x="130175" y="193040"/>
                                </a:lnTo>
                                <a:lnTo>
                                  <a:pt x="127381" y="117094"/>
                                </a:lnTo>
                                <a:lnTo>
                                  <a:pt x="124714" y="43307"/>
                                </a:lnTo>
                                <a:cubicBezTo>
                                  <a:pt x="123063" y="24384"/>
                                  <a:pt x="120396" y="4318"/>
                                  <a:pt x="117094" y="2159"/>
                                </a:cubicBezTo>
                                <a:cubicBezTo>
                                  <a:pt x="113919" y="0"/>
                                  <a:pt x="106807" y="11430"/>
                                  <a:pt x="104140" y="31369"/>
                                </a:cubicBezTo>
                                <a:lnTo>
                                  <a:pt x="100838" y="123063"/>
                                </a:lnTo>
                                <a:cubicBezTo>
                                  <a:pt x="99822" y="159385"/>
                                  <a:pt x="97536" y="214122"/>
                                  <a:pt x="96520" y="250952"/>
                                </a:cubicBezTo>
                                <a:lnTo>
                                  <a:pt x="93853" y="342646"/>
                                </a:lnTo>
                                <a:lnTo>
                                  <a:pt x="92202" y="404368"/>
                                </a:lnTo>
                                <a:lnTo>
                                  <a:pt x="89408" y="493903"/>
                                </a:lnTo>
                                <a:lnTo>
                                  <a:pt x="86233" y="607187"/>
                                </a:lnTo>
                                <a:lnTo>
                                  <a:pt x="81280" y="743331"/>
                                </a:lnTo>
                                <a:cubicBezTo>
                                  <a:pt x="78105" y="772541"/>
                                  <a:pt x="70993" y="786638"/>
                                  <a:pt x="66675" y="782828"/>
                                </a:cubicBezTo>
                                <a:cubicBezTo>
                                  <a:pt x="62357" y="779018"/>
                                  <a:pt x="58547" y="751459"/>
                                  <a:pt x="55880" y="718820"/>
                                </a:cubicBezTo>
                                <a:lnTo>
                                  <a:pt x="51562" y="586613"/>
                                </a:lnTo>
                                <a:lnTo>
                                  <a:pt x="46101" y="408178"/>
                                </a:lnTo>
                                <a:lnTo>
                                  <a:pt x="41783" y="259080"/>
                                </a:lnTo>
                                <a:lnTo>
                                  <a:pt x="38989" y="172339"/>
                                </a:lnTo>
                                <a:lnTo>
                                  <a:pt x="38989" y="117602"/>
                                </a:lnTo>
                                <a:cubicBezTo>
                                  <a:pt x="36830" y="103505"/>
                                  <a:pt x="30353" y="88392"/>
                                  <a:pt x="26035" y="88392"/>
                                </a:cubicBezTo>
                                <a:cubicBezTo>
                                  <a:pt x="21717" y="88392"/>
                                  <a:pt x="14605" y="94869"/>
                                  <a:pt x="11430" y="119253"/>
                                </a:cubicBezTo>
                                <a:cubicBezTo>
                                  <a:pt x="8128" y="143637"/>
                                  <a:pt x="8128" y="180467"/>
                                  <a:pt x="6477" y="234696"/>
                                </a:cubicBezTo>
                                <a:lnTo>
                                  <a:pt x="0" y="446151"/>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767" name="Shape 767"/>
                        <wps:cNvSpPr/>
                        <wps:spPr>
                          <a:xfrm>
                            <a:off x="2849118" y="272161"/>
                            <a:ext cx="136144" cy="509651"/>
                          </a:xfrm>
                          <a:custGeom>
                            <a:avLst/>
                            <a:gdLst/>
                            <a:ahLst/>
                            <a:cxnLst/>
                            <a:rect l="0" t="0" r="0" b="0"/>
                            <a:pathLst>
                              <a:path w="136144" h="509651">
                                <a:moveTo>
                                  <a:pt x="136144" y="266192"/>
                                </a:moveTo>
                                <a:lnTo>
                                  <a:pt x="130175" y="469519"/>
                                </a:lnTo>
                                <a:cubicBezTo>
                                  <a:pt x="125730" y="509651"/>
                                  <a:pt x="116078" y="509143"/>
                                  <a:pt x="110617" y="508000"/>
                                </a:cubicBezTo>
                                <a:cubicBezTo>
                                  <a:pt x="105156" y="506857"/>
                                  <a:pt x="99822" y="480314"/>
                                  <a:pt x="97536" y="464058"/>
                                </a:cubicBezTo>
                                <a:cubicBezTo>
                                  <a:pt x="95377" y="447801"/>
                                  <a:pt x="96520" y="435356"/>
                                  <a:pt x="96012" y="411480"/>
                                </a:cubicBezTo>
                                <a:lnTo>
                                  <a:pt x="93853" y="319913"/>
                                </a:lnTo>
                                <a:lnTo>
                                  <a:pt x="91694" y="258572"/>
                                </a:lnTo>
                                <a:lnTo>
                                  <a:pt x="88900" y="168656"/>
                                </a:lnTo>
                                <a:lnTo>
                                  <a:pt x="82931" y="62357"/>
                                </a:lnTo>
                                <a:cubicBezTo>
                                  <a:pt x="79756" y="34671"/>
                                  <a:pt x="73787" y="0"/>
                                  <a:pt x="68326" y="2159"/>
                                </a:cubicBezTo>
                                <a:cubicBezTo>
                                  <a:pt x="62865" y="4318"/>
                                  <a:pt x="55245" y="34163"/>
                                  <a:pt x="51562" y="76453"/>
                                </a:cubicBezTo>
                                <a:lnTo>
                                  <a:pt x="46101" y="254762"/>
                                </a:lnTo>
                                <a:lnTo>
                                  <a:pt x="40640" y="368173"/>
                                </a:lnTo>
                                <a:cubicBezTo>
                                  <a:pt x="36830" y="394208"/>
                                  <a:pt x="30353" y="411988"/>
                                  <a:pt x="24384" y="411988"/>
                                </a:cubicBezTo>
                                <a:cubicBezTo>
                                  <a:pt x="18415" y="411988"/>
                                  <a:pt x="7112" y="395732"/>
                                  <a:pt x="3302" y="366522"/>
                                </a:cubicBezTo>
                                <a:lnTo>
                                  <a:pt x="0" y="236347"/>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768" name="Shape 768"/>
                        <wps:cNvSpPr/>
                        <wps:spPr>
                          <a:xfrm>
                            <a:off x="2705989" y="348614"/>
                            <a:ext cx="143129" cy="247777"/>
                          </a:xfrm>
                          <a:custGeom>
                            <a:avLst/>
                            <a:gdLst/>
                            <a:ahLst/>
                            <a:cxnLst/>
                            <a:rect l="0" t="0" r="0" b="0"/>
                            <a:pathLst>
                              <a:path w="143129" h="247777">
                                <a:moveTo>
                                  <a:pt x="143129" y="177800"/>
                                </a:moveTo>
                                <a:lnTo>
                                  <a:pt x="139827" y="31497"/>
                                </a:lnTo>
                                <a:cubicBezTo>
                                  <a:pt x="136144" y="2160"/>
                                  <a:pt x="126365" y="0"/>
                                  <a:pt x="120396" y="508"/>
                                </a:cubicBezTo>
                                <a:cubicBezTo>
                                  <a:pt x="114427" y="1016"/>
                                  <a:pt x="107315" y="20066"/>
                                  <a:pt x="104140" y="34672"/>
                                </a:cubicBezTo>
                                <a:lnTo>
                                  <a:pt x="100330" y="88392"/>
                                </a:lnTo>
                                <a:lnTo>
                                  <a:pt x="99187" y="149606"/>
                                </a:lnTo>
                                <a:lnTo>
                                  <a:pt x="92710" y="225044"/>
                                </a:lnTo>
                                <a:cubicBezTo>
                                  <a:pt x="88392" y="240665"/>
                                  <a:pt x="79121" y="247777"/>
                                  <a:pt x="73152" y="244475"/>
                                </a:cubicBezTo>
                                <a:cubicBezTo>
                                  <a:pt x="67183" y="241300"/>
                                  <a:pt x="58547" y="219075"/>
                                  <a:pt x="55245" y="203836"/>
                                </a:cubicBezTo>
                                <a:lnTo>
                                  <a:pt x="53086" y="153416"/>
                                </a:lnTo>
                                <a:lnTo>
                                  <a:pt x="43942" y="99695"/>
                                </a:lnTo>
                                <a:cubicBezTo>
                                  <a:pt x="39624" y="86741"/>
                                  <a:pt x="31496" y="74295"/>
                                  <a:pt x="26035" y="75312"/>
                                </a:cubicBezTo>
                                <a:cubicBezTo>
                                  <a:pt x="20574" y="76454"/>
                                  <a:pt x="15748" y="91060"/>
                                  <a:pt x="11430" y="106299"/>
                                </a:cubicBezTo>
                                <a:lnTo>
                                  <a:pt x="0" y="168022"/>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769" name="Shape 769"/>
                        <wps:cNvSpPr/>
                        <wps:spPr>
                          <a:xfrm>
                            <a:off x="3254121" y="3302"/>
                            <a:ext cx="137668" cy="1025144"/>
                          </a:xfrm>
                          <a:custGeom>
                            <a:avLst/>
                            <a:gdLst/>
                            <a:ahLst/>
                            <a:cxnLst/>
                            <a:rect l="0" t="0" r="0" b="0"/>
                            <a:pathLst>
                              <a:path w="137668" h="1025144">
                                <a:moveTo>
                                  <a:pt x="0" y="521081"/>
                                </a:moveTo>
                                <a:lnTo>
                                  <a:pt x="8001" y="289178"/>
                                </a:lnTo>
                                <a:lnTo>
                                  <a:pt x="10541" y="213233"/>
                                </a:lnTo>
                                <a:lnTo>
                                  <a:pt x="13462" y="139573"/>
                                </a:lnTo>
                                <a:lnTo>
                                  <a:pt x="15494" y="91439"/>
                                </a:lnTo>
                                <a:lnTo>
                                  <a:pt x="18923" y="36449"/>
                                </a:lnTo>
                                <a:cubicBezTo>
                                  <a:pt x="20193" y="21717"/>
                                  <a:pt x="22225" y="6985"/>
                                  <a:pt x="23495" y="3810"/>
                                </a:cubicBezTo>
                                <a:cubicBezTo>
                                  <a:pt x="25146" y="0"/>
                                  <a:pt x="26416" y="10033"/>
                                  <a:pt x="27305" y="14732"/>
                                </a:cubicBezTo>
                                <a:lnTo>
                                  <a:pt x="29337" y="31750"/>
                                </a:lnTo>
                                <a:cubicBezTo>
                                  <a:pt x="30226" y="42545"/>
                                  <a:pt x="31115" y="51181"/>
                                  <a:pt x="32766" y="82169"/>
                                </a:cubicBezTo>
                                <a:lnTo>
                                  <a:pt x="37846" y="218694"/>
                                </a:lnTo>
                                <a:cubicBezTo>
                                  <a:pt x="39497" y="262889"/>
                                  <a:pt x="41148" y="310134"/>
                                  <a:pt x="42037" y="347345"/>
                                </a:cubicBezTo>
                                <a:lnTo>
                                  <a:pt x="44958" y="438911"/>
                                </a:lnTo>
                                <a:lnTo>
                                  <a:pt x="46609" y="500125"/>
                                </a:lnTo>
                                <a:lnTo>
                                  <a:pt x="49149" y="590169"/>
                                </a:lnTo>
                                <a:lnTo>
                                  <a:pt x="52451" y="704087"/>
                                </a:lnTo>
                                <a:lnTo>
                                  <a:pt x="57150" y="839850"/>
                                </a:lnTo>
                                <a:lnTo>
                                  <a:pt x="58420" y="880872"/>
                                </a:lnTo>
                                <a:lnTo>
                                  <a:pt x="60452" y="926719"/>
                                </a:lnTo>
                                <a:cubicBezTo>
                                  <a:pt x="61722" y="944499"/>
                                  <a:pt x="62611" y="969390"/>
                                  <a:pt x="64262" y="985647"/>
                                </a:cubicBezTo>
                                <a:cubicBezTo>
                                  <a:pt x="65532" y="1001140"/>
                                  <a:pt x="67183" y="1015873"/>
                                  <a:pt x="68453" y="1020572"/>
                                </a:cubicBezTo>
                                <a:cubicBezTo>
                                  <a:pt x="69723" y="1025144"/>
                                  <a:pt x="70485" y="1018159"/>
                                  <a:pt x="71755" y="1014349"/>
                                </a:cubicBezTo>
                                <a:cubicBezTo>
                                  <a:pt x="72644" y="1010411"/>
                                  <a:pt x="73025" y="1008887"/>
                                  <a:pt x="74295" y="996442"/>
                                </a:cubicBezTo>
                                <a:cubicBezTo>
                                  <a:pt x="75184" y="984123"/>
                                  <a:pt x="76454" y="970152"/>
                                  <a:pt x="77724" y="940688"/>
                                </a:cubicBezTo>
                                <a:lnTo>
                                  <a:pt x="82677" y="814959"/>
                                </a:lnTo>
                                <a:lnTo>
                                  <a:pt x="86868" y="682371"/>
                                </a:lnTo>
                                <a:lnTo>
                                  <a:pt x="92329" y="504062"/>
                                </a:lnTo>
                                <a:lnTo>
                                  <a:pt x="96520" y="355092"/>
                                </a:lnTo>
                                <a:lnTo>
                                  <a:pt x="99568" y="268224"/>
                                </a:lnTo>
                                <a:lnTo>
                                  <a:pt x="101600" y="207010"/>
                                </a:lnTo>
                                <a:lnTo>
                                  <a:pt x="103759" y="154305"/>
                                </a:lnTo>
                                <a:lnTo>
                                  <a:pt x="106172" y="96138"/>
                                </a:lnTo>
                                <a:cubicBezTo>
                                  <a:pt x="107442" y="74422"/>
                                  <a:pt x="109982" y="41783"/>
                                  <a:pt x="111252" y="27812"/>
                                </a:cubicBezTo>
                                <a:cubicBezTo>
                                  <a:pt x="112903" y="13970"/>
                                  <a:pt x="113792" y="10033"/>
                                  <a:pt x="115062" y="11557"/>
                                </a:cubicBezTo>
                                <a:cubicBezTo>
                                  <a:pt x="116713" y="13970"/>
                                  <a:pt x="117983" y="18542"/>
                                  <a:pt x="119634" y="41021"/>
                                </a:cubicBezTo>
                                <a:cubicBezTo>
                                  <a:pt x="121285" y="63500"/>
                                  <a:pt x="123825" y="112395"/>
                                  <a:pt x="125603" y="144145"/>
                                </a:cubicBezTo>
                                <a:cubicBezTo>
                                  <a:pt x="126746" y="176022"/>
                                  <a:pt x="127635" y="200025"/>
                                  <a:pt x="128905" y="231012"/>
                                </a:cubicBezTo>
                                <a:cubicBezTo>
                                  <a:pt x="129794" y="262127"/>
                                  <a:pt x="130556" y="282194"/>
                                  <a:pt x="131826" y="331088"/>
                                </a:cubicBezTo>
                                <a:lnTo>
                                  <a:pt x="137668" y="521843"/>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770" name="Shape 770"/>
                        <wps:cNvSpPr/>
                        <wps:spPr>
                          <a:xfrm>
                            <a:off x="3391281" y="67183"/>
                            <a:ext cx="135001" cy="924433"/>
                          </a:xfrm>
                          <a:custGeom>
                            <a:avLst/>
                            <a:gdLst/>
                            <a:ahLst/>
                            <a:cxnLst/>
                            <a:rect l="0" t="0" r="0" b="0"/>
                            <a:pathLst>
                              <a:path w="135001" h="924433">
                                <a:moveTo>
                                  <a:pt x="0" y="456057"/>
                                </a:moveTo>
                                <a:lnTo>
                                  <a:pt x="5969" y="659257"/>
                                </a:lnTo>
                                <a:lnTo>
                                  <a:pt x="8636" y="735203"/>
                                </a:lnTo>
                                <a:lnTo>
                                  <a:pt x="11938" y="808990"/>
                                </a:lnTo>
                                <a:lnTo>
                                  <a:pt x="14097" y="856615"/>
                                </a:lnTo>
                                <a:lnTo>
                                  <a:pt x="16764" y="911987"/>
                                </a:lnTo>
                                <a:cubicBezTo>
                                  <a:pt x="19050" y="922274"/>
                                  <a:pt x="25527" y="924433"/>
                                  <a:pt x="27686" y="916813"/>
                                </a:cubicBezTo>
                                <a:cubicBezTo>
                                  <a:pt x="29845" y="909193"/>
                                  <a:pt x="29337" y="897255"/>
                                  <a:pt x="30353" y="866394"/>
                                </a:cubicBezTo>
                                <a:lnTo>
                                  <a:pt x="35814" y="729742"/>
                                </a:lnTo>
                                <a:cubicBezTo>
                                  <a:pt x="37973" y="685292"/>
                                  <a:pt x="38989" y="638175"/>
                                  <a:pt x="40132" y="600710"/>
                                </a:cubicBezTo>
                                <a:lnTo>
                                  <a:pt x="42291" y="509651"/>
                                </a:lnTo>
                                <a:lnTo>
                                  <a:pt x="44450" y="448437"/>
                                </a:lnTo>
                                <a:lnTo>
                                  <a:pt x="47244" y="358394"/>
                                </a:lnTo>
                                <a:lnTo>
                                  <a:pt x="50419" y="243967"/>
                                </a:lnTo>
                                <a:lnTo>
                                  <a:pt x="54737" y="108458"/>
                                </a:lnTo>
                                <a:lnTo>
                                  <a:pt x="56388" y="67310"/>
                                </a:lnTo>
                                <a:lnTo>
                                  <a:pt x="58039" y="11938"/>
                                </a:lnTo>
                                <a:cubicBezTo>
                                  <a:pt x="61849" y="4445"/>
                                  <a:pt x="75438" y="0"/>
                                  <a:pt x="79121" y="20066"/>
                                </a:cubicBezTo>
                                <a:lnTo>
                                  <a:pt x="80264" y="133477"/>
                                </a:lnTo>
                                <a:lnTo>
                                  <a:pt x="84582" y="265684"/>
                                </a:lnTo>
                                <a:lnTo>
                                  <a:pt x="90043" y="444119"/>
                                </a:lnTo>
                                <a:lnTo>
                                  <a:pt x="94869" y="593217"/>
                                </a:lnTo>
                                <a:lnTo>
                                  <a:pt x="96520" y="679958"/>
                                </a:lnTo>
                                <a:lnTo>
                                  <a:pt x="99187" y="741172"/>
                                </a:lnTo>
                                <a:lnTo>
                                  <a:pt x="101346" y="794258"/>
                                </a:lnTo>
                                <a:lnTo>
                                  <a:pt x="103632" y="852297"/>
                                </a:lnTo>
                                <a:cubicBezTo>
                                  <a:pt x="106807" y="860425"/>
                                  <a:pt x="116586" y="852805"/>
                                  <a:pt x="119888" y="844677"/>
                                </a:cubicBezTo>
                                <a:cubicBezTo>
                                  <a:pt x="123063" y="836549"/>
                                  <a:pt x="122047" y="825246"/>
                                  <a:pt x="123063" y="804037"/>
                                </a:cubicBezTo>
                                <a:cubicBezTo>
                                  <a:pt x="124206" y="782955"/>
                                  <a:pt x="125222" y="748157"/>
                                  <a:pt x="126365" y="717296"/>
                                </a:cubicBezTo>
                                <a:cubicBezTo>
                                  <a:pt x="127381" y="686435"/>
                                  <a:pt x="128016" y="666369"/>
                                  <a:pt x="129540" y="616966"/>
                                </a:cubicBezTo>
                                <a:lnTo>
                                  <a:pt x="135001" y="426720"/>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771" name="Shape 771"/>
                        <wps:cNvSpPr/>
                        <wps:spPr>
                          <a:xfrm>
                            <a:off x="3526282" y="133858"/>
                            <a:ext cx="135509" cy="700024"/>
                          </a:xfrm>
                          <a:custGeom>
                            <a:avLst/>
                            <a:gdLst/>
                            <a:ahLst/>
                            <a:cxnLst/>
                            <a:rect l="0" t="0" r="0" b="0"/>
                            <a:pathLst>
                              <a:path w="135509" h="700024">
                                <a:moveTo>
                                  <a:pt x="0" y="362204"/>
                                </a:moveTo>
                                <a:lnTo>
                                  <a:pt x="6477" y="158877"/>
                                </a:lnTo>
                                <a:lnTo>
                                  <a:pt x="9271" y="82423"/>
                                </a:lnTo>
                                <a:cubicBezTo>
                                  <a:pt x="9779" y="61849"/>
                                  <a:pt x="8636" y="48260"/>
                                  <a:pt x="10795" y="34798"/>
                                </a:cubicBezTo>
                                <a:cubicBezTo>
                                  <a:pt x="13081" y="21209"/>
                                  <a:pt x="18415" y="1143"/>
                                  <a:pt x="22225" y="635"/>
                                </a:cubicBezTo>
                                <a:cubicBezTo>
                                  <a:pt x="26035" y="0"/>
                                  <a:pt x="31496" y="16891"/>
                                  <a:pt x="33655" y="31496"/>
                                </a:cubicBezTo>
                                <a:cubicBezTo>
                                  <a:pt x="35814" y="46101"/>
                                  <a:pt x="34671" y="57531"/>
                                  <a:pt x="35814" y="88392"/>
                                </a:cubicBezTo>
                                <a:cubicBezTo>
                                  <a:pt x="36830" y="119380"/>
                                  <a:pt x="38989" y="180086"/>
                                  <a:pt x="40132" y="216408"/>
                                </a:cubicBezTo>
                                <a:lnTo>
                                  <a:pt x="42799" y="308483"/>
                                </a:lnTo>
                                <a:lnTo>
                                  <a:pt x="44450" y="369824"/>
                                </a:lnTo>
                                <a:lnTo>
                                  <a:pt x="47244" y="459232"/>
                                </a:lnTo>
                                <a:lnTo>
                                  <a:pt x="50419" y="573151"/>
                                </a:lnTo>
                                <a:lnTo>
                                  <a:pt x="53086" y="652780"/>
                                </a:lnTo>
                                <a:cubicBezTo>
                                  <a:pt x="55880" y="673989"/>
                                  <a:pt x="61341" y="700024"/>
                                  <a:pt x="66167" y="700024"/>
                                </a:cubicBezTo>
                                <a:cubicBezTo>
                                  <a:pt x="70993" y="700024"/>
                                  <a:pt x="80772" y="675640"/>
                                  <a:pt x="84074" y="651129"/>
                                </a:cubicBezTo>
                                <a:lnTo>
                                  <a:pt x="85090" y="551942"/>
                                </a:lnTo>
                                <a:lnTo>
                                  <a:pt x="90551" y="373634"/>
                                </a:lnTo>
                                <a:lnTo>
                                  <a:pt x="94869" y="224536"/>
                                </a:lnTo>
                                <a:lnTo>
                                  <a:pt x="98679" y="119380"/>
                                </a:lnTo>
                                <a:cubicBezTo>
                                  <a:pt x="101981" y="96012"/>
                                  <a:pt x="108966" y="85217"/>
                                  <a:pt x="113284" y="85217"/>
                                </a:cubicBezTo>
                                <a:cubicBezTo>
                                  <a:pt x="117729" y="85217"/>
                                  <a:pt x="123571" y="100330"/>
                                  <a:pt x="126365" y="119380"/>
                                </a:cubicBezTo>
                                <a:cubicBezTo>
                                  <a:pt x="129032" y="138303"/>
                                  <a:pt x="128524" y="154559"/>
                                  <a:pt x="130175" y="200152"/>
                                </a:cubicBezTo>
                                <a:lnTo>
                                  <a:pt x="135509" y="391541"/>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772" name="Shape 772"/>
                        <wps:cNvSpPr/>
                        <wps:spPr>
                          <a:xfrm>
                            <a:off x="3661791" y="288925"/>
                            <a:ext cx="135636" cy="440817"/>
                          </a:xfrm>
                          <a:custGeom>
                            <a:avLst/>
                            <a:gdLst/>
                            <a:ahLst/>
                            <a:cxnLst/>
                            <a:rect l="0" t="0" r="0" b="0"/>
                            <a:pathLst>
                              <a:path w="135636" h="440817">
                                <a:moveTo>
                                  <a:pt x="0" y="236474"/>
                                </a:moveTo>
                                <a:lnTo>
                                  <a:pt x="3810" y="393700"/>
                                </a:lnTo>
                                <a:cubicBezTo>
                                  <a:pt x="7620" y="427862"/>
                                  <a:pt x="17907" y="440817"/>
                                  <a:pt x="23368" y="440817"/>
                                </a:cubicBezTo>
                                <a:cubicBezTo>
                                  <a:pt x="28829" y="440817"/>
                                  <a:pt x="34798" y="416940"/>
                                  <a:pt x="37973" y="392049"/>
                                </a:cubicBezTo>
                                <a:lnTo>
                                  <a:pt x="42926" y="290068"/>
                                </a:lnTo>
                                <a:lnTo>
                                  <a:pt x="45085" y="228853"/>
                                </a:lnTo>
                                <a:lnTo>
                                  <a:pt x="47244" y="138811"/>
                                </a:lnTo>
                                <a:lnTo>
                                  <a:pt x="49403" y="35813"/>
                                </a:lnTo>
                                <a:cubicBezTo>
                                  <a:pt x="52578" y="13081"/>
                                  <a:pt x="61341" y="0"/>
                                  <a:pt x="67310" y="1651"/>
                                </a:cubicBezTo>
                                <a:cubicBezTo>
                                  <a:pt x="73279" y="3302"/>
                                  <a:pt x="80772" y="9778"/>
                                  <a:pt x="84582" y="46609"/>
                                </a:cubicBezTo>
                                <a:lnTo>
                                  <a:pt x="90551" y="224536"/>
                                </a:lnTo>
                                <a:lnTo>
                                  <a:pt x="94869" y="302513"/>
                                </a:lnTo>
                                <a:cubicBezTo>
                                  <a:pt x="98679" y="323723"/>
                                  <a:pt x="107950" y="353568"/>
                                  <a:pt x="114427" y="352933"/>
                                </a:cubicBezTo>
                                <a:cubicBezTo>
                                  <a:pt x="120904" y="352425"/>
                                  <a:pt x="130683" y="325374"/>
                                  <a:pt x="133985" y="300989"/>
                                </a:cubicBezTo>
                                <a:lnTo>
                                  <a:pt x="135636" y="207137"/>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773" name="Shape 773"/>
                        <wps:cNvSpPr/>
                        <wps:spPr>
                          <a:xfrm>
                            <a:off x="3799586" y="375158"/>
                            <a:ext cx="140970" cy="197866"/>
                          </a:xfrm>
                          <a:custGeom>
                            <a:avLst/>
                            <a:gdLst/>
                            <a:ahLst/>
                            <a:cxnLst/>
                            <a:rect l="0" t="0" r="0" b="0"/>
                            <a:pathLst>
                              <a:path w="140970" h="197866">
                                <a:moveTo>
                                  <a:pt x="0" y="121412"/>
                                </a:moveTo>
                                <a:lnTo>
                                  <a:pt x="1016" y="60198"/>
                                </a:lnTo>
                                <a:cubicBezTo>
                                  <a:pt x="1651" y="43942"/>
                                  <a:pt x="1016" y="32512"/>
                                  <a:pt x="4318" y="22733"/>
                                </a:cubicBezTo>
                                <a:cubicBezTo>
                                  <a:pt x="7620" y="13081"/>
                                  <a:pt x="16256" y="0"/>
                                  <a:pt x="22225" y="1651"/>
                                </a:cubicBezTo>
                                <a:cubicBezTo>
                                  <a:pt x="28194" y="3302"/>
                                  <a:pt x="38481" y="21717"/>
                                  <a:pt x="41656" y="32512"/>
                                </a:cubicBezTo>
                                <a:cubicBezTo>
                                  <a:pt x="44958" y="43434"/>
                                  <a:pt x="41656" y="52578"/>
                                  <a:pt x="42799" y="67818"/>
                                </a:cubicBezTo>
                                <a:lnTo>
                                  <a:pt x="48260" y="123571"/>
                                </a:lnTo>
                                <a:lnTo>
                                  <a:pt x="53086" y="172466"/>
                                </a:lnTo>
                                <a:cubicBezTo>
                                  <a:pt x="56896" y="184404"/>
                                  <a:pt x="65024" y="197866"/>
                                  <a:pt x="70993" y="196850"/>
                                </a:cubicBezTo>
                                <a:cubicBezTo>
                                  <a:pt x="76962" y="195707"/>
                                  <a:pt x="85598" y="177800"/>
                                  <a:pt x="88900" y="167513"/>
                                </a:cubicBezTo>
                                <a:lnTo>
                                  <a:pt x="90551" y="133350"/>
                                </a:lnTo>
                                <a:lnTo>
                                  <a:pt x="97028" y="78105"/>
                                </a:lnTo>
                                <a:cubicBezTo>
                                  <a:pt x="101346" y="65024"/>
                                  <a:pt x="112141" y="53721"/>
                                  <a:pt x="118110" y="55372"/>
                                </a:cubicBezTo>
                                <a:cubicBezTo>
                                  <a:pt x="124079" y="56896"/>
                                  <a:pt x="130683" y="76962"/>
                                  <a:pt x="134366" y="89408"/>
                                </a:cubicBezTo>
                                <a:lnTo>
                                  <a:pt x="140970" y="130175"/>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774" name="Shape 774"/>
                        <wps:cNvSpPr/>
                        <wps:spPr>
                          <a:xfrm>
                            <a:off x="3937254" y="457581"/>
                            <a:ext cx="122047" cy="67183"/>
                          </a:xfrm>
                          <a:custGeom>
                            <a:avLst/>
                            <a:gdLst/>
                            <a:ahLst/>
                            <a:cxnLst/>
                            <a:rect l="0" t="0" r="0" b="0"/>
                            <a:pathLst>
                              <a:path w="122047" h="67183">
                                <a:moveTo>
                                  <a:pt x="0" y="37973"/>
                                </a:moveTo>
                                <a:cubicBezTo>
                                  <a:pt x="2667" y="42291"/>
                                  <a:pt x="10287" y="64008"/>
                                  <a:pt x="16256" y="65659"/>
                                </a:cubicBezTo>
                                <a:cubicBezTo>
                                  <a:pt x="22225" y="67183"/>
                                  <a:pt x="30861" y="57404"/>
                                  <a:pt x="37465" y="47752"/>
                                </a:cubicBezTo>
                                <a:cubicBezTo>
                                  <a:pt x="43942" y="37973"/>
                                  <a:pt x="47752" y="10795"/>
                                  <a:pt x="55372" y="5461"/>
                                </a:cubicBezTo>
                                <a:cubicBezTo>
                                  <a:pt x="62865" y="0"/>
                                  <a:pt x="76454" y="8128"/>
                                  <a:pt x="82931" y="15240"/>
                                </a:cubicBezTo>
                                <a:lnTo>
                                  <a:pt x="94361" y="49276"/>
                                </a:lnTo>
                                <a:cubicBezTo>
                                  <a:pt x="100838" y="56388"/>
                                  <a:pt x="116586" y="54737"/>
                                  <a:pt x="122047" y="55880"/>
                                </a:cubicBez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775" name="Shape 775"/>
                        <wps:cNvSpPr/>
                        <wps:spPr>
                          <a:xfrm>
                            <a:off x="4057650" y="417957"/>
                            <a:ext cx="151765" cy="122555"/>
                          </a:xfrm>
                          <a:custGeom>
                            <a:avLst/>
                            <a:gdLst/>
                            <a:ahLst/>
                            <a:cxnLst/>
                            <a:rect l="0" t="0" r="0" b="0"/>
                            <a:pathLst>
                              <a:path w="151765" h="122555">
                                <a:moveTo>
                                  <a:pt x="0" y="93853"/>
                                </a:moveTo>
                                <a:lnTo>
                                  <a:pt x="11303" y="85725"/>
                                </a:lnTo>
                                <a:lnTo>
                                  <a:pt x="16256" y="59690"/>
                                </a:lnTo>
                                <a:cubicBezTo>
                                  <a:pt x="20574" y="51562"/>
                                  <a:pt x="30353" y="35814"/>
                                  <a:pt x="37338" y="35306"/>
                                </a:cubicBezTo>
                                <a:cubicBezTo>
                                  <a:pt x="44450" y="34798"/>
                                  <a:pt x="54229" y="47752"/>
                                  <a:pt x="58547" y="56388"/>
                                </a:cubicBezTo>
                                <a:lnTo>
                                  <a:pt x="63373" y="88900"/>
                                </a:lnTo>
                                <a:cubicBezTo>
                                  <a:pt x="67183" y="99822"/>
                                  <a:pt x="74295" y="120396"/>
                                  <a:pt x="81280" y="121539"/>
                                </a:cubicBezTo>
                                <a:cubicBezTo>
                                  <a:pt x="88392" y="122555"/>
                                  <a:pt x="101854" y="110109"/>
                                  <a:pt x="106299" y="94869"/>
                                </a:cubicBezTo>
                                <a:lnTo>
                                  <a:pt x="105664" y="30353"/>
                                </a:lnTo>
                                <a:cubicBezTo>
                                  <a:pt x="108458" y="14732"/>
                                  <a:pt x="115443" y="2159"/>
                                  <a:pt x="121920" y="1143"/>
                                </a:cubicBezTo>
                                <a:cubicBezTo>
                                  <a:pt x="128524" y="0"/>
                                  <a:pt x="139827" y="5461"/>
                                  <a:pt x="144780" y="23876"/>
                                </a:cubicBezTo>
                                <a:lnTo>
                                  <a:pt x="151765" y="112776"/>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776" name="Shape 776"/>
                        <wps:cNvSpPr/>
                        <wps:spPr>
                          <a:xfrm>
                            <a:off x="4209415" y="348614"/>
                            <a:ext cx="135509" cy="337693"/>
                          </a:xfrm>
                          <a:custGeom>
                            <a:avLst/>
                            <a:gdLst/>
                            <a:ahLst/>
                            <a:cxnLst/>
                            <a:rect l="0" t="0" r="0" b="0"/>
                            <a:pathLst>
                              <a:path w="135509" h="337693">
                                <a:moveTo>
                                  <a:pt x="0" y="180467"/>
                                </a:moveTo>
                                <a:cubicBezTo>
                                  <a:pt x="1143" y="188723"/>
                                  <a:pt x="2794" y="217932"/>
                                  <a:pt x="5969" y="229870"/>
                                </a:cubicBezTo>
                                <a:cubicBezTo>
                                  <a:pt x="9271" y="241809"/>
                                  <a:pt x="15748" y="249937"/>
                                  <a:pt x="20574" y="250952"/>
                                </a:cubicBezTo>
                                <a:cubicBezTo>
                                  <a:pt x="25527" y="252095"/>
                                  <a:pt x="33147" y="248286"/>
                                  <a:pt x="36830" y="237998"/>
                                </a:cubicBezTo>
                                <a:cubicBezTo>
                                  <a:pt x="40640" y="227712"/>
                                  <a:pt x="43434" y="220091"/>
                                  <a:pt x="44958" y="188088"/>
                                </a:cubicBezTo>
                                <a:lnTo>
                                  <a:pt x="48260" y="44450"/>
                                </a:lnTo>
                                <a:cubicBezTo>
                                  <a:pt x="51562" y="12954"/>
                                  <a:pt x="58039" y="1016"/>
                                  <a:pt x="64516" y="508"/>
                                </a:cubicBezTo>
                                <a:cubicBezTo>
                                  <a:pt x="70993" y="0"/>
                                  <a:pt x="82931" y="9272"/>
                                  <a:pt x="87249" y="39624"/>
                                </a:cubicBezTo>
                                <a:lnTo>
                                  <a:pt x="90551" y="184277"/>
                                </a:lnTo>
                                <a:lnTo>
                                  <a:pt x="93853" y="275463"/>
                                </a:lnTo>
                                <a:cubicBezTo>
                                  <a:pt x="96520" y="300355"/>
                                  <a:pt x="100330" y="330200"/>
                                  <a:pt x="106807" y="334011"/>
                                </a:cubicBezTo>
                                <a:cubicBezTo>
                                  <a:pt x="113284" y="337693"/>
                                  <a:pt x="126365" y="325882"/>
                                  <a:pt x="131191" y="298197"/>
                                </a:cubicBezTo>
                                <a:lnTo>
                                  <a:pt x="135509" y="166370"/>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9260" name="Shape 9260"/>
                        <wps:cNvSpPr/>
                        <wps:spPr>
                          <a:xfrm>
                            <a:off x="4718685" y="371475"/>
                            <a:ext cx="692150" cy="234950"/>
                          </a:xfrm>
                          <a:custGeom>
                            <a:avLst/>
                            <a:gdLst/>
                            <a:ahLst/>
                            <a:cxnLst/>
                            <a:rect l="0" t="0" r="0" b="0"/>
                            <a:pathLst>
                              <a:path w="692150" h="234950">
                                <a:moveTo>
                                  <a:pt x="0" y="0"/>
                                </a:moveTo>
                                <a:lnTo>
                                  <a:pt x="692150" y="0"/>
                                </a:lnTo>
                                <a:lnTo>
                                  <a:pt x="692150" y="234950"/>
                                </a:lnTo>
                                <a:lnTo>
                                  <a:pt x="0" y="234950"/>
                                </a:lnTo>
                                <a:lnTo>
                                  <a:pt x="0" y="0"/>
                                </a:lnTo>
                              </a:path>
                            </a:pathLst>
                          </a:custGeom>
                          <a:ln w="0" cap="flat">
                            <a:round/>
                          </a:ln>
                        </wps:spPr>
                        <wps:style>
                          <a:lnRef idx="0">
                            <a:srgbClr val="000000">
                              <a:alpha val="0"/>
                            </a:srgbClr>
                          </a:lnRef>
                          <a:fillRef idx="1">
                            <a:srgbClr val="FFFF99"/>
                          </a:fillRef>
                          <a:effectRef idx="0">
                            <a:scrgbClr r="0" g="0" b="0"/>
                          </a:effectRef>
                          <a:fontRef idx="none"/>
                        </wps:style>
                        <wps:bodyPr/>
                      </wps:wsp>
                      <wps:wsp>
                        <wps:cNvPr id="778" name="Shape 778"/>
                        <wps:cNvSpPr/>
                        <wps:spPr>
                          <a:xfrm>
                            <a:off x="4718685" y="371475"/>
                            <a:ext cx="692150" cy="234950"/>
                          </a:xfrm>
                          <a:custGeom>
                            <a:avLst/>
                            <a:gdLst/>
                            <a:ahLst/>
                            <a:cxnLst/>
                            <a:rect l="0" t="0" r="0" b="0"/>
                            <a:pathLst>
                              <a:path w="692150" h="234950">
                                <a:moveTo>
                                  <a:pt x="0" y="234950"/>
                                </a:moveTo>
                                <a:lnTo>
                                  <a:pt x="692150" y="234950"/>
                                </a:lnTo>
                                <a:lnTo>
                                  <a:pt x="692150" y="0"/>
                                </a:lnTo>
                                <a:lnTo>
                                  <a:pt x="0" y="0"/>
                                </a:lnTo>
                                <a:close/>
                              </a:path>
                            </a:pathLst>
                          </a:custGeom>
                          <a:ln w="9525" cap="flat">
                            <a:miter lim="101600"/>
                          </a:ln>
                        </wps:spPr>
                        <wps:style>
                          <a:lnRef idx="1">
                            <a:srgbClr val="000000"/>
                          </a:lnRef>
                          <a:fillRef idx="0">
                            <a:srgbClr val="000000">
                              <a:alpha val="0"/>
                            </a:srgbClr>
                          </a:fillRef>
                          <a:effectRef idx="0">
                            <a:scrgbClr r="0" g="0" b="0"/>
                          </a:effectRef>
                          <a:fontRef idx="none"/>
                        </wps:style>
                        <wps:bodyPr/>
                      </wps:wsp>
                      <pic:pic xmlns:pic="http://schemas.openxmlformats.org/drawingml/2006/picture">
                        <pic:nvPicPr>
                          <pic:cNvPr id="780" name="Picture 780"/>
                          <pic:cNvPicPr/>
                        </pic:nvPicPr>
                        <pic:blipFill>
                          <a:blip r:embed="rId22"/>
                          <a:stretch>
                            <a:fillRect/>
                          </a:stretch>
                        </pic:blipFill>
                        <pic:spPr>
                          <a:xfrm>
                            <a:off x="4723511" y="421132"/>
                            <a:ext cx="682752" cy="135636"/>
                          </a:xfrm>
                          <a:prstGeom prst="rect">
                            <a:avLst/>
                          </a:prstGeom>
                        </pic:spPr>
                      </pic:pic>
                      <wps:wsp>
                        <wps:cNvPr id="781" name="Rectangle 781"/>
                        <wps:cNvSpPr/>
                        <wps:spPr>
                          <a:xfrm>
                            <a:off x="4852797" y="423997"/>
                            <a:ext cx="565941" cy="186236"/>
                          </a:xfrm>
                          <a:prstGeom prst="rect">
                            <a:avLst/>
                          </a:prstGeom>
                          <a:ln>
                            <a:noFill/>
                          </a:ln>
                        </wps:spPr>
                        <wps:txbx>
                          <w:txbxContent>
                            <w:p w14:paraId="721AF993" w14:textId="77777777" w:rsidR="006E4720" w:rsidRDefault="00F4464B">
                              <w:r>
                                <w:rPr>
                                  <w:rFonts w:ascii="Times New Roman" w:eastAsia="Times New Roman" w:hAnsi="Times New Roman" w:cs="Times New Roman"/>
                                  <w:sz w:val="20"/>
                                </w:rPr>
                                <w:t>Figure 3</w:t>
                              </w:r>
                            </w:p>
                          </w:txbxContent>
                        </wps:txbx>
                        <wps:bodyPr horzOverflow="overflow" vert="horz" lIns="0" tIns="0" rIns="0" bIns="0" rtlCol="0">
                          <a:noAutofit/>
                        </wps:bodyPr>
                      </wps:wsp>
                      <wps:wsp>
                        <wps:cNvPr id="782" name="Rectangle 782"/>
                        <wps:cNvSpPr/>
                        <wps:spPr>
                          <a:xfrm>
                            <a:off x="5279518" y="423997"/>
                            <a:ext cx="42058" cy="186236"/>
                          </a:xfrm>
                          <a:prstGeom prst="rect">
                            <a:avLst/>
                          </a:prstGeom>
                          <a:ln>
                            <a:noFill/>
                          </a:ln>
                        </wps:spPr>
                        <wps:txbx>
                          <w:txbxContent>
                            <w:p w14:paraId="71B65A61" w14:textId="77777777" w:rsidR="006E4720" w:rsidRDefault="00F4464B">
                              <w:r>
                                <w:rPr>
                                  <w:rFonts w:ascii="Times New Roman" w:eastAsia="Times New Roman" w:hAnsi="Times New Roman" w:cs="Times New Roman"/>
                                  <w:sz w:val="20"/>
                                </w:rPr>
                                <w:t xml:space="preserve"> </w:t>
                              </w:r>
                            </w:p>
                          </w:txbxContent>
                        </wps:txbx>
                        <wps:bodyPr horzOverflow="overflow" vert="horz" lIns="0" tIns="0" rIns="0" bIns="0" rtlCol="0">
                          <a:noAutofit/>
                        </wps:bodyPr>
                      </wps:wsp>
                    </wpg:wgp>
                  </a:graphicData>
                </a:graphic>
              </wp:inline>
            </w:drawing>
          </mc:Choice>
          <mc:Fallback>
            <w:pict>
              <v:group w14:anchorId="3880FC69" id="Group 8013" o:spid="_x0000_s1073" style="width:426.05pt;height:81.75pt;mso-position-horizontal-relative:char;mso-position-vertical-relative:line" coordsize="54108,103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">
                <v:shape id="Shape 741" o:spid="_x0000_s1074" style="position:absolute;left:358;width:21789;height:4511;visibility:visible;mso-wrap-style:square;v-text-anchor:top" coordsize="2178939,4511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" path="m,216788c23495,196977,109474,123825,141097,98044l191008,61468,224917,40259,278003,16002c298704,9652,329438,3048,351790,1524,374777,,398399,4445,413131,6477r28956,7493c455803,18923,477139,26162,495681,36068r59690,37719c580517,93218,625475,132587,648462,152781v22987,20066,32766,30226,45339,42164l723900,224027v10922,10796,20320,21336,35560,35560l814705,309626r72263,59944l908939,387603r34925,20067c959231,415417,978408,426593,999236,433577v20193,6859,47498,13335,67818,15368c1086739,451103,1104773,448818,1120648,446405v15875,-2413,26289,-5969,40513,-11303c1175385,429768,1185291,427736,1207643,414909v22479,-12700,62992,-37084,89789,-56261l1368552,300355r84836,-78486l1522349,156210r45339,-37973l1595628,96012r34544,-23750l1671701,46989v21336,-10032,61341,-27686,85852,-34543c1781683,5461,1796415,4318,1818894,5207v22479,762,45974,3048,72771,12827c1919097,27812,1958467,49530,1981962,63500v23495,13970,35560,24637,53086,38227c2052574,115315,2064004,124206,2088134,145542r90805,84073e" filled="f" strokecolor="blue" strokeweight="2.25pt">
                  <v:path arrowok="t" textboxrect="0,0,2178939,451103"/>
                </v:shape>
                <v:shape id="Shape 742" o:spid="_x0000_s1075" style="position:absolute;left:22087;width:21454;height:4511;visibility:visible;mso-wrap-style:square;v-text-anchor:top" coordsize="2145411,4511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" path="m,223393v25527,21717,117094,101854,151257,129540l200660,389255r34163,21717l287401,435356v21082,5969,52070,12446,74295,14096c384937,451103,408305,446786,422910,444627r28702,-7620c465201,432053,487426,425069,505333,414782r60198,-37465c589915,357886,635508,318262,658749,298196v22225,-20066,32512,-30353,45593,-41784l733552,227202v10922,-10921,20066,-21208,35814,-35814l824738,141477,896239,81280,918464,63373,953770,43434v15621,-7621,34671,-19050,55753,-26035c1029589,10795,1057275,4318,1077341,2159v18923,-2159,36830,,53721,2667c1147318,7112,1156462,10795,1171067,15748v14097,5334,24511,7620,46736,20574c1240028,48768,1280160,73152,1307719,92202r71120,58547l1462786,228727r69977,66167l1578356,332867r27559,22225l1640586,378968r41275,24892c1702943,414147,1743075,431546,1767459,438658v24511,6985,39116,8128,61341,7493c1851025,445135,1875409,442976,1901952,433197v27178,-9779,66167,-31496,90551,-45594c2015871,373507,2027809,362712,2045589,349123v16891,-12954,35814,-30353,52705,-43942l2145411,268351e" filled="f" strokecolor="blue" strokeweight="2.25pt">
                  <v:path arrowok="t" textboxrect="0,0,2145411,451103"/>
                </v:shape>
                <v:shape id="Shape 743" o:spid="_x0000_s1076" style="position:absolute;left:303;top:5199;width:21791;height:5178;visibility:visible;mso-wrap-style:square;v-text-anchor:top" coordsize="2179066,517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" path="m,268987v23495,22605,109474,106553,141224,136143l191008,447294r33909,24257l278003,499365v20828,7365,51435,14859,73914,16636c374904,517779,398399,512573,413131,510287r29083,-8510c455803,496063,477139,487680,495808,476250r59563,-43180c580644,410718,625475,365506,648462,342392v22987,-23114,32766,-34798,45466,-48387l724027,260604v10922,-12445,20193,-24384,35560,-40893l814832,162306,887095,93600,908939,72899,943991,49785v15240,-8891,34417,-21718,55245,-29592c1019429,12192,1046861,4700,1067054,2414v19685,-2414,37719,126,53594,2921c1136523,8128,1146937,12192,1161161,18415v14224,6097,24130,8383,46482,22987c1230122,56007,1270635,84075,1297432,106045r71120,66930l1453388,263017r68961,75438l1567815,382143r27813,25400l1630172,434849r41529,28955c1693037,475235,1733042,495681,1757680,503555v24003,7874,38862,9271,61214,8256c1841373,510794,1864868,508254,1891665,496951v27432,-11176,66802,-36067,90297,-52070c2005584,428879,2017522,416688,2035048,401066v17526,-15621,29083,-25907,53086,-50418l2179066,254127e" filled="f" strokecolor="blue" strokeweight="2.25pt">
                  <v:path arrowok="t" textboxrect="0,0,2179066,517779"/>
                </v:shape>
                <v:shape id="Shape 744" o:spid="_x0000_s1077" style="position:absolute;left:22034;top:5204;width:21453;height:5178;visibility:visible;mso-wrap-style:square;v-text-anchor:top" coordsize="2145284,517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" path="m,261366c25400,236982,117094,144272,151257,112776l200533,70485,234696,46101,287274,18415c308483,10922,339344,3810,361569,1651,384937,,408178,4953,422783,7620r28829,8636c465074,21717,487299,29845,505206,41783r60198,42799c589788,106807,635381,152400,658622,175641v22352,22860,32639,34798,45593,47752l733552,257048v10795,12446,20066,24384,35687,40640l824611,355092r71501,68834l918337,445135r35306,22733c969391,477139,988314,489585,1009523,497713v20066,7620,47625,15240,67691,17399c1096264,517779,1114171,515112,1130935,512318v16256,-2667,25527,-6985,40132,-12954c1185164,493395,1195451,490728,1217676,475996v22225,-14097,62357,-42291,90043,-63881l1378712,344805r84074,-89916l1532636,178943r45593,-42799l1605915,110109r34671,-27178l1681734,53721v21209,-10922,61341,-31496,85725,-39624c1791843,5969,1806448,4953,1828673,5969v22225,1143,46609,3302,73152,14605c1929003,32004,1967992,56896,1992376,72644v23368,16256,35306,28702,53213,44450c2062353,132334,2081403,149098,2098167,167005r47117,58039e" filled="f" strokecolor="blue" strokeweight="2.25pt">
                  <v:path arrowok="t" textboxrect="0,0,2145284,517779"/>
                </v:shape>
                <v:shape id="Shape 745" o:spid="_x0000_s1078" style="position:absolute;top:1637;width:1355;height:6375;visibility:visible;mso-wrap-style:square;v-text-anchor:top" coordsize="135509,637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" path="m,340995l5969,137795,14097,76454c18415,63500,27686,40132,32004,60199v4318,20065,6477,97536,8128,135508l42799,287401r2159,61214l47117,438659r3810,113791l51562,601853v2667,14097,11303,35687,16256,35687c72644,637540,79756,619760,82423,601853r2159,-70993l90551,352425,94869,203327r2159,-86741l97028,39116c99187,20066,107315,,111633,1651v4445,1651,9779,17399,13081,47117c128016,78613,128524,125857,130175,179451r5334,190881e" filled="f" strokeweight="1.5pt">
                  <v:path arrowok="t" textboxrect="0,0,135509,637540"/>
                </v:shape>
                <v:shape id="Shape 746" o:spid="_x0000_s1079" style="position:absolute;left:1350;top:872;width:1355;height:8848;visibility:visible;mso-wrap-style:square;v-text-anchor:top" coordsize="135509,884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" path="m,446786l6477,650113r2159,75819c11938,752602,21209,809498,25527,808355v4318,-1017,8636,-52070,10795,-87757c38481,684784,39624,629538,40132,592074r2667,-91567l44450,439165r2667,-89915l50927,235331,55245,99313,56388,58038,58547,12446c60706,3302,66167,,69342,1651v3302,1651,6604,-1016,8128,19558l80772,124206r4318,132842l90551,435356r4318,149098l97536,671195r2286,61341l101346,785113v2794,24893,9779,96521,13589,98045c118745,884809,120904,824103,123063,795401v2159,-28702,2667,-55880,3810,-86741c128016,677163,128524,657098,130175,608330r5334,-190881e" filled="f" strokeweight="1.5pt">
                  <v:path arrowok="t" textboxrect="0,0,135509,884809"/>
                </v:shape>
                <v:shape id="Shape 747" o:spid="_x0000_s1080" style="position:absolute;left:2688;top:59;width:1362;height:10290;visibility:visible;mso-wrap-style:square;v-text-anchor:top" coordsize="136144,1028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" path="m,509016l7620,281432,9779,205486r3302,-73152l15240,83439,18542,28702v2159,-9779,8636,-12446,10795,-4826c31496,31496,30988,43307,32004,74295r5461,137160c39116,255397,40767,302514,41783,339979r2159,91567l45593,492760r3302,90043l52070,696087r4318,136144l58039,873379r5969,104140c65151,1002411,62992,1017016,64008,1022985v1143,5969,4953,-4318,6477,-9651c72136,1007872,72771,1001903,73787,988822v1143,-12954,2159,-25908,3302,-55245l81915,807847,86868,675005,92202,496062,96012,347472r2667,-86741l100965,199517r2159,-52578l105283,88392v508,-17399,-635,-29845,1016,-44450c107950,29210,112776,,116078,v3302,,7620,23368,9779,45593c128016,67818,128524,105156,129159,135001v508,29845,-1143,56896,-635,88392c129159,254762,130175,271018,131318,323723r4826,214630e" filled="f" strokeweight="1.5pt">
                  <v:path arrowok="t" textboxrect="0,0,136144,1028954"/>
                </v:shape>
                <v:shape id="Shape 748" o:spid="_x0000_s1081" style="position:absolute;left:4061;top:179;width:1355;height:10116;visibility:visible;mso-wrap-style:square;v-text-anchor:top" coordsize="135509,1011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" path="m,518795l6477,722122r2667,76454l11811,871728r2286,48260l17272,975360v1143,14605,3302,29210,4318,33020c23241,1011682,24892,1001395,25400,996950r2159,-16764c28194,968756,29210,960628,30861,929259l35687,792607v1651,-44450,3302,-91567,4318,-128524l42799,572516r1651,-61849l47117,421259,50419,307340,55245,171323r1143,-41275l58547,84582c59563,66675,60706,38989,62230,26035,63881,12954,67691,,69850,7620v2159,7493,4318,32004,5969,63373l80772,195707r4318,132842l90424,506857r4445,149733l97536,742696r2159,61849l101346,857123r2667,58547c105664,936879,107315,974217,109474,983488v2159,9144,5969,6477,8128,-13081c119761,950976,121920,898906,123063,867410v1524,-32004,2159,-55880,3175,-86741c127889,749808,128397,729234,130048,680974r5461,-191389e" filled="f" strokeweight="1.5pt">
                  <v:path arrowok="t" textboxrect="0,0,135509,1011682"/>
                </v:shape>
                <v:shape id="Shape 749" o:spid="_x0000_s1082" style="position:absolute;left:9471;top:4337;width:1372;height:1165;visibility:visible;mso-wrap-style:square;v-text-anchor:top" coordsize="137160,1165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" path="m137160,45593r-6477,27559l111125,81280c104648,80264,94361,72644,90043,65024l85090,35814,78613,,60706,c55880,2667,52578,2159,49403,16256l39624,84582v-3810,16256,-9271,29845,-14732,30861c19558,116586,9779,101347,5461,91059l,52070e" filled="f" strokeweight="1.5pt">
                  <v:path arrowok="t" textboxrect="0,0,137160,116586"/>
                </v:shape>
                <v:shape id="Shape 750" o:spid="_x0000_s1083" style="position:absolute;left:8105;top:2862;width:1383;height:3486;visibility:visible;mso-wrap-style:square;v-text-anchor:top" coordsize="138303,348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" path="m138303,201676r-5969,-67183l125857,105156c122555,97028,115570,84074,111125,84074v-4318,,-8636,10287,-11303,21082c97028,116078,96012,130683,94869,147955r-1016,61341l91059,298704r-7493,35814c79248,342138,70485,348615,65659,342646,60706,336677,57531,318770,54229,297053l47752,213614,43942,64516,37973,22225,25019,9271c20066,11938,12446,,8128,40132l,251079e" filled="f" strokeweight="1.5pt">
                  <v:path arrowok="t" textboxrect="0,0,138303,348615"/>
                </v:shape>
                <v:shape id="Shape 751" o:spid="_x0000_s1084" style="position:absolute;left:6776;top:2059;width:1350;height:6079;visibility:visible;mso-wrap-style:square;v-text-anchor:top" coordsize="135001,607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" path="m135001,328041r-4826,145288c126365,505841,118237,523748,112268,523748v-5969,,-14097,-27051,-17399,-50927l92710,381127,90551,320421,87884,230378,84582,116078,81407,55372,76454,22733,66675,,58547,19558,55372,35814,50419,137795,45085,316103,40132,464693r-1016,96520c36957,584962,30988,605663,26035,606679,21209,607822,13081,588772,9779,569341,6604,549784,7112,534543,5461,489585l,298196e" filled="f" strokeweight="1.5pt">
                  <v:path arrowok="t" textboxrect="0,0,135001,607822"/>
                </v:shape>
                <v:shape id="Shape 752" o:spid="_x0000_s1085" style="position:absolute;left:5411;top:530;width:1360;height:8989;visibility:visible;mso-wrap-style:square;v-text-anchor:top" coordsize="136017,8989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" path="m136017,450596l130048,229362r-2159,-76454l124587,79248,105664,73278r-5461,85091c98679,194183,97028,250571,95885,286893r-3175,92075l91567,440309r-2667,89408l85598,644144,80772,779652r-1143,40641l77470,866394v-3302,9779,-13589,32512,-17399,14097l55245,755269,50927,622426,45466,444119,41148,295528,38481,208280,36322,147574,34163,93852,31369,36322c28702,22225,22733,,19431,8127v-3175,8129,-5334,48896,-6985,75947c10795,111125,9652,140462,8636,171323,7493,202311,6985,222376,5969,271145l,461899e" filled="f" strokeweight="1.5pt">
                  <v:path arrowok="t" textboxrect="0,0,136017,898906"/>
                </v:shape>
                <v:shape id="Shape 753" o:spid="_x0000_s1086" style="position:absolute;left:10816;top:4527;width:1442;height:672;visibility:visible;mso-wrap-style:square;v-text-anchor:top" coordsize="144145,67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" path="m,67183l1016,29718c3810,19431,10795,6477,17272,5334v6604,-1016,17907,9779,22860,16256l46609,45974v5461,5969,20066,13589,27686,13081c81788,58548,87757,47625,92202,41148v4318,-6476,2159,-12954,6477,-19558c102997,15113,111633,,118110,508v6604,508,15240,13590,19558,24384l144145,67183e" filled="f" strokeweight="1.5pt">
                  <v:path arrowok="t" textboxrect="0,0,144145,67183"/>
                </v:shape>
                <v:shape id="Shape 754" o:spid="_x0000_s1087" style="position:absolute;left:12242;top:4093;width:1296;height:1983;visibility:visible;mso-wrap-style:square;v-text-anchor:top" coordsize="129540,1983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" path="m,94361v508,4318,1524,18923,4826,26035c8128,127381,16256,137160,21082,138303v4953,1016,11938,-3810,14605,-9779c38481,122555,38481,118237,38989,101346l40640,27686c43815,10795,53594,,60071,v6604,,15748,13081,19558,29337l84582,97028r4826,68834c93218,182753,101854,198374,107315,198374v5461,,12446,-12954,16256,-32512l129540,79756e" filled="f" strokeweight="1.5pt">
                  <v:path arrowok="t" textboxrect="0,0,129540,198374"/>
                </v:shape>
                <v:shape id="Shape 755" o:spid="_x0000_s1088" style="position:absolute;left:13538;top:2592;width:1355;height:4347;visibility:visible;mso-wrap-style:square;v-text-anchor:top" coordsize="135509,4347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" path="m,232029l5461,119253c9779,93726,18923,76962,24892,80137v5969,3302,13589,42291,16256,58547l42799,178308r1651,61214l47117,329057r2159,53594c52070,400050,58039,434721,64008,434721v5969,,16764,-20066,21082,-52070l90551,243332,94869,94234c98171,54102,105156,7493,111125,3683,117094,,126365,27051,130048,69850r5461,191389e" filled="f" strokeweight="1.5pt">
                  <v:path arrowok="t" textboxrect="0,0,135509,434721"/>
                </v:shape>
                <v:shape id="Shape 756" o:spid="_x0000_s1089" style="position:absolute;left:14893;top:1772;width:1355;height:7217;visibility:visible;mso-wrap-style:square;v-text-anchor:top" coordsize="135509,7216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" path="m,343154l6477,555752v3810,45466,11430,59055,16256,60071c27686,616966,34671,584962,37465,563880v2667,-21209,1651,-48260,2667,-75945l42799,396875r2286,-61340l47244,245618,50927,131699,53721,33655c55880,11938,60706,2160,65024,1016,69469,,78105,3302,81407,28702r3175,124714l90551,331216r4318,149098l97028,567055r2159,61341l101981,681482v1651,15240,4826,36830,8636,38481c114427,721614,120904,710185,123698,691261v2667,-19050,2159,-55880,3175,-86741c128016,573532,128524,553593,130175,504190r5334,-190246e" filled="f" strokeweight="1.5pt">
                  <v:path arrowok="t" textboxrect="0,0,135509,721614"/>
                </v:shape>
                <v:shape id="Shape 757" o:spid="_x0000_s1090" style="position:absolute;left:16271;top:320;width:1371;height:9368;visibility:visible;mso-wrap-style:square;v-text-anchor:top" coordsize="137160,9368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" path="m,459740l6477,256413,9144,179959r2667,-73152l15113,68326c18923,61214,31369,58039,34671,65024r1651,47244l37846,185420v635,33655,2159,92203,2794,129032l42799,406019r2159,61849l47625,557276r3302,113919l55245,807212r508,69469c57404,898272,62230,936879,65532,936879v3302,,8636,-33147,11430,-58547l80772,782828,85598,649986,90424,471678,94869,322073r3175,-86234l99695,173990r2159,-52578l104521,62865c106807,43942,112649,,115951,8128v3302,8128,5969,71501,7620,102997c125222,142622,125730,167005,126746,197866v1143,30861,2286,47118,3810,99822l137160,512318e" filled="f" strokeweight="1.5pt">
                  <v:path arrowok="t" textboxrect="0,0,137160,936879"/>
                </v:shape>
                <v:shape id="Shape 758" o:spid="_x0000_s1091" style="position:absolute;left:17647;top:48;width:1350;height:10252;visibility:visible;mso-wrap-style:square;v-text-anchor:top" coordsize="135001,10252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" path="m,532637l6477,735964r2413,76200l11811,885698r2032,48133l17145,988949v1397,14477,3302,29337,4699,32765c23114,1025271,24638,1015111,25527,1010411r1905,-16763c28194,982218,29337,974471,30734,943101l35814,806323v1651,-44197,3175,-91567,4318,-128271l42672,586232r1778,-61469l46990,435228,50419,321436,54991,185420r1270,-41021l58420,98551c59436,81026,60579,55626,61849,39877,63119,24257,64770,9398,66040,4699,67310,,68453,6731,69469,10668v889,3809,1397,5842,2413,18288c72898,41528,73914,54736,75311,84962r5080,125096l84836,342519r5207,178307l94361,670179r2794,86486l99187,818007r2032,52831l103759,929512v1270,21083,3683,53468,5080,67564c110363,1011174,111252,1015492,112649,1013586v1397,-2031,2921,-7111,4572,-29336c118872,961898,121285,912622,122809,880999v1397,-31623,2159,-55880,3302,-86868c127127,763270,127889,742950,129286,694436r5715,-191135e" filled="f" strokeweight="1.5pt">
                  <v:path arrowok="t" textboxrect="0,0,135001,1025271"/>
                </v:shape>
                <v:shape id="Shape 759" o:spid="_x0000_s1092" style="position:absolute;left:18992;top:281;width:1377;height:9558;visibility:visible;mso-wrap-style:square;v-text-anchor:top" coordsize="137668,955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" path="m,486791l8128,265049r2159,-75819l13462,115443,15621,67184,18923,11938c21082,2159,27051,,29210,7620v2159,7620,1651,18923,3302,50419l37846,194691v1651,43815,2794,91059,4445,128397l44450,414782r1524,61214l49276,566039r3302,113792l56896,815975r1651,41148l60706,902716v1651,16256,4826,48768,7620,50927c70993,955802,75311,943864,77470,916813l82423,790956,87249,658114,92075,479806,97028,330709r2159,-86742l101346,182753r2159,-52578l106172,71501v1651,-13462,3302,-24892,5969,-23749c114935,48768,119253,50419,121920,76962v2667,26543,5461,91059,7112,129540c130556,245110,130556,258064,131699,306832r5969,190881e" filled="f" strokeweight="1.5pt">
                  <v:path arrowok="t" textboxrect="0,0,137668,955802"/>
                </v:shape>
                <v:shape id="Shape 760" o:spid="_x0000_s1093" style="position:absolute;left:20369;top:1464;width:1355;height:7660;visibility:visible;mso-wrap-style:square;v-text-anchor:top" coordsize="135509,7660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" path="m,377825l6477,596265,8636,710184v2794,28194,8128,55880,13081,55245c26543,764922,34671,743204,37973,705231v3175,-37846,1651,-124079,2159,-166878l42799,446659r2159,-61214l47117,295402,50419,181610,55245,45974c58547,16256,64516,,68834,1016v4318,1143,8636,16764,11430,50419l85090,203200r5461,178435l94361,530733r3175,86741c100838,641350,107823,673354,112776,672719v4826,-508,10287,-38989,12954,-58547c128524,594741,127889,596265,129540,554609r5969,-190881e" filled="f" strokeweight="1.5pt">
                  <v:path arrowok="t" textboxrect="0,0,135509,766064"/>
                </v:shape>
                <v:shape id="Shape 761" o:spid="_x0000_s1094" style="position:absolute;left:21724;top:2282;width:1355;height:4939;visibility:visible;mso-wrap-style:square;v-text-anchor:top" coordsize="135509,4939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" path="m,281432l8128,47752c11938,1143,18415,1143,22860,508,27178,,33147,20066,35814,42799v2667,22860,3302,62357,4318,93345l42799,227711r2286,61341l47244,378968r3175,65659c53721,463550,62357,493903,68326,493395v5969,-508,14097,-18415,17907,-52070l90551,292735,96012,119253v3175,-34671,9144,-34163,14605,-34163c116078,85090,125857,82423,130175,119888r5334,190754e" filled="f" strokeweight="1.5pt">
                  <v:path arrowok="t" textboxrect="0,0,135509,493903"/>
                </v:shape>
                <v:shape id="Shape 762" o:spid="_x0000_s1095" style="position:absolute;left:23074;top:3822;width:1355;height:2515;visibility:visible;mso-wrap-style:square;v-text-anchor:top" coordsize="135509,2514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" path="m,156591r1651,54229c5461,226568,15748,251460,22860,251460v6985,,16256,-24384,19939,-41148l44450,149098,48768,41656c52578,17272,62357,,68326,1016v5969,1143,12446,21717,16256,45593l90551,145288v5461,21082,19050,32512,26543,29718c124714,172339,131826,137160,135509,127381e" filled="f" strokeweight="1.5pt">
                  <v:path arrowok="t" textboxrect="0,0,135509,251460"/>
                </v:shape>
                <v:shape id="Shape 763" o:spid="_x0000_s1096" style="position:absolute;left:24414;top:4396;width:1458;height:803;visibility:visible;mso-wrap-style:square;v-text-anchor:top" coordsize="145796,802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" path="m,80263c1524,71628,3810,40132,9144,26543,14605,13081,24892,,32004,508v6985,635,14097,18542,19431,29337c56896,40639,59055,59055,64516,65659v5334,6477,14097,8128,19431,4826c89408,67183,91567,52578,97028,44450v5461,-8128,12954,-25400,21082,-22733c126238,24384,140335,54228,145796,62357e" filled="f" strokeweight="1.5pt">
                  <v:path arrowok="t" textboxrect="0,0,145796,80263"/>
                </v:shape>
                <v:shape id="Shape 764" o:spid="_x0000_s1097" style="position:absolute;left:25791;top:4570;width:1268;height:770;visibility:visible;mso-wrap-style:square;v-text-anchor:top" coordsize="126873,76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" path="m,33528v3302,2794,11938,14097,17907,16256c23876,52070,31496,53086,35814,48260l45593,18923c49403,11303,55245,2159,60198,1015,65024,,70485,3175,74803,10795v4318,7619,7620,26543,13081,37465c93218,59055,102489,74803,108966,75819v6477,1143,14097,-16764,17907,-21082e" filled="f" strokeweight="1.5pt">
                  <v:path arrowok="t" textboxrect="0,0,126873,76962"/>
                </v:shape>
                <v:shape id="Shape 765" o:spid="_x0000_s1098" style="position:absolute;left:31196;top:411;width:1356;height:9792;visibility:visible;mso-wrap-style:square;v-text-anchor:top" coordsize="135636,979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" path="m135636,478789r-5969,203328l126873,757936r-3175,73787l121539,879983r-2794,55245c117094,950468,112268,979170,110109,971550v-2159,-7493,-3810,-45974,-5461,-82423l99314,752602c97663,708660,96012,660908,95504,624078l92710,532511,90551,471170,88392,381254,84582,266827,80264,131318,79248,90043,77089,44577c75438,29845,72136,4445,69469,2286,66675,,62357,4953,60198,30480l54737,156210,51054,288544,45085,467360,40640,615950r-2159,87249l36322,764539r-2159,52579l31496,875157v-1651,17272,-4318,45974,-7620,47625c20701,924433,13081,898398,10922,883793v-2159,-14605,,-24384,-1143,-48768c8763,810640,5461,769874,5461,737362v-1143,-32512,,-49911,,-98044l,449453e" filled="f" strokeweight="1.5pt">
                  <v:path arrowok="t" textboxrect="0,0,135636,979170"/>
                </v:shape>
                <v:shape id="Shape 766" o:spid="_x0000_s1099" style="position:absolute;left:29841;top:965;width:1366;height:7866;visibility:visible;mso-wrap-style:square;v-text-anchor:top" coordsize="136652,7866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" path="m136652,396240l130175,193040r-2794,-75946l124714,43307c123063,24384,120396,4318,117094,2159,113919,,106807,11430,104140,31369r-3302,91694c99822,159385,97536,214122,96520,250952r-2667,91694l92202,404368r-2794,89535l86233,607187,81280,743331v-3175,29210,-10287,43307,-14605,39497c62357,779018,58547,751459,55880,718820l51562,586613,46101,408178,41783,259080,38989,172339r,-54737c36830,103505,30353,88392,26035,88392v-4318,,-11430,6477,-14605,30861c8128,143637,8128,180467,6477,234696l,446151e" filled="f" strokeweight="1.5pt">
                  <v:path arrowok="t" textboxrect="0,0,136652,786638"/>
                </v:shape>
                <v:shape id="Shape 767" o:spid="_x0000_s1100" style="position:absolute;left:28491;top:2721;width:1361;height:5097;visibility:visible;mso-wrap-style:square;v-text-anchor:top" coordsize="136144,5096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" path="m136144,266192r-5969,203327c125730,509651,116078,509143,110617,508000,105156,506857,99822,480314,97536,464058,95377,447801,96520,435356,96012,411480l93853,319913,91694,258572,88900,168656,82931,62357c79756,34671,73787,,68326,2159,62865,4318,55245,34163,51562,76453l46101,254762,40640,368173v-3810,26035,-10287,43815,-16256,43815c18415,411988,7112,395732,3302,366522l,236347e" filled="f" strokeweight="1.5pt">
                  <v:path arrowok="t" textboxrect="0,0,136144,509651"/>
                </v:shape>
                <v:shape id="Shape 768" o:spid="_x0000_s1101" style="position:absolute;left:27059;top:3486;width:1432;height:2477;visibility:visible;mso-wrap-style:square;v-text-anchor:top" coordsize="143129,2477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" path="m143129,177800l139827,31497c136144,2160,126365,,120396,508v-5969,508,-13081,19558,-16256,34164l100330,88392r-1143,61214l92710,225044v-4318,15621,-13589,22733,-19558,19431c67183,241300,58547,219075,55245,203836l53086,153416,43942,99695c39624,86741,31496,74295,26035,75312,20574,76454,15748,91060,11430,106299l,168022e" filled="f" strokeweight="1.5pt">
                  <v:path arrowok="t" textboxrect="0,0,143129,247777"/>
                </v:shape>
                <v:shape id="Shape 769" o:spid="_x0000_s1102" style="position:absolute;left:32541;top:33;width:1376;height:10251;visibility:visible;mso-wrap-style:square;v-text-anchor:top" coordsize="137668,1025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" path="m,521081l8001,289178r2540,-75945l13462,139573,15494,91439,18923,36449c20193,21717,22225,6985,23495,3810,25146,,26416,10033,27305,14732r2032,17018c30226,42545,31115,51181,32766,82169r5080,136525c39497,262889,41148,310134,42037,347345r2921,91566l46609,500125r2540,90044l52451,704087r4699,135763l58420,880872r2032,45847c61722,944499,62611,969390,64262,985647v1270,15493,2921,30226,4191,34925c69723,1025144,70485,1018159,71755,1014349v889,-3938,1270,-5462,2540,-17907c75184,984123,76454,970152,77724,940688l82677,814959,86868,682371,92329,504062,96520,355092r3048,-86868l101600,207010r2159,-52705l106172,96138v1270,-21716,3810,-54355,5080,-68326c112903,13970,113792,10033,115062,11557v1651,2413,2921,6985,4572,29464c121285,63500,123825,112395,125603,144145v1143,31877,2032,55880,3302,86867c129794,262127,130556,282194,131826,331088r5842,190755e" filled="f" strokeweight="1.5pt">
                  <v:path arrowok="t" textboxrect="0,0,137668,1025144"/>
                </v:shape>
                <v:shape id="Shape 770" o:spid="_x0000_s1103" style="position:absolute;left:33912;top:671;width:1350;height:9245;visibility:visible;mso-wrap-style:square;v-text-anchor:top" coordsize="135001,9244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" path="m,456057l5969,659257r2667,75946l11938,808990r2159,47625l16764,911987v2286,10287,8763,12446,10922,4826c29845,909193,29337,897255,30353,866394l35814,729742v2159,-44450,3175,-91567,4318,-129032l42291,509651r2159,-61214l47244,358394,50419,243967,54737,108458,56388,67310,58039,11938c61849,4445,75438,,79121,20066r1143,113411l84582,265684r5461,178435l94869,593217r1651,86741l99187,741172r2159,53086l103632,852297v3175,8128,12954,508,16256,-7620c123063,836549,122047,825246,123063,804037v1143,-21082,2159,-55880,3302,-86741c127381,686435,128016,666369,129540,616966r5461,-190246e" filled="f" strokeweight="1.5pt">
                  <v:path arrowok="t" textboxrect="0,0,135001,924433"/>
                </v:shape>
                <v:shape id="Shape 771" o:spid="_x0000_s1104" style="position:absolute;left:35262;top:1338;width:1355;height:7000;visibility:visible;mso-wrap-style:square;v-text-anchor:top" coordsize="135509,7000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" path="m,362204l6477,158877,9271,82423c9779,61849,8636,48260,10795,34798,13081,21209,18415,1143,22225,635,26035,,31496,16891,33655,31496v2159,14605,1016,26035,2159,56896c36830,119380,38989,180086,40132,216408r2667,92075l44450,369824r2794,89408l50419,573151r2667,79629c55880,673989,61341,700024,66167,700024v4826,,14605,-24384,17907,-48895l85090,551942,90551,373634,94869,224536,98679,119380v3302,-23368,10287,-34163,14605,-34163c117729,85217,123571,100330,126365,119380v2667,18923,2159,35179,3810,80772l135509,391541e" filled="f" strokeweight="1.5pt">
                  <v:path arrowok="t" textboxrect="0,0,135509,700024"/>
                </v:shape>
                <v:shape id="Shape 772" o:spid="_x0000_s1105" style="position:absolute;left:36617;top:2889;width:1357;height:4408;visibility:visible;mso-wrap-style:square;v-text-anchor:top" coordsize="135636,4408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" path="m,236474l3810,393700v3810,34162,14097,47117,19558,47117c28829,440817,34798,416940,37973,392049l42926,290068r2159,-61215l47244,138811,49403,35813c52578,13081,61341,,67310,1651v5969,1651,13462,8127,17272,44958l90551,224536r4318,77977c98679,323723,107950,353568,114427,352933v6477,-508,16256,-27559,19558,-51944l135636,207137e" filled="f" strokeweight="1.5pt">
                  <v:path arrowok="t" textboxrect="0,0,135636,440817"/>
                </v:shape>
                <v:shape id="Shape 773" o:spid="_x0000_s1106" style="position:absolute;left:37995;top:3751;width:1410;height:1979;visibility:visible;mso-wrap-style:square;v-text-anchor:top" coordsize="140970,1978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" path="m,121412l1016,60198v635,-16256,,-27686,3302,-37465c7620,13081,16256,,22225,1651v5969,1651,16256,20066,19431,30861c44958,43434,41656,52578,42799,67818r5461,55753l53086,172466v3810,11938,11938,25400,17907,24384c76962,195707,85598,177800,88900,167513r1651,-34163l97028,78105v4318,-13081,15113,-24384,21082,-22733c124079,56896,130683,76962,134366,89408r6604,40767e" filled="f" strokeweight="1.5pt">
                  <v:path arrowok="t" textboxrect="0,0,140970,197866"/>
                </v:shape>
                <v:shape id="Shape 774" o:spid="_x0000_s1107" style="position:absolute;left:39372;top:4575;width:1221;height:672;visibility:visible;mso-wrap-style:square;v-text-anchor:top" coordsize="122047,67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" path="m,37973v2667,4318,10287,26035,16256,27686c22225,67183,30861,57404,37465,47752,43942,37973,47752,10795,55372,5461,62865,,76454,8128,82931,15240l94361,49276v6477,7112,22225,5461,27686,6604e" filled="f" strokeweight="1.5pt">
                  <v:path arrowok="t" textboxrect="0,0,122047,67183"/>
                </v:shape>
                <v:shape id="Shape 775" o:spid="_x0000_s1108" style="position:absolute;left:40576;top:4179;width:1518;height:1226;visibility:visible;mso-wrap-style:square;v-text-anchor:top" coordsize="151765,1225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" path="m,93853l11303,85725,16256,59690c20574,51562,30353,35814,37338,35306v7112,-508,16891,12446,21209,21082l63373,88900v3810,10922,10922,31496,17907,32639c88392,122555,101854,110109,106299,94869r-635,-64516c108458,14732,115443,2159,121920,1143,128524,,139827,5461,144780,23876r6985,88900e" filled="f" strokeweight="1.5pt">
                  <v:path arrowok="t" textboxrect="0,0,151765,122555"/>
                </v:shape>
                <v:shape id="Shape 776" o:spid="_x0000_s1109" style="position:absolute;left:42094;top:3486;width:1355;height:3377;visibility:visible;mso-wrap-style:square;v-text-anchor:top" coordsize="135509,337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" path="m,180467v1143,8256,2794,37465,5969,49403c9271,241809,15748,249937,20574,250952v4953,1143,12573,-2666,16256,-12954c40640,227712,43434,220091,44958,188088l48260,44450c51562,12954,58039,1016,64516,508,70993,,82931,9272,87249,39624r3302,144653l93853,275463v2667,24892,6477,54737,12954,58548c113284,337693,126365,325882,131191,298197r4318,-131827e" filled="f" strokeweight="1.5pt">
                  <v:path arrowok="t" textboxrect="0,0,135509,337693"/>
                </v:shape>
                <v:shape id="Shape 9260" o:spid="_x0000_s1110" style="position:absolute;left:47186;top:3714;width:6922;height:2350;visibility:visible;mso-wrap-style:square;v-text-anchor:top" coordsize="692150,234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" path="m,l692150,r,234950l,234950,,e" fillcolor="#ff9" stroked="f" strokeweight="0">
                  <v:path arrowok="t" textboxrect="0,0,692150,234950"/>
                </v:shape>
                <v:shape id="Shape 778" o:spid="_x0000_s1111" style="position:absolute;left:47186;top:3714;width:6922;height:2350;visibility:visible;mso-wrap-style:square;v-text-anchor:top" coordsize="692150,234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" path="m,234950r692150,l692150,,,,,234950xe" filled="f">
                  <v:stroke miterlimit="66585f" joinstyle="miter"/>
                  <v:path arrowok="t" textboxrect="0,0,692150,234950"/>
                </v:shape>
                <v:shape id="Picture 780" o:spid="_x0000_s1112" type="#_x0000_t75" style="position:absolute;left:47235;top:4211;width:6827;height:13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">
                  <v:imagedata r:id="rId23" o:title=""/>
                </v:shape>
                <v:rect id="Rectangle 781" o:spid="_x0000_s1113" style="position:absolute;left:48527;top:4239;width:5660;height:1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" filled="f" stroked="f">
                  <v:textbox inset="0,0,0,0">
                    <w:txbxContent>
                      <w:p w14:paraId="721AF993" w14:textId="77777777" w:rsidR="006E4720" w:rsidRDefault="00F4464B">
                        <w:r>
                          <w:rPr>
                            <w:rFonts w:ascii="Times New Roman" w:eastAsia="Times New Roman" w:hAnsi="Times New Roman" w:cs="Times New Roman"/>
                            <w:sz w:val="20"/>
                          </w:rPr>
                          <w:t>Figure 3</w:t>
                        </w:r>
                      </w:p>
                    </w:txbxContent>
                  </v:textbox>
                </v:rect>
                <v:rect id="Rectangle 782" o:spid="_x0000_s1114" style="position:absolute;left:52795;top:4239;width:420;height:1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" filled="f" stroked="f">
                  <v:textbox inset="0,0,0,0">
                    <w:txbxContent>
                      <w:p w14:paraId="71B65A61" w14:textId="77777777" w:rsidR="006E4720" w:rsidRDefault="00F4464B">
                        <w:r>
                          <w:rPr>
                            <w:rFonts w:ascii="Times New Roman" w:eastAsia="Times New Roman" w:hAnsi="Times New Roman" w:cs="Times New Roman"/>
                            <w:sz w:val="20"/>
                          </w:rPr>
                          <w:t xml:space="preserve"> </w:t>
                        </w:r>
                      </w:p>
                    </w:txbxContent>
                  </v:textbox>
                </v:rect>
                <w10:anchorlock/>
              </v:group>
            </w:pict>
          </mc:Fallback>
        </mc:AlternateContent>
      </w:r>
    </w:p>
    <w:p w14:paraId="54FC4114" w14:textId="77777777" w:rsidR="006E4720" w:rsidRDefault="00F4464B">
      <w:pPr>
        <w:spacing w:after="0"/>
      </w:pPr>
      <w:r>
        <w:rPr>
          <w:rFonts w:ascii="Times New Roman" w:eastAsia="Times New Roman" w:hAnsi="Times New Roman" w:cs="Times New Roman"/>
          <w:sz w:val="24"/>
        </w:rPr>
        <w:t xml:space="preserve"> </w:t>
      </w:r>
    </w:p>
    <w:p w14:paraId="6C598949" w14:textId="77777777" w:rsidR="006E4720" w:rsidRDefault="00F4464B">
      <w:pPr>
        <w:spacing w:after="0"/>
      </w:pPr>
      <w:r>
        <w:rPr>
          <w:rFonts w:ascii="Times New Roman" w:eastAsia="Times New Roman" w:hAnsi="Times New Roman" w:cs="Times New Roman"/>
          <w:sz w:val="24"/>
        </w:rPr>
        <w:t xml:space="preserve"> </w:t>
      </w:r>
    </w:p>
    <w:p w14:paraId="41F49A60" w14:textId="77777777" w:rsidR="006E4720" w:rsidRDefault="00F4464B">
      <w:pPr>
        <w:spacing w:after="0"/>
      </w:pPr>
      <w:r>
        <w:rPr>
          <w:rFonts w:ascii="Times New Roman" w:eastAsia="Times New Roman" w:hAnsi="Times New Roman" w:cs="Times New Roman"/>
          <w:sz w:val="24"/>
        </w:rPr>
        <w:t xml:space="preserve"> </w:t>
      </w:r>
    </w:p>
    <w:p w14:paraId="5FD31B3B" w14:textId="77777777" w:rsidR="006E4720" w:rsidRDefault="00F4464B">
      <w:pPr>
        <w:spacing w:after="3" w:line="249" w:lineRule="auto"/>
        <w:ind w:left="-5" w:hanging="10"/>
      </w:pPr>
      <w:r>
        <w:rPr>
          <w:rFonts w:ascii="Times New Roman" w:eastAsia="Times New Roman" w:hAnsi="Times New Roman" w:cs="Times New Roman"/>
          <w:sz w:val="24"/>
        </w:rPr>
        <w:t xml:space="preserve">The modulated signal is transmitted (Figure 4). </w:t>
      </w:r>
    </w:p>
    <w:p w14:paraId="40C895C7" w14:textId="77777777" w:rsidR="006E4720" w:rsidRDefault="00F4464B">
      <w:pPr>
        <w:spacing w:after="24"/>
        <w:ind w:left="808" w:right="-598"/>
      </w:pPr>
      <w:r>
        <w:rPr>
          <w:noProof/>
        </w:rPr>
        <mc:AlternateContent>
          <mc:Choice Requires="wpg">
            <w:drawing>
              <wp:inline distT="0" distB="0" distL="0" distR="0" wp14:anchorId="4B866EEE" wp14:editId="7F5A7401">
                <wp:extent cx="5412106" cy="633730"/>
                <wp:effectExtent l="0" t="0" r="0" b="0"/>
                <wp:docPr id="8440" name="Group 8440"/>
                <wp:cNvGraphicFramePr/>
                <a:graphic xmlns:a="http://schemas.openxmlformats.org/drawingml/2006/main">
                  <a:graphicData uri="http://schemas.microsoft.com/office/word/2010/wordprocessingGroup">
                    <wpg:wgp>
                      <wpg:cNvGrpSpPr/>
                      <wpg:grpSpPr>
                        <a:xfrm>
                          <a:off x="0" y="0"/>
                          <a:ext cx="5412106" cy="633730"/>
                          <a:chOff x="0" y="0"/>
                          <a:chExt cx="5412106" cy="633730"/>
                        </a:xfrm>
                      </wpg:grpSpPr>
                      <wps:wsp>
                        <wps:cNvPr id="907" name="Shape 907"/>
                        <wps:cNvSpPr/>
                        <wps:spPr>
                          <a:xfrm>
                            <a:off x="0" y="98552"/>
                            <a:ext cx="136017" cy="391668"/>
                          </a:xfrm>
                          <a:custGeom>
                            <a:avLst/>
                            <a:gdLst/>
                            <a:ahLst/>
                            <a:cxnLst/>
                            <a:rect l="0" t="0" r="0" b="0"/>
                            <a:pathLst>
                              <a:path w="136017" h="391668">
                                <a:moveTo>
                                  <a:pt x="0" y="209550"/>
                                </a:moveTo>
                                <a:lnTo>
                                  <a:pt x="5969" y="84582"/>
                                </a:lnTo>
                                <a:lnTo>
                                  <a:pt x="14097" y="46990"/>
                                </a:lnTo>
                                <a:cubicBezTo>
                                  <a:pt x="18542" y="38989"/>
                                  <a:pt x="27813" y="24638"/>
                                  <a:pt x="32131" y="36957"/>
                                </a:cubicBezTo>
                                <a:cubicBezTo>
                                  <a:pt x="36449" y="49276"/>
                                  <a:pt x="38608" y="96901"/>
                                  <a:pt x="40259" y="120269"/>
                                </a:cubicBezTo>
                                <a:lnTo>
                                  <a:pt x="43053" y="176530"/>
                                </a:lnTo>
                                <a:lnTo>
                                  <a:pt x="45212" y="214122"/>
                                </a:lnTo>
                                <a:lnTo>
                                  <a:pt x="47371" y="269494"/>
                                </a:lnTo>
                                <a:lnTo>
                                  <a:pt x="51181" y="339344"/>
                                </a:lnTo>
                                <a:lnTo>
                                  <a:pt x="51689" y="369697"/>
                                </a:lnTo>
                                <a:cubicBezTo>
                                  <a:pt x="54483" y="378333"/>
                                  <a:pt x="63119" y="391668"/>
                                  <a:pt x="68072" y="391668"/>
                                </a:cubicBezTo>
                                <a:cubicBezTo>
                                  <a:pt x="72898" y="391668"/>
                                  <a:pt x="80010" y="380619"/>
                                  <a:pt x="82677" y="369697"/>
                                </a:cubicBezTo>
                                <a:lnTo>
                                  <a:pt x="84836" y="326009"/>
                                </a:lnTo>
                                <a:lnTo>
                                  <a:pt x="90932" y="216535"/>
                                </a:lnTo>
                                <a:lnTo>
                                  <a:pt x="95250" y="124841"/>
                                </a:lnTo>
                                <a:lnTo>
                                  <a:pt x="97409" y="71628"/>
                                </a:lnTo>
                                <a:lnTo>
                                  <a:pt x="97409" y="24003"/>
                                </a:lnTo>
                                <a:cubicBezTo>
                                  <a:pt x="99568" y="12319"/>
                                  <a:pt x="107696" y="0"/>
                                  <a:pt x="112141" y="1016"/>
                                </a:cubicBezTo>
                                <a:cubicBezTo>
                                  <a:pt x="116459" y="2032"/>
                                  <a:pt x="121920" y="11684"/>
                                  <a:pt x="125222" y="29972"/>
                                </a:cubicBezTo>
                                <a:cubicBezTo>
                                  <a:pt x="128397" y="48260"/>
                                  <a:pt x="129032" y="77343"/>
                                  <a:pt x="130556" y="110236"/>
                                </a:cubicBezTo>
                                <a:lnTo>
                                  <a:pt x="136017" y="227457"/>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908" name="Shape 908"/>
                        <wps:cNvSpPr/>
                        <wps:spPr>
                          <a:xfrm>
                            <a:off x="135509" y="51562"/>
                            <a:ext cx="136017" cy="543560"/>
                          </a:xfrm>
                          <a:custGeom>
                            <a:avLst/>
                            <a:gdLst/>
                            <a:ahLst/>
                            <a:cxnLst/>
                            <a:rect l="0" t="0" r="0" b="0"/>
                            <a:pathLst>
                              <a:path w="136017" h="543560">
                                <a:moveTo>
                                  <a:pt x="0" y="274447"/>
                                </a:moveTo>
                                <a:lnTo>
                                  <a:pt x="6477" y="399288"/>
                                </a:lnTo>
                                <a:lnTo>
                                  <a:pt x="8763" y="446024"/>
                                </a:lnTo>
                                <a:cubicBezTo>
                                  <a:pt x="11938" y="462280"/>
                                  <a:pt x="21209" y="497205"/>
                                  <a:pt x="25527" y="496570"/>
                                </a:cubicBezTo>
                                <a:cubicBezTo>
                                  <a:pt x="29972" y="495935"/>
                                  <a:pt x="34290" y="464566"/>
                                  <a:pt x="36449" y="442595"/>
                                </a:cubicBezTo>
                                <a:cubicBezTo>
                                  <a:pt x="38608" y="420624"/>
                                  <a:pt x="39751" y="386715"/>
                                  <a:pt x="40259" y="363728"/>
                                </a:cubicBezTo>
                                <a:lnTo>
                                  <a:pt x="42926" y="307467"/>
                                </a:lnTo>
                                <a:lnTo>
                                  <a:pt x="44577" y="269748"/>
                                </a:lnTo>
                                <a:lnTo>
                                  <a:pt x="47371" y="214503"/>
                                </a:lnTo>
                                <a:lnTo>
                                  <a:pt x="51181" y="144526"/>
                                </a:lnTo>
                                <a:lnTo>
                                  <a:pt x="55499" y="60960"/>
                                </a:lnTo>
                                <a:lnTo>
                                  <a:pt x="56642" y="35687"/>
                                </a:lnTo>
                                <a:lnTo>
                                  <a:pt x="58801" y="7747"/>
                                </a:lnTo>
                                <a:cubicBezTo>
                                  <a:pt x="60960" y="2032"/>
                                  <a:pt x="66421" y="0"/>
                                  <a:pt x="69596" y="1016"/>
                                </a:cubicBezTo>
                                <a:cubicBezTo>
                                  <a:pt x="72898" y="2032"/>
                                  <a:pt x="76200" y="381"/>
                                  <a:pt x="77851" y="13081"/>
                                </a:cubicBezTo>
                                <a:lnTo>
                                  <a:pt x="81026" y="76327"/>
                                </a:lnTo>
                                <a:lnTo>
                                  <a:pt x="85471" y="157861"/>
                                </a:lnTo>
                                <a:lnTo>
                                  <a:pt x="90932" y="267462"/>
                                </a:lnTo>
                                <a:lnTo>
                                  <a:pt x="95250" y="359029"/>
                                </a:lnTo>
                                <a:lnTo>
                                  <a:pt x="97917" y="412369"/>
                                </a:lnTo>
                                <a:lnTo>
                                  <a:pt x="100076" y="449961"/>
                                </a:lnTo>
                                <a:lnTo>
                                  <a:pt x="101727" y="482219"/>
                                </a:lnTo>
                                <a:cubicBezTo>
                                  <a:pt x="104521" y="497586"/>
                                  <a:pt x="111506" y="541528"/>
                                  <a:pt x="115316" y="542544"/>
                                </a:cubicBezTo>
                                <a:cubicBezTo>
                                  <a:pt x="119126" y="543560"/>
                                  <a:pt x="121412" y="506222"/>
                                  <a:pt x="123571" y="488569"/>
                                </a:cubicBezTo>
                                <a:cubicBezTo>
                                  <a:pt x="125730" y="470916"/>
                                  <a:pt x="126238" y="454279"/>
                                  <a:pt x="127381" y="435356"/>
                                </a:cubicBezTo>
                                <a:cubicBezTo>
                                  <a:pt x="128397" y="416052"/>
                                  <a:pt x="129032" y="403733"/>
                                  <a:pt x="130556" y="373761"/>
                                </a:cubicBezTo>
                                <a:lnTo>
                                  <a:pt x="136017" y="256540"/>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909" name="Shape 909"/>
                        <wps:cNvSpPr/>
                        <wps:spPr>
                          <a:xfrm>
                            <a:off x="269875" y="1651"/>
                            <a:ext cx="136652" cy="632079"/>
                          </a:xfrm>
                          <a:custGeom>
                            <a:avLst/>
                            <a:gdLst/>
                            <a:ahLst/>
                            <a:cxnLst/>
                            <a:rect l="0" t="0" r="0" b="0"/>
                            <a:pathLst>
                              <a:path w="136652" h="632079">
                                <a:moveTo>
                                  <a:pt x="0" y="312674"/>
                                </a:moveTo>
                                <a:lnTo>
                                  <a:pt x="7620" y="172847"/>
                                </a:lnTo>
                                <a:lnTo>
                                  <a:pt x="9779" y="126238"/>
                                </a:lnTo>
                                <a:lnTo>
                                  <a:pt x="13081" y="81280"/>
                                </a:lnTo>
                                <a:lnTo>
                                  <a:pt x="15240" y="51308"/>
                                </a:lnTo>
                                <a:lnTo>
                                  <a:pt x="18542" y="17653"/>
                                </a:lnTo>
                                <a:cubicBezTo>
                                  <a:pt x="20701" y="11684"/>
                                  <a:pt x="27305" y="10033"/>
                                  <a:pt x="29464" y="14605"/>
                                </a:cubicBezTo>
                                <a:cubicBezTo>
                                  <a:pt x="31623" y="19304"/>
                                  <a:pt x="31115" y="26670"/>
                                  <a:pt x="32131" y="45593"/>
                                </a:cubicBezTo>
                                <a:lnTo>
                                  <a:pt x="37592" y="129921"/>
                                </a:lnTo>
                                <a:cubicBezTo>
                                  <a:pt x="39243" y="156845"/>
                                  <a:pt x="40894" y="185801"/>
                                  <a:pt x="41910" y="208788"/>
                                </a:cubicBezTo>
                                <a:lnTo>
                                  <a:pt x="44069" y="265049"/>
                                </a:lnTo>
                                <a:lnTo>
                                  <a:pt x="45720" y="302768"/>
                                </a:lnTo>
                                <a:lnTo>
                                  <a:pt x="49022" y="358013"/>
                                </a:lnTo>
                                <a:lnTo>
                                  <a:pt x="52324" y="427609"/>
                                </a:lnTo>
                                <a:lnTo>
                                  <a:pt x="56642" y="511175"/>
                                </a:lnTo>
                                <a:lnTo>
                                  <a:pt x="58293" y="536448"/>
                                </a:lnTo>
                                <a:lnTo>
                                  <a:pt x="64262" y="600456"/>
                                </a:lnTo>
                                <a:cubicBezTo>
                                  <a:pt x="65405" y="615823"/>
                                  <a:pt x="63119" y="624713"/>
                                  <a:pt x="64262" y="628396"/>
                                </a:cubicBezTo>
                                <a:cubicBezTo>
                                  <a:pt x="65405" y="632079"/>
                                  <a:pt x="69215" y="625729"/>
                                  <a:pt x="70739" y="622427"/>
                                </a:cubicBezTo>
                                <a:cubicBezTo>
                                  <a:pt x="72390" y="619125"/>
                                  <a:pt x="73025" y="615442"/>
                                  <a:pt x="74041" y="607441"/>
                                </a:cubicBezTo>
                                <a:cubicBezTo>
                                  <a:pt x="75184" y="599440"/>
                                  <a:pt x="76200" y="591439"/>
                                  <a:pt x="77343" y="573405"/>
                                </a:cubicBezTo>
                                <a:lnTo>
                                  <a:pt x="82169" y="496189"/>
                                </a:lnTo>
                                <a:lnTo>
                                  <a:pt x="87122" y="414655"/>
                                </a:lnTo>
                                <a:lnTo>
                                  <a:pt x="92583" y="304673"/>
                                </a:lnTo>
                                <a:lnTo>
                                  <a:pt x="96393" y="213487"/>
                                </a:lnTo>
                                <a:lnTo>
                                  <a:pt x="99060" y="160147"/>
                                </a:lnTo>
                                <a:lnTo>
                                  <a:pt x="101219" y="122555"/>
                                </a:lnTo>
                                <a:lnTo>
                                  <a:pt x="103505" y="90297"/>
                                </a:lnTo>
                                <a:lnTo>
                                  <a:pt x="105664" y="54356"/>
                                </a:lnTo>
                                <a:cubicBezTo>
                                  <a:pt x="106172" y="43688"/>
                                  <a:pt x="105029" y="35941"/>
                                  <a:pt x="106680" y="27051"/>
                                </a:cubicBezTo>
                                <a:cubicBezTo>
                                  <a:pt x="108331" y="18034"/>
                                  <a:pt x="113284" y="0"/>
                                  <a:pt x="116459" y="0"/>
                                </a:cubicBezTo>
                                <a:cubicBezTo>
                                  <a:pt x="119761" y="0"/>
                                  <a:pt x="124079" y="14351"/>
                                  <a:pt x="126238" y="27940"/>
                                </a:cubicBezTo>
                                <a:cubicBezTo>
                                  <a:pt x="128524" y="41656"/>
                                  <a:pt x="129032" y="64643"/>
                                  <a:pt x="129540" y="82931"/>
                                </a:cubicBezTo>
                                <a:cubicBezTo>
                                  <a:pt x="130048" y="101219"/>
                                  <a:pt x="128524" y="117856"/>
                                  <a:pt x="129032" y="137160"/>
                                </a:cubicBezTo>
                                <a:cubicBezTo>
                                  <a:pt x="129540" y="156591"/>
                                  <a:pt x="130683" y="166497"/>
                                  <a:pt x="131699" y="198882"/>
                                </a:cubicBezTo>
                                <a:lnTo>
                                  <a:pt x="136652" y="330708"/>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910" name="Shape 910"/>
                        <wps:cNvSpPr/>
                        <wps:spPr>
                          <a:xfrm>
                            <a:off x="407543" y="9017"/>
                            <a:ext cx="136144" cy="621411"/>
                          </a:xfrm>
                          <a:custGeom>
                            <a:avLst/>
                            <a:gdLst/>
                            <a:ahLst/>
                            <a:cxnLst/>
                            <a:rect l="0" t="0" r="0" b="0"/>
                            <a:pathLst>
                              <a:path w="136144" h="621411">
                                <a:moveTo>
                                  <a:pt x="0" y="318643"/>
                                </a:moveTo>
                                <a:lnTo>
                                  <a:pt x="6604" y="443611"/>
                                </a:lnTo>
                                <a:lnTo>
                                  <a:pt x="9271" y="490474"/>
                                </a:lnTo>
                                <a:lnTo>
                                  <a:pt x="12065" y="535432"/>
                                </a:lnTo>
                                <a:lnTo>
                                  <a:pt x="14224" y="565150"/>
                                </a:lnTo>
                                <a:lnTo>
                                  <a:pt x="17526" y="599059"/>
                                </a:lnTo>
                                <a:cubicBezTo>
                                  <a:pt x="18542" y="608076"/>
                                  <a:pt x="20701" y="617093"/>
                                  <a:pt x="21844" y="619379"/>
                                </a:cubicBezTo>
                                <a:cubicBezTo>
                                  <a:pt x="23495" y="621411"/>
                                  <a:pt x="25146" y="615061"/>
                                  <a:pt x="25654" y="612394"/>
                                </a:cubicBezTo>
                                <a:lnTo>
                                  <a:pt x="27813" y="602107"/>
                                </a:lnTo>
                                <a:cubicBezTo>
                                  <a:pt x="28321" y="595122"/>
                                  <a:pt x="29464" y="590042"/>
                                  <a:pt x="31115" y="570738"/>
                                </a:cubicBezTo>
                                <a:lnTo>
                                  <a:pt x="35941" y="486790"/>
                                </a:lnTo>
                                <a:cubicBezTo>
                                  <a:pt x="37592" y="459486"/>
                                  <a:pt x="39243" y="430530"/>
                                  <a:pt x="40386" y="407924"/>
                                </a:cubicBezTo>
                                <a:lnTo>
                                  <a:pt x="43053" y="351663"/>
                                </a:lnTo>
                                <a:lnTo>
                                  <a:pt x="44704" y="313689"/>
                                </a:lnTo>
                                <a:lnTo>
                                  <a:pt x="47371" y="258699"/>
                                </a:lnTo>
                                <a:lnTo>
                                  <a:pt x="50673" y="188849"/>
                                </a:lnTo>
                                <a:lnTo>
                                  <a:pt x="55626" y="105156"/>
                                </a:lnTo>
                                <a:lnTo>
                                  <a:pt x="56642" y="79883"/>
                                </a:lnTo>
                                <a:lnTo>
                                  <a:pt x="58801" y="51943"/>
                                </a:lnTo>
                                <a:cubicBezTo>
                                  <a:pt x="59944" y="40894"/>
                                  <a:pt x="60960" y="24002"/>
                                  <a:pt x="62611" y="16001"/>
                                </a:cubicBezTo>
                                <a:cubicBezTo>
                                  <a:pt x="64262" y="8001"/>
                                  <a:pt x="68072" y="0"/>
                                  <a:pt x="70231" y="4699"/>
                                </a:cubicBezTo>
                                <a:cubicBezTo>
                                  <a:pt x="72390" y="9271"/>
                                  <a:pt x="74676" y="24257"/>
                                  <a:pt x="76200" y="43561"/>
                                </a:cubicBezTo>
                                <a:lnTo>
                                  <a:pt x="81153" y="120142"/>
                                </a:lnTo>
                                <a:lnTo>
                                  <a:pt x="85471" y="201802"/>
                                </a:lnTo>
                                <a:lnTo>
                                  <a:pt x="90932" y="311403"/>
                                </a:lnTo>
                                <a:lnTo>
                                  <a:pt x="95250" y="403225"/>
                                </a:lnTo>
                                <a:lnTo>
                                  <a:pt x="98044" y="456184"/>
                                </a:lnTo>
                                <a:lnTo>
                                  <a:pt x="100203" y="494157"/>
                                </a:lnTo>
                                <a:lnTo>
                                  <a:pt x="101854" y="526414"/>
                                </a:lnTo>
                                <a:lnTo>
                                  <a:pt x="104521" y="562483"/>
                                </a:lnTo>
                                <a:cubicBezTo>
                                  <a:pt x="106172" y="575437"/>
                                  <a:pt x="107823" y="598424"/>
                                  <a:pt x="109982" y="604012"/>
                                </a:cubicBezTo>
                                <a:cubicBezTo>
                                  <a:pt x="112141" y="609726"/>
                                  <a:pt x="115951" y="608076"/>
                                  <a:pt x="118110" y="596011"/>
                                </a:cubicBezTo>
                                <a:cubicBezTo>
                                  <a:pt x="120269" y="584073"/>
                                  <a:pt x="122555" y="552069"/>
                                  <a:pt x="123571" y="532764"/>
                                </a:cubicBezTo>
                                <a:cubicBezTo>
                                  <a:pt x="125222" y="513207"/>
                                  <a:pt x="125730" y="498475"/>
                                  <a:pt x="126873" y="479551"/>
                                </a:cubicBezTo>
                                <a:cubicBezTo>
                                  <a:pt x="128524" y="460501"/>
                                  <a:pt x="129032" y="447928"/>
                                  <a:pt x="130683" y="418211"/>
                                </a:cubicBezTo>
                                <a:lnTo>
                                  <a:pt x="136144" y="300736"/>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911" name="Shape 911"/>
                        <wps:cNvSpPr/>
                        <wps:spPr>
                          <a:xfrm>
                            <a:off x="950722" y="264414"/>
                            <a:ext cx="137668" cy="71628"/>
                          </a:xfrm>
                          <a:custGeom>
                            <a:avLst/>
                            <a:gdLst/>
                            <a:ahLst/>
                            <a:cxnLst/>
                            <a:rect l="0" t="0" r="0" b="0"/>
                            <a:pathLst>
                              <a:path w="137668" h="71628">
                                <a:moveTo>
                                  <a:pt x="137668" y="27940"/>
                                </a:moveTo>
                                <a:lnTo>
                                  <a:pt x="131191" y="44958"/>
                                </a:lnTo>
                                <a:lnTo>
                                  <a:pt x="111506" y="49911"/>
                                </a:lnTo>
                                <a:cubicBezTo>
                                  <a:pt x="105029" y="49276"/>
                                  <a:pt x="94615" y="44577"/>
                                  <a:pt x="90297" y="40005"/>
                                </a:cubicBezTo>
                                <a:lnTo>
                                  <a:pt x="85471" y="21971"/>
                                </a:lnTo>
                                <a:lnTo>
                                  <a:pt x="78867" y="0"/>
                                </a:lnTo>
                                <a:lnTo>
                                  <a:pt x="60960" y="0"/>
                                </a:lnTo>
                                <a:cubicBezTo>
                                  <a:pt x="56007" y="1651"/>
                                  <a:pt x="52832" y="1270"/>
                                  <a:pt x="49530" y="10033"/>
                                </a:cubicBezTo>
                                <a:lnTo>
                                  <a:pt x="39751" y="51943"/>
                                </a:lnTo>
                                <a:cubicBezTo>
                                  <a:pt x="35941" y="61976"/>
                                  <a:pt x="30480" y="70231"/>
                                  <a:pt x="25019" y="70993"/>
                                </a:cubicBezTo>
                                <a:cubicBezTo>
                                  <a:pt x="19558" y="71628"/>
                                  <a:pt x="9779" y="62230"/>
                                  <a:pt x="5461" y="56007"/>
                                </a:cubicBezTo>
                                <a:lnTo>
                                  <a:pt x="0" y="32004"/>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912" name="Shape 912"/>
                        <wps:cNvSpPr/>
                        <wps:spPr>
                          <a:xfrm>
                            <a:off x="813562" y="173863"/>
                            <a:ext cx="138811" cy="214122"/>
                          </a:xfrm>
                          <a:custGeom>
                            <a:avLst/>
                            <a:gdLst/>
                            <a:ahLst/>
                            <a:cxnLst/>
                            <a:rect l="0" t="0" r="0" b="0"/>
                            <a:pathLst>
                              <a:path w="138811" h="214122">
                                <a:moveTo>
                                  <a:pt x="138811" y="123825"/>
                                </a:moveTo>
                                <a:lnTo>
                                  <a:pt x="132842" y="82550"/>
                                </a:lnTo>
                                <a:lnTo>
                                  <a:pt x="126238" y="64516"/>
                                </a:lnTo>
                                <a:cubicBezTo>
                                  <a:pt x="122936" y="59563"/>
                                  <a:pt x="115951" y="51562"/>
                                  <a:pt x="111633" y="51562"/>
                                </a:cubicBezTo>
                                <a:cubicBezTo>
                                  <a:pt x="107188" y="51562"/>
                                  <a:pt x="102870" y="57912"/>
                                  <a:pt x="100203" y="64516"/>
                                </a:cubicBezTo>
                                <a:cubicBezTo>
                                  <a:pt x="97409" y="71247"/>
                                  <a:pt x="96393" y="80264"/>
                                  <a:pt x="95250" y="90932"/>
                                </a:cubicBezTo>
                                <a:lnTo>
                                  <a:pt x="94107" y="128524"/>
                                </a:lnTo>
                                <a:lnTo>
                                  <a:pt x="91440" y="183515"/>
                                </a:lnTo>
                                <a:lnTo>
                                  <a:pt x="83820" y="205486"/>
                                </a:lnTo>
                                <a:cubicBezTo>
                                  <a:pt x="79502" y="210058"/>
                                  <a:pt x="70739" y="214122"/>
                                  <a:pt x="65913" y="210439"/>
                                </a:cubicBezTo>
                                <a:cubicBezTo>
                                  <a:pt x="60960" y="206756"/>
                                  <a:pt x="57658" y="195834"/>
                                  <a:pt x="54483" y="182499"/>
                                </a:cubicBezTo>
                                <a:lnTo>
                                  <a:pt x="47879" y="131191"/>
                                </a:lnTo>
                                <a:lnTo>
                                  <a:pt x="44069" y="39624"/>
                                </a:lnTo>
                                <a:lnTo>
                                  <a:pt x="38100" y="13589"/>
                                </a:lnTo>
                                <a:lnTo>
                                  <a:pt x="25019" y="5588"/>
                                </a:lnTo>
                                <a:cubicBezTo>
                                  <a:pt x="20193" y="7239"/>
                                  <a:pt x="12573" y="0"/>
                                  <a:pt x="8128" y="24638"/>
                                </a:cubicBezTo>
                                <a:lnTo>
                                  <a:pt x="0" y="154178"/>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913" name="Shape 913"/>
                        <wps:cNvSpPr/>
                        <wps:spPr>
                          <a:xfrm>
                            <a:off x="680212" y="124587"/>
                            <a:ext cx="135509" cy="373253"/>
                          </a:xfrm>
                          <a:custGeom>
                            <a:avLst/>
                            <a:gdLst/>
                            <a:ahLst/>
                            <a:cxnLst/>
                            <a:rect l="0" t="0" r="0" b="0"/>
                            <a:pathLst>
                              <a:path w="135509" h="373253">
                                <a:moveTo>
                                  <a:pt x="135509" y="201422"/>
                                </a:moveTo>
                                <a:lnTo>
                                  <a:pt x="130683" y="290703"/>
                                </a:lnTo>
                                <a:cubicBezTo>
                                  <a:pt x="126873" y="310642"/>
                                  <a:pt x="118618" y="321691"/>
                                  <a:pt x="112649" y="321691"/>
                                </a:cubicBezTo>
                                <a:cubicBezTo>
                                  <a:pt x="106680" y="321691"/>
                                  <a:pt x="98552" y="305054"/>
                                  <a:pt x="95250" y="290322"/>
                                </a:cubicBezTo>
                                <a:lnTo>
                                  <a:pt x="93091" y="234061"/>
                                </a:lnTo>
                                <a:lnTo>
                                  <a:pt x="90932" y="196723"/>
                                </a:lnTo>
                                <a:lnTo>
                                  <a:pt x="88138" y="141478"/>
                                </a:lnTo>
                                <a:lnTo>
                                  <a:pt x="84963" y="71247"/>
                                </a:lnTo>
                                <a:lnTo>
                                  <a:pt x="81661" y="33909"/>
                                </a:lnTo>
                                <a:lnTo>
                                  <a:pt x="76708" y="13970"/>
                                </a:lnTo>
                                <a:lnTo>
                                  <a:pt x="66929" y="0"/>
                                </a:lnTo>
                                <a:lnTo>
                                  <a:pt x="58801" y="11938"/>
                                </a:lnTo>
                                <a:lnTo>
                                  <a:pt x="55499" y="21971"/>
                                </a:lnTo>
                                <a:lnTo>
                                  <a:pt x="50673" y="84582"/>
                                </a:lnTo>
                                <a:lnTo>
                                  <a:pt x="45212" y="194056"/>
                                </a:lnTo>
                                <a:lnTo>
                                  <a:pt x="40259" y="285369"/>
                                </a:lnTo>
                                <a:lnTo>
                                  <a:pt x="39243" y="344678"/>
                                </a:lnTo>
                                <a:cubicBezTo>
                                  <a:pt x="37084" y="359283"/>
                                  <a:pt x="30988" y="371983"/>
                                  <a:pt x="26162" y="372618"/>
                                </a:cubicBezTo>
                                <a:cubicBezTo>
                                  <a:pt x="21209" y="373253"/>
                                  <a:pt x="13081" y="361569"/>
                                  <a:pt x="9779" y="349631"/>
                                </a:cubicBezTo>
                                <a:cubicBezTo>
                                  <a:pt x="6604" y="337693"/>
                                  <a:pt x="7112" y="328295"/>
                                  <a:pt x="5461" y="300736"/>
                                </a:cubicBezTo>
                                <a:lnTo>
                                  <a:pt x="0" y="183134"/>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914" name="Shape 914"/>
                        <wps:cNvSpPr/>
                        <wps:spPr>
                          <a:xfrm>
                            <a:off x="543052" y="30607"/>
                            <a:ext cx="136652" cy="552197"/>
                          </a:xfrm>
                          <a:custGeom>
                            <a:avLst/>
                            <a:gdLst/>
                            <a:ahLst/>
                            <a:cxnLst/>
                            <a:rect l="0" t="0" r="0" b="0"/>
                            <a:pathLst>
                              <a:path w="136652" h="552197">
                                <a:moveTo>
                                  <a:pt x="136652" y="276734"/>
                                </a:moveTo>
                                <a:lnTo>
                                  <a:pt x="130683" y="140843"/>
                                </a:lnTo>
                                <a:lnTo>
                                  <a:pt x="128524" y="93980"/>
                                </a:lnTo>
                                <a:lnTo>
                                  <a:pt x="125222" y="48641"/>
                                </a:lnTo>
                                <a:lnTo>
                                  <a:pt x="106172" y="44958"/>
                                </a:lnTo>
                                <a:lnTo>
                                  <a:pt x="100711" y="97282"/>
                                </a:lnTo>
                                <a:cubicBezTo>
                                  <a:pt x="99060" y="119253"/>
                                  <a:pt x="97409" y="153925"/>
                                  <a:pt x="96393" y="176150"/>
                                </a:cubicBezTo>
                                <a:lnTo>
                                  <a:pt x="93091" y="232791"/>
                                </a:lnTo>
                                <a:lnTo>
                                  <a:pt x="92075" y="270384"/>
                                </a:lnTo>
                                <a:lnTo>
                                  <a:pt x="89281" y="325375"/>
                                </a:lnTo>
                                <a:lnTo>
                                  <a:pt x="85979" y="395605"/>
                                </a:lnTo>
                                <a:lnTo>
                                  <a:pt x="81153" y="478917"/>
                                </a:lnTo>
                                <a:lnTo>
                                  <a:pt x="80010" y="503937"/>
                                </a:lnTo>
                                <a:lnTo>
                                  <a:pt x="77851" y="532130"/>
                                </a:lnTo>
                                <a:cubicBezTo>
                                  <a:pt x="74549" y="538226"/>
                                  <a:pt x="64262" y="552197"/>
                                  <a:pt x="60452" y="540893"/>
                                </a:cubicBezTo>
                                <a:lnTo>
                                  <a:pt x="55626" y="463931"/>
                                </a:lnTo>
                                <a:lnTo>
                                  <a:pt x="51181" y="382270"/>
                                </a:lnTo>
                                <a:lnTo>
                                  <a:pt x="45720" y="272797"/>
                                </a:lnTo>
                                <a:lnTo>
                                  <a:pt x="41402" y="181484"/>
                                </a:lnTo>
                                <a:lnTo>
                                  <a:pt x="38735" y="127889"/>
                                </a:lnTo>
                                <a:lnTo>
                                  <a:pt x="36576" y="90551"/>
                                </a:lnTo>
                                <a:lnTo>
                                  <a:pt x="34290" y="57658"/>
                                </a:lnTo>
                                <a:lnTo>
                                  <a:pt x="31623" y="22352"/>
                                </a:lnTo>
                                <a:cubicBezTo>
                                  <a:pt x="28956" y="13716"/>
                                  <a:pt x="22860" y="0"/>
                                  <a:pt x="19685" y="5080"/>
                                </a:cubicBezTo>
                                <a:cubicBezTo>
                                  <a:pt x="16383" y="10033"/>
                                  <a:pt x="14224" y="35052"/>
                                  <a:pt x="12573" y="51689"/>
                                </a:cubicBezTo>
                                <a:cubicBezTo>
                                  <a:pt x="10922" y="68326"/>
                                  <a:pt x="9906" y="86234"/>
                                  <a:pt x="8763" y="105284"/>
                                </a:cubicBezTo>
                                <a:cubicBezTo>
                                  <a:pt x="7620" y="124206"/>
                                  <a:pt x="7112" y="136525"/>
                                  <a:pt x="6096" y="166498"/>
                                </a:cubicBezTo>
                                <a:lnTo>
                                  <a:pt x="0" y="283718"/>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915" name="Shape 915"/>
                        <wps:cNvSpPr/>
                        <wps:spPr>
                          <a:xfrm>
                            <a:off x="1085723" y="276098"/>
                            <a:ext cx="144653" cy="41275"/>
                          </a:xfrm>
                          <a:custGeom>
                            <a:avLst/>
                            <a:gdLst/>
                            <a:ahLst/>
                            <a:cxnLst/>
                            <a:rect l="0" t="0" r="0" b="0"/>
                            <a:pathLst>
                              <a:path w="144653" h="41275">
                                <a:moveTo>
                                  <a:pt x="0" y="41275"/>
                                </a:moveTo>
                                <a:lnTo>
                                  <a:pt x="1016" y="18288"/>
                                </a:lnTo>
                                <a:cubicBezTo>
                                  <a:pt x="3810" y="11938"/>
                                  <a:pt x="10795" y="3937"/>
                                  <a:pt x="17399" y="3302"/>
                                </a:cubicBezTo>
                                <a:cubicBezTo>
                                  <a:pt x="23876" y="2667"/>
                                  <a:pt x="35306" y="9271"/>
                                  <a:pt x="40259" y="13335"/>
                                </a:cubicBezTo>
                                <a:lnTo>
                                  <a:pt x="46736" y="28321"/>
                                </a:lnTo>
                                <a:cubicBezTo>
                                  <a:pt x="52197" y="32004"/>
                                  <a:pt x="66929" y="36576"/>
                                  <a:pt x="74549" y="36322"/>
                                </a:cubicBezTo>
                                <a:cubicBezTo>
                                  <a:pt x="82169" y="35941"/>
                                  <a:pt x="88138" y="29337"/>
                                  <a:pt x="92456" y="25273"/>
                                </a:cubicBezTo>
                                <a:cubicBezTo>
                                  <a:pt x="96774" y="21336"/>
                                  <a:pt x="94615" y="17272"/>
                                  <a:pt x="98933" y="13335"/>
                                </a:cubicBezTo>
                                <a:cubicBezTo>
                                  <a:pt x="103378" y="9271"/>
                                  <a:pt x="112014" y="0"/>
                                  <a:pt x="118618" y="254"/>
                                </a:cubicBezTo>
                                <a:cubicBezTo>
                                  <a:pt x="125095" y="635"/>
                                  <a:pt x="133858" y="8636"/>
                                  <a:pt x="138176" y="15240"/>
                                </a:cubicBezTo>
                                <a:lnTo>
                                  <a:pt x="144653" y="41275"/>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916" name="Shape 916"/>
                        <wps:cNvSpPr/>
                        <wps:spPr>
                          <a:xfrm>
                            <a:off x="1228852" y="249428"/>
                            <a:ext cx="130048" cy="121920"/>
                          </a:xfrm>
                          <a:custGeom>
                            <a:avLst/>
                            <a:gdLst/>
                            <a:ahLst/>
                            <a:cxnLst/>
                            <a:rect l="0" t="0" r="0" b="0"/>
                            <a:pathLst>
                              <a:path w="130048" h="121920">
                                <a:moveTo>
                                  <a:pt x="0" y="57912"/>
                                </a:moveTo>
                                <a:cubicBezTo>
                                  <a:pt x="508" y="60578"/>
                                  <a:pt x="1524" y="69596"/>
                                  <a:pt x="4826" y="73914"/>
                                </a:cubicBezTo>
                                <a:cubicBezTo>
                                  <a:pt x="8128" y="78232"/>
                                  <a:pt x="16256" y="84201"/>
                                  <a:pt x="21209" y="84963"/>
                                </a:cubicBezTo>
                                <a:cubicBezTo>
                                  <a:pt x="26035" y="85598"/>
                                  <a:pt x="33147" y="82550"/>
                                  <a:pt x="35814" y="78867"/>
                                </a:cubicBezTo>
                                <a:cubicBezTo>
                                  <a:pt x="38608" y="75311"/>
                                  <a:pt x="38608" y="72644"/>
                                  <a:pt x="39116" y="62230"/>
                                </a:cubicBezTo>
                                <a:lnTo>
                                  <a:pt x="40767" y="17018"/>
                                </a:lnTo>
                                <a:cubicBezTo>
                                  <a:pt x="44069" y="6603"/>
                                  <a:pt x="53848" y="0"/>
                                  <a:pt x="60325" y="0"/>
                                </a:cubicBezTo>
                                <a:cubicBezTo>
                                  <a:pt x="66929" y="0"/>
                                  <a:pt x="76073" y="8001"/>
                                  <a:pt x="79883" y="18034"/>
                                </a:cubicBezTo>
                                <a:lnTo>
                                  <a:pt x="84836" y="59563"/>
                                </a:lnTo>
                                <a:lnTo>
                                  <a:pt x="89789" y="101853"/>
                                </a:lnTo>
                                <a:cubicBezTo>
                                  <a:pt x="93599" y="112268"/>
                                  <a:pt x="102235" y="121920"/>
                                  <a:pt x="107696" y="121920"/>
                                </a:cubicBezTo>
                                <a:cubicBezTo>
                                  <a:pt x="113157" y="121920"/>
                                  <a:pt x="120269" y="113919"/>
                                  <a:pt x="124079" y="101853"/>
                                </a:cubicBezTo>
                                <a:lnTo>
                                  <a:pt x="130048" y="48895"/>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917" name="Shape 917"/>
                        <wps:cNvSpPr/>
                        <wps:spPr>
                          <a:xfrm>
                            <a:off x="1358900" y="157226"/>
                            <a:ext cx="136017" cy="267081"/>
                          </a:xfrm>
                          <a:custGeom>
                            <a:avLst/>
                            <a:gdLst/>
                            <a:ahLst/>
                            <a:cxnLst/>
                            <a:rect l="0" t="0" r="0" b="0"/>
                            <a:pathLst>
                              <a:path w="136017" h="267081">
                                <a:moveTo>
                                  <a:pt x="0" y="142494"/>
                                </a:moveTo>
                                <a:lnTo>
                                  <a:pt x="5334" y="73279"/>
                                </a:lnTo>
                                <a:cubicBezTo>
                                  <a:pt x="9779" y="57531"/>
                                  <a:pt x="19050" y="47244"/>
                                  <a:pt x="25019" y="49276"/>
                                </a:cubicBezTo>
                                <a:cubicBezTo>
                                  <a:pt x="30988" y="51181"/>
                                  <a:pt x="38608" y="75184"/>
                                  <a:pt x="41275" y="85217"/>
                                </a:cubicBezTo>
                                <a:lnTo>
                                  <a:pt x="42926" y="109474"/>
                                </a:lnTo>
                                <a:lnTo>
                                  <a:pt x="44577" y="147193"/>
                                </a:lnTo>
                                <a:lnTo>
                                  <a:pt x="47244" y="202057"/>
                                </a:lnTo>
                                <a:lnTo>
                                  <a:pt x="49530" y="235077"/>
                                </a:lnTo>
                                <a:cubicBezTo>
                                  <a:pt x="52197" y="245745"/>
                                  <a:pt x="58166" y="267081"/>
                                  <a:pt x="64135" y="267081"/>
                                </a:cubicBezTo>
                                <a:cubicBezTo>
                                  <a:pt x="70104" y="267081"/>
                                  <a:pt x="81026" y="254762"/>
                                  <a:pt x="85344" y="235077"/>
                                </a:cubicBezTo>
                                <a:lnTo>
                                  <a:pt x="90805" y="149479"/>
                                </a:lnTo>
                                <a:lnTo>
                                  <a:pt x="95250" y="57912"/>
                                </a:lnTo>
                                <a:cubicBezTo>
                                  <a:pt x="98425" y="33274"/>
                                  <a:pt x="105537" y="4572"/>
                                  <a:pt x="111506" y="2286"/>
                                </a:cubicBezTo>
                                <a:cubicBezTo>
                                  <a:pt x="117475" y="0"/>
                                  <a:pt x="126746" y="16637"/>
                                  <a:pt x="130556" y="42926"/>
                                </a:cubicBezTo>
                                <a:lnTo>
                                  <a:pt x="136017" y="160528"/>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918" name="Shape 918"/>
                        <wps:cNvSpPr/>
                        <wps:spPr>
                          <a:xfrm>
                            <a:off x="1494917" y="106934"/>
                            <a:ext cx="136017" cy="443230"/>
                          </a:xfrm>
                          <a:custGeom>
                            <a:avLst/>
                            <a:gdLst/>
                            <a:ahLst/>
                            <a:cxnLst/>
                            <a:rect l="0" t="0" r="0" b="0"/>
                            <a:pathLst>
                              <a:path w="136017" h="443230">
                                <a:moveTo>
                                  <a:pt x="0" y="210820"/>
                                </a:moveTo>
                                <a:lnTo>
                                  <a:pt x="6477" y="341249"/>
                                </a:lnTo>
                                <a:cubicBezTo>
                                  <a:pt x="10287" y="369316"/>
                                  <a:pt x="17907" y="377572"/>
                                  <a:pt x="22860" y="378334"/>
                                </a:cubicBezTo>
                                <a:cubicBezTo>
                                  <a:pt x="27686" y="378968"/>
                                  <a:pt x="34798" y="359284"/>
                                  <a:pt x="37592" y="346329"/>
                                </a:cubicBezTo>
                                <a:cubicBezTo>
                                  <a:pt x="40259" y="333375"/>
                                  <a:pt x="39116" y="316611"/>
                                  <a:pt x="40259" y="299720"/>
                                </a:cubicBezTo>
                                <a:lnTo>
                                  <a:pt x="42926" y="243713"/>
                                </a:lnTo>
                                <a:lnTo>
                                  <a:pt x="45212" y="206122"/>
                                </a:lnTo>
                                <a:lnTo>
                                  <a:pt x="47371" y="150876"/>
                                </a:lnTo>
                                <a:lnTo>
                                  <a:pt x="51181" y="80899"/>
                                </a:lnTo>
                                <a:lnTo>
                                  <a:pt x="53848" y="20574"/>
                                </a:lnTo>
                                <a:cubicBezTo>
                                  <a:pt x="56007" y="7239"/>
                                  <a:pt x="60960" y="1270"/>
                                  <a:pt x="65278" y="635"/>
                                </a:cubicBezTo>
                                <a:cubicBezTo>
                                  <a:pt x="69596" y="0"/>
                                  <a:pt x="78359" y="1905"/>
                                  <a:pt x="81661" y="17653"/>
                                </a:cubicBezTo>
                                <a:lnTo>
                                  <a:pt x="84836" y="94235"/>
                                </a:lnTo>
                                <a:lnTo>
                                  <a:pt x="90805" y="203454"/>
                                </a:lnTo>
                                <a:lnTo>
                                  <a:pt x="95250" y="295022"/>
                                </a:lnTo>
                                <a:lnTo>
                                  <a:pt x="97409" y="348361"/>
                                </a:lnTo>
                                <a:lnTo>
                                  <a:pt x="99568" y="385953"/>
                                </a:lnTo>
                                <a:lnTo>
                                  <a:pt x="102235" y="418592"/>
                                </a:lnTo>
                                <a:cubicBezTo>
                                  <a:pt x="103886" y="427863"/>
                                  <a:pt x="107188" y="441198"/>
                                  <a:pt x="110998" y="442214"/>
                                </a:cubicBezTo>
                                <a:cubicBezTo>
                                  <a:pt x="114808" y="443230"/>
                                  <a:pt x="121285" y="436245"/>
                                  <a:pt x="124079" y="424561"/>
                                </a:cubicBezTo>
                                <a:cubicBezTo>
                                  <a:pt x="126746" y="412877"/>
                                  <a:pt x="126238" y="390272"/>
                                  <a:pt x="127381" y="371222"/>
                                </a:cubicBezTo>
                                <a:cubicBezTo>
                                  <a:pt x="128397" y="352298"/>
                                  <a:pt x="128905" y="339979"/>
                                  <a:pt x="130556" y="309626"/>
                                </a:cubicBezTo>
                                <a:lnTo>
                                  <a:pt x="136017" y="192786"/>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919" name="Shape 919"/>
                        <wps:cNvSpPr/>
                        <wps:spPr>
                          <a:xfrm>
                            <a:off x="1633093" y="17653"/>
                            <a:ext cx="137668" cy="575437"/>
                          </a:xfrm>
                          <a:custGeom>
                            <a:avLst/>
                            <a:gdLst/>
                            <a:ahLst/>
                            <a:cxnLst/>
                            <a:rect l="0" t="0" r="0" b="0"/>
                            <a:pathLst>
                              <a:path w="137668" h="575437">
                                <a:moveTo>
                                  <a:pt x="0" y="282448"/>
                                </a:moveTo>
                                <a:lnTo>
                                  <a:pt x="6604" y="157480"/>
                                </a:lnTo>
                                <a:lnTo>
                                  <a:pt x="9271" y="110617"/>
                                </a:lnTo>
                                <a:lnTo>
                                  <a:pt x="12065" y="65659"/>
                                </a:lnTo>
                                <a:lnTo>
                                  <a:pt x="15240" y="41910"/>
                                </a:lnTo>
                                <a:cubicBezTo>
                                  <a:pt x="19050" y="37592"/>
                                  <a:pt x="31623" y="35687"/>
                                  <a:pt x="34925" y="40005"/>
                                </a:cubicBezTo>
                                <a:lnTo>
                                  <a:pt x="36449" y="68961"/>
                                </a:lnTo>
                                <a:lnTo>
                                  <a:pt x="38100" y="113919"/>
                                </a:lnTo>
                                <a:cubicBezTo>
                                  <a:pt x="38735" y="134493"/>
                                  <a:pt x="40259" y="170561"/>
                                  <a:pt x="40894" y="193167"/>
                                </a:cubicBezTo>
                                <a:lnTo>
                                  <a:pt x="43053" y="249428"/>
                                </a:lnTo>
                                <a:lnTo>
                                  <a:pt x="45212" y="287401"/>
                                </a:lnTo>
                                <a:lnTo>
                                  <a:pt x="47879" y="342392"/>
                                </a:lnTo>
                                <a:lnTo>
                                  <a:pt x="51181" y="412242"/>
                                </a:lnTo>
                                <a:lnTo>
                                  <a:pt x="55499" y="495808"/>
                                </a:lnTo>
                                <a:lnTo>
                                  <a:pt x="56134" y="538480"/>
                                </a:lnTo>
                                <a:cubicBezTo>
                                  <a:pt x="57785" y="551815"/>
                                  <a:pt x="62611" y="575437"/>
                                  <a:pt x="65913" y="575437"/>
                                </a:cubicBezTo>
                                <a:cubicBezTo>
                                  <a:pt x="69088" y="575437"/>
                                  <a:pt x="74549" y="555117"/>
                                  <a:pt x="77343" y="539496"/>
                                </a:cubicBezTo>
                                <a:lnTo>
                                  <a:pt x="81153" y="480822"/>
                                </a:lnTo>
                                <a:lnTo>
                                  <a:pt x="85979" y="399288"/>
                                </a:lnTo>
                                <a:lnTo>
                                  <a:pt x="90932" y="289687"/>
                                </a:lnTo>
                                <a:lnTo>
                                  <a:pt x="95250" y="197865"/>
                                </a:lnTo>
                                <a:lnTo>
                                  <a:pt x="98552" y="144907"/>
                                </a:lnTo>
                                <a:lnTo>
                                  <a:pt x="100203" y="106934"/>
                                </a:lnTo>
                                <a:lnTo>
                                  <a:pt x="102362" y="74549"/>
                                </a:lnTo>
                                <a:lnTo>
                                  <a:pt x="105029" y="38608"/>
                                </a:lnTo>
                                <a:cubicBezTo>
                                  <a:pt x="107188" y="26924"/>
                                  <a:pt x="113284" y="0"/>
                                  <a:pt x="116459" y="4953"/>
                                </a:cubicBezTo>
                                <a:cubicBezTo>
                                  <a:pt x="119761" y="10033"/>
                                  <a:pt x="122428" y="48895"/>
                                  <a:pt x="124079" y="68326"/>
                                </a:cubicBezTo>
                                <a:cubicBezTo>
                                  <a:pt x="125730" y="87630"/>
                                  <a:pt x="126238" y="102615"/>
                                  <a:pt x="127381" y="121539"/>
                                </a:cubicBezTo>
                                <a:cubicBezTo>
                                  <a:pt x="128524" y="140589"/>
                                  <a:pt x="129540" y="150495"/>
                                  <a:pt x="131191" y="182880"/>
                                </a:cubicBezTo>
                                <a:lnTo>
                                  <a:pt x="137668" y="314706"/>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920" name="Shape 920"/>
                        <wps:cNvSpPr/>
                        <wps:spPr>
                          <a:xfrm>
                            <a:off x="1771396" y="1016"/>
                            <a:ext cx="135509" cy="629665"/>
                          </a:xfrm>
                          <a:custGeom>
                            <a:avLst/>
                            <a:gdLst/>
                            <a:ahLst/>
                            <a:cxnLst/>
                            <a:rect l="0" t="0" r="0" b="0"/>
                            <a:pathLst>
                              <a:path w="135509" h="629665">
                                <a:moveTo>
                                  <a:pt x="0" y="327152"/>
                                </a:moveTo>
                                <a:lnTo>
                                  <a:pt x="6477" y="451993"/>
                                </a:lnTo>
                                <a:lnTo>
                                  <a:pt x="8890" y="498856"/>
                                </a:lnTo>
                                <a:lnTo>
                                  <a:pt x="11811" y="543940"/>
                                </a:lnTo>
                                <a:lnTo>
                                  <a:pt x="13970" y="573532"/>
                                </a:lnTo>
                                <a:lnTo>
                                  <a:pt x="17272" y="607440"/>
                                </a:lnTo>
                                <a:cubicBezTo>
                                  <a:pt x="18542" y="616204"/>
                                  <a:pt x="20447" y="625348"/>
                                  <a:pt x="21844" y="627507"/>
                                </a:cubicBezTo>
                                <a:cubicBezTo>
                                  <a:pt x="23241" y="629665"/>
                                  <a:pt x="24765" y="623443"/>
                                  <a:pt x="25654" y="620649"/>
                                </a:cubicBezTo>
                                <a:lnTo>
                                  <a:pt x="27432" y="610235"/>
                                </a:lnTo>
                                <a:cubicBezTo>
                                  <a:pt x="28321" y="603250"/>
                                  <a:pt x="29337" y="598551"/>
                                  <a:pt x="30734" y="579247"/>
                                </a:cubicBezTo>
                                <a:lnTo>
                                  <a:pt x="35941" y="495173"/>
                                </a:lnTo>
                                <a:cubicBezTo>
                                  <a:pt x="37592" y="468122"/>
                                  <a:pt x="39116" y="439039"/>
                                  <a:pt x="40259" y="416433"/>
                                </a:cubicBezTo>
                                <a:lnTo>
                                  <a:pt x="42926" y="360045"/>
                                </a:lnTo>
                                <a:lnTo>
                                  <a:pt x="44577" y="322326"/>
                                </a:lnTo>
                                <a:lnTo>
                                  <a:pt x="47244" y="267335"/>
                                </a:lnTo>
                                <a:lnTo>
                                  <a:pt x="50673" y="197358"/>
                                </a:lnTo>
                                <a:lnTo>
                                  <a:pt x="55118" y="113792"/>
                                </a:lnTo>
                                <a:lnTo>
                                  <a:pt x="56515" y="88646"/>
                                </a:lnTo>
                                <a:lnTo>
                                  <a:pt x="58674" y="60452"/>
                                </a:lnTo>
                                <a:cubicBezTo>
                                  <a:pt x="59563" y="49657"/>
                                  <a:pt x="60833" y="34036"/>
                                  <a:pt x="62103" y="24511"/>
                                </a:cubicBezTo>
                                <a:cubicBezTo>
                                  <a:pt x="63373" y="14859"/>
                                  <a:pt x="65024" y="5715"/>
                                  <a:pt x="66294" y="2921"/>
                                </a:cubicBezTo>
                                <a:cubicBezTo>
                                  <a:pt x="67564" y="0"/>
                                  <a:pt x="68707" y="4064"/>
                                  <a:pt x="69723" y="6477"/>
                                </a:cubicBezTo>
                                <a:cubicBezTo>
                                  <a:pt x="70612" y="8890"/>
                                  <a:pt x="71120" y="10033"/>
                                  <a:pt x="72136" y="17780"/>
                                </a:cubicBezTo>
                                <a:cubicBezTo>
                                  <a:pt x="73152" y="25400"/>
                                  <a:pt x="74168" y="33655"/>
                                  <a:pt x="75565" y="52070"/>
                                </a:cubicBezTo>
                                <a:lnTo>
                                  <a:pt x="80645" y="128905"/>
                                </a:lnTo>
                                <a:lnTo>
                                  <a:pt x="85090" y="210312"/>
                                </a:lnTo>
                                <a:lnTo>
                                  <a:pt x="90297" y="319913"/>
                                </a:lnTo>
                                <a:lnTo>
                                  <a:pt x="94615" y="411607"/>
                                </a:lnTo>
                                <a:lnTo>
                                  <a:pt x="97409" y="464693"/>
                                </a:lnTo>
                                <a:lnTo>
                                  <a:pt x="99568" y="502412"/>
                                </a:lnTo>
                                <a:lnTo>
                                  <a:pt x="101600" y="534797"/>
                                </a:lnTo>
                                <a:lnTo>
                                  <a:pt x="104140" y="570865"/>
                                </a:lnTo>
                                <a:cubicBezTo>
                                  <a:pt x="105410" y="583819"/>
                                  <a:pt x="107823" y="603758"/>
                                  <a:pt x="109220" y="612394"/>
                                </a:cubicBezTo>
                                <a:cubicBezTo>
                                  <a:pt x="110744" y="621030"/>
                                  <a:pt x="111633" y="623697"/>
                                  <a:pt x="113030" y="622554"/>
                                </a:cubicBezTo>
                                <a:cubicBezTo>
                                  <a:pt x="114427" y="621284"/>
                                  <a:pt x="115951" y="618236"/>
                                  <a:pt x="117602" y="604520"/>
                                </a:cubicBezTo>
                                <a:cubicBezTo>
                                  <a:pt x="119253" y="590804"/>
                                  <a:pt x="121666" y="560577"/>
                                  <a:pt x="123190" y="541147"/>
                                </a:cubicBezTo>
                                <a:cubicBezTo>
                                  <a:pt x="124714" y="521589"/>
                                  <a:pt x="125349" y="506730"/>
                                  <a:pt x="126492" y="487807"/>
                                </a:cubicBezTo>
                                <a:cubicBezTo>
                                  <a:pt x="127635" y="468757"/>
                                  <a:pt x="128270" y="456311"/>
                                  <a:pt x="129794" y="426593"/>
                                </a:cubicBezTo>
                                <a:lnTo>
                                  <a:pt x="135509" y="309118"/>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921" name="Shape 921"/>
                        <wps:cNvSpPr/>
                        <wps:spPr>
                          <a:xfrm>
                            <a:off x="1906270" y="15367"/>
                            <a:ext cx="138303" cy="587121"/>
                          </a:xfrm>
                          <a:custGeom>
                            <a:avLst/>
                            <a:gdLst/>
                            <a:ahLst/>
                            <a:cxnLst/>
                            <a:rect l="0" t="0" r="0" b="0"/>
                            <a:pathLst>
                              <a:path w="138303" h="587121">
                                <a:moveTo>
                                  <a:pt x="0" y="298958"/>
                                </a:moveTo>
                                <a:lnTo>
                                  <a:pt x="8255" y="162814"/>
                                </a:lnTo>
                                <a:lnTo>
                                  <a:pt x="10414" y="116205"/>
                                </a:lnTo>
                                <a:lnTo>
                                  <a:pt x="13589" y="70865"/>
                                </a:lnTo>
                                <a:lnTo>
                                  <a:pt x="15875" y="41275"/>
                                </a:lnTo>
                                <a:lnTo>
                                  <a:pt x="19050" y="7239"/>
                                </a:lnTo>
                                <a:cubicBezTo>
                                  <a:pt x="21209" y="1270"/>
                                  <a:pt x="27305" y="0"/>
                                  <a:pt x="29464" y="4572"/>
                                </a:cubicBezTo>
                                <a:cubicBezTo>
                                  <a:pt x="31623" y="9271"/>
                                  <a:pt x="31115" y="16256"/>
                                  <a:pt x="32639" y="35560"/>
                                </a:cubicBezTo>
                                <a:lnTo>
                                  <a:pt x="38100" y="119507"/>
                                </a:lnTo>
                                <a:cubicBezTo>
                                  <a:pt x="39751" y="146431"/>
                                  <a:pt x="40894" y="175514"/>
                                  <a:pt x="42545" y="198374"/>
                                </a:cubicBezTo>
                                <a:lnTo>
                                  <a:pt x="44704" y="254762"/>
                                </a:lnTo>
                                <a:lnTo>
                                  <a:pt x="46355" y="292353"/>
                                </a:lnTo>
                                <a:lnTo>
                                  <a:pt x="49530" y="347599"/>
                                </a:lnTo>
                                <a:lnTo>
                                  <a:pt x="52832" y="417576"/>
                                </a:lnTo>
                                <a:lnTo>
                                  <a:pt x="57150" y="501142"/>
                                </a:lnTo>
                                <a:lnTo>
                                  <a:pt x="58801" y="526414"/>
                                </a:lnTo>
                                <a:lnTo>
                                  <a:pt x="60960" y="554482"/>
                                </a:lnTo>
                                <a:cubicBezTo>
                                  <a:pt x="62611" y="564388"/>
                                  <a:pt x="65913" y="584454"/>
                                  <a:pt x="68580" y="585724"/>
                                </a:cubicBezTo>
                                <a:cubicBezTo>
                                  <a:pt x="71374" y="587121"/>
                                  <a:pt x="75692" y="579755"/>
                                  <a:pt x="77851" y="563118"/>
                                </a:cubicBezTo>
                                <a:lnTo>
                                  <a:pt x="82804" y="485775"/>
                                </a:lnTo>
                                <a:lnTo>
                                  <a:pt x="87630" y="404240"/>
                                </a:lnTo>
                                <a:lnTo>
                                  <a:pt x="92583" y="294639"/>
                                </a:lnTo>
                                <a:lnTo>
                                  <a:pt x="97409" y="203073"/>
                                </a:lnTo>
                                <a:lnTo>
                                  <a:pt x="99695" y="149860"/>
                                </a:lnTo>
                                <a:lnTo>
                                  <a:pt x="101854" y="112140"/>
                                </a:lnTo>
                                <a:lnTo>
                                  <a:pt x="104013" y="79883"/>
                                </a:lnTo>
                                <a:lnTo>
                                  <a:pt x="106680" y="43942"/>
                                </a:lnTo>
                                <a:cubicBezTo>
                                  <a:pt x="108331" y="35560"/>
                                  <a:pt x="109982" y="28575"/>
                                  <a:pt x="112649" y="29210"/>
                                </a:cubicBezTo>
                                <a:cubicBezTo>
                                  <a:pt x="115443" y="29972"/>
                                  <a:pt x="119761" y="30861"/>
                                  <a:pt x="122428" y="47244"/>
                                </a:cubicBezTo>
                                <a:cubicBezTo>
                                  <a:pt x="125222" y="63500"/>
                                  <a:pt x="127889" y="103124"/>
                                  <a:pt x="129540" y="126873"/>
                                </a:cubicBezTo>
                                <a:cubicBezTo>
                                  <a:pt x="131191" y="150495"/>
                                  <a:pt x="131191" y="158496"/>
                                  <a:pt x="132334" y="188468"/>
                                </a:cubicBezTo>
                                <a:lnTo>
                                  <a:pt x="138303" y="305689"/>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922" name="Shape 922"/>
                        <wps:cNvSpPr/>
                        <wps:spPr>
                          <a:xfrm>
                            <a:off x="2044573" y="87884"/>
                            <a:ext cx="136017" cy="470535"/>
                          </a:xfrm>
                          <a:custGeom>
                            <a:avLst/>
                            <a:gdLst/>
                            <a:ahLst/>
                            <a:cxnLst/>
                            <a:rect l="0" t="0" r="0" b="0"/>
                            <a:pathLst>
                              <a:path w="136017" h="470535">
                                <a:moveTo>
                                  <a:pt x="0" y="232156"/>
                                </a:moveTo>
                                <a:lnTo>
                                  <a:pt x="6477" y="366395"/>
                                </a:lnTo>
                                <a:lnTo>
                                  <a:pt x="8636" y="436245"/>
                                </a:lnTo>
                                <a:cubicBezTo>
                                  <a:pt x="11430" y="453644"/>
                                  <a:pt x="16891" y="470535"/>
                                  <a:pt x="21717" y="470281"/>
                                </a:cubicBezTo>
                                <a:cubicBezTo>
                                  <a:pt x="26670" y="469900"/>
                                  <a:pt x="34798" y="456565"/>
                                  <a:pt x="38100" y="433324"/>
                                </a:cubicBezTo>
                                <a:cubicBezTo>
                                  <a:pt x="41275" y="409956"/>
                                  <a:pt x="39751" y="356998"/>
                                  <a:pt x="40259" y="330709"/>
                                </a:cubicBezTo>
                                <a:lnTo>
                                  <a:pt x="42926" y="274448"/>
                                </a:lnTo>
                                <a:lnTo>
                                  <a:pt x="45085" y="236855"/>
                                </a:lnTo>
                                <a:lnTo>
                                  <a:pt x="47371" y="181484"/>
                                </a:lnTo>
                                <a:lnTo>
                                  <a:pt x="50546" y="111634"/>
                                </a:lnTo>
                                <a:lnTo>
                                  <a:pt x="55499" y="28322"/>
                                </a:lnTo>
                                <a:cubicBezTo>
                                  <a:pt x="58801" y="10033"/>
                                  <a:pt x="64770" y="0"/>
                                  <a:pt x="69088" y="635"/>
                                </a:cubicBezTo>
                                <a:cubicBezTo>
                                  <a:pt x="73406" y="1398"/>
                                  <a:pt x="77851" y="11049"/>
                                  <a:pt x="80518" y="31623"/>
                                </a:cubicBezTo>
                                <a:lnTo>
                                  <a:pt x="85344" y="124968"/>
                                </a:lnTo>
                                <a:lnTo>
                                  <a:pt x="90805" y="234442"/>
                                </a:lnTo>
                                <a:lnTo>
                                  <a:pt x="94615" y="326010"/>
                                </a:lnTo>
                                <a:lnTo>
                                  <a:pt x="97917" y="379349"/>
                                </a:lnTo>
                                <a:cubicBezTo>
                                  <a:pt x="101219" y="393954"/>
                                  <a:pt x="108204" y="413639"/>
                                  <a:pt x="113157" y="413259"/>
                                </a:cubicBezTo>
                                <a:cubicBezTo>
                                  <a:pt x="118110" y="413004"/>
                                  <a:pt x="123444" y="389382"/>
                                  <a:pt x="126238" y="377317"/>
                                </a:cubicBezTo>
                                <a:cubicBezTo>
                                  <a:pt x="128905" y="365379"/>
                                  <a:pt x="128397" y="366395"/>
                                  <a:pt x="130048" y="340741"/>
                                </a:cubicBezTo>
                                <a:lnTo>
                                  <a:pt x="136017" y="223520"/>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923" name="Shape 923"/>
                        <wps:cNvSpPr/>
                        <wps:spPr>
                          <a:xfrm>
                            <a:off x="2180590" y="138176"/>
                            <a:ext cx="136017" cy="303403"/>
                          </a:xfrm>
                          <a:custGeom>
                            <a:avLst/>
                            <a:gdLst/>
                            <a:ahLst/>
                            <a:cxnLst/>
                            <a:rect l="0" t="0" r="0" b="0"/>
                            <a:pathLst>
                              <a:path w="136017" h="303403">
                                <a:moveTo>
                                  <a:pt x="0" y="172847"/>
                                </a:moveTo>
                                <a:lnTo>
                                  <a:pt x="8128" y="29337"/>
                                </a:lnTo>
                                <a:cubicBezTo>
                                  <a:pt x="11938" y="635"/>
                                  <a:pt x="18542" y="635"/>
                                  <a:pt x="22860" y="381"/>
                                </a:cubicBezTo>
                                <a:cubicBezTo>
                                  <a:pt x="27178" y="0"/>
                                  <a:pt x="33147" y="12319"/>
                                  <a:pt x="35941" y="26289"/>
                                </a:cubicBezTo>
                                <a:cubicBezTo>
                                  <a:pt x="38608" y="40259"/>
                                  <a:pt x="39243" y="64643"/>
                                  <a:pt x="40259" y="83566"/>
                                </a:cubicBezTo>
                                <a:lnTo>
                                  <a:pt x="43053" y="139954"/>
                                </a:lnTo>
                                <a:lnTo>
                                  <a:pt x="45212" y="177546"/>
                                </a:lnTo>
                                <a:lnTo>
                                  <a:pt x="47371" y="232791"/>
                                </a:lnTo>
                                <a:lnTo>
                                  <a:pt x="50673" y="273050"/>
                                </a:lnTo>
                                <a:cubicBezTo>
                                  <a:pt x="53848" y="284734"/>
                                  <a:pt x="62611" y="303403"/>
                                  <a:pt x="68580" y="303022"/>
                                </a:cubicBezTo>
                                <a:cubicBezTo>
                                  <a:pt x="74549" y="302768"/>
                                  <a:pt x="82677" y="291719"/>
                                  <a:pt x="86487" y="271145"/>
                                </a:cubicBezTo>
                                <a:lnTo>
                                  <a:pt x="90932" y="179832"/>
                                </a:lnTo>
                                <a:lnTo>
                                  <a:pt x="96266" y="73279"/>
                                </a:lnTo>
                                <a:cubicBezTo>
                                  <a:pt x="99568" y="51943"/>
                                  <a:pt x="105537" y="52324"/>
                                  <a:pt x="110998" y="52324"/>
                                </a:cubicBezTo>
                                <a:cubicBezTo>
                                  <a:pt x="116459" y="52324"/>
                                  <a:pt x="126238" y="50673"/>
                                  <a:pt x="130556" y="73660"/>
                                </a:cubicBezTo>
                                <a:lnTo>
                                  <a:pt x="136017" y="190881"/>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924" name="Shape 924"/>
                        <wps:cNvSpPr/>
                        <wps:spPr>
                          <a:xfrm>
                            <a:off x="2316099" y="232791"/>
                            <a:ext cx="136017" cy="154559"/>
                          </a:xfrm>
                          <a:custGeom>
                            <a:avLst/>
                            <a:gdLst/>
                            <a:ahLst/>
                            <a:cxnLst/>
                            <a:rect l="0" t="0" r="0" b="0"/>
                            <a:pathLst>
                              <a:path w="136017" h="154559">
                                <a:moveTo>
                                  <a:pt x="0" y="96265"/>
                                </a:moveTo>
                                <a:lnTo>
                                  <a:pt x="1651" y="129540"/>
                                </a:lnTo>
                                <a:cubicBezTo>
                                  <a:pt x="5461" y="139192"/>
                                  <a:pt x="15748" y="154559"/>
                                  <a:pt x="22860" y="154559"/>
                                </a:cubicBezTo>
                                <a:cubicBezTo>
                                  <a:pt x="29972" y="154559"/>
                                  <a:pt x="39116" y="139573"/>
                                  <a:pt x="42926" y="129159"/>
                                </a:cubicBezTo>
                                <a:lnTo>
                                  <a:pt x="44577" y="91567"/>
                                </a:lnTo>
                                <a:lnTo>
                                  <a:pt x="49022" y="25653"/>
                                </a:lnTo>
                                <a:cubicBezTo>
                                  <a:pt x="52832" y="10668"/>
                                  <a:pt x="62611" y="0"/>
                                  <a:pt x="68580" y="635"/>
                                </a:cubicBezTo>
                                <a:cubicBezTo>
                                  <a:pt x="74549" y="1270"/>
                                  <a:pt x="81026" y="13970"/>
                                  <a:pt x="84836" y="28575"/>
                                </a:cubicBezTo>
                                <a:lnTo>
                                  <a:pt x="90932" y="89281"/>
                                </a:lnTo>
                                <a:cubicBezTo>
                                  <a:pt x="96266" y="102235"/>
                                  <a:pt x="109982" y="109220"/>
                                  <a:pt x="117602" y="107569"/>
                                </a:cubicBezTo>
                                <a:cubicBezTo>
                                  <a:pt x="125222" y="105918"/>
                                  <a:pt x="132207" y="84201"/>
                                  <a:pt x="136017" y="78232"/>
                                </a:cubicBez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925" name="Shape 925"/>
                        <wps:cNvSpPr/>
                        <wps:spPr>
                          <a:xfrm>
                            <a:off x="2450465" y="268097"/>
                            <a:ext cx="146431" cy="49276"/>
                          </a:xfrm>
                          <a:custGeom>
                            <a:avLst/>
                            <a:gdLst/>
                            <a:ahLst/>
                            <a:cxnLst/>
                            <a:rect l="0" t="0" r="0" b="0"/>
                            <a:pathLst>
                              <a:path w="146431" h="49276">
                                <a:moveTo>
                                  <a:pt x="0" y="49276"/>
                                </a:moveTo>
                                <a:cubicBezTo>
                                  <a:pt x="1651" y="43942"/>
                                  <a:pt x="3810" y="24638"/>
                                  <a:pt x="9271" y="16256"/>
                                </a:cubicBezTo>
                                <a:cubicBezTo>
                                  <a:pt x="14732" y="8001"/>
                                  <a:pt x="25019" y="0"/>
                                  <a:pt x="32131" y="254"/>
                                </a:cubicBezTo>
                                <a:cubicBezTo>
                                  <a:pt x="39243" y="635"/>
                                  <a:pt x="46355" y="11685"/>
                                  <a:pt x="51689" y="18288"/>
                                </a:cubicBezTo>
                                <a:cubicBezTo>
                                  <a:pt x="57150" y="25019"/>
                                  <a:pt x="59309" y="36322"/>
                                  <a:pt x="64770" y="40260"/>
                                </a:cubicBezTo>
                                <a:cubicBezTo>
                                  <a:pt x="70231" y="44323"/>
                                  <a:pt x="78994" y="45212"/>
                                  <a:pt x="84455" y="43307"/>
                                </a:cubicBezTo>
                                <a:cubicBezTo>
                                  <a:pt x="89789" y="41275"/>
                                  <a:pt x="92075" y="32258"/>
                                  <a:pt x="97409" y="27305"/>
                                </a:cubicBezTo>
                                <a:cubicBezTo>
                                  <a:pt x="102870" y="22352"/>
                                  <a:pt x="110490" y="11685"/>
                                  <a:pt x="118618" y="13335"/>
                                </a:cubicBezTo>
                                <a:cubicBezTo>
                                  <a:pt x="126873" y="14986"/>
                                  <a:pt x="140970" y="33274"/>
                                  <a:pt x="146431" y="38227"/>
                                </a:cubicBez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926" name="Shape 926"/>
                        <wps:cNvSpPr/>
                        <wps:spPr>
                          <a:xfrm>
                            <a:off x="2588768" y="278765"/>
                            <a:ext cx="127254" cy="47244"/>
                          </a:xfrm>
                          <a:custGeom>
                            <a:avLst/>
                            <a:gdLst/>
                            <a:ahLst/>
                            <a:cxnLst/>
                            <a:rect l="0" t="0" r="0" b="0"/>
                            <a:pathLst>
                              <a:path w="127254" h="47244">
                                <a:moveTo>
                                  <a:pt x="0" y="20574"/>
                                </a:moveTo>
                                <a:cubicBezTo>
                                  <a:pt x="3175" y="22225"/>
                                  <a:pt x="11938" y="29337"/>
                                  <a:pt x="17907" y="30607"/>
                                </a:cubicBezTo>
                                <a:cubicBezTo>
                                  <a:pt x="23876" y="31877"/>
                                  <a:pt x="31496" y="32639"/>
                                  <a:pt x="35941" y="29591"/>
                                </a:cubicBezTo>
                                <a:lnTo>
                                  <a:pt x="45720" y="11684"/>
                                </a:lnTo>
                                <a:cubicBezTo>
                                  <a:pt x="49530" y="6985"/>
                                  <a:pt x="55499" y="1270"/>
                                  <a:pt x="60325" y="635"/>
                                </a:cubicBezTo>
                                <a:cubicBezTo>
                                  <a:pt x="65278" y="0"/>
                                  <a:pt x="70739" y="1905"/>
                                  <a:pt x="75057" y="6603"/>
                                </a:cubicBezTo>
                                <a:cubicBezTo>
                                  <a:pt x="79375" y="11303"/>
                                  <a:pt x="82677" y="22987"/>
                                  <a:pt x="88138" y="29591"/>
                                </a:cubicBezTo>
                                <a:cubicBezTo>
                                  <a:pt x="93599" y="36322"/>
                                  <a:pt x="102870" y="45974"/>
                                  <a:pt x="109347" y="46609"/>
                                </a:cubicBezTo>
                                <a:cubicBezTo>
                                  <a:pt x="115824" y="47244"/>
                                  <a:pt x="123444" y="36322"/>
                                  <a:pt x="127254" y="33655"/>
                                </a:cubicBez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927" name="Shape 927"/>
                        <wps:cNvSpPr/>
                        <wps:spPr>
                          <a:xfrm>
                            <a:off x="3131312" y="23368"/>
                            <a:ext cx="136017" cy="601345"/>
                          </a:xfrm>
                          <a:custGeom>
                            <a:avLst/>
                            <a:gdLst/>
                            <a:ahLst/>
                            <a:cxnLst/>
                            <a:rect l="0" t="0" r="0" b="0"/>
                            <a:pathLst>
                              <a:path w="136017" h="601345">
                                <a:moveTo>
                                  <a:pt x="136017" y="294005"/>
                                </a:moveTo>
                                <a:lnTo>
                                  <a:pt x="130048" y="418846"/>
                                </a:lnTo>
                                <a:lnTo>
                                  <a:pt x="127381" y="465455"/>
                                </a:lnTo>
                                <a:lnTo>
                                  <a:pt x="124079" y="510794"/>
                                </a:lnTo>
                                <a:lnTo>
                                  <a:pt x="121920" y="540385"/>
                                </a:lnTo>
                                <a:lnTo>
                                  <a:pt x="119126" y="574421"/>
                                </a:lnTo>
                                <a:cubicBezTo>
                                  <a:pt x="117475" y="583692"/>
                                  <a:pt x="112649" y="601345"/>
                                  <a:pt x="110490" y="596646"/>
                                </a:cubicBezTo>
                                <a:cubicBezTo>
                                  <a:pt x="108331" y="592074"/>
                                  <a:pt x="106680" y="568451"/>
                                  <a:pt x="105029" y="546100"/>
                                </a:cubicBezTo>
                                <a:lnTo>
                                  <a:pt x="99568" y="462152"/>
                                </a:lnTo>
                                <a:cubicBezTo>
                                  <a:pt x="97917" y="435228"/>
                                  <a:pt x="96266" y="405892"/>
                                  <a:pt x="95758" y="383286"/>
                                </a:cubicBezTo>
                                <a:lnTo>
                                  <a:pt x="93091" y="327025"/>
                                </a:lnTo>
                                <a:lnTo>
                                  <a:pt x="90805" y="289306"/>
                                </a:lnTo>
                                <a:lnTo>
                                  <a:pt x="88646" y="234061"/>
                                </a:lnTo>
                                <a:lnTo>
                                  <a:pt x="84836" y="163830"/>
                                </a:lnTo>
                                <a:lnTo>
                                  <a:pt x="80518" y="80518"/>
                                </a:lnTo>
                                <a:lnTo>
                                  <a:pt x="79502" y="55245"/>
                                </a:lnTo>
                                <a:lnTo>
                                  <a:pt x="77216" y="27305"/>
                                </a:lnTo>
                                <a:cubicBezTo>
                                  <a:pt x="75692" y="18288"/>
                                  <a:pt x="72390" y="2667"/>
                                  <a:pt x="69596" y="1270"/>
                                </a:cubicBezTo>
                                <a:cubicBezTo>
                                  <a:pt x="66929" y="0"/>
                                  <a:pt x="62611" y="2921"/>
                                  <a:pt x="60452" y="18542"/>
                                </a:cubicBezTo>
                                <a:lnTo>
                                  <a:pt x="54991" y="95885"/>
                                </a:lnTo>
                                <a:lnTo>
                                  <a:pt x="51181" y="177164"/>
                                </a:lnTo>
                                <a:lnTo>
                                  <a:pt x="45212" y="287020"/>
                                </a:lnTo>
                                <a:lnTo>
                                  <a:pt x="40767" y="378206"/>
                                </a:lnTo>
                                <a:lnTo>
                                  <a:pt x="38608" y="431926"/>
                                </a:lnTo>
                                <a:lnTo>
                                  <a:pt x="36449" y="469519"/>
                                </a:lnTo>
                                <a:lnTo>
                                  <a:pt x="34290" y="501776"/>
                                </a:lnTo>
                                <a:lnTo>
                                  <a:pt x="31496" y="537463"/>
                                </a:lnTo>
                                <a:cubicBezTo>
                                  <a:pt x="29972" y="548132"/>
                                  <a:pt x="27178" y="565785"/>
                                  <a:pt x="23876" y="566674"/>
                                </a:cubicBezTo>
                                <a:cubicBezTo>
                                  <a:pt x="20701" y="567689"/>
                                  <a:pt x="13081" y="551688"/>
                                  <a:pt x="10922" y="542798"/>
                                </a:cubicBezTo>
                                <a:cubicBezTo>
                                  <a:pt x="8636" y="533781"/>
                                  <a:pt x="10922" y="527812"/>
                                  <a:pt x="9779" y="512825"/>
                                </a:cubicBezTo>
                                <a:cubicBezTo>
                                  <a:pt x="8636" y="497839"/>
                                  <a:pt x="5461" y="472821"/>
                                  <a:pt x="5461" y="452882"/>
                                </a:cubicBezTo>
                                <a:cubicBezTo>
                                  <a:pt x="4318" y="432815"/>
                                  <a:pt x="5461" y="422148"/>
                                  <a:pt x="5461" y="392557"/>
                                </a:cubicBezTo>
                                <a:lnTo>
                                  <a:pt x="0" y="275971"/>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928" name="Shape 928"/>
                        <wps:cNvSpPr/>
                        <wps:spPr>
                          <a:xfrm>
                            <a:off x="2995295" y="57277"/>
                            <a:ext cx="137033" cy="483235"/>
                          </a:xfrm>
                          <a:custGeom>
                            <a:avLst/>
                            <a:gdLst/>
                            <a:ahLst/>
                            <a:cxnLst/>
                            <a:rect l="0" t="0" r="0" b="0"/>
                            <a:pathLst>
                              <a:path w="137033" h="483235">
                                <a:moveTo>
                                  <a:pt x="137033" y="243459"/>
                                </a:moveTo>
                                <a:lnTo>
                                  <a:pt x="130556" y="118618"/>
                                </a:lnTo>
                                <a:lnTo>
                                  <a:pt x="127889" y="71882"/>
                                </a:lnTo>
                                <a:lnTo>
                                  <a:pt x="125095" y="26670"/>
                                </a:lnTo>
                                <a:cubicBezTo>
                                  <a:pt x="123444" y="14986"/>
                                  <a:pt x="120777" y="2667"/>
                                  <a:pt x="117475" y="1397"/>
                                </a:cubicBezTo>
                                <a:cubicBezTo>
                                  <a:pt x="114173" y="0"/>
                                  <a:pt x="107188" y="6985"/>
                                  <a:pt x="104394" y="19304"/>
                                </a:cubicBezTo>
                                <a:lnTo>
                                  <a:pt x="101219" y="75565"/>
                                </a:lnTo>
                                <a:cubicBezTo>
                                  <a:pt x="100076" y="97917"/>
                                  <a:pt x="97917" y="131572"/>
                                  <a:pt x="96774" y="154178"/>
                                </a:cubicBezTo>
                                <a:lnTo>
                                  <a:pt x="94107" y="210439"/>
                                </a:lnTo>
                                <a:lnTo>
                                  <a:pt x="92456" y="248412"/>
                                </a:lnTo>
                                <a:lnTo>
                                  <a:pt x="89789" y="303403"/>
                                </a:lnTo>
                                <a:lnTo>
                                  <a:pt x="86487" y="372999"/>
                                </a:lnTo>
                                <a:lnTo>
                                  <a:pt x="81534" y="456565"/>
                                </a:lnTo>
                                <a:cubicBezTo>
                                  <a:pt x="78359" y="474599"/>
                                  <a:pt x="71247" y="483235"/>
                                  <a:pt x="66929" y="480822"/>
                                </a:cubicBezTo>
                                <a:cubicBezTo>
                                  <a:pt x="62484" y="478536"/>
                                  <a:pt x="58674" y="461518"/>
                                  <a:pt x="56007" y="441579"/>
                                </a:cubicBezTo>
                                <a:lnTo>
                                  <a:pt x="51689" y="360299"/>
                                </a:lnTo>
                                <a:lnTo>
                                  <a:pt x="46228" y="250825"/>
                                </a:lnTo>
                                <a:lnTo>
                                  <a:pt x="41910" y="159131"/>
                                </a:lnTo>
                                <a:lnTo>
                                  <a:pt x="39116" y="105918"/>
                                </a:lnTo>
                                <a:lnTo>
                                  <a:pt x="39116" y="72263"/>
                                </a:lnTo>
                                <a:cubicBezTo>
                                  <a:pt x="36957" y="63627"/>
                                  <a:pt x="30480" y="54229"/>
                                  <a:pt x="26035" y="54229"/>
                                </a:cubicBezTo>
                                <a:cubicBezTo>
                                  <a:pt x="21717" y="54229"/>
                                  <a:pt x="14605" y="58293"/>
                                  <a:pt x="11430" y="73279"/>
                                </a:cubicBezTo>
                                <a:cubicBezTo>
                                  <a:pt x="8128" y="88265"/>
                                  <a:pt x="8128" y="110871"/>
                                  <a:pt x="6477" y="144145"/>
                                </a:cubicBezTo>
                                <a:lnTo>
                                  <a:pt x="0" y="274066"/>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929" name="Shape 929"/>
                        <wps:cNvSpPr/>
                        <wps:spPr>
                          <a:xfrm>
                            <a:off x="2860294" y="165227"/>
                            <a:ext cx="136017" cy="312928"/>
                          </a:xfrm>
                          <a:custGeom>
                            <a:avLst/>
                            <a:gdLst/>
                            <a:ahLst/>
                            <a:cxnLst/>
                            <a:rect l="0" t="0" r="0" b="0"/>
                            <a:pathLst>
                              <a:path w="136017" h="312928">
                                <a:moveTo>
                                  <a:pt x="136017" y="163449"/>
                                </a:moveTo>
                                <a:lnTo>
                                  <a:pt x="130048" y="288290"/>
                                </a:lnTo>
                                <a:cubicBezTo>
                                  <a:pt x="125730" y="312928"/>
                                  <a:pt x="115951" y="312674"/>
                                  <a:pt x="110490" y="312039"/>
                                </a:cubicBezTo>
                                <a:cubicBezTo>
                                  <a:pt x="105029" y="311277"/>
                                  <a:pt x="99568" y="295021"/>
                                  <a:pt x="97409" y="284988"/>
                                </a:cubicBezTo>
                                <a:cubicBezTo>
                                  <a:pt x="95250" y="275082"/>
                                  <a:pt x="96266" y="267335"/>
                                  <a:pt x="95758" y="252730"/>
                                </a:cubicBezTo>
                                <a:lnTo>
                                  <a:pt x="93599" y="196469"/>
                                </a:lnTo>
                                <a:lnTo>
                                  <a:pt x="91440" y="158750"/>
                                </a:lnTo>
                                <a:lnTo>
                                  <a:pt x="88646" y="103505"/>
                                </a:lnTo>
                                <a:lnTo>
                                  <a:pt x="82677" y="38227"/>
                                </a:lnTo>
                                <a:cubicBezTo>
                                  <a:pt x="79502" y="21209"/>
                                  <a:pt x="73406" y="0"/>
                                  <a:pt x="68072" y="1270"/>
                                </a:cubicBezTo>
                                <a:cubicBezTo>
                                  <a:pt x="62611" y="2667"/>
                                  <a:pt x="54991" y="20955"/>
                                  <a:pt x="51181" y="46863"/>
                                </a:cubicBezTo>
                                <a:lnTo>
                                  <a:pt x="45720" y="156464"/>
                                </a:lnTo>
                                <a:lnTo>
                                  <a:pt x="40259" y="226060"/>
                                </a:lnTo>
                                <a:cubicBezTo>
                                  <a:pt x="36449" y="242062"/>
                                  <a:pt x="29972" y="252984"/>
                                  <a:pt x="24003" y="252984"/>
                                </a:cubicBezTo>
                                <a:cubicBezTo>
                                  <a:pt x="17907" y="252984"/>
                                  <a:pt x="6477" y="245110"/>
                                  <a:pt x="2667" y="225044"/>
                                </a:cubicBezTo>
                                <a:lnTo>
                                  <a:pt x="0" y="132207"/>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930" name="Shape 930"/>
                        <wps:cNvSpPr/>
                        <wps:spPr>
                          <a:xfrm>
                            <a:off x="2716022" y="212090"/>
                            <a:ext cx="144272" cy="152273"/>
                          </a:xfrm>
                          <a:custGeom>
                            <a:avLst/>
                            <a:gdLst/>
                            <a:ahLst/>
                            <a:cxnLst/>
                            <a:rect l="0" t="0" r="0" b="0"/>
                            <a:pathLst>
                              <a:path w="144272" h="152273">
                                <a:moveTo>
                                  <a:pt x="144272" y="97917"/>
                                </a:moveTo>
                                <a:lnTo>
                                  <a:pt x="140462" y="19303"/>
                                </a:lnTo>
                                <a:cubicBezTo>
                                  <a:pt x="136652" y="3048"/>
                                  <a:pt x="126873" y="0"/>
                                  <a:pt x="120904" y="381"/>
                                </a:cubicBezTo>
                                <a:cubicBezTo>
                                  <a:pt x="114935" y="762"/>
                                  <a:pt x="107823" y="12319"/>
                                  <a:pt x="104521" y="21336"/>
                                </a:cubicBezTo>
                                <a:lnTo>
                                  <a:pt x="100711" y="54356"/>
                                </a:lnTo>
                                <a:lnTo>
                                  <a:pt x="99695" y="91948"/>
                                </a:lnTo>
                                <a:lnTo>
                                  <a:pt x="93091" y="138303"/>
                                </a:lnTo>
                                <a:cubicBezTo>
                                  <a:pt x="88773" y="147955"/>
                                  <a:pt x="79502" y="152273"/>
                                  <a:pt x="73533" y="150241"/>
                                </a:cubicBezTo>
                                <a:cubicBezTo>
                                  <a:pt x="67564" y="148209"/>
                                  <a:pt x="58801" y="134620"/>
                                  <a:pt x="55626" y="125222"/>
                                </a:cubicBezTo>
                                <a:lnTo>
                                  <a:pt x="53340" y="94234"/>
                                </a:lnTo>
                                <a:lnTo>
                                  <a:pt x="44196" y="61341"/>
                                </a:lnTo>
                                <a:cubicBezTo>
                                  <a:pt x="39751" y="53340"/>
                                  <a:pt x="31623" y="45720"/>
                                  <a:pt x="26162" y="46355"/>
                                </a:cubicBezTo>
                                <a:cubicBezTo>
                                  <a:pt x="20701" y="46990"/>
                                  <a:pt x="15875" y="56007"/>
                                  <a:pt x="11430" y="65278"/>
                                </a:cubicBezTo>
                                <a:lnTo>
                                  <a:pt x="0" y="103251"/>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931" name="Shape 931"/>
                        <wps:cNvSpPr/>
                        <wps:spPr>
                          <a:xfrm>
                            <a:off x="3266313" y="0"/>
                            <a:ext cx="138176" cy="629793"/>
                          </a:xfrm>
                          <a:custGeom>
                            <a:avLst/>
                            <a:gdLst/>
                            <a:ahLst/>
                            <a:cxnLst/>
                            <a:rect l="0" t="0" r="0" b="0"/>
                            <a:pathLst>
                              <a:path w="138176" h="629793">
                                <a:moveTo>
                                  <a:pt x="0" y="320167"/>
                                </a:moveTo>
                                <a:lnTo>
                                  <a:pt x="8001" y="177673"/>
                                </a:lnTo>
                                <a:lnTo>
                                  <a:pt x="10541" y="130937"/>
                                </a:lnTo>
                                <a:lnTo>
                                  <a:pt x="13462" y="85725"/>
                                </a:lnTo>
                                <a:lnTo>
                                  <a:pt x="15494" y="56261"/>
                                </a:lnTo>
                                <a:lnTo>
                                  <a:pt x="18923" y="22352"/>
                                </a:lnTo>
                                <a:cubicBezTo>
                                  <a:pt x="20193" y="13335"/>
                                  <a:pt x="22225" y="4318"/>
                                  <a:pt x="23495" y="2413"/>
                                </a:cubicBezTo>
                                <a:cubicBezTo>
                                  <a:pt x="25273" y="0"/>
                                  <a:pt x="26543" y="6223"/>
                                  <a:pt x="27305" y="9017"/>
                                </a:cubicBezTo>
                                <a:lnTo>
                                  <a:pt x="29464" y="19558"/>
                                </a:lnTo>
                                <a:cubicBezTo>
                                  <a:pt x="30226" y="26162"/>
                                  <a:pt x="31115" y="31496"/>
                                  <a:pt x="32766" y="50546"/>
                                </a:cubicBezTo>
                                <a:lnTo>
                                  <a:pt x="37846" y="134366"/>
                                </a:lnTo>
                                <a:cubicBezTo>
                                  <a:pt x="39497" y="161544"/>
                                  <a:pt x="41275" y="190500"/>
                                  <a:pt x="42037" y="213360"/>
                                </a:cubicBezTo>
                                <a:lnTo>
                                  <a:pt x="45085" y="269621"/>
                                </a:lnTo>
                                <a:lnTo>
                                  <a:pt x="46736" y="307213"/>
                                </a:lnTo>
                                <a:lnTo>
                                  <a:pt x="49276" y="362458"/>
                                </a:lnTo>
                                <a:lnTo>
                                  <a:pt x="52578" y="432562"/>
                                </a:lnTo>
                                <a:lnTo>
                                  <a:pt x="57277" y="515874"/>
                                </a:lnTo>
                                <a:lnTo>
                                  <a:pt x="58547" y="541147"/>
                                </a:lnTo>
                                <a:lnTo>
                                  <a:pt x="60579" y="569214"/>
                                </a:lnTo>
                                <a:cubicBezTo>
                                  <a:pt x="61849" y="580136"/>
                                  <a:pt x="62738" y="595376"/>
                                  <a:pt x="64389" y="605409"/>
                                </a:cubicBezTo>
                                <a:cubicBezTo>
                                  <a:pt x="65659" y="614934"/>
                                  <a:pt x="67310" y="624078"/>
                                  <a:pt x="68580" y="626872"/>
                                </a:cubicBezTo>
                                <a:cubicBezTo>
                                  <a:pt x="69850" y="629793"/>
                                  <a:pt x="70739" y="625475"/>
                                  <a:pt x="72009" y="623062"/>
                                </a:cubicBezTo>
                                <a:cubicBezTo>
                                  <a:pt x="72898" y="620649"/>
                                  <a:pt x="73279" y="619760"/>
                                  <a:pt x="74549" y="612140"/>
                                </a:cubicBezTo>
                                <a:cubicBezTo>
                                  <a:pt x="75438" y="604520"/>
                                  <a:pt x="76581" y="595884"/>
                                  <a:pt x="77851" y="577850"/>
                                </a:cubicBezTo>
                                <a:lnTo>
                                  <a:pt x="82931" y="500634"/>
                                </a:lnTo>
                                <a:lnTo>
                                  <a:pt x="87122" y="419227"/>
                                </a:lnTo>
                                <a:lnTo>
                                  <a:pt x="92710" y="309626"/>
                                </a:lnTo>
                                <a:lnTo>
                                  <a:pt x="96901" y="218186"/>
                                </a:lnTo>
                                <a:lnTo>
                                  <a:pt x="99822" y="164846"/>
                                </a:lnTo>
                                <a:lnTo>
                                  <a:pt x="101981" y="127127"/>
                                </a:lnTo>
                                <a:lnTo>
                                  <a:pt x="104013" y="94742"/>
                                </a:lnTo>
                                <a:lnTo>
                                  <a:pt x="106553" y="59055"/>
                                </a:lnTo>
                                <a:cubicBezTo>
                                  <a:pt x="107823" y="45720"/>
                                  <a:pt x="110363" y="25781"/>
                                  <a:pt x="111633" y="17145"/>
                                </a:cubicBezTo>
                                <a:cubicBezTo>
                                  <a:pt x="113284" y="8636"/>
                                  <a:pt x="114173" y="6223"/>
                                  <a:pt x="115443" y="7112"/>
                                </a:cubicBezTo>
                                <a:cubicBezTo>
                                  <a:pt x="117094" y="8636"/>
                                  <a:pt x="118364" y="11430"/>
                                  <a:pt x="120015" y="25273"/>
                                </a:cubicBezTo>
                                <a:cubicBezTo>
                                  <a:pt x="121793" y="39116"/>
                                  <a:pt x="124206" y="69088"/>
                                  <a:pt x="125984" y="88646"/>
                                </a:cubicBezTo>
                                <a:cubicBezTo>
                                  <a:pt x="127254" y="108077"/>
                                  <a:pt x="128016" y="122936"/>
                                  <a:pt x="129286" y="141986"/>
                                </a:cubicBezTo>
                                <a:cubicBezTo>
                                  <a:pt x="130175" y="161036"/>
                                  <a:pt x="131064" y="173355"/>
                                  <a:pt x="132334" y="203454"/>
                                </a:cubicBezTo>
                                <a:lnTo>
                                  <a:pt x="138176" y="320548"/>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932" name="Shape 932"/>
                        <wps:cNvSpPr/>
                        <wps:spPr>
                          <a:xfrm>
                            <a:off x="3403981" y="39243"/>
                            <a:ext cx="135509" cy="567817"/>
                          </a:xfrm>
                          <a:custGeom>
                            <a:avLst/>
                            <a:gdLst/>
                            <a:ahLst/>
                            <a:cxnLst/>
                            <a:rect l="0" t="0" r="0" b="0"/>
                            <a:pathLst>
                              <a:path w="135509" h="567817">
                                <a:moveTo>
                                  <a:pt x="0" y="280162"/>
                                </a:moveTo>
                                <a:lnTo>
                                  <a:pt x="5969" y="405002"/>
                                </a:lnTo>
                                <a:lnTo>
                                  <a:pt x="8636" y="451612"/>
                                </a:lnTo>
                                <a:lnTo>
                                  <a:pt x="11938" y="496950"/>
                                </a:lnTo>
                                <a:lnTo>
                                  <a:pt x="14097" y="526161"/>
                                </a:lnTo>
                                <a:lnTo>
                                  <a:pt x="16891" y="560197"/>
                                </a:lnTo>
                                <a:cubicBezTo>
                                  <a:pt x="19050" y="566547"/>
                                  <a:pt x="25527" y="567817"/>
                                  <a:pt x="27686" y="563245"/>
                                </a:cubicBezTo>
                                <a:cubicBezTo>
                                  <a:pt x="29845" y="558546"/>
                                  <a:pt x="29337" y="551180"/>
                                  <a:pt x="30480" y="532257"/>
                                </a:cubicBezTo>
                                <a:lnTo>
                                  <a:pt x="35814" y="448310"/>
                                </a:lnTo>
                                <a:cubicBezTo>
                                  <a:pt x="38100" y="421005"/>
                                  <a:pt x="39116" y="392049"/>
                                  <a:pt x="40259" y="369062"/>
                                </a:cubicBezTo>
                                <a:lnTo>
                                  <a:pt x="42418" y="313055"/>
                                </a:lnTo>
                                <a:lnTo>
                                  <a:pt x="44577" y="275463"/>
                                </a:lnTo>
                                <a:lnTo>
                                  <a:pt x="47244" y="220218"/>
                                </a:lnTo>
                                <a:lnTo>
                                  <a:pt x="50546" y="149860"/>
                                </a:lnTo>
                                <a:lnTo>
                                  <a:pt x="54864" y="66675"/>
                                </a:lnTo>
                                <a:lnTo>
                                  <a:pt x="56515" y="41401"/>
                                </a:lnTo>
                                <a:lnTo>
                                  <a:pt x="58166" y="7365"/>
                                </a:lnTo>
                                <a:cubicBezTo>
                                  <a:pt x="61976" y="2667"/>
                                  <a:pt x="75565" y="0"/>
                                  <a:pt x="79375" y="12319"/>
                                </a:cubicBezTo>
                                <a:lnTo>
                                  <a:pt x="80518" y="81914"/>
                                </a:lnTo>
                                <a:lnTo>
                                  <a:pt x="84836" y="163195"/>
                                </a:lnTo>
                                <a:lnTo>
                                  <a:pt x="90297" y="272796"/>
                                </a:lnTo>
                                <a:lnTo>
                                  <a:pt x="95250" y="364363"/>
                                </a:lnTo>
                                <a:lnTo>
                                  <a:pt x="96774" y="417702"/>
                                </a:lnTo>
                                <a:lnTo>
                                  <a:pt x="99568" y="455295"/>
                                </a:lnTo>
                                <a:lnTo>
                                  <a:pt x="101727" y="487934"/>
                                </a:lnTo>
                                <a:lnTo>
                                  <a:pt x="103886" y="523494"/>
                                </a:lnTo>
                                <a:cubicBezTo>
                                  <a:pt x="107188" y="528574"/>
                                  <a:pt x="116967" y="523875"/>
                                  <a:pt x="120269" y="518922"/>
                                </a:cubicBezTo>
                                <a:cubicBezTo>
                                  <a:pt x="123444" y="513842"/>
                                  <a:pt x="122428" y="506857"/>
                                  <a:pt x="123444" y="493902"/>
                                </a:cubicBezTo>
                                <a:cubicBezTo>
                                  <a:pt x="124587" y="480949"/>
                                  <a:pt x="125730" y="459613"/>
                                  <a:pt x="126746" y="440689"/>
                                </a:cubicBezTo>
                                <a:cubicBezTo>
                                  <a:pt x="127889" y="421639"/>
                                  <a:pt x="128397" y="409321"/>
                                  <a:pt x="130048" y="378968"/>
                                </a:cubicBezTo>
                                <a:lnTo>
                                  <a:pt x="135509" y="262127"/>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933" name="Shape 933"/>
                        <wps:cNvSpPr/>
                        <wps:spPr>
                          <a:xfrm>
                            <a:off x="3539490" y="80264"/>
                            <a:ext cx="136017" cy="429895"/>
                          </a:xfrm>
                          <a:custGeom>
                            <a:avLst/>
                            <a:gdLst/>
                            <a:ahLst/>
                            <a:cxnLst/>
                            <a:rect l="0" t="0" r="0" b="0"/>
                            <a:pathLst>
                              <a:path w="136017" h="429895">
                                <a:moveTo>
                                  <a:pt x="0" y="222504"/>
                                </a:moveTo>
                                <a:lnTo>
                                  <a:pt x="6477" y="97536"/>
                                </a:lnTo>
                                <a:lnTo>
                                  <a:pt x="9144" y="50673"/>
                                </a:lnTo>
                                <a:cubicBezTo>
                                  <a:pt x="9779" y="37973"/>
                                  <a:pt x="8636" y="29591"/>
                                  <a:pt x="10795" y="21336"/>
                                </a:cubicBezTo>
                                <a:cubicBezTo>
                                  <a:pt x="12954" y="12954"/>
                                  <a:pt x="18415" y="635"/>
                                  <a:pt x="22225" y="381"/>
                                </a:cubicBezTo>
                                <a:cubicBezTo>
                                  <a:pt x="26035" y="0"/>
                                  <a:pt x="31496" y="10287"/>
                                  <a:pt x="33655" y="19304"/>
                                </a:cubicBezTo>
                                <a:cubicBezTo>
                                  <a:pt x="35814" y="28321"/>
                                  <a:pt x="34798" y="35306"/>
                                  <a:pt x="35814" y="54229"/>
                                </a:cubicBezTo>
                                <a:cubicBezTo>
                                  <a:pt x="36957" y="73279"/>
                                  <a:pt x="39116" y="110617"/>
                                  <a:pt x="40259" y="132842"/>
                                </a:cubicBezTo>
                                <a:lnTo>
                                  <a:pt x="42926" y="189484"/>
                                </a:lnTo>
                                <a:lnTo>
                                  <a:pt x="44577" y="227076"/>
                                </a:lnTo>
                                <a:lnTo>
                                  <a:pt x="47244" y="282067"/>
                                </a:lnTo>
                                <a:lnTo>
                                  <a:pt x="50546" y="352044"/>
                                </a:lnTo>
                                <a:lnTo>
                                  <a:pt x="53340" y="400939"/>
                                </a:lnTo>
                                <a:cubicBezTo>
                                  <a:pt x="56007" y="413893"/>
                                  <a:pt x="61468" y="429895"/>
                                  <a:pt x="66294" y="429895"/>
                                </a:cubicBezTo>
                                <a:cubicBezTo>
                                  <a:pt x="71247" y="429895"/>
                                  <a:pt x="81026" y="414909"/>
                                  <a:pt x="84328" y="399923"/>
                                </a:cubicBezTo>
                                <a:lnTo>
                                  <a:pt x="85344" y="338963"/>
                                </a:lnTo>
                                <a:lnTo>
                                  <a:pt x="90805" y="229489"/>
                                </a:lnTo>
                                <a:lnTo>
                                  <a:pt x="95250" y="137922"/>
                                </a:lnTo>
                                <a:lnTo>
                                  <a:pt x="99060" y="73279"/>
                                </a:lnTo>
                                <a:cubicBezTo>
                                  <a:pt x="102235" y="58928"/>
                                  <a:pt x="109347" y="52324"/>
                                  <a:pt x="113665" y="52324"/>
                                </a:cubicBezTo>
                                <a:cubicBezTo>
                                  <a:pt x="117983" y="52324"/>
                                  <a:pt x="124079" y="61595"/>
                                  <a:pt x="126746" y="73279"/>
                                </a:cubicBezTo>
                                <a:cubicBezTo>
                                  <a:pt x="129413" y="84963"/>
                                  <a:pt x="128905" y="94869"/>
                                  <a:pt x="130556" y="122936"/>
                                </a:cubicBezTo>
                                <a:lnTo>
                                  <a:pt x="136017" y="240411"/>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934" name="Shape 934"/>
                        <wps:cNvSpPr/>
                        <wps:spPr>
                          <a:xfrm>
                            <a:off x="3675507" y="175514"/>
                            <a:ext cx="136017" cy="270764"/>
                          </a:xfrm>
                          <a:custGeom>
                            <a:avLst/>
                            <a:gdLst/>
                            <a:ahLst/>
                            <a:cxnLst/>
                            <a:rect l="0" t="0" r="0" b="0"/>
                            <a:pathLst>
                              <a:path w="136017" h="270764">
                                <a:moveTo>
                                  <a:pt x="0" y="145161"/>
                                </a:moveTo>
                                <a:lnTo>
                                  <a:pt x="3810" y="241808"/>
                                </a:lnTo>
                                <a:cubicBezTo>
                                  <a:pt x="7620" y="262763"/>
                                  <a:pt x="17907" y="270764"/>
                                  <a:pt x="23368" y="270764"/>
                                </a:cubicBezTo>
                                <a:cubicBezTo>
                                  <a:pt x="28829" y="270764"/>
                                  <a:pt x="34798" y="256032"/>
                                  <a:pt x="38100" y="240792"/>
                                </a:cubicBezTo>
                                <a:lnTo>
                                  <a:pt x="42926" y="178181"/>
                                </a:lnTo>
                                <a:lnTo>
                                  <a:pt x="45212" y="140462"/>
                                </a:lnTo>
                                <a:lnTo>
                                  <a:pt x="47371" y="85217"/>
                                </a:lnTo>
                                <a:lnTo>
                                  <a:pt x="49530" y="21971"/>
                                </a:lnTo>
                                <a:cubicBezTo>
                                  <a:pt x="52832" y="8001"/>
                                  <a:pt x="61468" y="0"/>
                                  <a:pt x="67437" y="1016"/>
                                </a:cubicBezTo>
                                <a:cubicBezTo>
                                  <a:pt x="73406" y="2032"/>
                                  <a:pt x="81026" y="5969"/>
                                  <a:pt x="84836" y="28575"/>
                                </a:cubicBezTo>
                                <a:lnTo>
                                  <a:pt x="90805" y="137795"/>
                                </a:lnTo>
                                <a:lnTo>
                                  <a:pt x="95250" y="185801"/>
                                </a:lnTo>
                                <a:cubicBezTo>
                                  <a:pt x="99060" y="198755"/>
                                  <a:pt x="108331" y="217170"/>
                                  <a:pt x="114808" y="216789"/>
                                </a:cubicBezTo>
                                <a:cubicBezTo>
                                  <a:pt x="121285" y="216408"/>
                                  <a:pt x="131191" y="199771"/>
                                  <a:pt x="134366" y="184785"/>
                                </a:cubicBezTo>
                                <a:lnTo>
                                  <a:pt x="136017" y="127254"/>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935" name="Shape 935"/>
                        <wps:cNvSpPr/>
                        <wps:spPr>
                          <a:xfrm>
                            <a:off x="3813683" y="228473"/>
                            <a:ext cx="141478" cy="121539"/>
                          </a:xfrm>
                          <a:custGeom>
                            <a:avLst/>
                            <a:gdLst/>
                            <a:ahLst/>
                            <a:cxnLst/>
                            <a:rect l="0" t="0" r="0" b="0"/>
                            <a:pathLst>
                              <a:path w="141478" h="121539">
                                <a:moveTo>
                                  <a:pt x="0" y="74549"/>
                                </a:moveTo>
                                <a:lnTo>
                                  <a:pt x="1143" y="36957"/>
                                </a:lnTo>
                                <a:cubicBezTo>
                                  <a:pt x="1651" y="26924"/>
                                  <a:pt x="1143" y="19939"/>
                                  <a:pt x="4445" y="13970"/>
                                </a:cubicBezTo>
                                <a:cubicBezTo>
                                  <a:pt x="7620" y="8001"/>
                                  <a:pt x="16383" y="0"/>
                                  <a:pt x="22352" y="1016"/>
                                </a:cubicBezTo>
                                <a:cubicBezTo>
                                  <a:pt x="28321" y="2032"/>
                                  <a:pt x="38735" y="13335"/>
                                  <a:pt x="41910" y="19939"/>
                                </a:cubicBezTo>
                                <a:cubicBezTo>
                                  <a:pt x="45212" y="26670"/>
                                  <a:pt x="41910" y="32258"/>
                                  <a:pt x="43053" y="41656"/>
                                </a:cubicBezTo>
                                <a:lnTo>
                                  <a:pt x="48514" y="75946"/>
                                </a:lnTo>
                                <a:lnTo>
                                  <a:pt x="53340" y="105918"/>
                                </a:lnTo>
                                <a:cubicBezTo>
                                  <a:pt x="57150" y="113157"/>
                                  <a:pt x="65278" y="121539"/>
                                  <a:pt x="71374" y="120904"/>
                                </a:cubicBezTo>
                                <a:cubicBezTo>
                                  <a:pt x="77343" y="120142"/>
                                  <a:pt x="85979" y="109220"/>
                                  <a:pt x="89281" y="102870"/>
                                </a:cubicBezTo>
                                <a:lnTo>
                                  <a:pt x="90932" y="81915"/>
                                </a:lnTo>
                                <a:lnTo>
                                  <a:pt x="97409" y="47879"/>
                                </a:lnTo>
                                <a:cubicBezTo>
                                  <a:pt x="101854" y="39878"/>
                                  <a:pt x="112649" y="32893"/>
                                  <a:pt x="118618" y="33909"/>
                                </a:cubicBezTo>
                                <a:cubicBezTo>
                                  <a:pt x="124714" y="34925"/>
                                  <a:pt x="131191" y="47244"/>
                                  <a:pt x="135001" y="54864"/>
                                </a:cubicBezTo>
                                <a:lnTo>
                                  <a:pt x="141478" y="79884"/>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936" name="Shape 936"/>
                        <wps:cNvSpPr/>
                        <wps:spPr>
                          <a:xfrm>
                            <a:off x="3951986" y="279019"/>
                            <a:ext cx="122428" cy="41402"/>
                          </a:xfrm>
                          <a:custGeom>
                            <a:avLst/>
                            <a:gdLst/>
                            <a:ahLst/>
                            <a:cxnLst/>
                            <a:rect l="0" t="0" r="0" b="0"/>
                            <a:pathLst>
                              <a:path w="122428" h="41402">
                                <a:moveTo>
                                  <a:pt x="0" y="23368"/>
                                </a:moveTo>
                                <a:cubicBezTo>
                                  <a:pt x="2667" y="26036"/>
                                  <a:pt x="10287" y="39370"/>
                                  <a:pt x="16256" y="40387"/>
                                </a:cubicBezTo>
                                <a:cubicBezTo>
                                  <a:pt x="22225" y="41402"/>
                                  <a:pt x="30988" y="35306"/>
                                  <a:pt x="37465" y="29338"/>
                                </a:cubicBezTo>
                                <a:cubicBezTo>
                                  <a:pt x="44069" y="23368"/>
                                  <a:pt x="47879" y="6731"/>
                                  <a:pt x="55499" y="3429"/>
                                </a:cubicBezTo>
                                <a:cubicBezTo>
                                  <a:pt x="63119" y="0"/>
                                  <a:pt x="76708" y="5080"/>
                                  <a:pt x="83185" y="9399"/>
                                </a:cubicBezTo>
                                <a:lnTo>
                                  <a:pt x="94615" y="30353"/>
                                </a:lnTo>
                                <a:cubicBezTo>
                                  <a:pt x="101219" y="34672"/>
                                  <a:pt x="116967" y="33655"/>
                                  <a:pt x="122428" y="34290"/>
                                </a:cubicBez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937" name="Shape 937"/>
                        <wps:cNvSpPr/>
                        <wps:spPr>
                          <a:xfrm>
                            <a:off x="4072763" y="254762"/>
                            <a:ext cx="152400" cy="75311"/>
                          </a:xfrm>
                          <a:custGeom>
                            <a:avLst/>
                            <a:gdLst/>
                            <a:ahLst/>
                            <a:cxnLst/>
                            <a:rect l="0" t="0" r="0" b="0"/>
                            <a:pathLst>
                              <a:path w="152400" h="75311">
                                <a:moveTo>
                                  <a:pt x="0" y="57658"/>
                                </a:moveTo>
                                <a:lnTo>
                                  <a:pt x="11430" y="52578"/>
                                </a:lnTo>
                                <a:lnTo>
                                  <a:pt x="16383" y="36576"/>
                                </a:lnTo>
                                <a:cubicBezTo>
                                  <a:pt x="20701" y="31623"/>
                                  <a:pt x="30480" y="21971"/>
                                  <a:pt x="37592" y="21590"/>
                                </a:cubicBezTo>
                                <a:cubicBezTo>
                                  <a:pt x="44577" y="21336"/>
                                  <a:pt x="54356" y="29337"/>
                                  <a:pt x="58801" y="34671"/>
                                </a:cubicBezTo>
                                <a:lnTo>
                                  <a:pt x="63627" y="54610"/>
                                </a:lnTo>
                                <a:cubicBezTo>
                                  <a:pt x="67437" y="61214"/>
                                  <a:pt x="74549" y="73914"/>
                                  <a:pt x="81661" y="74549"/>
                                </a:cubicBezTo>
                                <a:cubicBezTo>
                                  <a:pt x="88646" y="75311"/>
                                  <a:pt x="102362" y="67564"/>
                                  <a:pt x="106680" y="58293"/>
                                </a:cubicBezTo>
                                <a:lnTo>
                                  <a:pt x="106172" y="18669"/>
                                </a:lnTo>
                                <a:cubicBezTo>
                                  <a:pt x="108839" y="9017"/>
                                  <a:pt x="115951" y="1270"/>
                                  <a:pt x="122428" y="635"/>
                                </a:cubicBezTo>
                                <a:cubicBezTo>
                                  <a:pt x="129032" y="0"/>
                                  <a:pt x="140335" y="3302"/>
                                  <a:pt x="145288" y="14605"/>
                                </a:cubicBezTo>
                                <a:lnTo>
                                  <a:pt x="152400" y="69215"/>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938" name="Shape 938"/>
                        <wps:cNvSpPr/>
                        <wps:spPr>
                          <a:xfrm>
                            <a:off x="4225163" y="212090"/>
                            <a:ext cx="136017" cy="207518"/>
                          </a:xfrm>
                          <a:custGeom>
                            <a:avLst/>
                            <a:gdLst/>
                            <a:ahLst/>
                            <a:cxnLst/>
                            <a:rect l="0" t="0" r="0" b="0"/>
                            <a:pathLst>
                              <a:path w="136017" h="207518">
                                <a:moveTo>
                                  <a:pt x="0" y="110998"/>
                                </a:moveTo>
                                <a:cubicBezTo>
                                  <a:pt x="1016" y="115951"/>
                                  <a:pt x="2667" y="133858"/>
                                  <a:pt x="5969" y="141224"/>
                                </a:cubicBezTo>
                                <a:cubicBezTo>
                                  <a:pt x="9271" y="148590"/>
                                  <a:pt x="15748" y="153543"/>
                                  <a:pt x="20701" y="154178"/>
                                </a:cubicBezTo>
                                <a:cubicBezTo>
                                  <a:pt x="25527" y="154940"/>
                                  <a:pt x="33147" y="152527"/>
                                  <a:pt x="36957" y="146177"/>
                                </a:cubicBezTo>
                                <a:cubicBezTo>
                                  <a:pt x="40767" y="139953"/>
                                  <a:pt x="43561" y="135255"/>
                                  <a:pt x="45085" y="115570"/>
                                </a:cubicBezTo>
                                <a:lnTo>
                                  <a:pt x="48387" y="27305"/>
                                </a:lnTo>
                                <a:cubicBezTo>
                                  <a:pt x="51689" y="8001"/>
                                  <a:pt x="58166" y="762"/>
                                  <a:pt x="64770" y="381"/>
                                </a:cubicBezTo>
                                <a:cubicBezTo>
                                  <a:pt x="71247" y="0"/>
                                  <a:pt x="83185" y="5715"/>
                                  <a:pt x="87630" y="24384"/>
                                </a:cubicBezTo>
                                <a:lnTo>
                                  <a:pt x="90805" y="113284"/>
                                </a:lnTo>
                                <a:lnTo>
                                  <a:pt x="94107" y="169164"/>
                                </a:lnTo>
                                <a:cubicBezTo>
                                  <a:pt x="96774" y="184531"/>
                                  <a:pt x="100584" y="202819"/>
                                  <a:pt x="107188" y="205232"/>
                                </a:cubicBezTo>
                                <a:cubicBezTo>
                                  <a:pt x="113665" y="207518"/>
                                  <a:pt x="126746" y="200152"/>
                                  <a:pt x="131699" y="183261"/>
                                </a:cubicBezTo>
                                <a:lnTo>
                                  <a:pt x="136017" y="102235"/>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9262" name="Shape 9262"/>
                        <wps:cNvSpPr/>
                        <wps:spPr>
                          <a:xfrm>
                            <a:off x="4713605" y="98653"/>
                            <a:ext cx="698500" cy="269266"/>
                          </a:xfrm>
                          <a:custGeom>
                            <a:avLst/>
                            <a:gdLst/>
                            <a:ahLst/>
                            <a:cxnLst/>
                            <a:rect l="0" t="0" r="0" b="0"/>
                            <a:pathLst>
                              <a:path w="698500" h="269266">
                                <a:moveTo>
                                  <a:pt x="0" y="0"/>
                                </a:moveTo>
                                <a:lnTo>
                                  <a:pt x="698500" y="0"/>
                                </a:lnTo>
                                <a:lnTo>
                                  <a:pt x="698500" y="269266"/>
                                </a:lnTo>
                                <a:lnTo>
                                  <a:pt x="0" y="269266"/>
                                </a:lnTo>
                                <a:lnTo>
                                  <a:pt x="0" y="0"/>
                                </a:lnTo>
                              </a:path>
                            </a:pathLst>
                          </a:custGeom>
                          <a:ln w="0" cap="flat">
                            <a:round/>
                          </a:ln>
                        </wps:spPr>
                        <wps:style>
                          <a:lnRef idx="0">
                            <a:srgbClr val="000000">
                              <a:alpha val="0"/>
                            </a:srgbClr>
                          </a:lnRef>
                          <a:fillRef idx="1">
                            <a:srgbClr val="FFFF99"/>
                          </a:fillRef>
                          <a:effectRef idx="0">
                            <a:scrgbClr r="0" g="0" b="0"/>
                          </a:effectRef>
                          <a:fontRef idx="none"/>
                        </wps:style>
                        <wps:bodyPr/>
                      </wps:wsp>
                      <wps:wsp>
                        <wps:cNvPr id="940" name="Shape 940"/>
                        <wps:cNvSpPr/>
                        <wps:spPr>
                          <a:xfrm>
                            <a:off x="4713605" y="98653"/>
                            <a:ext cx="698500" cy="269266"/>
                          </a:xfrm>
                          <a:custGeom>
                            <a:avLst/>
                            <a:gdLst/>
                            <a:ahLst/>
                            <a:cxnLst/>
                            <a:rect l="0" t="0" r="0" b="0"/>
                            <a:pathLst>
                              <a:path w="698500" h="269266">
                                <a:moveTo>
                                  <a:pt x="0" y="269266"/>
                                </a:moveTo>
                                <a:lnTo>
                                  <a:pt x="698500" y="269266"/>
                                </a:lnTo>
                                <a:lnTo>
                                  <a:pt x="698500" y="0"/>
                                </a:lnTo>
                                <a:lnTo>
                                  <a:pt x="0" y="0"/>
                                </a:lnTo>
                                <a:close/>
                              </a:path>
                            </a:pathLst>
                          </a:custGeom>
                          <a:ln w="9525" cap="flat">
                            <a:miter lim="101600"/>
                          </a:ln>
                        </wps:spPr>
                        <wps:style>
                          <a:lnRef idx="1">
                            <a:srgbClr val="000000"/>
                          </a:lnRef>
                          <a:fillRef idx="0">
                            <a:srgbClr val="000000">
                              <a:alpha val="0"/>
                            </a:srgbClr>
                          </a:fillRef>
                          <a:effectRef idx="0">
                            <a:scrgbClr r="0" g="0" b="0"/>
                          </a:effectRef>
                          <a:fontRef idx="none"/>
                        </wps:style>
                        <wps:bodyPr/>
                      </wps:wsp>
                      <pic:pic xmlns:pic="http://schemas.openxmlformats.org/drawingml/2006/picture">
                        <pic:nvPicPr>
                          <pic:cNvPr id="942" name="Picture 942"/>
                          <pic:cNvPicPr/>
                        </pic:nvPicPr>
                        <pic:blipFill>
                          <a:blip r:embed="rId24"/>
                          <a:stretch>
                            <a:fillRect/>
                          </a:stretch>
                        </pic:blipFill>
                        <pic:spPr>
                          <a:xfrm>
                            <a:off x="4718304" y="148971"/>
                            <a:ext cx="688848" cy="169164"/>
                          </a:xfrm>
                          <a:prstGeom prst="rect">
                            <a:avLst/>
                          </a:prstGeom>
                        </pic:spPr>
                      </pic:pic>
                      <wps:wsp>
                        <wps:cNvPr id="943" name="Rectangle 943"/>
                        <wps:cNvSpPr/>
                        <wps:spPr>
                          <a:xfrm>
                            <a:off x="4811014" y="155392"/>
                            <a:ext cx="565940" cy="186236"/>
                          </a:xfrm>
                          <a:prstGeom prst="rect">
                            <a:avLst/>
                          </a:prstGeom>
                          <a:ln>
                            <a:noFill/>
                          </a:ln>
                        </wps:spPr>
                        <wps:txbx>
                          <w:txbxContent>
                            <w:p w14:paraId="19AB88DF" w14:textId="77777777" w:rsidR="006E4720" w:rsidRDefault="00F4464B">
                              <w:r>
                                <w:rPr>
                                  <w:rFonts w:ascii="Times New Roman" w:eastAsia="Times New Roman" w:hAnsi="Times New Roman" w:cs="Times New Roman"/>
                                  <w:sz w:val="20"/>
                                </w:rPr>
                                <w:t>Figure 4</w:t>
                              </w:r>
                            </w:p>
                          </w:txbxContent>
                        </wps:txbx>
                        <wps:bodyPr horzOverflow="overflow" vert="horz" lIns="0" tIns="0" rIns="0" bIns="0" rtlCol="0">
                          <a:noAutofit/>
                        </wps:bodyPr>
                      </wps:wsp>
                      <wps:wsp>
                        <wps:cNvPr id="944" name="Rectangle 944"/>
                        <wps:cNvSpPr/>
                        <wps:spPr>
                          <a:xfrm>
                            <a:off x="5237734" y="132308"/>
                            <a:ext cx="50673" cy="224380"/>
                          </a:xfrm>
                          <a:prstGeom prst="rect">
                            <a:avLst/>
                          </a:prstGeom>
                          <a:ln>
                            <a:noFill/>
                          </a:ln>
                        </wps:spPr>
                        <wps:txbx>
                          <w:txbxContent>
                            <w:p w14:paraId="181F276D" w14:textId="77777777" w:rsidR="006E4720" w:rsidRDefault="00F4464B">
                              <w:r>
                                <w:rPr>
                                  <w:rFonts w:ascii="Times New Roman" w:eastAsia="Times New Roman" w:hAnsi="Times New Roman" w:cs="Times New Roman"/>
                                  <w:sz w:val="24"/>
                                </w:rPr>
                                <w:t xml:space="preserve"> </w:t>
                              </w:r>
                            </w:p>
                          </w:txbxContent>
                        </wps:txbx>
                        <wps:bodyPr horzOverflow="overflow" vert="horz" lIns="0" tIns="0" rIns="0" bIns="0" rtlCol="0">
                          <a:noAutofit/>
                        </wps:bodyPr>
                      </wps:wsp>
                    </wpg:wgp>
                  </a:graphicData>
                </a:graphic>
              </wp:inline>
            </w:drawing>
          </mc:Choice>
          <mc:Fallback>
            <w:pict>
              <v:group w14:anchorId="4B866EEE" id="Group 8440" o:spid="_x0000_s1115" style="width:426.15pt;height:49.9pt;mso-position-horizontal-relative:char;mso-position-vertical-relative:line" coordsize="54121,63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">
                <v:shape id="Shape 907" o:spid="_x0000_s1116" style="position:absolute;top:985;width:1360;height:3917;visibility:visible;mso-wrap-style:square;v-text-anchor:top" coordsize="136017,391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" path="m,209550l5969,84582,14097,46990c18542,38989,27813,24638,32131,36957v4318,12319,6477,59944,8128,83312l43053,176530r2159,37592l47371,269494r3810,69850l51689,369697v2794,8636,11430,21971,16383,21971c72898,391668,80010,380619,82677,369697r2159,-43688l90932,216535r4318,-91694l97409,71628r,-47625c99568,12319,107696,,112141,1016v4318,1016,9779,10668,13081,28956c128397,48260,129032,77343,130556,110236r5461,117221e" filled="f" strokeweight="1.5pt">
                  <v:path arrowok="t" textboxrect="0,0,136017,391668"/>
                </v:shape>
                <v:shape id="Shape 908" o:spid="_x0000_s1117" style="position:absolute;left:1355;top:515;width:1360;height:5436;visibility:visible;mso-wrap-style:square;v-text-anchor:top" coordsize="136017,543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" path="m,274447l6477,399288r2286,46736c11938,462280,21209,497205,25527,496570v4445,-635,8763,-32004,10922,-53975c38608,420624,39751,386715,40259,363728r2667,-56261l44577,269748r2794,-55245l51181,144526,55499,60960,56642,35687,58801,7747c60960,2032,66421,,69596,1016v3302,1016,6604,-635,8255,12065l81026,76327r4445,81534l90932,267462r4318,91567l97917,412369r2159,37592l101727,482219v2794,15367,9779,59309,13589,60325c119126,543560,121412,506222,123571,488569v2159,-17653,2667,-34290,3810,-53213c128397,416052,129032,403733,130556,373761r5461,-117221e" filled="f" strokeweight="1.5pt">
                  <v:path arrowok="t" textboxrect="0,0,136017,543560"/>
                </v:shape>
                <v:shape id="Shape 909" o:spid="_x0000_s1118" style="position:absolute;left:2698;top:16;width:1367;height:6321;visibility:visible;mso-wrap-style:square;v-text-anchor:top" coordsize="136652,6320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" path="m,312674l7620,172847,9779,126238,13081,81280,15240,51308,18542,17653v2159,-5969,8763,-7620,10922,-3048c31623,19304,31115,26670,32131,45593r5461,84328c39243,156845,40894,185801,41910,208788r2159,56261l45720,302768r3302,55245l52324,427609r4318,83566l58293,536448r5969,64008c65405,615823,63119,624713,64262,628396v1143,3683,4953,-2667,6477,-5969c72390,619125,73025,615442,74041,607441v1143,-8001,2159,-16002,3302,-34036l82169,496189r4953,-81534l92583,304673r3810,-91186l99060,160147r2159,-37592l103505,90297r2159,-35941c106172,43688,105029,35941,106680,27051,108331,18034,113284,,116459,v3302,,7620,14351,9779,27940c128524,41656,129032,64643,129540,82931v508,18288,-1016,34925,-508,54229c129540,156591,130683,166497,131699,198882r4953,131826e" filled="f" strokeweight="1.5pt">
                  <v:path arrowok="t" textboxrect="0,0,136652,632079"/>
                </v:shape>
                <v:shape id="Shape 910" o:spid="_x0000_s1119" style="position:absolute;left:4075;top:90;width:1361;height:6214;visibility:visible;mso-wrap-style:square;v-text-anchor:top" coordsize="136144,621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" path="m,318643l6604,443611r2667,46863l12065,535432r2159,29718l17526,599059v1016,9017,3175,18034,4318,20320c23495,621411,25146,615061,25654,612394r2159,-10287c28321,595122,29464,590042,31115,570738r4826,-83948c37592,459486,39243,430530,40386,407924r2667,-56261l44704,313689r2667,-54990l50673,188849r4953,-83693l56642,79883,58801,51943c59944,40894,60960,24002,62611,16001,64262,8001,68072,,70231,4699v2159,4572,4445,19558,5969,38862l81153,120142r4318,81660l90932,311403r4318,91822l98044,456184r2159,37973l101854,526414r2667,36069c106172,575437,107823,598424,109982,604012v2159,5714,5969,4064,8128,-8001c120269,584073,122555,552069,123571,532764v1651,-19557,2159,-34289,3302,-53213c128524,460501,129032,447928,130683,418211r5461,-117475e" filled="f" strokeweight="1.5pt">
                  <v:path arrowok="t" textboxrect="0,0,136144,621411"/>
                </v:shape>
                <v:shape id="Shape 911" o:spid="_x0000_s1120" style="position:absolute;left:9507;top:2644;width:1376;height:716;visibility:visible;mso-wrap-style:square;v-text-anchor:top" coordsize="137668,716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" path="m137668,27940r-6477,17018l111506,49911c105029,49276,94615,44577,90297,40005l85471,21971,78867,,60960,c56007,1651,52832,1270,49530,10033l39751,51943c35941,61976,30480,70231,25019,70993,19558,71628,9779,62230,5461,56007l,32004e" filled="f" strokeweight="1.5pt">
                  <v:path arrowok="t" textboxrect="0,0,137668,71628"/>
                </v:shape>
                <v:shape id="Shape 912" o:spid="_x0000_s1121" style="position:absolute;left:8135;top:1738;width:1388;height:2141;visibility:visible;mso-wrap-style:square;v-text-anchor:top" coordsize="138811,2141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" path="m138811,123825l132842,82550,126238,64516c122936,59563,115951,51562,111633,51562v-4445,,-8763,6350,-11430,12954c97409,71247,96393,80264,95250,90932r-1143,37592l91440,183515r-7620,21971c79502,210058,70739,214122,65913,210439,60960,206756,57658,195834,54483,182499l47879,131191,44069,39624,38100,13589,25019,5588c20193,7239,12573,,8128,24638l,154178e" filled="f" strokeweight="1.5pt">
                  <v:path arrowok="t" textboxrect="0,0,138811,214122"/>
                </v:shape>
                <v:shape id="Shape 913" o:spid="_x0000_s1122" style="position:absolute;left:6802;top:1245;width:1355;height:3733;visibility:visible;mso-wrap-style:square;v-text-anchor:top" coordsize="135509,3732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" path="m135509,201422r-4826,89281c126873,310642,118618,321691,112649,321691v-5969,,-14097,-16637,-17399,-31369l93091,234061,90932,196723,88138,141478,84963,71247,81661,33909,76708,13970,66929,,58801,11938,55499,21971,50673,84582,45212,194056r-4953,91313l39243,344678v-2159,14605,-8255,27305,-13081,27940c21209,373253,13081,361569,9779,349631,6604,337693,7112,328295,5461,300736l,183134e" filled="f" strokeweight="1.5pt">
                  <v:path arrowok="t" textboxrect="0,0,135509,373253"/>
                </v:shape>
                <v:shape id="Shape 914" o:spid="_x0000_s1123" style="position:absolute;left:5430;top:306;width:1367;height:5522;visibility:visible;mso-wrap-style:square;v-text-anchor:top" coordsize="136652,55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" path="m136652,276734l130683,140843,128524,93980,125222,48641,106172,44958r-5461,52324c99060,119253,97409,153925,96393,176150r-3302,56641l92075,270384r-2794,54991l85979,395605r-4826,83312l80010,503937r-2159,28193c74549,538226,64262,552197,60452,540893l55626,463931,51181,382270,45720,272797,41402,181484,38735,127889,36576,90551,34290,57658,31623,22352c28956,13716,22860,,19685,5080v-3302,4953,-5461,29972,-7112,46609c10922,68326,9906,86234,8763,105284,7620,124206,7112,136525,6096,166498l,283718e" filled="f" strokeweight="1.5pt">
                  <v:path arrowok="t" textboxrect="0,0,136652,552197"/>
                </v:shape>
                <v:shape id="Shape 915" o:spid="_x0000_s1124" style="position:absolute;left:10857;top:2760;width:1446;height:413;visibility:visible;mso-wrap-style:square;v-text-anchor:top" coordsize="144653,41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" path="m,41275l1016,18288c3810,11938,10795,3937,17399,3302v6477,-635,17907,5969,22860,10033l46736,28321v5461,3683,20193,8255,27813,8001c82169,35941,88138,29337,92456,25273v4318,-3937,2159,-8001,6477,-11938c103378,9271,112014,,118618,254v6477,381,15240,8382,19558,14986l144653,41275e" filled="f" strokeweight="1.5pt">
                  <v:path arrowok="t" textboxrect="0,0,144653,41275"/>
                </v:shape>
                <v:shape id="Shape 916" o:spid="_x0000_s1125" style="position:absolute;left:12288;top:2494;width:1301;height:1219;visibility:visible;mso-wrap-style:square;v-text-anchor:top" coordsize="130048,121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" path="m,57912v508,2666,1524,11684,4826,16002c8128,78232,16256,84201,21209,84963v4826,635,11938,-2413,14605,-6096c38608,75311,38608,72644,39116,62230l40767,17018c44069,6603,53848,,60325,v6604,,15748,8001,19558,18034l84836,59563r4953,42290c93599,112268,102235,121920,107696,121920v5461,,12573,-8001,16383,-20067l130048,48895e" filled="f" strokeweight="1.5pt">
                  <v:path arrowok="t" textboxrect="0,0,130048,121920"/>
                </v:shape>
                <v:shape id="Shape 917" o:spid="_x0000_s1126" style="position:absolute;left:13589;top:1572;width:1360;height:2671;visibility:visible;mso-wrap-style:square;v-text-anchor:top" coordsize="136017,267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" path="m,142494l5334,73279c9779,57531,19050,47244,25019,49276v5969,1905,13589,25908,16256,35941l42926,109474r1651,37719l47244,202057r2286,33020c52197,245745,58166,267081,64135,267081v5969,,16891,-12319,21209,-32004l90805,149479,95250,57912c98425,33274,105537,4572,111506,2286,117475,,126746,16637,130556,42926r5461,117602e" filled="f" strokeweight="1.5pt">
                  <v:path arrowok="t" textboxrect="0,0,136017,267081"/>
                </v:shape>
                <v:shape id="Shape 918" o:spid="_x0000_s1127" style="position:absolute;left:14949;top:1069;width:1360;height:4432;visibility:visible;mso-wrap-style:square;v-text-anchor:top" coordsize="136017,443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" path="m,210820l6477,341249v3810,28067,11430,36323,16383,37085c27686,378968,34798,359284,37592,346329v2667,-12954,1524,-29718,2667,-46609l42926,243713r2286,-37591l47371,150876,51181,80899,53848,20574c56007,7239,60960,1270,65278,635,69596,,78359,1905,81661,17653r3175,76582l90805,203454r4445,91568l97409,348361r2159,37592l102235,418592v1651,9271,4953,22606,8763,23622c114808,443230,121285,436245,124079,424561v2667,-11684,2159,-34289,3302,-53339c128397,352298,128905,339979,130556,309626r5461,-116840e" filled="f" strokeweight="1.5pt">
                  <v:path arrowok="t" textboxrect="0,0,136017,443230"/>
                </v:shape>
                <v:shape id="Shape 919" o:spid="_x0000_s1128" style="position:absolute;left:16330;top:176;width:1377;height:5754;visibility:visible;mso-wrap-style:square;v-text-anchor:top" coordsize="137668,5754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" path="m,282448l6604,157480,9271,110617,12065,65659,15240,41910v3810,-4318,16383,-6223,19685,-1905l36449,68961r1651,44958c38735,134493,40259,170561,40894,193167r2159,56261l45212,287401r2667,54991l51181,412242r4318,83566l56134,538480v1651,13335,6477,36957,9779,36957c69088,575437,74549,555117,77343,539496r3810,-58674l85979,399288,90932,289687r4318,-91822l98552,144907r1651,-37973l102362,74549r2667,-35941c107188,26924,113284,,116459,4953v3302,5080,5969,43942,7620,63373c125730,87630,126238,102615,127381,121539v1143,19050,2159,28956,3810,61341l137668,314706e" filled="f" strokeweight="1.5pt">
                  <v:path arrowok="t" textboxrect="0,0,137668,575437"/>
                </v:shape>
                <v:shape id="Shape 920" o:spid="_x0000_s1129" style="position:absolute;left:17713;top:10;width:1356;height:6296;visibility:visible;mso-wrap-style:square;v-text-anchor:top" coordsize="135509,6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" path="m,327152l6477,451993r2413,46863l11811,543940r2159,29592l17272,607440v1270,8764,3175,17908,4572,20067c23241,629665,24765,623443,25654,620649r1778,-10414c28321,603250,29337,598551,30734,579247r5207,-84074c37592,468122,39116,439039,40259,416433r2667,-56388l44577,322326r2667,-54991l50673,197358r4445,-83566l56515,88646,58674,60452v889,-10795,2159,-26416,3429,-35941c63373,14859,65024,5715,66294,2921,67564,,68707,4064,69723,6477v889,2413,1397,3556,2413,11303c73152,25400,74168,33655,75565,52070r5080,76835l85090,210312r5207,109601l94615,411607r2794,53086l99568,502412r2032,32385l104140,570865v1270,12954,3683,32893,5080,41529c110744,621030,111633,623697,113030,622554v1397,-1270,2921,-4318,4572,-18034c119253,590804,121666,560577,123190,541147v1524,-19558,2159,-34417,3302,-53340c127635,468757,128270,456311,129794,426593r5715,-117475e" filled="f" strokeweight="1.5pt">
                  <v:path arrowok="t" textboxrect="0,0,135509,629665"/>
                </v:shape>
                <v:shape id="Shape 921" o:spid="_x0000_s1130" style="position:absolute;left:19062;top:153;width:1383;height:5871;visibility:visible;mso-wrap-style:square;v-text-anchor:top" coordsize="138303,587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" path="m,298958l8255,162814r2159,-46609l13589,70865,15875,41275,19050,7239c21209,1270,27305,,29464,4572v2159,4699,1651,11684,3175,30988l38100,119507v1651,26924,2794,56007,4445,78867l44704,254762r1651,37591l49530,347599r3302,69977l57150,501142r1651,25272l60960,554482v1651,9906,4953,29972,7620,31242c71374,587121,75692,579755,77851,563118r4953,-77343l87630,404240,92583,294639r4826,-91566l99695,149860r2159,-37720l104013,79883r2667,-35941c108331,35560,109982,28575,112649,29210v2794,762,7112,1651,9779,18034c125222,63500,127889,103124,129540,126873v1651,23622,1651,31623,2794,61595l138303,305689e" filled="f" strokeweight="1.5pt">
                  <v:path arrowok="t" textboxrect="0,0,138303,587121"/>
                </v:shape>
                <v:shape id="Shape 922" o:spid="_x0000_s1131" style="position:absolute;left:20445;top:878;width:1360;height:4706;visibility:visible;mso-wrap-style:square;v-text-anchor:top" coordsize="136017,470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" path="m,232156l6477,366395r2159,69850c11430,453644,16891,470535,21717,470281v4953,-381,13081,-13716,16383,-36957c41275,409956,39751,356998,40259,330709r2667,-56261l45085,236855r2286,-55371l50546,111634,55499,28322c58801,10033,64770,,69088,635v4318,763,8763,10414,11430,30988l85344,124968r5461,109474l94615,326010r3302,53339c101219,393954,108204,413639,113157,413259v4953,-255,10287,-23877,13081,-35942c128905,365379,128397,366395,130048,340741r5969,-117221e" filled="f" strokeweight="1.5pt">
                  <v:path arrowok="t" textboxrect="0,0,136017,470535"/>
                </v:shape>
                <v:shape id="Shape 923" o:spid="_x0000_s1132" style="position:absolute;left:21805;top:1381;width:1361;height:3034;visibility:visible;mso-wrap-style:square;v-text-anchor:top" coordsize="136017,303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" path="m,172847l8128,29337c11938,635,18542,635,22860,381,27178,,33147,12319,35941,26289v2667,13970,3302,38354,4318,57277l43053,139954r2159,37592l47371,232791r3302,40259c53848,284734,62611,303403,68580,303022v5969,-254,14097,-11303,17907,-31877l90932,179832,96266,73279v3302,-21336,9271,-20955,14732,-20955c116459,52324,126238,50673,130556,73660r5461,117221e" filled="f" strokeweight="1.5pt">
                  <v:path arrowok="t" textboxrect="0,0,136017,303403"/>
                </v:shape>
                <v:shape id="Shape 924" o:spid="_x0000_s1133" style="position:absolute;left:23160;top:2327;width:1361;height:1546;visibility:visible;mso-wrap-style:square;v-text-anchor:top" coordsize="136017,1545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" path="m,96265r1651,33275c5461,139192,15748,154559,22860,154559v7112,,16256,-14986,20066,-25400l44577,91567,49022,25653c52832,10668,62611,,68580,635v5969,635,12446,13335,16256,27940l90932,89281v5334,12954,19050,19939,26670,18288c125222,105918,132207,84201,136017,78232e" filled="f" strokeweight="1.5pt">
                  <v:path arrowok="t" textboxrect="0,0,136017,154559"/>
                </v:shape>
                <v:shape id="Shape 925" o:spid="_x0000_s1134" style="position:absolute;left:24504;top:2680;width:1464;height:493;visibility:visible;mso-wrap-style:square;v-text-anchor:top" coordsize="146431,49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" path="m,49276c1651,43942,3810,24638,9271,16256,14732,8001,25019,,32131,254v7112,381,14224,11431,19558,18034c57150,25019,59309,36322,64770,40260v5461,4063,14224,4952,19685,3047c89789,41275,92075,32258,97409,27305v5461,-4953,13081,-15620,21209,-13970c126873,14986,140970,33274,146431,38227e" filled="f" strokeweight="1.5pt">
                  <v:path arrowok="t" textboxrect="0,0,146431,49276"/>
                </v:shape>
                <v:shape id="Shape 926" o:spid="_x0000_s1135" style="position:absolute;left:25887;top:2787;width:1273;height:473;visibility:visible;mso-wrap-style:square;v-text-anchor:top" coordsize="127254,472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" path="m,20574v3175,1651,11938,8763,17907,10033c23876,31877,31496,32639,35941,29591l45720,11684c49530,6985,55499,1270,60325,635,65278,,70739,1905,75057,6603v4318,4700,7620,16384,13081,22988c93599,36322,102870,45974,109347,46609v6477,635,14097,-10287,17907,-12954e" filled="f" strokeweight="1.5pt">
                  <v:path arrowok="t" textboxrect="0,0,127254,47244"/>
                </v:shape>
                <v:shape id="Shape 927" o:spid="_x0000_s1136" style="position:absolute;left:31313;top:233;width:1360;height:6014;visibility:visible;mso-wrap-style:square;v-text-anchor:top" coordsize="136017,6013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" path="m136017,294005r-5969,124841l127381,465455r-3302,45339l121920,540385r-2794,34036c117475,583692,112649,601345,110490,596646v-2159,-4572,-3810,-28195,-5461,-50546l99568,462152c97917,435228,96266,405892,95758,383286l93091,327025,90805,289306,88646,234061,84836,163830,80518,80518,79502,55245,77216,27305c75692,18288,72390,2667,69596,1270,66929,,62611,2921,60452,18542l54991,95885r-3810,81279l45212,287020r-4445,91186l38608,431926r-2159,37593l34290,501776r-2794,35687c29972,548132,27178,565785,23876,566674,20701,567689,13081,551688,10922,542798v-2286,-9017,,-14986,-1143,-29973c8636,497839,5461,472821,5461,452882v-1143,-20067,,-30734,,-60325l,275971e" filled="f" strokeweight="1.5pt">
                  <v:path arrowok="t" textboxrect="0,0,136017,601345"/>
                </v:shape>
                <v:shape id="Shape 928" o:spid="_x0000_s1137" style="position:absolute;left:29952;top:572;width:1371;height:4833;visibility:visible;mso-wrap-style:square;v-text-anchor:top" coordsize="137033,4832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" path="m137033,243459l130556,118618,127889,71882,125095,26670c123444,14986,120777,2667,117475,1397,114173,,107188,6985,104394,19304r-3175,56261c100076,97917,97917,131572,96774,154178r-2667,56261l92456,248412r-2667,54991l86487,372999r-4953,83566c78359,474599,71247,483235,66929,480822,62484,478536,58674,461518,56007,441579l51689,360299,46228,250825,41910,159131,39116,105918r,-33655c36957,63627,30480,54229,26035,54229v-4318,,-11430,4064,-14605,19050c8128,88265,8128,110871,6477,144145l,274066e" filled="f" strokeweight="1.5pt">
                  <v:path arrowok="t" textboxrect="0,0,137033,483235"/>
                </v:shape>
                <v:shape id="Shape 929" o:spid="_x0000_s1138" style="position:absolute;left:28602;top:1652;width:1361;height:3129;visibility:visible;mso-wrap-style:square;v-text-anchor:top" coordsize="136017,312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" path="m136017,163449r-5969,124841c125730,312928,115951,312674,110490,312039v-5461,-762,-10922,-17018,-13081,-27051c95250,275082,96266,267335,95758,252730l93599,196469,91440,158750,88646,103505,82677,38227c79502,21209,73406,,68072,1270,62611,2667,54991,20955,51181,46863l45720,156464r-5461,69596c36449,242062,29972,252984,24003,252984v-6096,,-17526,-7874,-21336,-27940l,132207e" filled="f" strokeweight="1.5pt">
                  <v:path arrowok="t" textboxrect="0,0,136017,312928"/>
                </v:shape>
                <v:shape id="Shape 930" o:spid="_x0000_s1139" style="position:absolute;left:27160;top:2120;width:1442;height:1523;visibility:visible;mso-wrap-style:square;v-text-anchor:top" coordsize="144272,152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" path="m144272,97917l140462,19303c136652,3048,126873,,120904,381v-5969,381,-13081,11938,-16383,20955l100711,54356,99695,91948r-6604,46355c88773,147955,79502,152273,73533,150241,67564,148209,58801,134620,55626,125222l53340,94234,44196,61341c39751,53340,31623,45720,26162,46355v-5461,635,-10287,9652,-14732,18923l,103251e" filled="f" strokeweight="1.5pt">
                  <v:path arrowok="t" textboxrect="0,0,144272,152273"/>
                </v:shape>
                <v:shape id="Shape 931" o:spid="_x0000_s1140" style="position:absolute;left:32663;width:1381;height:6297;visibility:visible;mso-wrap-style:square;v-text-anchor:top" coordsize="138176,6297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" path="m,320167l8001,177673r2540,-46736l13462,85725,15494,56261,18923,22352c20193,13335,22225,4318,23495,2413,25273,,26543,6223,27305,9017r2159,10541c30226,26162,31115,31496,32766,50546r5080,83820c39497,161544,41275,190500,42037,213360r3048,56261l46736,307213r2540,55245l52578,432562r4699,83312l58547,541147r2032,28067c61849,580136,62738,595376,64389,605409v1270,9525,2921,18669,4191,21463c69850,629793,70739,625475,72009,623062v889,-2413,1270,-3302,2540,-10922c75438,604520,76581,595884,77851,577850r5080,-77216l87122,419227,92710,309626r4191,-91440l99822,164846r2159,-37719l104013,94742r2540,-35687c107823,45720,110363,25781,111633,17145v1651,-8509,2540,-10922,3810,-10033c117094,8636,118364,11430,120015,25273v1778,13843,4191,43815,5969,63373c127254,108077,128016,122936,129286,141986v889,19050,1778,31369,3048,61468l138176,320548e" filled="f" strokeweight="1.5pt">
                  <v:path arrowok="t" textboxrect="0,0,138176,629793"/>
                </v:shape>
                <v:shape id="Shape 932" o:spid="_x0000_s1141" style="position:absolute;left:34039;top:392;width:1355;height:5678;visibility:visible;mso-wrap-style:square;v-text-anchor:top" coordsize="135509,5678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" path="m,280162l5969,405002r2667,46610l11938,496950r2159,29211l16891,560197v2159,6350,8636,7620,10795,3048c29845,558546,29337,551180,30480,532257r5334,-83947c38100,421005,39116,392049,40259,369062r2159,-56007l44577,275463r2667,-55245l50546,149860,54864,66675,56515,41401,58166,7365c61976,2667,75565,,79375,12319r1143,69595l84836,163195r5461,109601l95250,364363r1524,53339l99568,455295r2159,32639l103886,523494v3302,5080,13081,381,16383,-4572c123444,513842,122428,506857,123444,493902v1143,-12953,2286,-34289,3302,-53213c127889,421639,128397,409321,130048,378968r5461,-116841e" filled="f" strokeweight="1.5pt">
                  <v:path arrowok="t" textboxrect="0,0,135509,567817"/>
                </v:shape>
                <v:shape id="Shape 933" o:spid="_x0000_s1142" style="position:absolute;left:35394;top:802;width:1361;height:4299;visibility:visible;mso-wrap-style:square;v-text-anchor:top" coordsize="136017,429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" path="m,222504l6477,97536,9144,50673c9779,37973,8636,29591,10795,21336,12954,12954,18415,635,22225,381,26035,,31496,10287,33655,19304v2159,9017,1143,16002,2159,34925c36957,73279,39116,110617,40259,132842r2667,56642l44577,227076r2667,54991l50546,352044r2794,48895c56007,413893,61468,429895,66294,429895v4953,,14732,-14986,18034,-29972l85344,338963,90805,229489r4445,-91567l99060,73279v3175,-14351,10287,-20955,14605,-20955c117983,52324,124079,61595,126746,73279v2667,11684,2159,21590,3810,49657l136017,240411e" filled="f" strokeweight="1.5pt">
                  <v:path arrowok="t" textboxrect="0,0,136017,429895"/>
                </v:shape>
                <v:shape id="Shape 934" o:spid="_x0000_s1143" style="position:absolute;left:36755;top:1755;width:1360;height:2707;visibility:visible;mso-wrap-style:square;v-text-anchor:top" coordsize="136017,2707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" path="m,145161r3810,96647c7620,262763,17907,270764,23368,270764v5461,,11430,-14732,14732,-29972l42926,178181r2286,-37719l47371,85217,49530,21971c52832,8001,61468,,67437,1016v5969,1016,13589,4953,17399,27559l90805,137795r4445,48006c99060,198755,108331,217170,114808,216789v6477,-381,16383,-17018,19558,-32004l136017,127254e" filled="f" strokeweight="1.5pt">
                  <v:path arrowok="t" textboxrect="0,0,136017,270764"/>
                </v:shape>
                <v:shape id="Shape 935" o:spid="_x0000_s1144" style="position:absolute;left:38136;top:2284;width:1415;height:1216;visibility:visible;mso-wrap-style:square;v-text-anchor:top" coordsize="141478,1215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" path="m,74549l1143,36957v508,-10033,,-17018,3302,-22987c7620,8001,16383,,22352,1016v5969,1016,16383,12319,19558,18923c45212,26670,41910,32258,43053,41656r5461,34290l53340,105918v3810,7239,11938,15621,18034,14986c77343,120142,85979,109220,89281,102870l90932,81915,97409,47879v4445,-8001,15240,-14986,21209,-13970c124714,34925,131191,47244,135001,54864r6477,25020e" filled="f" strokeweight="1.5pt">
                  <v:path arrowok="t" textboxrect="0,0,141478,121539"/>
                </v:shape>
                <v:shape id="Shape 936" o:spid="_x0000_s1145" style="position:absolute;left:39519;top:2790;width:1225;height:414;visibility:visible;mso-wrap-style:square;v-text-anchor:top" coordsize="122428,41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" path="m,23368v2667,2668,10287,16002,16256,17019c22225,41402,30988,35306,37465,29338,44069,23368,47879,6731,55499,3429,63119,,76708,5080,83185,9399l94615,30353v6604,4319,22352,3302,27813,3937e" filled="f" strokeweight="1.5pt">
                  <v:path arrowok="t" textboxrect="0,0,122428,41402"/>
                </v:shape>
                <v:shape id="Shape 937" o:spid="_x0000_s1146" style="position:absolute;left:40727;top:2547;width:1524;height:753;visibility:visible;mso-wrap-style:square;v-text-anchor:top" coordsize="152400,753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" path="m,57658l11430,52578,16383,36576c20701,31623,30480,21971,37592,21590v6985,-254,16764,7747,21209,13081l63627,54610v3810,6604,10922,19304,18034,19939c88646,75311,102362,67564,106680,58293r-508,-39624c108839,9017,115951,1270,122428,635,129032,,140335,3302,145288,14605r7112,54610e" filled="f" strokeweight="1.5pt">
                  <v:path arrowok="t" textboxrect="0,0,152400,75311"/>
                </v:shape>
                <v:shape id="Shape 938" o:spid="_x0000_s1147" style="position:absolute;left:42251;top:2120;width:1360;height:2076;visibility:visible;mso-wrap-style:square;v-text-anchor:top" coordsize="136017,2075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" path="m,110998v1016,4953,2667,22860,5969,30226c9271,148590,15748,153543,20701,154178v4826,762,12446,-1651,16256,-8001c40767,139953,43561,135255,45085,115570l48387,27305c51689,8001,58166,762,64770,381,71247,,83185,5715,87630,24384r3175,88900l94107,169164v2667,15367,6477,33655,13081,36068c113665,207518,126746,200152,131699,183261r4318,-81026e" filled="f" strokeweight="1.5pt">
                  <v:path arrowok="t" textboxrect="0,0,136017,207518"/>
                </v:shape>
                <v:shape id="Shape 9262" o:spid="_x0000_s1148" style="position:absolute;left:47136;top:986;width:6985;height:2693;visibility:visible;mso-wrap-style:square;v-text-anchor:top" coordsize="698500,269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" path="m,l698500,r,269266l,269266,,e" fillcolor="#ff9" stroked="f" strokeweight="0">
                  <v:path arrowok="t" textboxrect="0,0,698500,269266"/>
                </v:shape>
                <v:shape id="Shape 940" o:spid="_x0000_s1149" style="position:absolute;left:47136;top:986;width:6985;height:2693;visibility:visible;mso-wrap-style:square;v-text-anchor:top" coordsize="698500,269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" path="m,269266r698500,l698500,,,,,269266xe" filled="f">
                  <v:stroke miterlimit="66585f" joinstyle="miter"/>
                  <v:path arrowok="t" textboxrect="0,0,698500,269266"/>
                </v:shape>
                <v:shape id="Picture 942" o:spid="_x0000_s1150" type="#_x0000_t75" style="position:absolute;left:47183;top:1489;width:6888;height:16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">
                  <v:imagedata r:id="rId25" o:title=""/>
                </v:shape>
                <v:rect id="Rectangle 943" o:spid="_x0000_s1151" style="position:absolute;left:48110;top:1553;width:5659;height:1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" filled="f" stroked="f">
                  <v:textbox inset="0,0,0,0">
                    <w:txbxContent>
                      <w:p w14:paraId="19AB88DF" w14:textId="77777777" w:rsidR="006E4720" w:rsidRDefault="00F4464B">
                        <w:r>
                          <w:rPr>
                            <w:rFonts w:ascii="Times New Roman" w:eastAsia="Times New Roman" w:hAnsi="Times New Roman" w:cs="Times New Roman"/>
                            <w:sz w:val="20"/>
                          </w:rPr>
                          <w:t>Figure 4</w:t>
                        </w:r>
                      </w:p>
                    </w:txbxContent>
                  </v:textbox>
                </v:rect>
                <v:rect id="Rectangle 944" o:spid="_x0000_s1152" style="position:absolute;left:52377;top:1323;width:507;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" filled="f" stroked="f">
                  <v:textbox inset="0,0,0,0">
                    <w:txbxContent>
                      <w:p w14:paraId="181F276D" w14:textId="77777777" w:rsidR="006E4720" w:rsidRDefault="00F4464B">
                        <w:r>
                          <w:rPr>
                            <w:rFonts w:ascii="Times New Roman" w:eastAsia="Times New Roman" w:hAnsi="Times New Roman" w:cs="Times New Roman"/>
                            <w:sz w:val="24"/>
                          </w:rPr>
                          <w:t xml:space="preserve"> </w:t>
                        </w:r>
                      </w:p>
                    </w:txbxContent>
                  </v:textbox>
                </v:rect>
                <w10:anchorlock/>
              </v:group>
            </w:pict>
          </mc:Fallback>
        </mc:AlternateContent>
      </w:r>
    </w:p>
    <w:p w14:paraId="6A26C9FC" w14:textId="77777777" w:rsidR="006E4720" w:rsidRDefault="00F4464B">
      <w:pPr>
        <w:spacing w:after="0"/>
      </w:pPr>
      <w:r>
        <w:rPr>
          <w:rFonts w:ascii="Times New Roman" w:eastAsia="Times New Roman" w:hAnsi="Times New Roman" w:cs="Times New Roman"/>
          <w:sz w:val="24"/>
        </w:rPr>
        <w:t xml:space="preserve"> </w:t>
      </w:r>
    </w:p>
    <w:p w14:paraId="6D1FA874" w14:textId="77777777" w:rsidR="006E4720" w:rsidRDefault="00F4464B">
      <w:pPr>
        <w:spacing w:after="3" w:line="249" w:lineRule="auto"/>
        <w:ind w:left="-5" w:hanging="10"/>
      </w:pPr>
      <w:r>
        <w:rPr>
          <w:rFonts w:ascii="Times New Roman" w:eastAsia="Times New Roman" w:hAnsi="Times New Roman" w:cs="Times New Roman"/>
          <w:sz w:val="24"/>
        </w:rPr>
        <w:t xml:space="preserve">The modulated signal is received by the aerial. </w:t>
      </w:r>
    </w:p>
    <w:p w14:paraId="728E5729" w14:textId="77777777" w:rsidR="006E4720" w:rsidRDefault="00F4464B">
      <w:pPr>
        <w:spacing w:after="0"/>
      </w:pPr>
      <w:r>
        <w:rPr>
          <w:rFonts w:ascii="Times New Roman" w:eastAsia="Times New Roman" w:hAnsi="Times New Roman" w:cs="Times New Roman"/>
          <w:sz w:val="24"/>
        </w:rPr>
        <w:t xml:space="preserve"> </w:t>
      </w:r>
    </w:p>
    <w:p w14:paraId="59B2A4D2" w14:textId="77777777" w:rsidR="006E4720" w:rsidRDefault="00F4464B">
      <w:pPr>
        <w:spacing w:after="3" w:line="249" w:lineRule="auto"/>
        <w:ind w:left="-5" w:hanging="10"/>
      </w:pPr>
      <w:r>
        <w:rPr>
          <w:rFonts w:ascii="Times New Roman" w:eastAsia="Times New Roman" w:hAnsi="Times New Roman" w:cs="Times New Roman"/>
          <w:sz w:val="24"/>
        </w:rPr>
        <w:t xml:space="preserve">A diode is used to separate the high frequency carrier wave from the low frequency audio signal (demodulation) by removing half the signal. This leaves the outline of the audio signal (Figure 5). </w:t>
      </w:r>
    </w:p>
    <w:p w14:paraId="3569FFE8" w14:textId="77777777" w:rsidR="006E4720" w:rsidRDefault="00F4464B">
      <w:pPr>
        <w:spacing w:after="34"/>
        <w:ind w:left="643" w:right="-243"/>
      </w:pPr>
      <w:r>
        <w:rPr>
          <w:noProof/>
        </w:rPr>
        <w:lastRenderedPageBreak/>
        <mc:AlternateContent>
          <mc:Choice Requires="wpg">
            <w:drawing>
              <wp:inline distT="0" distB="0" distL="0" distR="0" wp14:anchorId="4C213882" wp14:editId="3181ADAB">
                <wp:extent cx="5291456" cy="1428750"/>
                <wp:effectExtent l="0" t="0" r="0" b="0"/>
                <wp:docPr id="8441" name="Group 8441"/>
                <wp:cNvGraphicFramePr/>
                <a:graphic xmlns:a="http://schemas.openxmlformats.org/drawingml/2006/main">
                  <a:graphicData uri="http://schemas.microsoft.com/office/word/2010/wordprocessingGroup">
                    <wpg:wgp>
                      <wpg:cNvGrpSpPr/>
                      <wpg:grpSpPr>
                        <a:xfrm>
                          <a:off x="0" y="0"/>
                          <a:ext cx="5291456" cy="1428750"/>
                          <a:chOff x="0" y="0"/>
                          <a:chExt cx="5291456" cy="1428750"/>
                        </a:xfrm>
                      </wpg:grpSpPr>
                      <wps:wsp>
                        <wps:cNvPr id="945" name="Shape 945"/>
                        <wps:cNvSpPr/>
                        <wps:spPr>
                          <a:xfrm>
                            <a:off x="52832" y="166878"/>
                            <a:ext cx="136017" cy="650113"/>
                          </a:xfrm>
                          <a:custGeom>
                            <a:avLst/>
                            <a:gdLst/>
                            <a:ahLst/>
                            <a:cxnLst/>
                            <a:rect l="0" t="0" r="0" b="0"/>
                            <a:pathLst>
                              <a:path w="136017" h="650113">
                                <a:moveTo>
                                  <a:pt x="0" y="347726"/>
                                </a:moveTo>
                                <a:lnTo>
                                  <a:pt x="5969" y="140462"/>
                                </a:lnTo>
                                <a:lnTo>
                                  <a:pt x="14097" y="77978"/>
                                </a:lnTo>
                                <a:cubicBezTo>
                                  <a:pt x="18415" y="64770"/>
                                  <a:pt x="27686" y="40894"/>
                                  <a:pt x="32004" y="61340"/>
                                </a:cubicBezTo>
                                <a:cubicBezTo>
                                  <a:pt x="36449" y="81788"/>
                                  <a:pt x="38608" y="160909"/>
                                  <a:pt x="40259" y="199644"/>
                                </a:cubicBezTo>
                                <a:lnTo>
                                  <a:pt x="42926" y="292989"/>
                                </a:lnTo>
                                <a:lnTo>
                                  <a:pt x="45085" y="355473"/>
                                </a:lnTo>
                                <a:lnTo>
                                  <a:pt x="47244" y="447167"/>
                                </a:lnTo>
                                <a:lnTo>
                                  <a:pt x="51054" y="563245"/>
                                </a:lnTo>
                                <a:lnTo>
                                  <a:pt x="51689" y="613537"/>
                                </a:lnTo>
                                <a:cubicBezTo>
                                  <a:pt x="54356" y="627888"/>
                                  <a:pt x="63119" y="650113"/>
                                  <a:pt x="67945" y="650113"/>
                                </a:cubicBezTo>
                                <a:cubicBezTo>
                                  <a:pt x="72898" y="650113"/>
                                  <a:pt x="80010" y="631825"/>
                                  <a:pt x="82677" y="613537"/>
                                </a:cubicBezTo>
                                <a:lnTo>
                                  <a:pt x="84836" y="541147"/>
                                </a:lnTo>
                                <a:lnTo>
                                  <a:pt x="90805" y="359283"/>
                                </a:lnTo>
                                <a:lnTo>
                                  <a:pt x="95250" y="207264"/>
                                </a:lnTo>
                                <a:lnTo>
                                  <a:pt x="97409" y="118872"/>
                                </a:lnTo>
                                <a:lnTo>
                                  <a:pt x="97409" y="39878"/>
                                </a:lnTo>
                                <a:cubicBezTo>
                                  <a:pt x="99568" y="20447"/>
                                  <a:pt x="107696" y="0"/>
                                  <a:pt x="112014" y="1651"/>
                                </a:cubicBezTo>
                                <a:cubicBezTo>
                                  <a:pt x="116459" y="3302"/>
                                  <a:pt x="121793" y="19431"/>
                                  <a:pt x="125095" y="49784"/>
                                </a:cubicBezTo>
                                <a:cubicBezTo>
                                  <a:pt x="128397" y="80137"/>
                                  <a:pt x="128905" y="128270"/>
                                  <a:pt x="130556" y="183007"/>
                                </a:cubicBezTo>
                                <a:lnTo>
                                  <a:pt x="136017" y="377571"/>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946" name="Shape 946"/>
                        <wps:cNvSpPr/>
                        <wps:spPr>
                          <a:xfrm>
                            <a:off x="188341" y="89027"/>
                            <a:ext cx="136017" cy="902081"/>
                          </a:xfrm>
                          <a:custGeom>
                            <a:avLst/>
                            <a:gdLst/>
                            <a:ahLst/>
                            <a:cxnLst/>
                            <a:rect l="0" t="0" r="0" b="0"/>
                            <a:pathLst>
                              <a:path w="136017" h="902081">
                                <a:moveTo>
                                  <a:pt x="0" y="455422"/>
                                </a:moveTo>
                                <a:lnTo>
                                  <a:pt x="6477" y="662686"/>
                                </a:lnTo>
                                <a:lnTo>
                                  <a:pt x="8636" y="740029"/>
                                </a:lnTo>
                                <a:cubicBezTo>
                                  <a:pt x="11938" y="767207"/>
                                  <a:pt x="21209" y="825246"/>
                                  <a:pt x="25527" y="824103"/>
                                </a:cubicBezTo>
                                <a:cubicBezTo>
                                  <a:pt x="29845" y="822960"/>
                                  <a:pt x="34290" y="771017"/>
                                  <a:pt x="36449" y="734568"/>
                                </a:cubicBezTo>
                                <a:cubicBezTo>
                                  <a:pt x="38608" y="698119"/>
                                  <a:pt x="39624" y="641731"/>
                                  <a:pt x="40259" y="603504"/>
                                </a:cubicBezTo>
                                <a:lnTo>
                                  <a:pt x="42926" y="510159"/>
                                </a:lnTo>
                                <a:lnTo>
                                  <a:pt x="44577" y="447675"/>
                                </a:lnTo>
                                <a:lnTo>
                                  <a:pt x="47244" y="355981"/>
                                </a:lnTo>
                                <a:lnTo>
                                  <a:pt x="51054" y="239903"/>
                                </a:lnTo>
                                <a:lnTo>
                                  <a:pt x="55499" y="101092"/>
                                </a:lnTo>
                                <a:lnTo>
                                  <a:pt x="56515" y="59055"/>
                                </a:lnTo>
                                <a:lnTo>
                                  <a:pt x="58674" y="12700"/>
                                </a:lnTo>
                                <a:cubicBezTo>
                                  <a:pt x="60960" y="3302"/>
                                  <a:pt x="66294" y="0"/>
                                  <a:pt x="69596" y="1651"/>
                                </a:cubicBezTo>
                                <a:cubicBezTo>
                                  <a:pt x="72898" y="3302"/>
                                  <a:pt x="76200" y="508"/>
                                  <a:pt x="77724" y="21463"/>
                                </a:cubicBezTo>
                                <a:lnTo>
                                  <a:pt x="81026" y="126492"/>
                                </a:lnTo>
                                <a:lnTo>
                                  <a:pt x="85344" y="262001"/>
                                </a:lnTo>
                                <a:lnTo>
                                  <a:pt x="90805" y="443865"/>
                                </a:lnTo>
                                <a:lnTo>
                                  <a:pt x="95123" y="595757"/>
                                </a:lnTo>
                                <a:lnTo>
                                  <a:pt x="97917" y="684276"/>
                                </a:lnTo>
                                <a:lnTo>
                                  <a:pt x="100076" y="746760"/>
                                </a:lnTo>
                                <a:lnTo>
                                  <a:pt x="101727" y="800354"/>
                                </a:lnTo>
                                <a:cubicBezTo>
                                  <a:pt x="104394" y="825754"/>
                                  <a:pt x="111506" y="898652"/>
                                  <a:pt x="115316" y="900303"/>
                                </a:cubicBezTo>
                                <a:cubicBezTo>
                                  <a:pt x="119126" y="902081"/>
                                  <a:pt x="121285" y="840105"/>
                                  <a:pt x="123444" y="810768"/>
                                </a:cubicBezTo>
                                <a:cubicBezTo>
                                  <a:pt x="125603" y="781558"/>
                                  <a:pt x="126238" y="753872"/>
                                  <a:pt x="127254" y="722376"/>
                                </a:cubicBezTo>
                                <a:cubicBezTo>
                                  <a:pt x="128397" y="690372"/>
                                  <a:pt x="128905" y="669925"/>
                                  <a:pt x="130556" y="620141"/>
                                </a:cubicBezTo>
                                <a:lnTo>
                                  <a:pt x="136017" y="425577"/>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947" name="Shape 947"/>
                        <wps:cNvSpPr/>
                        <wps:spPr>
                          <a:xfrm>
                            <a:off x="322707" y="6096"/>
                            <a:ext cx="136652" cy="1049020"/>
                          </a:xfrm>
                          <a:custGeom>
                            <a:avLst/>
                            <a:gdLst/>
                            <a:ahLst/>
                            <a:cxnLst/>
                            <a:rect l="0" t="0" r="0" b="0"/>
                            <a:pathLst>
                              <a:path w="136652" h="1049020">
                                <a:moveTo>
                                  <a:pt x="0" y="519049"/>
                                </a:moveTo>
                                <a:lnTo>
                                  <a:pt x="7620" y="286893"/>
                                </a:lnTo>
                                <a:lnTo>
                                  <a:pt x="9779" y="209423"/>
                                </a:lnTo>
                                <a:lnTo>
                                  <a:pt x="13081" y="134874"/>
                                </a:lnTo>
                                <a:lnTo>
                                  <a:pt x="15240" y="85090"/>
                                </a:lnTo>
                                <a:lnTo>
                                  <a:pt x="18542" y="29337"/>
                                </a:lnTo>
                                <a:cubicBezTo>
                                  <a:pt x="20701" y="19304"/>
                                  <a:pt x="27178" y="16511"/>
                                  <a:pt x="29337" y="24257"/>
                                </a:cubicBezTo>
                                <a:cubicBezTo>
                                  <a:pt x="31623" y="32004"/>
                                  <a:pt x="30988" y="44197"/>
                                  <a:pt x="32131" y="75692"/>
                                </a:cubicBezTo>
                                <a:lnTo>
                                  <a:pt x="37592" y="215519"/>
                                </a:lnTo>
                                <a:cubicBezTo>
                                  <a:pt x="39243" y="260350"/>
                                  <a:pt x="40767" y="308356"/>
                                  <a:pt x="41910" y="346584"/>
                                </a:cubicBezTo>
                                <a:lnTo>
                                  <a:pt x="44069" y="439928"/>
                                </a:lnTo>
                                <a:lnTo>
                                  <a:pt x="45720" y="502412"/>
                                </a:lnTo>
                                <a:lnTo>
                                  <a:pt x="49022" y="594234"/>
                                </a:lnTo>
                                <a:lnTo>
                                  <a:pt x="52197" y="709676"/>
                                </a:lnTo>
                                <a:lnTo>
                                  <a:pt x="56642" y="848487"/>
                                </a:lnTo>
                                <a:lnTo>
                                  <a:pt x="58293" y="890397"/>
                                </a:lnTo>
                                <a:lnTo>
                                  <a:pt x="64262" y="996569"/>
                                </a:lnTo>
                                <a:cubicBezTo>
                                  <a:pt x="65278" y="1021969"/>
                                  <a:pt x="63119" y="1036955"/>
                                  <a:pt x="64262" y="1043051"/>
                                </a:cubicBezTo>
                                <a:cubicBezTo>
                                  <a:pt x="65278" y="1049020"/>
                                  <a:pt x="69088" y="1038606"/>
                                  <a:pt x="70739" y="1033018"/>
                                </a:cubicBezTo>
                                <a:cubicBezTo>
                                  <a:pt x="72390" y="1027557"/>
                                  <a:pt x="72898" y="1021461"/>
                                  <a:pt x="74041" y="1008126"/>
                                </a:cubicBezTo>
                                <a:cubicBezTo>
                                  <a:pt x="75057" y="994918"/>
                                  <a:pt x="76200" y="981583"/>
                                  <a:pt x="77216" y="951738"/>
                                </a:cubicBezTo>
                                <a:lnTo>
                                  <a:pt x="82169" y="823595"/>
                                </a:lnTo>
                                <a:lnTo>
                                  <a:pt x="87122" y="688086"/>
                                </a:lnTo>
                                <a:lnTo>
                                  <a:pt x="92456" y="505714"/>
                                </a:lnTo>
                                <a:lnTo>
                                  <a:pt x="96266" y="354330"/>
                                </a:lnTo>
                                <a:lnTo>
                                  <a:pt x="99060" y="265811"/>
                                </a:lnTo>
                                <a:lnTo>
                                  <a:pt x="101219" y="203327"/>
                                </a:lnTo>
                                <a:lnTo>
                                  <a:pt x="103378" y="149734"/>
                                </a:lnTo>
                                <a:lnTo>
                                  <a:pt x="105537" y="90043"/>
                                </a:lnTo>
                                <a:cubicBezTo>
                                  <a:pt x="106172" y="72390"/>
                                  <a:pt x="105029" y="59690"/>
                                  <a:pt x="106680" y="44704"/>
                                </a:cubicBezTo>
                                <a:cubicBezTo>
                                  <a:pt x="108331" y="29845"/>
                                  <a:pt x="113157" y="0"/>
                                  <a:pt x="116459" y="0"/>
                                </a:cubicBezTo>
                                <a:cubicBezTo>
                                  <a:pt x="119761" y="0"/>
                                  <a:pt x="124079" y="23749"/>
                                  <a:pt x="126238" y="46355"/>
                                </a:cubicBezTo>
                                <a:cubicBezTo>
                                  <a:pt x="128397" y="69088"/>
                                  <a:pt x="129032" y="107188"/>
                                  <a:pt x="129540" y="137668"/>
                                </a:cubicBezTo>
                                <a:cubicBezTo>
                                  <a:pt x="130048" y="168022"/>
                                  <a:pt x="128397" y="195707"/>
                                  <a:pt x="129032" y="227711"/>
                                </a:cubicBezTo>
                                <a:cubicBezTo>
                                  <a:pt x="129540" y="259715"/>
                                  <a:pt x="130556" y="276352"/>
                                  <a:pt x="131699" y="329947"/>
                                </a:cubicBezTo>
                                <a:lnTo>
                                  <a:pt x="136652" y="548894"/>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948" name="Shape 948"/>
                        <wps:cNvSpPr/>
                        <wps:spPr>
                          <a:xfrm>
                            <a:off x="460375" y="18288"/>
                            <a:ext cx="136017" cy="1031367"/>
                          </a:xfrm>
                          <a:custGeom>
                            <a:avLst/>
                            <a:gdLst/>
                            <a:ahLst/>
                            <a:cxnLst/>
                            <a:rect l="0" t="0" r="0" b="0"/>
                            <a:pathLst>
                              <a:path w="136017" h="1031367">
                                <a:moveTo>
                                  <a:pt x="0" y="528955"/>
                                </a:moveTo>
                                <a:lnTo>
                                  <a:pt x="6604" y="736219"/>
                                </a:lnTo>
                                <a:lnTo>
                                  <a:pt x="9271" y="814070"/>
                                </a:lnTo>
                                <a:lnTo>
                                  <a:pt x="11938" y="888746"/>
                                </a:lnTo>
                                <a:lnTo>
                                  <a:pt x="14224" y="937895"/>
                                </a:lnTo>
                                <a:lnTo>
                                  <a:pt x="17399" y="994283"/>
                                </a:lnTo>
                                <a:cubicBezTo>
                                  <a:pt x="18542" y="1009269"/>
                                  <a:pt x="20701" y="1024128"/>
                                  <a:pt x="21844" y="1028065"/>
                                </a:cubicBezTo>
                                <a:cubicBezTo>
                                  <a:pt x="23368" y="1031367"/>
                                  <a:pt x="25019" y="1020826"/>
                                  <a:pt x="25654" y="1016381"/>
                                </a:cubicBezTo>
                                <a:lnTo>
                                  <a:pt x="27813" y="999236"/>
                                </a:lnTo>
                                <a:cubicBezTo>
                                  <a:pt x="28321" y="987679"/>
                                  <a:pt x="29464" y="979424"/>
                                  <a:pt x="30988" y="947293"/>
                                </a:cubicBezTo>
                                <a:lnTo>
                                  <a:pt x="35941" y="808101"/>
                                </a:lnTo>
                                <a:cubicBezTo>
                                  <a:pt x="37592" y="762762"/>
                                  <a:pt x="39243" y="714629"/>
                                  <a:pt x="40259" y="677037"/>
                                </a:cubicBezTo>
                                <a:lnTo>
                                  <a:pt x="43053" y="583692"/>
                                </a:lnTo>
                                <a:lnTo>
                                  <a:pt x="44704" y="520573"/>
                                </a:lnTo>
                                <a:lnTo>
                                  <a:pt x="47371" y="429387"/>
                                </a:lnTo>
                                <a:lnTo>
                                  <a:pt x="50673" y="313309"/>
                                </a:lnTo>
                                <a:lnTo>
                                  <a:pt x="55499" y="174625"/>
                                </a:lnTo>
                                <a:lnTo>
                                  <a:pt x="56642" y="132588"/>
                                </a:lnTo>
                                <a:lnTo>
                                  <a:pt x="58801" y="86233"/>
                                </a:lnTo>
                                <a:cubicBezTo>
                                  <a:pt x="59817" y="67945"/>
                                  <a:pt x="60960" y="39751"/>
                                  <a:pt x="62611" y="26543"/>
                                </a:cubicBezTo>
                                <a:cubicBezTo>
                                  <a:pt x="64262" y="13208"/>
                                  <a:pt x="68072" y="0"/>
                                  <a:pt x="70231" y="7747"/>
                                </a:cubicBezTo>
                                <a:cubicBezTo>
                                  <a:pt x="72390" y="15367"/>
                                  <a:pt x="74549" y="40259"/>
                                  <a:pt x="76200" y="72390"/>
                                </a:cubicBezTo>
                                <a:lnTo>
                                  <a:pt x="81153" y="199517"/>
                                </a:lnTo>
                                <a:lnTo>
                                  <a:pt x="85471" y="334899"/>
                                </a:lnTo>
                                <a:lnTo>
                                  <a:pt x="90932" y="516763"/>
                                </a:lnTo>
                                <a:lnTo>
                                  <a:pt x="95250" y="669290"/>
                                </a:lnTo>
                                <a:lnTo>
                                  <a:pt x="97917" y="757174"/>
                                </a:lnTo>
                                <a:lnTo>
                                  <a:pt x="100203" y="820166"/>
                                </a:lnTo>
                                <a:lnTo>
                                  <a:pt x="101727" y="873760"/>
                                </a:lnTo>
                                <a:lnTo>
                                  <a:pt x="104521" y="933577"/>
                                </a:lnTo>
                                <a:cubicBezTo>
                                  <a:pt x="106172" y="955040"/>
                                  <a:pt x="107823" y="993267"/>
                                  <a:pt x="109982" y="1002665"/>
                                </a:cubicBezTo>
                                <a:cubicBezTo>
                                  <a:pt x="112141" y="1012063"/>
                                  <a:pt x="115951" y="1009269"/>
                                  <a:pt x="118110" y="989330"/>
                                </a:cubicBezTo>
                                <a:cubicBezTo>
                                  <a:pt x="120269" y="969391"/>
                                  <a:pt x="122428" y="916432"/>
                                  <a:pt x="123571" y="884301"/>
                                </a:cubicBezTo>
                                <a:cubicBezTo>
                                  <a:pt x="125222" y="851662"/>
                                  <a:pt x="125730" y="827405"/>
                                  <a:pt x="126873" y="795909"/>
                                </a:cubicBezTo>
                                <a:cubicBezTo>
                                  <a:pt x="128397" y="764413"/>
                                  <a:pt x="129032" y="743331"/>
                                  <a:pt x="130683" y="694182"/>
                                </a:cubicBezTo>
                                <a:lnTo>
                                  <a:pt x="136017" y="499110"/>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949" name="Shape 949"/>
                        <wps:cNvSpPr/>
                        <wps:spPr>
                          <a:xfrm>
                            <a:off x="1003554" y="442214"/>
                            <a:ext cx="137668" cy="118745"/>
                          </a:xfrm>
                          <a:custGeom>
                            <a:avLst/>
                            <a:gdLst/>
                            <a:ahLst/>
                            <a:cxnLst/>
                            <a:rect l="0" t="0" r="0" b="0"/>
                            <a:pathLst>
                              <a:path w="137668" h="118745">
                                <a:moveTo>
                                  <a:pt x="137668" y="46355"/>
                                </a:moveTo>
                                <a:lnTo>
                                  <a:pt x="131064" y="74549"/>
                                </a:lnTo>
                                <a:lnTo>
                                  <a:pt x="111506" y="82931"/>
                                </a:lnTo>
                                <a:cubicBezTo>
                                  <a:pt x="105029" y="81788"/>
                                  <a:pt x="94615" y="74041"/>
                                  <a:pt x="90297" y="66294"/>
                                </a:cubicBezTo>
                                <a:lnTo>
                                  <a:pt x="85344" y="36449"/>
                                </a:lnTo>
                                <a:lnTo>
                                  <a:pt x="78867" y="0"/>
                                </a:lnTo>
                                <a:lnTo>
                                  <a:pt x="60960" y="0"/>
                                </a:lnTo>
                                <a:cubicBezTo>
                                  <a:pt x="56007" y="2794"/>
                                  <a:pt x="52705" y="2159"/>
                                  <a:pt x="49530" y="16510"/>
                                </a:cubicBezTo>
                                <a:lnTo>
                                  <a:pt x="39624" y="86233"/>
                                </a:lnTo>
                                <a:cubicBezTo>
                                  <a:pt x="35814" y="102743"/>
                                  <a:pt x="30480" y="116586"/>
                                  <a:pt x="25019" y="117729"/>
                                </a:cubicBezTo>
                                <a:cubicBezTo>
                                  <a:pt x="19558" y="118745"/>
                                  <a:pt x="9779" y="103378"/>
                                  <a:pt x="5334" y="92837"/>
                                </a:cubicBezTo>
                                <a:lnTo>
                                  <a:pt x="0" y="53086"/>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950" name="Shape 950"/>
                        <wps:cNvSpPr/>
                        <wps:spPr>
                          <a:xfrm>
                            <a:off x="866394" y="291846"/>
                            <a:ext cx="138684" cy="355347"/>
                          </a:xfrm>
                          <a:custGeom>
                            <a:avLst/>
                            <a:gdLst/>
                            <a:ahLst/>
                            <a:cxnLst/>
                            <a:rect l="0" t="0" r="0" b="0"/>
                            <a:pathLst>
                              <a:path w="138684" h="355347">
                                <a:moveTo>
                                  <a:pt x="138684" y="205613"/>
                                </a:moveTo>
                                <a:lnTo>
                                  <a:pt x="132715" y="137034"/>
                                </a:lnTo>
                                <a:lnTo>
                                  <a:pt x="126238" y="107188"/>
                                </a:lnTo>
                                <a:cubicBezTo>
                                  <a:pt x="122936" y="98934"/>
                                  <a:pt x="115824" y="85725"/>
                                  <a:pt x="111506" y="85725"/>
                                </a:cubicBezTo>
                                <a:cubicBezTo>
                                  <a:pt x="107188" y="85725"/>
                                  <a:pt x="102870" y="96139"/>
                                  <a:pt x="100076" y="107188"/>
                                </a:cubicBezTo>
                                <a:cubicBezTo>
                                  <a:pt x="97409" y="118237"/>
                                  <a:pt x="96266" y="133223"/>
                                  <a:pt x="95250" y="150876"/>
                                </a:cubicBezTo>
                                <a:lnTo>
                                  <a:pt x="94107" y="213361"/>
                                </a:lnTo>
                                <a:lnTo>
                                  <a:pt x="91440" y="304547"/>
                                </a:lnTo>
                                <a:lnTo>
                                  <a:pt x="83820" y="340995"/>
                                </a:lnTo>
                                <a:cubicBezTo>
                                  <a:pt x="79375" y="348742"/>
                                  <a:pt x="70739" y="355347"/>
                                  <a:pt x="65786" y="349377"/>
                                </a:cubicBezTo>
                                <a:cubicBezTo>
                                  <a:pt x="60960" y="343281"/>
                                  <a:pt x="57658" y="324993"/>
                                  <a:pt x="54356" y="302895"/>
                                </a:cubicBezTo>
                                <a:lnTo>
                                  <a:pt x="47879" y="217805"/>
                                </a:lnTo>
                                <a:lnTo>
                                  <a:pt x="44069" y="65786"/>
                                </a:lnTo>
                                <a:lnTo>
                                  <a:pt x="38100" y="22606"/>
                                </a:lnTo>
                                <a:lnTo>
                                  <a:pt x="25019" y="9398"/>
                                </a:lnTo>
                                <a:cubicBezTo>
                                  <a:pt x="20066" y="12192"/>
                                  <a:pt x="12446" y="0"/>
                                  <a:pt x="8128" y="40894"/>
                                </a:cubicBezTo>
                                <a:lnTo>
                                  <a:pt x="0" y="255905"/>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951" name="Shape 951"/>
                        <wps:cNvSpPr/>
                        <wps:spPr>
                          <a:xfrm>
                            <a:off x="733044" y="210058"/>
                            <a:ext cx="135509" cy="619633"/>
                          </a:xfrm>
                          <a:custGeom>
                            <a:avLst/>
                            <a:gdLst/>
                            <a:ahLst/>
                            <a:cxnLst/>
                            <a:rect l="0" t="0" r="0" b="0"/>
                            <a:pathLst>
                              <a:path w="135509" h="619633">
                                <a:moveTo>
                                  <a:pt x="135509" y="334391"/>
                                </a:moveTo>
                                <a:lnTo>
                                  <a:pt x="130556" y="482474"/>
                                </a:lnTo>
                                <a:cubicBezTo>
                                  <a:pt x="126746" y="515620"/>
                                  <a:pt x="118618" y="533909"/>
                                  <a:pt x="112649" y="533909"/>
                                </a:cubicBezTo>
                                <a:cubicBezTo>
                                  <a:pt x="106680" y="533909"/>
                                  <a:pt x="98552" y="506223"/>
                                  <a:pt x="95250" y="481965"/>
                                </a:cubicBezTo>
                                <a:lnTo>
                                  <a:pt x="93091" y="388493"/>
                                </a:lnTo>
                                <a:lnTo>
                                  <a:pt x="90932" y="326644"/>
                                </a:lnTo>
                                <a:lnTo>
                                  <a:pt x="88138" y="234950"/>
                                </a:lnTo>
                                <a:lnTo>
                                  <a:pt x="84836" y="118237"/>
                                </a:lnTo>
                                <a:lnTo>
                                  <a:pt x="81661" y="56388"/>
                                </a:lnTo>
                                <a:lnTo>
                                  <a:pt x="76708" y="23241"/>
                                </a:lnTo>
                                <a:lnTo>
                                  <a:pt x="66929" y="0"/>
                                </a:lnTo>
                                <a:lnTo>
                                  <a:pt x="58801" y="19939"/>
                                </a:lnTo>
                                <a:lnTo>
                                  <a:pt x="55499" y="36449"/>
                                </a:lnTo>
                                <a:lnTo>
                                  <a:pt x="50546" y="140336"/>
                                </a:lnTo>
                                <a:lnTo>
                                  <a:pt x="45212" y="322199"/>
                                </a:lnTo>
                                <a:lnTo>
                                  <a:pt x="40259" y="473711"/>
                                </a:lnTo>
                                <a:lnTo>
                                  <a:pt x="39116" y="572009"/>
                                </a:lnTo>
                                <a:cubicBezTo>
                                  <a:pt x="36957" y="596392"/>
                                  <a:pt x="30988" y="617347"/>
                                  <a:pt x="26162" y="618490"/>
                                </a:cubicBezTo>
                                <a:cubicBezTo>
                                  <a:pt x="21209" y="619633"/>
                                  <a:pt x="13081" y="600202"/>
                                  <a:pt x="9779" y="580390"/>
                                </a:cubicBezTo>
                                <a:cubicBezTo>
                                  <a:pt x="6477" y="560451"/>
                                  <a:pt x="7112" y="544957"/>
                                  <a:pt x="5461" y="499111"/>
                                </a:cubicBezTo>
                                <a:lnTo>
                                  <a:pt x="0" y="304038"/>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952" name="Shape 952"/>
                        <wps:cNvSpPr/>
                        <wps:spPr>
                          <a:xfrm>
                            <a:off x="595884" y="54229"/>
                            <a:ext cx="136652" cy="916305"/>
                          </a:xfrm>
                          <a:custGeom>
                            <a:avLst/>
                            <a:gdLst/>
                            <a:ahLst/>
                            <a:cxnLst/>
                            <a:rect l="0" t="0" r="0" b="0"/>
                            <a:pathLst>
                              <a:path w="136652" h="916305">
                                <a:moveTo>
                                  <a:pt x="136652" y="459232"/>
                                </a:moveTo>
                                <a:lnTo>
                                  <a:pt x="130683" y="233680"/>
                                </a:lnTo>
                                <a:lnTo>
                                  <a:pt x="128397" y="155828"/>
                                </a:lnTo>
                                <a:lnTo>
                                  <a:pt x="125222" y="80645"/>
                                </a:lnTo>
                                <a:lnTo>
                                  <a:pt x="106172" y="74549"/>
                                </a:lnTo>
                                <a:lnTo>
                                  <a:pt x="100711" y="161289"/>
                                </a:lnTo>
                                <a:cubicBezTo>
                                  <a:pt x="99060" y="197865"/>
                                  <a:pt x="97409" y="255270"/>
                                  <a:pt x="96393" y="292353"/>
                                </a:cubicBezTo>
                                <a:lnTo>
                                  <a:pt x="93091" y="386334"/>
                                </a:lnTo>
                                <a:lnTo>
                                  <a:pt x="91948" y="448818"/>
                                </a:lnTo>
                                <a:lnTo>
                                  <a:pt x="89281" y="540004"/>
                                </a:lnTo>
                                <a:lnTo>
                                  <a:pt x="85979" y="656589"/>
                                </a:lnTo>
                                <a:lnTo>
                                  <a:pt x="81153" y="794766"/>
                                </a:lnTo>
                                <a:lnTo>
                                  <a:pt x="80010" y="836168"/>
                                </a:lnTo>
                                <a:lnTo>
                                  <a:pt x="77851" y="883158"/>
                                </a:lnTo>
                                <a:cubicBezTo>
                                  <a:pt x="74549" y="893191"/>
                                  <a:pt x="64262" y="916305"/>
                                  <a:pt x="60452" y="897636"/>
                                </a:cubicBezTo>
                                <a:lnTo>
                                  <a:pt x="55499" y="769874"/>
                                </a:lnTo>
                                <a:lnTo>
                                  <a:pt x="51181" y="634492"/>
                                </a:lnTo>
                                <a:lnTo>
                                  <a:pt x="45720" y="452627"/>
                                </a:lnTo>
                                <a:lnTo>
                                  <a:pt x="41402" y="301117"/>
                                </a:lnTo>
                                <a:lnTo>
                                  <a:pt x="38608" y="212217"/>
                                </a:lnTo>
                                <a:lnTo>
                                  <a:pt x="36449" y="150240"/>
                                </a:lnTo>
                                <a:lnTo>
                                  <a:pt x="34290" y="95503"/>
                                </a:lnTo>
                                <a:lnTo>
                                  <a:pt x="31623" y="36957"/>
                                </a:lnTo>
                                <a:cubicBezTo>
                                  <a:pt x="28829" y="22606"/>
                                  <a:pt x="22860" y="0"/>
                                  <a:pt x="19558" y="8255"/>
                                </a:cubicBezTo>
                                <a:cubicBezTo>
                                  <a:pt x="16383" y="16510"/>
                                  <a:pt x="14224" y="57912"/>
                                  <a:pt x="12573" y="85598"/>
                                </a:cubicBezTo>
                                <a:cubicBezTo>
                                  <a:pt x="10922" y="113284"/>
                                  <a:pt x="9779" y="143128"/>
                                  <a:pt x="8763" y="174625"/>
                                </a:cubicBezTo>
                                <a:cubicBezTo>
                                  <a:pt x="7620" y="206121"/>
                                  <a:pt x="7112" y="226568"/>
                                  <a:pt x="5969" y="276352"/>
                                </a:cubicBezTo>
                                <a:lnTo>
                                  <a:pt x="0" y="470915"/>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953" name="Shape 953"/>
                        <wps:cNvSpPr/>
                        <wps:spPr>
                          <a:xfrm>
                            <a:off x="1138428" y="461518"/>
                            <a:ext cx="144780" cy="68580"/>
                          </a:xfrm>
                          <a:custGeom>
                            <a:avLst/>
                            <a:gdLst/>
                            <a:ahLst/>
                            <a:cxnLst/>
                            <a:rect l="0" t="0" r="0" b="0"/>
                            <a:pathLst>
                              <a:path w="144780" h="68580">
                                <a:moveTo>
                                  <a:pt x="0" y="68580"/>
                                </a:moveTo>
                                <a:lnTo>
                                  <a:pt x="1143" y="30352"/>
                                </a:lnTo>
                                <a:cubicBezTo>
                                  <a:pt x="3810" y="19938"/>
                                  <a:pt x="10922" y="6603"/>
                                  <a:pt x="17399" y="5588"/>
                                </a:cubicBezTo>
                                <a:cubicBezTo>
                                  <a:pt x="24003" y="4445"/>
                                  <a:pt x="35433" y="15494"/>
                                  <a:pt x="40259" y="22098"/>
                                </a:cubicBezTo>
                                <a:lnTo>
                                  <a:pt x="46863" y="46989"/>
                                </a:lnTo>
                                <a:cubicBezTo>
                                  <a:pt x="52324" y="53086"/>
                                  <a:pt x="66929" y="60833"/>
                                  <a:pt x="74549" y="60198"/>
                                </a:cubicBezTo>
                                <a:cubicBezTo>
                                  <a:pt x="82169" y="59689"/>
                                  <a:pt x="88138" y="48640"/>
                                  <a:pt x="92583" y="42037"/>
                                </a:cubicBezTo>
                                <a:cubicBezTo>
                                  <a:pt x="96901" y="35433"/>
                                  <a:pt x="94742" y="28701"/>
                                  <a:pt x="99060" y="22098"/>
                                </a:cubicBezTo>
                                <a:cubicBezTo>
                                  <a:pt x="103378" y="15494"/>
                                  <a:pt x="112141" y="0"/>
                                  <a:pt x="118618" y="508"/>
                                </a:cubicBezTo>
                                <a:cubicBezTo>
                                  <a:pt x="125222" y="1143"/>
                                  <a:pt x="133858" y="14350"/>
                                  <a:pt x="138303" y="25400"/>
                                </a:cubicBezTo>
                                <a:lnTo>
                                  <a:pt x="144780" y="68580"/>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954" name="Shape 954"/>
                        <wps:cNvSpPr/>
                        <wps:spPr>
                          <a:xfrm>
                            <a:off x="1281557" y="417322"/>
                            <a:ext cx="130048" cy="202311"/>
                          </a:xfrm>
                          <a:custGeom>
                            <a:avLst/>
                            <a:gdLst/>
                            <a:ahLst/>
                            <a:cxnLst/>
                            <a:rect l="0" t="0" r="0" b="0"/>
                            <a:pathLst>
                              <a:path w="130048" h="202311">
                                <a:moveTo>
                                  <a:pt x="0" y="96139"/>
                                </a:moveTo>
                                <a:cubicBezTo>
                                  <a:pt x="635" y="100585"/>
                                  <a:pt x="1651" y="115570"/>
                                  <a:pt x="4953" y="122682"/>
                                </a:cubicBezTo>
                                <a:cubicBezTo>
                                  <a:pt x="8255" y="129922"/>
                                  <a:pt x="16383" y="139827"/>
                                  <a:pt x="21209" y="140970"/>
                                </a:cubicBezTo>
                                <a:cubicBezTo>
                                  <a:pt x="26162" y="141986"/>
                                  <a:pt x="33274" y="137034"/>
                                  <a:pt x="35941" y="130937"/>
                                </a:cubicBezTo>
                                <a:cubicBezTo>
                                  <a:pt x="38608" y="124968"/>
                                  <a:pt x="38608" y="120523"/>
                                  <a:pt x="39243" y="103378"/>
                                </a:cubicBezTo>
                                <a:lnTo>
                                  <a:pt x="40894" y="28194"/>
                                </a:lnTo>
                                <a:cubicBezTo>
                                  <a:pt x="44069" y="11049"/>
                                  <a:pt x="53848" y="0"/>
                                  <a:pt x="60452" y="0"/>
                                </a:cubicBezTo>
                                <a:cubicBezTo>
                                  <a:pt x="66929" y="0"/>
                                  <a:pt x="76200" y="13208"/>
                                  <a:pt x="80010" y="29845"/>
                                </a:cubicBezTo>
                                <a:lnTo>
                                  <a:pt x="84963" y="98934"/>
                                </a:lnTo>
                                <a:lnTo>
                                  <a:pt x="89789" y="169164"/>
                                </a:lnTo>
                                <a:cubicBezTo>
                                  <a:pt x="93599" y="186310"/>
                                  <a:pt x="102362" y="202311"/>
                                  <a:pt x="107823" y="202311"/>
                                </a:cubicBezTo>
                                <a:cubicBezTo>
                                  <a:pt x="113284" y="202311"/>
                                  <a:pt x="120269" y="188976"/>
                                  <a:pt x="124079" y="169164"/>
                                </a:cubicBezTo>
                                <a:lnTo>
                                  <a:pt x="130048" y="81280"/>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955" name="Shape 955"/>
                        <wps:cNvSpPr/>
                        <wps:spPr>
                          <a:xfrm>
                            <a:off x="1411605" y="264160"/>
                            <a:ext cx="136144" cy="443357"/>
                          </a:xfrm>
                          <a:custGeom>
                            <a:avLst/>
                            <a:gdLst/>
                            <a:ahLst/>
                            <a:cxnLst/>
                            <a:rect l="0" t="0" r="0" b="0"/>
                            <a:pathLst>
                              <a:path w="136144" h="443357">
                                <a:moveTo>
                                  <a:pt x="0" y="236601"/>
                                </a:moveTo>
                                <a:lnTo>
                                  <a:pt x="5461" y="121666"/>
                                </a:lnTo>
                                <a:cubicBezTo>
                                  <a:pt x="9779" y="95631"/>
                                  <a:pt x="19050" y="78486"/>
                                  <a:pt x="25019" y="81788"/>
                                </a:cubicBezTo>
                                <a:cubicBezTo>
                                  <a:pt x="31115" y="85217"/>
                                  <a:pt x="38735" y="124968"/>
                                  <a:pt x="41402" y="141605"/>
                                </a:cubicBezTo>
                                <a:lnTo>
                                  <a:pt x="43053" y="181864"/>
                                </a:lnTo>
                                <a:lnTo>
                                  <a:pt x="44704" y="244348"/>
                                </a:lnTo>
                                <a:lnTo>
                                  <a:pt x="47371" y="335534"/>
                                </a:lnTo>
                                <a:lnTo>
                                  <a:pt x="49530" y="390272"/>
                                </a:lnTo>
                                <a:cubicBezTo>
                                  <a:pt x="52324" y="407924"/>
                                  <a:pt x="58293" y="443357"/>
                                  <a:pt x="64262" y="443357"/>
                                </a:cubicBezTo>
                                <a:cubicBezTo>
                                  <a:pt x="70231" y="443357"/>
                                  <a:pt x="81153" y="422910"/>
                                  <a:pt x="85471" y="390272"/>
                                </a:cubicBezTo>
                                <a:lnTo>
                                  <a:pt x="90932" y="248159"/>
                                </a:lnTo>
                                <a:lnTo>
                                  <a:pt x="95250" y="96266"/>
                                </a:lnTo>
                                <a:cubicBezTo>
                                  <a:pt x="98552" y="55372"/>
                                  <a:pt x="105664" y="7747"/>
                                  <a:pt x="111633" y="3937"/>
                                </a:cubicBezTo>
                                <a:cubicBezTo>
                                  <a:pt x="117602" y="0"/>
                                  <a:pt x="126873" y="27686"/>
                                  <a:pt x="130683" y="71374"/>
                                </a:cubicBezTo>
                                <a:lnTo>
                                  <a:pt x="136144" y="266447"/>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956" name="Shape 956"/>
                        <wps:cNvSpPr/>
                        <wps:spPr>
                          <a:xfrm>
                            <a:off x="1547749" y="180721"/>
                            <a:ext cx="136017" cy="735711"/>
                          </a:xfrm>
                          <a:custGeom>
                            <a:avLst/>
                            <a:gdLst/>
                            <a:ahLst/>
                            <a:cxnLst/>
                            <a:rect l="0" t="0" r="0" b="0"/>
                            <a:pathLst>
                              <a:path w="136017" h="735711">
                                <a:moveTo>
                                  <a:pt x="0" y="349886"/>
                                </a:moveTo>
                                <a:lnTo>
                                  <a:pt x="6477" y="566548"/>
                                </a:lnTo>
                                <a:cubicBezTo>
                                  <a:pt x="10287" y="613029"/>
                                  <a:pt x="17907" y="626872"/>
                                  <a:pt x="22860" y="627888"/>
                                </a:cubicBezTo>
                                <a:cubicBezTo>
                                  <a:pt x="27686" y="629031"/>
                                  <a:pt x="34798" y="596392"/>
                                  <a:pt x="37465" y="574802"/>
                                </a:cubicBezTo>
                                <a:cubicBezTo>
                                  <a:pt x="40259" y="553339"/>
                                  <a:pt x="39116" y="525653"/>
                                  <a:pt x="40259" y="497460"/>
                                </a:cubicBezTo>
                                <a:lnTo>
                                  <a:pt x="42926" y="404623"/>
                                </a:lnTo>
                                <a:lnTo>
                                  <a:pt x="45085" y="342138"/>
                                </a:lnTo>
                                <a:lnTo>
                                  <a:pt x="47244" y="250444"/>
                                </a:lnTo>
                                <a:lnTo>
                                  <a:pt x="51054" y="134366"/>
                                </a:lnTo>
                                <a:lnTo>
                                  <a:pt x="53848" y="34290"/>
                                </a:lnTo>
                                <a:cubicBezTo>
                                  <a:pt x="56007" y="12192"/>
                                  <a:pt x="60960" y="2286"/>
                                  <a:pt x="65278" y="1143"/>
                                </a:cubicBezTo>
                                <a:cubicBezTo>
                                  <a:pt x="69596" y="0"/>
                                  <a:pt x="78359" y="3302"/>
                                  <a:pt x="81534" y="29337"/>
                                </a:cubicBezTo>
                                <a:lnTo>
                                  <a:pt x="84836" y="156464"/>
                                </a:lnTo>
                                <a:lnTo>
                                  <a:pt x="90805" y="337693"/>
                                </a:lnTo>
                                <a:lnTo>
                                  <a:pt x="95250" y="489712"/>
                                </a:lnTo>
                                <a:lnTo>
                                  <a:pt x="97409" y="578231"/>
                                </a:lnTo>
                                <a:lnTo>
                                  <a:pt x="99568" y="640588"/>
                                </a:lnTo>
                                <a:lnTo>
                                  <a:pt x="102235" y="694817"/>
                                </a:lnTo>
                                <a:cubicBezTo>
                                  <a:pt x="103886" y="710311"/>
                                  <a:pt x="107188" y="732409"/>
                                  <a:pt x="110998" y="734060"/>
                                </a:cubicBezTo>
                                <a:cubicBezTo>
                                  <a:pt x="114808" y="735711"/>
                                  <a:pt x="121285" y="724154"/>
                                  <a:pt x="124079" y="704723"/>
                                </a:cubicBezTo>
                                <a:cubicBezTo>
                                  <a:pt x="126746" y="685419"/>
                                  <a:pt x="126238" y="647827"/>
                                  <a:pt x="127254" y="616331"/>
                                </a:cubicBezTo>
                                <a:cubicBezTo>
                                  <a:pt x="128397" y="584836"/>
                                  <a:pt x="128905" y="564388"/>
                                  <a:pt x="130556" y="514097"/>
                                </a:cubicBezTo>
                                <a:lnTo>
                                  <a:pt x="136017" y="320040"/>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957" name="Shape 957"/>
                        <wps:cNvSpPr/>
                        <wps:spPr>
                          <a:xfrm>
                            <a:off x="1685925" y="32639"/>
                            <a:ext cx="137668" cy="955040"/>
                          </a:xfrm>
                          <a:custGeom>
                            <a:avLst/>
                            <a:gdLst/>
                            <a:ahLst/>
                            <a:cxnLst/>
                            <a:rect l="0" t="0" r="0" b="0"/>
                            <a:pathLst>
                              <a:path w="137668" h="955040">
                                <a:moveTo>
                                  <a:pt x="0" y="468630"/>
                                </a:moveTo>
                                <a:lnTo>
                                  <a:pt x="6477" y="261366"/>
                                </a:lnTo>
                                <a:lnTo>
                                  <a:pt x="9271" y="183515"/>
                                </a:lnTo>
                                <a:lnTo>
                                  <a:pt x="11938" y="108839"/>
                                </a:lnTo>
                                <a:lnTo>
                                  <a:pt x="15240" y="69596"/>
                                </a:lnTo>
                                <a:cubicBezTo>
                                  <a:pt x="19050" y="62484"/>
                                  <a:pt x="31623" y="59055"/>
                                  <a:pt x="34798" y="66294"/>
                                </a:cubicBezTo>
                                <a:lnTo>
                                  <a:pt x="36449" y="114427"/>
                                </a:lnTo>
                                <a:lnTo>
                                  <a:pt x="38100" y="188976"/>
                                </a:lnTo>
                                <a:cubicBezTo>
                                  <a:pt x="38608" y="223266"/>
                                  <a:pt x="40259" y="282956"/>
                                  <a:pt x="40767" y="320548"/>
                                </a:cubicBezTo>
                                <a:lnTo>
                                  <a:pt x="43053" y="414020"/>
                                </a:lnTo>
                                <a:lnTo>
                                  <a:pt x="45212" y="477012"/>
                                </a:lnTo>
                                <a:lnTo>
                                  <a:pt x="47879" y="568198"/>
                                </a:lnTo>
                                <a:lnTo>
                                  <a:pt x="51181" y="684276"/>
                                </a:lnTo>
                                <a:lnTo>
                                  <a:pt x="55499" y="822960"/>
                                </a:lnTo>
                                <a:lnTo>
                                  <a:pt x="56007" y="893699"/>
                                </a:lnTo>
                                <a:cubicBezTo>
                                  <a:pt x="57658" y="915797"/>
                                  <a:pt x="62611" y="955040"/>
                                  <a:pt x="65913" y="955040"/>
                                </a:cubicBezTo>
                                <a:cubicBezTo>
                                  <a:pt x="69088" y="955040"/>
                                  <a:pt x="74549" y="921385"/>
                                  <a:pt x="77216" y="895350"/>
                                </a:cubicBezTo>
                                <a:lnTo>
                                  <a:pt x="81026" y="798068"/>
                                </a:lnTo>
                                <a:lnTo>
                                  <a:pt x="85979" y="662686"/>
                                </a:lnTo>
                                <a:lnTo>
                                  <a:pt x="90932" y="480822"/>
                                </a:lnTo>
                                <a:lnTo>
                                  <a:pt x="95250" y="328295"/>
                                </a:lnTo>
                                <a:lnTo>
                                  <a:pt x="98552" y="240411"/>
                                </a:lnTo>
                                <a:lnTo>
                                  <a:pt x="100076" y="177419"/>
                                </a:lnTo>
                                <a:lnTo>
                                  <a:pt x="102362" y="123825"/>
                                </a:lnTo>
                                <a:lnTo>
                                  <a:pt x="105029" y="64135"/>
                                </a:lnTo>
                                <a:cubicBezTo>
                                  <a:pt x="107188" y="44704"/>
                                  <a:pt x="113157" y="0"/>
                                  <a:pt x="116459" y="8255"/>
                                </a:cubicBezTo>
                                <a:cubicBezTo>
                                  <a:pt x="119761" y="16510"/>
                                  <a:pt x="122428" y="81280"/>
                                  <a:pt x="124079" y="113284"/>
                                </a:cubicBezTo>
                                <a:cubicBezTo>
                                  <a:pt x="125730" y="145288"/>
                                  <a:pt x="126238" y="170180"/>
                                  <a:pt x="127381" y="201676"/>
                                </a:cubicBezTo>
                                <a:cubicBezTo>
                                  <a:pt x="128397" y="233172"/>
                                  <a:pt x="129540" y="249809"/>
                                  <a:pt x="131191" y="303403"/>
                                </a:cubicBezTo>
                                <a:lnTo>
                                  <a:pt x="137668" y="522351"/>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958" name="Shape 958"/>
                        <wps:cNvSpPr/>
                        <wps:spPr>
                          <a:xfrm>
                            <a:off x="1824101" y="4953"/>
                            <a:ext cx="135509" cy="1045210"/>
                          </a:xfrm>
                          <a:custGeom>
                            <a:avLst/>
                            <a:gdLst/>
                            <a:ahLst/>
                            <a:cxnLst/>
                            <a:rect l="0" t="0" r="0" b="0"/>
                            <a:pathLst>
                              <a:path w="135509" h="1045210">
                                <a:moveTo>
                                  <a:pt x="0" y="542925"/>
                                </a:moveTo>
                                <a:lnTo>
                                  <a:pt x="6477" y="750189"/>
                                </a:lnTo>
                                <a:lnTo>
                                  <a:pt x="9017" y="828040"/>
                                </a:lnTo>
                                <a:lnTo>
                                  <a:pt x="11938" y="902970"/>
                                </a:lnTo>
                                <a:lnTo>
                                  <a:pt x="13970" y="951992"/>
                                </a:lnTo>
                                <a:lnTo>
                                  <a:pt x="17399" y="1008126"/>
                                </a:lnTo>
                                <a:cubicBezTo>
                                  <a:pt x="18669" y="1022858"/>
                                  <a:pt x="20574" y="1038098"/>
                                  <a:pt x="21971" y="1041654"/>
                                </a:cubicBezTo>
                                <a:cubicBezTo>
                                  <a:pt x="23368" y="1045210"/>
                                  <a:pt x="24892" y="1034923"/>
                                  <a:pt x="25781" y="1030097"/>
                                </a:cubicBezTo>
                                <a:lnTo>
                                  <a:pt x="27559" y="1012952"/>
                                </a:lnTo>
                                <a:cubicBezTo>
                                  <a:pt x="28321" y="1001395"/>
                                  <a:pt x="29464" y="993394"/>
                                  <a:pt x="30861" y="961517"/>
                                </a:cubicBezTo>
                                <a:lnTo>
                                  <a:pt x="36068" y="821944"/>
                                </a:lnTo>
                                <a:cubicBezTo>
                                  <a:pt x="37719" y="776986"/>
                                  <a:pt x="39243" y="728726"/>
                                  <a:pt x="40386" y="691261"/>
                                </a:cubicBezTo>
                                <a:lnTo>
                                  <a:pt x="42926" y="597535"/>
                                </a:lnTo>
                                <a:lnTo>
                                  <a:pt x="44577" y="534924"/>
                                </a:lnTo>
                                <a:lnTo>
                                  <a:pt x="47244" y="443738"/>
                                </a:lnTo>
                                <a:lnTo>
                                  <a:pt x="50673" y="327660"/>
                                </a:lnTo>
                                <a:lnTo>
                                  <a:pt x="55245" y="188976"/>
                                </a:lnTo>
                                <a:lnTo>
                                  <a:pt x="56515" y="147065"/>
                                </a:lnTo>
                                <a:lnTo>
                                  <a:pt x="58801" y="100457"/>
                                </a:lnTo>
                                <a:cubicBezTo>
                                  <a:pt x="59690" y="82550"/>
                                  <a:pt x="60960" y="56642"/>
                                  <a:pt x="62230" y="40640"/>
                                </a:cubicBezTo>
                                <a:cubicBezTo>
                                  <a:pt x="63500" y="24765"/>
                                  <a:pt x="65151" y="9525"/>
                                  <a:pt x="66421" y="4826"/>
                                </a:cubicBezTo>
                                <a:cubicBezTo>
                                  <a:pt x="67691" y="0"/>
                                  <a:pt x="68834" y="6858"/>
                                  <a:pt x="69723" y="10795"/>
                                </a:cubicBezTo>
                                <a:cubicBezTo>
                                  <a:pt x="70739" y="14732"/>
                                  <a:pt x="71247" y="16764"/>
                                  <a:pt x="72263" y="29464"/>
                                </a:cubicBezTo>
                                <a:cubicBezTo>
                                  <a:pt x="73279" y="42290"/>
                                  <a:pt x="74295" y="55880"/>
                                  <a:pt x="75692" y="86487"/>
                                </a:cubicBezTo>
                                <a:lnTo>
                                  <a:pt x="80772" y="214122"/>
                                </a:lnTo>
                                <a:lnTo>
                                  <a:pt x="85217" y="349250"/>
                                </a:lnTo>
                                <a:lnTo>
                                  <a:pt x="90424" y="530987"/>
                                </a:lnTo>
                                <a:lnTo>
                                  <a:pt x="94742" y="683260"/>
                                </a:lnTo>
                                <a:lnTo>
                                  <a:pt x="97536" y="771398"/>
                                </a:lnTo>
                                <a:lnTo>
                                  <a:pt x="99695" y="834009"/>
                                </a:lnTo>
                                <a:lnTo>
                                  <a:pt x="101600" y="887730"/>
                                </a:lnTo>
                                <a:lnTo>
                                  <a:pt x="104267" y="947547"/>
                                </a:lnTo>
                                <a:cubicBezTo>
                                  <a:pt x="105537" y="969137"/>
                                  <a:pt x="107823" y="1002157"/>
                                  <a:pt x="109347" y="1016508"/>
                                </a:cubicBezTo>
                                <a:cubicBezTo>
                                  <a:pt x="110871" y="1030859"/>
                                  <a:pt x="111760" y="1035304"/>
                                  <a:pt x="113157" y="1033272"/>
                                </a:cubicBezTo>
                                <a:cubicBezTo>
                                  <a:pt x="114554" y="1031240"/>
                                  <a:pt x="116078" y="1026160"/>
                                  <a:pt x="117729" y="1003427"/>
                                </a:cubicBezTo>
                                <a:cubicBezTo>
                                  <a:pt x="119380" y="980694"/>
                                  <a:pt x="121793" y="930402"/>
                                  <a:pt x="123317" y="898144"/>
                                </a:cubicBezTo>
                                <a:cubicBezTo>
                                  <a:pt x="124841" y="865886"/>
                                  <a:pt x="125476" y="841121"/>
                                  <a:pt x="126619" y="809625"/>
                                </a:cubicBezTo>
                                <a:cubicBezTo>
                                  <a:pt x="127762" y="778129"/>
                                  <a:pt x="128397" y="757428"/>
                                  <a:pt x="129921" y="708025"/>
                                </a:cubicBezTo>
                                <a:lnTo>
                                  <a:pt x="135509" y="513080"/>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959" name="Shape 959"/>
                        <wps:cNvSpPr/>
                        <wps:spPr>
                          <a:xfrm>
                            <a:off x="1959102" y="28702"/>
                            <a:ext cx="138176" cy="974471"/>
                          </a:xfrm>
                          <a:custGeom>
                            <a:avLst/>
                            <a:gdLst/>
                            <a:ahLst/>
                            <a:cxnLst/>
                            <a:rect l="0" t="0" r="0" b="0"/>
                            <a:pathLst>
                              <a:path w="138176" h="974471">
                                <a:moveTo>
                                  <a:pt x="0" y="496443"/>
                                </a:moveTo>
                                <a:lnTo>
                                  <a:pt x="8128" y="270383"/>
                                </a:lnTo>
                                <a:lnTo>
                                  <a:pt x="10414" y="192913"/>
                                </a:lnTo>
                                <a:lnTo>
                                  <a:pt x="13589" y="117729"/>
                                </a:lnTo>
                                <a:lnTo>
                                  <a:pt x="15748" y="68580"/>
                                </a:lnTo>
                                <a:lnTo>
                                  <a:pt x="19050" y="12192"/>
                                </a:lnTo>
                                <a:cubicBezTo>
                                  <a:pt x="21209" y="2286"/>
                                  <a:pt x="27178" y="0"/>
                                  <a:pt x="29337" y="7747"/>
                                </a:cubicBezTo>
                                <a:cubicBezTo>
                                  <a:pt x="31623" y="15494"/>
                                  <a:pt x="30988" y="27178"/>
                                  <a:pt x="32639" y="59182"/>
                                </a:cubicBezTo>
                                <a:lnTo>
                                  <a:pt x="38100" y="198501"/>
                                </a:lnTo>
                                <a:cubicBezTo>
                                  <a:pt x="39751" y="243205"/>
                                  <a:pt x="40767" y="291338"/>
                                  <a:pt x="42418" y="329438"/>
                                </a:cubicBezTo>
                                <a:lnTo>
                                  <a:pt x="44577" y="422910"/>
                                </a:lnTo>
                                <a:lnTo>
                                  <a:pt x="46228" y="485394"/>
                                </a:lnTo>
                                <a:lnTo>
                                  <a:pt x="49530" y="577088"/>
                                </a:lnTo>
                                <a:lnTo>
                                  <a:pt x="52832" y="693166"/>
                                </a:lnTo>
                                <a:lnTo>
                                  <a:pt x="57150" y="831850"/>
                                </a:lnTo>
                                <a:lnTo>
                                  <a:pt x="58801" y="873887"/>
                                </a:lnTo>
                                <a:lnTo>
                                  <a:pt x="60960" y="920369"/>
                                </a:lnTo>
                                <a:cubicBezTo>
                                  <a:pt x="62611" y="936879"/>
                                  <a:pt x="65913" y="970026"/>
                                  <a:pt x="68580" y="972312"/>
                                </a:cubicBezTo>
                                <a:cubicBezTo>
                                  <a:pt x="71247" y="974471"/>
                                  <a:pt x="75692" y="962406"/>
                                  <a:pt x="77851" y="934720"/>
                                </a:cubicBezTo>
                                <a:lnTo>
                                  <a:pt x="82677" y="806450"/>
                                </a:lnTo>
                                <a:lnTo>
                                  <a:pt x="87630" y="671068"/>
                                </a:lnTo>
                                <a:lnTo>
                                  <a:pt x="92583" y="489204"/>
                                </a:lnTo>
                                <a:lnTo>
                                  <a:pt x="97409" y="337185"/>
                                </a:lnTo>
                                <a:lnTo>
                                  <a:pt x="99568" y="248793"/>
                                </a:lnTo>
                                <a:lnTo>
                                  <a:pt x="101727" y="186309"/>
                                </a:lnTo>
                                <a:lnTo>
                                  <a:pt x="104013" y="132715"/>
                                </a:lnTo>
                                <a:lnTo>
                                  <a:pt x="106680" y="73025"/>
                                </a:lnTo>
                                <a:cubicBezTo>
                                  <a:pt x="108331" y="59182"/>
                                  <a:pt x="109982" y="47625"/>
                                  <a:pt x="112649" y="48641"/>
                                </a:cubicBezTo>
                                <a:cubicBezTo>
                                  <a:pt x="115443" y="49784"/>
                                  <a:pt x="119761" y="51435"/>
                                  <a:pt x="122428" y="78486"/>
                                </a:cubicBezTo>
                                <a:cubicBezTo>
                                  <a:pt x="125222" y="105664"/>
                                  <a:pt x="127889" y="171323"/>
                                  <a:pt x="129540" y="210693"/>
                                </a:cubicBezTo>
                                <a:cubicBezTo>
                                  <a:pt x="131191" y="249936"/>
                                  <a:pt x="131191" y="263144"/>
                                  <a:pt x="132207" y="312928"/>
                                </a:cubicBezTo>
                                <a:lnTo>
                                  <a:pt x="138176" y="507492"/>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960" name="Shape 960"/>
                        <wps:cNvSpPr/>
                        <wps:spPr>
                          <a:xfrm>
                            <a:off x="2097278" y="149225"/>
                            <a:ext cx="136144" cy="781050"/>
                          </a:xfrm>
                          <a:custGeom>
                            <a:avLst/>
                            <a:gdLst/>
                            <a:ahLst/>
                            <a:cxnLst/>
                            <a:rect l="0" t="0" r="0" b="0"/>
                            <a:pathLst>
                              <a:path w="136144" h="781050">
                                <a:moveTo>
                                  <a:pt x="0" y="385318"/>
                                </a:moveTo>
                                <a:lnTo>
                                  <a:pt x="6604" y="608076"/>
                                </a:lnTo>
                                <a:lnTo>
                                  <a:pt x="8763" y="724027"/>
                                </a:lnTo>
                                <a:cubicBezTo>
                                  <a:pt x="11430" y="752856"/>
                                  <a:pt x="16891" y="781050"/>
                                  <a:pt x="21844" y="780415"/>
                                </a:cubicBezTo>
                                <a:cubicBezTo>
                                  <a:pt x="26670" y="779907"/>
                                  <a:pt x="34925" y="757809"/>
                                  <a:pt x="38100" y="719074"/>
                                </a:cubicBezTo>
                                <a:cubicBezTo>
                                  <a:pt x="41402" y="680466"/>
                                  <a:pt x="39751" y="592582"/>
                                  <a:pt x="40386" y="548894"/>
                                </a:cubicBezTo>
                                <a:lnTo>
                                  <a:pt x="43053" y="455422"/>
                                </a:lnTo>
                                <a:lnTo>
                                  <a:pt x="45212" y="393065"/>
                                </a:lnTo>
                                <a:lnTo>
                                  <a:pt x="47371" y="301244"/>
                                </a:lnTo>
                                <a:lnTo>
                                  <a:pt x="50673" y="185166"/>
                                </a:lnTo>
                                <a:lnTo>
                                  <a:pt x="55626" y="46990"/>
                                </a:lnTo>
                                <a:cubicBezTo>
                                  <a:pt x="58801" y="16637"/>
                                  <a:pt x="64770" y="0"/>
                                  <a:pt x="69215" y="1143"/>
                                </a:cubicBezTo>
                                <a:cubicBezTo>
                                  <a:pt x="73533" y="2286"/>
                                  <a:pt x="77851" y="18288"/>
                                  <a:pt x="80645" y="52578"/>
                                </a:cubicBezTo>
                                <a:lnTo>
                                  <a:pt x="85471" y="207264"/>
                                </a:lnTo>
                                <a:lnTo>
                                  <a:pt x="90932" y="389128"/>
                                </a:lnTo>
                                <a:lnTo>
                                  <a:pt x="94742" y="541147"/>
                                </a:lnTo>
                                <a:lnTo>
                                  <a:pt x="98044" y="629539"/>
                                </a:lnTo>
                                <a:cubicBezTo>
                                  <a:pt x="101346" y="653923"/>
                                  <a:pt x="108331" y="686562"/>
                                  <a:pt x="113284" y="685927"/>
                                </a:cubicBezTo>
                                <a:cubicBezTo>
                                  <a:pt x="118110" y="685419"/>
                                  <a:pt x="123571" y="646176"/>
                                  <a:pt x="126365" y="626237"/>
                                </a:cubicBezTo>
                                <a:cubicBezTo>
                                  <a:pt x="129032" y="606298"/>
                                  <a:pt x="128524" y="608076"/>
                                  <a:pt x="130175" y="565404"/>
                                </a:cubicBezTo>
                                <a:lnTo>
                                  <a:pt x="136144" y="370840"/>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961" name="Shape 961"/>
                        <wps:cNvSpPr/>
                        <wps:spPr>
                          <a:xfrm>
                            <a:off x="2233422" y="232664"/>
                            <a:ext cx="136017" cy="503555"/>
                          </a:xfrm>
                          <a:custGeom>
                            <a:avLst/>
                            <a:gdLst/>
                            <a:ahLst/>
                            <a:cxnLst/>
                            <a:rect l="0" t="0" r="0" b="0"/>
                            <a:pathLst>
                              <a:path w="136017" h="503555">
                                <a:moveTo>
                                  <a:pt x="0" y="286893"/>
                                </a:moveTo>
                                <a:lnTo>
                                  <a:pt x="8128" y="48641"/>
                                </a:lnTo>
                                <a:cubicBezTo>
                                  <a:pt x="11938" y="1143"/>
                                  <a:pt x="18415" y="1143"/>
                                  <a:pt x="22860" y="635"/>
                                </a:cubicBezTo>
                                <a:cubicBezTo>
                                  <a:pt x="27178" y="0"/>
                                  <a:pt x="33147" y="20447"/>
                                  <a:pt x="35941" y="43688"/>
                                </a:cubicBezTo>
                                <a:cubicBezTo>
                                  <a:pt x="38608" y="66929"/>
                                  <a:pt x="39116" y="107315"/>
                                  <a:pt x="40259" y="138811"/>
                                </a:cubicBezTo>
                                <a:lnTo>
                                  <a:pt x="42926" y="232156"/>
                                </a:lnTo>
                                <a:lnTo>
                                  <a:pt x="45085" y="294640"/>
                                </a:lnTo>
                                <a:lnTo>
                                  <a:pt x="47371" y="386334"/>
                                </a:lnTo>
                                <a:lnTo>
                                  <a:pt x="50546" y="453263"/>
                                </a:lnTo>
                                <a:cubicBezTo>
                                  <a:pt x="53848" y="472567"/>
                                  <a:pt x="62611" y="503555"/>
                                  <a:pt x="68580" y="503047"/>
                                </a:cubicBezTo>
                                <a:cubicBezTo>
                                  <a:pt x="74549" y="502412"/>
                                  <a:pt x="82677" y="484251"/>
                                  <a:pt x="86487" y="449961"/>
                                </a:cubicBezTo>
                                <a:lnTo>
                                  <a:pt x="90805" y="298450"/>
                                </a:lnTo>
                                <a:lnTo>
                                  <a:pt x="96266" y="121666"/>
                                </a:lnTo>
                                <a:cubicBezTo>
                                  <a:pt x="99568" y="86233"/>
                                  <a:pt x="105537" y="86868"/>
                                  <a:pt x="110998" y="86868"/>
                                </a:cubicBezTo>
                                <a:cubicBezTo>
                                  <a:pt x="116459" y="86868"/>
                                  <a:pt x="126238" y="84074"/>
                                  <a:pt x="130556" y="122174"/>
                                </a:cubicBezTo>
                                <a:lnTo>
                                  <a:pt x="136017" y="316738"/>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962" name="Shape 962"/>
                        <wps:cNvSpPr/>
                        <wps:spPr>
                          <a:xfrm>
                            <a:off x="2368931" y="389636"/>
                            <a:ext cx="136017" cy="256540"/>
                          </a:xfrm>
                          <a:custGeom>
                            <a:avLst/>
                            <a:gdLst/>
                            <a:ahLst/>
                            <a:cxnLst/>
                            <a:rect l="0" t="0" r="0" b="0"/>
                            <a:pathLst>
                              <a:path w="136017" h="256540">
                                <a:moveTo>
                                  <a:pt x="0" y="159766"/>
                                </a:moveTo>
                                <a:lnTo>
                                  <a:pt x="1651" y="215011"/>
                                </a:lnTo>
                                <a:cubicBezTo>
                                  <a:pt x="5461" y="231140"/>
                                  <a:pt x="15748" y="256540"/>
                                  <a:pt x="22860" y="256540"/>
                                </a:cubicBezTo>
                                <a:cubicBezTo>
                                  <a:pt x="29845" y="256540"/>
                                  <a:pt x="39116" y="231648"/>
                                  <a:pt x="42926" y="214503"/>
                                </a:cubicBezTo>
                                <a:lnTo>
                                  <a:pt x="44577" y="152019"/>
                                </a:lnTo>
                                <a:lnTo>
                                  <a:pt x="48895" y="42545"/>
                                </a:lnTo>
                                <a:cubicBezTo>
                                  <a:pt x="52705" y="17780"/>
                                  <a:pt x="62611" y="0"/>
                                  <a:pt x="68580" y="1143"/>
                                </a:cubicBezTo>
                                <a:cubicBezTo>
                                  <a:pt x="74549" y="2286"/>
                                  <a:pt x="81026" y="23241"/>
                                  <a:pt x="84836" y="47625"/>
                                </a:cubicBezTo>
                                <a:lnTo>
                                  <a:pt x="90805" y="148209"/>
                                </a:lnTo>
                                <a:cubicBezTo>
                                  <a:pt x="96266" y="169672"/>
                                  <a:pt x="109855" y="181356"/>
                                  <a:pt x="117475" y="178562"/>
                                </a:cubicBezTo>
                                <a:cubicBezTo>
                                  <a:pt x="125095" y="175768"/>
                                  <a:pt x="132207" y="139827"/>
                                  <a:pt x="136017" y="129921"/>
                                </a:cubicBez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963" name="Shape 963"/>
                        <wps:cNvSpPr/>
                        <wps:spPr>
                          <a:xfrm>
                            <a:off x="2503297" y="448310"/>
                            <a:ext cx="146431" cy="81788"/>
                          </a:xfrm>
                          <a:custGeom>
                            <a:avLst/>
                            <a:gdLst/>
                            <a:ahLst/>
                            <a:cxnLst/>
                            <a:rect l="0" t="0" r="0" b="0"/>
                            <a:pathLst>
                              <a:path w="146431" h="81788">
                                <a:moveTo>
                                  <a:pt x="0" y="81788"/>
                                </a:moveTo>
                                <a:cubicBezTo>
                                  <a:pt x="1651" y="72898"/>
                                  <a:pt x="3810" y="40894"/>
                                  <a:pt x="9271" y="27051"/>
                                </a:cubicBezTo>
                                <a:cubicBezTo>
                                  <a:pt x="14732" y="13208"/>
                                  <a:pt x="25019" y="0"/>
                                  <a:pt x="32131" y="508"/>
                                </a:cubicBezTo>
                                <a:cubicBezTo>
                                  <a:pt x="39243" y="1016"/>
                                  <a:pt x="46228" y="19304"/>
                                  <a:pt x="51689" y="30353"/>
                                </a:cubicBezTo>
                                <a:cubicBezTo>
                                  <a:pt x="57150" y="41402"/>
                                  <a:pt x="59309" y="60198"/>
                                  <a:pt x="64770" y="66802"/>
                                </a:cubicBezTo>
                                <a:cubicBezTo>
                                  <a:pt x="70231" y="73406"/>
                                  <a:pt x="78867" y="75184"/>
                                  <a:pt x="84328" y="71755"/>
                                </a:cubicBezTo>
                                <a:cubicBezTo>
                                  <a:pt x="89789" y="68453"/>
                                  <a:pt x="91948" y="53594"/>
                                  <a:pt x="97409" y="45339"/>
                                </a:cubicBezTo>
                                <a:cubicBezTo>
                                  <a:pt x="102870" y="36957"/>
                                  <a:pt x="110490" y="19304"/>
                                  <a:pt x="118618" y="22098"/>
                                </a:cubicBezTo>
                                <a:cubicBezTo>
                                  <a:pt x="126873" y="24765"/>
                                  <a:pt x="140970" y="55245"/>
                                  <a:pt x="146431" y="63500"/>
                                </a:cubicBez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964" name="Shape 964"/>
                        <wps:cNvSpPr/>
                        <wps:spPr>
                          <a:xfrm>
                            <a:off x="2641600" y="465963"/>
                            <a:ext cx="127254" cy="78486"/>
                          </a:xfrm>
                          <a:custGeom>
                            <a:avLst/>
                            <a:gdLst/>
                            <a:ahLst/>
                            <a:cxnLst/>
                            <a:rect l="0" t="0" r="0" b="0"/>
                            <a:pathLst>
                              <a:path w="127254" h="78486">
                                <a:moveTo>
                                  <a:pt x="0" y="34290"/>
                                </a:moveTo>
                                <a:cubicBezTo>
                                  <a:pt x="3175" y="37084"/>
                                  <a:pt x="11938" y="48641"/>
                                  <a:pt x="17907" y="50800"/>
                                </a:cubicBezTo>
                                <a:cubicBezTo>
                                  <a:pt x="23876" y="53086"/>
                                  <a:pt x="31496" y="54102"/>
                                  <a:pt x="35814" y="49149"/>
                                </a:cubicBezTo>
                                <a:lnTo>
                                  <a:pt x="45593" y="19304"/>
                                </a:lnTo>
                                <a:cubicBezTo>
                                  <a:pt x="49403" y="11557"/>
                                  <a:pt x="55499" y="2159"/>
                                  <a:pt x="60325" y="1143"/>
                                </a:cubicBezTo>
                                <a:cubicBezTo>
                                  <a:pt x="65278" y="0"/>
                                  <a:pt x="70739" y="3302"/>
                                  <a:pt x="75057" y="11049"/>
                                </a:cubicBezTo>
                                <a:cubicBezTo>
                                  <a:pt x="79375" y="18796"/>
                                  <a:pt x="82677" y="38100"/>
                                  <a:pt x="88138" y="49149"/>
                                </a:cubicBezTo>
                                <a:cubicBezTo>
                                  <a:pt x="93599" y="60198"/>
                                  <a:pt x="102743" y="76327"/>
                                  <a:pt x="109347" y="77343"/>
                                </a:cubicBezTo>
                                <a:cubicBezTo>
                                  <a:pt x="115824" y="78486"/>
                                  <a:pt x="123444" y="60198"/>
                                  <a:pt x="127254" y="55753"/>
                                </a:cubicBez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965" name="Shape 965"/>
                        <wps:cNvSpPr/>
                        <wps:spPr>
                          <a:xfrm>
                            <a:off x="3184144" y="42037"/>
                            <a:ext cx="136017" cy="998220"/>
                          </a:xfrm>
                          <a:custGeom>
                            <a:avLst/>
                            <a:gdLst/>
                            <a:ahLst/>
                            <a:cxnLst/>
                            <a:rect l="0" t="0" r="0" b="0"/>
                            <a:pathLst>
                              <a:path w="136017" h="998220">
                                <a:moveTo>
                                  <a:pt x="136017" y="488061"/>
                                </a:moveTo>
                                <a:lnTo>
                                  <a:pt x="130048" y="695325"/>
                                </a:lnTo>
                                <a:lnTo>
                                  <a:pt x="127254" y="772668"/>
                                </a:lnTo>
                                <a:lnTo>
                                  <a:pt x="124079" y="847852"/>
                                </a:lnTo>
                                <a:lnTo>
                                  <a:pt x="121920" y="897001"/>
                                </a:lnTo>
                                <a:lnTo>
                                  <a:pt x="119126" y="953389"/>
                                </a:lnTo>
                                <a:cubicBezTo>
                                  <a:pt x="117475" y="968883"/>
                                  <a:pt x="112649" y="998220"/>
                                  <a:pt x="110490" y="990473"/>
                                </a:cubicBezTo>
                                <a:cubicBezTo>
                                  <a:pt x="108204" y="982726"/>
                                  <a:pt x="106680" y="943483"/>
                                  <a:pt x="105029" y="906399"/>
                                </a:cubicBezTo>
                                <a:lnTo>
                                  <a:pt x="99568" y="767207"/>
                                </a:lnTo>
                                <a:cubicBezTo>
                                  <a:pt x="97917" y="722376"/>
                                  <a:pt x="96266" y="673735"/>
                                  <a:pt x="95758" y="636143"/>
                                </a:cubicBezTo>
                                <a:lnTo>
                                  <a:pt x="92964" y="542798"/>
                                </a:lnTo>
                                <a:lnTo>
                                  <a:pt x="90805" y="480314"/>
                                </a:lnTo>
                                <a:lnTo>
                                  <a:pt x="88646" y="388493"/>
                                </a:lnTo>
                                <a:lnTo>
                                  <a:pt x="84836" y="271907"/>
                                </a:lnTo>
                                <a:lnTo>
                                  <a:pt x="80518" y="133731"/>
                                </a:lnTo>
                                <a:lnTo>
                                  <a:pt x="79375" y="91694"/>
                                </a:lnTo>
                                <a:lnTo>
                                  <a:pt x="77216" y="45339"/>
                                </a:lnTo>
                                <a:cubicBezTo>
                                  <a:pt x="75565" y="30353"/>
                                  <a:pt x="72390" y="4445"/>
                                  <a:pt x="69596" y="2159"/>
                                </a:cubicBezTo>
                                <a:cubicBezTo>
                                  <a:pt x="66929" y="0"/>
                                  <a:pt x="62484" y="4953"/>
                                  <a:pt x="60325" y="30861"/>
                                </a:cubicBezTo>
                                <a:lnTo>
                                  <a:pt x="54864" y="159131"/>
                                </a:lnTo>
                                <a:lnTo>
                                  <a:pt x="51054" y="294005"/>
                                </a:lnTo>
                                <a:lnTo>
                                  <a:pt x="45085" y="476377"/>
                                </a:lnTo>
                                <a:lnTo>
                                  <a:pt x="40767" y="627888"/>
                                </a:lnTo>
                                <a:lnTo>
                                  <a:pt x="38608" y="716915"/>
                                </a:lnTo>
                                <a:lnTo>
                                  <a:pt x="36449" y="779272"/>
                                </a:lnTo>
                                <a:lnTo>
                                  <a:pt x="34290" y="832993"/>
                                </a:lnTo>
                                <a:lnTo>
                                  <a:pt x="31496" y="892048"/>
                                </a:lnTo>
                                <a:cubicBezTo>
                                  <a:pt x="29845" y="909828"/>
                                  <a:pt x="27178" y="939038"/>
                                  <a:pt x="23876" y="940689"/>
                                </a:cubicBezTo>
                                <a:cubicBezTo>
                                  <a:pt x="20701" y="942340"/>
                                  <a:pt x="13081" y="915797"/>
                                  <a:pt x="10795" y="900938"/>
                                </a:cubicBezTo>
                                <a:cubicBezTo>
                                  <a:pt x="8636" y="885952"/>
                                  <a:pt x="10795" y="876046"/>
                                  <a:pt x="9779" y="851154"/>
                                </a:cubicBezTo>
                                <a:cubicBezTo>
                                  <a:pt x="8636" y="826262"/>
                                  <a:pt x="5461" y="784860"/>
                                  <a:pt x="5461" y="751713"/>
                                </a:cubicBezTo>
                                <a:cubicBezTo>
                                  <a:pt x="4318" y="718566"/>
                                  <a:pt x="5461" y="700786"/>
                                  <a:pt x="5461" y="651637"/>
                                </a:cubicBezTo>
                                <a:lnTo>
                                  <a:pt x="0" y="458216"/>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966" name="Shape 966"/>
                        <wps:cNvSpPr/>
                        <wps:spPr>
                          <a:xfrm>
                            <a:off x="3048000" y="98425"/>
                            <a:ext cx="137160" cy="802005"/>
                          </a:xfrm>
                          <a:custGeom>
                            <a:avLst/>
                            <a:gdLst/>
                            <a:ahLst/>
                            <a:cxnLst/>
                            <a:rect l="0" t="0" r="0" b="0"/>
                            <a:pathLst>
                              <a:path w="137160" h="802005">
                                <a:moveTo>
                                  <a:pt x="137160" y="403987"/>
                                </a:moveTo>
                                <a:lnTo>
                                  <a:pt x="130683" y="196723"/>
                                </a:lnTo>
                                <a:lnTo>
                                  <a:pt x="127889" y="119380"/>
                                </a:lnTo>
                                <a:lnTo>
                                  <a:pt x="125222" y="44196"/>
                                </a:lnTo>
                                <a:cubicBezTo>
                                  <a:pt x="123571" y="24892"/>
                                  <a:pt x="120904" y="4445"/>
                                  <a:pt x="117602" y="2159"/>
                                </a:cubicBezTo>
                                <a:cubicBezTo>
                                  <a:pt x="114300" y="0"/>
                                  <a:pt x="107315" y="11557"/>
                                  <a:pt x="104521" y="32004"/>
                                </a:cubicBezTo>
                                <a:lnTo>
                                  <a:pt x="101219" y="125476"/>
                                </a:lnTo>
                                <a:cubicBezTo>
                                  <a:pt x="100203" y="162433"/>
                                  <a:pt x="98044" y="218313"/>
                                  <a:pt x="96901" y="255905"/>
                                </a:cubicBezTo>
                                <a:lnTo>
                                  <a:pt x="94234" y="349250"/>
                                </a:lnTo>
                                <a:lnTo>
                                  <a:pt x="92583" y="412242"/>
                                </a:lnTo>
                                <a:lnTo>
                                  <a:pt x="89789" y="503555"/>
                                </a:lnTo>
                                <a:lnTo>
                                  <a:pt x="86614" y="618998"/>
                                </a:lnTo>
                                <a:lnTo>
                                  <a:pt x="81661" y="757809"/>
                                </a:lnTo>
                                <a:cubicBezTo>
                                  <a:pt x="78359" y="787654"/>
                                  <a:pt x="71374" y="802005"/>
                                  <a:pt x="66929" y="798068"/>
                                </a:cubicBezTo>
                                <a:cubicBezTo>
                                  <a:pt x="62611" y="794258"/>
                                  <a:pt x="58801" y="766064"/>
                                  <a:pt x="56134" y="732917"/>
                                </a:cubicBezTo>
                                <a:lnTo>
                                  <a:pt x="51816" y="598043"/>
                                </a:lnTo>
                                <a:lnTo>
                                  <a:pt x="46355" y="416179"/>
                                </a:lnTo>
                                <a:lnTo>
                                  <a:pt x="41910" y="264160"/>
                                </a:lnTo>
                                <a:lnTo>
                                  <a:pt x="39243" y="175768"/>
                                </a:lnTo>
                                <a:lnTo>
                                  <a:pt x="39243" y="119888"/>
                                </a:lnTo>
                                <a:cubicBezTo>
                                  <a:pt x="37084" y="105537"/>
                                  <a:pt x="30480" y="90043"/>
                                  <a:pt x="26162" y="90043"/>
                                </a:cubicBezTo>
                                <a:cubicBezTo>
                                  <a:pt x="21844" y="90043"/>
                                  <a:pt x="14732" y="96647"/>
                                  <a:pt x="11430" y="121539"/>
                                </a:cubicBezTo>
                                <a:cubicBezTo>
                                  <a:pt x="8255" y="146431"/>
                                  <a:pt x="8255" y="184023"/>
                                  <a:pt x="6604" y="239268"/>
                                </a:cubicBezTo>
                                <a:lnTo>
                                  <a:pt x="0" y="454914"/>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967" name="Shape 967"/>
                        <wps:cNvSpPr/>
                        <wps:spPr>
                          <a:xfrm>
                            <a:off x="2913126" y="277495"/>
                            <a:ext cx="136017" cy="519557"/>
                          </a:xfrm>
                          <a:custGeom>
                            <a:avLst/>
                            <a:gdLst/>
                            <a:ahLst/>
                            <a:cxnLst/>
                            <a:rect l="0" t="0" r="0" b="0"/>
                            <a:pathLst>
                              <a:path w="136017" h="519557">
                                <a:moveTo>
                                  <a:pt x="136017" y="271399"/>
                                </a:moveTo>
                                <a:lnTo>
                                  <a:pt x="130048" y="478663"/>
                                </a:lnTo>
                                <a:cubicBezTo>
                                  <a:pt x="125730" y="519557"/>
                                  <a:pt x="115824" y="519049"/>
                                  <a:pt x="110490" y="517906"/>
                                </a:cubicBezTo>
                                <a:cubicBezTo>
                                  <a:pt x="105029" y="516763"/>
                                  <a:pt x="99568" y="489712"/>
                                  <a:pt x="97409" y="473075"/>
                                </a:cubicBezTo>
                                <a:cubicBezTo>
                                  <a:pt x="95250" y="456565"/>
                                  <a:pt x="96266" y="443865"/>
                                  <a:pt x="95758" y="419481"/>
                                </a:cubicBezTo>
                                <a:lnTo>
                                  <a:pt x="93599" y="326137"/>
                                </a:lnTo>
                                <a:lnTo>
                                  <a:pt x="91440" y="263652"/>
                                </a:lnTo>
                                <a:lnTo>
                                  <a:pt x="88646" y="171831"/>
                                </a:lnTo>
                                <a:lnTo>
                                  <a:pt x="82677" y="63500"/>
                                </a:lnTo>
                                <a:cubicBezTo>
                                  <a:pt x="79375" y="35306"/>
                                  <a:pt x="73406" y="0"/>
                                  <a:pt x="67945" y="2160"/>
                                </a:cubicBezTo>
                                <a:cubicBezTo>
                                  <a:pt x="62611" y="4445"/>
                                  <a:pt x="54991" y="34799"/>
                                  <a:pt x="51181" y="77851"/>
                                </a:cubicBezTo>
                                <a:lnTo>
                                  <a:pt x="45720" y="259715"/>
                                </a:lnTo>
                                <a:lnTo>
                                  <a:pt x="40259" y="375286"/>
                                </a:lnTo>
                                <a:cubicBezTo>
                                  <a:pt x="36449" y="401828"/>
                                  <a:pt x="29845" y="419989"/>
                                  <a:pt x="23876" y="419989"/>
                                </a:cubicBezTo>
                                <a:cubicBezTo>
                                  <a:pt x="17907" y="419989"/>
                                  <a:pt x="6477" y="406781"/>
                                  <a:pt x="2667" y="373635"/>
                                </a:cubicBezTo>
                                <a:lnTo>
                                  <a:pt x="0" y="219456"/>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968" name="Shape 968"/>
                        <wps:cNvSpPr/>
                        <wps:spPr>
                          <a:xfrm>
                            <a:off x="2768854" y="355346"/>
                            <a:ext cx="144272" cy="252603"/>
                          </a:xfrm>
                          <a:custGeom>
                            <a:avLst/>
                            <a:gdLst/>
                            <a:ahLst/>
                            <a:cxnLst/>
                            <a:rect l="0" t="0" r="0" b="0"/>
                            <a:pathLst>
                              <a:path w="144272" h="252603">
                                <a:moveTo>
                                  <a:pt x="144272" y="162561"/>
                                </a:moveTo>
                                <a:lnTo>
                                  <a:pt x="140462" y="32131"/>
                                </a:lnTo>
                                <a:cubicBezTo>
                                  <a:pt x="136652" y="5080"/>
                                  <a:pt x="126873" y="0"/>
                                  <a:pt x="120777" y="636"/>
                                </a:cubicBezTo>
                                <a:cubicBezTo>
                                  <a:pt x="114808" y="1143"/>
                                  <a:pt x="107823" y="20574"/>
                                  <a:pt x="104521" y="35433"/>
                                </a:cubicBezTo>
                                <a:lnTo>
                                  <a:pt x="100711" y="90170"/>
                                </a:lnTo>
                                <a:lnTo>
                                  <a:pt x="99568" y="152654"/>
                                </a:lnTo>
                                <a:lnTo>
                                  <a:pt x="93091" y="229489"/>
                                </a:lnTo>
                                <a:cubicBezTo>
                                  <a:pt x="88773" y="245491"/>
                                  <a:pt x="79502" y="252603"/>
                                  <a:pt x="73533" y="249301"/>
                                </a:cubicBezTo>
                                <a:cubicBezTo>
                                  <a:pt x="67564" y="245999"/>
                                  <a:pt x="58801" y="223393"/>
                                  <a:pt x="55499" y="207899"/>
                                </a:cubicBezTo>
                                <a:lnTo>
                                  <a:pt x="53340" y="156464"/>
                                </a:lnTo>
                                <a:lnTo>
                                  <a:pt x="44069" y="101727"/>
                                </a:lnTo>
                                <a:cubicBezTo>
                                  <a:pt x="39751" y="88519"/>
                                  <a:pt x="31623" y="75819"/>
                                  <a:pt x="26162" y="76836"/>
                                </a:cubicBezTo>
                                <a:cubicBezTo>
                                  <a:pt x="20701" y="77978"/>
                                  <a:pt x="15748" y="92964"/>
                                  <a:pt x="11430" y="108459"/>
                                </a:cubicBezTo>
                                <a:lnTo>
                                  <a:pt x="0" y="171450"/>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969" name="Shape 969"/>
                        <wps:cNvSpPr/>
                        <wps:spPr>
                          <a:xfrm>
                            <a:off x="3319018" y="3302"/>
                            <a:ext cx="138303" cy="1045210"/>
                          </a:xfrm>
                          <a:custGeom>
                            <a:avLst/>
                            <a:gdLst/>
                            <a:ahLst/>
                            <a:cxnLst/>
                            <a:rect l="0" t="0" r="0" b="0"/>
                            <a:pathLst>
                              <a:path w="138303" h="1045210">
                                <a:moveTo>
                                  <a:pt x="0" y="531368"/>
                                </a:moveTo>
                                <a:lnTo>
                                  <a:pt x="8001" y="294894"/>
                                </a:lnTo>
                                <a:lnTo>
                                  <a:pt x="10541" y="217424"/>
                                </a:lnTo>
                                <a:lnTo>
                                  <a:pt x="13589" y="142367"/>
                                </a:lnTo>
                                <a:lnTo>
                                  <a:pt x="15621" y="93345"/>
                                </a:lnTo>
                                <a:lnTo>
                                  <a:pt x="19050" y="37211"/>
                                </a:lnTo>
                                <a:cubicBezTo>
                                  <a:pt x="20320" y="22098"/>
                                  <a:pt x="22352" y="7112"/>
                                  <a:pt x="23622" y="3937"/>
                                </a:cubicBezTo>
                                <a:cubicBezTo>
                                  <a:pt x="25273" y="0"/>
                                  <a:pt x="26543" y="10287"/>
                                  <a:pt x="27432" y="14986"/>
                                </a:cubicBezTo>
                                <a:lnTo>
                                  <a:pt x="29591" y="32385"/>
                                </a:lnTo>
                                <a:cubicBezTo>
                                  <a:pt x="30353" y="43561"/>
                                  <a:pt x="31242" y="52197"/>
                                  <a:pt x="32893" y="83820"/>
                                </a:cubicBezTo>
                                <a:lnTo>
                                  <a:pt x="37973" y="223012"/>
                                </a:lnTo>
                                <a:cubicBezTo>
                                  <a:pt x="39624" y="268097"/>
                                  <a:pt x="41402" y="316230"/>
                                  <a:pt x="42164" y="354203"/>
                                </a:cubicBezTo>
                                <a:lnTo>
                                  <a:pt x="45085" y="447548"/>
                                </a:lnTo>
                                <a:lnTo>
                                  <a:pt x="46863" y="510032"/>
                                </a:lnTo>
                                <a:lnTo>
                                  <a:pt x="49403" y="601726"/>
                                </a:lnTo>
                                <a:lnTo>
                                  <a:pt x="52705" y="717931"/>
                                </a:lnTo>
                                <a:lnTo>
                                  <a:pt x="57404" y="856234"/>
                                </a:lnTo>
                                <a:lnTo>
                                  <a:pt x="58674" y="898144"/>
                                </a:lnTo>
                                <a:lnTo>
                                  <a:pt x="60706" y="944880"/>
                                </a:lnTo>
                                <a:cubicBezTo>
                                  <a:pt x="61976" y="963041"/>
                                  <a:pt x="62865" y="988314"/>
                                  <a:pt x="64516" y="1004951"/>
                                </a:cubicBezTo>
                                <a:cubicBezTo>
                                  <a:pt x="65786" y="1020699"/>
                                  <a:pt x="67437" y="1035685"/>
                                  <a:pt x="68707" y="1040511"/>
                                </a:cubicBezTo>
                                <a:cubicBezTo>
                                  <a:pt x="69977" y="1045210"/>
                                  <a:pt x="70866" y="1038098"/>
                                  <a:pt x="72136" y="1034161"/>
                                </a:cubicBezTo>
                                <a:cubicBezTo>
                                  <a:pt x="72898" y="1030224"/>
                                  <a:pt x="73406" y="1028573"/>
                                  <a:pt x="74676" y="1016000"/>
                                </a:cubicBezTo>
                                <a:cubicBezTo>
                                  <a:pt x="75438" y="1003300"/>
                                  <a:pt x="76708" y="989076"/>
                                  <a:pt x="77978" y="959104"/>
                                </a:cubicBezTo>
                                <a:lnTo>
                                  <a:pt x="83058" y="830961"/>
                                </a:lnTo>
                                <a:lnTo>
                                  <a:pt x="87249" y="695833"/>
                                </a:lnTo>
                                <a:lnTo>
                                  <a:pt x="92710" y="513969"/>
                                </a:lnTo>
                                <a:lnTo>
                                  <a:pt x="97028" y="362077"/>
                                </a:lnTo>
                                <a:lnTo>
                                  <a:pt x="99949" y="273558"/>
                                </a:lnTo>
                                <a:lnTo>
                                  <a:pt x="101981" y="211074"/>
                                </a:lnTo>
                                <a:lnTo>
                                  <a:pt x="104140" y="157353"/>
                                </a:lnTo>
                                <a:lnTo>
                                  <a:pt x="106680" y="98044"/>
                                </a:lnTo>
                                <a:cubicBezTo>
                                  <a:pt x="107950" y="75946"/>
                                  <a:pt x="110490" y="42672"/>
                                  <a:pt x="111760" y="28448"/>
                                </a:cubicBezTo>
                                <a:cubicBezTo>
                                  <a:pt x="113411" y="14224"/>
                                  <a:pt x="114300" y="10287"/>
                                  <a:pt x="115570" y="11811"/>
                                </a:cubicBezTo>
                                <a:cubicBezTo>
                                  <a:pt x="117221" y="14224"/>
                                  <a:pt x="118491" y="19050"/>
                                  <a:pt x="120142" y="41910"/>
                                </a:cubicBezTo>
                                <a:cubicBezTo>
                                  <a:pt x="121793" y="64897"/>
                                  <a:pt x="124333" y="114681"/>
                                  <a:pt x="126111" y="147066"/>
                                </a:cubicBezTo>
                                <a:cubicBezTo>
                                  <a:pt x="127381" y="179451"/>
                                  <a:pt x="128143" y="203962"/>
                                  <a:pt x="129413" y="235585"/>
                                </a:cubicBezTo>
                                <a:cubicBezTo>
                                  <a:pt x="130302" y="267208"/>
                                  <a:pt x="131064" y="287782"/>
                                  <a:pt x="132334" y="337566"/>
                                </a:cubicBezTo>
                                <a:lnTo>
                                  <a:pt x="138303" y="532130"/>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970" name="Shape 970"/>
                        <wps:cNvSpPr/>
                        <wps:spPr>
                          <a:xfrm>
                            <a:off x="3456813" y="68580"/>
                            <a:ext cx="135382" cy="942340"/>
                          </a:xfrm>
                          <a:custGeom>
                            <a:avLst/>
                            <a:gdLst/>
                            <a:ahLst/>
                            <a:cxnLst/>
                            <a:rect l="0" t="0" r="0" b="0"/>
                            <a:pathLst>
                              <a:path w="135382" h="942340">
                                <a:moveTo>
                                  <a:pt x="0" y="464820"/>
                                </a:moveTo>
                                <a:lnTo>
                                  <a:pt x="5969" y="672084"/>
                                </a:lnTo>
                                <a:lnTo>
                                  <a:pt x="8636" y="749427"/>
                                </a:lnTo>
                                <a:lnTo>
                                  <a:pt x="11938" y="824611"/>
                                </a:lnTo>
                                <a:lnTo>
                                  <a:pt x="14097" y="873252"/>
                                </a:lnTo>
                                <a:lnTo>
                                  <a:pt x="16764" y="929640"/>
                                </a:lnTo>
                                <a:cubicBezTo>
                                  <a:pt x="18923" y="940181"/>
                                  <a:pt x="25527" y="942340"/>
                                  <a:pt x="27686" y="934593"/>
                                </a:cubicBezTo>
                                <a:cubicBezTo>
                                  <a:pt x="29845" y="926846"/>
                                  <a:pt x="29337" y="914781"/>
                                  <a:pt x="30353" y="883285"/>
                                </a:cubicBezTo>
                                <a:lnTo>
                                  <a:pt x="35814" y="743966"/>
                                </a:lnTo>
                                <a:cubicBezTo>
                                  <a:pt x="37973" y="698626"/>
                                  <a:pt x="39116" y="650494"/>
                                  <a:pt x="40259" y="612394"/>
                                </a:cubicBezTo>
                                <a:lnTo>
                                  <a:pt x="42418" y="519557"/>
                                </a:lnTo>
                                <a:lnTo>
                                  <a:pt x="44577" y="457073"/>
                                </a:lnTo>
                                <a:lnTo>
                                  <a:pt x="47244" y="365251"/>
                                </a:lnTo>
                                <a:lnTo>
                                  <a:pt x="50546" y="248665"/>
                                </a:lnTo>
                                <a:lnTo>
                                  <a:pt x="54864" y="110489"/>
                                </a:lnTo>
                                <a:lnTo>
                                  <a:pt x="56515" y="68452"/>
                                </a:lnTo>
                                <a:lnTo>
                                  <a:pt x="58166" y="12064"/>
                                </a:lnTo>
                                <a:cubicBezTo>
                                  <a:pt x="61976" y="4318"/>
                                  <a:pt x="75565" y="0"/>
                                  <a:pt x="79375" y="20447"/>
                                </a:cubicBezTo>
                                <a:lnTo>
                                  <a:pt x="80518" y="135889"/>
                                </a:lnTo>
                                <a:lnTo>
                                  <a:pt x="84836" y="270763"/>
                                </a:lnTo>
                                <a:lnTo>
                                  <a:pt x="90297" y="452627"/>
                                </a:lnTo>
                                <a:lnTo>
                                  <a:pt x="95123" y="604647"/>
                                </a:lnTo>
                                <a:lnTo>
                                  <a:pt x="96774" y="693038"/>
                                </a:lnTo>
                                <a:lnTo>
                                  <a:pt x="99568" y="755523"/>
                                </a:lnTo>
                                <a:lnTo>
                                  <a:pt x="101727" y="809752"/>
                                </a:lnTo>
                                <a:lnTo>
                                  <a:pt x="103886" y="868807"/>
                                </a:lnTo>
                                <a:cubicBezTo>
                                  <a:pt x="107188" y="877189"/>
                                  <a:pt x="116967" y="869442"/>
                                  <a:pt x="120142" y="861060"/>
                                </a:cubicBezTo>
                                <a:cubicBezTo>
                                  <a:pt x="123444" y="852805"/>
                                  <a:pt x="122428" y="841248"/>
                                  <a:pt x="123444" y="819658"/>
                                </a:cubicBezTo>
                                <a:cubicBezTo>
                                  <a:pt x="124587" y="798068"/>
                                  <a:pt x="125603" y="762762"/>
                                  <a:pt x="126746" y="731266"/>
                                </a:cubicBezTo>
                                <a:cubicBezTo>
                                  <a:pt x="127762" y="699770"/>
                                  <a:pt x="128397" y="679323"/>
                                  <a:pt x="130048" y="628904"/>
                                </a:cubicBezTo>
                                <a:lnTo>
                                  <a:pt x="135382" y="434975"/>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971" name="Shape 971"/>
                        <wps:cNvSpPr/>
                        <wps:spPr>
                          <a:xfrm>
                            <a:off x="3592195" y="136525"/>
                            <a:ext cx="136144" cy="713613"/>
                          </a:xfrm>
                          <a:custGeom>
                            <a:avLst/>
                            <a:gdLst/>
                            <a:ahLst/>
                            <a:cxnLst/>
                            <a:rect l="0" t="0" r="0" b="0"/>
                            <a:pathLst>
                              <a:path w="136144" h="713613">
                                <a:moveTo>
                                  <a:pt x="0" y="369189"/>
                                </a:moveTo>
                                <a:lnTo>
                                  <a:pt x="6604" y="161925"/>
                                </a:lnTo>
                                <a:lnTo>
                                  <a:pt x="9271" y="84074"/>
                                </a:lnTo>
                                <a:cubicBezTo>
                                  <a:pt x="9906" y="62992"/>
                                  <a:pt x="8763" y="49149"/>
                                  <a:pt x="10922" y="35433"/>
                                </a:cubicBezTo>
                                <a:cubicBezTo>
                                  <a:pt x="13081" y="21590"/>
                                  <a:pt x="18542" y="1143"/>
                                  <a:pt x="22352" y="508"/>
                                </a:cubicBezTo>
                                <a:cubicBezTo>
                                  <a:pt x="26162" y="0"/>
                                  <a:pt x="31623" y="17145"/>
                                  <a:pt x="33782" y="32004"/>
                                </a:cubicBezTo>
                                <a:cubicBezTo>
                                  <a:pt x="35941" y="46990"/>
                                  <a:pt x="34925" y="58547"/>
                                  <a:pt x="35941" y="90043"/>
                                </a:cubicBezTo>
                                <a:cubicBezTo>
                                  <a:pt x="37084" y="121539"/>
                                  <a:pt x="39243" y="183515"/>
                                  <a:pt x="40386" y="220599"/>
                                </a:cubicBezTo>
                                <a:lnTo>
                                  <a:pt x="43053" y="314452"/>
                                </a:lnTo>
                                <a:lnTo>
                                  <a:pt x="44704" y="376936"/>
                                </a:lnTo>
                                <a:lnTo>
                                  <a:pt x="47371" y="468122"/>
                                </a:lnTo>
                                <a:lnTo>
                                  <a:pt x="50673" y="584200"/>
                                </a:lnTo>
                                <a:lnTo>
                                  <a:pt x="53340" y="665480"/>
                                </a:lnTo>
                                <a:cubicBezTo>
                                  <a:pt x="56134" y="687070"/>
                                  <a:pt x="61595" y="713613"/>
                                  <a:pt x="66421" y="713613"/>
                                </a:cubicBezTo>
                                <a:cubicBezTo>
                                  <a:pt x="71374" y="713613"/>
                                  <a:pt x="81153" y="688721"/>
                                  <a:pt x="84455" y="663829"/>
                                </a:cubicBezTo>
                                <a:lnTo>
                                  <a:pt x="85471" y="562737"/>
                                </a:lnTo>
                                <a:lnTo>
                                  <a:pt x="90932" y="380873"/>
                                </a:lnTo>
                                <a:lnTo>
                                  <a:pt x="95250" y="228854"/>
                                </a:lnTo>
                                <a:lnTo>
                                  <a:pt x="99060" y="121539"/>
                                </a:lnTo>
                                <a:cubicBezTo>
                                  <a:pt x="102362" y="97790"/>
                                  <a:pt x="109474" y="86741"/>
                                  <a:pt x="113792" y="86741"/>
                                </a:cubicBezTo>
                                <a:cubicBezTo>
                                  <a:pt x="118110" y="86741"/>
                                  <a:pt x="124079" y="102235"/>
                                  <a:pt x="126873" y="121539"/>
                                </a:cubicBezTo>
                                <a:cubicBezTo>
                                  <a:pt x="129540" y="140970"/>
                                  <a:pt x="129032" y="157480"/>
                                  <a:pt x="130683" y="203962"/>
                                </a:cubicBezTo>
                                <a:lnTo>
                                  <a:pt x="136144" y="399034"/>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972" name="Shape 972"/>
                        <wps:cNvSpPr/>
                        <wps:spPr>
                          <a:xfrm>
                            <a:off x="3728339" y="294640"/>
                            <a:ext cx="136017" cy="449326"/>
                          </a:xfrm>
                          <a:custGeom>
                            <a:avLst/>
                            <a:gdLst/>
                            <a:ahLst/>
                            <a:cxnLst/>
                            <a:rect l="0" t="0" r="0" b="0"/>
                            <a:pathLst>
                              <a:path w="136017" h="449326">
                                <a:moveTo>
                                  <a:pt x="0" y="240919"/>
                                </a:moveTo>
                                <a:lnTo>
                                  <a:pt x="3810" y="401193"/>
                                </a:lnTo>
                                <a:cubicBezTo>
                                  <a:pt x="7620" y="436118"/>
                                  <a:pt x="17907" y="449326"/>
                                  <a:pt x="23368" y="449326"/>
                                </a:cubicBezTo>
                                <a:cubicBezTo>
                                  <a:pt x="28829" y="449326"/>
                                  <a:pt x="34798" y="425069"/>
                                  <a:pt x="38100" y="399542"/>
                                </a:cubicBezTo>
                                <a:lnTo>
                                  <a:pt x="42926" y="295656"/>
                                </a:lnTo>
                                <a:lnTo>
                                  <a:pt x="45085" y="233172"/>
                                </a:lnTo>
                                <a:lnTo>
                                  <a:pt x="47371" y="141478"/>
                                </a:lnTo>
                                <a:lnTo>
                                  <a:pt x="49530" y="36449"/>
                                </a:lnTo>
                                <a:cubicBezTo>
                                  <a:pt x="52705" y="13208"/>
                                  <a:pt x="61468" y="0"/>
                                  <a:pt x="67437" y="1651"/>
                                </a:cubicBezTo>
                                <a:cubicBezTo>
                                  <a:pt x="73406" y="3302"/>
                                  <a:pt x="81026" y="9906"/>
                                  <a:pt x="84836" y="47498"/>
                                </a:cubicBezTo>
                                <a:lnTo>
                                  <a:pt x="90805" y="228853"/>
                                </a:lnTo>
                                <a:lnTo>
                                  <a:pt x="95250" y="308356"/>
                                </a:lnTo>
                                <a:cubicBezTo>
                                  <a:pt x="99060" y="329946"/>
                                  <a:pt x="108204" y="360299"/>
                                  <a:pt x="114808" y="359791"/>
                                </a:cubicBezTo>
                                <a:cubicBezTo>
                                  <a:pt x="121285" y="359283"/>
                                  <a:pt x="131064" y="331597"/>
                                  <a:pt x="134366" y="306705"/>
                                </a:cubicBezTo>
                                <a:lnTo>
                                  <a:pt x="136017" y="211074"/>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973" name="Shape 973"/>
                        <wps:cNvSpPr/>
                        <wps:spPr>
                          <a:xfrm>
                            <a:off x="3866515" y="382524"/>
                            <a:ext cx="141478" cy="201676"/>
                          </a:xfrm>
                          <a:custGeom>
                            <a:avLst/>
                            <a:gdLst/>
                            <a:ahLst/>
                            <a:cxnLst/>
                            <a:rect l="0" t="0" r="0" b="0"/>
                            <a:pathLst>
                              <a:path w="141478" h="201676">
                                <a:moveTo>
                                  <a:pt x="0" y="123825"/>
                                </a:moveTo>
                                <a:lnTo>
                                  <a:pt x="1143" y="61341"/>
                                </a:lnTo>
                                <a:cubicBezTo>
                                  <a:pt x="1651" y="44704"/>
                                  <a:pt x="1143" y="33147"/>
                                  <a:pt x="4318" y="23241"/>
                                </a:cubicBezTo>
                                <a:cubicBezTo>
                                  <a:pt x="7620" y="13208"/>
                                  <a:pt x="16383" y="0"/>
                                  <a:pt x="22352" y="1651"/>
                                </a:cubicBezTo>
                                <a:cubicBezTo>
                                  <a:pt x="28321" y="3302"/>
                                  <a:pt x="38608" y="22098"/>
                                  <a:pt x="41910" y="33147"/>
                                </a:cubicBezTo>
                                <a:cubicBezTo>
                                  <a:pt x="45212" y="44196"/>
                                  <a:pt x="41910" y="53594"/>
                                  <a:pt x="43053" y="69088"/>
                                </a:cubicBezTo>
                                <a:lnTo>
                                  <a:pt x="48387" y="125984"/>
                                </a:lnTo>
                                <a:lnTo>
                                  <a:pt x="53340" y="175768"/>
                                </a:lnTo>
                                <a:cubicBezTo>
                                  <a:pt x="57150" y="187833"/>
                                  <a:pt x="65278" y="201676"/>
                                  <a:pt x="71247" y="200660"/>
                                </a:cubicBezTo>
                                <a:cubicBezTo>
                                  <a:pt x="77343" y="199517"/>
                                  <a:pt x="85979" y="181229"/>
                                  <a:pt x="89281" y="170815"/>
                                </a:cubicBezTo>
                                <a:lnTo>
                                  <a:pt x="90932" y="135890"/>
                                </a:lnTo>
                                <a:lnTo>
                                  <a:pt x="97409" y="79502"/>
                                </a:lnTo>
                                <a:cubicBezTo>
                                  <a:pt x="101727" y="66294"/>
                                  <a:pt x="112649" y="54737"/>
                                  <a:pt x="118618" y="56388"/>
                                </a:cubicBezTo>
                                <a:cubicBezTo>
                                  <a:pt x="124587" y="58039"/>
                                  <a:pt x="131191" y="78486"/>
                                  <a:pt x="135001" y="91186"/>
                                </a:cubicBezTo>
                                <a:lnTo>
                                  <a:pt x="141478" y="132588"/>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974" name="Shape 974"/>
                        <wps:cNvSpPr/>
                        <wps:spPr>
                          <a:xfrm>
                            <a:off x="4004818" y="466471"/>
                            <a:ext cx="122428" cy="68580"/>
                          </a:xfrm>
                          <a:custGeom>
                            <a:avLst/>
                            <a:gdLst/>
                            <a:ahLst/>
                            <a:cxnLst/>
                            <a:rect l="0" t="0" r="0" b="0"/>
                            <a:pathLst>
                              <a:path w="122428" h="68580">
                                <a:moveTo>
                                  <a:pt x="0" y="38736"/>
                                </a:moveTo>
                                <a:cubicBezTo>
                                  <a:pt x="2667" y="43180"/>
                                  <a:pt x="10287" y="65278"/>
                                  <a:pt x="16256" y="66929"/>
                                </a:cubicBezTo>
                                <a:cubicBezTo>
                                  <a:pt x="22225" y="68580"/>
                                  <a:pt x="30988" y="58674"/>
                                  <a:pt x="37465" y="48641"/>
                                </a:cubicBezTo>
                                <a:cubicBezTo>
                                  <a:pt x="44069" y="38736"/>
                                  <a:pt x="47879" y="11049"/>
                                  <a:pt x="55499" y="5588"/>
                                </a:cubicBezTo>
                                <a:cubicBezTo>
                                  <a:pt x="63119" y="0"/>
                                  <a:pt x="76708" y="8382"/>
                                  <a:pt x="83185" y="15494"/>
                                </a:cubicBezTo>
                                <a:lnTo>
                                  <a:pt x="94615" y="50292"/>
                                </a:lnTo>
                                <a:cubicBezTo>
                                  <a:pt x="101219" y="57531"/>
                                  <a:pt x="116967" y="55880"/>
                                  <a:pt x="122428" y="57023"/>
                                </a:cubicBez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975" name="Shape 975"/>
                        <wps:cNvSpPr/>
                        <wps:spPr>
                          <a:xfrm>
                            <a:off x="4125595" y="426212"/>
                            <a:ext cx="152400" cy="124841"/>
                          </a:xfrm>
                          <a:custGeom>
                            <a:avLst/>
                            <a:gdLst/>
                            <a:ahLst/>
                            <a:cxnLst/>
                            <a:rect l="0" t="0" r="0" b="0"/>
                            <a:pathLst>
                              <a:path w="152400" h="124841">
                                <a:moveTo>
                                  <a:pt x="0" y="95504"/>
                                </a:moveTo>
                                <a:lnTo>
                                  <a:pt x="11430" y="87249"/>
                                </a:lnTo>
                                <a:lnTo>
                                  <a:pt x="16256" y="60706"/>
                                </a:lnTo>
                                <a:cubicBezTo>
                                  <a:pt x="20701" y="52451"/>
                                  <a:pt x="30480" y="36449"/>
                                  <a:pt x="37465" y="35814"/>
                                </a:cubicBezTo>
                                <a:cubicBezTo>
                                  <a:pt x="44577" y="35306"/>
                                  <a:pt x="54356" y="48641"/>
                                  <a:pt x="58801" y="57404"/>
                                </a:cubicBezTo>
                                <a:lnTo>
                                  <a:pt x="63627" y="90551"/>
                                </a:lnTo>
                                <a:cubicBezTo>
                                  <a:pt x="67437" y="101600"/>
                                  <a:pt x="74549" y="122682"/>
                                  <a:pt x="81661" y="123698"/>
                                </a:cubicBezTo>
                                <a:cubicBezTo>
                                  <a:pt x="88646" y="124841"/>
                                  <a:pt x="102235" y="112141"/>
                                  <a:pt x="106680" y="96647"/>
                                </a:cubicBezTo>
                                <a:lnTo>
                                  <a:pt x="106045" y="30861"/>
                                </a:lnTo>
                                <a:cubicBezTo>
                                  <a:pt x="108839" y="14859"/>
                                  <a:pt x="115951" y="2159"/>
                                  <a:pt x="122428" y="1016"/>
                                </a:cubicBezTo>
                                <a:cubicBezTo>
                                  <a:pt x="128905" y="0"/>
                                  <a:pt x="140335" y="5461"/>
                                  <a:pt x="145288" y="24257"/>
                                </a:cubicBezTo>
                                <a:lnTo>
                                  <a:pt x="152400" y="114935"/>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976" name="Shape 976"/>
                        <wps:cNvSpPr/>
                        <wps:spPr>
                          <a:xfrm>
                            <a:off x="4277995" y="355346"/>
                            <a:ext cx="136017" cy="344424"/>
                          </a:xfrm>
                          <a:custGeom>
                            <a:avLst/>
                            <a:gdLst/>
                            <a:ahLst/>
                            <a:cxnLst/>
                            <a:rect l="0" t="0" r="0" b="0"/>
                            <a:pathLst>
                              <a:path w="136017" h="344424">
                                <a:moveTo>
                                  <a:pt x="0" y="184150"/>
                                </a:moveTo>
                                <a:cubicBezTo>
                                  <a:pt x="1016" y="192405"/>
                                  <a:pt x="2667" y="222250"/>
                                  <a:pt x="5969" y="234442"/>
                                </a:cubicBezTo>
                                <a:cubicBezTo>
                                  <a:pt x="9144" y="246635"/>
                                  <a:pt x="15748" y="254889"/>
                                  <a:pt x="20574" y="256032"/>
                                </a:cubicBezTo>
                                <a:cubicBezTo>
                                  <a:pt x="25527" y="257048"/>
                                  <a:pt x="33147" y="253238"/>
                                  <a:pt x="36957" y="242698"/>
                                </a:cubicBezTo>
                                <a:cubicBezTo>
                                  <a:pt x="40767" y="232156"/>
                                  <a:pt x="43434" y="224410"/>
                                  <a:pt x="45085" y="191898"/>
                                </a:cubicBezTo>
                                <a:lnTo>
                                  <a:pt x="48387" y="45339"/>
                                </a:lnTo>
                                <a:cubicBezTo>
                                  <a:pt x="51689" y="13336"/>
                                  <a:pt x="58166" y="1143"/>
                                  <a:pt x="64770" y="636"/>
                                </a:cubicBezTo>
                                <a:cubicBezTo>
                                  <a:pt x="71247" y="0"/>
                                  <a:pt x="83185" y="9398"/>
                                  <a:pt x="87503" y="40386"/>
                                </a:cubicBezTo>
                                <a:lnTo>
                                  <a:pt x="90805" y="187961"/>
                                </a:lnTo>
                                <a:lnTo>
                                  <a:pt x="94107" y="280798"/>
                                </a:lnTo>
                                <a:cubicBezTo>
                                  <a:pt x="96774" y="306324"/>
                                  <a:pt x="100584" y="336677"/>
                                  <a:pt x="107188" y="340487"/>
                                </a:cubicBezTo>
                                <a:cubicBezTo>
                                  <a:pt x="113665" y="344424"/>
                                  <a:pt x="126746" y="332232"/>
                                  <a:pt x="131699" y="304038"/>
                                </a:cubicBezTo>
                                <a:lnTo>
                                  <a:pt x="136017" y="169799"/>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9264" name="Shape 9264"/>
                        <wps:cNvSpPr/>
                        <wps:spPr>
                          <a:xfrm>
                            <a:off x="0" y="510756"/>
                            <a:ext cx="4528820" cy="554393"/>
                          </a:xfrm>
                          <a:custGeom>
                            <a:avLst/>
                            <a:gdLst/>
                            <a:ahLst/>
                            <a:cxnLst/>
                            <a:rect l="0" t="0" r="0" b="0"/>
                            <a:pathLst>
                              <a:path w="4528820" h="554393">
                                <a:moveTo>
                                  <a:pt x="0" y="0"/>
                                </a:moveTo>
                                <a:lnTo>
                                  <a:pt x="4528820" y="0"/>
                                </a:lnTo>
                                <a:lnTo>
                                  <a:pt x="4528820" y="554393"/>
                                </a:lnTo>
                                <a:lnTo>
                                  <a:pt x="0" y="554393"/>
                                </a:lnTo>
                                <a:lnTo>
                                  <a:pt x="0" y="0"/>
                                </a:lnTo>
                              </a:path>
                            </a:pathLst>
                          </a:custGeom>
                          <a:ln w="0" cap="flat">
                            <a:round/>
                          </a:ln>
                        </wps:spPr>
                        <wps:style>
                          <a:lnRef idx="0">
                            <a:srgbClr val="000000">
                              <a:alpha val="0"/>
                            </a:srgbClr>
                          </a:lnRef>
                          <a:fillRef idx="1">
                            <a:srgbClr val="FFFFFF"/>
                          </a:fillRef>
                          <a:effectRef idx="0">
                            <a:scrgbClr r="0" g="0" b="0"/>
                          </a:effectRef>
                          <a:fontRef idx="none"/>
                        </wps:style>
                        <wps:bodyPr/>
                      </wps:wsp>
                      <wps:wsp>
                        <wps:cNvPr id="978" name="Shape 978"/>
                        <wps:cNvSpPr/>
                        <wps:spPr>
                          <a:xfrm>
                            <a:off x="87630" y="0"/>
                            <a:ext cx="2187067" cy="459867"/>
                          </a:xfrm>
                          <a:custGeom>
                            <a:avLst/>
                            <a:gdLst/>
                            <a:ahLst/>
                            <a:cxnLst/>
                            <a:rect l="0" t="0" r="0" b="0"/>
                            <a:pathLst>
                              <a:path w="2187067" h="459867">
                                <a:moveTo>
                                  <a:pt x="0" y="220980"/>
                                </a:moveTo>
                                <a:cubicBezTo>
                                  <a:pt x="23622" y="200787"/>
                                  <a:pt x="109855" y="126238"/>
                                  <a:pt x="141732" y="99949"/>
                                </a:cubicBezTo>
                                <a:lnTo>
                                  <a:pt x="191643" y="62611"/>
                                </a:lnTo>
                                <a:lnTo>
                                  <a:pt x="225679" y="41021"/>
                                </a:lnTo>
                                <a:lnTo>
                                  <a:pt x="279019" y="16256"/>
                                </a:lnTo>
                                <a:cubicBezTo>
                                  <a:pt x="299847" y="9779"/>
                                  <a:pt x="330581" y="3175"/>
                                  <a:pt x="353187" y="1524"/>
                                </a:cubicBezTo>
                                <a:cubicBezTo>
                                  <a:pt x="376174" y="0"/>
                                  <a:pt x="399796" y="4572"/>
                                  <a:pt x="414655" y="6604"/>
                                </a:cubicBezTo>
                                <a:lnTo>
                                  <a:pt x="443738" y="14224"/>
                                </a:lnTo>
                                <a:cubicBezTo>
                                  <a:pt x="457454" y="19304"/>
                                  <a:pt x="478917" y="26670"/>
                                  <a:pt x="497586" y="36830"/>
                                </a:cubicBezTo>
                                <a:lnTo>
                                  <a:pt x="557530" y="75184"/>
                                </a:lnTo>
                                <a:cubicBezTo>
                                  <a:pt x="582803" y="95123"/>
                                  <a:pt x="627761" y="135255"/>
                                  <a:pt x="650875" y="155702"/>
                                </a:cubicBezTo>
                                <a:cubicBezTo>
                                  <a:pt x="673862" y="176276"/>
                                  <a:pt x="683768" y="186563"/>
                                  <a:pt x="696468" y="198755"/>
                                </a:cubicBezTo>
                                <a:lnTo>
                                  <a:pt x="726694" y="228346"/>
                                </a:lnTo>
                                <a:cubicBezTo>
                                  <a:pt x="737616" y="239395"/>
                                  <a:pt x="747014" y="250063"/>
                                  <a:pt x="762381" y="264668"/>
                                </a:cubicBezTo>
                                <a:lnTo>
                                  <a:pt x="817880" y="315722"/>
                                </a:lnTo>
                                <a:lnTo>
                                  <a:pt x="890270" y="376682"/>
                                </a:lnTo>
                                <a:lnTo>
                                  <a:pt x="912241" y="395097"/>
                                </a:lnTo>
                                <a:lnTo>
                                  <a:pt x="947420" y="415671"/>
                                </a:lnTo>
                                <a:cubicBezTo>
                                  <a:pt x="962787" y="423545"/>
                                  <a:pt x="982091" y="434975"/>
                                  <a:pt x="1002919" y="441960"/>
                                </a:cubicBezTo>
                                <a:cubicBezTo>
                                  <a:pt x="1023239" y="448945"/>
                                  <a:pt x="1050671" y="455676"/>
                                  <a:pt x="1070991" y="457708"/>
                                </a:cubicBezTo>
                                <a:cubicBezTo>
                                  <a:pt x="1090803" y="459867"/>
                                  <a:pt x="1108964" y="457581"/>
                                  <a:pt x="1124839" y="455168"/>
                                </a:cubicBezTo>
                                <a:cubicBezTo>
                                  <a:pt x="1140841" y="452628"/>
                                  <a:pt x="1151255" y="448945"/>
                                  <a:pt x="1165479" y="443611"/>
                                </a:cubicBezTo>
                                <a:cubicBezTo>
                                  <a:pt x="1179830" y="438150"/>
                                  <a:pt x="1189736" y="435991"/>
                                  <a:pt x="1212215" y="423037"/>
                                </a:cubicBezTo>
                                <a:cubicBezTo>
                                  <a:pt x="1234694" y="410083"/>
                                  <a:pt x="1275334" y="385191"/>
                                  <a:pt x="1302258" y="365633"/>
                                </a:cubicBezTo>
                                <a:lnTo>
                                  <a:pt x="1373632" y="306197"/>
                                </a:lnTo>
                                <a:lnTo>
                                  <a:pt x="1458849" y="226314"/>
                                </a:lnTo>
                                <a:lnTo>
                                  <a:pt x="1528064" y="159258"/>
                                </a:lnTo>
                                <a:lnTo>
                                  <a:pt x="1573657" y="120523"/>
                                </a:lnTo>
                                <a:lnTo>
                                  <a:pt x="1601597" y="97917"/>
                                </a:lnTo>
                                <a:lnTo>
                                  <a:pt x="1636268" y="73660"/>
                                </a:lnTo>
                                <a:lnTo>
                                  <a:pt x="1677924" y="47879"/>
                                </a:lnTo>
                                <a:cubicBezTo>
                                  <a:pt x="1699387" y="37719"/>
                                  <a:pt x="1739519" y="19685"/>
                                  <a:pt x="1764157" y="12573"/>
                                </a:cubicBezTo>
                                <a:cubicBezTo>
                                  <a:pt x="1788414" y="5588"/>
                                  <a:pt x="1803146" y="4445"/>
                                  <a:pt x="1825752" y="5207"/>
                                </a:cubicBezTo>
                                <a:cubicBezTo>
                                  <a:pt x="1848231" y="6096"/>
                                  <a:pt x="1871853" y="8382"/>
                                  <a:pt x="1898777" y="18415"/>
                                </a:cubicBezTo>
                                <a:cubicBezTo>
                                  <a:pt x="1926209" y="28448"/>
                                  <a:pt x="1965833" y="50546"/>
                                  <a:pt x="1989328" y="64770"/>
                                </a:cubicBezTo>
                                <a:cubicBezTo>
                                  <a:pt x="2012950" y="78867"/>
                                  <a:pt x="2025142" y="89789"/>
                                  <a:pt x="2042668" y="103632"/>
                                </a:cubicBezTo>
                                <a:cubicBezTo>
                                  <a:pt x="2060194" y="117475"/>
                                  <a:pt x="2071751" y="126619"/>
                                  <a:pt x="2095881" y="148336"/>
                                </a:cubicBezTo>
                                <a:lnTo>
                                  <a:pt x="2187067" y="234188"/>
                                </a:lnTo>
                              </a:path>
                            </a:pathLst>
                          </a:custGeom>
                          <a:ln w="28575" cap="flat">
                            <a:custDash>
                              <a:ds d="900000" sp="675000"/>
                            </a:custDash>
                            <a:round/>
                          </a:ln>
                        </wps:spPr>
                        <wps:style>
                          <a:lnRef idx="1">
                            <a:srgbClr val="0000FF"/>
                          </a:lnRef>
                          <a:fillRef idx="0">
                            <a:srgbClr val="000000">
                              <a:alpha val="0"/>
                            </a:srgbClr>
                          </a:fillRef>
                          <a:effectRef idx="0">
                            <a:scrgbClr r="0" g="0" b="0"/>
                          </a:effectRef>
                          <a:fontRef idx="none"/>
                        </wps:style>
                        <wps:bodyPr/>
                      </wps:wsp>
                      <wps:wsp>
                        <wps:cNvPr id="979" name="Shape 979"/>
                        <wps:cNvSpPr/>
                        <wps:spPr>
                          <a:xfrm>
                            <a:off x="2268728" y="0"/>
                            <a:ext cx="2106041" cy="459867"/>
                          </a:xfrm>
                          <a:custGeom>
                            <a:avLst/>
                            <a:gdLst/>
                            <a:ahLst/>
                            <a:cxnLst/>
                            <a:rect l="0" t="0" r="0" b="0"/>
                            <a:pathLst>
                              <a:path w="2106041" h="459867">
                                <a:moveTo>
                                  <a:pt x="0" y="227711"/>
                                </a:moveTo>
                                <a:cubicBezTo>
                                  <a:pt x="25654" y="249809"/>
                                  <a:pt x="117602" y="331597"/>
                                  <a:pt x="151892" y="359791"/>
                                </a:cubicBezTo>
                                <a:lnTo>
                                  <a:pt x="201422" y="396875"/>
                                </a:lnTo>
                                <a:lnTo>
                                  <a:pt x="235712" y="418973"/>
                                </a:lnTo>
                                <a:lnTo>
                                  <a:pt x="288417" y="443865"/>
                                </a:lnTo>
                                <a:cubicBezTo>
                                  <a:pt x="309626" y="449961"/>
                                  <a:pt x="340741" y="456565"/>
                                  <a:pt x="362966" y="458216"/>
                                </a:cubicBezTo>
                                <a:cubicBezTo>
                                  <a:pt x="386461" y="459867"/>
                                  <a:pt x="409829" y="455422"/>
                                  <a:pt x="424561" y="453263"/>
                                </a:cubicBezTo>
                                <a:lnTo>
                                  <a:pt x="453390" y="445516"/>
                                </a:lnTo>
                                <a:cubicBezTo>
                                  <a:pt x="466979" y="440563"/>
                                  <a:pt x="489331" y="433324"/>
                                  <a:pt x="507238" y="422783"/>
                                </a:cubicBezTo>
                                <a:lnTo>
                                  <a:pt x="567690" y="384683"/>
                                </a:lnTo>
                                <a:cubicBezTo>
                                  <a:pt x="592074" y="364744"/>
                                  <a:pt x="637794" y="324485"/>
                                  <a:pt x="661289" y="304038"/>
                                </a:cubicBezTo>
                                <a:cubicBezTo>
                                  <a:pt x="683514" y="283591"/>
                                  <a:pt x="693928" y="273050"/>
                                  <a:pt x="707009" y="261493"/>
                                </a:cubicBezTo>
                                <a:lnTo>
                                  <a:pt x="736346" y="231648"/>
                                </a:lnTo>
                                <a:cubicBezTo>
                                  <a:pt x="747268" y="220599"/>
                                  <a:pt x="756412" y="210058"/>
                                  <a:pt x="772287" y="195072"/>
                                </a:cubicBezTo>
                                <a:lnTo>
                                  <a:pt x="827786" y="144272"/>
                                </a:lnTo>
                                <a:lnTo>
                                  <a:pt x="899541" y="82931"/>
                                </a:lnTo>
                                <a:lnTo>
                                  <a:pt x="921893" y="64643"/>
                                </a:lnTo>
                                <a:lnTo>
                                  <a:pt x="957326" y="44196"/>
                                </a:lnTo>
                                <a:cubicBezTo>
                                  <a:pt x="973074" y="36449"/>
                                  <a:pt x="992124" y="24892"/>
                                  <a:pt x="1013333" y="17653"/>
                                </a:cubicBezTo>
                                <a:cubicBezTo>
                                  <a:pt x="1033526" y="11049"/>
                                  <a:pt x="1061212" y="4445"/>
                                  <a:pt x="1081405" y="2159"/>
                                </a:cubicBezTo>
                                <a:cubicBezTo>
                                  <a:pt x="1100455" y="0"/>
                                  <a:pt x="1118362" y="2159"/>
                                  <a:pt x="1135253" y="4953"/>
                                </a:cubicBezTo>
                                <a:cubicBezTo>
                                  <a:pt x="1151509" y="7239"/>
                                  <a:pt x="1160780" y="11049"/>
                                  <a:pt x="1175512" y="16002"/>
                                </a:cubicBezTo>
                                <a:cubicBezTo>
                                  <a:pt x="1189609" y="21590"/>
                                  <a:pt x="1200023" y="23749"/>
                                  <a:pt x="1222248" y="37084"/>
                                </a:cubicBezTo>
                                <a:cubicBezTo>
                                  <a:pt x="1244600" y="49784"/>
                                  <a:pt x="1284859" y="74676"/>
                                  <a:pt x="1312672" y="93980"/>
                                </a:cubicBezTo>
                                <a:lnTo>
                                  <a:pt x="1383919" y="153670"/>
                                </a:lnTo>
                                <a:lnTo>
                                  <a:pt x="1468247" y="233299"/>
                                </a:lnTo>
                                <a:lnTo>
                                  <a:pt x="1538478" y="300736"/>
                                </a:lnTo>
                                <a:lnTo>
                                  <a:pt x="1584198" y="339344"/>
                                </a:lnTo>
                                <a:lnTo>
                                  <a:pt x="1612011" y="362077"/>
                                </a:lnTo>
                                <a:lnTo>
                                  <a:pt x="1646809" y="386334"/>
                                </a:lnTo>
                                <a:lnTo>
                                  <a:pt x="1688084" y="411734"/>
                                </a:lnTo>
                                <a:cubicBezTo>
                                  <a:pt x="1709420" y="422275"/>
                                  <a:pt x="1749679" y="439928"/>
                                  <a:pt x="1774063" y="447167"/>
                                </a:cubicBezTo>
                                <a:cubicBezTo>
                                  <a:pt x="1798574" y="454406"/>
                                  <a:pt x="1813306" y="455422"/>
                                  <a:pt x="1835658" y="454914"/>
                                </a:cubicBezTo>
                                <a:cubicBezTo>
                                  <a:pt x="1857883" y="453771"/>
                                  <a:pt x="1882394" y="451612"/>
                                  <a:pt x="1909064" y="441579"/>
                                </a:cubicBezTo>
                                <a:cubicBezTo>
                                  <a:pt x="1936242" y="431673"/>
                                  <a:pt x="1975485" y="409575"/>
                                  <a:pt x="1999996" y="395224"/>
                                </a:cubicBezTo>
                                <a:cubicBezTo>
                                  <a:pt x="2023364" y="380873"/>
                                  <a:pt x="2035302" y="369824"/>
                                  <a:pt x="2053336" y="355981"/>
                                </a:cubicBezTo>
                                <a:cubicBezTo>
                                  <a:pt x="2070227" y="342646"/>
                                  <a:pt x="2097405" y="318389"/>
                                  <a:pt x="2106041" y="311150"/>
                                </a:cubicBezTo>
                              </a:path>
                            </a:pathLst>
                          </a:custGeom>
                          <a:ln w="28575" cap="flat">
                            <a:custDash>
                              <a:ds d="900000" sp="675000"/>
                            </a:custDash>
                            <a:round/>
                          </a:ln>
                        </wps:spPr>
                        <wps:style>
                          <a:lnRef idx="1">
                            <a:srgbClr val="0000FF"/>
                          </a:lnRef>
                          <a:fillRef idx="0">
                            <a:srgbClr val="000000">
                              <a:alpha val="0"/>
                            </a:srgbClr>
                          </a:fillRef>
                          <a:effectRef idx="0">
                            <a:scrgbClr r="0" g="0" b="0"/>
                          </a:effectRef>
                          <a:fontRef idx="none"/>
                        </wps:style>
                        <wps:bodyPr/>
                      </wps:wsp>
                      <wps:wsp>
                        <wps:cNvPr id="980" name="Shape 980"/>
                        <wps:cNvSpPr/>
                        <wps:spPr>
                          <a:xfrm>
                            <a:off x="54483" y="508508"/>
                            <a:ext cx="4333367" cy="1143"/>
                          </a:xfrm>
                          <a:custGeom>
                            <a:avLst/>
                            <a:gdLst/>
                            <a:ahLst/>
                            <a:cxnLst/>
                            <a:rect l="0" t="0" r="0" b="0"/>
                            <a:pathLst>
                              <a:path w="4333367" h="1143">
                                <a:moveTo>
                                  <a:pt x="0" y="1143"/>
                                </a:moveTo>
                                <a:lnTo>
                                  <a:pt x="4333367" y="0"/>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981" name="Shape 981"/>
                        <wps:cNvSpPr/>
                        <wps:spPr>
                          <a:xfrm>
                            <a:off x="85725" y="969010"/>
                            <a:ext cx="2187575" cy="459740"/>
                          </a:xfrm>
                          <a:custGeom>
                            <a:avLst/>
                            <a:gdLst/>
                            <a:ahLst/>
                            <a:cxnLst/>
                            <a:rect l="0" t="0" r="0" b="0"/>
                            <a:pathLst>
                              <a:path w="2187575" h="459740">
                                <a:moveTo>
                                  <a:pt x="0" y="220980"/>
                                </a:moveTo>
                                <a:cubicBezTo>
                                  <a:pt x="23622" y="200787"/>
                                  <a:pt x="109855" y="126238"/>
                                  <a:pt x="141732" y="99949"/>
                                </a:cubicBezTo>
                                <a:lnTo>
                                  <a:pt x="191770" y="62611"/>
                                </a:lnTo>
                                <a:lnTo>
                                  <a:pt x="225806" y="41021"/>
                                </a:lnTo>
                                <a:lnTo>
                                  <a:pt x="279019" y="16383"/>
                                </a:lnTo>
                                <a:cubicBezTo>
                                  <a:pt x="299974" y="9906"/>
                                  <a:pt x="330708" y="3175"/>
                                  <a:pt x="353187" y="1651"/>
                                </a:cubicBezTo>
                                <a:cubicBezTo>
                                  <a:pt x="376301" y="0"/>
                                  <a:pt x="399923" y="4572"/>
                                  <a:pt x="414782" y="6731"/>
                                </a:cubicBezTo>
                                <a:lnTo>
                                  <a:pt x="443865" y="14224"/>
                                </a:lnTo>
                                <a:cubicBezTo>
                                  <a:pt x="457581" y="19304"/>
                                  <a:pt x="479044" y="26670"/>
                                  <a:pt x="497713" y="36830"/>
                                </a:cubicBezTo>
                                <a:lnTo>
                                  <a:pt x="557657" y="75311"/>
                                </a:lnTo>
                                <a:cubicBezTo>
                                  <a:pt x="582930" y="95123"/>
                                  <a:pt x="627888" y="135255"/>
                                  <a:pt x="651002" y="155702"/>
                                </a:cubicBezTo>
                                <a:cubicBezTo>
                                  <a:pt x="674116" y="176276"/>
                                  <a:pt x="684022" y="186563"/>
                                  <a:pt x="696595" y="198628"/>
                                </a:cubicBezTo>
                                <a:lnTo>
                                  <a:pt x="726821" y="228346"/>
                                </a:lnTo>
                                <a:cubicBezTo>
                                  <a:pt x="737743" y="239395"/>
                                  <a:pt x="747141" y="250063"/>
                                  <a:pt x="762508" y="264541"/>
                                </a:cubicBezTo>
                                <a:lnTo>
                                  <a:pt x="818007" y="315595"/>
                                </a:lnTo>
                                <a:lnTo>
                                  <a:pt x="890524" y="376682"/>
                                </a:lnTo>
                                <a:lnTo>
                                  <a:pt x="912495" y="395097"/>
                                </a:lnTo>
                                <a:lnTo>
                                  <a:pt x="947674" y="415544"/>
                                </a:lnTo>
                                <a:cubicBezTo>
                                  <a:pt x="963041" y="423418"/>
                                  <a:pt x="982218" y="434848"/>
                                  <a:pt x="1003173" y="441833"/>
                                </a:cubicBezTo>
                                <a:cubicBezTo>
                                  <a:pt x="1023493" y="448818"/>
                                  <a:pt x="1050925" y="455549"/>
                                  <a:pt x="1071245" y="457581"/>
                                </a:cubicBezTo>
                                <a:cubicBezTo>
                                  <a:pt x="1091057" y="459740"/>
                                  <a:pt x="1109218" y="457454"/>
                                  <a:pt x="1125093" y="455041"/>
                                </a:cubicBezTo>
                                <a:cubicBezTo>
                                  <a:pt x="1140968" y="452501"/>
                                  <a:pt x="1151509" y="448818"/>
                                  <a:pt x="1165733" y="443484"/>
                                </a:cubicBezTo>
                                <a:cubicBezTo>
                                  <a:pt x="1180084" y="438023"/>
                                  <a:pt x="1189863" y="435864"/>
                                  <a:pt x="1212469" y="422910"/>
                                </a:cubicBezTo>
                                <a:cubicBezTo>
                                  <a:pt x="1234948" y="409956"/>
                                  <a:pt x="1275588" y="385064"/>
                                  <a:pt x="1302512" y="365633"/>
                                </a:cubicBezTo>
                                <a:lnTo>
                                  <a:pt x="1374013" y="306197"/>
                                </a:lnTo>
                                <a:lnTo>
                                  <a:pt x="1459103" y="226187"/>
                                </a:lnTo>
                                <a:lnTo>
                                  <a:pt x="1528318" y="159258"/>
                                </a:lnTo>
                                <a:lnTo>
                                  <a:pt x="1573911" y="120523"/>
                                </a:lnTo>
                                <a:lnTo>
                                  <a:pt x="1601978" y="97917"/>
                                </a:lnTo>
                                <a:lnTo>
                                  <a:pt x="1636522" y="73660"/>
                                </a:lnTo>
                                <a:lnTo>
                                  <a:pt x="1678305" y="47879"/>
                                </a:lnTo>
                                <a:cubicBezTo>
                                  <a:pt x="1699768" y="37719"/>
                                  <a:pt x="1739900" y="19685"/>
                                  <a:pt x="1764538" y="12700"/>
                                </a:cubicBezTo>
                                <a:cubicBezTo>
                                  <a:pt x="1788795" y="5588"/>
                                  <a:pt x="1803527" y="4445"/>
                                  <a:pt x="1826133" y="5334"/>
                                </a:cubicBezTo>
                                <a:cubicBezTo>
                                  <a:pt x="1848612" y="6223"/>
                                  <a:pt x="1872234" y="8509"/>
                                  <a:pt x="1899158" y="18415"/>
                                </a:cubicBezTo>
                                <a:cubicBezTo>
                                  <a:pt x="1926590" y="28448"/>
                                  <a:pt x="1966214" y="50546"/>
                                  <a:pt x="1989836" y="64770"/>
                                </a:cubicBezTo>
                                <a:cubicBezTo>
                                  <a:pt x="2013458" y="78994"/>
                                  <a:pt x="2025523" y="89789"/>
                                  <a:pt x="2043049" y="103632"/>
                                </a:cubicBezTo>
                                <a:cubicBezTo>
                                  <a:pt x="2060702" y="117475"/>
                                  <a:pt x="2072259" y="126619"/>
                                  <a:pt x="2096389" y="148336"/>
                                </a:cubicBezTo>
                                <a:lnTo>
                                  <a:pt x="2187575" y="234061"/>
                                </a:lnTo>
                              </a:path>
                            </a:pathLst>
                          </a:custGeom>
                          <a:ln w="28575" cap="flat">
                            <a:round/>
                          </a:ln>
                        </wps:spPr>
                        <wps:style>
                          <a:lnRef idx="1">
                            <a:srgbClr val="0000FF"/>
                          </a:lnRef>
                          <a:fillRef idx="0">
                            <a:srgbClr val="000000">
                              <a:alpha val="0"/>
                            </a:srgbClr>
                          </a:fillRef>
                          <a:effectRef idx="0">
                            <a:scrgbClr r="0" g="0" b="0"/>
                          </a:effectRef>
                          <a:fontRef idx="none"/>
                        </wps:style>
                        <wps:bodyPr/>
                      </wps:wsp>
                      <wps:wsp>
                        <wps:cNvPr id="982" name="Shape 982"/>
                        <wps:cNvSpPr/>
                        <wps:spPr>
                          <a:xfrm>
                            <a:off x="2266950" y="969010"/>
                            <a:ext cx="2197735" cy="459740"/>
                          </a:xfrm>
                          <a:custGeom>
                            <a:avLst/>
                            <a:gdLst/>
                            <a:ahLst/>
                            <a:cxnLst/>
                            <a:rect l="0" t="0" r="0" b="0"/>
                            <a:pathLst>
                              <a:path w="2197735" h="459740">
                                <a:moveTo>
                                  <a:pt x="0" y="227965"/>
                                </a:moveTo>
                                <a:cubicBezTo>
                                  <a:pt x="25400" y="249555"/>
                                  <a:pt x="117729" y="331724"/>
                                  <a:pt x="151765" y="359791"/>
                                </a:cubicBezTo>
                                <a:lnTo>
                                  <a:pt x="201676" y="397002"/>
                                </a:lnTo>
                                <a:lnTo>
                                  <a:pt x="235585" y="418719"/>
                                </a:lnTo>
                                <a:lnTo>
                                  <a:pt x="288671" y="443611"/>
                                </a:lnTo>
                                <a:cubicBezTo>
                                  <a:pt x="309880" y="450088"/>
                                  <a:pt x="340614" y="456565"/>
                                  <a:pt x="362966" y="458089"/>
                                </a:cubicBezTo>
                                <a:cubicBezTo>
                                  <a:pt x="386207" y="459740"/>
                                  <a:pt x="409575" y="455168"/>
                                  <a:pt x="424434" y="453009"/>
                                </a:cubicBezTo>
                                <a:lnTo>
                                  <a:pt x="453136" y="445516"/>
                                </a:lnTo>
                                <a:cubicBezTo>
                                  <a:pt x="466979" y="440309"/>
                                  <a:pt x="489204" y="433197"/>
                                  <a:pt x="507238" y="422910"/>
                                </a:cubicBezTo>
                                <a:lnTo>
                                  <a:pt x="567690" y="384429"/>
                                </a:lnTo>
                                <a:cubicBezTo>
                                  <a:pt x="592201" y="364744"/>
                                  <a:pt x="637794" y="324612"/>
                                  <a:pt x="661162" y="303911"/>
                                </a:cubicBezTo>
                                <a:cubicBezTo>
                                  <a:pt x="683387" y="283591"/>
                                  <a:pt x="694055" y="273177"/>
                                  <a:pt x="706755" y="261239"/>
                                </a:cubicBezTo>
                                <a:lnTo>
                                  <a:pt x="736473" y="231521"/>
                                </a:lnTo>
                                <a:cubicBezTo>
                                  <a:pt x="747014" y="220472"/>
                                  <a:pt x="756666" y="209804"/>
                                  <a:pt x="772541" y="195326"/>
                                </a:cubicBezTo>
                                <a:lnTo>
                                  <a:pt x="827786" y="144272"/>
                                </a:lnTo>
                                <a:lnTo>
                                  <a:pt x="899922" y="83058"/>
                                </a:lnTo>
                                <a:lnTo>
                                  <a:pt x="922147" y="64643"/>
                                </a:lnTo>
                                <a:lnTo>
                                  <a:pt x="957199" y="44323"/>
                                </a:lnTo>
                                <a:cubicBezTo>
                                  <a:pt x="973074" y="36195"/>
                                  <a:pt x="992251" y="24892"/>
                                  <a:pt x="1013460" y="17780"/>
                                </a:cubicBezTo>
                                <a:cubicBezTo>
                                  <a:pt x="1033653" y="11049"/>
                                  <a:pt x="1061212" y="4191"/>
                                  <a:pt x="1081405" y="2286"/>
                                </a:cubicBezTo>
                                <a:cubicBezTo>
                                  <a:pt x="1100455" y="0"/>
                                  <a:pt x="1118489" y="2286"/>
                                  <a:pt x="1135507" y="4826"/>
                                </a:cubicBezTo>
                                <a:cubicBezTo>
                                  <a:pt x="1151382" y="7112"/>
                                  <a:pt x="1160907" y="11049"/>
                                  <a:pt x="1175766" y="16256"/>
                                </a:cubicBezTo>
                                <a:cubicBezTo>
                                  <a:pt x="1189609" y="21717"/>
                                  <a:pt x="1200150" y="24003"/>
                                  <a:pt x="1222502" y="36830"/>
                                </a:cubicBezTo>
                                <a:cubicBezTo>
                                  <a:pt x="1244727" y="49784"/>
                                  <a:pt x="1285113" y="74676"/>
                                  <a:pt x="1312672" y="94107"/>
                                </a:cubicBezTo>
                                <a:lnTo>
                                  <a:pt x="1383792" y="153543"/>
                                </a:lnTo>
                                <a:lnTo>
                                  <a:pt x="1468628" y="233426"/>
                                </a:lnTo>
                                <a:lnTo>
                                  <a:pt x="1538732" y="300736"/>
                                </a:lnTo>
                                <a:lnTo>
                                  <a:pt x="1584325" y="339217"/>
                                </a:lnTo>
                                <a:lnTo>
                                  <a:pt x="1612011" y="361823"/>
                                </a:lnTo>
                                <a:lnTo>
                                  <a:pt x="1646936" y="386080"/>
                                </a:lnTo>
                                <a:lnTo>
                                  <a:pt x="1688338" y="411861"/>
                                </a:lnTo>
                                <a:cubicBezTo>
                                  <a:pt x="1709547" y="421894"/>
                                  <a:pt x="1749933" y="440055"/>
                                  <a:pt x="1774317" y="447167"/>
                                </a:cubicBezTo>
                                <a:cubicBezTo>
                                  <a:pt x="1798701" y="454279"/>
                                  <a:pt x="1813560" y="455168"/>
                                  <a:pt x="1835912" y="454533"/>
                                </a:cubicBezTo>
                                <a:cubicBezTo>
                                  <a:pt x="1858137" y="453644"/>
                                  <a:pt x="1882521" y="451358"/>
                                  <a:pt x="1909064" y="441325"/>
                                </a:cubicBezTo>
                                <a:cubicBezTo>
                                  <a:pt x="1936623" y="431292"/>
                                  <a:pt x="1975993" y="409321"/>
                                  <a:pt x="2000377" y="395097"/>
                                </a:cubicBezTo>
                                <a:cubicBezTo>
                                  <a:pt x="2023745" y="380873"/>
                                  <a:pt x="2035429" y="369824"/>
                                  <a:pt x="2053463" y="355981"/>
                                </a:cubicBezTo>
                                <a:cubicBezTo>
                                  <a:pt x="2070354" y="342392"/>
                                  <a:pt x="2082038" y="332994"/>
                                  <a:pt x="2106422" y="311404"/>
                                </a:cubicBezTo>
                                <a:lnTo>
                                  <a:pt x="2197735" y="225679"/>
                                </a:lnTo>
                              </a:path>
                            </a:pathLst>
                          </a:custGeom>
                          <a:ln w="28575" cap="flat">
                            <a:round/>
                          </a:ln>
                        </wps:spPr>
                        <wps:style>
                          <a:lnRef idx="1">
                            <a:srgbClr val="0000FF"/>
                          </a:lnRef>
                          <a:fillRef idx="0">
                            <a:srgbClr val="000000">
                              <a:alpha val="0"/>
                            </a:srgbClr>
                          </a:fillRef>
                          <a:effectRef idx="0">
                            <a:scrgbClr r="0" g="0" b="0"/>
                          </a:effectRef>
                          <a:fontRef idx="none"/>
                        </wps:style>
                        <wps:bodyPr/>
                      </wps:wsp>
                      <wps:wsp>
                        <wps:cNvPr id="9265" name="Shape 9265"/>
                        <wps:cNvSpPr/>
                        <wps:spPr>
                          <a:xfrm>
                            <a:off x="4529455" y="793090"/>
                            <a:ext cx="762000" cy="245008"/>
                          </a:xfrm>
                          <a:custGeom>
                            <a:avLst/>
                            <a:gdLst/>
                            <a:ahLst/>
                            <a:cxnLst/>
                            <a:rect l="0" t="0" r="0" b="0"/>
                            <a:pathLst>
                              <a:path w="762000" h="245008">
                                <a:moveTo>
                                  <a:pt x="0" y="0"/>
                                </a:moveTo>
                                <a:lnTo>
                                  <a:pt x="762000" y="0"/>
                                </a:lnTo>
                                <a:lnTo>
                                  <a:pt x="762000" y="245008"/>
                                </a:lnTo>
                                <a:lnTo>
                                  <a:pt x="0" y="245008"/>
                                </a:lnTo>
                                <a:lnTo>
                                  <a:pt x="0" y="0"/>
                                </a:lnTo>
                              </a:path>
                            </a:pathLst>
                          </a:custGeom>
                          <a:ln w="0" cap="flat">
                            <a:round/>
                          </a:ln>
                        </wps:spPr>
                        <wps:style>
                          <a:lnRef idx="0">
                            <a:srgbClr val="000000">
                              <a:alpha val="0"/>
                            </a:srgbClr>
                          </a:lnRef>
                          <a:fillRef idx="1">
                            <a:srgbClr val="FFFF99"/>
                          </a:fillRef>
                          <a:effectRef idx="0">
                            <a:scrgbClr r="0" g="0" b="0"/>
                          </a:effectRef>
                          <a:fontRef idx="none"/>
                        </wps:style>
                        <wps:bodyPr/>
                      </wps:wsp>
                      <wps:wsp>
                        <wps:cNvPr id="984" name="Shape 984"/>
                        <wps:cNvSpPr/>
                        <wps:spPr>
                          <a:xfrm>
                            <a:off x="4529455" y="793090"/>
                            <a:ext cx="762000" cy="245008"/>
                          </a:xfrm>
                          <a:custGeom>
                            <a:avLst/>
                            <a:gdLst/>
                            <a:ahLst/>
                            <a:cxnLst/>
                            <a:rect l="0" t="0" r="0" b="0"/>
                            <a:pathLst>
                              <a:path w="762000" h="245008">
                                <a:moveTo>
                                  <a:pt x="0" y="245008"/>
                                </a:moveTo>
                                <a:lnTo>
                                  <a:pt x="762000" y="245008"/>
                                </a:lnTo>
                                <a:lnTo>
                                  <a:pt x="762000" y="0"/>
                                </a:lnTo>
                                <a:lnTo>
                                  <a:pt x="0" y="0"/>
                                </a:lnTo>
                                <a:close/>
                              </a:path>
                            </a:pathLst>
                          </a:custGeom>
                          <a:ln w="9525" cap="flat">
                            <a:miter lim="101600"/>
                          </a:ln>
                        </wps:spPr>
                        <wps:style>
                          <a:lnRef idx="1">
                            <a:srgbClr val="000000"/>
                          </a:lnRef>
                          <a:fillRef idx="0">
                            <a:srgbClr val="000000">
                              <a:alpha val="0"/>
                            </a:srgbClr>
                          </a:fillRef>
                          <a:effectRef idx="0">
                            <a:scrgbClr r="0" g="0" b="0"/>
                          </a:effectRef>
                          <a:fontRef idx="none"/>
                        </wps:style>
                        <wps:bodyPr/>
                      </wps:wsp>
                      <pic:pic xmlns:pic="http://schemas.openxmlformats.org/drawingml/2006/picture">
                        <pic:nvPicPr>
                          <pic:cNvPr id="986" name="Picture 986"/>
                          <pic:cNvPicPr/>
                        </pic:nvPicPr>
                        <pic:blipFill>
                          <a:blip r:embed="rId26"/>
                          <a:stretch>
                            <a:fillRect/>
                          </a:stretch>
                        </pic:blipFill>
                        <pic:spPr>
                          <a:xfrm>
                            <a:off x="4533519" y="843280"/>
                            <a:ext cx="752856" cy="144780"/>
                          </a:xfrm>
                          <a:prstGeom prst="rect">
                            <a:avLst/>
                          </a:prstGeom>
                        </pic:spPr>
                      </pic:pic>
                      <wps:wsp>
                        <wps:cNvPr id="987" name="Rectangle 987"/>
                        <wps:cNvSpPr/>
                        <wps:spPr>
                          <a:xfrm>
                            <a:off x="4626229" y="845511"/>
                            <a:ext cx="565941" cy="186236"/>
                          </a:xfrm>
                          <a:prstGeom prst="rect">
                            <a:avLst/>
                          </a:prstGeom>
                          <a:ln>
                            <a:noFill/>
                          </a:ln>
                        </wps:spPr>
                        <wps:txbx>
                          <w:txbxContent>
                            <w:p w14:paraId="50FE22DD" w14:textId="77777777" w:rsidR="006E4720" w:rsidRDefault="00F4464B">
                              <w:r>
                                <w:rPr>
                                  <w:rFonts w:ascii="Times New Roman" w:eastAsia="Times New Roman" w:hAnsi="Times New Roman" w:cs="Times New Roman"/>
                                  <w:sz w:val="20"/>
                                </w:rPr>
                                <w:t>Figure 5</w:t>
                              </w:r>
                            </w:p>
                          </w:txbxContent>
                        </wps:txbx>
                        <wps:bodyPr horzOverflow="overflow" vert="horz" lIns="0" tIns="0" rIns="0" bIns="0" rtlCol="0">
                          <a:noAutofit/>
                        </wps:bodyPr>
                      </wps:wsp>
                      <wps:wsp>
                        <wps:cNvPr id="988" name="Rectangle 988"/>
                        <wps:cNvSpPr/>
                        <wps:spPr>
                          <a:xfrm>
                            <a:off x="5052949" y="845511"/>
                            <a:ext cx="42058" cy="186236"/>
                          </a:xfrm>
                          <a:prstGeom prst="rect">
                            <a:avLst/>
                          </a:prstGeom>
                          <a:ln>
                            <a:noFill/>
                          </a:ln>
                        </wps:spPr>
                        <wps:txbx>
                          <w:txbxContent>
                            <w:p w14:paraId="605FFC81" w14:textId="77777777" w:rsidR="006E4720" w:rsidRDefault="00F4464B">
                              <w:r>
                                <w:rPr>
                                  <w:rFonts w:ascii="Times New Roman" w:eastAsia="Times New Roman" w:hAnsi="Times New Roman" w:cs="Times New Roman"/>
                                  <w:sz w:val="20"/>
                                </w:rPr>
                                <w:t xml:space="preserve"> </w:t>
                              </w:r>
                            </w:p>
                          </w:txbxContent>
                        </wps:txbx>
                        <wps:bodyPr horzOverflow="overflow" vert="horz" lIns="0" tIns="0" rIns="0" bIns="0" rtlCol="0">
                          <a:noAutofit/>
                        </wps:bodyPr>
                      </wps:wsp>
                    </wpg:wgp>
                  </a:graphicData>
                </a:graphic>
              </wp:inline>
            </w:drawing>
          </mc:Choice>
          <mc:Fallback>
            <w:pict>
              <v:group w14:anchorId="4C213882" id="Group 8441" o:spid="_x0000_s1153" style="width:416.65pt;height:112.5pt;mso-position-horizontal-relative:char;mso-position-vertical-relative:line" coordsize="52914,142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">
                <v:shape id="Shape 945" o:spid="_x0000_s1154" style="position:absolute;left:528;top:1668;width:1360;height:6501;visibility:visible;mso-wrap-style:square;v-text-anchor:top" coordsize="136017,650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" path="m,347726l5969,140462,14097,77978c18415,64770,27686,40894,32004,61340v4445,20448,6604,99569,8255,138304l42926,292989r2159,62484l47244,447167r3810,116078l51689,613537v2667,14351,11430,36576,16256,36576c72898,650113,80010,631825,82677,613537r2159,-72390l90805,359283,95250,207264r2159,-88392l97409,39878c99568,20447,107696,,112014,1651v4445,1651,9779,17780,13081,48133c128397,80137,128905,128270,130556,183007r5461,194564e" filled="f" strokeweight="1.5pt">
                  <v:path arrowok="t" textboxrect="0,0,136017,650113"/>
                </v:shape>
                <v:shape id="Shape 946" o:spid="_x0000_s1155" style="position:absolute;left:1883;top:890;width:1360;height:9021;visibility:visible;mso-wrap-style:square;v-text-anchor:top" coordsize="136017,902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" path="m,455422l6477,662686r2159,77343c11938,767207,21209,825246,25527,824103v4318,-1143,8763,-53086,10922,-89535c38608,698119,39624,641731,40259,603504r2667,-93345l44577,447675r2667,-91694l51054,239903,55499,101092,56515,59055,58674,12700c60960,3302,66294,,69596,1651v3302,1651,6604,-1143,8128,19812l81026,126492r4318,135509l90805,443865r4318,151892l97917,684276r2159,62484l101727,800354v2667,25400,9779,98298,13589,99949c119126,902081,121285,840105,123444,810768v2159,-29210,2794,-56896,3810,-88392c128397,690372,128905,669925,130556,620141r5461,-194564e" filled="f" strokeweight="1.5pt">
                  <v:path arrowok="t" textboxrect="0,0,136017,902081"/>
                </v:shape>
                <v:shape id="Shape 947" o:spid="_x0000_s1156" style="position:absolute;left:3227;top:60;width:1366;height:10491;visibility:visible;mso-wrap-style:square;v-text-anchor:top" coordsize="136652,1049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" path="m,519049l7620,286893,9779,209423r3302,-74549l15240,85090,18542,29337c20701,19304,27178,16511,29337,24257v2286,7747,1651,19940,2794,51435l37592,215519v1651,44831,3175,92837,4318,131065l44069,439928r1651,62484l49022,594234r3175,115442l56642,848487r1651,41910l64262,996569v1016,25400,-1143,40386,,46482c65278,1049020,69088,1038606,70739,1033018v1651,-5461,2159,-11557,3302,-24892c75057,994918,76200,981583,77216,951738l82169,823595,87122,688086,92456,505714,96266,354330r2794,-88519l101219,203327r2159,-53593l105537,90043v635,-17653,-508,-30353,1143,-45339c108331,29845,113157,,116459,v3302,,7620,23749,9779,46355c128397,69088,129032,107188,129540,137668v508,30354,-1143,58039,-508,90043c129540,259715,130556,276352,131699,329947r4953,218947e" filled="f" strokeweight="1.5pt">
                  <v:path arrowok="t" textboxrect="0,0,136652,1049020"/>
                </v:shape>
                <v:shape id="Shape 948" o:spid="_x0000_s1157" style="position:absolute;left:4603;top:182;width:1360;height:10314;visibility:visible;mso-wrap-style:square;v-text-anchor:top" coordsize="136017,10313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" path="m,528955l6604,736219r2667,77851l11938,888746r2286,49149l17399,994283v1143,14986,3302,29845,4445,33782c23368,1031367,25019,1020826,25654,1016381r2159,-17145c28321,987679,29464,979424,30988,947293l35941,808101v1651,-45339,3302,-93472,4318,-131064l43053,583692r1651,-63119l47371,429387,50673,313309,55499,174625r1143,-42037l58801,86233c59817,67945,60960,39751,62611,26543,64262,13208,68072,,70231,7747v2159,7620,4318,32512,5969,64643l81153,199517r4318,135382l90932,516763r4318,152527l97917,757174r2286,62992l101727,873760r2794,59817c106172,955040,107823,993267,109982,1002665v2159,9398,5969,6604,8128,-13335c120269,969391,122428,916432,123571,884301v1651,-32639,2159,-56896,3302,-88392c128397,764413,129032,743331,130683,694182r5334,-195072e" filled="f" strokeweight="1.5pt">
                  <v:path arrowok="t" textboxrect="0,0,136017,1031367"/>
                </v:shape>
                <v:shape id="Shape 949" o:spid="_x0000_s1158" style="position:absolute;left:10035;top:4422;width:1377;height:1187;visibility:visible;mso-wrap-style:square;v-text-anchor:top" coordsize="137668,118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" path="m137668,46355r-6604,28194l111506,82931c105029,81788,94615,74041,90297,66294l85344,36449,78867,,60960,c56007,2794,52705,2159,49530,16510l39624,86233v-3810,16510,-9144,30353,-14605,31496c19558,118745,9779,103378,5334,92837l,53086e" filled="f" strokeweight="1.5pt">
                  <v:path arrowok="t" textboxrect="0,0,137668,118745"/>
                </v:shape>
                <v:shape id="Shape 950" o:spid="_x0000_s1159" style="position:absolute;left:8663;top:2918;width:1387;height:3553;visibility:visible;mso-wrap-style:square;v-text-anchor:top" coordsize="138684,3553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" path="m138684,205613r-5969,-68579l126238,107188c122936,98934,115824,85725,111506,85725v-4318,,-8636,10414,-11430,21463c97409,118237,96266,133223,95250,150876r-1143,62485l91440,304547r-7620,36448c79375,348742,70739,355347,65786,349377,60960,343281,57658,324993,54356,302895l47879,217805,44069,65786,38100,22606,25019,9398c20066,12192,12446,,8128,40894l,255905e" filled="f" strokeweight="1.5pt">
                  <v:path arrowok="t" textboxrect="0,0,138684,355347"/>
                </v:shape>
                <v:shape id="Shape 951" o:spid="_x0000_s1160" style="position:absolute;left:7330;top:2100;width:1355;height:6196;visibility:visible;mso-wrap-style:square;v-text-anchor:top" coordsize="135509,6196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" path="m135509,334391r-4953,148083c126746,515620,118618,533909,112649,533909v-5969,,-14097,-27686,-17399,-51944l93091,388493,90932,326644,88138,234950,84836,118237,81661,56388,76708,23241,66929,,58801,19939,55499,36449,50546,140336,45212,322199,40259,473711r-1143,98298c36957,596392,30988,617347,26162,618490,21209,619633,13081,600202,9779,580390,6477,560451,7112,544957,5461,499111l,304038e" filled="f" strokeweight="1.5pt">
                  <v:path arrowok="t" textboxrect="0,0,135509,619633"/>
                </v:shape>
                <v:shape id="Shape 952" o:spid="_x0000_s1161" style="position:absolute;left:5958;top:542;width:1367;height:9163;visibility:visible;mso-wrap-style:square;v-text-anchor:top" coordsize="136652,9163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" path="m136652,459232l130683,233680r-2286,-77852l125222,80645,106172,74549r-5461,86740c99060,197865,97409,255270,96393,292353r-3302,93981l91948,448818r-2667,91186l85979,656589,81153,794766r-1143,41402l77851,883158v-3302,10033,-13589,33147,-17399,14478l55499,769874,51181,634492,45720,452627,41402,301117,38608,212217,36449,150240,34290,95503,31623,36957c28829,22606,22860,,19558,8255v-3175,8255,-5334,49657,-6985,77343c10922,113284,9779,143128,8763,174625,7620,206121,7112,226568,5969,276352l,470915e" filled="f" strokeweight="1.5pt">
                  <v:path arrowok="t" textboxrect="0,0,136652,916305"/>
                </v:shape>
                <v:shape id="Shape 953" o:spid="_x0000_s1162" style="position:absolute;left:11384;top:4615;width:1448;height:685;visibility:visible;mso-wrap-style:square;v-text-anchor:top" coordsize="144780,68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" path="m,68580l1143,30352c3810,19938,10922,6603,17399,5588v6604,-1143,18034,9906,22860,16510l46863,46989v5461,6097,20066,13844,27686,13209c82169,59689,88138,48640,92583,42037v4318,-6604,2159,-13336,6477,-19939c103378,15494,112141,,118618,508v6604,635,15240,13842,19685,24892l144780,68580e" filled="f" strokeweight="1.5pt">
                  <v:path arrowok="t" textboxrect="0,0,144780,68580"/>
                </v:shape>
                <v:shape id="Shape 954" o:spid="_x0000_s1163" style="position:absolute;left:12815;top:4173;width:1301;height:2023;visibility:visible;mso-wrap-style:square;v-text-anchor:top" coordsize="130048,2023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" path="m,96139v635,4446,1651,19431,4953,26543c8255,129922,16383,139827,21209,140970v4953,1016,12065,-3936,14732,-10033c38608,124968,38608,120523,39243,103378l40894,28194c44069,11049,53848,,60452,v6477,,15748,13208,19558,29845l84963,98934r4826,70230c93599,186310,102362,202311,107823,202311v5461,,12446,-13335,16256,-33147l130048,81280e" filled="f" strokeweight="1.5pt">
                  <v:path arrowok="t" textboxrect="0,0,130048,202311"/>
                </v:shape>
                <v:shape id="Shape 955" o:spid="_x0000_s1164" style="position:absolute;left:14116;top:2641;width:1361;height:4434;visibility:visible;mso-wrap-style:square;v-text-anchor:top" coordsize="136144,443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" path="m,236601l5461,121666c9779,95631,19050,78486,25019,81788v6096,3429,13716,43180,16383,59817l43053,181864r1651,62484l47371,335534r2159,54738c52324,407924,58293,443357,64262,443357v5969,,16891,-20447,21209,-53085l90932,248159,95250,96266c98552,55372,105664,7747,111633,3937,117602,,126873,27686,130683,71374r5461,195073e" filled="f" strokeweight="1.5pt">
                  <v:path arrowok="t" textboxrect="0,0,136144,443357"/>
                </v:shape>
                <v:shape id="Shape 956" o:spid="_x0000_s1165" style="position:absolute;left:15477;top:1807;width:1360;height:7357;visibility:visible;mso-wrap-style:square;v-text-anchor:top" coordsize="136017,7357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" path="m,349886l6477,566548v3810,46481,11430,60324,16383,61340c27686,629031,34798,596392,37465,574802v2794,-21463,1651,-49149,2794,-77342l42926,404623r2159,-62485l47244,250444,51054,134366,53848,34290c56007,12192,60960,2286,65278,1143,69596,,78359,3302,81534,29337r3302,127127l90805,337693r4445,152019l97409,578231r2159,62357l102235,694817v1651,15494,4953,37592,8763,39243c114808,735711,121285,724154,124079,704723v2667,-19304,2159,-56896,3175,-88392c128397,584836,128905,564388,130556,514097r5461,-194057e" filled="f" strokeweight="1.5pt">
                  <v:path arrowok="t" textboxrect="0,0,136017,735711"/>
                </v:shape>
                <v:shape id="Shape 957" o:spid="_x0000_s1166" style="position:absolute;left:16859;top:326;width:1376;height:9550;visibility:visible;mso-wrap-style:square;v-text-anchor:top" coordsize="137668,955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" path="m,468630l6477,261366,9271,183515r2667,-74676l15240,69596c19050,62484,31623,59055,34798,66294r1651,48133l38100,188976v508,34290,2159,93980,2667,131572l43053,414020r2159,62992l47879,568198r3302,116078l55499,822960r508,70739c57658,915797,62611,955040,65913,955040v3175,,8636,-33655,11303,-59690l81026,798068,85979,662686,90932,480822,95250,328295r3302,-87884l100076,177419r2286,-53594l105029,64135c107188,44704,113157,,116459,8255v3302,8255,5969,73025,7620,105029c125730,145288,126238,170180,127381,201676v1016,31496,2159,48133,3810,101727l137668,522351e" filled="f" strokeweight="1.5pt">
                  <v:path arrowok="t" textboxrect="0,0,137668,955040"/>
                </v:shape>
                <v:shape id="Shape 958" o:spid="_x0000_s1167" style="position:absolute;left:18241;top:49;width:1355;height:10452;visibility:visible;mso-wrap-style:square;v-text-anchor:top" coordsize="135509,1045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" path="m,542925l6477,750189r2540,77851l11938,902970r2032,49022l17399,1008126v1270,14732,3175,29972,4572,33528c23368,1045210,24892,1034923,25781,1030097r1778,-17145c28321,1001395,29464,993394,30861,961517l36068,821944v1651,-44958,3175,-93218,4318,-130683l42926,597535r1651,-62611l47244,443738,50673,327660,55245,188976r1270,-41911l58801,100457v889,-17907,2159,-43815,3429,-59817c63500,24765,65151,9525,66421,4826,67691,,68834,6858,69723,10795v1016,3937,1524,5969,2540,18669c73279,42290,74295,55880,75692,86487r5080,127635l85217,349250r5207,181737l94742,683260r2794,88138l99695,834009r1905,53721l104267,947547v1270,21590,3556,54610,5080,68961c110871,1030859,111760,1035304,113157,1033272v1397,-2032,2921,-7112,4572,-29845c119380,980694,121793,930402,123317,898144v1524,-32258,2159,-57023,3302,-88519c127762,778129,128397,757428,129921,708025r5588,-194945e" filled="f" strokeweight="1.5pt">
                  <v:path arrowok="t" textboxrect="0,0,135509,1045210"/>
                </v:shape>
                <v:shape id="Shape 959" o:spid="_x0000_s1168" style="position:absolute;left:19591;top:287;width:1381;height:9744;visibility:visible;mso-wrap-style:square;v-text-anchor:top" coordsize="138176,9744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" path="m,496443l8128,270383r2286,-77470l13589,117729,15748,68580,19050,12192c21209,2286,27178,,29337,7747v2286,7747,1651,19431,3302,51435l38100,198501v1651,44704,2667,92837,4318,130937l44577,422910r1651,62484l49530,577088r3302,116078l57150,831850r1651,42037l60960,920369v1651,16510,4953,49657,7620,51943c71247,974471,75692,962406,77851,934720l82677,806450,87630,671068,92583,489204,97409,337185r2159,-88392l101727,186309r2286,-53594l106680,73025v1651,-13843,3302,-25400,5969,-24384c115443,49784,119761,51435,122428,78486v2794,27178,5461,92837,7112,132207c131191,249936,131191,263144,132207,312928r5969,194564e" filled="f" strokeweight="1.5pt">
                  <v:path arrowok="t" textboxrect="0,0,138176,974471"/>
                </v:shape>
                <v:shape id="Shape 960" o:spid="_x0000_s1169" style="position:absolute;left:20972;top:1492;width:1362;height:7810;visibility:visible;mso-wrap-style:square;v-text-anchor:top" coordsize="136144,781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" path="m,385318l6604,608076,8763,724027v2667,28829,8128,57023,13081,56388c26670,779907,34925,757809,38100,719074v3302,-38608,1651,-126492,2286,-170180l43053,455422r2159,-62357l47371,301244,50673,185166,55626,46990c58801,16637,64770,,69215,1143v4318,1143,8636,17145,11430,51435l85471,207264r5461,181864l94742,541147r3302,88392c101346,653923,108331,686562,113284,685927v4826,-508,10287,-39751,13081,-59690c129032,606298,128524,608076,130175,565404r5969,-194564e" filled="f" strokeweight="1.5pt">
                  <v:path arrowok="t" textboxrect="0,0,136144,781050"/>
                </v:shape>
                <v:shape id="Shape 961" o:spid="_x0000_s1170" style="position:absolute;left:22334;top:2326;width:1360;height:5036;visibility:visible;mso-wrap-style:square;v-text-anchor:top" coordsize="136017,5035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" path="m,286893l8128,48641c11938,1143,18415,1143,22860,635,27178,,33147,20447,35941,43688v2667,23241,3175,63627,4318,95123l42926,232156r2159,62484l47371,386334r3175,66929c53848,472567,62611,503555,68580,503047v5969,-635,14097,-18796,17907,-53086l90805,298450,96266,121666v3302,-35433,9271,-34798,14732,-34798c116459,86868,126238,84074,130556,122174r5461,194564e" filled="f" strokeweight="1.5pt">
                  <v:path arrowok="t" textboxrect="0,0,136017,503555"/>
                </v:shape>
                <v:shape id="Shape 962" o:spid="_x0000_s1171" style="position:absolute;left:23689;top:3896;width:1360;height:2565;visibility:visible;mso-wrap-style:square;v-text-anchor:top" coordsize="136017,256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" path="m,159766r1651,55245c5461,231140,15748,256540,22860,256540v6985,,16256,-24892,20066,-42037l44577,152019,48895,42545c52705,17780,62611,,68580,1143v5969,1143,12446,22098,16256,46482l90805,148209v5461,21463,19050,33147,26670,30353c125095,175768,132207,139827,136017,129921e" filled="f" strokeweight="1.5pt">
                  <v:path arrowok="t" textboxrect="0,0,136017,256540"/>
                </v:shape>
                <v:shape id="Shape 963" o:spid="_x0000_s1172" style="position:absolute;left:25032;top:4483;width:1465;height:817;visibility:visible;mso-wrap-style:square;v-text-anchor:top" coordsize="146431,817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" path="m,81788c1651,72898,3810,40894,9271,27051,14732,13208,25019,,32131,508v7112,508,14097,18796,19558,29845c57150,41402,59309,60198,64770,66802v5461,6604,14097,8382,19558,4953c89789,68453,91948,53594,97409,45339v5461,-8382,13081,-26035,21209,-23241c126873,24765,140970,55245,146431,63500e" filled="f" strokeweight="1.5pt">
                  <v:path arrowok="t" textboxrect="0,0,146431,81788"/>
                </v:shape>
                <v:shape id="Shape 964" o:spid="_x0000_s1173" style="position:absolute;left:26416;top:4659;width:1272;height:785;visibility:visible;mso-wrap-style:square;v-text-anchor:top" coordsize="127254,784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" path="m,34290v3175,2794,11938,14351,17907,16510c23876,53086,31496,54102,35814,49149l45593,19304c49403,11557,55499,2159,60325,1143,65278,,70739,3302,75057,11049v4318,7747,7620,27051,13081,38100c93599,60198,102743,76327,109347,77343v6477,1143,14097,-17145,17907,-21590e" filled="f" strokeweight="1.5pt">
                  <v:path arrowok="t" textboxrect="0,0,127254,78486"/>
                </v:shape>
                <v:shape id="Shape 965" o:spid="_x0000_s1174" style="position:absolute;left:31841;top:420;width:1360;height:9982;visibility:visible;mso-wrap-style:square;v-text-anchor:top" coordsize="136017,998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" path="m136017,488061r-5969,207264l127254,772668r-3175,75184l121920,897001r-2794,56388c117475,968883,112649,998220,110490,990473v-2286,-7747,-3810,-46990,-5461,-84074l99568,767207c97917,722376,96266,673735,95758,636143l92964,542798,90805,480314,88646,388493,84836,271907,80518,133731,79375,91694,77216,45339c75565,30353,72390,4445,69596,2159,66929,,62484,4953,60325,30861l54864,159131,51054,294005,45085,476377,40767,627888r-2159,89027l36449,779272r-2159,53721l31496,892048v-1651,17780,-4318,46990,-7620,48641c20701,942340,13081,915797,10795,900938v-2159,-14986,,-24892,-1016,-49784c8636,826262,5461,784860,5461,751713v-1143,-33147,,-50927,,-100076l,458216e" filled="f" strokeweight="1.5pt">
                  <v:path arrowok="t" textboxrect="0,0,136017,998220"/>
                </v:shape>
                <v:shape id="Shape 966" o:spid="_x0000_s1175" style="position:absolute;left:30480;top:984;width:1371;height:8020;visibility:visible;mso-wrap-style:square;v-text-anchor:top" coordsize="137160,8020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" path="m137160,403987l130683,196723r-2794,-77343l125222,44196c123571,24892,120904,4445,117602,2159,114300,,107315,11557,104521,32004r-3302,93472c100203,162433,98044,218313,96901,255905r-2667,93345l92583,412242r-2794,91313l86614,618998,81661,757809v-3302,29845,-10287,44196,-14732,40259c62611,794258,58801,766064,56134,732917l51816,598043,46355,416179,41910,264160,39243,175768r,-55880c37084,105537,30480,90043,26162,90043v-4318,,-11430,6604,-14732,31496c8255,146431,8255,184023,6604,239268l,454914e" filled="f" strokeweight="1.5pt">
                  <v:path arrowok="t" textboxrect="0,0,137160,802005"/>
                </v:shape>
                <v:shape id="Shape 967" o:spid="_x0000_s1176" style="position:absolute;left:29131;top:2774;width:1360;height:5196;visibility:visible;mso-wrap-style:square;v-text-anchor:top" coordsize="136017,5195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" path="m136017,271399r-5969,207264c125730,519557,115824,519049,110490,517906,105029,516763,99568,489712,97409,473075,95250,456565,96266,443865,95758,419481l93599,326137,91440,263652,88646,171831,82677,63500c79375,35306,73406,,67945,2160,62611,4445,54991,34799,51181,77851l45720,259715,40259,375286v-3810,26542,-10414,44703,-16383,44703c17907,419989,6477,406781,2667,373635l,219456e" filled="f" strokeweight="1.5pt">
                  <v:path arrowok="t" textboxrect="0,0,136017,519557"/>
                </v:shape>
                <v:shape id="Shape 968" o:spid="_x0000_s1177" style="position:absolute;left:27688;top:3553;width:1443;height:2526;visibility:visible;mso-wrap-style:square;v-text-anchor:top" coordsize="144272,252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" path="m144272,162561l140462,32131c136652,5080,126873,,120777,636v-5969,507,-12954,19938,-16256,34797l100711,90170r-1143,62484l93091,229489v-4318,16002,-13589,23114,-19558,19812c67564,245999,58801,223393,55499,207899l53340,156464,44069,101727c39751,88519,31623,75819,26162,76836,20701,77978,15748,92964,11430,108459l,171450e" filled="f" strokeweight="1.5pt">
                  <v:path arrowok="t" textboxrect="0,0,144272,252603"/>
                </v:shape>
                <v:shape id="Shape 969" o:spid="_x0000_s1178" style="position:absolute;left:33190;top:33;width:1383;height:10452;visibility:visible;mso-wrap-style:square;v-text-anchor:top" coordsize="138303,1045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" path="m,531368l8001,294894r2540,-77470l13589,142367,15621,93345,19050,37211c20320,22098,22352,7112,23622,3937,25273,,26543,10287,27432,14986r2159,17399c30353,43561,31242,52197,32893,83820r5080,139192c39624,268097,41402,316230,42164,354203r2921,93345l46863,510032r2540,91694l52705,717931r4699,138303l58674,898144r2032,46736c61976,963041,62865,988314,64516,1004951v1270,15748,2921,30734,4191,35560c69977,1045210,70866,1038098,72136,1034161v762,-3937,1270,-5588,2540,-18161c75438,1003300,76708,989076,77978,959104l83058,830961,87249,695833,92710,513969,97028,362077r2921,-88519l101981,211074r2159,-53721l106680,98044v1270,-22098,3810,-55372,5080,-69596c113411,14224,114300,10287,115570,11811v1651,2413,2921,7239,4572,30099c121793,64897,124333,114681,126111,147066v1270,32385,2032,56896,3302,88519c130302,267208,131064,287782,132334,337566r5969,194564e" filled="f" strokeweight="1.5pt">
                  <v:path arrowok="t" textboxrect="0,0,138303,1045210"/>
                </v:shape>
                <v:shape id="Shape 970" o:spid="_x0000_s1179" style="position:absolute;left:34568;top:685;width:1353;height:9424;visibility:visible;mso-wrap-style:square;v-text-anchor:top" coordsize="135382,942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" path="m,464820l5969,672084r2667,77343l11938,824611r2159,48641l16764,929640v2159,10541,8763,12700,10922,4953c29845,926846,29337,914781,30353,883285l35814,743966v2159,-45340,3302,-93472,4445,-131572l42418,519557r2159,-62484l47244,365251,50546,248665,54864,110489,56515,68452,58166,12064c61976,4318,75565,,79375,20447r1143,115442l84836,270763r5461,181864l95123,604647r1651,88391l99568,755523r2159,54229l103886,868807v3302,8382,13081,635,16256,-7747c123444,852805,122428,841248,123444,819658v1143,-21590,2159,-56896,3302,-88392c127762,699770,128397,679323,130048,628904r5334,-193929e" filled="f" strokeweight="1.5pt">
                  <v:path arrowok="t" textboxrect="0,0,135382,942340"/>
                </v:shape>
                <v:shape id="Shape 971" o:spid="_x0000_s1180" style="position:absolute;left:35921;top:1365;width:1362;height:7136;visibility:visible;mso-wrap-style:square;v-text-anchor:top" coordsize="136144,713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" path="m,369189l6604,161925,9271,84074c9906,62992,8763,49149,10922,35433,13081,21590,18542,1143,22352,508,26162,,31623,17145,33782,32004v2159,14986,1143,26543,2159,58039c37084,121539,39243,183515,40386,220599r2667,93853l44704,376936r2667,91186l50673,584200r2667,81280c56134,687070,61595,713613,66421,713613v4953,,14732,-24892,18034,-49784l85471,562737,90932,380873,95250,228854,99060,121539v3302,-23749,10414,-34798,14732,-34798c118110,86741,124079,102235,126873,121539v2667,19431,2159,35941,3810,82423l136144,399034e" filled="f" strokeweight="1.5pt">
                  <v:path arrowok="t" textboxrect="0,0,136144,713613"/>
                </v:shape>
                <v:shape id="Shape 972" o:spid="_x0000_s1181" style="position:absolute;left:37283;top:2946;width:1360;height:4493;visibility:visible;mso-wrap-style:square;v-text-anchor:top" coordsize="136017,449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" path="m,240919l3810,401193v3810,34925,14097,48133,19558,48133c28829,449326,34798,425069,38100,399542l42926,295656r2159,-62484l47371,141478,49530,36449c52705,13208,61468,,67437,1651v5969,1651,13589,8255,17399,45847l90805,228853r4445,79503c99060,329946,108204,360299,114808,359791v6477,-508,16256,-28194,19558,-53086l136017,211074e" filled="f" strokeweight="1.5pt">
                  <v:path arrowok="t" textboxrect="0,0,136017,449326"/>
                </v:shape>
                <v:shape id="Shape 973" o:spid="_x0000_s1182" style="position:absolute;left:38665;top:3825;width:1414;height:2017;visibility:visible;mso-wrap-style:square;v-text-anchor:top" coordsize="141478,2016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" path="m,123825l1143,61341v508,-16637,,-28194,3175,-38100c7620,13208,16383,,22352,1651v5969,1651,16256,20447,19558,31496c45212,44196,41910,53594,43053,69088r5334,56896l53340,175768v3810,12065,11938,25908,17907,24892c77343,199517,85979,181229,89281,170815r1651,-34925l97409,79502v4318,-13208,15240,-24765,21209,-23114c124587,58039,131191,78486,135001,91186r6477,41402e" filled="f" strokeweight="1.5pt">
                  <v:path arrowok="t" textboxrect="0,0,141478,201676"/>
                </v:shape>
                <v:shape id="Shape 974" o:spid="_x0000_s1183" style="position:absolute;left:40048;top:4664;width:1224;height:686;visibility:visible;mso-wrap-style:square;v-text-anchor:top" coordsize="122428,68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" path="m,38736v2667,4444,10287,26542,16256,28193c22225,68580,30988,58674,37465,48641,44069,38736,47879,11049,55499,5588,63119,,76708,8382,83185,15494l94615,50292v6604,7239,22352,5588,27813,6731e" filled="f" strokeweight="1.5pt">
                  <v:path arrowok="t" textboxrect="0,0,122428,68580"/>
                </v:shape>
                <v:shape id="Shape 975" o:spid="_x0000_s1184" style="position:absolute;left:41255;top:4262;width:1524;height:1248;visibility:visible;mso-wrap-style:square;v-text-anchor:top" coordsize="152400,1248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" path="m,95504l11430,87249,16256,60706c20701,52451,30480,36449,37465,35814v7112,-508,16891,12827,21336,21590l63627,90551v3810,11049,10922,32131,18034,33147c88646,124841,102235,112141,106680,96647r-635,-65786c108839,14859,115951,2159,122428,1016,128905,,140335,5461,145288,24257r7112,90678e" filled="f" strokeweight="1.5pt">
                  <v:path arrowok="t" textboxrect="0,0,152400,124841"/>
                </v:shape>
                <v:shape id="Shape 976" o:spid="_x0000_s1185" style="position:absolute;left:42779;top:3553;width:1361;height:3444;visibility:visible;mso-wrap-style:square;v-text-anchor:top" coordsize="136017,3444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" path="m,184150v1016,8255,2667,38100,5969,50292c9144,246635,15748,254889,20574,256032v4953,1016,12573,-2794,16383,-13334c40767,232156,43434,224410,45085,191898l48387,45339c51689,13336,58166,1143,64770,636,71247,,83185,9398,87503,40386r3302,147575l94107,280798v2667,25526,6477,55879,13081,59689c113665,344424,126746,332232,131699,304038r4318,-134239e" filled="f" strokeweight="1.5pt">
                  <v:path arrowok="t" textboxrect="0,0,136017,344424"/>
                </v:shape>
                <v:shape id="Shape 9264" o:spid="_x0000_s1186" style="position:absolute;top:5107;width:45288;height:5544;visibility:visible;mso-wrap-style:square;v-text-anchor:top" coordsize="4528820,5543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" path="m,l4528820,r,554393l,554393,,e" stroked="f" strokeweight="0">
                  <v:path arrowok="t" textboxrect="0,0,4528820,554393"/>
                </v:shape>
                <v:shape id="Shape 978" o:spid="_x0000_s1187" style="position:absolute;left:876;width:21870;height:4598;visibility:visible;mso-wrap-style:square;v-text-anchor:top" coordsize="2187067,4598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" path="m,220980c23622,200787,109855,126238,141732,99949l191643,62611,225679,41021,279019,16256c299847,9779,330581,3175,353187,1524,376174,,399796,4572,414655,6604r29083,7620c457454,19304,478917,26670,497586,36830r59944,38354c582803,95123,627761,135255,650875,155702v22987,20574,32893,30861,45593,43053l726694,228346v10922,11049,20320,21717,35687,36322l817880,315722r72390,60960l912241,395097r35179,20574c962787,423545,982091,434975,1002919,441960v20320,6985,47752,13716,68072,15748c1090803,459867,1108964,457581,1124839,455168v16002,-2540,26416,-6223,40640,-11557c1179830,438150,1189736,435991,1212215,423037v22479,-12954,63119,-37846,90043,-57404l1373632,306197r85217,-79883l1528064,159258r45593,-38735l1601597,97917r34671,-24257l1677924,47879v21463,-10160,61595,-28194,86233,-35306c1788414,5588,1803146,4445,1825752,5207v22479,889,46101,3175,73025,13208c1926209,28448,1965833,50546,1989328,64770v23622,14097,35814,25019,53340,38862c2060194,117475,2071751,126619,2095881,148336r91186,85852e" filled="f" strokecolor="blue" strokeweight="2.25pt">
                  <v:path arrowok="t" textboxrect="0,0,2187067,459867"/>
                </v:shape>
                <v:shape id="Shape 979" o:spid="_x0000_s1188" style="position:absolute;left:22687;width:21060;height:4598;visibility:visible;mso-wrap-style:square;v-text-anchor:top" coordsize="2106041,4598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" path="m,227711v25654,22098,117602,103886,151892,132080l201422,396875r34290,22098l288417,443865v21209,6096,52324,12700,74549,14351c386461,459867,409829,455422,424561,453263r28829,-7747c466979,440563,489331,433324,507238,422783r60452,-38100c592074,364744,637794,324485,661289,304038v22225,-20447,32639,-30988,45720,-42545l736346,231648v10922,-11049,20066,-21590,35941,-36576l827786,144272,899541,82931,921893,64643,957326,44196v15748,-7747,34798,-19304,56007,-26543c1033526,11049,1061212,4445,1081405,2159v19050,-2159,36957,,53848,2794c1151509,7239,1160780,11049,1175512,16002v14097,5588,24511,7747,46736,21082c1244600,49784,1284859,74676,1312672,93980r71247,59690l1468247,233299r70231,67437l1584198,339344r27813,22733l1646809,386334r41275,25400c1709420,422275,1749679,439928,1774063,447167v24511,7239,39243,8255,61595,7747c1857883,453771,1882394,451612,1909064,441579v27178,-9906,66421,-32004,90932,-46355c2023364,380873,2035302,369824,2053336,355981v16891,-13335,44069,-37592,52705,-44831e" filled="f" strokecolor="blue" strokeweight="2.25pt">
                  <v:path arrowok="t" textboxrect="0,0,2106041,459867"/>
                </v:shape>
                <v:shape id="Shape 980" o:spid="_x0000_s1189" style="position:absolute;left:544;top:5085;width:43334;height:11;visibility:visible;mso-wrap-style:square;v-text-anchor:top" coordsize="4333367,11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" path="m,1143l4333367,e" filled="f" strokeweight="1pt">
                  <v:path arrowok="t" textboxrect="0,0,4333367,1143"/>
                </v:shape>
                <v:shape id="Shape 981" o:spid="_x0000_s1190" style="position:absolute;left:857;top:9690;width:21876;height:4597;visibility:visible;mso-wrap-style:square;v-text-anchor:top" coordsize="2187575,459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" path="m,220980c23622,200787,109855,126238,141732,99949l191770,62611,225806,41021,279019,16383c299974,9906,330708,3175,353187,1651,376301,,399923,4572,414782,6731r29083,7493c457581,19304,479044,26670,497713,36830r59944,38481c582930,95123,627888,135255,651002,155702v23114,20574,33020,30861,45593,42926l726821,228346v10922,11049,20320,21717,35687,36195l818007,315595r72517,61087l912495,395097r35179,20447c963041,423418,982218,434848,1003173,441833v20320,6985,47752,13716,68072,15748c1091057,459740,1109218,457454,1125093,455041v15875,-2540,26416,-6223,40640,-11557c1180084,438023,1189863,435864,1212469,422910v22479,-12954,63119,-37846,90043,-57277l1374013,306197r85090,-80010l1528318,159258r45593,-38735l1601978,97917r34544,-24257l1678305,47879v21463,-10160,61595,-28194,86233,-35179c1788795,5588,1803527,4445,1826133,5334v22479,889,46101,3175,73025,13081c1926590,28448,1966214,50546,1989836,64770v23622,14224,35687,25019,53213,38862c2060702,117475,2072259,126619,2096389,148336r91186,85725e" filled="f" strokecolor="blue" strokeweight="2.25pt">
                  <v:path arrowok="t" textboxrect="0,0,2187575,459740"/>
                </v:shape>
                <v:shape id="Shape 982" o:spid="_x0000_s1191" style="position:absolute;left:22669;top:9690;width:21977;height:4597;visibility:visible;mso-wrap-style:square;v-text-anchor:top" coordsize="2197735,459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" path="m,227965v25400,21590,117729,103759,151765,131826l201676,397002r33909,21717l288671,443611v21209,6477,51943,12954,74295,14478c386207,459740,409575,455168,424434,453009r28702,-7493c466979,440309,489204,433197,507238,422910r60452,-38481c592201,364744,637794,324612,661162,303911v22225,-20320,32893,-30734,45593,-42672l736473,231521v10541,-11049,20193,-21717,36068,-36195l827786,144272,899922,83058,922147,64643,957199,44323v15875,-8128,35052,-19431,56261,-26543c1033653,11049,1061212,4191,1081405,2286v19050,-2286,37084,,54102,2540c1151382,7112,1160907,11049,1175766,16256v13843,5461,24384,7747,46736,20574c1244727,49784,1285113,74676,1312672,94107r71120,59436l1468628,233426r70104,67310l1584325,339217r27686,22606l1646936,386080r41402,25781c1709547,421894,1749933,440055,1774317,447167v24384,7112,39243,8001,61595,7366c1858137,453644,1882521,451358,1909064,441325v27559,-10033,66929,-32004,91313,-46228c2023745,380873,2035429,369824,2053463,355981v16891,-13589,28575,-22987,52959,-44577l2197735,225679e" filled="f" strokecolor="blue" strokeweight="2.25pt">
                  <v:path arrowok="t" textboxrect="0,0,2197735,459740"/>
                </v:shape>
                <v:shape id="Shape 9265" o:spid="_x0000_s1192" style="position:absolute;left:45294;top:7930;width:7620;height:2450;visibility:visible;mso-wrap-style:square;v-text-anchor:top" coordsize="762000,245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" path="m,l762000,r,245008l,245008,,e" fillcolor="#ff9" stroked="f" strokeweight="0">
                  <v:path arrowok="t" textboxrect="0,0,762000,245008"/>
                </v:shape>
                <v:shape id="Shape 984" o:spid="_x0000_s1193" style="position:absolute;left:45294;top:7930;width:7620;height:2450;visibility:visible;mso-wrap-style:square;v-text-anchor:top" coordsize="762000,245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" path="m,245008r762000,l762000,,,,,245008xe" filled="f">
                  <v:stroke miterlimit="66585f" joinstyle="miter"/>
                  <v:path arrowok="t" textboxrect="0,0,762000,245008"/>
                </v:shape>
                <v:shape id="Picture 986" o:spid="_x0000_s1194" type="#_x0000_t75" style="position:absolute;left:45335;top:8432;width:7528;height:14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">
                  <v:imagedata r:id="rId27" o:title=""/>
                </v:shape>
                <v:rect id="Rectangle 987" o:spid="_x0000_s1195" style="position:absolute;left:46262;top:8455;width:5659;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" filled="f" stroked="f">
                  <v:textbox inset="0,0,0,0">
                    <w:txbxContent>
                      <w:p w14:paraId="50FE22DD" w14:textId="77777777" w:rsidR="006E4720" w:rsidRDefault="00F4464B">
                        <w:r>
                          <w:rPr>
                            <w:rFonts w:ascii="Times New Roman" w:eastAsia="Times New Roman" w:hAnsi="Times New Roman" w:cs="Times New Roman"/>
                            <w:sz w:val="20"/>
                          </w:rPr>
                          <w:t>Figure 5</w:t>
                        </w:r>
                      </w:p>
                    </w:txbxContent>
                  </v:textbox>
                </v:rect>
                <v:rect id="Rectangle 988" o:spid="_x0000_s1196" style="position:absolute;left:50529;top:8455;width:421;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" filled="f" stroked="f">
                  <v:textbox inset="0,0,0,0">
                    <w:txbxContent>
                      <w:p w14:paraId="605FFC81" w14:textId="77777777" w:rsidR="006E4720" w:rsidRDefault="00F4464B">
                        <w:r>
                          <w:rPr>
                            <w:rFonts w:ascii="Times New Roman" w:eastAsia="Times New Roman" w:hAnsi="Times New Roman" w:cs="Times New Roman"/>
                            <w:sz w:val="20"/>
                          </w:rPr>
                          <w:t xml:space="preserve"> </w:t>
                        </w:r>
                      </w:p>
                    </w:txbxContent>
                  </v:textbox>
                </v:rect>
                <w10:anchorlock/>
              </v:group>
            </w:pict>
          </mc:Fallback>
        </mc:AlternateContent>
      </w:r>
    </w:p>
    <w:p w14:paraId="3E8B252C" w14:textId="77777777" w:rsidR="006E4720" w:rsidRDefault="00F4464B">
      <w:pPr>
        <w:spacing w:after="0"/>
      </w:pPr>
      <w:r>
        <w:rPr>
          <w:rFonts w:ascii="Times New Roman" w:eastAsia="Times New Roman" w:hAnsi="Times New Roman" w:cs="Times New Roman"/>
          <w:sz w:val="24"/>
        </w:rPr>
        <w:t xml:space="preserve"> </w:t>
      </w:r>
    </w:p>
    <w:p w14:paraId="7B1DE42B" w14:textId="77777777" w:rsidR="006E4720" w:rsidRDefault="00F4464B">
      <w:pPr>
        <w:spacing w:after="0"/>
      </w:pPr>
      <w:r>
        <w:rPr>
          <w:rFonts w:ascii="Times New Roman" w:eastAsia="Times New Roman" w:hAnsi="Times New Roman" w:cs="Times New Roman"/>
          <w:sz w:val="24"/>
        </w:rPr>
        <w:t xml:space="preserve">  </w:t>
      </w:r>
    </w:p>
    <w:p w14:paraId="44C747FF" w14:textId="77777777" w:rsidR="006E4720" w:rsidRDefault="00F4464B">
      <w:pPr>
        <w:spacing w:after="3" w:line="249" w:lineRule="auto"/>
        <w:ind w:left="-5" w:hanging="10"/>
      </w:pPr>
      <w:r>
        <w:rPr>
          <w:rFonts w:ascii="Times New Roman" w:eastAsia="Times New Roman" w:hAnsi="Times New Roman" w:cs="Times New Roman"/>
          <w:sz w:val="24"/>
        </w:rPr>
        <w:t xml:space="preserve">This signal is now amplified and fed to a loudspeaker. </w:t>
      </w:r>
    </w:p>
    <w:p w14:paraId="2C21DD93" w14:textId="77777777" w:rsidR="006E4720" w:rsidRDefault="00F4464B">
      <w:pPr>
        <w:spacing w:after="0"/>
      </w:pPr>
      <w:r>
        <w:rPr>
          <w:rFonts w:ascii="Times New Roman" w:eastAsia="Times New Roman" w:hAnsi="Times New Roman" w:cs="Times New Roman"/>
          <w:sz w:val="24"/>
        </w:rPr>
        <w:t xml:space="preserve"> </w:t>
      </w:r>
    </w:p>
    <w:p w14:paraId="2A3E255F" w14:textId="77777777" w:rsidR="006E4720" w:rsidRDefault="00F4464B">
      <w:pPr>
        <w:spacing w:after="3" w:line="249" w:lineRule="auto"/>
        <w:ind w:left="-5" w:hanging="10"/>
      </w:pPr>
      <w:r>
        <w:rPr>
          <w:rFonts w:ascii="Times New Roman" w:eastAsia="Times New Roman" w:hAnsi="Times New Roman" w:cs="Times New Roman"/>
          <w:sz w:val="24"/>
        </w:rPr>
        <w:t xml:space="preserve"> The receiver is tuned to the carrier wave frequency. The following two diagrams (Figures 6 and 7) show two carrier waves of different frequency both modulated by the same frequency audio signal. </w:t>
      </w:r>
    </w:p>
    <w:p w14:paraId="2D2C869A" w14:textId="77777777" w:rsidR="006E4720" w:rsidRDefault="00F4464B">
      <w:pPr>
        <w:spacing w:after="311"/>
        <w:ind w:left="-2"/>
      </w:pPr>
      <w:r>
        <w:rPr>
          <w:noProof/>
        </w:rPr>
        <mc:AlternateContent>
          <mc:Choice Requires="wpg">
            <w:drawing>
              <wp:inline distT="0" distB="0" distL="0" distR="0" wp14:anchorId="56F035D0" wp14:editId="584D4B58">
                <wp:extent cx="4293616" cy="2486592"/>
                <wp:effectExtent l="0" t="0" r="0" b="0"/>
                <wp:docPr id="8439" name="Group 8439"/>
                <wp:cNvGraphicFramePr/>
                <a:graphic xmlns:a="http://schemas.openxmlformats.org/drawingml/2006/main">
                  <a:graphicData uri="http://schemas.microsoft.com/office/word/2010/wordprocessingGroup">
                    <wpg:wgp>
                      <wpg:cNvGrpSpPr/>
                      <wpg:grpSpPr>
                        <a:xfrm>
                          <a:off x="0" y="0"/>
                          <a:ext cx="4293616" cy="2486592"/>
                          <a:chOff x="0" y="0"/>
                          <a:chExt cx="4293616" cy="2486592"/>
                        </a:xfrm>
                      </wpg:grpSpPr>
                      <wps:wsp>
                        <wps:cNvPr id="822" name="Rectangle 822"/>
                        <wps:cNvSpPr/>
                        <wps:spPr>
                          <a:xfrm>
                            <a:off x="1067" y="0"/>
                            <a:ext cx="50673" cy="224380"/>
                          </a:xfrm>
                          <a:prstGeom prst="rect">
                            <a:avLst/>
                          </a:prstGeom>
                          <a:ln>
                            <a:noFill/>
                          </a:ln>
                        </wps:spPr>
                        <wps:txbx>
                          <w:txbxContent>
                            <w:p w14:paraId="4C9074F9" w14:textId="77777777" w:rsidR="006E4720" w:rsidRDefault="00F4464B">
                              <w:r>
                                <w:rPr>
                                  <w:rFonts w:ascii="Times New Roman" w:eastAsia="Times New Roman" w:hAnsi="Times New Roman" w:cs="Times New Roman"/>
                                  <w:sz w:val="24"/>
                                </w:rPr>
                                <w:t xml:space="preserve"> </w:t>
                              </w:r>
                            </w:p>
                          </w:txbxContent>
                        </wps:txbx>
                        <wps:bodyPr horzOverflow="overflow" vert="horz" lIns="0" tIns="0" rIns="0" bIns="0" rtlCol="0">
                          <a:noAutofit/>
                        </wps:bodyPr>
                      </wps:wsp>
                      <wps:wsp>
                        <wps:cNvPr id="823" name="Rectangle 823"/>
                        <wps:cNvSpPr/>
                        <wps:spPr>
                          <a:xfrm>
                            <a:off x="1067" y="179608"/>
                            <a:ext cx="59287" cy="262525"/>
                          </a:xfrm>
                          <a:prstGeom prst="rect">
                            <a:avLst/>
                          </a:prstGeom>
                          <a:ln>
                            <a:noFill/>
                          </a:ln>
                        </wps:spPr>
                        <wps:txbx>
                          <w:txbxContent>
                            <w:p w14:paraId="3BD09FF9" w14:textId="77777777" w:rsidR="006E4720" w:rsidRDefault="00F4464B">
                              <w:r>
                                <w:rPr>
                                  <w:rFonts w:ascii="Times New Roman" w:eastAsia="Times New Roman" w:hAnsi="Times New Roman" w:cs="Times New Roman"/>
                                  <w:b/>
                                  <w:sz w:val="28"/>
                                </w:rPr>
                                <w:t xml:space="preserve"> </w:t>
                              </w:r>
                            </w:p>
                          </w:txbxContent>
                        </wps:txbx>
                        <wps:bodyPr horzOverflow="overflow" vert="horz" lIns="0" tIns="0" rIns="0" bIns="0" rtlCol="0">
                          <a:noAutofit/>
                        </wps:bodyPr>
                      </wps:wsp>
                      <wps:wsp>
                        <wps:cNvPr id="824" name="Rectangle 824"/>
                        <wps:cNvSpPr/>
                        <wps:spPr>
                          <a:xfrm>
                            <a:off x="4249039" y="2048031"/>
                            <a:ext cx="59288" cy="262525"/>
                          </a:xfrm>
                          <a:prstGeom prst="rect">
                            <a:avLst/>
                          </a:prstGeom>
                          <a:ln>
                            <a:noFill/>
                          </a:ln>
                        </wps:spPr>
                        <wps:txbx>
                          <w:txbxContent>
                            <w:p w14:paraId="0CC002A5" w14:textId="77777777" w:rsidR="006E4720" w:rsidRDefault="00F4464B">
                              <w:r>
                                <w:rPr>
                                  <w:rFonts w:ascii="Times New Roman" w:eastAsia="Times New Roman" w:hAnsi="Times New Roman" w:cs="Times New Roman"/>
                                  <w:b/>
                                  <w:sz w:val="28"/>
                                </w:rPr>
                                <w:t xml:space="preserve"> </w:t>
                              </w:r>
                            </w:p>
                          </w:txbxContent>
                        </wps:txbx>
                        <wps:bodyPr horzOverflow="overflow" vert="horz" lIns="0" tIns="0" rIns="0" bIns="0" rtlCol="0">
                          <a:noAutofit/>
                        </wps:bodyPr>
                      </wps:wsp>
                      <wps:wsp>
                        <wps:cNvPr id="825" name="Rectangle 825"/>
                        <wps:cNvSpPr/>
                        <wps:spPr>
                          <a:xfrm>
                            <a:off x="1067" y="2289205"/>
                            <a:ext cx="59287" cy="262525"/>
                          </a:xfrm>
                          <a:prstGeom prst="rect">
                            <a:avLst/>
                          </a:prstGeom>
                          <a:ln>
                            <a:noFill/>
                          </a:ln>
                        </wps:spPr>
                        <wps:txbx>
                          <w:txbxContent>
                            <w:p w14:paraId="49F67055" w14:textId="77777777" w:rsidR="006E4720" w:rsidRDefault="00F4464B">
                              <w:r>
                                <w:rPr>
                                  <w:rFonts w:ascii="Times New Roman" w:eastAsia="Times New Roman" w:hAnsi="Times New Roman" w:cs="Times New Roman"/>
                                  <w:b/>
                                  <w:sz w:val="28"/>
                                </w:rPr>
                                <w:t xml:space="preserve"> </w:t>
                              </w:r>
                            </w:p>
                          </w:txbxContent>
                        </wps:txbx>
                        <wps:bodyPr horzOverflow="overflow" vert="horz" lIns="0" tIns="0" rIns="0" bIns="0" rtlCol="0">
                          <a:noAutofit/>
                        </wps:bodyPr>
                      </wps:wsp>
                      <wps:wsp>
                        <wps:cNvPr id="831" name="Shape 831"/>
                        <wps:cNvSpPr/>
                        <wps:spPr>
                          <a:xfrm>
                            <a:off x="34315" y="395884"/>
                            <a:ext cx="2089760" cy="360553"/>
                          </a:xfrm>
                          <a:custGeom>
                            <a:avLst/>
                            <a:gdLst/>
                            <a:ahLst/>
                            <a:cxnLst/>
                            <a:rect l="0" t="0" r="0" b="0"/>
                            <a:pathLst>
                              <a:path w="2089760" h="360553">
                                <a:moveTo>
                                  <a:pt x="0" y="173228"/>
                                </a:moveTo>
                                <a:cubicBezTo>
                                  <a:pt x="22568" y="157480"/>
                                  <a:pt x="104953" y="99060"/>
                                  <a:pt x="135395" y="78359"/>
                                </a:cubicBezTo>
                                <a:lnTo>
                                  <a:pt x="183109" y="49149"/>
                                </a:lnTo>
                                <a:lnTo>
                                  <a:pt x="215748" y="32131"/>
                                </a:lnTo>
                                <a:lnTo>
                                  <a:pt x="266548" y="12827"/>
                                </a:lnTo>
                                <a:cubicBezTo>
                                  <a:pt x="286487" y="7747"/>
                                  <a:pt x="315951" y="2413"/>
                                  <a:pt x="337414" y="1270"/>
                                </a:cubicBezTo>
                                <a:cubicBezTo>
                                  <a:pt x="359512" y="0"/>
                                  <a:pt x="381991" y="3556"/>
                                  <a:pt x="396215" y="5207"/>
                                </a:cubicBezTo>
                                <a:lnTo>
                                  <a:pt x="424028" y="11176"/>
                                </a:lnTo>
                                <a:cubicBezTo>
                                  <a:pt x="437109" y="15113"/>
                                  <a:pt x="457556" y="20955"/>
                                  <a:pt x="475463" y="28829"/>
                                </a:cubicBezTo>
                                <a:lnTo>
                                  <a:pt x="532613" y="58928"/>
                                </a:lnTo>
                                <a:cubicBezTo>
                                  <a:pt x="556743" y="74549"/>
                                  <a:pt x="599795" y="106045"/>
                                  <a:pt x="621894" y="122174"/>
                                </a:cubicBezTo>
                                <a:cubicBezTo>
                                  <a:pt x="643865" y="138176"/>
                                  <a:pt x="653390" y="146304"/>
                                  <a:pt x="665455" y="155829"/>
                                </a:cubicBezTo>
                                <a:lnTo>
                                  <a:pt x="694284" y="179070"/>
                                </a:lnTo>
                                <a:cubicBezTo>
                                  <a:pt x="704825" y="187706"/>
                                  <a:pt x="713715" y="196088"/>
                                  <a:pt x="728447" y="207518"/>
                                </a:cubicBezTo>
                                <a:lnTo>
                                  <a:pt x="781406" y="247523"/>
                                </a:lnTo>
                                <a:lnTo>
                                  <a:pt x="850620" y="295402"/>
                                </a:lnTo>
                                <a:lnTo>
                                  <a:pt x="871703" y="309880"/>
                                </a:lnTo>
                                <a:lnTo>
                                  <a:pt x="905231" y="325882"/>
                                </a:lnTo>
                                <a:cubicBezTo>
                                  <a:pt x="919963" y="332105"/>
                                  <a:pt x="938378" y="340995"/>
                                  <a:pt x="958317" y="346583"/>
                                </a:cubicBezTo>
                                <a:cubicBezTo>
                                  <a:pt x="977620" y="352044"/>
                                  <a:pt x="1003910" y="357251"/>
                                  <a:pt x="1023341" y="358902"/>
                                </a:cubicBezTo>
                                <a:cubicBezTo>
                                  <a:pt x="1042264" y="360553"/>
                                  <a:pt x="1059536" y="358775"/>
                                  <a:pt x="1074776" y="356870"/>
                                </a:cubicBezTo>
                                <a:cubicBezTo>
                                  <a:pt x="1090016" y="354965"/>
                                  <a:pt x="1099922" y="352044"/>
                                  <a:pt x="1113638" y="347853"/>
                                </a:cubicBezTo>
                                <a:cubicBezTo>
                                  <a:pt x="1127227" y="343535"/>
                                  <a:pt x="1136752" y="341884"/>
                                  <a:pt x="1158215" y="331724"/>
                                </a:cubicBezTo>
                                <a:cubicBezTo>
                                  <a:pt x="1179678" y="321564"/>
                                  <a:pt x="1218540" y="302006"/>
                                  <a:pt x="1244321" y="286766"/>
                                </a:cubicBezTo>
                                <a:lnTo>
                                  <a:pt x="1312520" y="240157"/>
                                </a:lnTo>
                                <a:lnTo>
                                  <a:pt x="1393800" y="177419"/>
                                </a:lnTo>
                                <a:lnTo>
                                  <a:pt x="1459967" y="124841"/>
                                </a:lnTo>
                                <a:lnTo>
                                  <a:pt x="1503528" y="94488"/>
                                </a:lnTo>
                                <a:lnTo>
                                  <a:pt x="1530325" y="76708"/>
                                </a:lnTo>
                                <a:lnTo>
                                  <a:pt x="1563345" y="57785"/>
                                </a:lnTo>
                                <a:lnTo>
                                  <a:pt x="1603223" y="37592"/>
                                </a:lnTo>
                                <a:cubicBezTo>
                                  <a:pt x="1623670" y="29591"/>
                                  <a:pt x="1662024" y="15367"/>
                                  <a:pt x="1685646" y="9906"/>
                                </a:cubicBezTo>
                                <a:cubicBezTo>
                                  <a:pt x="1708760" y="4445"/>
                                  <a:pt x="1722857" y="3429"/>
                                  <a:pt x="1744447" y="4064"/>
                                </a:cubicBezTo>
                                <a:cubicBezTo>
                                  <a:pt x="1765910" y="4826"/>
                                  <a:pt x="1788516" y="6604"/>
                                  <a:pt x="1814170" y="14478"/>
                                </a:cubicBezTo>
                                <a:cubicBezTo>
                                  <a:pt x="1840459" y="22225"/>
                                  <a:pt x="1878178" y="39624"/>
                                  <a:pt x="1900784" y="50800"/>
                                </a:cubicBezTo>
                                <a:cubicBezTo>
                                  <a:pt x="1923390" y="61849"/>
                                  <a:pt x="1934947" y="70358"/>
                                  <a:pt x="1951711" y="81280"/>
                                </a:cubicBezTo>
                                <a:cubicBezTo>
                                  <a:pt x="1968474" y="92075"/>
                                  <a:pt x="1979524" y="99314"/>
                                  <a:pt x="2002638" y="116332"/>
                                </a:cubicBezTo>
                                <a:lnTo>
                                  <a:pt x="2089760" y="183642"/>
                                </a:lnTo>
                              </a:path>
                            </a:pathLst>
                          </a:custGeom>
                          <a:ln w="28575" cap="flat">
                            <a:round/>
                          </a:ln>
                        </wps:spPr>
                        <wps:style>
                          <a:lnRef idx="1">
                            <a:srgbClr val="0000FF"/>
                          </a:lnRef>
                          <a:fillRef idx="0">
                            <a:srgbClr val="000000">
                              <a:alpha val="0"/>
                            </a:srgbClr>
                          </a:fillRef>
                          <a:effectRef idx="0">
                            <a:scrgbClr r="0" g="0" b="0"/>
                          </a:effectRef>
                          <a:fontRef idx="none"/>
                        </wps:style>
                        <wps:bodyPr/>
                      </wps:wsp>
                      <wps:wsp>
                        <wps:cNvPr id="832" name="Shape 832"/>
                        <wps:cNvSpPr/>
                        <wps:spPr>
                          <a:xfrm>
                            <a:off x="2118360" y="395884"/>
                            <a:ext cx="2057400" cy="360553"/>
                          </a:xfrm>
                          <a:custGeom>
                            <a:avLst/>
                            <a:gdLst/>
                            <a:ahLst/>
                            <a:cxnLst/>
                            <a:rect l="0" t="0" r="0" b="0"/>
                            <a:pathLst>
                              <a:path w="2057400" h="360553">
                                <a:moveTo>
                                  <a:pt x="0" y="178562"/>
                                </a:moveTo>
                                <a:cubicBezTo>
                                  <a:pt x="24384" y="195834"/>
                                  <a:pt x="112268" y="260096"/>
                                  <a:pt x="145034" y="282194"/>
                                </a:cubicBezTo>
                                <a:lnTo>
                                  <a:pt x="192278" y="311150"/>
                                </a:lnTo>
                                <a:lnTo>
                                  <a:pt x="225044" y="328549"/>
                                </a:lnTo>
                                <a:lnTo>
                                  <a:pt x="275463" y="347980"/>
                                </a:lnTo>
                                <a:cubicBezTo>
                                  <a:pt x="295783" y="352806"/>
                                  <a:pt x="325374" y="358013"/>
                                  <a:pt x="346710" y="359283"/>
                                </a:cubicBezTo>
                                <a:cubicBezTo>
                                  <a:pt x="369062" y="360553"/>
                                  <a:pt x="391414" y="357124"/>
                                  <a:pt x="405511" y="355346"/>
                                </a:cubicBezTo>
                                <a:lnTo>
                                  <a:pt x="433070" y="349377"/>
                                </a:lnTo>
                                <a:cubicBezTo>
                                  <a:pt x="446024" y="345440"/>
                                  <a:pt x="467360" y="339725"/>
                                  <a:pt x="484505" y="331597"/>
                                </a:cubicBezTo>
                                <a:lnTo>
                                  <a:pt x="542290" y="301625"/>
                                </a:lnTo>
                                <a:cubicBezTo>
                                  <a:pt x="565658" y="286004"/>
                                  <a:pt x="609346" y="254381"/>
                                  <a:pt x="631698" y="238379"/>
                                </a:cubicBezTo>
                                <a:cubicBezTo>
                                  <a:pt x="653034" y="222377"/>
                                  <a:pt x="662940" y="214122"/>
                                  <a:pt x="675386" y="204978"/>
                                </a:cubicBezTo>
                                <a:lnTo>
                                  <a:pt x="703453" y="181610"/>
                                </a:lnTo>
                                <a:cubicBezTo>
                                  <a:pt x="713867" y="172974"/>
                                  <a:pt x="722630" y="164719"/>
                                  <a:pt x="737743" y="153035"/>
                                </a:cubicBezTo>
                                <a:lnTo>
                                  <a:pt x="790829" y="113157"/>
                                </a:lnTo>
                                <a:lnTo>
                                  <a:pt x="859409" y="65024"/>
                                </a:lnTo>
                                <a:lnTo>
                                  <a:pt x="880745" y="50673"/>
                                </a:lnTo>
                                <a:lnTo>
                                  <a:pt x="914527" y="34671"/>
                                </a:lnTo>
                                <a:cubicBezTo>
                                  <a:pt x="929640" y="28575"/>
                                  <a:pt x="947801" y="19431"/>
                                  <a:pt x="968121" y="13843"/>
                                </a:cubicBezTo>
                                <a:cubicBezTo>
                                  <a:pt x="987298" y="8636"/>
                                  <a:pt x="1013841" y="3429"/>
                                  <a:pt x="1033145" y="1778"/>
                                </a:cubicBezTo>
                                <a:cubicBezTo>
                                  <a:pt x="1051306" y="0"/>
                                  <a:pt x="1068451" y="1778"/>
                                  <a:pt x="1084580" y="3937"/>
                                </a:cubicBezTo>
                                <a:cubicBezTo>
                                  <a:pt x="1100201" y="5588"/>
                                  <a:pt x="1108964" y="8636"/>
                                  <a:pt x="1123061" y="12573"/>
                                </a:cubicBezTo>
                                <a:cubicBezTo>
                                  <a:pt x="1136523" y="16891"/>
                                  <a:pt x="1146429" y="18669"/>
                                  <a:pt x="1167765" y="29083"/>
                                </a:cubicBezTo>
                                <a:cubicBezTo>
                                  <a:pt x="1189101" y="38989"/>
                                  <a:pt x="1227582" y="58547"/>
                                  <a:pt x="1254125" y="73660"/>
                                </a:cubicBezTo>
                                <a:lnTo>
                                  <a:pt x="1322197" y="120523"/>
                                </a:lnTo>
                                <a:lnTo>
                                  <a:pt x="1402715" y="182880"/>
                                </a:lnTo>
                                <a:lnTo>
                                  <a:pt x="1469898" y="235712"/>
                                </a:lnTo>
                                <a:lnTo>
                                  <a:pt x="1513586" y="266065"/>
                                </a:lnTo>
                                <a:lnTo>
                                  <a:pt x="1540002" y="283845"/>
                                </a:lnTo>
                                <a:lnTo>
                                  <a:pt x="1573276" y="302895"/>
                                </a:lnTo>
                                <a:lnTo>
                                  <a:pt x="1612900" y="322834"/>
                                </a:lnTo>
                                <a:cubicBezTo>
                                  <a:pt x="1633093" y="331089"/>
                                  <a:pt x="1671574" y="344932"/>
                                  <a:pt x="1694942" y="350647"/>
                                </a:cubicBezTo>
                                <a:cubicBezTo>
                                  <a:pt x="1718437" y="356235"/>
                                  <a:pt x="1732407" y="357124"/>
                                  <a:pt x="1753743" y="356743"/>
                                </a:cubicBezTo>
                                <a:cubicBezTo>
                                  <a:pt x="1775079" y="355854"/>
                                  <a:pt x="1798447" y="354076"/>
                                  <a:pt x="1823974" y="346329"/>
                                </a:cubicBezTo>
                                <a:cubicBezTo>
                                  <a:pt x="1849882" y="338455"/>
                                  <a:pt x="1887347" y="321183"/>
                                  <a:pt x="1910715" y="309880"/>
                                </a:cubicBezTo>
                                <a:cubicBezTo>
                                  <a:pt x="1933067" y="298577"/>
                                  <a:pt x="1944624" y="289941"/>
                                  <a:pt x="1961769" y="279146"/>
                                </a:cubicBezTo>
                                <a:cubicBezTo>
                                  <a:pt x="1977898" y="268732"/>
                                  <a:pt x="1996059" y="254889"/>
                                  <a:pt x="2012188" y="243967"/>
                                </a:cubicBezTo>
                                <a:lnTo>
                                  <a:pt x="2057400" y="214503"/>
                                </a:lnTo>
                              </a:path>
                            </a:pathLst>
                          </a:custGeom>
                          <a:ln w="28575" cap="flat">
                            <a:round/>
                          </a:ln>
                        </wps:spPr>
                        <wps:style>
                          <a:lnRef idx="1">
                            <a:srgbClr val="0000FF"/>
                          </a:lnRef>
                          <a:fillRef idx="0">
                            <a:srgbClr val="000000">
                              <a:alpha val="0"/>
                            </a:srgbClr>
                          </a:fillRef>
                          <a:effectRef idx="0">
                            <a:scrgbClr r="0" g="0" b="0"/>
                          </a:effectRef>
                          <a:fontRef idx="none"/>
                        </wps:style>
                        <wps:bodyPr/>
                      </wps:wsp>
                      <wps:wsp>
                        <wps:cNvPr id="833" name="Shape 833"/>
                        <wps:cNvSpPr/>
                        <wps:spPr>
                          <a:xfrm>
                            <a:off x="29121" y="811555"/>
                            <a:ext cx="2089747" cy="413893"/>
                          </a:xfrm>
                          <a:custGeom>
                            <a:avLst/>
                            <a:gdLst/>
                            <a:ahLst/>
                            <a:cxnLst/>
                            <a:rect l="0" t="0" r="0" b="0"/>
                            <a:pathLst>
                              <a:path w="2089747" h="413893">
                                <a:moveTo>
                                  <a:pt x="0" y="215011"/>
                                </a:moveTo>
                                <a:cubicBezTo>
                                  <a:pt x="22568" y="233172"/>
                                  <a:pt x="104953" y="300228"/>
                                  <a:pt x="135395" y="323850"/>
                                </a:cubicBezTo>
                                <a:lnTo>
                                  <a:pt x="183096" y="357505"/>
                                </a:lnTo>
                                <a:lnTo>
                                  <a:pt x="215735" y="376936"/>
                                </a:lnTo>
                                <a:lnTo>
                                  <a:pt x="266535" y="399161"/>
                                </a:lnTo>
                                <a:cubicBezTo>
                                  <a:pt x="286474" y="405003"/>
                                  <a:pt x="315938" y="410971"/>
                                  <a:pt x="337401" y="412496"/>
                                </a:cubicBezTo>
                                <a:cubicBezTo>
                                  <a:pt x="359499" y="413893"/>
                                  <a:pt x="381978" y="409702"/>
                                  <a:pt x="396202" y="407924"/>
                                </a:cubicBezTo>
                                <a:lnTo>
                                  <a:pt x="424015" y="401066"/>
                                </a:lnTo>
                                <a:cubicBezTo>
                                  <a:pt x="437096" y="396494"/>
                                  <a:pt x="457670" y="389891"/>
                                  <a:pt x="475450" y="380746"/>
                                </a:cubicBezTo>
                                <a:lnTo>
                                  <a:pt x="532600" y="346202"/>
                                </a:lnTo>
                                <a:cubicBezTo>
                                  <a:pt x="556857" y="328295"/>
                                  <a:pt x="599783" y="292100"/>
                                  <a:pt x="621881" y="273685"/>
                                </a:cubicBezTo>
                                <a:cubicBezTo>
                                  <a:pt x="643852" y="255270"/>
                                  <a:pt x="653377" y="245871"/>
                                  <a:pt x="665442" y="234950"/>
                                </a:cubicBezTo>
                                <a:lnTo>
                                  <a:pt x="694271" y="208280"/>
                                </a:lnTo>
                                <a:cubicBezTo>
                                  <a:pt x="704812" y="198374"/>
                                  <a:pt x="713702" y="188722"/>
                                  <a:pt x="728434" y="175641"/>
                                </a:cubicBezTo>
                                <a:lnTo>
                                  <a:pt x="781393" y="129667"/>
                                </a:lnTo>
                                <a:lnTo>
                                  <a:pt x="850735" y="74803"/>
                                </a:lnTo>
                                <a:lnTo>
                                  <a:pt x="871690" y="58166"/>
                                </a:lnTo>
                                <a:lnTo>
                                  <a:pt x="905218" y="39751"/>
                                </a:lnTo>
                                <a:cubicBezTo>
                                  <a:pt x="919950" y="32639"/>
                                  <a:pt x="938365" y="22352"/>
                                  <a:pt x="958304" y="16002"/>
                                </a:cubicBezTo>
                                <a:cubicBezTo>
                                  <a:pt x="977735" y="9779"/>
                                  <a:pt x="1003897" y="3810"/>
                                  <a:pt x="1023328" y="1905"/>
                                </a:cubicBezTo>
                                <a:cubicBezTo>
                                  <a:pt x="1042251" y="0"/>
                                  <a:pt x="1059523" y="2032"/>
                                  <a:pt x="1074763" y="4191"/>
                                </a:cubicBezTo>
                                <a:cubicBezTo>
                                  <a:pt x="1090003" y="6477"/>
                                  <a:pt x="1099909" y="9779"/>
                                  <a:pt x="1113625" y="14605"/>
                                </a:cubicBezTo>
                                <a:cubicBezTo>
                                  <a:pt x="1127214" y="19558"/>
                                  <a:pt x="1136739" y="21463"/>
                                  <a:pt x="1158202" y="33147"/>
                                </a:cubicBezTo>
                                <a:cubicBezTo>
                                  <a:pt x="1179665" y="44831"/>
                                  <a:pt x="1218527" y="67183"/>
                                  <a:pt x="1244308" y="84709"/>
                                </a:cubicBezTo>
                                <a:lnTo>
                                  <a:pt x="1312507" y="138303"/>
                                </a:lnTo>
                                <a:lnTo>
                                  <a:pt x="1393787" y="210185"/>
                                </a:lnTo>
                                <a:lnTo>
                                  <a:pt x="1459954" y="270510"/>
                                </a:lnTo>
                                <a:lnTo>
                                  <a:pt x="1503515" y="305435"/>
                                </a:lnTo>
                                <a:lnTo>
                                  <a:pt x="1530312" y="325755"/>
                                </a:lnTo>
                                <a:lnTo>
                                  <a:pt x="1563332" y="347599"/>
                                </a:lnTo>
                                <a:lnTo>
                                  <a:pt x="1603210" y="370713"/>
                                </a:lnTo>
                                <a:cubicBezTo>
                                  <a:pt x="1623657" y="379984"/>
                                  <a:pt x="1662011" y="396241"/>
                                  <a:pt x="1685633" y="402463"/>
                                </a:cubicBezTo>
                                <a:cubicBezTo>
                                  <a:pt x="1708747" y="408813"/>
                                  <a:pt x="1722844" y="409956"/>
                                  <a:pt x="1744434" y="409067"/>
                                </a:cubicBezTo>
                                <a:cubicBezTo>
                                  <a:pt x="1765897" y="408305"/>
                                  <a:pt x="1788503" y="406273"/>
                                  <a:pt x="1814157" y="397256"/>
                                </a:cubicBezTo>
                                <a:cubicBezTo>
                                  <a:pt x="1840446" y="388239"/>
                                  <a:pt x="1878165" y="368427"/>
                                  <a:pt x="1900771" y="355600"/>
                                </a:cubicBezTo>
                                <a:cubicBezTo>
                                  <a:pt x="1923377" y="342773"/>
                                  <a:pt x="1934934" y="332994"/>
                                  <a:pt x="1951698" y="320548"/>
                                </a:cubicBezTo>
                                <a:cubicBezTo>
                                  <a:pt x="1968462" y="308102"/>
                                  <a:pt x="1979511" y="299846"/>
                                  <a:pt x="2002625" y="280289"/>
                                </a:cubicBezTo>
                                <a:lnTo>
                                  <a:pt x="2089747" y="203073"/>
                                </a:lnTo>
                              </a:path>
                            </a:pathLst>
                          </a:custGeom>
                          <a:ln w="28575" cap="flat">
                            <a:round/>
                          </a:ln>
                        </wps:spPr>
                        <wps:style>
                          <a:lnRef idx="1">
                            <a:srgbClr val="0000FF"/>
                          </a:lnRef>
                          <a:fillRef idx="0">
                            <a:srgbClr val="000000">
                              <a:alpha val="0"/>
                            </a:srgbClr>
                          </a:fillRef>
                          <a:effectRef idx="0">
                            <a:scrgbClr r="0" g="0" b="0"/>
                          </a:effectRef>
                          <a:fontRef idx="none"/>
                        </wps:style>
                        <wps:bodyPr/>
                      </wps:wsp>
                      <wps:wsp>
                        <wps:cNvPr id="834" name="Shape 834"/>
                        <wps:cNvSpPr/>
                        <wps:spPr>
                          <a:xfrm>
                            <a:off x="2113153" y="811936"/>
                            <a:ext cx="2057400" cy="413893"/>
                          </a:xfrm>
                          <a:custGeom>
                            <a:avLst/>
                            <a:gdLst/>
                            <a:ahLst/>
                            <a:cxnLst/>
                            <a:rect l="0" t="0" r="0" b="0"/>
                            <a:pathLst>
                              <a:path w="2057400" h="413893">
                                <a:moveTo>
                                  <a:pt x="0" y="208915"/>
                                </a:moveTo>
                                <a:cubicBezTo>
                                  <a:pt x="24384" y="189357"/>
                                  <a:pt x="112268" y="115316"/>
                                  <a:pt x="145034" y="90170"/>
                                </a:cubicBezTo>
                                <a:lnTo>
                                  <a:pt x="192278" y="56388"/>
                                </a:lnTo>
                                <a:lnTo>
                                  <a:pt x="225044" y="36830"/>
                                </a:lnTo>
                                <a:lnTo>
                                  <a:pt x="275463" y="14732"/>
                                </a:lnTo>
                                <a:cubicBezTo>
                                  <a:pt x="295783" y="8636"/>
                                  <a:pt x="325374" y="3048"/>
                                  <a:pt x="346710" y="1270"/>
                                </a:cubicBezTo>
                                <a:cubicBezTo>
                                  <a:pt x="369062" y="0"/>
                                  <a:pt x="391414" y="3937"/>
                                  <a:pt x="405511" y="6096"/>
                                </a:cubicBezTo>
                                <a:lnTo>
                                  <a:pt x="433070" y="12954"/>
                                </a:lnTo>
                                <a:cubicBezTo>
                                  <a:pt x="446024" y="17399"/>
                                  <a:pt x="467360" y="23876"/>
                                  <a:pt x="484505" y="33401"/>
                                </a:cubicBezTo>
                                <a:lnTo>
                                  <a:pt x="542290" y="67564"/>
                                </a:lnTo>
                                <a:cubicBezTo>
                                  <a:pt x="565658" y="85344"/>
                                  <a:pt x="609346" y="121793"/>
                                  <a:pt x="631698" y="140462"/>
                                </a:cubicBezTo>
                                <a:cubicBezTo>
                                  <a:pt x="653034" y="158623"/>
                                  <a:pt x="662940" y="168148"/>
                                  <a:pt x="675386" y="178562"/>
                                </a:cubicBezTo>
                                <a:lnTo>
                                  <a:pt x="703453" y="205486"/>
                                </a:lnTo>
                                <a:cubicBezTo>
                                  <a:pt x="713867" y="215392"/>
                                  <a:pt x="722630" y="224917"/>
                                  <a:pt x="737743" y="237998"/>
                                </a:cubicBezTo>
                                <a:lnTo>
                                  <a:pt x="790829" y="283845"/>
                                </a:lnTo>
                                <a:lnTo>
                                  <a:pt x="859409" y="338963"/>
                                </a:lnTo>
                                <a:lnTo>
                                  <a:pt x="880745" y="355854"/>
                                </a:lnTo>
                                <a:lnTo>
                                  <a:pt x="914527" y="374015"/>
                                </a:lnTo>
                                <a:cubicBezTo>
                                  <a:pt x="929640" y="381381"/>
                                  <a:pt x="947801" y="391414"/>
                                  <a:pt x="968121" y="397890"/>
                                </a:cubicBezTo>
                                <a:cubicBezTo>
                                  <a:pt x="987298" y="403987"/>
                                  <a:pt x="1013841" y="409956"/>
                                  <a:pt x="1033145" y="411735"/>
                                </a:cubicBezTo>
                                <a:cubicBezTo>
                                  <a:pt x="1051306" y="413893"/>
                                  <a:pt x="1068451" y="411735"/>
                                  <a:pt x="1084580" y="409575"/>
                                </a:cubicBezTo>
                                <a:cubicBezTo>
                                  <a:pt x="1100201" y="407415"/>
                                  <a:pt x="1108964" y="403987"/>
                                  <a:pt x="1123061" y="399161"/>
                                </a:cubicBezTo>
                                <a:cubicBezTo>
                                  <a:pt x="1136523" y="394462"/>
                                  <a:pt x="1146429" y="392303"/>
                                  <a:pt x="1167765" y="380492"/>
                                </a:cubicBezTo>
                                <a:cubicBezTo>
                                  <a:pt x="1189101" y="369315"/>
                                  <a:pt x="1227582" y="346710"/>
                                  <a:pt x="1254125" y="329438"/>
                                </a:cubicBezTo>
                                <a:lnTo>
                                  <a:pt x="1322197" y="275717"/>
                                </a:lnTo>
                                <a:lnTo>
                                  <a:pt x="1402842" y="203708"/>
                                </a:lnTo>
                                <a:lnTo>
                                  <a:pt x="1469898" y="143002"/>
                                </a:lnTo>
                                <a:lnTo>
                                  <a:pt x="1513586" y="108839"/>
                                </a:lnTo>
                                <a:lnTo>
                                  <a:pt x="1540002" y="88011"/>
                                </a:lnTo>
                                <a:lnTo>
                                  <a:pt x="1573276" y="66294"/>
                                </a:lnTo>
                                <a:lnTo>
                                  <a:pt x="1612900" y="42926"/>
                                </a:lnTo>
                                <a:cubicBezTo>
                                  <a:pt x="1633093" y="34290"/>
                                  <a:pt x="1671574" y="17780"/>
                                  <a:pt x="1694942" y="11303"/>
                                </a:cubicBezTo>
                                <a:cubicBezTo>
                                  <a:pt x="1718437" y="4826"/>
                                  <a:pt x="1732407" y="3937"/>
                                  <a:pt x="1753743" y="4826"/>
                                </a:cubicBezTo>
                                <a:cubicBezTo>
                                  <a:pt x="1775079" y="5588"/>
                                  <a:pt x="1798447" y="7366"/>
                                  <a:pt x="1823974" y="16510"/>
                                </a:cubicBezTo>
                                <a:cubicBezTo>
                                  <a:pt x="1849882" y="25527"/>
                                  <a:pt x="1887347" y="45466"/>
                                  <a:pt x="1910842" y="58039"/>
                                </a:cubicBezTo>
                                <a:cubicBezTo>
                                  <a:pt x="1933194" y="71120"/>
                                  <a:pt x="1944624" y="81026"/>
                                  <a:pt x="1961769" y="93599"/>
                                </a:cubicBezTo>
                                <a:cubicBezTo>
                                  <a:pt x="1977898" y="105791"/>
                                  <a:pt x="1996059" y="119253"/>
                                  <a:pt x="2012188" y="133477"/>
                                </a:cubicBezTo>
                                <a:lnTo>
                                  <a:pt x="2057400" y="179832"/>
                                </a:lnTo>
                              </a:path>
                            </a:pathLst>
                          </a:custGeom>
                          <a:ln w="28575" cap="flat">
                            <a:round/>
                          </a:ln>
                        </wps:spPr>
                        <wps:style>
                          <a:lnRef idx="1">
                            <a:srgbClr val="0000FF"/>
                          </a:lnRef>
                          <a:fillRef idx="0">
                            <a:srgbClr val="000000">
                              <a:alpha val="0"/>
                            </a:srgbClr>
                          </a:fillRef>
                          <a:effectRef idx="0">
                            <a:scrgbClr r="0" g="0" b="0"/>
                          </a:effectRef>
                          <a:fontRef idx="none"/>
                        </wps:style>
                        <wps:bodyPr/>
                      </wps:wsp>
                      <wps:wsp>
                        <wps:cNvPr id="835" name="Shape 835"/>
                        <wps:cNvSpPr/>
                        <wps:spPr>
                          <a:xfrm>
                            <a:off x="0" y="526821"/>
                            <a:ext cx="129985" cy="509651"/>
                          </a:xfrm>
                          <a:custGeom>
                            <a:avLst/>
                            <a:gdLst/>
                            <a:ahLst/>
                            <a:cxnLst/>
                            <a:rect l="0" t="0" r="0" b="0"/>
                            <a:pathLst>
                              <a:path w="129985" h="509651">
                                <a:moveTo>
                                  <a:pt x="0" y="272542"/>
                                </a:moveTo>
                                <a:lnTo>
                                  <a:pt x="5715" y="109982"/>
                                </a:lnTo>
                                <a:lnTo>
                                  <a:pt x="13513" y="61087"/>
                                </a:lnTo>
                                <a:cubicBezTo>
                                  <a:pt x="17678" y="50673"/>
                                  <a:pt x="26518" y="32004"/>
                                  <a:pt x="30683" y="48006"/>
                                </a:cubicBezTo>
                                <a:cubicBezTo>
                                  <a:pt x="34836" y="64135"/>
                                  <a:pt x="36919" y="126111"/>
                                  <a:pt x="38481" y="156464"/>
                                </a:cubicBezTo>
                                <a:lnTo>
                                  <a:pt x="41072" y="229616"/>
                                </a:lnTo>
                                <a:lnTo>
                                  <a:pt x="43155" y="278638"/>
                                </a:lnTo>
                                <a:lnTo>
                                  <a:pt x="45237" y="350520"/>
                                </a:lnTo>
                                <a:lnTo>
                                  <a:pt x="48870" y="441579"/>
                                </a:lnTo>
                                <a:lnTo>
                                  <a:pt x="49390" y="481076"/>
                                </a:lnTo>
                                <a:cubicBezTo>
                                  <a:pt x="51994" y="492252"/>
                                  <a:pt x="60312" y="509651"/>
                                  <a:pt x="64999" y="509651"/>
                                </a:cubicBezTo>
                                <a:cubicBezTo>
                                  <a:pt x="69672" y="509651"/>
                                  <a:pt x="76429" y="495300"/>
                                  <a:pt x="79032" y="481076"/>
                                </a:cubicBezTo>
                                <a:lnTo>
                                  <a:pt x="81115" y="424307"/>
                                </a:lnTo>
                                <a:lnTo>
                                  <a:pt x="86830" y="281686"/>
                                </a:lnTo>
                                <a:lnTo>
                                  <a:pt x="90996" y="162433"/>
                                </a:lnTo>
                                <a:lnTo>
                                  <a:pt x="93078" y="93091"/>
                                </a:lnTo>
                                <a:lnTo>
                                  <a:pt x="93078" y="31115"/>
                                </a:lnTo>
                                <a:cubicBezTo>
                                  <a:pt x="95148" y="16002"/>
                                  <a:pt x="102946" y="0"/>
                                  <a:pt x="107112" y="1270"/>
                                </a:cubicBezTo>
                                <a:cubicBezTo>
                                  <a:pt x="111265" y="2540"/>
                                  <a:pt x="116472" y="15113"/>
                                  <a:pt x="119596" y="38989"/>
                                </a:cubicBezTo>
                                <a:cubicBezTo>
                                  <a:pt x="122707" y="62738"/>
                                  <a:pt x="123228" y="100457"/>
                                  <a:pt x="124790" y="143383"/>
                                </a:cubicBezTo>
                                <a:lnTo>
                                  <a:pt x="129985" y="295910"/>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836" name="Shape 836"/>
                        <wps:cNvSpPr/>
                        <wps:spPr>
                          <a:xfrm>
                            <a:off x="129464" y="465607"/>
                            <a:ext cx="129997" cy="707390"/>
                          </a:xfrm>
                          <a:custGeom>
                            <a:avLst/>
                            <a:gdLst/>
                            <a:ahLst/>
                            <a:cxnLst/>
                            <a:rect l="0" t="0" r="0" b="0"/>
                            <a:pathLst>
                              <a:path w="129997" h="707390">
                                <a:moveTo>
                                  <a:pt x="0" y="357124"/>
                                </a:moveTo>
                                <a:lnTo>
                                  <a:pt x="6248" y="519684"/>
                                </a:lnTo>
                                <a:lnTo>
                                  <a:pt x="8318" y="580390"/>
                                </a:lnTo>
                                <a:cubicBezTo>
                                  <a:pt x="11443" y="601599"/>
                                  <a:pt x="20282" y="647065"/>
                                  <a:pt x="24448" y="646303"/>
                                </a:cubicBezTo>
                                <a:cubicBezTo>
                                  <a:pt x="28600" y="645414"/>
                                  <a:pt x="32766" y="604646"/>
                                  <a:pt x="34836" y="576072"/>
                                </a:cubicBezTo>
                                <a:cubicBezTo>
                                  <a:pt x="36919" y="547497"/>
                                  <a:pt x="37960" y="503174"/>
                                  <a:pt x="38481" y="473329"/>
                                </a:cubicBezTo>
                                <a:lnTo>
                                  <a:pt x="41085" y="400050"/>
                                </a:lnTo>
                                <a:lnTo>
                                  <a:pt x="42647" y="351155"/>
                                </a:lnTo>
                                <a:lnTo>
                                  <a:pt x="45237" y="279146"/>
                                </a:lnTo>
                                <a:lnTo>
                                  <a:pt x="48882" y="188087"/>
                                </a:lnTo>
                                <a:lnTo>
                                  <a:pt x="53035" y="79375"/>
                                </a:lnTo>
                                <a:lnTo>
                                  <a:pt x="54077" y="46482"/>
                                </a:lnTo>
                                <a:lnTo>
                                  <a:pt x="56210" y="10033"/>
                                </a:lnTo>
                                <a:cubicBezTo>
                                  <a:pt x="58242" y="2667"/>
                                  <a:pt x="63449" y="0"/>
                                  <a:pt x="66497" y="1397"/>
                                </a:cubicBezTo>
                                <a:cubicBezTo>
                                  <a:pt x="69672" y="2667"/>
                                  <a:pt x="72847" y="508"/>
                                  <a:pt x="74371" y="16891"/>
                                </a:cubicBezTo>
                                <a:lnTo>
                                  <a:pt x="77419" y="99314"/>
                                </a:lnTo>
                                <a:lnTo>
                                  <a:pt x="81610" y="205486"/>
                                </a:lnTo>
                                <a:lnTo>
                                  <a:pt x="86817" y="348107"/>
                                </a:lnTo>
                                <a:lnTo>
                                  <a:pt x="91008" y="467233"/>
                                </a:lnTo>
                                <a:lnTo>
                                  <a:pt x="93548" y="536575"/>
                                </a:lnTo>
                                <a:lnTo>
                                  <a:pt x="95707" y="585597"/>
                                </a:lnTo>
                                <a:lnTo>
                                  <a:pt x="97231" y="627634"/>
                                </a:lnTo>
                                <a:cubicBezTo>
                                  <a:pt x="99898" y="647573"/>
                                  <a:pt x="106629" y="704723"/>
                                  <a:pt x="110185" y="706119"/>
                                </a:cubicBezTo>
                                <a:cubicBezTo>
                                  <a:pt x="113868" y="707390"/>
                                  <a:pt x="115900" y="658876"/>
                                  <a:pt x="118059" y="635889"/>
                                </a:cubicBezTo>
                                <a:cubicBezTo>
                                  <a:pt x="120091" y="612902"/>
                                  <a:pt x="120599" y="591185"/>
                                  <a:pt x="121615" y="566547"/>
                                </a:cubicBezTo>
                                <a:cubicBezTo>
                                  <a:pt x="122758" y="541401"/>
                                  <a:pt x="123266" y="525399"/>
                                  <a:pt x="124790" y="486283"/>
                                </a:cubicBezTo>
                                <a:lnTo>
                                  <a:pt x="129997" y="333756"/>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837" name="Shape 837"/>
                        <wps:cNvSpPr/>
                        <wps:spPr>
                          <a:xfrm>
                            <a:off x="257937" y="400583"/>
                            <a:ext cx="130429" cy="822706"/>
                          </a:xfrm>
                          <a:custGeom>
                            <a:avLst/>
                            <a:gdLst/>
                            <a:ahLst/>
                            <a:cxnLst/>
                            <a:rect l="0" t="0" r="0" b="0"/>
                            <a:pathLst>
                              <a:path w="130429" h="822706">
                                <a:moveTo>
                                  <a:pt x="0" y="407035"/>
                                </a:moveTo>
                                <a:lnTo>
                                  <a:pt x="7239" y="225044"/>
                                </a:lnTo>
                                <a:lnTo>
                                  <a:pt x="9271" y="164338"/>
                                </a:lnTo>
                                <a:lnTo>
                                  <a:pt x="12446" y="105791"/>
                                </a:lnTo>
                                <a:lnTo>
                                  <a:pt x="14478" y="66802"/>
                                </a:lnTo>
                                <a:lnTo>
                                  <a:pt x="17653" y="22987"/>
                                </a:lnTo>
                                <a:cubicBezTo>
                                  <a:pt x="19685" y="15240"/>
                                  <a:pt x="25908" y="13081"/>
                                  <a:pt x="28067" y="19177"/>
                                </a:cubicBezTo>
                                <a:cubicBezTo>
                                  <a:pt x="30099" y="25146"/>
                                  <a:pt x="29591" y="34671"/>
                                  <a:pt x="30607" y="59436"/>
                                </a:cubicBezTo>
                                <a:lnTo>
                                  <a:pt x="35814" y="169037"/>
                                </a:lnTo>
                                <a:cubicBezTo>
                                  <a:pt x="37338" y="204216"/>
                                  <a:pt x="38989" y="241935"/>
                                  <a:pt x="40005" y="271780"/>
                                </a:cubicBezTo>
                                <a:lnTo>
                                  <a:pt x="42037" y="345059"/>
                                </a:lnTo>
                                <a:lnTo>
                                  <a:pt x="43688" y="394081"/>
                                </a:lnTo>
                                <a:lnTo>
                                  <a:pt x="46736" y="465963"/>
                                </a:lnTo>
                                <a:lnTo>
                                  <a:pt x="49911" y="556514"/>
                                </a:lnTo>
                                <a:lnTo>
                                  <a:pt x="53975" y="665353"/>
                                </a:lnTo>
                                <a:lnTo>
                                  <a:pt x="55626" y="698246"/>
                                </a:lnTo>
                                <a:lnTo>
                                  <a:pt x="61341" y="781559"/>
                                </a:lnTo>
                                <a:cubicBezTo>
                                  <a:pt x="62357" y="801370"/>
                                  <a:pt x="60325" y="813181"/>
                                  <a:pt x="61341" y="817880"/>
                                </a:cubicBezTo>
                                <a:cubicBezTo>
                                  <a:pt x="62357" y="822706"/>
                                  <a:pt x="66040" y="814451"/>
                                  <a:pt x="67564" y="810134"/>
                                </a:cubicBezTo>
                                <a:cubicBezTo>
                                  <a:pt x="69088" y="805815"/>
                                  <a:pt x="69596" y="800989"/>
                                  <a:pt x="70612" y="790575"/>
                                </a:cubicBezTo>
                                <a:cubicBezTo>
                                  <a:pt x="71755" y="780162"/>
                                  <a:pt x="72771" y="769747"/>
                                  <a:pt x="73787" y="746379"/>
                                </a:cubicBezTo>
                                <a:lnTo>
                                  <a:pt x="78486" y="645795"/>
                                </a:lnTo>
                                <a:lnTo>
                                  <a:pt x="83185" y="539623"/>
                                </a:lnTo>
                                <a:lnTo>
                                  <a:pt x="88392" y="396621"/>
                                </a:lnTo>
                                <a:lnTo>
                                  <a:pt x="91948" y="277876"/>
                                </a:lnTo>
                                <a:lnTo>
                                  <a:pt x="94615" y="208534"/>
                                </a:lnTo>
                                <a:lnTo>
                                  <a:pt x="96647" y="159512"/>
                                </a:lnTo>
                                <a:lnTo>
                                  <a:pt x="98806" y="117475"/>
                                </a:lnTo>
                                <a:lnTo>
                                  <a:pt x="100838" y="70739"/>
                                </a:lnTo>
                                <a:cubicBezTo>
                                  <a:pt x="101346" y="56896"/>
                                  <a:pt x="100330" y="46863"/>
                                  <a:pt x="101854" y="35179"/>
                                </a:cubicBezTo>
                                <a:cubicBezTo>
                                  <a:pt x="103378" y="23495"/>
                                  <a:pt x="108077" y="0"/>
                                  <a:pt x="111252" y="0"/>
                                </a:cubicBezTo>
                                <a:cubicBezTo>
                                  <a:pt x="114300" y="0"/>
                                  <a:pt x="118491" y="18669"/>
                                  <a:pt x="120650" y="36449"/>
                                </a:cubicBezTo>
                                <a:cubicBezTo>
                                  <a:pt x="122682" y="54229"/>
                                  <a:pt x="123190" y="84201"/>
                                  <a:pt x="123698" y="107950"/>
                                </a:cubicBezTo>
                                <a:cubicBezTo>
                                  <a:pt x="124206" y="131826"/>
                                  <a:pt x="122682" y="153543"/>
                                  <a:pt x="123190" y="178562"/>
                                </a:cubicBezTo>
                                <a:cubicBezTo>
                                  <a:pt x="123698" y="203708"/>
                                  <a:pt x="124714" y="216789"/>
                                  <a:pt x="125730" y="258826"/>
                                </a:cubicBezTo>
                                <a:lnTo>
                                  <a:pt x="130429" y="430403"/>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838" name="Shape 838"/>
                        <wps:cNvSpPr/>
                        <wps:spPr>
                          <a:xfrm>
                            <a:off x="389509" y="410235"/>
                            <a:ext cx="129921" cy="808736"/>
                          </a:xfrm>
                          <a:custGeom>
                            <a:avLst/>
                            <a:gdLst/>
                            <a:ahLst/>
                            <a:cxnLst/>
                            <a:rect l="0" t="0" r="0" b="0"/>
                            <a:pathLst>
                              <a:path w="129921" h="808736">
                                <a:moveTo>
                                  <a:pt x="0" y="414655"/>
                                </a:moveTo>
                                <a:lnTo>
                                  <a:pt x="6223" y="577215"/>
                                </a:lnTo>
                                <a:lnTo>
                                  <a:pt x="8763" y="638302"/>
                                </a:lnTo>
                                <a:lnTo>
                                  <a:pt x="11430" y="696849"/>
                                </a:lnTo>
                                <a:lnTo>
                                  <a:pt x="13462" y="735457"/>
                                </a:lnTo>
                                <a:lnTo>
                                  <a:pt x="16637" y="779653"/>
                                </a:lnTo>
                                <a:cubicBezTo>
                                  <a:pt x="17653" y="791337"/>
                                  <a:pt x="19685" y="803021"/>
                                  <a:pt x="20701" y="806069"/>
                                </a:cubicBezTo>
                                <a:cubicBezTo>
                                  <a:pt x="22352" y="808736"/>
                                  <a:pt x="23876" y="800481"/>
                                  <a:pt x="24384" y="796925"/>
                                </a:cubicBezTo>
                                <a:lnTo>
                                  <a:pt x="26416" y="783590"/>
                                </a:lnTo>
                                <a:cubicBezTo>
                                  <a:pt x="26924" y="774446"/>
                                  <a:pt x="28067" y="767969"/>
                                  <a:pt x="29591" y="742823"/>
                                </a:cubicBezTo>
                                <a:lnTo>
                                  <a:pt x="34290" y="633603"/>
                                </a:lnTo>
                                <a:cubicBezTo>
                                  <a:pt x="35814" y="598043"/>
                                  <a:pt x="37338" y="560324"/>
                                  <a:pt x="38354" y="530860"/>
                                </a:cubicBezTo>
                                <a:lnTo>
                                  <a:pt x="41021" y="457581"/>
                                </a:lnTo>
                                <a:lnTo>
                                  <a:pt x="42545" y="408178"/>
                                </a:lnTo>
                                <a:lnTo>
                                  <a:pt x="45212" y="336677"/>
                                </a:lnTo>
                                <a:lnTo>
                                  <a:pt x="48260" y="245745"/>
                                </a:lnTo>
                                <a:lnTo>
                                  <a:pt x="52959" y="136906"/>
                                </a:lnTo>
                                <a:lnTo>
                                  <a:pt x="53975" y="104013"/>
                                </a:lnTo>
                                <a:lnTo>
                                  <a:pt x="56134" y="67564"/>
                                </a:lnTo>
                                <a:cubicBezTo>
                                  <a:pt x="57150" y="53213"/>
                                  <a:pt x="58166" y="31115"/>
                                  <a:pt x="59690" y="20701"/>
                                </a:cubicBezTo>
                                <a:cubicBezTo>
                                  <a:pt x="61341" y="10287"/>
                                  <a:pt x="64897" y="0"/>
                                  <a:pt x="67056" y="5969"/>
                                </a:cubicBezTo>
                                <a:cubicBezTo>
                                  <a:pt x="69088" y="12065"/>
                                  <a:pt x="71120" y="31623"/>
                                  <a:pt x="72771" y="56769"/>
                                </a:cubicBezTo>
                                <a:lnTo>
                                  <a:pt x="77470" y="156464"/>
                                </a:lnTo>
                                <a:lnTo>
                                  <a:pt x="81534" y="262636"/>
                                </a:lnTo>
                                <a:lnTo>
                                  <a:pt x="86741" y="405130"/>
                                </a:lnTo>
                                <a:lnTo>
                                  <a:pt x="90932" y="524764"/>
                                </a:lnTo>
                                <a:lnTo>
                                  <a:pt x="93472" y="593725"/>
                                </a:lnTo>
                                <a:lnTo>
                                  <a:pt x="95631" y="643128"/>
                                </a:lnTo>
                                <a:lnTo>
                                  <a:pt x="97155" y="685165"/>
                                </a:lnTo>
                                <a:lnTo>
                                  <a:pt x="99822" y="732028"/>
                                </a:lnTo>
                                <a:cubicBezTo>
                                  <a:pt x="101346" y="748919"/>
                                  <a:pt x="102870" y="778764"/>
                                  <a:pt x="105029" y="786130"/>
                                </a:cubicBezTo>
                                <a:cubicBezTo>
                                  <a:pt x="107061" y="793496"/>
                                  <a:pt x="110744" y="791337"/>
                                  <a:pt x="112776" y="775716"/>
                                </a:cubicBezTo>
                                <a:cubicBezTo>
                                  <a:pt x="114808" y="760095"/>
                                  <a:pt x="116967" y="718566"/>
                                  <a:pt x="117983" y="693420"/>
                                </a:cubicBezTo>
                                <a:cubicBezTo>
                                  <a:pt x="119507" y="667766"/>
                                  <a:pt x="120015" y="648716"/>
                                  <a:pt x="121031" y="624078"/>
                                </a:cubicBezTo>
                                <a:cubicBezTo>
                                  <a:pt x="122682" y="599313"/>
                                  <a:pt x="123190" y="582930"/>
                                  <a:pt x="124714" y="544322"/>
                                </a:cubicBezTo>
                                <a:lnTo>
                                  <a:pt x="129921" y="391287"/>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839" name="Shape 839"/>
                        <wps:cNvSpPr/>
                        <wps:spPr>
                          <a:xfrm>
                            <a:off x="908304" y="742594"/>
                            <a:ext cx="131572" cy="93218"/>
                          </a:xfrm>
                          <a:custGeom>
                            <a:avLst/>
                            <a:gdLst/>
                            <a:ahLst/>
                            <a:cxnLst/>
                            <a:rect l="0" t="0" r="0" b="0"/>
                            <a:pathLst>
                              <a:path w="131572" h="93218">
                                <a:moveTo>
                                  <a:pt x="131572" y="36449"/>
                                </a:moveTo>
                                <a:lnTo>
                                  <a:pt x="125349" y="58547"/>
                                </a:lnTo>
                                <a:lnTo>
                                  <a:pt x="106680" y="65024"/>
                                </a:lnTo>
                                <a:cubicBezTo>
                                  <a:pt x="100457" y="64135"/>
                                  <a:pt x="90551" y="58039"/>
                                  <a:pt x="86360" y="52070"/>
                                </a:cubicBezTo>
                                <a:lnTo>
                                  <a:pt x="81661" y="28575"/>
                                </a:lnTo>
                                <a:lnTo>
                                  <a:pt x="75438" y="0"/>
                                </a:lnTo>
                                <a:lnTo>
                                  <a:pt x="58293" y="0"/>
                                </a:lnTo>
                                <a:cubicBezTo>
                                  <a:pt x="53594" y="2159"/>
                                  <a:pt x="50546" y="1778"/>
                                  <a:pt x="47371" y="12954"/>
                                </a:cubicBezTo>
                                <a:lnTo>
                                  <a:pt x="37973" y="67564"/>
                                </a:lnTo>
                                <a:cubicBezTo>
                                  <a:pt x="34417" y="80645"/>
                                  <a:pt x="29210" y="91440"/>
                                  <a:pt x="24003" y="92329"/>
                                </a:cubicBezTo>
                                <a:cubicBezTo>
                                  <a:pt x="18796" y="93218"/>
                                  <a:pt x="9398" y="81026"/>
                                  <a:pt x="5207" y="72771"/>
                                </a:cubicBezTo>
                                <a:lnTo>
                                  <a:pt x="0" y="41656"/>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840" name="Shape 840"/>
                        <wps:cNvSpPr/>
                        <wps:spPr>
                          <a:xfrm>
                            <a:off x="777367" y="624738"/>
                            <a:ext cx="132588" cy="278638"/>
                          </a:xfrm>
                          <a:custGeom>
                            <a:avLst/>
                            <a:gdLst/>
                            <a:ahLst/>
                            <a:cxnLst/>
                            <a:rect l="0" t="0" r="0" b="0"/>
                            <a:pathLst>
                              <a:path w="132588" h="278638">
                                <a:moveTo>
                                  <a:pt x="132588" y="161163"/>
                                </a:moveTo>
                                <a:lnTo>
                                  <a:pt x="126873" y="107442"/>
                                </a:lnTo>
                                <a:lnTo>
                                  <a:pt x="120650" y="84074"/>
                                </a:lnTo>
                                <a:cubicBezTo>
                                  <a:pt x="117475" y="77597"/>
                                  <a:pt x="110744" y="67183"/>
                                  <a:pt x="106553" y="67183"/>
                                </a:cubicBezTo>
                                <a:cubicBezTo>
                                  <a:pt x="102362" y="67183"/>
                                  <a:pt x="98298" y="75438"/>
                                  <a:pt x="95631" y="84074"/>
                                </a:cubicBezTo>
                                <a:cubicBezTo>
                                  <a:pt x="93091" y="92710"/>
                                  <a:pt x="91948" y="104394"/>
                                  <a:pt x="90932" y="118237"/>
                                </a:cubicBezTo>
                                <a:lnTo>
                                  <a:pt x="89916" y="167259"/>
                                </a:lnTo>
                                <a:lnTo>
                                  <a:pt x="87376" y="238760"/>
                                </a:lnTo>
                                <a:lnTo>
                                  <a:pt x="80010" y="267335"/>
                                </a:lnTo>
                                <a:cubicBezTo>
                                  <a:pt x="75819" y="273431"/>
                                  <a:pt x="67564" y="278638"/>
                                  <a:pt x="62865" y="273939"/>
                                </a:cubicBezTo>
                                <a:cubicBezTo>
                                  <a:pt x="58166" y="269113"/>
                                  <a:pt x="55118" y="254762"/>
                                  <a:pt x="51943" y="237490"/>
                                </a:cubicBezTo>
                                <a:lnTo>
                                  <a:pt x="45720" y="170688"/>
                                </a:lnTo>
                                <a:lnTo>
                                  <a:pt x="42037" y="51562"/>
                                </a:lnTo>
                                <a:lnTo>
                                  <a:pt x="36322" y="17780"/>
                                </a:lnTo>
                                <a:lnTo>
                                  <a:pt x="23876" y="7366"/>
                                </a:lnTo>
                                <a:cubicBezTo>
                                  <a:pt x="19177" y="9525"/>
                                  <a:pt x="11938" y="0"/>
                                  <a:pt x="7747" y="32004"/>
                                </a:cubicBezTo>
                                <a:lnTo>
                                  <a:pt x="0" y="200660"/>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841" name="Shape 841"/>
                        <wps:cNvSpPr/>
                        <wps:spPr>
                          <a:xfrm>
                            <a:off x="649986" y="560603"/>
                            <a:ext cx="129413" cy="485775"/>
                          </a:xfrm>
                          <a:custGeom>
                            <a:avLst/>
                            <a:gdLst/>
                            <a:ahLst/>
                            <a:cxnLst/>
                            <a:rect l="0" t="0" r="0" b="0"/>
                            <a:pathLst>
                              <a:path w="129413" h="485775">
                                <a:moveTo>
                                  <a:pt x="129413" y="262128"/>
                                </a:moveTo>
                                <a:lnTo>
                                  <a:pt x="124714" y="378333"/>
                                </a:lnTo>
                                <a:cubicBezTo>
                                  <a:pt x="121158" y="404368"/>
                                  <a:pt x="113284" y="418592"/>
                                  <a:pt x="107569" y="418592"/>
                                </a:cubicBezTo>
                                <a:cubicBezTo>
                                  <a:pt x="101854" y="418592"/>
                                  <a:pt x="94107" y="397002"/>
                                  <a:pt x="90932" y="377952"/>
                                </a:cubicBezTo>
                                <a:lnTo>
                                  <a:pt x="88900" y="304673"/>
                                </a:lnTo>
                                <a:lnTo>
                                  <a:pt x="86741" y="256159"/>
                                </a:lnTo>
                                <a:lnTo>
                                  <a:pt x="84201" y="184150"/>
                                </a:lnTo>
                                <a:lnTo>
                                  <a:pt x="81026" y="92710"/>
                                </a:lnTo>
                                <a:lnTo>
                                  <a:pt x="77978" y="44196"/>
                                </a:lnTo>
                                <a:lnTo>
                                  <a:pt x="73279" y="18161"/>
                                </a:lnTo>
                                <a:lnTo>
                                  <a:pt x="63881" y="0"/>
                                </a:lnTo>
                                <a:lnTo>
                                  <a:pt x="56134" y="15621"/>
                                </a:lnTo>
                                <a:lnTo>
                                  <a:pt x="52959" y="28575"/>
                                </a:lnTo>
                                <a:lnTo>
                                  <a:pt x="48260" y="110109"/>
                                </a:lnTo>
                                <a:lnTo>
                                  <a:pt x="43053" y="252603"/>
                                </a:lnTo>
                                <a:lnTo>
                                  <a:pt x="38481" y="371348"/>
                                </a:lnTo>
                                <a:lnTo>
                                  <a:pt x="37338" y="448564"/>
                                </a:lnTo>
                                <a:cubicBezTo>
                                  <a:pt x="35306" y="467614"/>
                                  <a:pt x="29591" y="484124"/>
                                  <a:pt x="24892" y="485013"/>
                                </a:cubicBezTo>
                                <a:cubicBezTo>
                                  <a:pt x="20193" y="485775"/>
                                  <a:pt x="12446" y="470662"/>
                                  <a:pt x="9271" y="455041"/>
                                </a:cubicBezTo>
                                <a:cubicBezTo>
                                  <a:pt x="6223" y="439420"/>
                                  <a:pt x="6731" y="427355"/>
                                  <a:pt x="5207" y="391287"/>
                                </a:cubicBezTo>
                                <a:lnTo>
                                  <a:pt x="0" y="238379"/>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842" name="Shape 842"/>
                        <wps:cNvSpPr/>
                        <wps:spPr>
                          <a:xfrm>
                            <a:off x="518922" y="438302"/>
                            <a:ext cx="130556" cy="718694"/>
                          </a:xfrm>
                          <a:custGeom>
                            <a:avLst/>
                            <a:gdLst/>
                            <a:ahLst/>
                            <a:cxnLst/>
                            <a:rect l="0" t="0" r="0" b="0"/>
                            <a:pathLst>
                              <a:path w="130556" h="718694">
                                <a:moveTo>
                                  <a:pt x="130556" y="360172"/>
                                </a:moveTo>
                                <a:lnTo>
                                  <a:pt x="124841" y="183388"/>
                                </a:lnTo>
                                <a:lnTo>
                                  <a:pt x="122682" y="122301"/>
                                </a:lnTo>
                                <a:lnTo>
                                  <a:pt x="119634" y="63373"/>
                                </a:lnTo>
                                <a:lnTo>
                                  <a:pt x="101346" y="58547"/>
                                </a:lnTo>
                                <a:lnTo>
                                  <a:pt x="96139" y="126619"/>
                                </a:lnTo>
                                <a:cubicBezTo>
                                  <a:pt x="94615" y="155194"/>
                                  <a:pt x="93091" y="200279"/>
                                  <a:pt x="92075" y="229362"/>
                                </a:cubicBezTo>
                                <a:lnTo>
                                  <a:pt x="88900" y="303022"/>
                                </a:lnTo>
                                <a:lnTo>
                                  <a:pt x="87884" y="351917"/>
                                </a:lnTo>
                                <a:lnTo>
                                  <a:pt x="85217" y="423545"/>
                                </a:lnTo>
                                <a:lnTo>
                                  <a:pt x="82169" y="514985"/>
                                </a:lnTo>
                                <a:lnTo>
                                  <a:pt x="77470" y="623317"/>
                                </a:lnTo>
                                <a:lnTo>
                                  <a:pt x="76454" y="655828"/>
                                </a:lnTo>
                                <a:lnTo>
                                  <a:pt x="74295" y="692658"/>
                                </a:lnTo>
                                <a:cubicBezTo>
                                  <a:pt x="71247" y="700405"/>
                                  <a:pt x="61341" y="718694"/>
                                  <a:pt x="57658" y="703961"/>
                                </a:cubicBezTo>
                                <a:lnTo>
                                  <a:pt x="53086" y="603758"/>
                                </a:lnTo>
                                <a:lnTo>
                                  <a:pt x="48895" y="497586"/>
                                </a:lnTo>
                                <a:lnTo>
                                  <a:pt x="43688" y="354965"/>
                                </a:lnTo>
                                <a:lnTo>
                                  <a:pt x="39497" y="236220"/>
                                </a:lnTo>
                                <a:lnTo>
                                  <a:pt x="36957" y="166497"/>
                                </a:lnTo>
                                <a:lnTo>
                                  <a:pt x="34798" y="117983"/>
                                </a:lnTo>
                                <a:lnTo>
                                  <a:pt x="32766" y="75057"/>
                                </a:lnTo>
                                <a:lnTo>
                                  <a:pt x="30099" y="29083"/>
                                </a:lnTo>
                                <a:cubicBezTo>
                                  <a:pt x="27559" y="17780"/>
                                  <a:pt x="21844" y="0"/>
                                  <a:pt x="18669" y="6604"/>
                                </a:cubicBezTo>
                                <a:cubicBezTo>
                                  <a:pt x="15621" y="13081"/>
                                  <a:pt x="13462" y="45593"/>
                                  <a:pt x="11938" y="67183"/>
                                </a:cubicBezTo>
                                <a:cubicBezTo>
                                  <a:pt x="10414" y="88900"/>
                                  <a:pt x="9398" y="112268"/>
                                  <a:pt x="8255" y="137033"/>
                                </a:cubicBezTo>
                                <a:cubicBezTo>
                                  <a:pt x="7239" y="161671"/>
                                  <a:pt x="6731" y="177800"/>
                                  <a:pt x="5715" y="216789"/>
                                </a:cubicBezTo>
                                <a:lnTo>
                                  <a:pt x="0" y="369316"/>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843" name="Shape 843"/>
                        <wps:cNvSpPr/>
                        <wps:spPr>
                          <a:xfrm>
                            <a:off x="1037336" y="757834"/>
                            <a:ext cx="138303" cy="53721"/>
                          </a:xfrm>
                          <a:custGeom>
                            <a:avLst/>
                            <a:gdLst/>
                            <a:ahLst/>
                            <a:cxnLst/>
                            <a:rect l="0" t="0" r="0" b="0"/>
                            <a:pathLst>
                              <a:path w="138303" h="53721">
                                <a:moveTo>
                                  <a:pt x="0" y="53721"/>
                                </a:moveTo>
                                <a:lnTo>
                                  <a:pt x="1016" y="23749"/>
                                </a:lnTo>
                                <a:cubicBezTo>
                                  <a:pt x="3556" y="15494"/>
                                  <a:pt x="10414" y="5080"/>
                                  <a:pt x="16637" y="4318"/>
                                </a:cubicBezTo>
                                <a:cubicBezTo>
                                  <a:pt x="22860" y="3429"/>
                                  <a:pt x="33782" y="12065"/>
                                  <a:pt x="38481" y="17272"/>
                                </a:cubicBezTo>
                                <a:lnTo>
                                  <a:pt x="44704" y="36830"/>
                                </a:lnTo>
                                <a:cubicBezTo>
                                  <a:pt x="49911" y="41529"/>
                                  <a:pt x="63881" y="47625"/>
                                  <a:pt x="71247" y="47117"/>
                                </a:cubicBezTo>
                                <a:cubicBezTo>
                                  <a:pt x="78486" y="46736"/>
                                  <a:pt x="84201" y="38100"/>
                                  <a:pt x="88392" y="32893"/>
                                </a:cubicBezTo>
                                <a:cubicBezTo>
                                  <a:pt x="92583" y="27686"/>
                                  <a:pt x="90424" y="22479"/>
                                  <a:pt x="94615" y="17272"/>
                                </a:cubicBezTo>
                                <a:cubicBezTo>
                                  <a:pt x="98806" y="12065"/>
                                  <a:pt x="107061" y="0"/>
                                  <a:pt x="113284" y="381"/>
                                </a:cubicBezTo>
                                <a:cubicBezTo>
                                  <a:pt x="119507" y="762"/>
                                  <a:pt x="127889" y="11176"/>
                                  <a:pt x="132080" y="19812"/>
                                </a:cubicBezTo>
                                <a:lnTo>
                                  <a:pt x="138303" y="53721"/>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844" name="Shape 844"/>
                        <wps:cNvSpPr/>
                        <wps:spPr>
                          <a:xfrm>
                            <a:off x="1174115" y="723036"/>
                            <a:ext cx="124206" cy="158750"/>
                          </a:xfrm>
                          <a:custGeom>
                            <a:avLst/>
                            <a:gdLst/>
                            <a:ahLst/>
                            <a:cxnLst/>
                            <a:rect l="0" t="0" r="0" b="0"/>
                            <a:pathLst>
                              <a:path w="124206" h="158750">
                                <a:moveTo>
                                  <a:pt x="0" y="75438"/>
                                </a:moveTo>
                                <a:cubicBezTo>
                                  <a:pt x="508" y="78994"/>
                                  <a:pt x="1524" y="90678"/>
                                  <a:pt x="4572" y="96266"/>
                                </a:cubicBezTo>
                                <a:cubicBezTo>
                                  <a:pt x="7747" y="101854"/>
                                  <a:pt x="15494" y="109728"/>
                                  <a:pt x="20193" y="110617"/>
                                </a:cubicBezTo>
                                <a:cubicBezTo>
                                  <a:pt x="24892" y="111506"/>
                                  <a:pt x="31623" y="107569"/>
                                  <a:pt x="34290" y="102743"/>
                                </a:cubicBezTo>
                                <a:cubicBezTo>
                                  <a:pt x="36830" y="98044"/>
                                  <a:pt x="36830" y="94488"/>
                                  <a:pt x="37338" y="81153"/>
                                </a:cubicBezTo>
                                <a:lnTo>
                                  <a:pt x="38989" y="22225"/>
                                </a:lnTo>
                                <a:cubicBezTo>
                                  <a:pt x="42037" y="8763"/>
                                  <a:pt x="51435" y="0"/>
                                  <a:pt x="57658" y="0"/>
                                </a:cubicBezTo>
                                <a:cubicBezTo>
                                  <a:pt x="63881" y="0"/>
                                  <a:pt x="72771" y="10414"/>
                                  <a:pt x="76327" y="23495"/>
                                </a:cubicBezTo>
                                <a:lnTo>
                                  <a:pt x="81026" y="77597"/>
                                </a:lnTo>
                                <a:lnTo>
                                  <a:pt x="85725" y="132715"/>
                                </a:lnTo>
                                <a:cubicBezTo>
                                  <a:pt x="89408" y="146177"/>
                                  <a:pt x="97663" y="158750"/>
                                  <a:pt x="102870" y="158750"/>
                                </a:cubicBezTo>
                                <a:cubicBezTo>
                                  <a:pt x="108077" y="158750"/>
                                  <a:pt x="114808" y="148336"/>
                                  <a:pt x="118491" y="132715"/>
                                </a:cubicBezTo>
                                <a:lnTo>
                                  <a:pt x="124206" y="63754"/>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845" name="Shape 845"/>
                        <wps:cNvSpPr/>
                        <wps:spPr>
                          <a:xfrm>
                            <a:off x="1298321" y="603021"/>
                            <a:ext cx="130048" cy="347599"/>
                          </a:xfrm>
                          <a:custGeom>
                            <a:avLst/>
                            <a:gdLst/>
                            <a:ahLst/>
                            <a:cxnLst/>
                            <a:rect l="0" t="0" r="0" b="0"/>
                            <a:pathLst>
                              <a:path w="130048" h="347599">
                                <a:moveTo>
                                  <a:pt x="0" y="185547"/>
                                </a:moveTo>
                                <a:lnTo>
                                  <a:pt x="5207" y="95377"/>
                                </a:lnTo>
                                <a:cubicBezTo>
                                  <a:pt x="9398" y="75057"/>
                                  <a:pt x="18161" y="61595"/>
                                  <a:pt x="23876" y="64135"/>
                                </a:cubicBezTo>
                                <a:cubicBezTo>
                                  <a:pt x="29591" y="66802"/>
                                  <a:pt x="36957" y="97917"/>
                                  <a:pt x="39497" y="110998"/>
                                </a:cubicBezTo>
                                <a:lnTo>
                                  <a:pt x="41021" y="142621"/>
                                </a:lnTo>
                                <a:lnTo>
                                  <a:pt x="42672" y="191643"/>
                                </a:lnTo>
                                <a:lnTo>
                                  <a:pt x="45212" y="263144"/>
                                </a:lnTo>
                                <a:lnTo>
                                  <a:pt x="47371" y="306070"/>
                                </a:lnTo>
                                <a:cubicBezTo>
                                  <a:pt x="49911" y="319913"/>
                                  <a:pt x="55626" y="347599"/>
                                  <a:pt x="61341" y="347599"/>
                                </a:cubicBezTo>
                                <a:cubicBezTo>
                                  <a:pt x="67056" y="347599"/>
                                  <a:pt x="77470" y="331597"/>
                                  <a:pt x="81661" y="306070"/>
                                </a:cubicBezTo>
                                <a:lnTo>
                                  <a:pt x="86868" y="194564"/>
                                </a:lnTo>
                                <a:lnTo>
                                  <a:pt x="91059" y="75438"/>
                                </a:lnTo>
                                <a:cubicBezTo>
                                  <a:pt x="94107" y="43307"/>
                                  <a:pt x="100838" y="6096"/>
                                  <a:pt x="106553" y="3048"/>
                                </a:cubicBezTo>
                                <a:cubicBezTo>
                                  <a:pt x="112268" y="0"/>
                                  <a:pt x="121158" y="21717"/>
                                  <a:pt x="124841" y="55880"/>
                                </a:cubicBezTo>
                                <a:lnTo>
                                  <a:pt x="130048" y="208915"/>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846" name="Shape 846"/>
                        <wps:cNvSpPr/>
                        <wps:spPr>
                          <a:xfrm>
                            <a:off x="1428369" y="537616"/>
                            <a:ext cx="129921" cy="576834"/>
                          </a:xfrm>
                          <a:custGeom>
                            <a:avLst/>
                            <a:gdLst/>
                            <a:ahLst/>
                            <a:cxnLst/>
                            <a:rect l="0" t="0" r="0" b="0"/>
                            <a:pathLst>
                              <a:path w="129921" h="576834">
                                <a:moveTo>
                                  <a:pt x="0" y="274320"/>
                                </a:moveTo>
                                <a:lnTo>
                                  <a:pt x="6223" y="444246"/>
                                </a:lnTo>
                                <a:cubicBezTo>
                                  <a:pt x="9779" y="480695"/>
                                  <a:pt x="17145" y="491490"/>
                                  <a:pt x="21844" y="492379"/>
                                </a:cubicBezTo>
                                <a:cubicBezTo>
                                  <a:pt x="26416" y="493141"/>
                                  <a:pt x="33274" y="467614"/>
                                  <a:pt x="35814" y="450723"/>
                                </a:cubicBezTo>
                                <a:cubicBezTo>
                                  <a:pt x="38481" y="433832"/>
                                  <a:pt x="37338" y="412115"/>
                                  <a:pt x="38481" y="390017"/>
                                </a:cubicBezTo>
                                <a:lnTo>
                                  <a:pt x="41021" y="317246"/>
                                </a:lnTo>
                                <a:lnTo>
                                  <a:pt x="43053" y="268224"/>
                                </a:lnTo>
                                <a:lnTo>
                                  <a:pt x="45212" y="196342"/>
                                </a:lnTo>
                                <a:lnTo>
                                  <a:pt x="48768" y="105283"/>
                                </a:lnTo>
                                <a:lnTo>
                                  <a:pt x="51435" y="26797"/>
                                </a:lnTo>
                                <a:cubicBezTo>
                                  <a:pt x="53467" y="9525"/>
                                  <a:pt x="58166" y="1778"/>
                                  <a:pt x="62357" y="889"/>
                                </a:cubicBezTo>
                                <a:cubicBezTo>
                                  <a:pt x="66548" y="0"/>
                                  <a:pt x="74803" y="2540"/>
                                  <a:pt x="77978" y="22987"/>
                                </a:cubicBezTo>
                                <a:lnTo>
                                  <a:pt x="81026" y="122682"/>
                                </a:lnTo>
                                <a:lnTo>
                                  <a:pt x="86741" y="264795"/>
                                </a:lnTo>
                                <a:lnTo>
                                  <a:pt x="90932" y="383921"/>
                                </a:lnTo>
                                <a:lnTo>
                                  <a:pt x="92964" y="453390"/>
                                </a:lnTo>
                                <a:lnTo>
                                  <a:pt x="95123" y="502285"/>
                                </a:lnTo>
                                <a:lnTo>
                                  <a:pt x="97663" y="544830"/>
                                </a:lnTo>
                                <a:cubicBezTo>
                                  <a:pt x="99314" y="556895"/>
                                  <a:pt x="102362" y="574294"/>
                                  <a:pt x="106045" y="575564"/>
                                </a:cubicBezTo>
                                <a:cubicBezTo>
                                  <a:pt x="109601" y="576834"/>
                                  <a:pt x="115951" y="567690"/>
                                  <a:pt x="118491" y="552578"/>
                                </a:cubicBezTo>
                                <a:cubicBezTo>
                                  <a:pt x="121158" y="537464"/>
                                  <a:pt x="120523" y="508000"/>
                                  <a:pt x="121666" y="483235"/>
                                </a:cubicBezTo>
                                <a:cubicBezTo>
                                  <a:pt x="122682" y="458470"/>
                                  <a:pt x="123190" y="442468"/>
                                  <a:pt x="124714" y="403098"/>
                                </a:cubicBezTo>
                                <a:lnTo>
                                  <a:pt x="129921" y="250952"/>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847" name="Shape 847"/>
                        <wps:cNvSpPr/>
                        <wps:spPr>
                          <a:xfrm>
                            <a:off x="1560449" y="421411"/>
                            <a:ext cx="131445" cy="748919"/>
                          </a:xfrm>
                          <a:custGeom>
                            <a:avLst/>
                            <a:gdLst/>
                            <a:ahLst/>
                            <a:cxnLst/>
                            <a:rect l="0" t="0" r="0" b="0"/>
                            <a:pathLst>
                              <a:path w="131445" h="748919">
                                <a:moveTo>
                                  <a:pt x="0" y="367538"/>
                                </a:moveTo>
                                <a:lnTo>
                                  <a:pt x="6223" y="204978"/>
                                </a:lnTo>
                                <a:lnTo>
                                  <a:pt x="8763" y="143891"/>
                                </a:lnTo>
                                <a:lnTo>
                                  <a:pt x="11430" y="85471"/>
                                </a:lnTo>
                                <a:lnTo>
                                  <a:pt x="14478" y="54610"/>
                                </a:lnTo>
                                <a:cubicBezTo>
                                  <a:pt x="18161" y="49022"/>
                                  <a:pt x="30099" y="46355"/>
                                  <a:pt x="33274" y="52070"/>
                                </a:cubicBezTo>
                                <a:lnTo>
                                  <a:pt x="34798" y="89789"/>
                                </a:lnTo>
                                <a:lnTo>
                                  <a:pt x="36322" y="148209"/>
                                </a:lnTo>
                                <a:cubicBezTo>
                                  <a:pt x="36830" y="175133"/>
                                  <a:pt x="38354" y="221996"/>
                                  <a:pt x="38989" y="251460"/>
                                </a:cubicBezTo>
                                <a:lnTo>
                                  <a:pt x="41021" y="324612"/>
                                </a:lnTo>
                                <a:lnTo>
                                  <a:pt x="43053" y="374015"/>
                                </a:lnTo>
                                <a:lnTo>
                                  <a:pt x="45720" y="445516"/>
                                </a:lnTo>
                                <a:lnTo>
                                  <a:pt x="48768" y="536575"/>
                                </a:lnTo>
                                <a:lnTo>
                                  <a:pt x="52959" y="645414"/>
                                </a:lnTo>
                                <a:lnTo>
                                  <a:pt x="53467" y="700913"/>
                                </a:lnTo>
                                <a:cubicBezTo>
                                  <a:pt x="54991" y="718185"/>
                                  <a:pt x="59690" y="748919"/>
                                  <a:pt x="62865" y="748919"/>
                                </a:cubicBezTo>
                                <a:cubicBezTo>
                                  <a:pt x="65913" y="748919"/>
                                  <a:pt x="71120" y="722503"/>
                                  <a:pt x="73787" y="702184"/>
                                </a:cubicBezTo>
                                <a:lnTo>
                                  <a:pt x="77470" y="625856"/>
                                </a:lnTo>
                                <a:lnTo>
                                  <a:pt x="82042" y="519684"/>
                                </a:lnTo>
                                <a:lnTo>
                                  <a:pt x="86741" y="377063"/>
                                </a:lnTo>
                                <a:lnTo>
                                  <a:pt x="90932" y="257429"/>
                                </a:lnTo>
                                <a:lnTo>
                                  <a:pt x="94107" y="188595"/>
                                </a:lnTo>
                                <a:lnTo>
                                  <a:pt x="95631" y="139192"/>
                                </a:lnTo>
                                <a:lnTo>
                                  <a:pt x="97663" y="97155"/>
                                </a:lnTo>
                                <a:lnTo>
                                  <a:pt x="100330" y="50292"/>
                                </a:lnTo>
                                <a:cubicBezTo>
                                  <a:pt x="102362" y="35179"/>
                                  <a:pt x="108077" y="0"/>
                                  <a:pt x="111252" y="6477"/>
                                </a:cubicBezTo>
                                <a:cubicBezTo>
                                  <a:pt x="114300" y="13081"/>
                                  <a:pt x="116967" y="63754"/>
                                  <a:pt x="118491" y="88900"/>
                                </a:cubicBezTo>
                                <a:cubicBezTo>
                                  <a:pt x="120015" y="114046"/>
                                  <a:pt x="120523" y="133477"/>
                                  <a:pt x="121666" y="158242"/>
                                </a:cubicBezTo>
                                <a:cubicBezTo>
                                  <a:pt x="122682" y="182880"/>
                                  <a:pt x="123698" y="195961"/>
                                  <a:pt x="125222" y="237998"/>
                                </a:cubicBezTo>
                                <a:lnTo>
                                  <a:pt x="131445" y="409575"/>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848" name="Shape 848"/>
                        <wps:cNvSpPr/>
                        <wps:spPr>
                          <a:xfrm>
                            <a:off x="1692402" y="399821"/>
                            <a:ext cx="129540" cy="819531"/>
                          </a:xfrm>
                          <a:custGeom>
                            <a:avLst/>
                            <a:gdLst/>
                            <a:ahLst/>
                            <a:cxnLst/>
                            <a:rect l="0" t="0" r="0" b="0"/>
                            <a:pathLst>
                              <a:path w="129540" h="819531">
                                <a:moveTo>
                                  <a:pt x="0" y="425704"/>
                                </a:moveTo>
                                <a:lnTo>
                                  <a:pt x="6223" y="588264"/>
                                </a:lnTo>
                                <a:lnTo>
                                  <a:pt x="8636" y="649224"/>
                                </a:lnTo>
                                <a:lnTo>
                                  <a:pt x="11430" y="707899"/>
                                </a:lnTo>
                                <a:lnTo>
                                  <a:pt x="13335" y="746379"/>
                                </a:lnTo>
                                <a:lnTo>
                                  <a:pt x="16510" y="790449"/>
                                </a:lnTo>
                                <a:cubicBezTo>
                                  <a:pt x="17780" y="802005"/>
                                  <a:pt x="19558" y="813943"/>
                                  <a:pt x="20955" y="816737"/>
                                </a:cubicBezTo>
                                <a:cubicBezTo>
                                  <a:pt x="22352" y="819531"/>
                                  <a:pt x="23749" y="811403"/>
                                  <a:pt x="24638" y="807593"/>
                                </a:cubicBezTo>
                                <a:lnTo>
                                  <a:pt x="26289" y="794258"/>
                                </a:lnTo>
                                <a:cubicBezTo>
                                  <a:pt x="27178" y="785114"/>
                                  <a:pt x="28194" y="778891"/>
                                  <a:pt x="29464" y="753873"/>
                                </a:cubicBezTo>
                                <a:lnTo>
                                  <a:pt x="34417" y="644525"/>
                                </a:lnTo>
                                <a:cubicBezTo>
                                  <a:pt x="35941" y="609219"/>
                                  <a:pt x="37465" y="571373"/>
                                  <a:pt x="38608" y="541909"/>
                                </a:cubicBezTo>
                                <a:lnTo>
                                  <a:pt x="41021" y="468503"/>
                                </a:lnTo>
                                <a:lnTo>
                                  <a:pt x="42672" y="419481"/>
                                </a:lnTo>
                                <a:lnTo>
                                  <a:pt x="45212" y="347853"/>
                                </a:lnTo>
                                <a:lnTo>
                                  <a:pt x="48514" y="256921"/>
                                </a:lnTo>
                                <a:lnTo>
                                  <a:pt x="52705" y="148082"/>
                                </a:lnTo>
                                <a:lnTo>
                                  <a:pt x="54102" y="115316"/>
                                </a:lnTo>
                                <a:lnTo>
                                  <a:pt x="56134" y="78740"/>
                                </a:lnTo>
                                <a:cubicBezTo>
                                  <a:pt x="57023" y="64643"/>
                                  <a:pt x="58166" y="44323"/>
                                  <a:pt x="59436" y="31877"/>
                                </a:cubicBezTo>
                                <a:cubicBezTo>
                                  <a:pt x="60579" y="19304"/>
                                  <a:pt x="62230" y="7493"/>
                                  <a:pt x="63500" y="3683"/>
                                </a:cubicBezTo>
                                <a:cubicBezTo>
                                  <a:pt x="64643" y="0"/>
                                  <a:pt x="65659" y="5207"/>
                                  <a:pt x="66675" y="8382"/>
                                </a:cubicBezTo>
                                <a:cubicBezTo>
                                  <a:pt x="67564" y="11557"/>
                                  <a:pt x="68072" y="13081"/>
                                  <a:pt x="69088" y="23114"/>
                                </a:cubicBezTo>
                                <a:cubicBezTo>
                                  <a:pt x="69977" y="33147"/>
                                  <a:pt x="70993" y="43688"/>
                                  <a:pt x="72390" y="67818"/>
                                </a:cubicBezTo>
                                <a:lnTo>
                                  <a:pt x="77089" y="167767"/>
                                </a:lnTo>
                                <a:lnTo>
                                  <a:pt x="81407" y="273812"/>
                                </a:lnTo>
                                <a:lnTo>
                                  <a:pt x="86360" y="416306"/>
                                </a:lnTo>
                                <a:lnTo>
                                  <a:pt x="90551" y="535686"/>
                                </a:lnTo>
                                <a:lnTo>
                                  <a:pt x="93218" y="604774"/>
                                </a:lnTo>
                                <a:lnTo>
                                  <a:pt x="95250" y="653923"/>
                                </a:lnTo>
                                <a:lnTo>
                                  <a:pt x="97155" y="696087"/>
                                </a:lnTo>
                                <a:lnTo>
                                  <a:pt x="99568" y="742950"/>
                                </a:lnTo>
                                <a:cubicBezTo>
                                  <a:pt x="100838" y="759841"/>
                                  <a:pt x="103124" y="785750"/>
                                  <a:pt x="104521" y="797052"/>
                                </a:cubicBezTo>
                                <a:cubicBezTo>
                                  <a:pt x="105918" y="808228"/>
                                  <a:pt x="106807" y="811657"/>
                                  <a:pt x="108077" y="810133"/>
                                </a:cubicBezTo>
                                <a:cubicBezTo>
                                  <a:pt x="109474" y="808609"/>
                                  <a:pt x="110871" y="804545"/>
                                  <a:pt x="112522" y="786765"/>
                                </a:cubicBezTo>
                                <a:cubicBezTo>
                                  <a:pt x="114046" y="768858"/>
                                  <a:pt x="116332" y="729488"/>
                                  <a:pt x="117856" y="704215"/>
                                </a:cubicBezTo>
                                <a:cubicBezTo>
                                  <a:pt x="119253" y="678815"/>
                                  <a:pt x="119888" y="659511"/>
                                  <a:pt x="120904" y="634746"/>
                                </a:cubicBezTo>
                                <a:cubicBezTo>
                                  <a:pt x="122047" y="610108"/>
                                  <a:pt x="122682" y="593852"/>
                                  <a:pt x="124079" y="555117"/>
                                </a:cubicBezTo>
                                <a:lnTo>
                                  <a:pt x="129540" y="402209"/>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849" name="Shape 849"/>
                        <wps:cNvSpPr/>
                        <wps:spPr>
                          <a:xfrm>
                            <a:off x="1821434" y="418363"/>
                            <a:ext cx="132080" cy="764159"/>
                          </a:xfrm>
                          <a:custGeom>
                            <a:avLst/>
                            <a:gdLst/>
                            <a:ahLst/>
                            <a:cxnLst/>
                            <a:rect l="0" t="0" r="0" b="0"/>
                            <a:pathLst>
                              <a:path w="132080" h="764159">
                                <a:moveTo>
                                  <a:pt x="0" y="389255"/>
                                </a:moveTo>
                                <a:lnTo>
                                  <a:pt x="7747" y="211963"/>
                                </a:lnTo>
                                <a:lnTo>
                                  <a:pt x="9906" y="151257"/>
                                </a:lnTo>
                                <a:lnTo>
                                  <a:pt x="12954" y="92329"/>
                                </a:lnTo>
                                <a:lnTo>
                                  <a:pt x="14986" y="53848"/>
                                </a:lnTo>
                                <a:lnTo>
                                  <a:pt x="18161" y="9525"/>
                                </a:lnTo>
                                <a:cubicBezTo>
                                  <a:pt x="20193" y="1778"/>
                                  <a:pt x="25908" y="0"/>
                                  <a:pt x="28067" y="6096"/>
                                </a:cubicBezTo>
                                <a:cubicBezTo>
                                  <a:pt x="30099" y="12192"/>
                                  <a:pt x="29591" y="21336"/>
                                  <a:pt x="31115" y="46482"/>
                                </a:cubicBezTo>
                                <a:lnTo>
                                  <a:pt x="36322" y="155702"/>
                                </a:lnTo>
                                <a:cubicBezTo>
                                  <a:pt x="37973" y="190754"/>
                                  <a:pt x="38989" y="228473"/>
                                  <a:pt x="40513" y="258318"/>
                                </a:cubicBezTo>
                                <a:lnTo>
                                  <a:pt x="42545" y="331597"/>
                                </a:lnTo>
                                <a:lnTo>
                                  <a:pt x="44196" y="380619"/>
                                </a:lnTo>
                                <a:lnTo>
                                  <a:pt x="47244" y="452501"/>
                                </a:lnTo>
                                <a:lnTo>
                                  <a:pt x="50419" y="543560"/>
                                </a:lnTo>
                                <a:lnTo>
                                  <a:pt x="54610" y="652272"/>
                                </a:lnTo>
                                <a:lnTo>
                                  <a:pt x="56134" y="685292"/>
                                </a:lnTo>
                                <a:lnTo>
                                  <a:pt x="58166" y="721613"/>
                                </a:lnTo>
                                <a:cubicBezTo>
                                  <a:pt x="59817" y="734695"/>
                                  <a:pt x="62865" y="760730"/>
                                  <a:pt x="65532" y="762381"/>
                                </a:cubicBezTo>
                                <a:cubicBezTo>
                                  <a:pt x="68072" y="764159"/>
                                  <a:pt x="72263" y="754634"/>
                                  <a:pt x="74295" y="732917"/>
                                </a:cubicBezTo>
                                <a:lnTo>
                                  <a:pt x="78994" y="632333"/>
                                </a:lnTo>
                                <a:lnTo>
                                  <a:pt x="83693" y="526161"/>
                                </a:lnTo>
                                <a:lnTo>
                                  <a:pt x="88392" y="383667"/>
                                </a:lnTo>
                                <a:lnTo>
                                  <a:pt x="93091" y="264414"/>
                                </a:lnTo>
                                <a:lnTo>
                                  <a:pt x="95123" y="195072"/>
                                </a:lnTo>
                                <a:lnTo>
                                  <a:pt x="97155" y="146050"/>
                                </a:lnTo>
                                <a:lnTo>
                                  <a:pt x="99314" y="104013"/>
                                </a:lnTo>
                                <a:lnTo>
                                  <a:pt x="101854" y="57277"/>
                                </a:lnTo>
                                <a:cubicBezTo>
                                  <a:pt x="103378" y="46482"/>
                                  <a:pt x="105029" y="37338"/>
                                  <a:pt x="107569" y="38227"/>
                                </a:cubicBezTo>
                                <a:cubicBezTo>
                                  <a:pt x="110236" y="39116"/>
                                  <a:pt x="114300" y="40386"/>
                                  <a:pt x="116967" y="61595"/>
                                </a:cubicBezTo>
                                <a:cubicBezTo>
                                  <a:pt x="119507" y="82804"/>
                                  <a:pt x="122174" y="134366"/>
                                  <a:pt x="123698" y="165227"/>
                                </a:cubicBezTo>
                                <a:cubicBezTo>
                                  <a:pt x="125222" y="195961"/>
                                  <a:pt x="125222" y="206375"/>
                                  <a:pt x="126365" y="245364"/>
                                </a:cubicBezTo>
                                <a:lnTo>
                                  <a:pt x="132080" y="397891"/>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850" name="Shape 850"/>
                        <wps:cNvSpPr/>
                        <wps:spPr>
                          <a:xfrm>
                            <a:off x="1953514" y="512851"/>
                            <a:ext cx="129921" cy="612394"/>
                          </a:xfrm>
                          <a:custGeom>
                            <a:avLst/>
                            <a:gdLst/>
                            <a:ahLst/>
                            <a:cxnLst/>
                            <a:rect l="0" t="0" r="0" b="0"/>
                            <a:pathLst>
                              <a:path w="129921" h="612394">
                                <a:moveTo>
                                  <a:pt x="0" y="302133"/>
                                </a:moveTo>
                                <a:lnTo>
                                  <a:pt x="6223" y="476758"/>
                                </a:lnTo>
                                <a:lnTo>
                                  <a:pt x="8255" y="567817"/>
                                </a:lnTo>
                                <a:cubicBezTo>
                                  <a:pt x="10922" y="590296"/>
                                  <a:pt x="16129" y="612394"/>
                                  <a:pt x="20701" y="612013"/>
                                </a:cubicBezTo>
                                <a:cubicBezTo>
                                  <a:pt x="25400" y="611632"/>
                                  <a:pt x="33274" y="594233"/>
                                  <a:pt x="36322" y="563880"/>
                                </a:cubicBezTo>
                                <a:cubicBezTo>
                                  <a:pt x="39497" y="533527"/>
                                  <a:pt x="37973" y="464693"/>
                                  <a:pt x="38481" y="430403"/>
                                </a:cubicBezTo>
                                <a:lnTo>
                                  <a:pt x="41021" y="357124"/>
                                </a:lnTo>
                                <a:lnTo>
                                  <a:pt x="43053" y="308229"/>
                                </a:lnTo>
                                <a:lnTo>
                                  <a:pt x="45212" y="236220"/>
                                </a:lnTo>
                                <a:lnTo>
                                  <a:pt x="48260" y="145288"/>
                                </a:lnTo>
                                <a:lnTo>
                                  <a:pt x="52959" y="36830"/>
                                </a:lnTo>
                                <a:cubicBezTo>
                                  <a:pt x="56134" y="13081"/>
                                  <a:pt x="61849" y="0"/>
                                  <a:pt x="66040" y="889"/>
                                </a:cubicBezTo>
                                <a:cubicBezTo>
                                  <a:pt x="70104" y="1778"/>
                                  <a:pt x="74295" y="14351"/>
                                  <a:pt x="76962" y="41275"/>
                                </a:cubicBezTo>
                                <a:lnTo>
                                  <a:pt x="81534" y="162560"/>
                                </a:lnTo>
                                <a:lnTo>
                                  <a:pt x="86741" y="305181"/>
                                </a:lnTo>
                                <a:lnTo>
                                  <a:pt x="90424" y="424307"/>
                                </a:lnTo>
                                <a:lnTo>
                                  <a:pt x="93599" y="493649"/>
                                </a:lnTo>
                                <a:cubicBezTo>
                                  <a:pt x="96647" y="512826"/>
                                  <a:pt x="103378" y="538353"/>
                                  <a:pt x="108077" y="537845"/>
                                </a:cubicBezTo>
                                <a:cubicBezTo>
                                  <a:pt x="112776" y="537464"/>
                                  <a:pt x="117983" y="506730"/>
                                  <a:pt x="120650" y="491109"/>
                                </a:cubicBezTo>
                                <a:cubicBezTo>
                                  <a:pt x="123190" y="475488"/>
                                  <a:pt x="122682" y="476758"/>
                                  <a:pt x="124206" y="443484"/>
                                </a:cubicBezTo>
                                <a:lnTo>
                                  <a:pt x="129921" y="290830"/>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851" name="Shape 851"/>
                        <wps:cNvSpPr/>
                        <wps:spPr>
                          <a:xfrm>
                            <a:off x="2083435" y="578383"/>
                            <a:ext cx="130048" cy="394843"/>
                          </a:xfrm>
                          <a:custGeom>
                            <a:avLst/>
                            <a:gdLst/>
                            <a:ahLst/>
                            <a:cxnLst/>
                            <a:rect l="0" t="0" r="0" b="0"/>
                            <a:pathLst>
                              <a:path w="130048" h="394843">
                                <a:moveTo>
                                  <a:pt x="0" y="224917"/>
                                </a:moveTo>
                                <a:lnTo>
                                  <a:pt x="7874" y="38100"/>
                                </a:lnTo>
                                <a:cubicBezTo>
                                  <a:pt x="11430" y="762"/>
                                  <a:pt x="17653" y="762"/>
                                  <a:pt x="21844" y="381"/>
                                </a:cubicBezTo>
                                <a:cubicBezTo>
                                  <a:pt x="26035" y="0"/>
                                  <a:pt x="31750" y="16002"/>
                                  <a:pt x="34290" y="34163"/>
                                </a:cubicBezTo>
                                <a:cubicBezTo>
                                  <a:pt x="36957" y="52451"/>
                                  <a:pt x="37465" y="84074"/>
                                  <a:pt x="38481" y="108712"/>
                                </a:cubicBezTo>
                                <a:lnTo>
                                  <a:pt x="41148" y="181991"/>
                                </a:lnTo>
                                <a:lnTo>
                                  <a:pt x="43180" y="231013"/>
                                </a:lnTo>
                                <a:lnTo>
                                  <a:pt x="45212" y="302895"/>
                                </a:lnTo>
                                <a:lnTo>
                                  <a:pt x="48387" y="355346"/>
                                </a:lnTo>
                                <a:cubicBezTo>
                                  <a:pt x="51562" y="370459"/>
                                  <a:pt x="59817" y="394843"/>
                                  <a:pt x="65532" y="394335"/>
                                </a:cubicBezTo>
                                <a:cubicBezTo>
                                  <a:pt x="71247" y="393954"/>
                                  <a:pt x="79121" y="379603"/>
                                  <a:pt x="82677" y="352806"/>
                                </a:cubicBezTo>
                                <a:lnTo>
                                  <a:pt x="86868" y="233934"/>
                                </a:lnTo>
                                <a:lnTo>
                                  <a:pt x="92075" y="95250"/>
                                </a:lnTo>
                                <a:cubicBezTo>
                                  <a:pt x="95123" y="67564"/>
                                  <a:pt x="100838" y="67945"/>
                                  <a:pt x="106045" y="67945"/>
                                </a:cubicBezTo>
                                <a:cubicBezTo>
                                  <a:pt x="111252" y="67945"/>
                                  <a:pt x="120650" y="65786"/>
                                  <a:pt x="124841" y="95758"/>
                                </a:cubicBezTo>
                                <a:lnTo>
                                  <a:pt x="130048" y="248285"/>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852" name="Shape 852"/>
                        <wps:cNvSpPr/>
                        <wps:spPr>
                          <a:xfrm>
                            <a:off x="2212975" y="701446"/>
                            <a:ext cx="129921" cy="201041"/>
                          </a:xfrm>
                          <a:custGeom>
                            <a:avLst/>
                            <a:gdLst/>
                            <a:ahLst/>
                            <a:cxnLst/>
                            <a:rect l="0" t="0" r="0" b="0"/>
                            <a:pathLst>
                              <a:path w="129921" h="201041">
                                <a:moveTo>
                                  <a:pt x="0" y="125222"/>
                                </a:moveTo>
                                <a:lnTo>
                                  <a:pt x="1524" y="168529"/>
                                </a:lnTo>
                                <a:cubicBezTo>
                                  <a:pt x="5207" y="181102"/>
                                  <a:pt x="14986" y="201041"/>
                                  <a:pt x="21844" y="201041"/>
                                </a:cubicBezTo>
                                <a:cubicBezTo>
                                  <a:pt x="28575" y="201041"/>
                                  <a:pt x="37338" y="181610"/>
                                  <a:pt x="41021" y="168148"/>
                                </a:cubicBezTo>
                                <a:lnTo>
                                  <a:pt x="42545" y="119126"/>
                                </a:lnTo>
                                <a:lnTo>
                                  <a:pt x="46736" y="33401"/>
                                </a:lnTo>
                                <a:cubicBezTo>
                                  <a:pt x="50419" y="13843"/>
                                  <a:pt x="59690" y="0"/>
                                  <a:pt x="65532" y="889"/>
                                </a:cubicBezTo>
                                <a:cubicBezTo>
                                  <a:pt x="71247" y="1778"/>
                                  <a:pt x="77470" y="18161"/>
                                  <a:pt x="81026" y="37211"/>
                                </a:cubicBezTo>
                                <a:lnTo>
                                  <a:pt x="86741" y="116078"/>
                                </a:lnTo>
                                <a:cubicBezTo>
                                  <a:pt x="91948" y="133096"/>
                                  <a:pt x="105029" y="142113"/>
                                  <a:pt x="112268" y="139954"/>
                                </a:cubicBezTo>
                                <a:cubicBezTo>
                                  <a:pt x="119507" y="137795"/>
                                  <a:pt x="126365" y="109601"/>
                                  <a:pt x="129921" y="101854"/>
                                </a:cubicBez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853" name="Shape 853"/>
                        <wps:cNvSpPr/>
                        <wps:spPr>
                          <a:xfrm>
                            <a:off x="2341372" y="747420"/>
                            <a:ext cx="139827" cy="64135"/>
                          </a:xfrm>
                          <a:custGeom>
                            <a:avLst/>
                            <a:gdLst/>
                            <a:ahLst/>
                            <a:cxnLst/>
                            <a:rect l="0" t="0" r="0" b="0"/>
                            <a:pathLst>
                              <a:path w="139827" h="64135">
                                <a:moveTo>
                                  <a:pt x="0" y="64135"/>
                                </a:moveTo>
                                <a:cubicBezTo>
                                  <a:pt x="1524" y="57150"/>
                                  <a:pt x="3683" y="32004"/>
                                  <a:pt x="8763" y="21209"/>
                                </a:cubicBezTo>
                                <a:cubicBezTo>
                                  <a:pt x="13970" y="10414"/>
                                  <a:pt x="23876" y="0"/>
                                  <a:pt x="30607" y="381"/>
                                </a:cubicBezTo>
                                <a:cubicBezTo>
                                  <a:pt x="37465" y="762"/>
                                  <a:pt x="44196" y="15113"/>
                                  <a:pt x="49403" y="23749"/>
                                </a:cubicBezTo>
                                <a:cubicBezTo>
                                  <a:pt x="54610" y="32512"/>
                                  <a:pt x="56642" y="47244"/>
                                  <a:pt x="61849" y="52451"/>
                                </a:cubicBezTo>
                                <a:cubicBezTo>
                                  <a:pt x="67056" y="57531"/>
                                  <a:pt x="75438" y="58928"/>
                                  <a:pt x="80518" y="56261"/>
                                </a:cubicBezTo>
                                <a:cubicBezTo>
                                  <a:pt x="85725" y="53721"/>
                                  <a:pt x="87884" y="42037"/>
                                  <a:pt x="93091" y="35433"/>
                                </a:cubicBezTo>
                                <a:cubicBezTo>
                                  <a:pt x="98298" y="28956"/>
                                  <a:pt x="105537" y="15113"/>
                                  <a:pt x="113284" y="17272"/>
                                </a:cubicBezTo>
                                <a:cubicBezTo>
                                  <a:pt x="121158" y="19431"/>
                                  <a:pt x="134620" y="43307"/>
                                  <a:pt x="139827" y="49784"/>
                                </a:cubicBez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854" name="Shape 854"/>
                        <wps:cNvSpPr/>
                        <wps:spPr>
                          <a:xfrm>
                            <a:off x="2473452" y="761263"/>
                            <a:ext cx="121666" cy="61468"/>
                          </a:xfrm>
                          <a:custGeom>
                            <a:avLst/>
                            <a:gdLst/>
                            <a:ahLst/>
                            <a:cxnLst/>
                            <a:rect l="0" t="0" r="0" b="0"/>
                            <a:pathLst>
                              <a:path w="121666" h="61468">
                                <a:moveTo>
                                  <a:pt x="0" y="26797"/>
                                </a:moveTo>
                                <a:cubicBezTo>
                                  <a:pt x="3048" y="28956"/>
                                  <a:pt x="11430" y="38100"/>
                                  <a:pt x="17145" y="39878"/>
                                </a:cubicBezTo>
                                <a:cubicBezTo>
                                  <a:pt x="22860" y="41529"/>
                                  <a:pt x="30099" y="42418"/>
                                  <a:pt x="34290" y="38608"/>
                                </a:cubicBezTo>
                                <a:lnTo>
                                  <a:pt x="43688" y="15113"/>
                                </a:lnTo>
                                <a:cubicBezTo>
                                  <a:pt x="47244" y="9017"/>
                                  <a:pt x="52959" y="1651"/>
                                  <a:pt x="57658" y="889"/>
                                </a:cubicBezTo>
                                <a:cubicBezTo>
                                  <a:pt x="62357" y="0"/>
                                  <a:pt x="67564" y="2540"/>
                                  <a:pt x="71755" y="8636"/>
                                </a:cubicBezTo>
                                <a:cubicBezTo>
                                  <a:pt x="75946" y="14732"/>
                                  <a:pt x="78994" y="29845"/>
                                  <a:pt x="84201" y="38608"/>
                                </a:cubicBezTo>
                                <a:cubicBezTo>
                                  <a:pt x="89408" y="47244"/>
                                  <a:pt x="98298" y="59817"/>
                                  <a:pt x="104521" y="60706"/>
                                </a:cubicBezTo>
                                <a:cubicBezTo>
                                  <a:pt x="110744" y="61468"/>
                                  <a:pt x="117983" y="47244"/>
                                  <a:pt x="121666" y="43688"/>
                                </a:cubicBez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855" name="Shape 855"/>
                        <wps:cNvSpPr/>
                        <wps:spPr>
                          <a:xfrm>
                            <a:off x="2991866" y="428777"/>
                            <a:ext cx="129921" cy="782828"/>
                          </a:xfrm>
                          <a:custGeom>
                            <a:avLst/>
                            <a:gdLst/>
                            <a:ahLst/>
                            <a:cxnLst/>
                            <a:rect l="0" t="0" r="0" b="0"/>
                            <a:pathLst>
                              <a:path w="129921" h="782828">
                                <a:moveTo>
                                  <a:pt x="129921" y="382778"/>
                                </a:moveTo>
                                <a:lnTo>
                                  <a:pt x="124206" y="545211"/>
                                </a:lnTo>
                                <a:lnTo>
                                  <a:pt x="121666" y="605917"/>
                                </a:lnTo>
                                <a:lnTo>
                                  <a:pt x="118491" y="664845"/>
                                </a:lnTo>
                                <a:lnTo>
                                  <a:pt x="116459" y="703453"/>
                                </a:lnTo>
                                <a:lnTo>
                                  <a:pt x="113792" y="747649"/>
                                </a:lnTo>
                                <a:cubicBezTo>
                                  <a:pt x="112268" y="759842"/>
                                  <a:pt x="107569" y="782828"/>
                                  <a:pt x="105537" y="776732"/>
                                </a:cubicBezTo>
                                <a:cubicBezTo>
                                  <a:pt x="103378" y="770636"/>
                                  <a:pt x="101854" y="739902"/>
                                  <a:pt x="100330" y="710819"/>
                                </a:cubicBezTo>
                                <a:lnTo>
                                  <a:pt x="95123" y="601599"/>
                                </a:lnTo>
                                <a:cubicBezTo>
                                  <a:pt x="93599" y="566547"/>
                                  <a:pt x="91948" y="528320"/>
                                  <a:pt x="91440" y="498856"/>
                                </a:cubicBezTo>
                                <a:lnTo>
                                  <a:pt x="88900" y="425704"/>
                                </a:lnTo>
                                <a:lnTo>
                                  <a:pt x="86741" y="376682"/>
                                </a:lnTo>
                                <a:lnTo>
                                  <a:pt x="84709" y="304673"/>
                                </a:lnTo>
                                <a:lnTo>
                                  <a:pt x="81026" y="213233"/>
                                </a:lnTo>
                                <a:lnTo>
                                  <a:pt x="76962" y="104902"/>
                                </a:lnTo>
                                <a:lnTo>
                                  <a:pt x="75819" y="72009"/>
                                </a:lnTo>
                                <a:lnTo>
                                  <a:pt x="73787" y="35560"/>
                                </a:lnTo>
                                <a:cubicBezTo>
                                  <a:pt x="72263" y="23876"/>
                                  <a:pt x="69088" y="3556"/>
                                  <a:pt x="66548" y="1778"/>
                                </a:cubicBezTo>
                                <a:cubicBezTo>
                                  <a:pt x="63881" y="0"/>
                                  <a:pt x="59690" y="3937"/>
                                  <a:pt x="57658" y="24257"/>
                                </a:cubicBezTo>
                                <a:lnTo>
                                  <a:pt x="52451" y="124841"/>
                                </a:lnTo>
                                <a:lnTo>
                                  <a:pt x="48895" y="230632"/>
                                </a:lnTo>
                                <a:lnTo>
                                  <a:pt x="43053" y="373634"/>
                                </a:lnTo>
                                <a:lnTo>
                                  <a:pt x="38989" y="492379"/>
                                </a:lnTo>
                                <a:lnTo>
                                  <a:pt x="36830" y="562229"/>
                                </a:lnTo>
                                <a:lnTo>
                                  <a:pt x="34798" y="611124"/>
                                </a:lnTo>
                                <a:lnTo>
                                  <a:pt x="32766" y="653161"/>
                                </a:lnTo>
                                <a:lnTo>
                                  <a:pt x="30099" y="699517"/>
                                </a:lnTo>
                                <a:cubicBezTo>
                                  <a:pt x="28575" y="713486"/>
                                  <a:pt x="25908" y="736346"/>
                                  <a:pt x="22860" y="737744"/>
                                </a:cubicBezTo>
                                <a:cubicBezTo>
                                  <a:pt x="19685" y="739013"/>
                                  <a:pt x="12446" y="718185"/>
                                  <a:pt x="10414" y="706501"/>
                                </a:cubicBezTo>
                                <a:cubicBezTo>
                                  <a:pt x="8255" y="694818"/>
                                  <a:pt x="10414" y="686944"/>
                                  <a:pt x="9271" y="667512"/>
                                </a:cubicBezTo>
                                <a:cubicBezTo>
                                  <a:pt x="8255" y="647954"/>
                                  <a:pt x="5207" y="615442"/>
                                  <a:pt x="5207" y="589534"/>
                                </a:cubicBezTo>
                                <a:cubicBezTo>
                                  <a:pt x="4064" y="563499"/>
                                  <a:pt x="5207" y="549656"/>
                                  <a:pt x="5207" y="511048"/>
                                </a:cubicBezTo>
                                <a:lnTo>
                                  <a:pt x="0" y="359283"/>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856" name="Shape 856"/>
                        <wps:cNvSpPr/>
                        <wps:spPr>
                          <a:xfrm>
                            <a:off x="2861818" y="472973"/>
                            <a:ext cx="131064" cy="628904"/>
                          </a:xfrm>
                          <a:custGeom>
                            <a:avLst/>
                            <a:gdLst/>
                            <a:ahLst/>
                            <a:cxnLst/>
                            <a:rect l="0" t="0" r="0" b="0"/>
                            <a:pathLst>
                              <a:path w="131064" h="628904">
                                <a:moveTo>
                                  <a:pt x="131064" y="316865"/>
                                </a:moveTo>
                                <a:lnTo>
                                  <a:pt x="124841" y="154305"/>
                                </a:lnTo>
                                <a:lnTo>
                                  <a:pt x="122174" y="93726"/>
                                </a:lnTo>
                                <a:lnTo>
                                  <a:pt x="119634" y="34671"/>
                                </a:lnTo>
                                <a:cubicBezTo>
                                  <a:pt x="117983" y="19558"/>
                                  <a:pt x="115443" y="3556"/>
                                  <a:pt x="112268" y="1778"/>
                                </a:cubicBezTo>
                                <a:cubicBezTo>
                                  <a:pt x="109220" y="0"/>
                                  <a:pt x="102489" y="9144"/>
                                  <a:pt x="99822" y="25146"/>
                                </a:cubicBezTo>
                                <a:lnTo>
                                  <a:pt x="96774" y="98425"/>
                                </a:lnTo>
                                <a:cubicBezTo>
                                  <a:pt x="95631" y="127508"/>
                                  <a:pt x="93599" y="171196"/>
                                  <a:pt x="92583" y="200660"/>
                                </a:cubicBezTo>
                                <a:lnTo>
                                  <a:pt x="89916" y="273939"/>
                                </a:lnTo>
                                <a:lnTo>
                                  <a:pt x="88392" y="323342"/>
                                </a:lnTo>
                                <a:lnTo>
                                  <a:pt x="85852" y="394843"/>
                                </a:lnTo>
                                <a:lnTo>
                                  <a:pt x="82677" y="485521"/>
                                </a:lnTo>
                                <a:lnTo>
                                  <a:pt x="77978" y="594233"/>
                                </a:lnTo>
                                <a:cubicBezTo>
                                  <a:pt x="74930" y="617601"/>
                                  <a:pt x="68072" y="628904"/>
                                  <a:pt x="64008" y="625856"/>
                                </a:cubicBezTo>
                                <a:cubicBezTo>
                                  <a:pt x="59817" y="622808"/>
                                  <a:pt x="56134" y="600710"/>
                                  <a:pt x="53594" y="574802"/>
                                </a:cubicBezTo>
                                <a:lnTo>
                                  <a:pt x="49403" y="469011"/>
                                </a:lnTo>
                                <a:lnTo>
                                  <a:pt x="44196" y="326390"/>
                                </a:lnTo>
                                <a:lnTo>
                                  <a:pt x="40005" y="207264"/>
                                </a:lnTo>
                                <a:lnTo>
                                  <a:pt x="37465" y="137922"/>
                                </a:lnTo>
                                <a:lnTo>
                                  <a:pt x="37465" y="94107"/>
                                </a:lnTo>
                                <a:cubicBezTo>
                                  <a:pt x="35433" y="82804"/>
                                  <a:pt x="29083" y="70739"/>
                                  <a:pt x="25019" y="70739"/>
                                </a:cubicBezTo>
                                <a:cubicBezTo>
                                  <a:pt x="20828" y="70739"/>
                                  <a:pt x="14097" y="75946"/>
                                  <a:pt x="10922" y="95377"/>
                                </a:cubicBezTo>
                                <a:cubicBezTo>
                                  <a:pt x="7874" y="114935"/>
                                  <a:pt x="7874" y="144399"/>
                                  <a:pt x="6223" y="187706"/>
                                </a:cubicBezTo>
                                <a:lnTo>
                                  <a:pt x="0" y="356743"/>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857" name="Shape 857"/>
                        <wps:cNvSpPr/>
                        <wps:spPr>
                          <a:xfrm>
                            <a:off x="2732405" y="613435"/>
                            <a:ext cx="130429" cy="407416"/>
                          </a:xfrm>
                          <a:custGeom>
                            <a:avLst/>
                            <a:gdLst/>
                            <a:ahLst/>
                            <a:cxnLst/>
                            <a:rect l="0" t="0" r="0" b="0"/>
                            <a:pathLst>
                              <a:path w="130429" h="407416">
                                <a:moveTo>
                                  <a:pt x="130429" y="212852"/>
                                </a:moveTo>
                                <a:lnTo>
                                  <a:pt x="124714" y="375285"/>
                                </a:lnTo>
                                <a:cubicBezTo>
                                  <a:pt x="120650" y="407416"/>
                                  <a:pt x="111252" y="407035"/>
                                  <a:pt x="106045" y="406146"/>
                                </a:cubicBezTo>
                                <a:cubicBezTo>
                                  <a:pt x="100838" y="405257"/>
                                  <a:pt x="95631" y="384048"/>
                                  <a:pt x="93599" y="370967"/>
                                </a:cubicBezTo>
                                <a:cubicBezTo>
                                  <a:pt x="91440" y="358013"/>
                                  <a:pt x="92456" y="347980"/>
                                  <a:pt x="91948" y="328930"/>
                                </a:cubicBezTo>
                                <a:lnTo>
                                  <a:pt x="89916" y="255778"/>
                                </a:lnTo>
                                <a:lnTo>
                                  <a:pt x="87884" y="206756"/>
                                </a:lnTo>
                                <a:lnTo>
                                  <a:pt x="85217" y="134747"/>
                                </a:lnTo>
                                <a:lnTo>
                                  <a:pt x="79502" y="49911"/>
                                </a:lnTo>
                                <a:cubicBezTo>
                                  <a:pt x="76454" y="27686"/>
                                  <a:pt x="70612" y="0"/>
                                  <a:pt x="65532" y="1778"/>
                                </a:cubicBezTo>
                                <a:cubicBezTo>
                                  <a:pt x="60325" y="3429"/>
                                  <a:pt x="52959" y="27305"/>
                                  <a:pt x="49403" y="61087"/>
                                </a:cubicBezTo>
                                <a:lnTo>
                                  <a:pt x="44196" y="203708"/>
                                </a:lnTo>
                                <a:lnTo>
                                  <a:pt x="38989" y="294259"/>
                                </a:lnTo>
                                <a:cubicBezTo>
                                  <a:pt x="35306" y="315087"/>
                                  <a:pt x="29083" y="329438"/>
                                  <a:pt x="23368" y="329438"/>
                                </a:cubicBezTo>
                                <a:cubicBezTo>
                                  <a:pt x="17653" y="329438"/>
                                  <a:pt x="6731" y="316357"/>
                                  <a:pt x="3048" y="292989"/>
                                </a:cubicBezTo>
                                <a:lnTo>
                                  <a:pt x="0" y="188976"/>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858" name="Shape 858"/>
                        <wps:cNvSpPr/>
                        <wps:spPr>
                          <a:xfrm>
                            <a:off x="2595118" y="674522"/>
                            <a:ext cx="137287" cy="198120"/>
                          </a:xfrm>
                          <a:custGeom>
                            <a:avLst/>
                            <a:gdLst/>
                            <a:ahLst/>
                            <a:cxnLst/>
                            <a:rect l="0" t="0" r="0" b="0"/>
                            <a:pathLst>
                              <a:path w="137287" h="198120">
                                <a:moveTo>
                                  <a:pt x="137287" y="142240"/>
                                </a:moveTo>
                                <a:lnTo>
                                  <a:pt x="134112" y="25146"/>
                                </a:lnTo>
                                <a:cubicBezTo>
                                  <a:pt x="130429" y="1778"/>
                                  <a:pt x="121158" y="0"/>
                                  <a:pt x="115443" y="508"/>
                                </a:cubicBezTo>
                                <a:cubicBezTo>
                                  <a:pt x="109728" y="889"/>
                                  <a:pt x="102870" y="16129"/>
                                  <a:pt x="99822" y="27813"/>
                                </a:cubicBezTo>
                                <a:lnTo>
                                  <a:pt x="96139" y="70739"/>
                                </a:lnTo>
                                <a:lnTo>
                                  <a:pt x="95123" y="119634"/>
                                </a:lnTo>
                                <a:lnTo>
                                  <a:pt x="88900" y="179959"/>
                                </a:lnTo>
                                <a:cubicBezTo>
                                  <a:pt x="84709" y="192405"/>
                                  <a:pt x="75946" y="198120"/>
                                  <a:pt x="70231" y="195453"/>
                                </a:cubicBezTo>
                                <a:cubicBezTo>
                                  <a:pt x="64516" y="192913"/>
                                  <a:pt x="56134" y="175133"/>
                                  <a:pt x="52959" y="162941"/>
                                </a:cubicBezTo>
                                <a:lnTo>
                                  <a:pt x="50927" y="122682"/>
                                </a:lnTo>
                                <a:lnTo>
                                  <a:pt x="42037" y="79756"/>
                                </a:lnTo>
                                <a:cubicBezTo>
                                  <a:pt x="37973" y="69342"/>
                                  <a:pt x="30099" y="59436"/>
                                  <a:pt x="24892" y="60325"/>
                                </a:cubicBezTo>
                                <a:cubicBezTo>
                                  <a:pt x="19685" y="61087"/>
                                  <a:pt x="15113" y="72898"/>
                                  <a:pt x="10922" y="84963"/>
                                </a:cubicBezTo>
                                <a:lnTo>
                                  <a:pt x="0" y="134366"/>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859" name="Shape 859"/>
                        <wps:cNvSpPr/>
                        <wps:spPr>
                          <a:xfrm>
                            <a:off x="3120771" y="398424"/>
                            <a:ext cx="132080" cy="819658"/>
                          </a:xfrm>
                          <a:custGeom>
                            <a:avLst/>
                            <a:gdLst/>
                            <a:ahLst/>
                            <a:cxnLst/>
                            <a:rect l="0" t="0" r="0" b="0"/>
                            <a:pathLst>
                              <a:path w="132080" h="819658">
                                <a:moveTo>
                                  <a:pt x="0" y="416687"/>
                                </a:moveTo>
                                <a:lnTo>
                                  <a:pt x="7620" y="231267"/>
                                </a:lnTo>
                                <a:lnTo>
                                  <a:pt x="10033" y="170561"/>
                                </a:lnTo>
                                <a:lnTo>
                                  <a:pt x="12827" y="111633"/>
                                </a:lnTo>
                                <a:lnTo>
                                  <a:pt x="14859" y="73152"/>
                                </a:lnTo>
                                <a:lnTo>
                                  <a:pt x="18161" y="29210"/>
                                </a:lnTo>
                                <a:cubicBezTo>
                                  <a:pt x="19304" y="17399"/>
                                  <a:pt x="21336" y="5588"/>
                                  <a:pt x="22606" y="3175"/>
                                </a:cubicBezTo>
                                <a:cubicBezTo>
                                  <a:pt x="24130" y="0"/>
                                  <a:pt x="25400" y="8128"/>
                                  <a:pt x="26162" y="11811"/>
                                </a:cubicBezTo>
                                <a:lnTo>
                                  <a:pt x="28194" y="25527"/>
                                </a:lnTo>
                                <a:cubicBezTo>
                                  <a:pt x="28956" y="34163"/>
                                  <a:pt x="29845" y="41021"/>
                                  <a:pt x="31369" y="65786"/>
                                </a:cubicBezTo>
                                <a:lnTo>
                                  <a:pt x="36195" y="174879"/>
                                </a:lnTo>
                                <a:cubicBezTo>
                                  <a:pt x="37846" y="210185"/>
                                  <a:pt x="39497" y="248031"/>
                                  <a:pt x="40259" y="277749"/>
                                </a:cubicBezTo>
                                <a:lnTo>
                                  <a:pt x="43053" y="350901"/>
                                </a:lnTo>
                                <a:lnTo>
                                  <a:pt x="44704" y="399923"/>
                                </a:lnTo>
                                <a:lnTo>
                                  <a:pt x="47117" y="471805"/>
                                </a:lnTo>
                                <a:lnTo>
                                  <a:pt x="50292" y="562991"/>
                                </a:lnTo>
                                <a:lnTo>
                                  <a:pt x="54737" y="671449"/>
                                </a:lnTo>
                                <a:lnTo>
                                  <a:pt x="56007" y="704342"/>
                                </a:lnTo>
                                <a:lnTo>
                                  <a:pt x="58039" y="740918"/>
                                </a:lnTo>
                                <a:cubicBezTo>
                                  <a:pt x="59182" y="755142"/>
                                  <a:pt x="59944" y="774954"/>
                                  <a:pt x="61595" y="788035"/>
                                </a:cubicBezTo>
                                <a:cubicBezTo>
                                  <a:pt x="62865" y="800354"/>
                                  <a:pt x="64389" y="812165"/>
                                  <a:pt x="65659" y="815848"/>
                                </a:cubicBezTo>
                                <a:cubicBezTo>
                                  <a:pt x="66802" y="819658"/>
                                  <a:pt x="67691" y="814070"/>
                                  <a:pt x="68834" y="810895"/>
                                </a:cubicBezTo>
                                <a:cubicBezTo>
                                  <a:pt x="69596" y="807847"/>
                                  <a:pt x="70104" y="806577"/>
                                  <a:pt x="71247" y="796672"/>
                                </a:cubicBezTo>
                                <a:cubicBezTo>
                                  <a:pt x="72136" y="786765"/>
                                  <a:pt x="73279" y="775589"/>
                                  <a:pt x="74549" y="752094"/>
                                </a:cubicBezTo>
                                <a:lnTo>
                                  <a:pt x="79375" y="651637"/>
                                </a:lnTo>
                                <a:lnTo>
                                  <a:pt x="83312" y="545592"/>
                                </a:lnTo>
                                <a:lnTo>
                                  <a:pt x="88646" y="402971"/>
                                </a:lnTo>
                                <a:lnTo>
                                  <a:pt x="92583" y="283972"/>
                                </a:lnTo>
                                <a:lnTo>
                                  <a:pt x="95377" y="214503"/>
                                </a:lnTo>
                                <a:lnTo>
                                  <a:pt x="97409" y="165608"/>
                                </a:lnTo>
                                <a:lnTo>
                                  <a:pt x="99441" y="123444"/>
                                </a:lnTo>
                                <a:lnTo>
                                  <a:pt x="101854" y="76962"/>
                                </a:lnTo>
                                <a:cubicBezTo>
                                  <a:pt x="103124" y="59563"/>
                                  <a:pt x="105537" y="33528"/>
                                  <a:pt x="106680" y="22352"/>
                                </a:cubicBezTo>
                                <a:cubicBezTo>
                                  <a:pt x="108331" y="11176"/>
                                  <a:pt x="109093" y="8128"/>
                                  <a:pt x="110363" y="9398"/>
                                </a:cubicBezTo>
                                <a:cubicBezTo>
                                  <a:pt x="111887" y="11176"/>
                                  <a:pt x="113157" y="14986"/>
                                  <a:pt x="114808" y="32893"/>
                                </a:cubicBezTo>
                                <a:cubicBezTo>
                                  <a:pt x="116332" y="50927"/>
                                  <a:pt x="118745" y="89916"/>
                                  <a:pt x="120396" y="115316"/>
                                </a:cubicBezTo>
                                <a:cubicBezTo>
                                  <a:pt x="121539" y="140843"/>
                                  <a:pt x="122428" y="160020"/>
                                  <a:pt x="123571" y="184785"/>
                                </a:cubicBezTo>
                                <a:cubicBezTo>
                                  <a:pt x="124460" y="209550"/>
                                  <a:pt x="125222" y="225679"/>
                                  <a:pt x="126492" y="264795"/>
                                </a:cubicBezTo>
                                <a:lnTo>
                                  <a:pt x="132080" y="417322"/>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860" name="Shape 860"/>
                        <wps:cNvSpPr/>
                        <wps:spPr>
                          <a:xfrm>
                            <a:off x="3252343" y="449605"/>
                            <a:ext cx="129413" cy="739013"/>
                          </a:xfrm>
                          <a:custGeom>
                            <a:avLst/>
                            <a:gdLst/>
                            <a:ahLst/>
                            <a:cxnLst/>
                            <a:rect l="0" t="0" r="0" b="0"/>
                            <a:pathLst>
                              <a:path w="129413" h="739013">
                                <a:moveTo>
                                  <a:pt x="0" y="364490"/>
                                </a:moveTo>
                                <a:lnTo>
                                  <a:pt x="5715" y="527050"/>
                                </a:lnTo>
                                <a:lnTo>
                                  <a:pt x="8255" y="587756"/>
                                </a:lnTo>
                                <a:lnTo>
                                  <a:pt x="11430" y="646684"/>
                                </a:lnTo>
                                <a:lnTo>
                                  <a:pt x="13462" y="684784"/>
                                </a:lnTo>
                                <a:lnTo>
                                  <a:pt x="16129" y="728980"/>
                                </a:lnTo>
                                <a:cubicBezTo>
                                  <a:pt x="18161" y="737235"/>
                                  <a:pt x="24384" y="739013"/>
                                  <a:pt x="26543" y="732917"/>
                                </a:cubicBezTo>
                                <a:cubicBezTo>
                                  <a:pt x="28575" y="726821"/>
                                  <a:pt x="28067" y="717296"/>
                                  <a:pt x="29083" y="692658"/>
                                </a:cubicBezTo>
                                <a:lnTo>
                                  <a:pt x="34290" y="583438"/>
                                </a:lnTo>
                                <a:cubicBezTo>
                                  <a:pt x="36322" y="547878"/>
                                  <a:pt x="37465" y="510159"/>
                                  <a:pt x="38481" y="480187"/>
                                </a:cubicBezTo>
                                <a:lnTo>
                                  <a:pt x="40513" y="407416"/>
                                </a:lnTo>
                                <a:lnTo>
                                  <a:pt x="42672" y="358394"/>
                                </a:lnTo>
                                <a:lnTo>
                                  <a:pt x="45212" y="286512"/>
                                </a:lnTo>
                                <a:lnTo>
                                  <a:pt x="48387" y="195072"/>
                                </a:lnTo>
                                <a:lnTo>
                                  <a:pt x="52451" y="86741"/>
                                </a:lnTo>
                                <a:lnTo>
                                  <a:pt x="54102" y="53721"/>
                                </a:lnTo>
                                <a:lnTo>
                                  <a:pt x="55626" y="9525"/>
                                </a:lnTo>
                                <a:cubicBezTo>
                                  <a:pt x="59309" y="3429"/>
                                  <a:pt x="72263" y="0"/>
                                  <a:pt x="75946" y="16002"/>
                                </a:cubicBezTo>
                                <a:lnTo>
                                  <a:pt x="76962" y="106680"/>
                                </a:lnTo>
                                <a:lnTo>
                                  <a:pt x="81153" y="212344"/>
                                </a:lnTo>
                                <a:lnTo>
                                  <a:pt x="86233" y="354965"/>
                                </a:lnTo>
                                <a:lnTo>
                                  <a:pt x="90932" y="474218"/>
                                </a:lnTo>
                                <a:lnTo>
                                  <a:pt x="92583" y="543560"/>
                                </a:lnTo>
                                <a:lnTo>
                                  <a:pt x="95123" y="592455"/>
                                </a:lnTo>
                                <a:lnTo>
                                  <a:pt x="97155" y="635000"/>
                                </a:lnTo>
                                <a:lnTo>
                                  <a:pt x="99314" y="681355"/>
                                </a:lnTo>
                                <a:cubicBezTo>
                                  <a:pt x="102362" y="687832"/>
                                  <a:pt x="111760" y="681736"/>
                                  <a:pt x="114935" y="675259"/>
                                </a:cubicBezTo>
                                <a:cubicBezTo>
                                  <a:pt x="117983" y="668782"/>
                                  <a:pt x="116967" y="659638"/>
                                  <a:pt x="117983" y="642746"/>
                                </a:cubicBezTo>
                                <a:cubicBezTo>
                                  <a:pt x="118999" y="625856"/>
                                  <a:pt x="120142" y="598170"/>
                                  <a:pt x="121158" y="573405"/>
                                </a:cubicBezTo>
                                <a:cubicBezTo>
                                  <a:pt x="122174" y="548767"/>
                                  <a:pt x="122682" y="532638"/>
                                  <a:pt x="124206" y="493268"/>
                                </a:cubicBezTo>
                                <a:lnTo>
                                  <a:pt x="129413" y="341122"/>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861" name="Shape 861"/>
                        <wps:cNvSpPr/>
                        <wps:spPr>
                          <a:xfrm>
                            <a:off x="3381756" y="502945"/>
                            <a:ext cx="130048" cy="559562"/>
                          </a:xfrm>
                          <a:custGeom>
                            <a:avLst/>
                            <a:gdLst/>
                            <a:ahLst/>
                            <a:cxnLst/>
                            <a:rect l="0" t="0" r="0" b="0"/>
                            <a:pathLst>
                              <a:path w="130048" h="559562">
                                <a:moveTo>
                                  <a:pt x="0" y="289560"/>
                                </a:moveTo>
                                <a:lnTo>
                                  <a:pt x="6223" y="127000"/>
                                </a:lnTo>
                                <a:lnTo>
                                  <a:pt x="8890" y="65913"/>
                                </a:lnTo>
                                <a:cubicBezTo>
                                  <a:pt x="9398" y="49403"/>
                                  <a:pt x="8382" y="38608"/>
                                  <a:pt x="10414" y="27686"/>
                                </a:cubicBezTo>
                                <a:cubicBezTo>
                                  <a:pt x="12573" y="16891"/>
                                  <a:pt x="17653" y="889"/>
                                  <a:pt x="21336" y="381"/>
                                </a:cubicBezTo>
                                <a:cubicBezTo>
                                  <a:pt x="25019" y="0"/>
                                  <a:pt x="30226" y="13462"/>
                                  <a:pt x="32258" y="25146"/>
                                </a:cubicBezTo>
                                <a:cubicBezTo>
                                  <a:pt x="34290" y="36830"/>
                                  <a:pt x="33274" y="45974"/>
                                  <a:pt x="34290" y="70612"/>
                                </a:cubicBezTo>
                                <a:cubicBezTo>
                                  <a:pt x="35433" y="95377"/>
                                  <a:pt x="37465" y="143891"/>
                                  <a:pt x="38481" y="172974"/>
                                </a:cubicBezTo>
                                <a:lnTo>
                                  <a:pt x="41148" y="246634"/>
                                </a:lnTo>
                                <a:lnTo>
                                  <a:pt x="42672" y="295529"/>
                                </a:lnTo>
                                <a:lnTo>
                                  <a:pt x="45212" y="367030"/>
                                </a:lnTo>
                                <a:lnTo>
                                  <a:pt x="48387" y="458089"/>
                                </a:lnTo>
                                <a:lnTo>
                                  <a:pt x="50927" y="521843"/>
                                </a:lnTo>
                                <a:cubicBezTo>
                                  <a:pt x="53594" y="538734"/>
                                  <a:pt x="58801" y="559562"/>
                                  <a:pt x="63500" y="559562"/>
                                </a:cubicBezTo>
                                <a:cubicBezTo>
                                  <a:pt x="68199" y="559562"/>
                                  <a:pt x="77470" y="540004"/>
                                  <a:pt x="80645" y="520446"/>
                                </a:cubicBezTo>
                                <a:lnTo>
                                  <a:pt x="81661" y="441198"/>
                                </a:lnTo>
                                <a:lnTo>
                                  <a:pt x="86868" y="298577"/>
                                </a:lnTo>
                                <a:lnTo>
                                  <a:pt x="91059" y="179451"/>
                                </a:lnTo>
                                <a:lnTo>
                                  <a:pt x="94615" y="95377"/>
                                </a:lnTo>
                                <a:cubicBezTo>
                                  <a:pt x="97790" y="76708"/>
                                  <a:pt x="104521" y="68072"/>
                                  <a:pt x="108712" y="68072"/>
                                </a:cubicBezTo>
                                <a:cubicBezTo>
                                  <a:pt x="112903" y="68072"/>
                                  <a:pt x="118618" y="80137"/>
                                  <a:pt x="121158" y="95377"/>
                                </a:cubicBezTo>
                                <a:cubicBezTo>
                                  <a:pt x="123825" y="110490"/>
                                  <a:pt x="123317" y="123444"/>
                                  <a:pt x="124841" y="159893"/>
                                </a:cubicBezTo>
                                <a:lnTo>
                                  <a:pt x="130048" y="312928"/>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862" name="Shape 862"/>
                        <wps:cNvSpPr/>
                        <wps:spPr>
                          <a:xfrm>
                            <a:off x="3511804" y="626897"/>
                            <a:ext cx="129921" cy="352298"/>
                          </a:xfrm>
                          <a:custGeom>
                            <a:avLst/>
                            <a:gdLst/>
                            <a:ahLst/>
                            <a:cxnLst/>
                            <a:rect l="0" t="0" r="0" b="0"/>
                            <a:pathLst>
                              <a:path w="129921" h="352298">
                                <a:moveTo>
                                  <a:pt x="0" y="188976"/>
                                </a:moveTo>
                                <a:lnTo>
                                  <a:pt x="3556" y="314579"/>
                                </a:lnTo>
                                <a:cubicBezTo>
                                  <a:pt x="7239" y="341884"/>
                                  <a:pt x="17145" y="352298"/>
                                  <a:pt x="22352" y="352298"/>
                                </a:cubicBezTo>
                                <a:cubicBezTo>
                                  <a:pt x="27559" y="352298"/>
                                  <a:pt x="33274" y="333248"/>
                                  <a:pt x="36322" y="313309"/>
                                </a:cubicBezTo>
                                <a:lnTo>
                                  <a:pt x="41021" y="231902"/>
                                </a:lnTo>
                                <a:lnTo>
                                  <a:pt x="43180" y="182880"/>
                                </a:lnTo>
                                <a:lnTo>
                                  <a:pt x="45212" y="110998"/>
                                </a:lnTo>
                                <a:lnTo>
                                  <a:pt x="47244" y="28575"/>
                                </a:lnTo>
                                <a:cubicBezTo>
                                  <a:pt x="50419" y="10414"/>
                                  <a:pt x="58674" y="0"/>
                                  <a:pt x="64389" y="1270"/>
                                </a:cubicBezTo>
                                <a:cubicBezTo>
                                  <a:pt x="70231" y="2540"/>
                                  <a:pt x="77470" y="7747"/>
                                  <a:pt x="81026" y="37211"/>
                                </a:cubicBezTo>
                                <a:lnTo>
                                  <a:pt x="86868" y="179451"/>
                                </a:lnTo>
                                <a:lnTo>
                                  <a:pt x="90932" y="241808"/>
                                </a:lnTo>
                                <a:cubicBezTo>
                                  <a:pt x="94615" y="258699"/>
                                  <a:pt x="103505" y="282575"/>
                                  <a:pt x="109728" y="282194"/>
                                </a:cubicBezTo>
                                <a:cubicBezTo>
                                  <a:pt x="115951" y="281686"/>
                                  <a:pt x="125222" y="259969"/>
                                  <a:pt x="128397" y="240538"/>
                                </a:cubicBezTo>
                                <a:lnTo>
                                  <a:pt x="129921" y="165608"/>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863" name="Shape 863"/>
                        <wps:cNvSpPr/>
                        <wps:spPr>
                          <a:xfrm>
                            <a:off x="3643884" y="695731"/>
                            <a:ext cx="135128" cy="158242"/>
                          </a:xfrm>
                          <a:custGeom>
                            <a:avLst/>
                            <a:gdLst/>
                            <a:ahLst/>
                            <a:cxnLst/>
                            <a:rect l="0" t="0" r="0" b="0"/>
                            <a:pathLst>
                              <a:path w="135128" h="158242">
                                <a:moveTo>
                                  <a:pt x="0" y="97155"/>
                                </a:moveTo>
                                <a:lnTo>
                                  <a:pt x="1016" y="48133"/>
                                </a:lnTo>
                                <a:cubicBezTo>
                                  <a:pt x="1524" y="35179"/>
                                  <a:pt x="1016" y="26035"/>
                                  <a:pt x="4064" y="18288"/>
                                </a:cubicBezTo>
                                <a:cubicBezTo>
                                  <a:pt x="7239" y="10414"/>
                                  <a:pt x="15621" y="0"/>
                                  <a:pt x="21336" y="1397"/>
                                </a:cubicBezTo>
                                <a:cubicBezTo>
                                  <a:pt x="27051" y="2667"/>
                                  <a:pt x="36830" y="17399"/>
                                  <a:pt x="40005" y="26035"/>
                                </a:cubicBezTo>
                                <a:cubicBezTo>
                                  <a:pt x="43180" y="34798"/>
                                  <a:pt x="40005" y="42164"/>
                                  <a:pt x="41021" y="54229"/>
                                </a:cubicBezTo>
                                <a:lnTo>
                                  <a:pt x="46228" y="98933"/>
                                </a:lnTo>
                                <a:lnTo>
                                  <a:pt x="50927" y="137922"/>
                                </a:lnTo>
                                <a:cubicBezTo>
                                  <a:pt x="54610" y="147447"/>
                                  <a:pt x="62357" y="158242"/>
                                  <a:pt x="68072" y="157353"/>
                                </a:cubicBezTo>
                                <a:cubicBezTo>
                                  <a:pt x="73787" y="156464"/>
                                  <a:pt x="82169" y="142240"/>
                                  <a:pt x="85217" y="133985"/>
                                </a:cubicBezTo>
                                <a:lnTo>
                                  <a:pt x="86741" y="106680"/>
                                </a:lnTo>
                                <a:lnTo>
                                  <a:pt x="93091" y="62484"/>
                                </a:lnTo>
                                <a:cubicBezTo>
                                  <a:pt x="97155" y="52070"/>
                                  <a:pt x="107569" y="42926"/>
                                  <a:pt x="113284" y="44323"/>
                                </a:cubicBezTo>
                                <a:cubicBezTo>
                                  <a:pt x="118999" y="45593"/>
                                  <a:pt x="125222" y="61595"/>
                                  <a:pt x="128905" y="71628"/>
                                </a:cubicBezTo>
                                <a:lnTo>
                                  <a:pt x="135128" y="104140"/>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864" name="Shape 864"/>
                        <wps:cNvSpPr/>
                        <wps:spPr>
                          <a:xfrm>
                            <a:off x="3775964" y="761644"/>
                            <a:ext cx="116967" cy="53721"/>
                          </a:xfrm>
                          <a:custGeom>
                            <a:avLst/>
                            <a:gdLst/>
                            <a:ahLst/>
                            <a:cxnLst/>
                            <a:rect l="0" t="0" r="0" b="0"/>
                            <a:pathLst>
                              <a:path w="116967" h="53721">
                                <a:moveTo>
                                  <a:pt x="0" y="30353"/>
                                </a:moveTo>
                                <a:cubicBezTo>
                                  <a:pt x="2540" y="33782"/>
                                  <a:pt x="9779" y="51181"/>
                                  <a:pt x="15494" y="52451"/>
                                </a:cubicBezTo>
                                <a:cubicBezTo>
                                  <a:pt x="21209" y="53721"/>
                                  <a:pt x="29591" y="45974"/>
                                  <a:pt x="35814" y="38227"/>
                                </a:cubicBezTo>
                                <a:cubicBezTo>
                                  <a:pt x="42037" y="30353"/>
                                  <a:pt x="45720" y="8636"/>
                                  <a:pt x="52959" y="4318"/>
                                </a:cubicBezTo>
                                <a:cubicBezTo>
                                  <a:pt x="60325" y="0"/>
                                  <a:pt x="73279" y="6477"/>
                                  <a:pt x="79502" y="12192"/>
                                </a:cubicBezTo>
                                <a:lnTo>
                                  <a:pt x="90424" y="39497"/>
                                </a:lnTo>
                                <a:cubicBezTo>
                                  <a:pt x="96647" y="45085"/>
                                  <a:pt x="111760" y="43815"/>
                                  <a:pt x="116967" y="44704"/>
                                </a:cubicBez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865" name="Shape 865"/>
                        <wps:cNvSpPr/>
                        <wps:spPr>
                          <a:xfrm>
                            <a:off x="3891407" y="730021"/>
                            <a:ext cx="145542" cy="97917"/>
                          </a:xfrm>
                          <a:custGeom>
                            <a:avLst/>
                            <a:gdLst/>
                            <a:ahLst/>
                            <a:cxnLst/>
                            <a:rect l="0" t="0" r="0" b="0"/>
                            <a:pathLst>
                              <a:path w="145542" h="97917">
                                <a:moveTo>
                                  <a:pt x="0" y="74930"/>
                                </a:moveTo>
                                <a:lnTo>
                                  <a:pt x="10795" y="68453"/>
                                </a:lnTo>
                                <a:lnTo>
                                  <a:pt x="15494" y="47625"/>
                                </a:lnTo>
                                <a:cubicBezTo>
                                  <a:pt x="19685" y="41148"/>
                                  <a:pt x="29083" y="28575"/>
                                  <a:pt x="35814" y="28194"/>
                                </a:cubicBezTo>
                                <a:cubicBezTo>
                                  <a:pt x="42545" y="27813"/>
                                  <a:pt x="51943" y="38100"/>
                                  <a:pt x="56134" y="45085"/>
                                </a:cubicBezTo>
                                <a:lnTo>
                                  <a:pt x="60833" y="71120"/>
                                </a:lnTo>
                                <a:cubicBezTo>
                                  <a:pt x="64389" y="79756"/>
                                  <a:pt x="71120" y="96266"/>
                                  <a:pt x="77978" y="97155"/>
                                </a:cubicBezTo>
                                <a:cubicBezTo>
                                  <a:pt x="84709" y="97917"/>
                                  <a:pt x="97663" y="88011"/>
                                  <a:pt x="101854" y="75819"/>
                                </a:cubicBezTo>
                                <a:lnTo>
                                  <a:pt x="101346" y="24257"/>
                                </a:lnTo>
                                <a:cubicBezTo>
                                  <a:pt x="103886" y="11684"/>
                                  <a:pt x="110744" y="1778"/>
                                  <a:pt x="116967" y="889"/>
                                </a:cubicBezTo>
                                <a:cubicBezTo>
                                  <a:pt x="123190" y="0"/>
                                  <a:pt x="134112" y="4318"/>
                                  <a:pt x="138811" y="19050"/>
                                </a:cubicBezTo>
                                <a:lnTo>
                                  <a:pt x="145542" y="90170"/>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866" name="Shape 866"/>
                        <wps:cNvSpPr/>
                        <wps:spPr>
                          <a:xfrm>
                            <a:off x="4036949" y="674522"/>
                            <a:ext cx="129921" cy="270002"/>
                          </a:xfrm>
                          <a:custGeom>
                            <a:avLst/>
                            <a:gdLst/>
                            <a:ahLst/>
                            <a:cxnLst/>
                            <a:rect l="0" t="0" r="0" b="0"/>
                            <a:pathLst>
                              <a:path w="129921" h="270002">
                                <a:moveTo>
                                  <a:pt x="0" y="144399"/>
                                </a:moveTo>
                                <a:cubicBezTo>
                                  <a:pt x="1016" y="150876"/>
                                  <a:pt x="2540" y="174244"/>
                                  <a:pt x="5715" y="183769"/>
                                </a:cubicBezTo>
                                <a:cubicBezTo>
                                  <a:pt x="8763" y="193294"/>
                                  <a:pt x="15113" y="199898"/>
                                  <a:pt x="19685" y="200660"/>
                                </a:cubicBezTo>
                                <a:cubicBezTo>
                                  <a:pt x="24384" y="201549"/>
                                  <a:pt x="31750" y="198501"/>
                                  <a:pt x="35306" y="190246"/>
                                </a:cubicBezTo>
                                <a:cubicBezTo>
                                  <a:pt x="38989" y="182118"/>
                                  <a:pt x="41529" y="176022"/>
                                  <a:pt x="43180" y="150368"/>
                                </a:cubicBezTo>
                                <a:lnTo>
                                  <a:pt x="46228" y="35560"/>
                                </a:lnTo>
                                <a:cubicBezTo>
                                  <a:pt x="49403" y="10414"/>
                                  <a:pt x="55626" y="889"/>
                                  <a:pt x="61849" y="508"/>
                                </a:cubicBezTo>
                                <a:cubicBezTo>
                                  <a:pt x="68072" y="0"/>
                                  <a:pt x="79502" y="7366"/>
                                  <a:pt x="83693" y="31623"/>
                                </a:cubicBezTo>
                                <a:lnTo>
                                  <a:pt x="86868" y="147447"/>
                                </a:lnTo>
                                <a:lnTo>
                                  <a:pt x="89916" y="220218"/>
                                </a:lnTo>
                                <a:cubicBezTo>
                                  <a:pt x="92583" y="240157"/>
                                  <a:pt x="96139" y="264033"/>
                                  <a:pt x="102362" y="266954"/>
                                </a:cubicBezTo>
                                <a:cubicBezTo>
                                  <a:pt x="108712" y="270002"/>
                                  <a:pt x="121158" y="260477"/>
                                  <a:pt x="125857" y="238379"/>
                                </a:cubicBezTo>
                                <a:lnTo>
                                  <a:pt x="129921" y="133096"/>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867" name="Shape 867"/>
                        <wps:cNvSpPr/>
                        <wps:spPr>
                          <a:xfrm>
                            <a:off x="33655" y="1505737"/>
                            <a:ext cx="115951" cy="536067"/>
                          </a:xfrm>
                          <a:custGeom>
                            <a:avLst/>
                            <a:gdLst/>
                            <a:ahLst/>
                            <a:cxnLst/>
                            <a:rect l="0" t="0" r="0" b="0"/>
                            <a:pathLst>
                              <a:path w="115951" h="536067">
                                <a:moveTo>
                                  <a:pt x="0" y="273050"/>
                                </a:moveTo>
                                <a:lnTo>
                                  <a:pt x="5194" y="121412"/>
                                </a:lnTo>
                                <a:lnTo>
                                  <a:pt x="5194" y="76708"/>
                                </a:lnTo>
                                <a:cubicBezTo>
                                  <a:pt x="6756" y="63754"/>
                                  <a:pt x="11963" y="44196"/>
                                  <a:pt x="16116" y="42926"/>
                                </a:cubicBezTo>
                                <a:cubicBezTo>
                                  <a:pt x="20282" y="41656"/>
                                  <a:pt x="28080" y="48641"/>
                                  <a:pt x="31204" y="68961"/>
                                </a:cubicBezTo>
                                <a:cubicBezTo>
                                  <a:pt x="34315" y="89281"/>
                                  <a:pt x="33795" y="137033"/>
                                  <a:pt x="34315" y="164719"/>
                                </a:cubicBezTo>
                                <a:lnTo>
                                  <a:pt x="36919" y="233172"/>
                                </a:lnTo>
                                <a:lnTo>
                                  <a:pt x="38481" y="278638"/>
                                </a:lnTo>
                                <a:lnTo>
                                  <a:pt x="40043" y="345821"/>
                                </a:lnTo>
                                <a:lnTo>
                                  <a:pt x="43155" y="430784"/>
                                </a:lnTo>
                                <a:lnTo>
                                  <a:pt x="42634" y="478409"/>
                                </a:lnTo>
                                <a:cubicBezTo>
                                  <a:pt x="44196" y="494919"/>
                                  <a:pt x="47841" y="524891"/>
                                  <a:pt x="51994" y="530479"/>
                                </a:cubicBezTo>
                                <a:cubicBezTo>
                                  <a:pt x="56159" y="536067"/>
                                  <a:pt x="63957" y="533019"/>
                                  <a:pt x="67602" y="513588"/>
                                </a:cubicBezTo>
                                <a:lnTo>
                                  <a:pt x="72796" y="414274"/>
                                </a:lnTo>
                                <a:lnTo>
                                  <a:pt x="77470" y="281686"/>
                                </a:lnTo>
                                <a:lnTo>
                                  <a:pt x="81115" y="170815"/>
                                </a:lnTo>
                                <a:lnTo>
                                  <a:pt x="83198" y="105791"/>
                                </a:lnTo>
                                <a:lnTo>
                                  <a:pt x="84760" y="45593"/>
                                </a:lnTo>
                                <a:cubicBezTo>
                                  <a:pt x="86830" y="27813"/>
                                  <a:pt x="92037" y="0"/>
                                  <a:pt x="95669" y="0"/>
                                </a:cubicBezTo>
                                <a:cubicBezTo>
                                  <a:pt x="99314" y="0"/>
                                  <a:pt x="106070" y="33909"/>
                                  <a:pt x="108153" y="46863"/>
                                </a:cubicBezTo>
                                <a:cubicBezTo>
                                  <a:pt x="110236" y="59817"/>
                                  <a:pt x="108153" y="60325"/>
                                  <a:pt x="108674" y="78105"/>
                                </a:cubicBezTo>
                                <a:cubicBezTo>
                                  <a:pt x="109195" y="95885"/>
                                  <a:pt x="109715" y="116205"/>
                                  <a:pt x="111277" y="152654"/>
                                </a:cubicBezTo>
                                <a:lnTo>
                                  <a:pt x="115951" y="294767"/>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868" name="Shape 868"/>
                        <wps:cNvSpPr/>
                        <wps:spPr>
                          <a:xfrm>
                            <a:off x="149085" y="1456334"/>
                            <a:ext cx="115964" cy="688594"/>
                          </a:xfrm>
                          <a:custGeom>
                            <a:avLst/>
                            <a:gdLst/>
                            <a:ahLst/>
                            <a:cxnLst/>
                            <a:rect l="0" t="0" r="0" b="0"/>
                            <a:pathLst>
                              <a:path w="115964" h="688594">
                                <a:moveTo>
                                  <a:pt x="0" y="344551"/>
                                </a:moveTo>
                                <a:lnTo>
                                  <a:pt x="5728" y="495809"/>
                                </a:lnTo>
                                <a:lnTo>
                                  <a:pt x="7277" y="552577"/>
                                </a:lnTo>
                                <a:lnTo>
                                  <a:pt x="10401" y="607568"/>
                                </a:lnTo>
                                <a:lnTo>
                                  <a:pt x="17678" y="642239"/>
                                </a:lnTo>
                                <a:cubicBezTo>
                                  <a:pt x="20282" y="641859"/>
                                  <a:pt x="24968" y="621411"/>
                                  <a:pt x="27038" y="605917"/>
                                </a:cubicBezTo>
                                <a:cubicBezTo>
                                  <a:pt x="29121" y="590296"/>
                                  <a:pt x="30163" y="574294"/>
                                  <a:pt x="31204" y="548640"/>
                                </a:cubicBezTo>
                                <a:cubicBezTo>
                                  <a:pt x="32245" y="523113"/>
                                  <a:pt x="33807" y="480187"/>
                                  <a:pt x="34328" y="452501"/>
                                </a:cubicBezTo>
                                <a:lnTo>
                                  <a:pt x="36970" y="384429"/>
                                </a:lnTo>
                                <a:lnTo>
                                  <a:pt x="37986" y="338455"/>
                                </a:lnTo>
                                <a:lnTo>
                                  <a:pt x="40018" y="271780"/>
                                </a:lnTo>
                                <a:lnTo>
                                  <a:pt x="43193" y="186436"/>
                                </a:lnTo>
                                <a:lnTo>
                                  <a:pt x="47384" y="85471"/>
                                </a:lnTo>
                                <a:lnTo>
                                  <a:pt x="48400" y="54610"/>
                                </a:lnTo>
                                <a:cubicBezTo>
                                  <a:pt x="49924" y="40767"/>
                                  <a:pt x="53607" y="2667"/>
                                  <a:pt x="56655" y="1397"/>
                                </a:cubicBezTo>
                                <a:cubicBezTo>
                                  <a:pt x="59830" y="0"/>
                                  <a:pt x="65545" y="28702"/>
                                  <a:pt x="67577" y="45593"/>
                                </a:cubicBezTo>
                                <a:lnTo>
                                  <a:pt x="69101" y="104013"/>
                                </a:lnTo>
                                <a:lnTo>
                                  <a:pt x="72784" y="202819"/>
                                </a:lnTo>
                                <a:lnTo>
                                  <a:pt x="77483" y="335915"/>
                                </a:lnTo>
                                <a:lnTo>
                                  <a:pt x="81166" y="446786"/>
                                </a:lnTo>
                                <a:lnTo>
                                  <a:pt x="83706" y="511429"/>
                                </a:lnTo>
                                <a:lnTo>
                                  <a:pt x="85230" y="557276"/>
                                </a:lnTo>
                                <a:lnTo>
                                  <a:pt x="86881" y="596392"/>
                                </a:lnTo>
                                <a:lnTo>
                                  <a:pt x="88913" y="640080"/>
                                </a:lnTo>
                                <a:cubicBezTo>
                                  <a:pt x="90437" y="654431"/>
                                  <a:pt x="93104" y="688594"/>
                                  <a:pt x="95644" y="682625"/>
                                </a:cubicBezTo>
                                <a:cubicBezTo>
                                  <a:pt x="98311" y="676529"/>
                                  <a:pt x="103518" y="628015"/>
                                  <a:pt x="105550" y="604139"/>
                                </a:cubicBezTo>
                                <a:cubicBezTo>
                                  <a:pt x="107582" y="580263"/>
                                  <a:pt x="107582" y="562484"/>
                                  <a:pt x="108725" y="539115"/>
                                </a:cubicBezTo>
                                <a:cubicBezTo>
                                  <a:pt x="109233" y="516128"/>
                                  <a:pt x="109741" y="501015"/>
                                  <a:pt x="111265" y="464566"/>
                                </a:cubicBezTo>
                                <a:lnTo>
                                  <a:pt x="115964" y="322453"/>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869" name="Shape 869"/>
                        <wps:cNvSpPr/>
                        <wps:spPr>
                          <a:xfrm>
                            <a:off x="263525" y="1400073"/>
                            <a:ext cx="118491" cy="765302"/>
                          </a:xfrm>
                          <a:custGeom>
                            <a:avLst/>
                            <a:gdLst/>
                            <a:ahLst/>
                            <a:cxnLst/>
                            <a:rect l="0" t="0" r="0" b="0"/>
                            <a:pathLst>
                              <a:path w="118491" h="765302">
                                <a:moveTo>
                                  <a:pt x="0" y="386080"/>
                                </a:moveTo>
                                <a:lnTo>
                                  <a:pt x="6223" y="216662"/>
                                </a:lnTo>
                                <a:lnTo>
                                  <a:pt x="8763" y="160274"/>
                                </a:lnTo>
                                <a:lnTo>
                                  <a:pt x="10922" y="105283"/>
                                </a:lnTo>
                                <a:lnTo>
                                  <a:pt x="12954" y="69342"/>
                                </a:lnTo>
                                <a:lnTo>
                                  <a:pt x="15621" y="28575"/>
                                </a:lnTo>
                                <a:cubicBezTo>
                                  <a:pt x="17653" y="21209"/>
                                  <a:pt x="22860" y="19431"/>
                                  <a:pt x="24892" y="25146"/>
                                </a:cubicBezTo>
                                <a:cubicBezTo>
                                  <a:pt x="27051" y="30734"/>
                                  <a:pt x="25908" y="39370"/>
                                  <a:pt x="27051" y="62357"/>
                                </a:cubicBezTo>
                                <a:lnTo>
                                  <a:pt x="31623" y="164211"/>
                                </a:lnTo>
                                <a:cubicBezTo>
                                  <a:pt x="33274" y="197104"/>
                                  <a:pt x="34290" y="232283"/>
                                  <a:pt x="35306" y="259969"/>
                                </a:cubicBezTo>
                                <a:lnTo>
                                  <a:pt x="37338" y="328422"/>
                                </a:lnTo>
                                <a:lnTo>
                                  <a:pt x="38989" y="374015"/>
                                </a:lnTo>
                                <a:lnTo>
                                  <a:pt x="41529" y="441071"/>
                                </a:lnTo>
                                <a:lnTo>
                                  <a:pt x="44704" y="526034"/>
                                </a:lnTo>
                                <a:lnTo>
                                  <a:pt x="47752" y="626999"/>
                                </a:lnTo>
                                <a:lnTo>
                                  <a:pt x="49403" y="657860"/>
                                </a:lnTo>
                                <a:lnTo>
                                  <a:pt x="51435" y="692023"/>
                                </a:lnTo>
                                <a:cubicBezTo>
                                  <a:pt x="51943" y="704977"/>
                                  <a:pt x="52959" y="723646"/>
                                  <a:pt x="53975" y="735838"/>
                                </a:cubicBezTo>
                                <a:cubicBezTo>
                                  <a:pt x="55118" y="747522"/>
                                  <a:pt x="56642" y="758317"/>
                                  <a:pt x="57658" y="761746"/>
                                </a:cubicBezTo>
                                <a:cubicBezTo>
                                  <a:pt x="58674" y="765302"/>
                                  <a:pt x="59817" y="760095"/>
                                  <a:pt x="60833" y="757047"/>
                                </a:cubicBezTo>
                                <a:cubicBezTo>
                                  <a:pt x="61341" y="754380"/>
                                  <a:pt x="61849" y="753110"/>
                                  <a:pt x="62865" y="744093"/>
                                </a:cubicBezTo>
                                <a:cubicBezTo>
                                  <a:pt x="63373" y="734441"/>
                                  <a:pt x="64389" y="724154"/>
                                  <a:pt x="65532" y="702437"/>
                                </a:cubicBezTo>
                                <a:lnTo>
                                  <a:pt x="70104" y="608838"/>
                                </a:lnTo>
                                <a:lnTo>
                                  <a:pt x="73787" y="510032"/>
                                </a:lnTo>
                                <a:lnTo>
                                  <a:pt x="77978" y="376936"/>
                                </a:lnTo>
                                <a:lnTo>
                                  <a:pt x="82169" y="266065"/>
                                </a:lnTo>
                                <a:lnTo>
                                  <a:pt x="84201" y="201041"/>
                                </a:lnTo>
                                <a:lnTo>
                                  <a:pt x="86233" y="155575"/>
                                </a:lnTo>
                                <a:lnTo>
                                  <a:pt x="87884" y="116078"/>
                                </a:lnTo>
                                <a:lnTo>
                                  <a:pt x="89916" y="72771"/>
                                </a:lnTo>
                                <a:cubicBezTo>
                                  <a:pt x="90932" y="56769"/>
                                  <a:pt x="93091" y="33782"/>
                                  <a:pt x="94615" y="22098"/>
                                </a:cubicBezTo>
                                <a:cubicBezTo>
                                  <a:pt x="96139" y="10414"/>
                                  <a:pt x="98806" y="0"/>
                                  <a:pt x="99822" y="1778"/>
                                </a:cubicBezTo>
                                <a:cubicBezTo>
                                  <a:pt x="100838" y="3429"/>
                                  <a:pt x="100330" y="14224"/>
                                  <a:pt x="101346" y="32004"/>
                                </a:cubicBezTo>
                                <a:cubicBezTo>
                                  <a:pt x="102362" y="49784"/>
                                  <a:pt x="105029" y="84963"/>
                                  <a:pt x="106553" y="108712"/>
                                </a:cubicBezTo>
                                <a:cubicBezTo>
                                  <a:pt x="107569" y="132588"/>
                                  <a:pt x="108077" y="150368"/>
                                  <a:pt x="109728" y="173355"/>
                                </a:cubicBezTo>
                                <a:cubicBezTo>
                                  <a:pt x="110236" y="196723"/>
                                  <a:pt x="110236" y="207137"/>
                                  <a:pt x="111760" y="247904"/>
                                </a:cubicBezTo>
                                <a:lnTo>
                                  <a:pt x="118491" y="417703"/>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870" name="Shape 870"/>
                        <wps:cNvSpPr/>
                        <wps:spPr>
                          <a:xfrm>
                            <a:off x="380492" y="1405280"/>
                            <a:ext cx="115951" cy="773939"/>
                          </a:xfrm>
                          <a:custGeom>
                            <a:avLst/>
                            <a:gdLst/>
                            <a:ahLst/>
                            <a:cxnLst/>
                            <a:rect l="0" t="0" r="0" b="0"/>
                            <a:pathLst>
                              <a:path w="115951" h="773939">
                                <a:moveTo>
                                  <a:pt x="0" y="396875"/>
                                </a:moveTo>
                                <a:lnTo>
                                  <a:pt x="5715" y="548640"/>
                                </a:lnTo>
                                <a:lnTo>
                                  <a:pt x="7747" y="605410"/>
                                </a:lnTo>
                                <a:lnTo>
                                  <a:pt x="10414" y="660400"/>
                                </a:lnTo>
                                <a:lnTo>
                                  <a:pt x="11938" y="696341"/>
                                </a:lnTo>
                                <a:lnTo>
                                  <a:pt x="14605" y="737109"/>
                                </a:lnTo>
                                <a:cubicBezTo>
                                  <a:pt x="15621" y="749681"/>
                                  <a:pt x="17653" y="768731"/>
                                  <a:pt x="18669" y="771272"/>
                                </a:cubicBezTo>
                                <a:cubicBezTo>
                                  <a:pt x="19685" y="773939"/>
                                  <a:pt x="21336" y="758317"/>
                                  <a:pt x="21844" y="753111"/>
                                </a:cubicBezTo>
                                <a:lnTo>
                                  <a:pt x="23368" y="741045"/>
                                </a:lnTo>
                                <a:cubicBezTo>
                                  <a:pt x="24384" y="732282"/>
                                  <a:pt x="24892" y="726694"/>
                                  <a:pt x="26543" y="703326"/>
                                </a:cubicBezTo>
                                <a:lnTo>
                                  <a:pt x="30607" y="600964"/>
                                </a:lnTo>
                                <a:cubicBezTo>
                                  <a:pt x="32258" y="568072"/>
                                  <a:pt x="33782" y="533019"/>
                                  <a:pt x="34290" y="505714"/>
                                </a:cubicBezTo>
                                <a:lnTo>
                                  <a:pt x="36957" y="436753"/>
                                </a:lnTo>
                                <a:lnTo>
                                  <a:pt x="37973" y="391288"/>
                                </a:lnTo>
                                <a:lnTo>
                                  <a:pt x="40513" y="324613"/>
                                </a:lnTo>
                                <a:lnTo>
                                  <a:pt x="43180" y="239649"/>
                                </a:lnTo>
                                <a:lnTo>
                                  <a:pt x="47244" y="138176"/>
                                </a:lnTo>
                                <a:lnTo>
                                  <a:pt x="48387" y="107442"/>
                                </a:lnTo>
                                <a:lnTo>
                                  <a:pt x="50419" y="73661"/>
                                </a:lnTo>
                                <a:cubicBezTo>
                                  <a:pt x="50927" y="60199"/>
                                  <a:pt x="51943" y="41529"/>
                                  <a:pt x="53086" y="29845"/>
                                </a:cubicBezTo>
                                <a:cubicBezTo>
                                  <a:pt x="54102" y="18162"/>
                                  <a:pt x="55626" y="6858"/>
                                  <a:pt x="56642" y="3429"/>
                                </a:cubicBezTo>
                                <a:cubicBezTo>
                                  <a:pt x="57658" y="0"/>
                                  <a:pt x="58801" y="4699"/>
                                  <a:pt x="59817" y="7748"/>
                                </a:cubicBezTo>
                                <a:cubicBezTo>
                                  <a:pt x="60325" y="10795"/>
                                  <a:pt x="60833" y="12065"/>
                                  <a:pt x="61849" y="21590"/>
                                </a:cubicBezTo>
                                <a:cubicBezTo>
                                  <a:pt x="62357" y="30735"/>
                                  <a:pt x="63373" y="40767"/>
                                  <a:pt x="65024" y="63247"/>
                                </a:cubicBezTo>
                                <a:lnTo>
                                  <a:pt x="69088" y="156464"/>
                                </a:lnTo>
                                <a:lnTo>
                                  <a:pt x="72771" y="255270"/>
                                </a:lnTo>
                                <a:lnTo>
                                  <a:pt x="77470" y="388239"/>
                                </a:lnTo>
                                <a:lnTo>
                                  <a:pt x="81153" y="499618"/>
                                </a:lnTo>
                                <a:lnTo>
                                  <a:pt x="83185" y="564135"/>
                                </a:lnTo>
                                <a:lnTo>
                                  <a:pt x="85217" y="609727"/>
                                </a:lnTo>
                                <a:lnTo>
                                  <a:pt x="86868" y="649098"/>
                                </a:lnTo>
                                <a:lnTo>
                                  <a:pt x="88900" y="692913"/>
                                </a:lnTo>
                                <a:cubicBezTo>
                                  <a:pt x="90424" y="708914"/>
                                  <a:pt x="92583" y="731520"/>
                                  <a:pt x="93599" y="743586"/>
                                </a:cubicBezTo>
                                <a:cubicBezTo>
                                  <a:pt x="94615" y="755777"/>
                                  <a:pt x="95631" y="767842"/>
                                  <a:pt x="96647" y="766064"/>
                                </a:cubicBezTo>
                                <a:cubicBezTo>
                                  <a:pt x="97790" y="764414"/>
                                  <a:pt x="99314" y="751840"/>
                                  <a:pt x="100838" y="733679"/>
                                </a:cubicBezTo>
                                <a:cubicBezTo>
                                  <a:pt x="102362" y="715391"/>
                                  <a:pt x="104013" y="680339"/>
                                  <a:pt x="105537" y="656972"/>
                                </a:cubicBezTo>
                                <a:cubicBezTo>
                                  <a:pt x="106553" y="633095"/>
                                  <a:pt x="107061" y="615315"/>
                                  <a:pt x="108077" y="591948"/>
                                </a:cubicBezTo>
                                <a:cubicBezTo>
                                  <a:pt x="109220" y="568961"/>
                                  <a:pt x="109728" y="553848"/>
                                  <a:pt x="111252" y="517779"/>
                                </a:cubicBezTo>
                                <a:lnTo>
                                  <a:pt x="115951" y="375286"/>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871" name="Shape 871"/>
                        <wps:cNvSpPr/>
                        <wps:spPr>
                          <a:xfrm>
                            <a:off x="843280" y="1688236"/>
                            <a:ext cx="115951" cy="214884"/>
                          </a:xfrm>
                          <a:custGeom>
                            <a:avLst/>
                            <a:gdLst/>
                            <a:ahLst/>
                            <a:cxnLst/>
                            <a:rect l="0" t="0" r="0" b="0"/>
                            <a:pathLst>
                              <a:path w="115951" h="214884">
                                <a:moveTo>
                                  <a:pt x="115951" y="98425"/>
                                </a:moveTo>
                                <a:lnTo>
                                  <a:pt x="115951" y="151638"/>
                                </a:lnTo>
                                <a:cubicBezTo>
                                  <a:pt x="112268" y="165100"/>
                                  <a:pt x="100330" y="178943"/>
                                  <a:pt x="94107" y="178943"/>
                                </a:cubicBezTo>
                                <a:cubicBezTo>
                                  <a:pt x="87884" y="178943"/>
                                  <a:pt x="79502" y="164719"/>
                                  <a:pt x="76962" y="150368"/>
                                </a:cubicBezTo>
                                <a:lnTo>
                                  <a:pt x="77470" y="92329"/>
                                </a:lnTo>
                                <a:lnTo>
                                  <a:pt x="75946" y="25146"/>
                                </a:lnTo>
                                <a:cubicBezTo>
                                  <a:pt x="72263" y="9906"/>
                                  <a:pt x="61341" y="0"/>
                                  <a:pt x="55118" y="889"/>
                                </a:cubicBezTo>
                                <a:cubicBezTo>
                                  <a:pt x="48895" y="1778"/>
                                  <a:pt x="42037" y="14732"/>
                                  <a:pt x="39497" y="29464"/>
                                </a:cubicBezTo>
                                <a:lnTo>
                                  <a:pt x="38481" y="89281"/>
                                </a:lnTo>
                                <a:lnTo>
                                  <a:pt x="34798" y="172466"/>
                                </a:lnTo>
                                <a:cubicBezTo>
                                  <a:pt x="31750" y="193294"/>
                                  <a:pt x="24384" y="214884"/>
                                  <a:pt x="19177" y="214122"/>
                                </a:cubicBezTo>
                                <a:cubicBezTo>
                                  <a:pt x="13970" y="213233"/>
                                  <a:pt x="5207" y="190246"/>
                                  <a:pt x="2032" y="167259"/>
                                </a:cubicBezTo>
                                <a:lnTo>
                                  <a:pt x="0" y="76200"/>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872" name="Shape 872"/>
                        <wps:cNvSpPr/>
                        <wps:spPr>
                          <a:xfrm>
                            <a:off x="728345" y="1579905"/>
                            <a:ext cx="115443" cy="384302"/>
                          </a:xfrm>
                          <a:custGeom>
                            <a:avLst/>
                            <a:gdLst/>
                            <a:ahLst/>
                            <a:cxnLst/>
                            <a:rect l="0" t="0" r="0" b="0"/>
                            <a:pathLst>
                              <a:path w="115443" h="384302">
                                <a:moveTo>
                                  <a:pt x="115443" y="186310"/>
                                </a:moveTo>
                                <a:lnTo>
                                  <a:pt x="112268" y="97537"/>
                                </a:lnTo>
                                <a:cubicBezTo>
                                  <a:pt x="109220" y="76200"/>
                                  <a:pt x="101854" y="61088"/>
                                  <a:pt x="96774" y="59817"/>
                                </a:cubicBezTo>
                                <a:cubicBezTo>
                                  <a:pt x="91567" y="58548"/>
                                  <a:pt x="84201" y="74041"/>
                                  <a:pt x="81153" y="88392"/>
                                </a:cubicBezTo>
                                <a:lnTo>
                                  <a:pt x="78994" y="146431"/>
                                </a:lnTo>
                                <a:lnTo>
                                  <a:pt x="77470" y="192405"/>
                                </a:lnTo>
                                <a:lnTo>
                                  <a:pt x="75438" y="259080"/>
                                </a:lnTo>
                                <a:lnTo>
                                  <a:pt x="72263" y="343663"/>
                                </a:lnTo>
                                <a:cubicBezTo>
                                  <a:pt x="68580" y="364490"/>
                                  <a:pt x="59817" y="384302"/>
                                  <a:pt x="54610" y="383540"/>
                                </a:cubicBezTo>
                                <a:cubicBezTo>
                                  <a:pt x="49403" y="382651"/>
                                  <a:pt x="44704" y="370460"/>
                                  <a:pt x="42164" y="339344"/>
                                </a:cubicBezTo>
                                <a:lnTo>
                                  <a:pt x="38481" y="194945"/>
                                </a:lnTo>
                                <a:lnTo>
                                  <a:pt x="34798" y="84074"/>
                                </a:lnTo>
                                <a:lnTo>
                                  <a:pt x="32766" y="20828"/>
                                </a:lnTo>
                                <a:cubicBezTo>
                                  <a:pt x="30099" y="6986"/>
                                  <a:pt x="22860" y="0"/>
                                  <a:pt x="18669" y="0"/>
                                </a:cubicBezTo>
                                <a:cubicBezTo>
                                  <a:pt x="14605" y="0"/>
                                  <a:pt x="10414" y="9906"/>
                                  <a:pt x="7747" y="20828"/>
                                </a:cubicBezTo>
                                <a:cubicBezTo>
                                  <a:pt x="5207" y="31624"/>
                                  <a:pt x="5715" y="31242"/>
                                  <a:pt x="4699" y="65914"/>
                                </a:cubicBezTo>
                                <a:lnTo>
                                  <a:pt x="0" y="230124"/>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873" name="Shape 873"/>
                        <wps:cNvSpPr/>
                        <wps:spPr>
                          <a:xfrm>
                            <a:off x="612902" y="1513103"/>
                            <a:ext cx="115443" cy="562101"/>
                          </a:xfrm>
                          <a:custGeom>
                            <a:avLst/>
                            <a:gdLst/>
                            <a:ahLst/>
                            <a:cxnLst/>
                            <a:rect l="0" t="0" r="0" b="0"/>
                            <a:pathLst>
                              <a:path w="115443" h="562101">
                                <a:moveTo>
                                  <a:pt x="115443" y="287400"/>
                                </a:moveTo>
                                <a:lnTo>
                                  <a:pt x="110236" y="438658"/>
                                </a:lnTo>
                                <a:cubicBezTo>
                                  <a:pt x="107061" y="474599"/>
                                  <a:pt x="99822" y="500125"/>
                                  <a:pt x="95123" y="502285"/>
                                </a:cubicBezTo>
                                <a:cubicBezTo>
                                  <a:pt x="90424" y="504444"/>
                                  <a:pt x="84709" y="469392"/>
                                  <a:pt x="82677" y="451612"/>
                                </a:cubicBezTo>
                                <a:cubicBezTo>
                                  <a:pt x="80645" y="433832"/>
                                  <a:pt x="81661" y="416051"/>
                                  <a:pt x="81153" y="395224"/>
                                </a:cubicBezTo>
                                <a:lnTo>
                                  <a:pt x="78994" y="327278"/>
                                </a:lnTo>
                                <a:lnTo>
                                  <a:pt x="77470" y="281305"/>
                                </a:lnTo>
                                <a:lnTo>
                                  <a:pt x="75438" y="214122"/>
                                </a:lnTo>
                                <a:lnTo>
                                  <a:pt x="72263" y="129159"/>
                                </a:lnTo>
                                <a:lnTo>
                                  <a:pt x="68580" y="35560"/>
                                </a:lnTo>
                                <a:cubicBezTo>
                                  <a:pt x="66040" y="14350"/>
                                  <a:pt x="59817" y="0"/>
                                  <a:pt x="56134" y="1777"/>
                                </a:cubicBezTo>
                                <a:cubicBezTo>
                                  <a:pt x="52578" y="3556"/>
                                  <a:pt x="48895" y="22987"/>
                                  <a:pt x="46863" y="46863"/>
                                </a:cubicBezTo>
                                <a:lnTo>
                                  <a:pt x="43180" y="145669"/>
                                </a:lnTo>
                                <a:lnTo>
                                  <a:pt x="38481" y="278638"/>
                                </a:lnTo>
                                <a:lnTo>
                                  <a:pt x="34290" y="389636"/>
                                </a:lnTo>
                                <a:lnTo>
                                  <a:pt x="32766" y="454151"/>
                                </a:lnTo>
                                <a:lnTo>
                                  <a:pt x="30734" y="499745"/>
                                </a:lnTo>
                                <a:lnTo>
                                  <a:pt x="28575" y="539115"/>
                                </a:lnTo>
                                <a:lnTo>
                                  <a:pt x="20320" y="562101"/>
                                </a:lnTo>
                                <a:cubicBezTo>
                                  <a:pt x="17145" y="558673"/>
                                  <a:pt x="12954" y="532638"/>
                                  <a:pt x="10922" y="519175"/>
                                </a:cubicBezTo>
                                <a:cubicBezTo>
                                  <a:pt x="8890" y="505714"/>
                                  <a:pt x="8382" y="500507"/>
                                  <a:pt x="7239" y="481965"/>
                                </a:cubicBezTo>
                                <a:cubicBezTo>
                                  <a:pt x="6223" y="463296"/>
                                  <a:pt x="6223" y="443738"/>
                                  <a:pt x="4699" y="407415"/>
                                </a:cubicBezTo>
                                <a:lnTo>
                                  <a:pt x="0" y="265302"/>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874" name="Shape 874"/>
                        <wps:cNvSpPr/>
                        <wps:spPr>
                          <a:xfrm>
                            <a:off x="496443" y="1421663"/>
                            <a:ext cx="115951" cy="708533"/>
                          </a:xfrm>
                          <a:custGeom>
                            <a:avLst/>
                            <a:gdLst/>
                            <a:ahLst/>
                            <a:cxnLst/>
                            <a:rect l="0" t="0" r="0" b="0"/>
                            <a:pathLst>
                              <a:path w="115951" h="708533">
                                <a:moveTo>
                                  <a:pt x="115951" y="355854"/>
                                </a:moveTo>
                                <a:lnTo>
                                  <a:pt x="111252" y="191135"/>
                                </a:lnTo>
                                <a:lnTo>
                                  <a:pt x="108712" y="134365"/>
                                </a:lnTo>
                                <a:lnTo>
                                  <a:pt x="106045" y="79756"/>
                                </a:lnTo>
                                <a:cubicBezTo>
                                  <a:pt x="104521" y="64643"/>
                                  <a:pt x="100330" y="45085"/>
                                  <a:pt x="97790" y="43815"/>
                                </a:cubicBezTo>
                                <a:cubicBezTo>
                                  <a:pt x="95123" y="42545"/>
                                  <a:pt x="92075" y="56769"/>
                                  <a:pt x="89916" y="72390"/>
                                </a:cubicBezTo>
                                <a:lnTo>
                                  <a:pt x="85217" y="138684"/>
                                </a:lnTo>
                                <a:cubicBezTo>
                                  <a:pt x="83693" y="165608"/>
                                  <a:pt x="82677" y="206756"/>
                                  <a:pt x="81661" y="234442"/>
                                </a:cubicBezTo>
                                <a:lnTo>
                                  <a:pt x="78994" y="302514"/>
                                </a:lnTo>
                                <a:lnTo>
                                  <a:pt x="77978" y="348488"/>
                                </a:lnTo>
                                <a:lnTo>
                                  <a:pt x="75946" y="415671"/>
                                </a:lnTo>
                                <a:lnTo>
                                  <a:pt x="72771" y="500634"/>
                                </a:lnTo>
                                <a:lnTo>
                                  <a:pt x="69088" y="601599"/>
                                </a:lnTo>
                                <a:lnTo>
                                  <a:pt x="67564" y="632333"/>
                                </a:lnTo>
                                <a:lnTo>
                                  <a:pt x="66040" y="666115"/>
                                </a:lnTo>
                                <a:cubicBezTo>
                                  <a:pt x="64516" y="678688"/>
                                  <a:pt x="61341" y="705104"/>
                                  <a:pt x="58801" y="706882"/>
                                </a:cubicBezTo>
                                <a:cubicBezTo>
                                  <a:pt x="56134" y="708533"/>
                                  <a:pt x="53594" y="697357"/>
                                  <a:pt x="51435" y="676529"/>
                                </a:cubicBezTo>
                                <a:lnTo>
                                  <a:pt x="46736" y="582930"/>
                                </a:lnTo>
                                <a:lnTo>
                                  <a:pt x="43180" y="484124"/>
                                </a:lnTo>
                                <a:lnTo>
                                  <a:pt x="38989" y="351028"/>
                                </a:lnTo>
                                <a:lnTo>
                                  <a:pt x="34798" y="240157"/>
                                </a:lnTo>
                                <a:lnTo>
                                  <a:pt x="32766" y="175514"/>
                                </a:lnTo>
                                <a:lnTo>
                                  <a:pt x="31242" y="130048"/>
                                </a:lnTo>
                                <a:lnTo>
                                  <a:pt x="29083" y="90678"/>
                                </a:lnTo>
                                <a:lnTo>
                                  <a:pt x="27051" y="47244"/>
                                </a:lnTo>
                                <a:cubicBezTo>
                                  <a:pt x="26035" y="33020"/>
                                  <a:pt x="23368" y="9652"/>
                                  <a:pt x="21336" y="4826"/>
                                </a:cubicBezTo>
                                <a:cubicBezTo>
                                  <a:pt x="19177" y="0"/>
                                  <a:pt x="16637" y="6096"/>
                                  <a:pt x="15113" y="19177"/>
                                </a:cubicBezTo>
                                <a:cubicBezTo>
                                  <a:pt x="13462" y="32131"/>
                                  <a:pt x="11430" y="61976"/>
                                  <a:pt x="10414" y="83312"/>
                                </a:cubicBezTo>
                                <a:cubicBezTo>
                                  <a:pt x="9398" y="104521"/>
                                  <a:pt x="8255" y="124840"/>
                                  <a:pt x="7239" y="147828"/>
                                </a:cubicBezTo>
                                <a:cubicBezTo>
                                  <a:pt x="6731" y="170815"/>
                                  <a:pt x="6223" y="185928"/>
                                  <a:pt x="4699" y="222377"/>
                                </a:cubicBezTo>
                                <a:lnTo>
                                  <a:pt x="0" y="364490"/>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875" name="Shape 875"/>
                        <wps:cNvSpPr/>
                        <wps:spPr>
                          <a:xfrm>
                            <a:off x="957707" y="1722526"/>
                            <a:ext cx="116967" cy="109601"/>
                          </a:xfrm>
                          <a:custGeom>
                            <a:avLst/>
                            <a:gdLst/>
                            <a:ahLst/>
                            <a:cxnLst/>
                            <a:rect l="0" t="0" r="0" b="0"/>
                            <a:pathLst>
                              <a:path w="116967" h="109601">
                                <a:moveTo>
                                  <a:pt x="508" y="67056"/>
                                </a:moveTo>
                                <a:lnTo>
                                  <a:pt x="0" y="21209"/>
                                </a:lnTo>
                                <a:cubicBezTo>
                                  <a:pt x="3556" y="9906"/>
                                  <a:pt x="14986" y="762"/>
                                  <a:pt x="21844" y="381"/>
                                </a:cubicBezTo>
                                <a:cubicBezTo>
                                  <a:pt x="28575" y="0"/>
                                  <a:pt x="38989" y="8636"/>
                                  <a:pt x="42037" y="17272"/>
                                </a:cubicBezTo>
                                <a:lnTo>
                                  <a:pt x="40005" y="51562"/>
                                </a:lnTo>
                                <a:lnTo>
                                  <a:pt x="43561" y="97917"/>
                                </a:lnTo>
                                <a:lnTo>
                                  <a:pt x="56134" y="109601"/>
                                </a:lnTo>
                                <a:cubicBezTo>
                                  <a:pt x="61341" y="108331"/>
                                  <a:pt x="70612" y="101346"/>
                                  <a:pt x="74803" y="90043"/>
                                </a:cubicBezTo>
                                <a:lnTo>
                                  <a:pt x="81026" y="41910"/>
                                </a:lnTo>
                                <a:cubicBezTo>
                                  <a:pt x="84709" y="31115"/>
                                  <a:pt x="92456" y="22860"/>
                                  <a:pt x="98171" y="23749"/>
                                </a:cubicBezTo>
                                <a:cubicBezTo>
                                  <a:pt x="103886" y="24638"/>
                                  <a:pt x="112268" y="41528"/>
                                  <a:pt x="115316" y="48514"/>
                                </a:cubicBezTo>
                                <a:lnTo>
                                  <a:pt x="116967" y="66675"/>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876" name="Shape 876"/>
                        <wps:cNvSpPr/>
                        <wps:spPr>
                          <a:xfrm>
                            <a:off x="1075182" y="1743735"/>
                            <a:ext cx="115951" cy="96647"/>
                          </a:xfrm>
                          <a:custGeom>
                            <a:avLst/>
                            <a:gdLst/>
                            <a:ahLst/>
                            <a:cxnLst/>
                            <a:rect l="0" t="0" r="0" b="0"/>
                            <a:pathLst>
                              <a:path w="115951" h="96647">
                                <a:moveTo>
                                  <a:pt x="0" y="45085"/>
                                </a:moveTo>
                                <a:cubicBezTo>
                                  <a:pt x="508" y="49403"/>
                                  <a:pt x="508" y="64516"/>
                                  <a:pt x="4191" y="71501"/>
                                </a:cubicBezTo>
                                <a:cubicBezTo>
                                  <a:pt x="7747" y="78359"/>
                                  <a:pt x="17653" y="86614"/>
                                  <a:pt x="22860" y="85725"/>
                                </a:cubicBezTo>
                                <a:cubicBezTo>
                                  <a:pt x="28067" y="84836"/>
                                  <a:pt x="34290" y="74041"/>
                                  <a:pt x="36957" y="66294"/>
                                </a:cubicBezTo>
                                <a:lnTo>
                                  <a:pt x="37973" y="38989"/>
                                </a:lnTo>
                                <a:cubicBezTo>
                                  <a:pt x="38989" y="30353"/>
                                  <a:pt x="40005" y="19431"/>
                                  <a:pt x="43180" y="12954"/>
                                </a:cubicBezTo>
                                <a:cubicBezTo>
                                  <a:pt x="50927" y="9017"/>
                                  <a:pt x="52451" y="0"/>
                                  <a:pt x="57150" y="0"/>
                                </a:cubicBezTo>
                                <a:cubicBezTo>
                                  <a:pt x="61849" y="0"/>
                                  <a:pt x="69596" y="5588"/>
                                  <a:pt x="72771" y="11684"/>
                                </a:cubicBezTo>
                                <a:lnTo>
                                  <a:pt x="77470" y="36322"/>
                                </a:lnTo>
                                <a:cubicBezTo>
                                  <a:pt x="78486" y="46355"/>
                                  <a:pt x="75946" y="61468"/>
                                  <a:pt x="78994" y="71501"/>
                                </a:cubicBezTo>
                                <a:cubicBezTo>
                                  <a:pt x="82169" y="81407"/>
                                  <a:pt x="88900" y="95759"/>
                                  <a:pt x="94615" y="96139"/>
                                </a:cubicBezTo>
                                <a:cubicBezTo>
                                  <a:pt x="100330" y="96647"/>
                                  <a:pt x="111252" y="86234"/>
                                  <a:pt x="114935" y="74041"/>
                                </a:cubicBezTo>
                                <a:lnTo>
                                  <a:pt x="115951" y="22987"/>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877" name="Shape 877"/>
                        <wps:cNvSpPr/>
                        <wps:spPr>
                          <a:xfrm>
                            <a:off x="1191133" y="1671345"/>
                            <a:ext cx="115951" cy="202819"/>
                          </a:xfrm>
                          <a:custGeom>
                            <a:avLst/>
                            <a:gdLst/>
                            <a:ahLst/>
                            <a:cxnLst/>
                            <a:rect l="0" t="0" r="0" b="0"/>
                            <a:pathLst>
                              <a:path w="115951" h="202819">
                                <a:moveTo>
                                  <a:pt x="0" y="97028"/>
                                </a:moveTo>
                                <a:lnTo>
                                  <a:pt x="2032" y="56769"/>
                                </a:lnTo>
                                <a:cubicBezTo>
                                  <a:pt x="5715" y="47244"/>
                                  <a:pt x="15113" y="39878"/>
                                  <a:pt x="20828" y="39878"/>
                                </a:cubicBezTo>
                                <a:cubicBezTo>
                                  <a:pt x="26543" y="39878"/>
                                  <a:pt x="33782" y="46736"/>
                                  <a:pt x="36322" y="57150"/>
                                </a:cubicBezTo>
                                <a:lnTo>
                                  <a:pt x="37973" y="103124"/>
                                </a:lnTo>
                                <a:lnTo>
                                  <a:pt x="40005" y="169799"/>
                                </a:lnTo>
                                <a:cubicBezTo>
                                  <a:pt x="42672" y="186309"/>
                                  <a:pt x="49403" y="201930"/>
                                  <a:pt x="55118" y="202311"/>
                                </a:cubicBezTo>
                                <a:cubicBezTo>
                                  <a:pt x="60833" y="202819"/>
                                  <a:pt x="70231" y="189738"/>
                                  <a:pt x="73787" y="173736"/>
                                </a:cubicBezTo>
                                <a:lnTo>
                                  <a:pt x="76962" y="105664"/>
                                </a:lnTo>
                                <a:lnTo>
                                  <a:pt x="80010" y="46355"/>
                                </a:lnTo>
                                <a:cubicBezTo>
                                  <a:pt x="83185" y="28956"/>
                                  <a:pt x="91440" y="1778"/>
                                  <a:pt x="97282" y="889"/>
                                </a:cubicBezTo>
                                <a:cubicBezTo>
                                  <a:pt x="102997" y="0"/>
                                  <a:pt x="112776" y="21590"/>
                                  <a:pt x="115951" y="41149"/>
                                </a:cubicBezTo>
                                <a:lnTo>
                                  <a:pt x="115443" y="119126"/>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878" name="Shape 878"/>
                        <wps:cNvSpPr/>
                        <wps:spPr>
                          <a:xfrm>
                            <a:off x="1306576" y="1623720"/>
                            <a:ext cx="115951" cy="357886"/>
                          </a:xfrm>
                          <a:custGeom>
                            <a:avLst/>
                            <a:gdLst/>
                            <a:ahLst/>
                            <a:cxnLst/>
                            <a:rect l="0" t="0" r="0" b="0"/>
                            <a:pathLst>
                              <a:path w="115951" h="357886">
                                <a:moveTo>
                                  <a:pt x="0" y="166751"/>
                                </a:moveTo>
                                <a:lnTo>
                                  <a:pt x="3556" y="265557"/>
                                </a:lnTo>
                                <a:cubicBezTo>
                                  <a:pt x="6731" y="287274"/>
                                  <a:pt x="13970" y="296799"/>
                                  <a:pt x="19177" y="298069"/>
                                </a:cubicBezTo>
                                <a:cubicBezTo>
                                  <a:pt x="24384" y="299339"/>
                                  <a:pt x="31115" y="289814"/>
                                  <a:pt x="34290" y="274701"/>
                                </a:cubicBezTo>
                                <a:lnTo>
                                  <a:pt x="36957" y="206629"/>
                                </a:lnTo>
                                <a:lnTo>
                                  <a:pt x="38481" y="161163"/>
                                </a:lnTo>
                                <a:lnTo>
                                  <a:pt x="40005" y="93980"/>
                                </a:lnTo>
                                <a:lnTo>
                                  <a:pt x="41021" y="34163"/>
                                </a:lnTo>
                                <a:cubicBezTo>
                                  <a:pt x="43180" y="19812"/>
                                  <a:pt x="46736" y="8128"/>
                                  <a:pt x="51943" y="6858"/>
                                </a:cubicBezTo>
                                <a:cubicBezTo>
                                  <a:pt x="57150" y="5588"/>
                                  <a:pt x="68580" y="0"/>
                                  <a:pt x="72771" y="25019"/>
                                </a:cubicBezTo>
                                <a:lnTo>
                                  <a:pt x="77470" y="158115"/>
                                </a:lnTo>
                                <a:lnTo>
                                  <a:pt x="81153" y="268986"/>
                                </a:lnTo>
                                <a:lnTo>
                                  <a:pt x="81661" y="314960"/>
                                </a:lnTo>
                                <a:cubicBezTo>
                                  <a:pt x="83693" y="329311"/>
                                  <a:pt x="89408" y="352679"/>
                                  <a:pt x="94107" y="355219"/>
                                </a:cubicBezTo>
                                <a:cubicBezTo>
                                  <a:pt x="98806" y="357886"/>
                                  <a:pt x="107061" y="341884"/>
                                  <a:pt x="109728" y="330581"/>
                                </a:cubicBezTo>
                                <a:cubicBezTo>
                                  <a:pt x="112268" y="319278"/>
                                  <a:pt x="110236" y="317627"/>
                                  <a:pt x="111252" y="286766"/>
                                </a:cubicBezTo>
                                <a:lnTo>
                                  <a:pt x="115951" y="144653"/>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879" name="Shape 879"/>
                        <wps:cNvSpPr/>
                        <wps:spPr>
                          <a:xfrm>
                            <a:off x="1424559" y="1504468"/>
                            <a:ext cx="115951" cy="537336"/>
                          </a:xfrm>
                          <a:custGeom>
                            <a:avLst/>
                            <a:gdLst/>
                            <a:ahLst/>
                            <a:cxnLst/>
                            <a:rect l="0" t="0" r="0" b="0"/>
                            <a:pathLst>
                              <a:path w="115951" h="537336">
                                <a:moveTo>
                                  <a:pt x="0" y="264795"/>
                                </a:moveTo>
                                <a:lnTo>
                                  <a:pt x="7366" y="100076"/>
                                </a:lnTo>
                                <a:cubicBezTo>
                                  <a:pt x="10414" y="67183"/>
                                  <a:pt x="14605" y="68452"/>
                                  <a:pt x="18288" y="67563"/>
                                </a:cubicBezTo>
                                <a:cubicBezTo>
                                  <a:pt x="21844" y="66801"/>
                                  <a:pt x="26543" y="78867"/>
                                  <a:pt x="29210" y="93599"/>
                                </a:cubicBezTo>
                                <a:cubicBezTo>
                                  <a:pt x="31750" y="108331"/>
                                  <a:pt x="33274" y="134365"/>
                                  <a:pt x="34290" y="156083"/>
                                </a:cubicBezTo>
                                <a:lnTo>
                                  <a:pt x="36957" y="224917"/>
                                </a:lnTo>
                                <a:lnTo>
                                  <a:pt x="37973" y="270383"/>
                                </a:lnTo>
                                <a:lnTo>
                                  <a:pt x="40640" y="337185"/>
                                </a:lnTo>
                                <a:lnTo>
                                  <a:pt x="43180" y="422148"/>
                                </a:lnTo>
                                <a:lnTo>
                                  <a:pt x="46355" y="494030"/>
                                </a:lnTo>
                                <a:cubicBezTo>
                                  <a:pt x="48387" y="513080"/>
                                  <a:pt x="52070" y="533908"/>
                                  <a:pt x="55626" y="535686"/>
                                </a:cubicBezTo>
                                <a:cubicBezTo>
                                  <a:pt x="59309" y="537336"/>
                                  <a:pt x="66040" y="526923"/>
                                  <a:pt x="69215" y="505333"/>
                                </a:cubicBezTo>
                                <a:lnTo>
                                  <a:pt x="72771" y="406526"/>
                                </a:lnTo>
                                <a:lnTo>
                                  <a:pt x="77470" y="273431"/>
                                </a:lnTo>
                                <a:lnTo>
                                  <a:pt x="81153" y="162051"/>
                                </a:lnTo>
                                <a:lnTo>
                                  <a:pt x="83185" y="97536"/>
                                </a:lnTo>
                                <a:lnTo>
                                  <a:pt x="85344" y="52070"/>
                                </a:lnTo>
                                <a:lnTo>
                                  <a:pt x="85344" y="29972"/>
                                </a:lnTo>
                                <a:cubicBezTo>
                                  <a:pt x="87376" y="21209"/>
                                  <a:pt x="93091" y="0"/>
                                  <a:pt x="96266" y="0"/>
                                </a:cubicBezTo>
                                <a:cubicBezTo>
                                  <a:pt x="99314" y="0"/>
                                  <a:pt x="103505" y="16890"/>
                                  <a:pt x="105537" y="28575"/>
                                </a:cubicBezTo>
                                <a:cubicBezTo>
                                  <a:pt x="107696" y="40386"/>
                                  <a:pt x="107188" y="50673"/>
                                  <a:pt x="108204" y="69850"/>
                                </a:cubicBezTo>
                                <a:cubicBezTo>
                                  <a:pt x="109220" y="88900"/>
                                  <a:pt x="109728" y="107950"/>
                                  <a:pt x="111252" y="143890"/>
                                </a:cubicBezTo>
                                <a:lnTo>
                                  <a:pt x="115951" y="286511"/>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880" name="Shape 880"/>
                        <wps:cNvSpPr/>
                        <wps:spPr>
                          <a:xfrm>
                            <a:off x="1541018" y="1457731"/>
                            <a:ext cx="116459" cy="685927"/>
                          </a:xfrm>
                          <a:custGeom>
                            <a:avLst/>
                            <a:gdLst/>
                            <a:ahLst/>
                            <a:cxnLst/>
                            <a:rect l="0" t="0" r="0" b="0"/>
                            <a:pathLst>
                              <a:path w="116459" h="685927">
                                <a:moveTo>
                                  <a:pt x="0" y="326263"/>
                                </a:moveTo>
                                <a:lnTo>
                                  <a:pt x="6223" y="496951"/>
                                </a:lnTo>
                                <a:lnTo>
                                  <a:pt x="8382" y="554228"/>
                                </a:lnTo>
                                <a:lnTo>
                                  <a:pt x="10922" y="608838"/>
                                </a:lnTo>
                                <a:cubicBezTo>
                                  <a:pt x="13081" y="622681"/>
                                  <a:pt x="18796" y="646938"/>
                                  <a:pt x="21844" y="637032"/>
                                </a:cubicBezTo>
                                <a:cubicBezTo>
                                  <a:pt x="25019" y="626999"/>
                                  <a:pt x="29210" y="579755"/>
                                  <a:pt x="31242" y="549402"/>
                                </a:cubicBezTo>
                                <a:cubicBezTo>
                                  <a:pt x="33274" y="519049"/>
                                  <a:pt x="34417" y="481457"/>
                                  <a:pt x="34925" y="454152"/>
                                </a:cubicBezTo>
                                <a:lnTo>
                                  <a:pt x="37465" y="385573"/>
                                </a:lnTo>
                                <a:lnTo>
                                  <a:pt x="38481" y="339725"/>
                                </a:lnTo>
                                <a:lnTo>
                                  <a:pt x="41148" y="272923"/>
                                </a:lnTo>
                                <a:lnTo>
                                  <a:pt x="43688" y="188468"/>
                                </a:lnTo>
                                <a:lnTo>
                                  <a:pt x="47879" y="87123"/>
                                </a:lnTo>
                                <a:lnTo>
                                  <a:pt x="48387" y="37719"/>
                                </a:lnTo>
                                <a:cubicBezTo>
                                  <a:pt x="49911" y="23368"/>
                                  <a:pt x="54610" y="2540"/>
                                  <a:pt x="57785" y="1270"/>
                                </a:cubicBezTo>
                                <a:cubicBezTo>
                                  <a:pt x="60833" y="0"/>
                                  <a:pt x="65024" y="11176"/>
                                  <a:pt x="67183" y="28575"/>
                                </a:cubicBezTo>
                                <a:lnTo>
                                  <a:pt x="69723" y="105284"/>
                                </a:lnTo>
                                <a:lnTo>
                                  <a:pt x="73406" y="204089"/>
                                </a:lnTo>
                                <a:lnTo>
                                  <a:pt x="77978" y="337059"/>
                                </a:lnTo>
                                <a:lnTo>
                                  <a:pt x="81661" y="448056"/>
                                </a:lnTo>
                                <a:lnTo>
                                  <a:pt x="83820" y="512573"/>
                                </a:lnTo>
                                <a:lnTo>
                                  <a:pt x="85852" y="558547"/>
                                </a:lnTo>
                                <a:lnTo>
                                  <a:pt x="87376" y="597536"/>
                                </a:lnTo>
                                <a:lnTo>
                                  <a:pt x="89535" y="641350"/>
                                </a:lnTo>
                                <a:cubicBezTo>
                                  <a:pt x="91059" y="655193"/>
                                  <a:pt x="95758" y="685927"/>
                                  <a:pt x="98298" y="679831"/>
                                </a:cubicBezTo>
                                <a:cubicBezTo>
                                  <a:pt x="100965" y="673863"/>
                                  <a:pt x="104521" y="628269"/>
                                  <a:pt x="106172" y="605282"/>
                                </a:cubicBezTo>
                                <a:cubicBezTo>
                                  <a:pt x="107696" y="582423"/>
                                  <a:pt x="107696" y="563753"/>
                                  <a:pt x="108712" y="540766"/>
                                </a:cubicBezTo>
                                <a:cubicBezTo>
                                  <a:pt x="109728" y="517779"/>
                                  <a:pt x="110236" y="502666"/>
                                  <a:pt x="111887" y="466217"/>
                                </a:cubicBezTo>
                                <a:lnTo>
                                  <a:pt x="116459" y="323723"/>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881" name="Shape 881"/>
                        <wps:cNvSpPr/>
                        <wps:spPr>
                          <a:xfrm>
                            <a:off x="1656969" y="1398803"/>
                            <a:ext cx="117602" cy="770890"/>
                          </a:xfrm>
                          <a:custGeom>
                            <a:avLst/>
                            <a:gdLst/>
                            <a:ahLst/>
                            <a:cxnLst/>
                            <a:rect l="0" t="0" r="0" b="0"/>
                            <a:pathLst>
                              <a:path w="117602" h="770890">
                                <a:moveTo>
                                  <a:pt x="0" y="387350"/>
                                </a:moveTo>
                                <a:lnTo>
                                  <a:pt x="6858" y="222250"/>
                                </a:lnTo>
                                <a:lnTo>
                                  <a:pt x="8890" y="165481"/>
                                </a:lnTo>
                                <a:lnTo>
                                  <a:pt x="11430" y="110490"/>
                                </a:lnTo>
                                <a:lnTo>
                                  <a:pt x="13589" y="74549"/>
                                </a:lnTo>
                                <a:lnTo>
                                  <a:pt x="16129" y="33782"/>
                                </a:lnTo>
                                <a:cubicBezTo>
                                  <a:pt x="18288" y="26415"/>
                                  <a:pt x="22987" y="24638"/>
                                  <a:pt x="25019" y="30225"/>
                                </a:cubicBezTo>
                                <a:cubicBezTo>
                                  <a:pt x="27051" y="35940"/>
                                  <a:pt x="26543" y="44576"/>
                                  <a:pt x="27559" y="67564"/>
                                </a:cubicBezTo>
                                <a:lnTo>
                                  <a:pt x="32258" y="169418"/>
                                </a:lnTo>
                                <a:cubicBezTo>
                                  <a:pt x="33909" y="202311"/>
                                  <a:pt x="34925" y="237871"/>
                                  <a:pt x="35941" y="265557"/>
                                </a:cubicBezTo>
                                <a:lnTo>
                                  <a:pt x="37973" y="333628"/>
                                </a:lnTo>
                                <a:lnTo>
                                  <a:pt x="39624" y="379602"/>
                                </a:lnTo>
                                <a:lnTo>
                                  <a:pt x="42164" y="446277"/>
                                </a:lnTo>
                                <a:lnTo>
                                  <a:pt x="44704" y="531622"/>
                                </a:lnTo>
                                <a:lnTo>
                                  <a:pt x="48387" y="632587"/>
                                </a:lnTo>
                                <a:lnTo>
                                  <a:pt x="49911" y="663448"/>
                                </a:lnTo>
                                <a:lnTo>
                                  <a:pt x="52070" y="697611"/>
                                </a:lnTo>
                                <a:cubicBezTo>
                                  <a:pt x="52578" y="710692"/>
                                  <a:pt x="53594" y="729234"/>
                                  <a:pt x="54610" y="741425"/>
                                </a:cubicBezTo>
                                <a:cubicBezTo>
                                  <a:pt x="55626" y="753110"/>
                                  <a:pt x="57277" y="763905"/>
                                  <a:pt x="58293" y="767461"/>
                                </a:cubicBezTo>
                                <a:cubicBezTo>
                                  <a:pt x="59309" y="770890"/>
                                  <a:pt x="60325" y="765683"/>
                                  <a:pt x="60833" y="762635"/>
                                </a:cubicBezTo>
                                <a:cubicBezTo>
                                  <a:pt x="61976" y="760095"/>
                                  <a:pt x="62484" y="758698"/>
                                  <a:pt x="63500" y="749681"/>
                                </a:cubicBezTo>
                                <a:cubicBezTo>
                                  <a:pt x="64008" y="740156"/>
                                  <a:pt x="65024" y="729742"/>
                                  <a:pt x="66040" y="708025"/>
                                </a:cubicBezTo>
                                <a:lnTo>
                                  <a:pt x="70231" y="614045"/>
                                </a:lnTo>
                                <a:lnTo>
                                  <a:pt x="74422" y="515239"/>
                                </a:lnTo>
                                <a:lnTo>
                                  <a:pt x="78613" y="382143"/>
                                </a:lnTo>
                                <a:lnTo>
                                  <a:pt x="82677" y="271272"/>
                                </a:lnTo>
                                <a:lnTo>
                                  <a:pt x="84836" y="206628"/>
                                </a:lnTo>
                                <a:lnTo>
                                  <a:pt x="86868" y="160782"/>
                                </a:lnTo>
                                <a:lnTo>
                                  <a:pt x="88392" y="121665"/>
                                </a:lnTo>
                                <a:lnTo>
                                  <a:pt x="90551" y="77977"/>
                                </a:lnTo>
                                <a:cubicBezTo>
                                  <a:pt x="91567" y="61975"/>
                                  <a:pt x="94107" y="39877"/>
                                  <a:pt x="95250" y="27305"/>
                                </a:cubicBezTo>
                                <a:cubicBezTo>
                                  <a:pt x="96266" y="14732"/>
                                  <a:pt x="96774" y="0"/>
                                  <a:pt x="97790" y="1650"/>
                                </a:cubicBezTo>
                                <a:cubicBezTo>
                                  <a:pt x="98806" y="3428"/>
                                  <a:pt x="100457" y="18542"/>
                                  <a:pt x="101981" y="37211"/>
                                </a:cubicBezTo>
                                <a:cubicBezTo>
                                  <a:pt x="103505" y="55880"/>
                                  <a:pt x="105664" y="90043"/>
                                  <a:pt x="107188" y="113919"/>
                                </a:cubicBezTo>
                                <a:cubicBezTo>
                                  <a:pt x="108204" y="137795"/>
                                  <a:pt x="108712" y="155575"/>
                                  <a:pt x="109728" y="178943"/>
                                </a:cubicBezTo>
                                <a:cubicBezTo>
                                  <a:pt x="110744" y="201930"/>
                                  <a:pt x="111379" y="217043"/>
                                  <a:pt x="112395" y="253492"/>
                                </a:cubicBezTo>
                                <a:lnTo>
                                  <a:pt x="117602" y="395605"/>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882" name="Shape 882"/>
                        <wps:cNvSpPr/>
                        <wps:spPr>
                          <a:xfrm>
                            <a:off x="1774571" y="1407820"/>
                            <a:ext cx="115951" cy="764032"/>
                          </a:xfrm>
                          <a:custGeom>
                            <a:avLst/>
                            <a:gdLst/>
                            <a:ahLst/>
                            <a:cxnLst/>
                            <a:rect l="0" t="0" r="0" b="0"/>
                            <a:pathLst>
                              <a:path w="115951" h="764032">
                                <a:moveTo>
                                  <a:pt x="0" y="385699"/>
                                </a:moveTo>
                                <a:lnTo>
                                  <a:pt x="5207" y="548640"/>
                                </a:lnTo>
                                <a:lnTo>
                                  <a:pt x="7239" y="605028"/>
                                </a:lnTo>
                                <a:lnTo>
                                  <a:pt x="9779" y="660019"/>
                                </a:lnTo>
                                <a:lnTo>
                                  <a:pt x="11938" y="695960"/>
                                </a:lnTo>
                                <a:lnTo>
                                  <a:pt x="14478" y="736727"/>
                                </a:lnTo>
                                <a:cubicBezTo>
                                  <a:pt x="15621" y="748030"/>
                                  <a:pt x="17653" y="758825"/>
                                  <a:pt x="18669" y="760984"/>
                                </a:cubicBezTo>
                                <a:cubicBezTo>
                                  <a:pt x="20193" y="764032"/>
                                  <a:pt x="21336" y="756666"/>
                                  <a:pt x="21844" y="753237"/>
                                </a:cubicBezTo>
                                <a:lnTo>
                                  <a:pt x="23368" y="740156"/>
                                </a:lnTo>
                                <a:cubicBezTo>
                                  <a:pt x="24384" y="732409"/>
                                  <a:pt x="24892" y="725932"/>
                                  <a:pt x="26416" y="702945"/>
                                </a:cubicBezTo>
                                <a:lnTo>
                                  <a:pt x="30607" y="601091"/>
                                </a:lnTo>
                                <a:cubicBezTo>
                                  <a:pt x="32258" y="568199"/>
                                  <a:pt x="33782" y="533019"/>
                                  <a:pt x="34290" y="505334"/>
                                </a:cubicBezTo>
                                <a:lnTo>
                                  <a:pt x="36830" y="436880"/>
                                </a:lnTo>
                                <a:lnTo>
                                  <a:pt x="38481" y="391287"/>
                                </a:lnTo>
                                <a:lnTo>
                                  <a:pt x="40513" y="324231"/>
                                </a:lnTo>
                                <a:lnTo>
                                  <a:pt x="43180" y="239268"/>
                                </a:lnTo>
                                <a:lnTo>
                                  <a:pt x="47244" y="138303"/>
                                </a:lnTo>
                                <a:lnTo>
                                  <a:pt x="48260" y="107442"/>
                                </a:lnTo>
                                <a:lnTo>
                                  <a:pt x="49911" y="73279"/>
                                </a:lnTo>
                                <a:cubicBezTo>
                                  <a:pt x="50927" y="60325"/>
                                  <a:pt x="51943" y="41656"/>
                                  <a:pt x="53467" y="29464"/>
                                </a:cubicBezTo>
                                <a:cubicBezTo>
                                  <a:pt x="54610" y="17780"/>
                                  <a:pt x="55626" y="6985"/>
                                  <a:pt x="56642" y="3556"/>
                                </a:cubicBezTo>
                                <a:cubicBezTo>
                                  <a:pt x="58166" y="0"/>
                                  <a:pt x="58674" y="5207"/>
                                  <a:pt x="59817" y="8255"/>
                                </a:cubicBezTo>
                                <a:cubicBezTo>
                                  <a:pt x="60325" y="10923"/>
                                  <a:pt x="60833" y="12192"/>
                                  <a:pt x="61849" y="21209"/>
                                </a:cubicBezTo>
                                <a:cubicBezTo>
                                  <a:pt x="62357" y="30861"/>
                                  <a:pt x="63881" y="41149"/>
                                  <a:pt x="64897" y="62865"/>
                                </a:cubicBezTo>
                                <a:lnTo>
                                  <a:pt x="69088" y="156464"/>
                                </a:lnTo>
                                <a:lnTo>
                                  <a:pt x="72771" y="255270"/>
                                </a:lnTo>
                                <a:lnTo>
                                  <a:pt x="77470" y="388366"/>
                                </a:lnTo>
                                <a:lnTo>
                                  <a:pt x="81026" y="499237"/>
                                </a:lnTo>
                                <a:lnTo>
                                  <a:pt x="83185" y="564261"/>
                                </a:lnTo>
                                <a:lnTo>
                                  <a:pt x="85217" y="609727"/>
                                </a:lnTo>
                                <a:lnTo>
                                  <a:pt x="86741" y="649224"/>
                                </a:lnTo>
                                <a:lnTo>
                                  <a:pt x="88900" y="692531"/>
                                </a:lnTo>
                                <a:cubicBezTo>
                                  <a:pt x="89916" y="708534"/>
                                  <a:pt x="91440" y="736347"/>
                                  <a:pt x="93599" y="743204"/>
                                </a:cubicBezTo>
                                <a:cubicBezTo>
                                  <a:pt x="95631" y="750189"/>
                                  <a:pt x="98298" y="747523"/>
                                  <a:pt x="100330" y="733299"/>
                                </a:cubicBezTo>
                                <a:cubicBezTo>
                                  <a:pt x="102362" y="718948"/>
                                  <a:pt x="104013" y="680339"/>
                                  <a:pt x="105537" y="656590"/>
                                </a:cubicBezTo>
                                <a:cubicBezTo>
                                  <a:pt x="106553" y="632714"/>
                                  <a:pt x="107061" y="614934"/>
                                  <a:pt x="108585" y="591948"/>
                                </a:cubicBezTo>
                                <a:cubicBezTo>
                                  <a:pt x="109093" y="568579"/>
                                  <a:pt x="109728" y="553848"/>
                                  <a:pt x="110744" y="517399"/>
                                </a:cubicBezTo>
                                <a:lnTo>
                                  <a:pt x="115951" y="374904"/>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883" name="Shape 883"/>
                        <wps:cNvSpPr/>
                        <wps:spPr>
                          <a:xfrm>
                            <a:off x="35738" y="1833651"/>
                            <a:ext cx="2089988" cy="352933"/>
                          </a:xfrm>
                          <a:custGeom>
                            <a:avLst/>
                            <a:gdLst/>
                            <a:ahLst/>
                            <a:cxnLst/>
                            <a:rect l="0" t="0" r="0" b="0"/>
                            <a:pathLst>
                              <a:path w="2089988" h="352933">
                                <a:moveTo>
                                  <a:pt x="0" y="183388"/>
                                </a:moveTo>
                                <a:cubicBezTo>
                                  <a:pt x="22568" y="198882"/>
                                  <a:pt x="104965" y="256032"/>
                                  <a:pt x="135420" y="276225"/>
                                </a:cubicBezTo>
                                <a:lnTo>
                                  <a:pt x="183210" y="304927"/>
                                </a:lnTo>
                                <a:lnTo>
                                  <a:pt x="215722" y="321437"/>
                                </a:lnTo>
                                <a:lnTo>
                                  <a:pt x="266649" y="340360"/>
                                </a:lnTo>
                                <a:cubicBezTo>
                                  <a:pt x="286588" y="345440"/>
                                  <a:pt x="315925" y="350520"/>
                                  <a:pt x="337515" y="351663"/>
                                </a:cubicBezTo>
                                <a:cubicBezTo>
                                  <a:pt x="359486" y="352933"/>
                                  <a:pt x="382092" y="349377"/>
                                  <a:pt x="396316" y="347852"/>
                                </a:cubicBezTo>
                                <a:lnTo>
                                  <a:pt x="424129" y="342011"/>
                                </a:lnTo>
                                <a:cubicBezTo>
                                  <a:pt x="437210" y="338074"/>
                                  <a:pt x="457657" y="332486"/>
                                  <a:pt x="475564" y="324612"/>
                                </a:cubicBezTo>
                                <a:lnTo>
                                  <a:pt x="532714" y="295148"/>
                                </a:lnTo>
                                <a:cubicBezTo>
                                  <a:pt x="556844" y="280035"/>
                                  <a:pt x="599897" y="249174"/>
                                  <a:pt x="621995" y="233426"/>
                                </a:cubicBezTo>
                                <a:cubicBezTo>
                                  <a:pt x="643966" y="217677"/>
                                  <a:pt x="653491" y="209677"/>
                                  <a:pt x="665556" y="200406"/>
                                </a:cubicBezTo>
                                <a:lnTo>
                                  <a:pt x="694385" y="177673"/>
                                </a:lnTo>
                                <a:cubicBezTo>
                                  <a:pt x="704926" y="169164"/>
                                  <a:pt x="713816" y="161036"/>
                                  <a:pt x="728548" y="149860"/>
                                </a:cubicBezTo>
                                <a:lnTo>
                                  <a:pt x="781507" y="110617"/>
                                </a:lnTo>
                                <a:lnTo>
                                  <a:pt x="850849" y="63881"/>
                                </a:lnTo>
                                <a:lnTo>
                                  <a:pt x="871804" y="49657"/>
                                </a:lnTo>
                                <a:lnTo>
                                  <a:pt x="905459" y="33909"/>
                                </a:lnTo>
                                <a:cubicBezTo>
                                  <a:pt x="920064" y="27940"/>
                                  <a:pt x="938479" y="19177"/>
                                  <a:pt x="958418" y="13716"/>
                                </a:cubicBezTo>
                                <a:cubicBezTo>
                                  <a:pt x="977849" y="8382"/>
                                  <a:pt x="1004138" y="3302"/>
                                  <a:pt x="1023442" y="1651"/>
                                </a:cubicBezTo>
                                <a:cubicBezTo>
                                  <a:pt x="1042365" y="0"/>
                                  <a:pt x="1059764" y="1777"/>
                                  <a:pt x="1074877" y="3683"/>
                                </a:cubicBezTo>
                                <a:cubicBezTo>
                                  <a:pt x="1090117" y="5588"/>
                                  <a:pt x="1100150" y="8382"/>
                                  <a:pt x="1113739" y="12573"/>
                                </a:cubicBezTo>
                                <a:cubicBezTo>
                                  <a:pt x="1127455" y="16764"/>
                                  <a:pt x="1136853" y="18288"/>
                                  <a:pt x="1158443" y="28321"/>
                                </a:cubicBezTo>
                                <a:cubicBezTo>
                                  <a:pt x="1179906" y="38227"/>
                                  <a:pt x="1218768" y="57403"/>
                                  <a:pt x="1244422" y="72263"/>
                                </a:cubicBezTo>
                                <a:lnTo>
                                  <a:pt x="1312748" y="117983"/>
                                </a:lnTo>
                                <a:lnTo>
                                  <a:pt x="1394028" y="179324"/>
                                </a:lnTo>
                                <a:lnTo>
                                  <a:pt x="1460195" y="230759"/>
                                </a:lnTo>
                                <a:lnTo>
                                  <a:pt x="1503756" y="260477"/>
                                </a:lnTo>
                                <a:lnTo>
                                  <a:pt x="1530553" y="277876"/>
                                </a:lnTo>
                                <a:lnTo>
                                  <a:pt x="1563573" y="296418"/>
                                </a:lnTo>
                                <a:lnTo>
                                  <a:pt x="1603451" y="316230"/>
                                </a:lnTo>
                                <a:cubicBezTo>
                                  <a:pt x="1623898" y="323977"/>
                                  <a:pt x="1662252" y="337820"/>
                                  <a:pt x="1685874" y="343281"/>
                                </a:cubicBezTo>
                                <a:cubicBezTo>
                                  <a:pt x="1708988" y="348615"/>
                                  <a:pt x="1723212" y="349503"/>
                                  <a:pt x="1744675" y="348869"/>
                                </a:cubicBezTo>
                                <a:cubicBezTo>
                                  <a:pt x="1766138" y="348234"/>
                                  <a:pt x="1788744" y="346456"/>
                                  <a:pt x="1814525" y="338836"/>
                                </a:cubicBezTo>
                                <a:cubicBezTo>
                                  <a:pt x="1840687" y="331089"/>
                                  <a:pt x="1878533" y="314198"/>
                                  <a:pt x="1901139" y="303276"/>
                                </a:cubicBezTo>
                                <a:cubicBezTo>
                                  <a:pt x="1923618" y="292353"/>
                                  <a:pt x="1935175" y="283972"/>
                                  <a:pt x="1951939" y="273431"/>
                                </a:cubicBezTo>
                                <a:cubicBezTo>
                                  <a:pt x="1968830" y="262763"/>
                                  <a:pt x="1979752" y="255777"/>
                                  <a:pt x="2002866" y="239014"/>
                                </a:cubicBezTo>
                                <a:lnTo>
                                  <a:pt x="2089988" y="173227"/>
                                </a:lnTo>
                              </a:path>
                            </a:pathLst>
                          </a:custGeom>
                          <a:ln w="28575" cap="flat">
                            <a:round/>
                          </a:ln>
                        </wps:spPr>
                        <wps:style>
                          <a:lnRef idx="1">
                            <a:srgbClr val="0000FF"/>
                          </a:lnRef>
                          <a:fillRef idx="0">
                            <a:srgbClr val="000000">
                              <a:alpha val="0"/>
                            </a:srgbClr>
                          </a:fillRef>
                          <a:effectRef idx="0">
                            <a:scrgbClr r="0" g="0" b="0"/>
                          </a:effectRef>
                          <a:fontRef idx="none"/>
                        </wps:style>
                        <wps:bodyPr/>
                      </wps:wsp>
                      <wps:wsp>
                        <wps:cNvPr id="884" name="Shape 884"/>
                        <wps:cNvSpPr/>
                        <wps:spPr>
                          <a:xfrm>
                            <a:off x="2119757" y="1833651"/>
                            <a:ext cx="2099691" cy="352933"/>
                          </a:xfrm>
                          <a:custGeom>
                            <a:avLst/>
                            <a:gdLst/>
                            <a:ahLst/>
                            <a:cxnLst/>
                            <a:rect l="0" t="0" r="0" b="0"/>
                            <a:pathLst>
                              <a:path w="2099691" h="352933">
                                <a:moveTo>
                                  <a:pt x="0" y="177927"/>
                                </a:moveTo>
                                <a:cubicBezTo>
                                  <a:pt x="24257" y="161290"/>
                                  <a:pt x="112522" y="98298"/>
                                  <a:pt x="144907" y="76708"/>
                                </a:cubicBezTo>
                                <a:lnTo>
                                  <a:pt x="192532" y="48133"/>
                                </a:lnTo>
                                <a:lnTo>
                                  <a:pt x="225044" y="31623"/>
                                </a:lnTo>
                                <a:lnTo>
                                  <a:pt x="275717" y="12446"/>
                                </a:lnTo>
                                <a:cubicBezTo>
                                  <a:pt x="296037" y="7493"/>
                                  <a:pt x="325374" y="2540"/>
                                  <a:pt x="346710" y="1270"/>
                                </a:cubicBezTo>
                                <a:cubicBezTo>
                                  <a:pt x="368935" y="0"/>
                                  <a:pt x="391287" y="3556"/>
                                  <a:pt x="405511" y="5207"/>
                                </a:cubicBezTo>
                                <a:lnTo>
                                  <a:pt x="432816" y="10922"/>
                                </a:lnTo>
                                <a:cubicBezTo>
                                  <a:pt x="446024" y="14986"/>
                                  <a:pt x="467360" y="20447"/>
                                  <a:pt x="484632" y="28321"/>
                                </a:cubicBezTo>
                                <a:lnTo>
                                  <a:pt x="542417" y="57912"/>
                                </a:lnTo>
                                <a:cubicBezTo>
                                  <a:pt x="565658" y="73025"/>
                                  <a:pt x="609346" y="103759"/>
                                  <a:pt x="631571" y="119634"/>
                                </a:cubicBezTo>
                                <a:cubicBezTo>
                                  <a:pt x="652907" y="135255"/>
                                  <a:pt x="663067" y="143256"/>
                                  <a:pt x="675132" y="152400"/>
                                </a:cubicBezTo>
                                <a:lnTo>
                                  <a:pt x="703580" y="175260"/>
                                </a:lnTo>
                                <a:cubicBezTo>
                                  <a:pt x="713740" y="183642"/>
                                  <a:pt x="722884" y="191897"/>
                                  <a:pt x="737997" y="203073"/>
                                </a:cubicBezTo>
                                <a:lnTo>
                                  <a:pt x="790829" y="242189"/>
                                </a:lnTo>
                                <a:lnTo>
                                  <a:pt x="859663" y="289178"/>
                                </a:lnTo>
                                <a:lnTo>
                                  <a:pt x="880999" y="303276"/>
                                </a:lnTo>
                                <a:lnTo>
                                  <a:pt x="914527" y="318897"/>
                                </a:lnTo>
                                <a:cubicBezTo>
                                  <a:pt x="929640" y="325120"/>
                                  <a:pt x="947928" y="333756"/>
                                  <a:pt x="968248" y="339217"/>
                                </a:cubicBezTo>
                                <a:cubicBezTo>
                                  <a:pt x="987425" y="344424"/>
                                  <a:pt x="1013841" y="349758"/>
                                  <a:pt x="1033145" y="351155"/>
                                </a:cubicBezTo>
                                <a:cubicBezTo>
                                  <a:pt x="1051306" y="352933"/>
                                  <a:pt x="1068578" y="351155"/>
                                  <a:pt x="1084834" y="349250"/>
                                </a:cubicBezTo>
                                <a:cubicBezTo>
                                  <a:pt x="1099947" y="347472"/>
                                  <a:pt x="1109091" y="344424"/>
                                  <a:pt x="1123315" y="340487"/>
                                </a:cubicBezTo>
                                <a:cubicBezTo>
                                  <a:pt x="1136523" y="336296"/>
                                  <a:pt x="1146683" y="334518"/>
                                  <a:pt x="1167892" y="324612"/>
                                </a:cubicBezTo>
                                <a:cubicBezTo>
                                  <a:pt x="1189228" y="314706"/>
                                  <a:pt x="1227709" y="295656"/>
                                  <a:pt x="1254125" y="280670"/>
                                </a:cubicBezTo>
                                <a:lnTo>
                                  <a:pt x="1322070" y="235077"/>
                                </a:lnTo>
                                <a:lnTo>
                                  <a:pt x="1403096" y="173736"/>
                                </a:lnTo>
                                <a:lnTo>
                                  <a:pt x="1470025" y="122174"/>
                                </a:lnTo>
                                <a:lnTo>
                                  <a:pt x="1513713" y="92583"/>
                                </a:lnTo>
                                <a:lnTo>
                                  <a:pt x="1540002" y="75184"/>
                                </a:lnTo>
                                <a:lnTo>
                                  <a:pt x="1573530" y="56642"/>
                                </a:lnTo>
                                <a:lnTo>
                                  <a:pt x="1613027" y="36830"/>
                                </a:lnTo>
                                <a:cubicBezTo>
                                  <a:pt x="1633347" y="29083"/>
                                  <a:pt x="1671828" y="15240"/>
                                  <a:pt x="1695196" y="9778"/>
                                </a:cubicBezTo>
                                <a:cubicBezTo>
                                  <a:pt x="1718437" y="4318"/>
                                  <a:pt x="1732661" y="3556"/>
                                  <a:pt x="1753997" y="4064"/>
                                </a:cubicBezTo>
                                <a:cubicBezTo>
                                  <a:pt x="1775206" y="4699"/>
                                  <a:pt x="1798574" y="6477"/>
                                  <a:pt x="1823974" y="14224"/>
                                </a:cubicBezTo>
                                <a:cubicBezTo>
                                  <a:pt x="1850263" y="21844"/>
                                  <a:pt x="1887855" y="38735"/>
                                  <a:pt x="1911096" y="49657"/>
                                </a:cubicBezTo>
                                <a:cubicBezTo>
                                  <a:pt x="1933448" y="60578"/>
                                  <a:pt x="1944624" y="69088"/>
                                  <a:pt x="1961769" y="79756"/>
                                </a:cubicBezTo>
                                <a:cubicBezTo>
                                  <a:pt x="1978025" y="90170"/>
                                  <a:pt x="1989201" y="97282"/>
                                  <a:pt x="2012442" y="113919"/>
                                </a:cubicBezTo>
                                <a:lnTo>
                                  <a:pt x="2099691" y="179705"/>
                                </a:lnTo>
                              </a:path>
                            </a:pathLst>
                          </a:custGeom>
                          <a:ln w="28575" cap="flat">
                            <a:round/>
                          </a:ln>
                        </wps:spPr>
                        <wps:style>
                          <a:lnRef idx="1">
                            <a:srgbClr val="0000FF"/>
                          </a:lnRef>
                          <a:fillRef idx="0">
                            <a:srgbClr val="000000">
                              <a:alpha val="0"/>
                            </a:srgbClr>
                          </a:fillRef>
                          <a:effectRef idx="0">
                            <a:scrgbClr r="0" g="0" b="0"/>
                          </a:effectRef>
                          <a:fontRef idx="none"/>
                        </wps:style>
                        <wps:bodyPr/>
                      </wps:wsp>
                      <wps:wsp>
                        <wps:cNvPr id="885" name="Shape 885"/>
                        <wps:cNvSpPr/>
                        <wps:spPr>
                          <a:xfrm>
                            <a:off x="40932" y="1388389"/>
                            <a:ext cx="2090001" cy="352806"/>
                          </a:xfrm>
                          <a:custGeom>
                            <a:avLst/>
                            <a:gdLst/>
                            <a:ahLst/>
                            <a:cxnLst/>
                            <a:rect l="0" t="0" r="0" b="0"/>
                            <a:pathLst>
                              <a:path w="2090001" h="352806">
                                <a:moveTo>
                                  <a:pt x="0" y="169545"/>
                                </a:moveTo>
                                <a:cubicBezTo>
                                  <a:pt x="22568" y="154051"/>
                                  <a:pt x="104978" y="96901"/>
                                  <a:pt x="135420" y="76708"/>
                                </a:cubicBezTo>
                                <a:lnTo>
                                  <a:pt x="183223" y="48006"/>
                                </a:lnTo>
                                <a:lnTo>
                                  <a:pt x="215735" y="31496"/>
                                </a:lnTo>
                                <a:lnTo>
                                  <a:pt x="266662" y="12446"/>
                                </a:lnTo>
                                <a:cubicBezTo>
                                  <a:pt x="286601" y="7493"/>
                                  <a:pt x="315938" y="2413"/>
                                  <a:pt x="337528" y="1143"/>
                                </a:cubicBezTo>
                                <a:cubicBezTo>
                                  <a:pt x="359499" y="0"/>
                                  <a:pt x="382105" y="3429"/>
                                  <a:pt x="396329" y="5080"/>
                                </a:cubicBezTo>
                                <a:lnTo>
                                  <a:pt x="424142" y="10922"/>
                                </a:lnTo>
                                <a:cubicBezTo>
                                  <a:pt x="437223" y="14732"/>
                                  <a:pt x="457670" y="20447"/>
                                  <a:pt x="475577" y="28194"/>
                                </a:cubicBezTo>
                                <a:lnTo>
                                  <a:pt x="532727" y="57658"/>
                                </a:lnTo>
                                <a:cubicBezTo>
                                  <a:pt x="556857" y="72898"/>
                                  <a:pt x="599910" y="103759"/>
                                  <a:pt x="622008" y="119507"/>
                                </a:cubicBezTo>
                                <a:cubicBezTo>
                                  <a:pt x="643979" y="135255"/>
                                  <a:pt x="653504" y="143129"/>
                                  <a:pt x="665569" y="152400"/>
                                </a:cubicBezTo>
                                <a:lnTo>
                                  <a:pt x="694398" y="175133"/>
                                </a:lnTo>
                                <a:cubicBezTo>
                                  <a:pt x="704939" y="183642"/>
                                  <a:pt x="713829" y="191897"/>
                                  <a:pt x="728561" y="203073"/>
                                </a:cubicBezTo>
                                <a:lnTo>
                                  <a:pt x="781520" y="242189"/>
                                </a:lnTo>
                                <a:lnTo>
                                  <a:pt x="850862" y="289052"/>
                                </a:lnTo>
                                <a:lnTo>
                                  <a:pt x="871817" y="303149"/>
                                </a:lnTo>
                                <a:lnTo>
                                  <a:pt x="905345" y="318897"/>
                                </a:lnTo>
                                <a:cubicBezTo>
                                  <a:pt x="920077" y="324993"/>
                                  <a:pt x="938492" y="333756"/>
                                  <a:pt x="958431" y="339089"/>
                                </a:cubicBezTo>
                                <a:cubicBezTo>
                                  <a:pt x="977862" y="344551"/>
                                  <a:pt x="1004024" y="349631"/>
                                  <a:pt x="1023455" y="351282"/>
                                </a:cubicBezTo>
                                <a:cubicBezTo>
                                  <a:pt x="1042378" y="352806"/>
                                  <a:pt x="1059777" y="351155"/>
                                  <a:pt x="1074890" y="349250"/>
                                </a:cubicBezTo>
                                <a:cubicBezTo>
                                  <a:pt x="1090130" y="347345"/>
                                  <a:pt x="1100163" y="344551"/>
                                  <a:pt x="1113752" y="340360"/>
                                </a:cubicBezTo>
                                <a:cubicBezTo>
                                  <a:pt x="1127468" y="336169"/>
                                  <a:pt x="1136866" y="334518"/>
                                  <a:pt x="1158456" y="324612"/>
                                </a:cubicBezTo>
                                <a:cubicBezTo>
                                  <a:pt x="1179919" y="314579"/>
                                  <a:pt x="1218781" y="295529"/>
                                  <a:pt x="1244435" y="280543"/>
                                </a:cubicBezTo>
                                <a:lnTo>
                                  <a:pt x="1312761" y="234950"/>
                                </a:lnTo>
                                <a:lnTo>
                                  <a:pt x="1394041" y="173609"/>
                                </a:lnTo>
                                <a:lnTo>
                                  <a:pt x="1460208" y="122174"/>
                                </a:lnTo>
                                <a:lnTo>
                                  <a:pt x="1503769" y="92456"/>
                                </a:lnTo>
                                <a:lnTo>
                                  <a:pt x="1530566" y="75057"/>
                                </a:lnTo>
                                <a:lnTo>
                                  <a:pt x="1563586" y="56514"/>
                                </a:lnTo>
                                <a:lnTo>
                                  <a:pt x="1603464" y="36703"/>
                                </a:lnTo>
                                <a:cubicBezTo>
                                  <a:pt x="1623911" y="28956"/>
                                  <a:pt x="1662265" y="14986"/>
                                  <a:pt x="1685887" y="9652"/>
                                </a:cubicBezTo>
                                <a:cubicBezTo>
                                  <a:pt x="1709001" y="4318"/>
                                  <a:pt x="1723098" y="3302"/>
                                  <a:pt x="1744688" y="4064"/>
                                </a:cubicBezTo>
                                <a:cubicBezTo>
                                  <a:pt x="1766151" y="4699"/>
                                  <a:pt x="1788757" y="6477"/>
                                  <a:pt x="1814538" y="14097"/>
                                </a:cubicBezTo>
                                <a:cubicBezTo>
                                  <a:pt x="1840700" y="21717"/>
                                  <a:pt x="1878546" y="38735"/>
                                  <a:pt x="1901025" y="49657"/>
                                </a:cubicBezTo>
                                <a:cubicBezTo>
                                  <a:pt x="1923631" y="60579"/>
                                  <a:pt x="1935188" y="68834"/>
                                  <a:pt x="1951952" y="79502"/>
                                </a:cubicBezTo>
                                <a:cubicBezTo>
                                  <a:pt x="1968843" y="90170"/>
                                  <a:pt x="1979765" y="97155"/>
                                  <a:pt x="2002879" y="113792"/>
                                </a:cubicBezTo>
                                <a:lnTo>
                                  <a:pt x="2090001" y="179578"/>
                                </a:lnTo>
                              </a:path>
                            </a:pathLst>
                          </a:custGeom>
                          <a:ln w="28575" cap="flat">
                            <a:round/>
                          </a:ln>
                        </wps:spPr>
                        <wps:style>
                          <a:lnRef idx="1">
                            <a:srgbClr val="0000FF"/>
                          </a:lnRef>
                          <a:fillRef idx="0">
                            <a:srgbClr val="000000">
                              <a:alpha val="0"/>
                            </a:srgbClr>
                          </a:fillRef>
                          <a:effectRef idx="0">
                            <a:scrgbClr r="0" g="0" b="0"/>
                          </a:effectRef>
                          <a:fontRef idx="none"/>
                        </wps:style>
                        <wps:bodyPr/>
                      </wps:wsp>
                      <wps:wsp>
                        <wps:cNvPr id="886" name="Shape 886"/>
                        <wps:cNvSpPr/>
                        <wps:spPr>
                          <a:xfrm>
                            <a:off x="2124837" y="1388389"/>
                            <a:ext cx="2099818" cy="352806"/>
                          </a:xfrm>
                          <a:custGeom>
                            <a:avLst/>
                            <a:gdLst/>
                            <a:ahLst/>
                            <a:cxnLst/>
                            <a:rect l="0" t="0" r="0" b="0"/>
                            <a:pathLst>
                              <a:path w="2099818" h="352806">
                                <a:moveTo>
                                  <a:pt x="0" y="174879"/>
                                </a:moveTo>
                                <a:cubicBezTo>
                                  <a:pt x="24384" y="191515"/>
                                  <a:pt x="112649" y="254635"/>
                                  <a:pt x="145034" y="276225"/>
                                </a:cubicBezTo>
                                <a:lnTo>
                                  <a:pt x="192659" y="304673"/>
                                </a:lnTo>
                                <a:lnTo>
                                  <a:pt x="225171" y="321310"/>
                                </a:lnTo>
                                <a:lnTo>
                                  <a:pt x="275844" y="340487"/>
                                </a:lnTo>
                                <a:cubicBezTo>
                                  <a:pt x="296164" y="345439"/>
                                  <a:pt x="325501" y="350393"/>
                                  <a:pt x="346837" y="351663"/>
                                </a:cubicBezTo>
                                <a:cubicBezTo>
                                  <a:pt x="369062" y="352806"/>
                                  <a:pt x="391414" y="349377"/>
                                  <a:pt x="405638" y="347599"/>
                                </a:cubicBezTo>
                                <a:lnTo>
                                  <a:pt x="432943" y="341884"/>
                                </a:lnTo>
                                <a:cubicBezTo>
                                  <a:pt x="446151" y="337947"/>
                                  <a:pt x="467487" y="332486"/>
                                  <a:pt x="484759" y="324612"/>
                                </a:cubicBezTo>
                                <a:lnTo>
                                  <a:pt x="542544" y="295021"/>
                                </a:lnTo>
                                <a:cubicBezTo>
                                  <a:pt x="565785" y="279908"/>
                                  <a:pt x="609346" y="249174"/>
                                  <a:pt x="631698" y="233172"/>
                                </a:cubicBezTo>
                                <a:cubicBezTo>
                                  <a:pt x="653034" y="217551"/>
                                  <a:pt x="663194" y="209677"/>
                                  <a:pt x="675259" y="200533"/>
                                </a:cubicBezTo>
                                <a:lnTo>
                                  <a:pt x="703707" y="177673"/>
                                </a:lnTo>
                                <a:cubicBezTo>
                                  <a:pt x="713867" y="169164"/>
                                  <a:pt x="723011" y="161036"/>
                                  <a:pt x="738124" y="149860"/>
                                </a:cubicBezTo>
                                <a:lnTo>
                                  <a:pt x="790829" y="110617"/>
                                </a:lnTo>
                                <a:lnTo>
                                  <a:pt x="859790" y="63754"/>
                                </a:lnTo>
                                <a:lnTo>
                                  <a:pt x="881126" y="49657"/>
                                </a:lnTo>
                                <a:lnTo>
                                  <a:pt x="914527" y="33909"/>
                                </a:lnTo>
                                <a:cubicBezTo>
                                  <a:pt x="929767" y="27813"/>
                                  <a:pt x="948055" y="19050"/>
                                  <a:pt x="968375" y="13589"/>
                                </a:cubicBezTo>
                                <a:cubicBezTo>
                                  <a:pt x="987552" y="8382"/>
                                  <a:pt x="1013968" y="3175"/>
                                  <a:pt x="1033272" y="1651"/>
                                </a:cubicBezTo>
                                <a:cubicBezTo>
                                  <a:pt x="1051433" y="0"/>
                                  <a:pt x="1068705" y="1651"/>
                                  <a:pt x="1084961" y="3683"/>
                                </a:cubicBezTo>
                                <a:cubicBezTo>
                                  <a:pt x="1100074" y="5461"/>
                                  <a:pt x="1109218" y="8382"/>
                                  <a:pt x="1123442" y="12319"/>
                                </a:cubicBezTo>
                                <a:cubicBezTo>
                                  <a:pt x="1136650" y="16637"/>
                                  <a:pt x="1146810" y="18288"/>
                                  <a:pt x="1168019" y="28194"/>
                                </a:cubicBezTo>
                                <a:cubicBezTo>
                                  <a:pt x="1189355" y="38227"/>
                                  <a:pt x="1227836" y="57277"/>
                                  <a:pt x="1254252" y="72136"/>
                                </a:cubicBezTo>
                                <a:lnTo>
                                  <a:pt x="1322197" y="117856"/>
                                </a:lnTo>
                                <a:lnTo>
                                  <a:pt x="1403223" y="179197"/>
                                </a:lnTo>
                                <a:lnTo>
                                  <a:pt x="1470152" y="230759"/>
                                </a:lnTo>
                                <a:lnTo>
                                  <a:pt x="1513840" y="260223"/>
                                </a:lnTo>
                                <a:lnTo>
                                  <a:pt x="1540129" y="277622"/>
                                </a:lnTo>
                                <a:lnTo>
                                  <a:pt x="1573657" y="296290"/>
                                </a:lnTo>
                                <a:lnTo>
                                  <a:pt x="1613154" y="316103"/>
                                </a:lnTo>
                                <a:cubicBezTo>
                                  <a:pt x="1633474" y="323850"/>
                                  <a:pt x="1671955" y="337693"/>
                                  <a:pt x="1695323" y="343154"/>
                                </a:cubicBezTo>
                                <a:cubicBezTo>
                                  <a:pt x="1718564" y="348614"/>
                                  <a:pt x="1732788" y="349377"/>
                                  <a:pt x="1754124" y="348869"/>
                                </a:cubicBezTo>
                                <a:cubicBezTo>
                                  <a:pt x="1775333" y="348107"/>
                                  <a:pt x="1798701" y="346456"/>
                                  <a:pt x="1824101" y="338709"/>
                                </a:cubicBezTo>
                                <a:cubicBezTo>
                                  <a:pt x="1850390" y="330962"/>
                                  <a:pt x="1887855" y="314071"/>
                                  <a:pt x="1911223" y="303276"/>
                                </a:cubicBezTo>
                                <a:cubicBezTo>
                                  <a:pt x="1933575" y="292354"/>
                                  <a:pt x="1944751" y="283845"/>
                                  <a:pt x="1961896" y="273177"/>
                                </a:cubicBezTo>
                                <a:cubicBezTo>
                                  <a:pt x="1978152" y="262763"/>
                                  <a:pt x="1989328" y="255524"/>
                                  <a:pt x="2012569" y="238887"/>
                                </a:cubicBezTo>
                                <a:lnTo>
                                  <a:pt x="2099818" y="173228"/>
                                </a:lnTo>
                              </a:path>
                            </a:pathLst>
                          </a:custGeom>
                          <a:ln w="28575" cap="flat">
                            <a:round/>
                          </a:ln>
                        </wps:spPr>
                        <wps:style>
                          <a:lnRef idx="1">
                            <a:srgbClr val="0000FF"/>
                          </a:lnRef>
                          <a:fillRef idx="0">
                            <a:srgbClr val="000000">
                              <a:alpha val="0"/>
                            </a:srgbClr>
                          </a:fillRef>
                          <a:effectRef idx="0">
                            <a:scrgbClr r="0" g="0" b="0"/>
                          </a:effectRef>
                          <a:fontRef idx="none"/>
                        </wps:style>
                        <wps:bodyPr/>
                      </wps:wsp>
                      <wps:wsp>
                        <wps:cNvPr id="887" name="Shape 887"/>
                        <wps:cNvSpPr/>
                        <wps:spPr>
                          <a:xfrm>
                            <a:off x="1890522" y="1432966"/>
                            <a:ext cx="113792" cy="691642"/>
                          </a:xfrm>
                          <a:custGeom>
                            <a:avLst/>
                            <a:gdLst/>
                            <a:ahLst/>
                            <a:cxnLst/>
                            <a:rect l="0" t="0" r="0" b="0"/>
                            <a:pathLst>
                              <a:path w="113792" h="691642">
                                <a:moveTo>
                                  <a:pt x="0" y="349250"/>
                                </a:moveTo>
                                <a:lnTo>
                                  <a:pt x="5207" y="197612"/>
                                </a:lnTo>
                                <a:lnTo>
                                  <a:pt x="7239" y="140843"/>
                                </a:lnTo>
                                <a:lnTo>
                                  <a:pt x="10414" y="86233"/>
                                </a:lnTo>
                                <a:lnTo>
                                  <a:pt x="11938" y="50292"/>
                                </a:lnTo>
                                <a:lnTo>
                                  <a:pt x="14478" y="9144"/>
                                </a:lnTo>
                                <a:cubicBezTo>
                                  <a:pt x="16637" y="1777"/>
                                  <a:pt x="21336" y="0"/>
                                  <a:pt x="23368" y="5714"/>
                                </a:cubicBezTo>
                                <a:cubicBezTo>
                                  <a:pt x="25400" y="11302"/>
                                  <a:pt x="25400" y="20447"/>
                                  <a:pt x="26543" y="43307"/>
                                </a:cubicBezTo>
                                <a:lnTo>
                                  <a:pt x="31115" y="145161"/>
                                </a:lnTo>
                                <a:cubicBezTo>
                                  <a:pt x="32258" y="178181"/>
                                  <a:pt x="33782" y="213233"/>
                                  <a:pt x="34290" y="240919"/>
                                </a:cubicBezTo>
                                <a:lnTo>
                                  <a:pt x="36830" y="309372"/>
                                </a:lnTo>
                                <a:lnTo>
                                  <a:pt x="38481" y="354964"/>
                                </a:lnTo>
                                <a:lnTo>
                                  <a:pt x="40005" y="422148"/>
                                </a:lnTo>
                                <a:lnTo>
                                  <a:pt x="43180" y="506984"/>
                                </a:lnTo>
                                <a:lnTo>
                                  <a:pt x="47244" y="607949"/>
                                </a:lnTo>
                                <a:lnTo>
                                  <a:pt x="48260" y="651383"/>
                                </a:lnTo>
                                <a:cubicBezTo>
                                  <a:pt x="50419" y="663448"/>
                                  <a:pt x="55626" y="691642"/>
                                  <a:pt x="59182" y="681227"/>
                                </a:cubicBezTo>
                                <a:cubicBezTo>
                                  <a:pt x="62865" y="670813"/>
                                  <a:pt x="67056" y="621411"/>
                                  <a:pt x="69088" y="589787"/>
                                </a:cubicBezTo>
                                <a:lnTo>
                                  <a:pt x="72771" y="490601"/>
                                </a:lnTo>
                                <a:lnTo>
                                  <a:pt x="77470" y="358012"/>
                                </a:lnTo>
                                <a:lnTo>
                                  <a:pt x="81026" y="247014"/>
                                </a:lnTo>
                                <a:lnTo>
                                  <a:pt x="83185" y="181990"/>
                                </a:lnTo>
                                <a:lnTo>
                                  <a:pt x="84709" y="136525"/>
                                </a:lnTo>
                                <a:lnTo>
                                  <a:pt x="87376" y="97155"/>
                                </a:lnTo>
                                <a:cubicBezTo>
                                  <a:pt x="88900" y="81026"/>
                                  <a:pt x="91948" y="41656"/>
                                  <a:pt x="95123" y="40386"/>
                                </a:cubicBezTo>
                                <a:cubicBezTo>
                                  <a:pt x="98298" y="38988"/>
                                  <a:pt x="103378" y="70612"/>
                                  <a:pt x="105537" y="89788"/>
                                </a:cubicBezTo>
                                <a:cubicBezTo>
                                  <a:pt x="107569" y="108838"/>
                                  <a:pt x="107569" y="131318"/>
                                  <a:pt x="108585" y="154305"/>
                                </a:cubicBezTo>
                                <a:cubicBezTo>
                                  <a:pt x="109220" y="177673"/>
                                  <a:pt x="110236" y="192024"/>
                                  <a:pt x="111252" y="228853"/>
                                </a:cubicBezTo>
                                <a:lnTo>
                                  <a:pt x="113792" y="374396"/>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888" name="Shape 888"/>
                        <wps:cNvSpPr/>
                        <wps:spPr>
                          <a:xfrm>
                            <a:off x="2005965" y="1532661"/>
                            <a:ext cx="115951" cy="534289"/>
                          </a:xfrm>
                          <a:custGeom>
                            <a:avLst/>
                            <a:gdLst/>
                            <a:ahLst/>
                            <a:cxnLst/>
                            <a:rect l="0" t="0" r="0" b="0"/>
                            <a:pathLst>
                              <a:path w="115951" h="534289">
                                <a:moveTo>
                                  <a:pt x="0" y="271653"/>
                                </a:moveTo>
                                <a:lnTo>
                                  <a:pt x="5715" y="422910"/>
                                </a:lnTo>
                                <a:lnTo>
                                  <a:pt x="7747" y="491871"/>
                                </a:lnTo>
                                <a:cubicBezTo>
                                  <a:pt x="9779" y="510032"/>
                                  <a:pt x="14986" y="534289"/>
                                  <a:pt x="18669" y="533400"/>
                                </a:cubicBezTo>
                                <a:cubicBezTo>
                                  <a:pt x="22352" y="532638"/>
                                  <a:pt x="28575" y="512191"/>
                                  <a:pt x="31115" y="486664"/>
                                </a:cubicBezTo>
                                <a:cubicBezTo>
                                  <a:pt x="33782" y="461137"/>
                                  <a:pt x="33274" y="408686"/>
                                  <a:pt x="34290" y="379603"/>
                                </a:cubicBezTo>
                                <a:lnTo>
                                  <a:pt x="36830" y="311531"/>
                                </a:lnTo>
                                <a:lnTo>
                                  <a:pt x="37973" y="265684"/>
                                </a:lnTo>
                                <a:lnTo>
                                  <a:pt x="40005" y="198882"/>
                                </a:lnTo>
                                <a:lnTo>
                                  <a:pt x="43053" y="113538"/>
                                </a:lnTo>
                                <a:lnTo>
                                  <a:pt x="45212" y="42037"/>
                                </a:lnTo>
                                <a:cubicBezTo>
                                  <a:pt x="47244" y="23368"/>
                                  <a:pt x="50419" y="3429"/>
                                  <a:pt x="54610" y="1778"/>
                                </a:cubicBezTo>
                                <a:cubicBezTo>
                                  <a:pt x="58674" y="0"/>
                                  <a:pt x="66040" y="9906"/>
                                  <a:pt x="69088" y="31242"/>
                                </a:cubicBezTo>
                                <a:lnTo>
                                  <a:pt x="72771" y="130048"/>
                                </a:lnTo>
                                <a:lnTo>
                                  <a:pt x="77470" y="263017"/>
                                </a:lnTo>
                                <a:lnTo>
                                  <a:pt x="81026" y="374015"/>
                                </a:lnTo>
                                <a:lnTo>
                                  <a:pt x="83693" y="438531"/>
                                </a:lnTo>
                                <a:cubicBezTo>
                                  <a:pt x="85725" y="456311"/>
                                  <a:pt x="90932" y="479298"/>
                                  <a:pt x="95123" y="480187"/>
                                </a:cubicBezTo>
                                <a:cubicBezTo>
                                  <a:pt x="99314" y="480949"/>
                                  <a:pt x="106553" y="458470"/>
                                  <a:pt x="109093" y="443738"/>
                                </a:cubicBezTo>
                                <a:cubicBezTo>
                                  <a:pt x="111760" y="429006"/>
                                  <a:pt x="110236" y="424180"/>
                                  <a:pt x="111252" y="391795"/>
                                </a:cubicBezTo>
                                <a:lnTo>
                                  <a:pt x="115951" y="249555"/>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889" name="Shape 889"/>
                        <wps:cNvSpPr/>
                        <wps:spPr>
                          <a:xfrm>
                            <a:off x="2120265" y="1586001"/>
                            <a:ext cx="117094" cy="373888"/>
                          </a:xfrm>
                          <a:custGeom>
                            <a:avLst/>
                            <a:gdLst/>
                            <a:ahLst/>
                            <a:cxnLst/>
                            <a:rect l="0" t="0" r="0" b="0"/>
                            <a:pathLst>
                              <a:path w="117094" h="373888">
                                <a:moveTo>
                                  <a:pt x="0" y="203581"/>
                                </a:moveTo>
                                <a:lnTo>
                                  <a:pt x="6350" y="34163"/>
                                </a:lnTo>
                                <a:cubicBezTo>
                                  <a:pt x="9906" y="381"/>
                                  <a:pt x="18288" y="889"/>
                                  <a:pt x="22987" y="381"/>
                                </a:cubicBezTo>
                                <a:cubicBezTo>
                                  <a:pt x="27559" y="0"/>
                                  <a:pt x="33274" y="18542"/>
                                  <a:pt x="35433" y="31623"/>
                                </a:cubicBezTo>
                                <a:cubicBezTo>
                                  <a:pt x="37465" y="44577"/>
                                  <a:pt x="34925" y="58420"/>
                                  <a:pt x="35433" y="77470"/>
                                </a:cubicBezTo>
                                <a:lnTo>
                                  <a:pt x="37465" y="146050"/>
                                </a:lnTo>
                                <a:lnTo>
                                  <a:pt x="38989" y="191516"/>
                                </a:lnTo>
                                <a:lnTo>
                                  <a:pt x="41656" y="258699"/>
                                </a:lnTo>
                                <a:lnTo>
                                  <a:pt x="43180" y="329311"/>
                                </a:lnTo>
                                <a:cubicBezTo>
                                  <a:pt x="45339" y="348361"/>
                                  <a:pt x="50546" y="373888"/>
                                  <a:pt x="55626" y="373507"/>
                                </a:cubicBezTo>
                                <a:cubicBezTo>
                                  <a:pt x="60833" y="373126"/>
                                  <a:pt x="70231" y="357505"/>
                                  <a:pt x="73914" y="327533"/>
                                </a:cubicBezTo>
                                <a:lnTo>
                                  <a:pt x="78105" y="194564"/>
                                </a:lnTo>
                                <a:lnTo>
                                  <a:pt x="82169" y="83566"/>
                                </a:lnTo>
                                <a:cubicBezTo>
                                  <a:pt x="85344" y="60578"/>
                                  <a:pt x="91059" y="58039"/>
                                  <a:pt x="96266" y="57531"/>
                                </a:cubicBezTo>
                                <a:cubicBezTo>
                                  <a:pt x="101473" y="57150"/>
                                  <a:pt x="109728" y="57150"/>
                                  <a:pt x="113411" y="82296"/>
                                </a:cubicBezTo>
                                <a:lnTo>
                                  <a:pt x="117094" y="208026"/>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890" name="Shape 890"/>
                        <wps:cNvSpPr/>
                        <wps:spPr>
                          <a:xfrm>
                            <a:off x="2238375" y="1690776"/>
                            <a:ext cx="115951" cy="215392"/>
                          </a:xfrm>
                          <a:custGeom>
                            <a:avLst/>
                            <a:gdLst/>
                            <a:ahLst/>
                            <a:cxnLst/>
                            <a:rect l="0" t="0" r="0" b="0"/>
                            <a:pathLst>
                              <a:path w="115951" h="215392">
                                <a:moveTo>
                                  <a:pt x="0" y="100965"/>
                                </a:moveTo>
                                <a:lnTo>
                                  <a:pt x="3048" y="188087"/>
                                </a:lnTo>
                                <a:cubicBezTo>
                                  <a:pt x="6223" y="207137"/>
                                  <a:pt x="12954" y="215392"/>
                                  <a:pt x="17145" y="215392"/>
                                </a:cubicBezTo>
                                <a:cubicBezTo>
                                  <a:pt x="21336" y="215392"/>
                                  <a:pt x="26543" y="204597"/>
                                  <a:pt x="29591" y="186817"/>
                                </a:cubicBezTo>
                                <a:lnTo>
                                  <a:pt x="36830" y="109220"/>
                                </a:lnTo>
                                <a:lnTo>
                                  <a:pt x="39497" y="42545"/>
                                </a:lnTo>
                                <a:lnTo>
                                  <a:pt x="42037" y="13970"/>
                                </a:lnTo>
                                <a:cubicBezTo>
                                  <a:pt x="45212" y="6985"/>
                                  <a:pt x="54102" y="0"/>
                                  <a:pt x="59309" y="2159"/>
                                </a:cubicBezTo>
                                <a:cubicBezTo>
                                  <a:pt x="64389" y="4445"/>
                                  <a:pt x="70739" y="6985"/>
                                  <a:pt x="73279" y="28194"/>
                                </a:cubicBezTo>
                                <a:lnTo>
                                  <a:pt x="76454" y="128270"/>
                                </a:lnTo>
                                <a:cubicBezTo>
                                  <a:pt x="79502" y="152146"/>
                                  <a:pt x="87884" y="171196"/>
                                  <a:pt x="93599" y="172466"/>
                                </a:cubicBezTo>
                                <a:cubicBezTo>
                                  <a:pt x="99314" y="173863"/>
                                  <a:pt x="108585" y="149098"/>
                                  <a:pt x="112268" y="136144"/>
                                </a:cubicBezTo>
                                <a:cubicBezTo>
                                  <a:pt x="115951" y="123063"/>
                                  <a:pt x="114427" y="102362"/>
                                  <a:pt x="114935" y="93218"/>
                                </a:cubicBez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891" name="Shape 891"/>
                        <wps:cNvSpPr/>
                        <wps:spPr>
                          <a:xfrm>
                            <a:off x="2700147" y="1631848"/>
                            <a:ext cx="115951" cy="341503"/>
                          </a:xfrm>
                          <a:custGeom>
                            <a:avLst/>
                            <a:gdLst/>
                            <a:ahLst/>
                            <a:cxnLst/>
                            <a:rect l="0" t="0" r="0" b="0"/>
                            <a:pathLst>
                              <a:path w="115951" h="341503">
                                <a:moveTo>
                                  <a:pt x="115951" y="158242"/>
                                </a:moveTo>
                                <a:lnTo>
                                  <a:pt x="110744" y="309499"/>
                                </a:lnTo>
                                <a:cubicBezTo>
                                  <a:pt x="107061" y="339725"/>
                                  <a:pt x="99822" y="339725"/>
                                  <a:pt x="95123" y="340614"/>
                                </a:cubicBezTo>
                                <a:cubicBezTo>
                                  <a:pt x="90424" y="341503"/>
                                  <a:pt x="86233" y="325882"/>
                                  <a:pt x="84201" y="313309"/>
                                </a:cubicBezTo>
                                <a:cubicBezTo>
                                  <a:pt x="82042" y="300736"/>
                                  <a:pt x="82677" y="285242"/>
                                  <a:pt x="81534" y="266065"/>
                                </a:cubicBezTo>
                                <a:lnTo>
                                  <a:pt x="78994" y="198120"/>
                                </a:lnTo>
                                <a:lnTo>
                                  <a:pt x="77470" y="152146"/>
                                </a:lnTo>
                                <a:lnTo>
                                  <a:pt x="75819" y="84963"/>
                                </a:lnTo>
                                <a:lnTo>
                                  <a:pt x="74803" y="26035"/>
                                </a:lnTo>
                                <a:cubicBezTo>
                                  <a:pt x="71755" y="12192"/>
                                  <a:pt x="61849" y="0"/>
                                  <a:pt x="56134" y="1397"/>
                                </a:cubicBezTo>
                                <a:cubicBezTo>
                                  <a:pt x="50419" y="2667"/>
                                  <a:pt x="43561" y="9144"/>
                                  <a:pt x="40513" y="33909"/>
                                </a:cubicBezTo>
                                <a:lnTo>
                                  <a:pt x="38481" y="149098"/>
                                </a:lnTo>
                                <a:lnTo>
                                  <a:pt x="34798" y="260477"/>
                                </a:lnTo>
                                <a:cubicBezTo>
                                  <a:pt x="31115" y="283083"/>
                                  <a:pt x="20701" y="286512"/>
                                  <a:pt x="15494" y="283464"/>
                                </a:cubicBezTo>
                                <a:cubicBezTo>
                                  <a:pt x="10287" y="280416"/>
                                  <a:pt x="5715" y="266573"/>
                                  <a:pt x="3048" y="241808"/>
                                </a:cubicBezTo>
                                <a:lnTo>
                                  <a:pt x="0" y="136144"/>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892" name="Shape 892"/>
                        <wps:cNvSpPr/>
                        <wps:spPr>
                          <a:xfrm>
                            <a:off x="2585212" y="1689506"/>
                            <a:ext cx="115443" cy="179451"/>
                          </a:xfrm>
                          <a:custGeom>
                            <a:avLst/>
                            <a:gdLst/>
                            <a:ahLst/>
                            <a:cxnLst/>
                            <a:rect l="0" t="0" r="0" b="0"/>
                            <a:pathLst>
                              <a:path w="115443" h="179451">
                                <a:moveTo>
                                  <a:pt x="115443" y="80138"/>
                                </a:moveTo>
                                <a:lnTo>
                                  <a:pt x="113284" y="19050"/>
                                </a:lnTo>
                                <a:cubicBezTo>
                                  <a:pt x="109728" y="6097"/>
                                  <a:pt x="100330" y="0"/>
                                  <a:pt x="94615" y="889"/>
                                </a:cubicBezTo>
                                <a:cubicBezTo>
                                  <a:pt x="88900" y="1778"/>
                                  <a:pt x="80010" y="11303"/>
                                  <a:pt x="77470" y="25654"/>
                                </a:cubicBezTo>
                                <a:lnTo>
                                  <a:pt x="77470" y="86234"/>
                                </a:lnTo>
                                <a:lnTo>
                                  <a:pt x="75311" y="153036"/>
                                </a:lnTo>
                                <a:cubicBezTo>
                                  <a:pt x="72771" y="168656"/>
                                  <a:pt x="67564" y="178563"/>
                                  <a:pt x="61849" y="178943"/>
                                </a:cubicBezTo>
                                <a:cubicBezTo>
                                  <a:pt x="56134" y="179451"/>
                                  <a:pt x="45212" y="172086"/>
                                  <a:pt x="41529" y="156845"/>
                                </a:cubicBezTo>
                                <a:lnTo>
                                  <a:pt x="38481" y="88900"/>
                                </a:lnTo>
                                <a:lnTo>
                                  <a:pt x="36830" y="51563"/>
                                </a:lnTo>
                                <a:cubicBezTo>
                                  <a:pt x="32766" y="42926"/>
                                  <a:pt x="20701" y="35941"/>
                                  <a:pt x="14986" y="37338"/>
                                </a:cubicBezTo>
                                <a:cubicBezTo>
                                  <a:pt x="9271" y="38608"/>
                                  <a:pt x="5207" y="49912"/>
                                  <a:pt x="2540" y="60706"/>
                                </a:cubicBezTo>
                                <a:lnTo>
                                  <a:pt x="0" y="102236"/>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893" name="Shape 893"/>
                        <wps:cNvSpPr/>
                        <wps:spPr>
                          <a:xfrm>
                            <a:off x="2469769" y="1741957"/>
                            <a:ext cx="114935" cy="97537"/>
                          </a:xfrm>
                          <a:custGeom>
                            <a:avLst/>
                            <a:gdLst/>
                            <a:ahLst/>
                            <a:cxnLst/>
                            <a:rect l="0" t="0" r="0" b="0"/>
                            <a:pathLst>
                              <a:path w="114935" h="97537">
                                <a:moveTo>
                                  <a:pt x="114935" y="43307"/>
                                </a:moveTo>
                                <a:lnTo>
                                  <a:pt x="110236" y="74549"/>
                                </a:lnTo>
                                <a:cubicBezTo>
                                  <a:pt x="107061" y="83186"/>
                                  <a:pt x="100838" y="95759"/>
                                  <a:pt x="96139" y="96647"/>
                                </a:cubicBezTo>
                                <a:cubicBezTo>
                                  <a:pt x="91440" y="97537"/>
                                  <a:pt x="83693" y="87503"/>
                                  <a:pt x="80518" y="81026"/>
                                </a:cubicBezTo>
                                <a:lnTo>
                                  <a:pt x="77470" y="55880"/>
                                </a:lnTo>
                                <a:lnTo>
                                  <a:pt x="75946" y="13462"/>
                                </a:lnTo>
                                <a:cubicBezTo>
                                  <a:pt x="72263" y="4318"/>
                                  <a:pt x="60833" y="0"/>
                                  <a:pt x="55626" y="1778"/>
                                </a:cubicBezTo>
                                <a:cubicBezTo>
                                  <a:pt x="50419" y="3429"/>
                                  <a:pt x="46228" y="13843"/>
                                  <a:pt x="43180" y="23876"/>
                                </a:cubicBezTo>
                                <a:lnTo>
                                  <a:pt x="36830" y="62865"/>
                                </a:lnTo>
                                <a:cubicBezTo>
                                  <a:pt x="33274" y="72390"/>
                                  <a:pt x="26543" y="80645"/>
                                  <a:pt x="21336" y="81026"/>
                                </a:cubicBezTo>
                                <a:cubicBezTo>
                                  <a:pt x="16129" y="81535"/>
                                  <a:pt x="9271" y="72390"/>
                                  <a:pt x="5715" y="65405"/>
                                </a:cubicBezTo>
                                <a:cubicBezTo>
                                  <a:pt x="2032" y="58547"/>
                                  <a:pt x="1016" y="45086"/>
                                  <a:pt x="0" y="39878"/>
                                </a:cubicBez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894" name="Shape 894"/>
                        <wps:cNvSpPr/>
                        <wps:spPr>
                          <a:xfrm>
                            <a:off x="2353310" y="1723796"/>
                            <a:ext cx="115951" cy="110872"/>
                          </a:xfrm>
                          <a:custGeom>
                            <a:avLst/>
                            <a:gdLst/>
                            <a:ahLst/>
                            <a:cxnLst/>
                            <a:rect l="0" t="0" r="0" b="0"/>
                            <a:pathLst>
                              <a:path w="115951" h="110872">
                                <a:moveTo>
                                  <a:pt x="115951" y="57150"/>
                                </a:moveTo>
                                <a:cubicBezTo>
                                  <a:pt x="114300" y="52451"/>
                                  <a:pt x="112268" y="32893"/>
                                  <a:pt x="106553" y="27686"/>
                                </a:cubicBezTo>
                                <a:cubicBezTo>
                                  <a:pt x="100838" y="22479"/>
                                  <a:pt x="86233" y="19939"/>
                                  <a:pt x="81534" y="26416"/>
                                </a:cubicBezTo>
                                <a:lnTo>
                                  <a:pt x="76962" y="66675"/>
                                </a:lnTo>
                                <a:cubicBezTo>
                                  <a:pt x="75819" y="77598"/>
                                  <a:pt x="77978" y="84074"/>
                                  <a:pt x="75311" y="91440"/>
                                </a:cubicBezTo>
                                <a:cubicBezTo>
                                  <a:pt x="72771" y="98806"/>
                                  <a:pt x="65532" y="110872"/>
                                  <a:pt x="59690" y="110872"/>
                                </a:cubicBezTo>
                                <a:cubicBezTo>
                                  <a:pt x="53975" y="110872"/>
                                  <a:pt x="43053" y="99695"/>
                                  <a:pt x="39497" y="90043"/>
                                </a:cubicBezTo>
                                <a:lnTo>
                                  <a:pt x="38989" y="52451"/>
                                </a:lnTo>
                                <a:lnTo>
                                  <a:pt x="41021" y="16002"/>
                                </a:lnTo>
                                <a:cubicBezTo>
                                  <a:pt x="37973" y="7366"/>
                                  <a:pt x="27051" y="0"/>
                                  <a:pt x="20701" y="381"/>
                                </a:cubicBezTo>
                                <a:cubicBezTo>
                                  <a:pt x="14478" y="889"/>
                                  <a:pt x="7239" y="7748"/>
                                  <a:pt x="3556" y="18542"/>
                                </a:cubicBezTo>
                                <a:lnTo>
                                  <a:pt x="0" y="65786"/>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895" name="Shape 895"/>
                        <wps:cNvSpPr/>
                        <wps:spPr>
                          <a:xfrm>
                            <a:off x="2814955" y="1504975"/>
                            <a:ext cx="117602" cy="530352"/>
                          </a:xfrm>
                          <a:custGeom>
                            <a:avLst/>
                            <a:gdLst/>
                            <a:ahLst/>
                            <a:cxnLst/>
                            <a:rect l="0" t="0" r="0" b="0"/>
                            <a:pathLst>
                              <a:path w="117602" h="530352">
                                <a:moveTo>
                                  <a:pt x="0" y="288163"/>
                                </a:moveTo>
                                <a:lnTo>
                                  <a:pt x="6858" y="108712"/>
                                </a:lnTo>
                                <a:cubicBezTo>
                                  <a:pt x="10414" y="71501"/>
                                  <a:pt x="16637" y="64516"/>
                                  <a:pt x="20828" y="64516"/>
                                </a:cubicBezTo>
                                <a:cubicBezTo>
                                  <a:pt x="25019" y="64516"/>
                                  <a:pt x="29210" y="91821"/>
                                  <a:pt x="31750" y="107442"/>
                                </a:cubicBezTo>
                                <a:cubicBezTo>
                                  <a:pt x="34417" y="123063"/>
                                  <a:pt x="34925" y="138557"/>
                                  <a:pt x="35941" y="158496"/>
                                </a:cubicBezTo>
                                <a:lnTo>
                                  <a:pt x="38481" y="227076"/>
                                </a:lnTo>
                                <a:lnTo>
                                  <a:pt x="39624" y="272542"/>
                                </a:lnTo>
                                <a:lnTo>
                                  <a:pt x="42164" y="339725"/>
                                </a:lnTo>
                                <a:lnTo>
                                  <a:pt x="44704" y="424688"/>
                                </a:lnTo>
                                <a:lnTo>
                                  <a:pt x="47371" y="472694"/>
                                </a:lnTo>
                                <a:cubicBezTo>
                                  <a:pt x="49403" y="490093"/>
                                  <a:pt x="54610" y="526923"/>
                                  <a:pt x="58293" y="528574"/>
                                </a:cubicBezTo>
                                <a:cubicBezTo>
                                  <a:pt x="61976" y="530352"/>
                                  <a:pt x="68199" y="504317"/>
                                  <a:pt x="70739" y="484378"/>
                                </a:cubicBezTo>
                                <a:lnTo>
                                  <a:pt x="74422" y="408559"/>
                                </a:lnTo>
                                <a:lnTo>
                                  <a:pt x="79121" y="275590"/>
                                </a:lnTo>
                                <a:lnTo>
                                  <a:pt x="82169" y="164592"/>
                                </a:lnTo>
                                <a:lnTo>
                                  <a:pt x="84836" y="99568"/>
                                </a:lnTo>
                                <a:lnTo>
                                  <a:pt x="86360" y="38481"/>
                                </a:lnTo>
                                <a:cubicBezTo>
                                  <a:pt x="88392" y="22098"/>
                                  <a:pt x="95250" y="1651"/>
                                  <a:pt x="98806" y="762"/>
                                </a:cubicBezTo>
                                <a:cubicBezTo>
                                  <a:pt x="102489" y="0"/>
                                  <a:pt x="107696" y="9017"/>
                                  <a:pt x="109728" y="33274"/>
                                </a:cubicBezTo>
                                <a:cubicBezTo>
                                  <a:pt x="111887" y="57531"/>
                                  <a:pt x="110744" y="104013"/>
                                  <a:pt x="112395" y="146431"/>
                                </a:cubicBezTo>
                                <a:lnTo>
                                  <a:pt x="117602" y="289052"/>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896" name="Shape 896"/>
                        <wps:cNvSpPr/>
                        <wps:spPr>
                          <a:xfrm>
                            <a:off x="2932049" y="1451635"/>
                            <a:ext cx="115951" cy="697611"/>
                          </a:xfrm>
                          <a:custGeom>
                            <a:avLst/>
                            <a:gdLst/>
                            <a:ahLst/>
                            <a:cxnLst/>
                            <a:rect l="0" t="0" r="0" b="0"/>
                            <a:pathLst>
                              <a:path w="115951" h="697611">
                                <a:moveTo>
                                  <a:pt x="0" y="340614"/>
                                </a:moveTo>
                                <a:lnTo>
                                  <a:pt x="5207" y="491871"/>
                                </a:lnTo>
                                <a:lnTo>
                                  <a:pt x="7747" y="548640"/>
                                </a:lnTo>
                                <a:lnTo>
                                  <a:pt x="10287" y="603631"/>
                                </a:lnTo>
                                <a:lnTo>
                                  <a:pt x="11938" y="639191"/>
                                </a:lnTo>
                                <a:lnTo>
                                  <a:pt x="25908" y="646049"/>
                                </a:lnTo>
                                <a:lnTo>
                                  <a:pt x="30607" y="544703"/>
                                </a:lnTo>
                                <a:cubicBezTo>
                                  <a:pt x="32131" y="511302"/>
                                  <a:pt x="33274" y="476250"/>
                                  <a:pt x="34798" y="448437"/>
                                </a:cubicBezTo>
                                <a:lnTo>
                                  <a:pt x="36322" y="380492"/>
                                </a:lnTo>
                                <a:lnTo>
                                  <a:pt x="37846" y="334518"/>
                                </a:lnTo>
                                <a:lnTo>
                                  <a:pt x="40513" y="267843"/>
                                </a:lnTo>
                                <a:lnTo>
                                  <a:pt x="43688" y="182880"/>
                                </a:lnTo>
                                <a:lnTo>
                                  <a:pt x="47244" y="81407"/>
                                </a:lnTo>
                                <a:lnTo>
                                  <a:pt x="48260" y="50673"/>
                                </a:lnTo>
                                <a:lnTo>
                                  <a:pt x="50419" y="25527"/>
                                </a:lnTo>
                                <a:cubicBezTo>
                                  <a:pt x="51943" y="17272"/>
                                  <a:pt x="55626" y="0"/>
                                  <a:pt x="58166" y="889"/>
                                </a:cubicBezTo>
                                <a:cubicBezTo>
                                  <a:pt x="60833" y="1778"/>
                                  <a:pt x="66040" y="15621"/>
                                  <a:pt x="67564" y="32004"/>
                                </a:cubicBezTo>
                                <a:lnTo>
                                  <a:pt x="68580" y="100076"/>
                                </a:lnTo>
                                <a:lnTo>
                                  <a:pt x="72771" y="198882"/>
                                </a:lnTo>
                                <a:lnTo>
                                  <a:pt x="77470" y="331978"/>
                                </a:lnTo>
                                <a:lnTo>
                                  <a:pt x="81026" y="442849"/>
                                </a:lnTo>
                                <a:lnTo>
                                  <a:pt x="83185" y="507492"/>
                                </a:lnTo>
                                <a:lnTo>
                                  <a:pt x="85217" y="553339"/>
                                </a:lnTo>
                                <a:lnTo>
                                  <a:pt x="86741" y="592328"/>
                                </a:lnTo>
                                <a:lnTo>
                                  <a:pt x="88900" y="635762"/>
                                </a:lnTo>
                                <a:cubicBezTo>
                                  <a:pt x="89916" y="648716"/>
                                  <a:pt x="88900" y="661289"/>
                                  <a:pt x="90424" y="669544"/>
                                </a:cubicBezTo>
                                <a:cubicBezTo>
                                  <a:pt x="91948" y="677799"/>
                                  <a:pt x="96139" y="697611"/>
                                  <a:pt x="98679" y="685927"/>
                                </a:cubicBezTo>
                                <a:cubicBezTo>
                                  <a:pt x="101346" y="674243"/>
                                  <a:pt x="103886" y="625348"/>
                                  <a:pt x="105537" y="600202"/>
                                </a:cubicBezTo>
                                <a:cubicBezTo>
                                  <a:pt x="107061" y="575056"/>
                                  <a:pt x="107569" y="558546"/>
                                  <a:pt x="108077" y="535178"/>
                                </a:cubicBezTo>
                                <a:cubicBezTo>
                                  <a:pt x="109093" y="512191"/>
                                  <a:pt x="109601" y="497078"/>
                                  <a:pt x="111252" y="460629"/>
                                </a:cubicBezTo>
                                <a:lnTo>
                                  <a:pt x="115951" y="318516"/>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897" name="Shape 897"/>
                        <wps:cNvSpPr/>
                        <wps:spPr>
                          <a:xfrm>
                            <a:off x="3048000" y="1393596"/>
                            <a:ext cx="115443" cy="775208"/>
                          </a:xfrm>
                          <a:custGeom>
                            <a:avLst/>
                            <a:gdLst/>
                            <a:ahLst/>
                            <a:cxnLst/>
                            <a:rect l="0" t="0" r="0" b="0"/>
                            <a:pathLst>
                              <a:path w="115443" h="775208">
                                <a:moveTo>
                                  <a:pt x="0" y="378206"/>
                                </a:moveTo>
                                <a:lnTo>
                                  <a:pt x="5715" y="227076"/>
                                </a:lnTo>
                                <a:lnTo>
                                  <a:pt x="7747" y="169799"/>
                                </a:lnTo>
                                <a:lnTo>
                                  <a:pt x="9779" y="115189"/>
                                </a:lnTo>
                                <a:lnTo>
                                  <a:pt x="11938" y="79248"/>
                                </a:lnTo>
                                <a:lnTo>
                                  <a:pt x="14478" y="38481"/>
                                </a:lnTo>
                                <a:cubicBezTo>
                                  <a:pt x="16129" y="28956"/>
                                  <a:pt x="20193" y="22987"/>
                                  <a:pt x="21844" y="22479"/>
                                </a:cubicBezTo>
                                <a:lnTo>
                                  <a:pt x="23368" y="34672"/>
                                </a:lnTo>
                                <a:cubicBezTo>
                                  <a:pt x="23876" y="43307"/>
                                  <a:pt x="24892" y="48895"/>
                                  <a:pt x="26416" y="72390"/>
                                </a:cubicBezTo>
                                <a:lnTo>
                                  <a:pt x="30607" y="174625"/>
                                </a:lnTo>
                                <a:cubicBezTo>
                                  <a:pt x="32131" y="207518"/>
                                  <a:pt x="33274" y="242570"/>
                                  <a:pt x="34290" y="269875"/>
                                </a:cubicBezTo>
                                <a:lnTo>
                                  <a:pt x="36322" y="338455"/>
                                </a:lnTo>
                                <a:lnTo>
                                  <a:pt x="37846" y="384302"/>
                                </a:lnTo>
                                <a:lnTo>
                                  <a:pt x="40005" y="451104"/>
                                </a:lnTo>
                                <a:lnTo>
                                  <a:pt x="43053" y="535559"/>
                                </a:lnTo>
                                <a:lnTo>
                                  <a:pt x="46736" y="637032"/>
                                </a:lnTo>
                                <a:lnTo>
                                  <a:pt x="48260" y="667766"/>
                                </a:lnTo>
                                <a:lnTo>
                                  <a:pt x="49911" y="701929"/>
                                </a:lnTo>
                                <a:cubicBezTo>
                                  <a:pt x="50927" y="715010"/>
                                  <a:pt x="51943" y="734060"/>
                                  <a:pt x="52959" y="745363"/>
                                </a:cubicBezTo>
                                <a:cubicBezTo>
                                  <a:pt x="53975" y="757048"/>
                                  <a:pt x="55626" y="768223"/>
                                  <a:pt x="56642" y="771779"/>
                                </a:cubicBezTo>
                                <a:cubicBezTo>
                                  <a:pt x="57658" y="775208"/>
                                  <a:pt x="58674" y="770382"/>
                                  <a:pt x="59182" y="767461"/>
                                </a:cubicBezTo>
                                <a:cubicBezTo>
                                  <a:pt x="60325" y="764413"/>
                                  <a:pt x="60833" y="763016"/>
                                  <a:pt x="61341" y="753491"/>
                                </a:cubicBezTo>
                                <a:cubicBezTo>
                                  <a:pt x="62357" y="744474"/>
                                  <a:pt x="63373" y="734441"/>
                                  <a:pt x="64389" y="711962"/>
                                </a:cubicBezTo>
                                <a:lnTo>
                                  <a:pt x="68580" y="618744"/>
                                </a:lnTo>
                                <a:lnTo>
                                  <a:pt x="72263" y="519938"/>
                                </a:lnTo>
                                <a:lnTo>
                                  <a:pt x="76962" y="386969"/>
                                </a:lnTo>
                                <a:lnTo>
                                  <a:pt x="80518" y="275972"/>
                                </a:lnTo>
                                <a:lnTo>
                                  <a:pt x="83185" y="211455"/>
                                </a:lnTo>
                                <a:lnTo>
                                  <a:pt x="84709" y="165481"/>
                                </a:lnTo>
                                <a:lnTo>
                                  <a:pt x="86233" y="126492"/>
                                </a:lnTo>
                                <a:lnTo>
                                  <a:pt x="88900" y="82677"/>
                                </a:lnTo>
                                <a:cubicBezTo>
                                  <a:pt x="89916" y="66675"/>
                                  <a:pt x="91948" y="45466"/>
                                  <a:pt x="92964" y="32004"/>
                                </a:cubicBezTo>
                                <a:cubicBezTo>
                                  <a:pt x="94107" y="18542"/>
                                  <a:pt x="95631" y="0"/>
                                  <a:pt x="96647" y="1651"/>
                                </a:cubicBezTo>
                                <a:cubicBezTo>
                                  <a:pt x="97663" y="3429"/>
                                  <a:pt x="98806" y="22479"/>
                                  <a:pt x="100330" y="42037"/>
                                </a:cubicBezTo>
                                <a:cubicBezTo>
                                  <a:pt x="101854" y="61468"/>
                                  <a:pt x="103378" y="95250"/>
                                  <a:pt x="105029" y="118745"/>
                                </a:cubicBezTo>
                                <a:cubicBezTo>
                                  <a:pt x="106045" y="142494"/>
                                  <a:pt x="107061" y="160274"/>
                                  <a:pt x="107569" y="183261"/>
                                </a:cubicBezTo>
                                <a:cubicBezTo>
                                  <a:pt x="108585" y="206248"/>
                                  <a:pt x="109093" y="221361"/>
                                  <a:pt x="110744" y="257810"/>
                                </a:cubicBezTo>
                                <a:lnTo>
                                  <a:pt x="115443" y="400431"/>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898" name="Shape 898"/>
                        <wps:cNvSpPr/>
                        <wps:spPr>
                          <a:xfrm>
                            <a:off x="3163443" y="1393596"/>
                            <a:ext cx="115951" cy="776478"/>
                          </a:xfrm>
                          <a:custGeom>
                            <a:avLst/>
                            <a:gdLst/>
                            <a:ahLst/>
                            <a:cxnLst/>
                            <a:rect l="0" t="0" r="0" b="0"/>
                            <a:pathLst>
                              <a:path w="115951" h="776478">
                                <a:moveTo>
                                  <a:pt x="0" y="400431"/>
                                </a:moveTo>
                                <a:lnTo>
                                  <a:pt x="5080" y="551561"/>
                                </a:lnTo>
                                <a:lnTo>
                                  <a:pt x="7239" y="608330"/>
                                </a:lnTo>
                                <a:lnTo>
                                  <a:pt x="10287" y="663448"/>
                                </a:lnTo>
                                <a:lnTo>
                                  <a:pt x="11938" y="698881"/>
                                </a:lnTo>
                                <a:lnTo>
                                  <a:pt x="14478" y="740156"/>
                                </a:lnTo>
                                <a:cubicBezTo>
                                  <a:pt x="15494" y="752729"/>
                                  <a:pt x="16002" y="775208"/>
                                  <a:pt x="17653" y="776098"/>
                                </a:cubicBezTo>
                                <a:cubicBezTo>
                                  <a:pt x="19177" y="776478"/>
                                  <a:pt x="22352" y="755269"/>
                                  <a:pt x="23368" y="743585"/>
                                </a:cubicBezTo>
                                <a:cubicBezTo>
                                  <a:pt x="24892" y="731901"/>
                                  <a:pt x="25400" y="729234"/>
                                  <a:pt x="26416" y="705866"/>
                                </a:cubicBezTo>
                                <a:lnTo>
                                  <a:pt x="31115" y="604520"/>
                                </a:lnTo>
                                <a:cubicBezTo>
                                  <a:pt x="32131" y="571500"/>
                                  <a:pt x="33782" y="536067"/>
                                  <a:pt x="34290" y="508254"/>
                                </a:cubicBezTo>
                                <a:lnTo>
                                  <a:pt x="36830" y="440182"/>
                                </a:lnTo>
                                <a:lnTo>
                                  <a:pt x="38481" y="394716"/>
                                </a:lnTo>
                                <a:lnTo>
                                  <a:pt x="40005" y="327533"/>
                                </a:lnTo>
                                <a:lnTo>
                                  <a:pt x="43053" y="242570"/>
                                </a:lnTo>
                                <a:lnTo>
                                  <a:pt x="47244" y="141224"/>
                                </a:lnTo>
                                <a:lnTo>
                                  <a:pt x="48260" y="110872"/>
                                </a:lnTo>
                                <a:lnTo>
                                  <a:pt x="49911" y="76708"/>
                                </a:lnTo>
                                <a:cubicBezTo>
                                  <a:pt x="51435" y="63247"/>
                                  <a:pt x="51435" y="44577"/>
                                  <a:pt x="52959" y="32893"/>
                                </a:cubicBezTo>
                                <a:cubicBezTo>
                                  <a:pt x="54483" y="21209"/>
                                  <a:pt x="55626" y="0"/>
                                  <a:pt x="57658" y="5588"/>
                                </a:cubicBezTo>
                                <a:cubicBezTo>
                                  <a:pt x="59690" y="11176"/>
                                  <a:pt x="62357" y="40640"/>
                                  <a:pt x="64389" y="66294"/>
                                </a:cubicBezTo>
                                <a:lnTo>
                                  <a:pt x="69088" y="159893"/>
                                </a:lnTo>
                                <a:lnTo>
                                  <a:pt x="72771" y="258699"/>
                                </a:lnTo>
                                <a:lnTo>
                                  <a:pt x="77470" y="391668"/>
                                </a:lnTo>
                                <a:lnTo>
                                  <a:pt x="81026" y="502666"/>
                                </a:lnTo>
                                <a:lnTo>
                                  <a:pt x="83185" y="567182"/>
                                </a:lnTo>
                                <a:lnTo>
                                  <a:pt x="84709" y="613156"/>
                                </a:lnTo>
                                <a:lnTo>
                                  <a:pt x="87249" y="652145"/>
                                </a:lnTo>
                                <a:lnTo>
                                  <a:pt x="88900" y="695452"/>
                                </a:lnTo>
                                <a:cubicBezTo>
                                  <a:pt x="89916" y="710692"/>
                                  <a:pt x="90932" y="730123"/>
                                  <a:pt x="92456" y="743204"/>
                                </a:cubicBezTo>
                                <a:cubicBezTo>
                                  <a:pt x="93599" y="755650"/>
                                  <a:pt x="94107" y="770890"/>
                                  <a:pt x="95631" y="772668"/>
                                </a:cubicBezTo>
                                <a:cubicBezTo>
                                  <a:pt x="96647" y="774319"/>
                                  <a:pt x="98679" y="761365"/>
                                  <a:pt x="99822" y="755269"/>
                                </a:cubicBezTo>
                                <a:cubicBezTo>
                                  <a:pt x="100838" y="748792"/>
                                  <a:pt x="100838" y="750570"/>
                                  <a:pt x="101854" y="734441"/>
                                </a:cubicBezTo>
                                <a:cubicBezTo>
                                  <a:pt x="102870" y="718058"/>
                                  <a:pt x="104394" y="682879"/>
                                  <a:pt x="105537" y="659892"/>
                                </a:cubicBezTo>
                                <a:cubicBezTo>
                                  <a:pt x="106553" y="636524"/>
                                  <a:pt x="107569" y="618363"/>
                                  <a:pt x="108585" y="594995"/>
                                </a:cubicBezTo>
                                <a:cubicBezTo>
                                  <a:pt x="109093" y="572008"/>
                                  <a:pt x="109601" y="556768"/>
                                  <a:pt x="111252" y="520447"/>
                                </a:cubicBezTo>
                                <a:lnTo>
                                  <a:pt x="115951" y="378206"/>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899" name="Shape 899"/>
                        <wps:cNvSpPr/>
                        <wps:spPr>
                          <a:xfrm>
                            <a:off x="3278759" y="1423060"/>
                            <a:ext cx="116078" cy="703326"/>
                          </a:xfrm>
                          <a:custGeom>
                            <a:avLst/>
                            <a:gdLst/>
                            <a:ahLst/>
                            <a:cxnLst/>
                            <a:rect l="0" t="0" r="0" b="0"/>
                            <a:pathLst>
                              <a:path w="116078" h="703326">
                                <a:moveTo>
                                  <a:pt x="0" y="349631"/>
                                </a:moveTo>
                                <a:lnTo>
                                  <a:pt x="5842" y="197993"/>
                                </a:lnTo>
                                <a:lnTo>
                                  <a:pt x="7874" y="141224"/>
                                </a:lnTo>
                                <a:lnTo>
                                  <a:pt x="10414" y="86234"/>
                                </a:lnTo>
                                <a:lnTo>
                                  <a:pt x="12065" y="50292"/>
                                </a:lnTo>
                                <a:lnTo>
                                  <a:pt x="14605" y="9525"/>
                                </a:lnTo>
                                <a:cubicBezTo>
                                  <a:pt x="16637" y="2159"/>
                                  <a:pt x="21336" y="0"/>
                                  <a:pt x="23495" y="5588"/>
                                </a:cubicBezTo>
                                <a:cubicBezTo>
                                  <a:pt x="25527" y="11176"/>
                                  <a:pt x="25019" y="19939"/>
                                  <a:pt x="26543" y="43307"/>
                                </a:cubicBezTo>
                                <a:lnTo>
                                  <a:pt x="30734" y="145542"/>
                                </a:lnTo>
                                <a:cubicBezTo>
                                  <a:pt x="32258" y="178562"/>
                                  <a:pt x="33909" y="213614"/>
                                  <a:pt x="34417" y="240919"/>
                                </a:cubicBezTo>
                                <a:lnTo>
                                  <a:pt x="36957" y="309753"/>
                                </a:lnTo>
                                <a:lnTo>
                                  <a:pt x="37973" y="355346"/>
                                </a:lnTo>
                                <a:lnTo>
                                  <a:pt x="40640" y="422021"/>
                                </a:lnTo>
                                <a:lnTo>
                                  <a:pt x="43180" y="506984"/>
                                </a:lnTo>
                                <a:lnTo>
                                  <a:pt x="47371" y="608330"/>
                                </a:lnTo>
                                <a:lnTo>
                                  <a:pt x="48387" y="639191"/>
                                </a:lnTo>
                                <a:lnTo>
                                  <a:pt x="50546" y="672973"/>
                                </a:lnTo>
                                <a:cubicBezTo>
                                  <a:pt x="52070" y="683387"/>
                                  <a:pt x="54102" y="699770"/>
                                  <a:pt x="56769" y="701548"/>
                                </a:cubicBezTo>
                                <a:cubicBezTo>
                                  <a:pt x="59309" y="703326"/>
                                  <a:pt x="62992" y="701929"/>
                                  <a:pt x="65024" y="683387"/>
                                </a:cubicBezTo>
                                <a:lnTo>
                                  <a:pt x="69215" y="590169"/>
                                </a:lnTo>
                                <a:lnTo>
                                  <a:pt x="72898" y="491363"/>
                                </a:lnTo>
                                <a:lnTo>
                                  <a:pt x="77597" y="358394"/>
                                </a:lnTo>
                                <a:lnTo>
                                  <a:pt x="81153" y="247015"/>
                                </a:lnTo>
                                <a:lnTo>
                                  <a:pt x="83312" y="182372"/>
                                </a:lnTo>
                                <a:lnTo>
                                  <a:pt x="85344" y="136906"/>
                                </a:lnTo>
                                <a:lnTo>
                                  <a:pt x="86868" y="97409"/>
                                </a:lnTo>
                                <a:cubicBezTo>
                                  <a:pt x="89027" y="82677"/>
                                  <a:pt x="94234" y="50292"/>
                                  <a:pt x="97282" y="48895"/>
                                </a:cubicBezTo>
                                <a:cubicBezTo>
                                  <a:pt x="100457" y="47625"/>
                                  <a:pt x="104013" y="71882"/>
                                  <a:pt x="105664" y="89662"/>
                                </a:cubicBezTo>
                                <a:cubicBezTo>
                                  <a:pt x="107188" y="107442"/>
                                  <a:pt x="107188" y="131318"/>
                                  <a:pt x="108204" y="154686"/>
                                </a:cubicBezTo>
                                <a:cubicBezTo>
                                  <a:pt x="109220" y="177673"/>
                                  <a:pt x="109728" y="192786"/>
                                  <a:pt x="111379" y="228727"/>
                                </a:cubicBezTo>
                                <a:lnTo>
                                  <a:pt x="116078" y="371348"/>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900" name="Shape 900"/>
                        <wps:cNvSpPr/>
                        <wps:spPr>
                          <a:xfrm>
                            <a:off x="3394837" y="1515770"/>
                            <a:ext cx="116967" cy="556387"/>
                          </a:xfrm>
                          <a:custGeom>
                            <a:avLst/>
                            <a:gdLst/>
                            <a:ahLst/>
                            <a:cxnLst/>
                            <a:rect l="0" t="0" r="0" b="0"/>
                            <a:pathLst>
                              <a:path w="116967" h="556387">
                                <a:moveTo>
                                  <a:pt x="0" y="270764"/>
                                </a:moveTo>
                                <a:lnTo>
                                  <a:pt x="6731" y="442468"/>
                                </a:lnTo>
                                <a:lnTo>
                                  <a:pt x="8763" y="499618"/>
                                </a:lnTo>
                                <a:cubicBezTo>
                                  <a:pt x="11430" y="518287"/>
                                  <a:pt x="18161" y="556387"/>
                                  <a:pt x="21717" y="555499"/>
                                </a:cubicBezTo>
                                <a:cubicBezTo>
                                  <a:pt x="25400" y="554609"/>
                                  <a:pt x="29591" y="520827"/>
                                  <a:pt x="31623" y="494919"/>
                                </a:cubicBezTo>
                                <a:cubicBezTo>
                                  <a:pt x="33782" y="468884"/>
                                  <a:pt x="34798" y="426848"/>
                                  <a:pt x="35306" y="399542"/>
                                </a:cubicBezTo>
                                <a:lnTo>
                                  <a:pt x="37846" y="331089"/>
                                </a:lnTo>
                                <a:lnTo>
                                  <a:pt x="38989" y="285115"/>
                                </a:lnTo>
                                <a:lnTo>
                                  <a:pt x="41529" y="218440"/>
                                </a:lnTo>
                                <a:lnTo>
                                  <a:pt x="44196" y="133859"/>
                                </a:lnTo>
                                <a:lnTo>
                                  <a:pt x="48260" y="32512"/>
                                </a:lnTo>
                                <a:cubicBezTo>
                                  <a:pt x="50419" y="10795"/>
                                  <a:pt x="53975" y="0"/>
                                  <a:pt x="57658" y="3049"/>
                                </a:cubicBezTo>
                                <a:cubicBezTo>
                                  <a:pt x="61341" y="6097"/>
                                  <a:pt x="67564" y="26416"/>
                                  <a:pt x="70104" y="50674"/>
                                </a:cubicBezTo>
                                <a:lnTo>
                                  <a:pt x="73787" y="149479"/>
                                </a:lnTo>
                                <a:lnTo>
                                  <a:pt x="78486" y="282575"/>
                                </a:lnTo>
                                <a:lnTo>
                                  <a:pt x="82042" y="393447"/>
                                </a:lnTo>
                                <a:lnTo>
                                  <a:pt x="85725" y="464566"/>
                                </a:lnTo>
                                <a:cubicBezTo>
                                  <a:pt x="88392" y="481457"/>
                                  <a:pt x="94107" y="496189"/>
                                  <a:pt x="98171" y="495681"/>
                                </a:cubicBezTo>
                                <a:cubicBezTo>
                                  <a:pt x="102362" y="495300"/>
                                  <a:pt x="108077" y="475742"/>
                                  <a:pt x="110744" y="461899"/>
                                </a:cubicBezTo>
                                <a:cubicBezTo>
                                  <a:pt x="113284" y="448056"/>
                                  <a:pt x="111252" y="443738"/>
                                  <a:pt x="112268" y="411607"/>
                                </a:cubicBezTo>
                                <a:lnTo>
                                  <a:pt x="116967" y="269113"/>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901" name="Shape 901"/>
                        <wps:cNvSpPr/>
                        <wps:spPr>
                          <a:xfrm>
                            <a:off x="3511296" y="1589811"/>
                            <a:ext cx="117475" cy="364109"/>
                          </a:xfrm>
                          <a:custGeom>
                            <a:avLst/>
                            <a:gdLst/>
                            <a:ahLst/>
                            <a:cxnLst/>
                            <a:rect l="0" t="0" r="0" b="0"/>
                            <a:pathLst>
                              <a:path w="117475" h="364109">
                                <a:moveTo>
                                  <a:pt x="0" y="199771"/>
                                </a:moveTo>
                                <a:lnTo>
                                  <a:pt x="6731" y="34671"/>
                                </a:lnTo>
                                <a:cubicBezTo>
                                  <a:pt x="10414" y="1397"/>
                                  <a:pt x="18161" y="889"/>
                                  <a:pt x="22352" y="508"/>
                                </a:cubicBezTo>
                                <a:cubicBezTo>
                                  <a:pt x="26416" y="0"/>
                                  <a:pt x="31115" y="19939"/>
                                  <a:pt x="33274" y="33020"/>
                                </a:cubicBezTo>
                                <a:cubicBezTo>
                                  <a:pt x="35306" y="45974"/>
                                  <a:pt x="35306" y="59436"/>
                                  <a:pt x="35814" y="78105"/>
                                </a:cubicBezTo>
                                <a:lnTo>
                                  <a:pt x="37973" y="146050"/>
                                </a:lnTo>
                                <a:lnTo>
                                  <a:pt x="39497" y="192024"/>
                                </a:lnTo>
                                <a:lnTo>
                                  <a:pt x="42037" y="258699"/>
                                </a:lnTo>
                                <a:lnTo>
                                  <a:pt x="45720" y="331978"/>
                                </a:lnTo>
                                <a:cubicBezTo>
                                  <a:pt x="48260" y="349377"/>
                                  <a:pt x="53467" y="364109"/>
                                  <a:pt x="58166" y="363220"/>
                                </a:cubicBezTo>
                                <a:cubicBezTo>
                                  <a:pt x="62865" y="362331"/>
                                  <a:pt x="71247" y="355854"/>
                                  <a:pt x="74295" y="327660"/>
                                </a:cubicBezTo>
                                <a:lnTo>
                                  <a:pt x="78486" y="194564"/>
                                </a:lnTo>
                                <a:lnTo>
                                  <a:pt x="82677" y="83693"/>
                                </a:lnTo>
                                <a:cubicBezTo>
                                  <a:pt x="85217" y="59817"/>
                                  <a:pt x="89916" y="50800"/>
                                  <a:pt x="95631" y="51181"/>
                                </a:cubicBezTo>
                                <a:cubicBezTo>
                                  <a:pt x="101346" y="51562"/>
                                  <a:pt x="112268" y="58928"/>
                                  <a:pt x="115951" y="84963"/>
                                </a:cubicBezTo>
                                <a:lnTo>
                                  <a:pt x="117475" y="208026"/>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902" name="Shape 902"/>
                        <wps:cNvSpPr/>
                        <wps:spPr>
                          <a:xfrm>
                            <a:off x="3628771" y="1691284"/>
                            <a:ext cx="115443" cy="211836"/>
                          </a:xfrm>
                          <a:custGeom>
                            <a:avLst/>
                            <a:gdLst/>
                            <a:ahLst/>
                            <a:cxnLst/>
                            <a:rect l="0" t="0" r="0" b="0"/>
                            <a:pathLst>
                              <a:path w="115443" h="211836">
                                <a:moveTo>
                                  <a:pt x="0" y="105664"/>
                                </a:moveTo>
                                <a:lnTo>
                                  <a:pt x="3175" y="188976"/>
                                </a:lnTo>
                                <a:cubicBezTo>
                                  <a:pt x="6223" y="206248"/>
                                  <a:pt x="15113" y="211836"/>
                                  <a:pt x="20320" y="209677"/>
                                </a:cubicBezTo>
                                <a:cubicBezTo>
                                  <a:pt x="25527" y="207518"/>
                                  <a:pt x="31242" y="192405"/>
                                  <a:pt x="34290" y="175895"/>
                                </a:cubicBezTo>
                                <a:lnTo>
                                  <a:pt x="38481" y="111379"/>
                                </a:lnTo>
                                <a:lnTo>
                                  <a:pt x="40513" y="25146"/>
                                </a:lnTo>
                                <a:cubicBezTo>
                                  <a:pt x="44704" y="6858"/>
                                  <a:pt x="56134" y="0"/>
                                  <a:pt x="62357" y="1651"/>
                                </a:cubicBezTo>
                                <a:cubicBezTo>
                                  <a:pt x="68580" y="3429"/>
                                  <a:pt x="75438" y="17780"/>
                                  <a:pt x="77978" y="35560"/>
                                </a:cubicBezTo>
                                <a:lnTo>
                                  <a:pt x="77470" y="108331"/>
                                </a:lnTo>
                                <a:lnTo>
                                  <a:pt x="82677" y="144653"/>
                                </a:lnTo>
                                <a:cubicBezTo>
                                  <a:pt x="85725" y="155067"/>
                                  <a:pt x="92075" y="171196"/>
                                  <a:pt x="96647" y="170688"/>
                                </a:cubicBezTo>
                                <a:cubicBezTo>
                                  <a:pt x="101346" y="170307"/>
                                  <a:pt x="109220" y="154686"/>
                                  <a:pt x="112268" y="142113"/>
                                </a:cubicBezTo>
                                <a:lnTo>
                                  <a:pt x="115443" y="95377"/>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903" name="Shape 903"/>
                        <wps:cNvSpPr/>
                        <wps:spPr>
                          <a:xfrm>
                            <a:off x="3744214" y="1724177"/>
                            <a:ext cx="118999" cy="115697"/>
                          </a:xfrm>
                          <a:custGeom>
                            <a:avLst/>
                            <a:gdLst/>
                            <a:ahLst/>
                            <a:cxnLst/>
                            <a:rect l="0" t="0" r="0" b="0"/>
                            <a:pathLst>
                              <a:path w="118999" h="115697">
                                <a:moveTo>
                                  <a:pt x="0" y="72771"/>
                                </a:moveTo>
                                <a:lnTo>
                                  <a:pt x="3048" y="13081"/>
                                </a:lnTo>
                                <a:cubicBezTo>
                                  <a:pt x="7239" y="889"/>
                                  <a:pt x="17145" y="0"/>
                                  <a:pt x="23368" y="0"/>
                                </a:cubicBezTo>
                                <a:cubicBezTo>
                                  <a:pt x="29591" y="0"/>
                                  <a:pt x="36957" y="2159"/>
                                  <a:pt x="40005" y="11684"/>
                                </a:cubicBezTo>
                                <a:lnTo>
                                  <a:pt x="41021" y="57276"/>
                                </a:lnTo>
                                <a:lnTo>
                                  <a:pt x="42164" y="92328"/>
                                </a:lnTo>
                                <a:cubicBezTo>
                                  <a:pt x="45212" y="101853"/>
                                  <a:pt x="54102" y="113157"/>
                                  <a:pt x="60833" y="114426"/>
                                </a:cubicBezTo>
                                <a:cubicBezTo>
                                  <a:pt x="67564" y="115697"/>
                                  <a:pt x="79502" y="109220"/>
                                  <a:pt x="82677" y="100076"/>
                                </a:cubicBezTo>
                                <a:lnTo>
                                  <a:pt x="80518" y="60198"/>
                                </a:lnTo>
                                <a:lnTo>
                                  <a:pt x="81153" y="28575"/>
                                </a:lnTo>
                                <a:cubicBezTo>
                                  <a:pt x="83693" y="21209"/>
                                  <a:pt x="90424" y="16001"/>
                                  <a:pt x="96647" y="15621"/>
                                </a:cubicBezTo>
                                <a:cubicBezTo>
                                  <a:pt x="102997" y="15240"/>
                                  <a:pt x="114935" y="16510"/>
                                  <a:pt x="118491" y="26035"/>
                                </a:cubicBezTo>
                                <a:lnTo>
                                  <a:pt x="118999" y="73278"/>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904" name="Shape 904"/>
                        <wps:cNvSpPr/>
                        <wps:spPr>
                          <a:xfrm>
                            <a:off x="3861181" y="1740687"/>
                            <a:ext cx="119126" cy="100965"/>
                          </a:xfrm>
                          <a:custGeom>
                            <a:avLst/>
                            <a:gdLst/>
                            <a:ahLst/>
                            <a:cxnLst/>
                            <a:rect l="0" t="0" r="0" b="0"/>
                            <a:pathLst>
                              <a:path w="119126" h="100965">
                                <a:moveTo>
                                  <a:pt x="0" y="21209"/>
                                </a:moveTo>
                                <a:lnTo>
                                  <a:pt x="1524" y="61468"/>
                                </a:lnTo>
                                <a:cubicBezTo>
                                  <a:pt x="4699" y="72390"/>
                                  <a:pt x="13589" y="85725"/>
                                  <a:pt x="20320" y="86233"/>
                                </a:cubicBezTo>
                                <a:cubicBezTo>
                                  <a:pt x="27051" y="86614"/>
                                  <a:pt x="37465" y="73152"/>
                                  <a:pt x="41148" y="63246"/>
                                </a:cubicBezTo>
                                <a:lnTo>
                                  <a:pt x="42164" y="25146"/>
                                </a:lnTo>
                                <a:cubicBezTo>
                                  <a:pt x="44704" y="14732"/>
                                  <a:pt x="52070" y="889"/>
                                  <a:pt x="57785" y="381"/>
                                </a:cubicBezTo>
                                <a:cubicBezTo>
                                  <a:pt x="63500" y="0"/>
                                  <a:pt x="74422" y="11303"/>
                                  <a:pt x="77978" y="21209"/>
                                </a:cubicBezTo>
                                <a:lnTo>
                                  <a:pt x="80645" y="60706"/>
                                </a:lnTo>
                                <a:lnTo>
                                  <a:pt x="84201" y="82296"/>
                                </a:lnTo>
                                <a:cubicBezTo>
                                  <a:pt x="87884" y="88773"/>
                                  <a:pt x="95631" y="100076"/>
                                  <a:pt x="101346" y="100457"/>
                                </a:cubicBezTo>
                                <a:cubicBezTo>
                                  <a:pt x="107188" y="100965"/>
                                  <a:pt x="115443" y="92329"/>
                                  <a:pt x="118618" y="83566"/>
                                </a:cubicBezTo>
                                <a:lnTo>
                                  <a:pt x="119126" y="47244"/>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905" name="Shape 905"/>
                        <wps:cNvSpPr/>
                        <wps:spPr>
                          <a:xfrm>
                            <a:off x="3979799" y="1676044"/>
                            <a:ext cx="117475" cy="198501"/>
                          </a:xfrm>
                          <a:custGeom>
                            <a:avLst/>
                            <a:gdLst/>
                            <a:ahLst/>
                            <a:cxnLst/>
                            <a:rect l="0" t="0" r="0" b="0"/>
                            <a:pathLst>
                              <a:path w="117475" h="198501">
                                <a:moveTo>
                                  <a:pt x="0" y="116586"/>
                                </a:moveTo>
                                <a:lnTo>
                                  <a:pt x="1524" y="63754"/>
                                </a:lnTo>
                                <a:cubicBezTo>
                                  <a:pt x="4064" y="51181"/>
                                  <a:pt x="10922" y="41656"/>
                                  <a:pt x="17145" y="41656"/>
                                </a:cubicBezTo>
                                <a:cubicBezTo>
                                  <a:pt x="23368" y="41656"/>
                                  <a:pt x="34290" y="51562"/>
                                  <a:pt x="37846" y="62865"/>
                                </a:cubicBezTo>
                                <a:lnTo>
                                  <a:pt x="39497" y="108839"/>
                                </a:lnTo>
                                <a:lnTo>
                                  <a:pt x="42037" y="175514"/>
                                </a:lnTo>
                                <a:cubicBezTo>
                                  <a:pt x="45720" y="190247"/>
                                  <a:pt x="55118" y="198501"/>
                                  <a:pt x="60833" y="197612"/>
                                </a:cubicBezTo>
                                <a:cubicBezTo>
                                  <a:pt x="66548" y="196850"/>
                                  <a:pt x="73279" y="185928"/>
                                  <a:pt x="76327" y="171704"/>
                                </a:cubicBezTo>
                                <a:lnTo>
                                  <a:pt x="78486" y="111379"/>
                                </a:lnTo>
                                <a:lnTo>
                                  <a:pt x="82677" y="28702"/>
                                </a:lnTo>
                                <a:cubicBezTo>
                                  <a:pt x="86233" y="10033"/>
                                  <a:pt x="94615" y="0"/>
                                  <a:pt x="99822" y="0"/>
                                </a:cubicBezTo>
                                <a:cubicBezTo>
                                  <a:pt x="105029" y="0"/>
                                  <a:pt x="112268" y="6604"/>
                                  <a:pt x="115443" y="27305"/>
                                </a:cubicBezTo>
                                <a:lnTo>
                                  <a:pt x="117475" y="124841"/>
                                </a:lnTo>
                              </a:path>
                            </a:pathLst>
                          </a:custGeom>
                          <a:ln w="19050" cap="flat">
                            <a:round/>
                          </a:ln>
                        </wps:spPr>
                        <wps:style>
                          <a:lnRef idx="1">
                            <a:srgbClr val="000000"/>
                          </a:lnRef>
                          <a:fillRef idx="0">
                            <a:srgbClr val="000000">
                              <a:alpha val="0"/>
                            </a:srgbClr>
                          </a:fillRef>
                          <a:effectRef idx="0">
                            <a:scrgbClr r="0" g="0" b="0"/>
                          </a:effectRef>
                          <a:fontRef idx="none"/>
                        </wps:style>
                        <wps:bodyPr/>
                      </wps:wsp>
                      <wps:wsp>
                        <wps:cNvPr id="906" name="Shape 906"/>
                        <wps:cNvSpPr/>
                        <wps:spPr>
                          <a:xfrm>
                            <a:off x="4097274" y="1620164"/>
                            <a:ext cx="115951" cy="360553"/>
                          </a:xfrm>
                          <a:custGeom>
                            <a:avLst/>
                            <a:gdLst/>
                            <a:ahLst/>
                            <a:cxnLst/>
                            <a:rect l="0" t="0" r="0" b="0"/>
                            <a:pathLst>
                              <a:path w="115951" h="360553">
                                <a:moveTo>
                                  <a:pt x="0" y="179832"/>
                                </a:moveTo>
                                <a:lnTo>
                                  <a:pt x="4191" y="278257"/>
                                </a:lnTo>
                                <a:cubicBezTo>
                                  <a:pt x="8255" y="298577"/>
                                  <a:pt x="19685" y="302895"/>
                                  <a:pt x="24384" y="302895"/>
                                </a:cubicBezTo>
                                <a:cubicBezTo>
                                  <a:pt x="29083" y="302895"/>
                                  <a:pt x="31750" y="291719"/>
                                  <a:pt x="33782" y="279527"/>
                                </a:cubicBezTo>
                                <a:lnTo>
                                  <a:pt x="36957" y="231013"/>
                                </a:lnTo>
                                <a:lnTo>
                                  <a:pt x="38481" y="185547"/>
                                </a:lnTo>
                                <a:lnTo>
                                  <a:pt x="40513" y="118364"/>
                                </a:lnTo>
                                <a:lnTo>
                                  <a:pt x="40005" y="76708"/>
                                </a:lnTo>
                                <a:lnTo>
                                  <a:pt x="44704" y="31242"/>
                                </a:lnTo>
                                <a:cubicBezTo>
                                  <a:pt x="47879" y="18669"/>
                                  <a:pt x="54102" y="2667"/>
                                  <a:pt x="58801" y="1270"/>
                                </a:cubicBezTo>
                                <a:cubicBezTo>
                                  <a:pt x="63373" y="0"/>
                                  <a:pt x="70739" y="15621"/>
                                  <a:pt x="72771" y="23368"/>
                                </a:cubicBezTo>
                                <a:lnTo>
                                  <a:pt x="72771" y="49403"/>
                                </a:lnTo>
                                <a:lnTo>
                                  <a:pt x="77470" y="182499"/>
                                </a:lnTo>
                                <a:lnTo>
                                  <a:pt x="81153" y="293370"/>
                                </a:lnTo>
                                <a:cubicBezTo>
                                  <a:pt x="83693" y="322453"/>
                                  <a:pt x="88392" y="354457"/>
                                  <a:pt x="93091" y="357505"/>
                                </a:cubicBezTo>
                                <a:cubicBezTo>
                                  <a:pt x="97790" y="360553"/>
                                  <a:pt x="107061" y="342773"/>
                                  <a:pt x="110744" y="311658"/>
                                </a:cubicBezTo>
                                <a:lnTo>
                                  <a:pt x="115951" y="169037"/>
                                </a:lnTo>
                              </a:path>
                            </a:pathLst>
                          </a:custGeom>
                          <a:ln w="19050"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56F035D0" id="Group 8439" o:spid="_x0000_s1197" style="width:338.1pt;height:195.8pt;mso-position-horizontal-relative:char;mso-position-vertical-relative:line" coordsize="42936,248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">
                <v:rect id="Rectangle 822" o:spid="_x0000_s1198" style="position:absolute;left:10;width:507;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" filled="f" stroked="f">
                  <v:textbox inset="0,0,0,0">
                    <w:txbxContent>
                      <w:p w14:paraId="4C9074F9" w14:textId="77777777" w:rsidR="006E4720" w:rsidRDefault="00F4464B">
                        <w:r>
                          <w:rPr>
                            <w:rFonts w:ascii="Times New Roman" w:eastAsia="Times New Roman" w:hAnsi="Times New Roman" w:cs="Times New Roman"/>
                            <w:sz w:val="24"/>
                          </w:rPr>
                          <w:t xml:space="preserve"> </w:t>
                        </w:r>
                      </w:p>
                    </w:txbxContent>
                  </v:textbox>
                </v:rect>
                <v:rect id="Rectangle 823" o:spid="_x0000_s1199" style="position:absolute;left:10;top:1796;width:593;height:26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" filled="f" stroked="f">
                  <v:textbox inset="0,0,0,0">
                    <w:txbxContent>
                      <w:p w14:paraId="3BD09FF9" w14:textId="77777777" w:rsidR="006E4720" w:rsidRDefault="00F4464B">
                        <w:r>
                          <w:rPr>
                            <w:rFonts w:ascii="Times New Roman" w:eastAsia="Times New Roman" w:hAnsi="Times New Roman" w:cs="Times New Roman"/>
                            <w:b/>
                            <w:sz w:val="28"/>
                          </w:rPr>
                          <w:t xml:space="preserve"> </w:t>
                        </w:r>
                      </w:p>
                    </w:txbxContent>
                  </v:textbox>
                </v:rect>
                <v:rect id="Rectangle 824" o:spid="_x0000_s1200" style="position:absolute;left:42490;top:20480;width:593;height:26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" filled="f" stroked="f">
                  <v:textbox inset="0,0,0,0">
                    <w:txbxContent>
                      <w:p w14:paraId="0CC002A5" w14:textId="77777777" w:rsidR="006E4720" w:rsidRDefault="00F4464B">
                        <w:r>
                          <w:rPr>
                            <w:rFonts w:ascii="Times New Roman" w:eastAsia="Times New Roman" w:hAnsi="Times New Roman" w:cs="Times New Roman"/>
                            <w:b/>
                            <w:sz w:val="28"/>
                          </w:rPr>
                          <w:t xml:space="preserve"> </w:t>
                        </w:r>
                      </w:p>
                    </w:txbxContent>
                  </v:textbox>
                </v:rect>
                <v:rect id="Rectangle 825" o:spid="_x0000_s1201" style="position:absolute;left:10;top:22892;width:593;height:26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" filled="f" stroked="f">
                  <v:textbox inset="0,0,0,0">
                    <w:txbxContent>
                      <w:p w14:paraId="49F67055" w14:textId="77777777" w:rsidR="006E4720" w:rsidRDefault="00F4464B">
                        <w:r>
                          <w:rPr>
                            <w:rFonts w:ascii="Times New Roman" w:eastAsia="Times New Roman" w:hAnsi="Times New Roman" w:cs="Times New Roman"/>
                            <w:b/>
                            <w:sz w:val="28"/>
                          </w:rPr>
                          <w:t xml:space="preserve"> </w:t>
                        </w:r>
                      </w:p>
                    </w:txbxContent>
                  </v:textbox>
                </v:rect>
                <v:shape id="Shape 831" o:spid="_x0000_s1202" style="position:absolute;left:343;top:3958;width:20897;height:3606;visibility:visible;mso-wrap-style:square;v-text-anchor:top" coordsize="2089760,3605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" path="m,173228c22568,157480,104953,99060,135395,78359l183109,49149,215748,32131,266548,12827c286487,7747,315951,2413,337414,1270,359512,,381991,3556,396215,5207r27813,5969c437109,15113,457556,20955,475463,28829r57150,30099c556743,74549,599795,106045,621894,122174v21971,16002,31496,24130,43561,33655l694284,179070v10541,8636,19431,17018,34163,28448l781406,247523r69214,47879l871703,309880r33528,16002c919963,332105,938378,340995,958317,346583v19303,5461,45593,10668,65024,12319c1042264,360553,1059536,358775,1074776,356870v15240,-1905,25146,-4826,38862,-9017c1127227,343535,1136752,341884,1158215,331724v21463,-10160,60325,-29718,86106,-44958l1312520,240157r81280,-62738l1459967,124841r43561,-30353l1530325,76708r33020,-18923l1603223,37592v20447,-8001,58801,-22225,82423,-27686c1708760,4445,1722857,3429,1744447,4064v21463,762,44069,2540,69723,10414c1840459,22225,1878178,39624,1900784,50800v22606,11049,34163,19558,50927,30480c1968474,92075,1979524,99314,2002638,116332r87122,67310e" filled="f" strokecolor="blue" strokeweight="2.25pt">
                  <v:path arrowok="t" textboxrect="0,0,2089760,360553"/>
                </v:shape>
                <v:shape id="Shape 832" o:spid="_x0000_s1203" style="position:absolute;left:21183;top:3958;width:20574;height:3606;visibility:visible;mso-wrap-style:square;v-text-anchor:top" coordsize="2057400,3605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" path="m,178562v24384,17272,112268,81534,145034,103632l192278,311150r32766,17399l275463,347980v20320,4826,49911,10033,71247,11303c369062,360553,391414,357124,405511,355346r27559,-5969c446024,345440,467360,339725,484505,331597r57785,-29972c565658,286004,609346,254381,631698,238379v21336,-16002,31242,-24257,43688,-33401l703453,181610v10414,-8636,19177,-16891,34290,-28575l790829,113157,859409,65024,880745,50673,914527,34671v15113,-6096,33274,-15240,53594,-20828c987298,8636,1013841,3429,1033145,1778v18161,-1778,35306,,51435,2159c1100201,5588,1108964,8636,1123061,12573v13462,4318,23368,6096,44704,16510c1189101,38989,1227582,58547,1254125,73660r68072,46863l1402715,182880r67183,52832l1513586,266065r26416,17780l1573276,302895r39624,19939c1633093,331089,1671574,344932,1694942,350647v23495,5588,37465,6477,58801,6096c1775079,355854,1798447,354076,1823974,346329v25908,-7874,63373,-25146,86741,-36449c1933067,298577,1944624,289941,1961769,279146v16129,-10414,34290,-24257,50419,-35179l2057400,214503e" filled="f" strokecolor="blue" strokeweight="2.25pt">
                  <v:path arrowok="t" textboxrect="0,0,2057400,360553"/>
                </v:shape>
                <v:shape id="Shape 833" o:spid="_x0000_s1204" style="position:absolute;left:291;top:8115;width:20897;height:4139;visibility:visible;mso-wrap-style:square;v-text-anchor:top" coordsize="2089747,4138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" path="m,215011v22568,18161,104953,85217,135395,108839l183096,357505r32639,19431l266535,399161v19939,5842,49403,11810,70866,13335c359499,413893,381978,409702,396202,407924r27813,-6858c437096,396494,457670,389891,475450,380746r57150,-34544c556857,328295,599783,292100,621881,273685v21971,-18415,31496,-27814,43561,-38735l694271,208280v10541,-9906,19431,-19558,34163,-32639l781393,129667,850735,74803,871690,58166,905218,39751v14732,-7112,33147,-17399,53086,-23749c977735,9779,1003897,3810,1023328,1905v18923,-1905,36195,127,51435,2286c1090003,6477,1099909,9779,1113625,14605v13589,4953,23114,6858,44577,18542c1179665,44831,1218527,67183,1244308,84709r68199,53594l1393787,210185r66167,60325l1503515,305435r26797,20320l1563332,347599r39878,23114c1623657,379984,1662011,396241,1685633,402463v23114,6350,37211,7493,58801,6604c1765897,408305,1788503,406273,1814157,397256v26289,-9017,64008,-28829,86614,-41656c1923377,342773,1934934,332994,1951698,320548v16764,-12446,27813,-20702,50927,-40259l2089747,203073e" filled="f" strokecolor="blue" strokeweight="2.25pt">
                  <v:path arrowok="t" textboxrect="0,0,2089747,413893"/>
                </v:shape>
                <v:shape id="Shape 834" o:spid="_x0000_s1205" style="position:absolute;left:21131;top:8119;width:20574;height:4139;visibility:visible;mso-wrap-style:square;v-text-anchor:top" coordsize="2057400,4138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" path="m,208915c24384,189357,112268,115316,145034,90170l192278,56388,225044,36830,275463,14732c295783,8636,325374,3048,346710,1270,369062,,391414,3937,405511,6096r27559,6858c446024,17399,467360,23876,484505,33401r57785,34163c565658,85344,609346,121793,631698,140462v21336,18161,31242,27686,43688,38100l703453,205486v10414,9906,19177,19431,34290,32512l790829,283845r68580,55118l880745,355854r33782,18161c929640,381381,947801,391414,968121,397890v19177,6097,45720,12066,65024,13845c1051306,413893,1068451,411735,1084580,409575v15621,-2160,24384,-5588,38481,-10414c1136523,394462,1146429,392303,1167765,380492v21336,-11177,59817,-33782,86360,-51054l1322197,275717r80645,-72009l1469898,143002r43688,-34163l1540002,88011r33274,-21717l1612900,42926v20193,-8636,58674,-25146,82042,-31623c1718437,4826,1732407,3937,1753743,4826v21336,762,44704,2540,70231,11684c1849882,25527,1887347,45466,1910842,58039v22352,13081,33782,22987,50927,35560c1977898,105791,1996059,119253,2012188,133477r45212,46355e" filled="f" strokecolor="blue" strokeweight="2.25pt">
                  <v:path arrowok="t" textboxrect="0,0,2057400,413893"/>
                </v:shape>
                <v:shape id="Shape 835" o:spid="_x0000_s1206" style="position:absolute;top:5268;width:1299;height:5096;visibility:visible;mso-wrap-style:square;v-text-anchor:top" coordsize="129985,5096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" path="m,272542l5715,109982,13513,61087c17678,50673,26518,32004,30683,48006v4153,16129,6236,78105,7798,108458l41072,229616r2083,49022l45237,350520r3633,91059l49390,481076v2604,11176,10922,28575,15609,28575c69672,509651,76429,495300,79032,481076r2083,-56769l86830,281686,90996,162433,93078,93091r,-61976c95148,16002,102946,,107112,1270v4153,1270,9360,13843,12484,37719c122707,62738,123228,100457,124790,143383r5195,152527e" filled="f" strokeweight="1.5pt">
                  <v:path arrowok="t" textboxrect="0,0,129985,509651"/>
                </v:shape>
                <v:shape id="Shape 836" o:spid="_x0000_s1207" style="position:absolute;left:1294;top:4656;width:1300;height:7073;visibility:visible;mso-wrap-style:square;v-text-anchor:top" coordsize="129997,7073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" path="m,357124l6248,519684r2070,60706c11443,601599,20282,647065,24448,646303v4152,-889,8318,-41657,10388,-70231c36919,547497,37960,503174,38481,473329r2604,-73279l42647,351155r2590,-72009l48882,188087,53035,79375,54077,46482,56210,10033c58242,2667,63449,,66497,1397v3175,1270,6350,-889,7874,15494l77419,99314r4191,106172l86817,348107r4191,119126l93548,536575r2159,49022l97231,627634v2667,19939,9398,77089,12954,78485c113868,707390,115900,658876,118059,635889v2032,-22987,2540,-44704,3556,-69342c122758,541401,123266,525399,124790,486283r5207,-152527e" filled="f" strokeweight="1.5pt">
                  <v:path arrowok="t" textboxrect="0,0,129997,707390"/>
                </v:shape>
                <v:shape id="Shape 837" o:spid="_x0000_s1208" style="position:absolute;left:2579;top:4005;width:1304;height:8227;visibility:visible;mso-wrap-style:square;v-text-anchor:top" coordsize="130429,8227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" path="m,407035l7239,225044,9271,164338r3175,-58547l14478,66802,17653,22987v2032,-7747,8255,-9906,10414,-3810c30099,25146,29591,34671,30607,59436r5207,109601c37338,204216,38989,241935,40005,271780r2032,73279l43688,394081r3048,71882l49911,556514r4064,108839l55626,698246r5715,83313c62357,801370,60325,813181,61341,817880v1016,4826,4699,-3429,6223,-7746c69088,805815,69596,800989,70612,790575v1143,-10413,2159,-20828,3175,-44196l78486,645795,83185,539623,88392,396621,91948,277876r2667,-69342l96647,159512r2159,-42037l100838,70739v508,-13843,-508,-23876,1016,-35560c103378,23495,108077,,111252,v3048,,7239,18669,9398,36449c122682,54229,123190,84201,123698,107950v508,23876,-1016,45593,-508,70612c123698,203708,124714,216789,125730,258826r4699,171577e" filled="f" strokeweight="1.5pt">
                  <v:path arrowok="t" textboxrect="0,0,130429,822706"/>
                </v:shape>
                <v:shape id="Shape 838" o:spid="_x0000_s1209" style="position:absolute;left:3895;top:4102;width:1299;height:8087;visibility:visible;mso-wrap-style:square;v-text-anchor:top" coordsize="129921,8087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" path="m,414655l6223,577215r2540,61087l11430,696849r2032,38608l16637,779653v1016,11684,3048,23368,4064,26416c22352,808736,23876,800481,24384,796925r2032,-13335c26924,774446,28067,767969,29591,742823l34290,633603v1524,-35560,3048,-73279,4064,-102743l41021,457581r1524,-49403l45212,336677r3048,-90932l52959,136906r1016,-32893l56134,67564c57150,53213,58166,31115,59690,20701,61341,10287,64897,,67056,5969v2032,6096,4064,25654,5715,50800l77470,156464r4064,106172l86741,405130r4191,119634l93472,593725r2159,49403l97155,685165r2667,46863c101346,748919,102870,778764,105029,786130v2032,7366,5715,5207,7747,-10414c114808,760095,116967,718566,117983,693420v1524,-25654,2032,-44704,3048,-69342c122682,599313,123190,582930,124714,544322r5207,-153035e" filled="f" strokeweight="1.5pt">
                  <v:path arrowok="t" textboxrect="0,0,129921,808736"/>
                </v:shape>
                <v:shape id="Shape 839" o:spid="_x0000_s1210" style="position:absolute;left:9083;top:7425;width:1315;height:933;visibility:visible;mso-wrap-style:square;v-text-anchor:top" coordsize="131572,932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" path="m131572,36449r-6223,22098l106680,65024c100457,64135,90551,58039,86360,52070l81661,28575,75438,,58293,c53594,2159,50546,1778,47371,12954l37973,67564c34417,80645,29210,91440,24003,92329,18796,93218,9398,81026,5207,72771l,41656e" filled="f" strokeweight="1.5pt">
                  <v:path arrowok="t" textboxrect="0,0,131572,93218"/>
                </v:shape>
                <v:shape id="Shape 840" o:spid="_x0000_s1211" style="position:absolute;left:7773;top:6247;width:1326;height:2786;visibility:visible;mso-wrap-style:square;v-text-anchor:top" coordsize="132588,2786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" path="m132588,161163r-5715,-53721l120650,84074c117475,77597,110744,67183,106553,67183v-4191,,-8255,8255,-10922,16891c93091,92710,91948,104394,90932,118237r-1016,49022l87376,238760r-7366,28575c75819,273431,67564,278638,62865,273939,58166,269113,55118,254762,51943,237490l45720,170688,42037,51562,36322,17780,23876,7366c19177,9525,11938,,7747,32004l,200660e" filled="f" strokeweight="1.5pt">
                  <v:path arrowok="t" textboxrect="0,0,132588,278638"/>
                </v:shape>
                <v:shape id="Shape 841" o:spid="_x0000_s1212" style="position:absolute;left:6499;top:5606;width:1294;height:4857;visibility:visible;mso-wrap-style:square;v-text-anchor:top" coordsize="129413,485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" path="m129413,262128r-4699,116205c121158,404368,113284,418592,107569,418592v-5715,,-13462,-21590,-16637,-40640l88900,304673,86741,256159,84201,184150,81026,92710,77978,44196,73279,18161,63881,,56134,15621,52959,28575r-4699,81534l43053,252603,38481,371348r-1143,77216c35306,467614,29591,484124,24892,485013,20193,485775,12446,470662,9271,455041,6223,439420,6731,427355,5207,391287l,238379e" filled="f" strokeweight="1.5pt">
                  <v:path arrowok="t" textboxrect="0,0,129413,485775"/>
                </v:shape>
                <v:shape id="Shape 842" o:spid="_x0000_s1213" style="position:absolute;left:5189;top:4383;width:1305;height:7186;visibility:visible;mso-wrap-style:square;v-text-anchor:top" coordsize="130556,7186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" path="m130556,360172l124841,183388r-2159,-61087l119634,63373,101346,58547r-5207,68072c94615,155194,93091,200279,92075,229362r-3175,73660l87884,351917r-2667,71628l82169,514985,77470,623317r-1016,32511l74295,692658v-3048,7747,-12954,26036,-16637,11303l53086,603758,48895,497586,43688,354965,39497,236220,36957,166497,34798,117983,32766,75057,30099,29083c27559,17780,21844,,18669,6604v-3048,6477,-5207,38989,-6731,60579c10414,88900,9398,112268,8255,137033,7239,161671,6731,177800,5715,216789l,369316e" filled="f" strokeweight="1.5pt">
                  <v:path arrowok="t" textboxrect="0,0,130556,718694"/>
                </v:shape>
                <v:shape id="Shape 843" o:spid="_x0000_s1214" style="position:absolute;left:10373;top:7578;width:1383;height:537;visibility:visible;mso-wrap-style:square;v-text-anchor:top" coordsize="138303,537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" path="m,53721l1016,23749c3556,15494,10414,5080,16637,4318v6223,-889,17145,7747,21844,12954l44704,36830v5207,4699,19177,10795,26543,10287c78486,46736,84201,38100,88392,32893v4191,-5207,2032,-10414,6223,-15621c98806,12065,107061,,113284,381v6223,381,14605,10795,18796,19431l138303,53721e" filled="f" strokeweight="1.5pt">
                  <v:path arrowok="t" textboxrect="0,0,138303,53721"/>
                </v:shape>
                <v:shape id="Shape 844" o:spid="_x0000_s1215" style="position:absolute;left:11741;top:7230;width:1242;height:1587;visibility:visible;mso-wrap-style:square;v-text-anchor:top" coordsize="124206,158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" path="m,75438v508,3556,1524,15240,4572,20828c7747,101854,15494,109728,20193,110617v4699,889,11430,-3048,14097,-7874c36830,98044,36830,94488,37338,81153l38989,22225c42037,8763,51435,,57658,v6223,,15113,10414,18669,23495l81026,77597r4699,55118c89408,146177,97663,158750,102870,158750v5207,,11938,-10414,15621,-26035l124206,63754e" filled="f" strokeweight="1.5pt">
                  <v:path arrowok="t" textboxrect="0,0,124206,158750"/>
                </v:shape>
                <v:shape id="Shape 845" o:spid="_x0000_s1216" style="position:absolute;left:12983;top:6030;width:1300;height:3476;visibility:visible;mso-wrap-style:square;v-text-anchor:top" coordsize="130048,3475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" path="m,185547l5207,95377c9398,75057,18161,61595,23876,64135v5715,2667,13081,33782,15621,46863l41021,142621r1651,49022l45212,263144r2159,42926c49911,319913,55626,347599,61341,347599v5715,,16129,-16002,20320,-41529l86868,194564,91059,75438c94107,43307,100838,6096,106553,3048,112268,,121158,21717,124841,55880r5207,153035e" filled="f" strokeweight="1.5pt">
                  <v:path arrowok="t" textboxrect="0,0,130048,347599"/>
                </v:shape>
                <v:shape id="Shape 846" o:spid="_x0000_s1217" style="position:absolute;left:14283;top:5376;width:1299;height:5768;visibility:visible;mso-wrap-style:square;v-text-anchor:top" coordsize="129921,5768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" path="m,274320l6223,444246v3556,36449,10922,47244,15621,48133c26416,493141,33274,467614,35814,450723v2667,-16891,1524,-38608,2667,-60706l41021,317246r2032,-49022l45212,196342r3556,-91059l51435,26797c53467,9525,58166,1778,62357,889,66548,,74803,2540,77978,22987r3048,99695l86741,264795r4191,119126l92964,453390r2159,48895l97663,544830v1651,12065,4699,29464,8382,30734c109601,576834,115951,567690,118491,552578v2667,-15114,2032,-44578,3175,-69343c122682,458470,123190,442468,124714,403098r5207,-152146e" filled="f" strokeweight="1.5pt">
                  <v:path arrowok="t" textboxrect="0,0,129921,576834"/>
                </v:shape>
                <v:shape id="Shape 847" o:spid="_x0000_s1218" style="position:absolute;left:15604;top:4214;width:1314;height:7489;visibility:visible;mso-wrap-style:square;v-text-anchor:top" coordsize="131445,7489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" path="m,367538l6223,204978,8763,143891,11430,85471,14478,54610v3683,-5588,15621,-8255,18796,-2540l34798,89789r1524,58420c36830,175133,38354,221996,38989,251460r2032,73152l43053,374015r2667,71501l48768,536575r4191,108839l53467,700913v1524,17272,6223,48006,9398,48006c65913,748919,71120,722503,73787,702184r3683,-76328l82042,519684,86741,377063,90932,257429r3175,-68834l95631,139192,97663,97155r2667,-46863c102362,35179,108077,,111252,6477v3048,6604,5715,57277,7239,82423c120015,114046,120523,133477,121666,158242v1016,24638,2032,37719,3556,79756l131445,409575e" filled="f" strokeweight="1.5pt">
                  <v:path arrowok="t" textboxrect="0,0,131445,748919"/>
                </v:shape>
                <v:shape id="Shape 848" o:spid="_x0000_s1219" style="position:absolute;left:16924;top:3998;width:1295;height:8195;visibility:visible;mso-wrap-style:square;v-text-anchor:top" coordsize="129540,8195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" path="m,425704l6223,588264r2413,60960l11430,707899r1905,38480l16510,790449v1270,11556,3048,23494,4445,26288c22352,819531,23749,811403,24638,807593r1651,-13335c27178,785114,28194,778891,29464,753873l34417,644525v1524,-35306,3048,-73152,4191,-102616l41021,468503r1651,-49022l45212,347853r3302,-90932l52705,148082r1397,-32766l56134,78740v889,-14097,2032,-34417,3302,-46863c60579,19304,62230,7493,63500,3683,64643,,65659,5207,66675,8382v889,3175,1397,4699,2413,14732c69977,33147,70993,43688,72390,67818r4699,99949l81407,273812r4953,142494l90551,535686r2667,69088l95250,653923r1905,42164l99568,742950v1270,16891,3556,42800,4953,54102c105918,808228,106807,811657,108077,810133v1397,-1524,2794,-5588,4445,-23368c114046,768858,116332,729488,117856,704215v1397,-25400,2032,-44704,3048,-69469c122047,610108,122682,593852,124079,555117r5461,-152908e" filled="f" strokeweight="1.5pt">
                  <v:path arrowok="t" textboxrect="0,0,129540,819531"/>
                </v:shape>
                <v:shape id="Shape 849" o:spid="_x0000_s1220" style="position:absolute;left:18214;top:4183;width:1321;height:7642;visibility:visible;mso-wrap-style:square;v-text-anchor:top" coordsize="132080,764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" path="m,389255l7747,211963,9906,151257,12954,92329,14986,53848,18161,9525c20193,1778,25908,,28067,6096v2032,6096,1524,15240,3048,40386l36322,155702v1651,35052,2667,72771,4191,102616l42545,331597r1651,49022l47244,452501r3175,91059l54610,652272r1524,33020l58166,721613v1651,13082,4699,39117,7366,40768c68072,764159,72263,754634,74295,732917l78994,632333,83693,526161,88392,383667,93091,264414r2032,-69342l97155,146050r2159,-42037l101854,57277v1524,-10795,3175,-19939,5715,-19050c110236,39116,114300,40386,116967,61595v2540,21209,5207,72771,6731,103632c125222,195961,125222,206375,126365,245364r5715,152527e" filled="f" strokeweight="1.5pt">
                  <v:path arrowok="t" textboxrect="0,0,132080,764159"/>
                </v:shape>
                <v:shape id="Shape 850" o:spid="_x0000_s1221" style="position:absolute;left:19535;top:5128;width:1299;height:6124;visibility:visible;mso-wrap-style:square;v-text-anchor:top" coordsize="129921,6123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" path="m,302133l6223,476758r2032,91059c10922,590296,16129,612394,20701,612013v4699,-381,12573,-17780,15621,-48133c39497,533527,37973,464693,38481,430403r2540,-73279l43053,308229r2159,-72009l48260,145288,52959,36830c56134,13081,61849,,66040,889v4064,889,8255,13462,10922,40386l81534,162560r5207,142621l90424,424307r3175,69342c96647,512826,103378,538353,108077,537845v4699,-381,9906,-31115,12573,-46736c123190,475488,122682,476758,124206,443484r5715,-152654e" filled="f" strokeweight="1.5pt">
                  <v:path arrowok="t" textboxrect="0,0,129921,612394"/>
                </v:shape>
                <v:shape id="Shape 851" o:spid="_x0000_s1222" style="position:absolute;left:20834;top:5783;width:1300;height:3949;visibility:visible;mso-wrap-style:square;v-text-anchor:top" coordsize="130048,3948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" path="m,224917l7874,38100c11430,762,17653,762,21844,381,26035,,31750,16002,34290,34163v2667,18288,3175,49911,4191,74549l41148,181991r2032,49022l45212,302895r3175,52451c51562,370459,59817,394843,65532,394335v5715,-381,13589,-14732,17145,-41529l86868,233934,92075,95250v3048,-27686,8763,-27305,13970,-27305c111252,67945,120650,65786,124841,95758r5207,152527e" filled="f" strokeweight="1.5pt">
                  <v:path arrowok="t" textboxrect="0,0,130048,394843"/>
                </v:shape>
                <v:shape id="Shape 852" o:spid="_x0000_s1223" style="position:absolute;left:22129;top:7014;width:1299;height:2010;visibility:visible;mso-wrap-style:square;v-text-anchor:top" coordsize="129921,201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" path="m,125222r1524,43307c5207,181102,14986,201041,21844,201041v6731,,15494,-19431,19177,-32893l42545,119126,46736,33401c50419,13843,59690,,65532,889v5715,889,11938,17272,15494,36322l86741,116078v5207,17018,18288,26035,25527,23876c119507,137795,126365,109601,129921,101854e" filled="f" strokeweight="1.5pt">
                  <v:path arrowok="t" textboxrect="0,0,129921,201041"/>
                </v:shape>
                <v:shape id="Shape 853" o:spid="_x0000_s1224" style="position:absolute;left:23413;top:7474;width:1398;height:641;visibility:visible;mso-wrap-style:square;v-text-anchor:top" coordsize="139827,64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" path="m,64135c1524,57150,3683,32004,8763,21209,13970,10414,23876,,30607,381v6858,381,13589,14732,18796,23368c54610,32512,56642,47244,61849,52451v5207,5080,13589,6477,18669,3810c85725,53721,87884,42037,93091,35433v5207,-6477,12446,-20320,20193,-18161c121158,19431,134620,43307,139827,49784e" filled="f" strokeweight="1.5pt">
                  <v:path arrowok="t" textboxrect="0,0,139827,64135"/>
                </v:shape>
                <v:shape id="Shape 854" o:spid="_x0000_s1225" style="position:absolute;left:24734;top:7612;width:1217;height:615;visibility:visible;mso-wrap-style:square;v-text-anchor:top" coordsize="121666,614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" path="m,26797v3048,2159,11430,11303,17145,13081c22860,41529,30099,42418,34290,38608l43688,15113c47244,9017,52959,1651,57658,889,62357,,67564,2540,71755,8636v4191,6096,7239,21209,12446,29972c89408,47244,98298,59817,104521,60706v6223,762,13462,-13462,17145,-17018e" filled="f" strokeweight="1.5pt">
                  <v:path arrowok="t" textboxrect="0,0,121666,61468"/>
                </v:shape>
                <v:shape id="Shape 855" o:spid="_x0000_s1226" style="position:absolute;left:29918;top:4287;width:1299;height:7829;visibility:visible;mso-wrap-style:square;v-text-anchor:top" coordsize="129921,7828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" path="m129921,382778r-5715,162433l121666,605917r-3175,58928l116459,703453r-2667,44196c112268,759842,107569,782828,105537,776732v-2159,-6096,-3683,-36830,-5207,-65913l95123,601599c93599,566547,91948,528320,91440,498856l88900,425704,86741,376682,84709,304673,81026,213233,76962,104902,75819,72009,73787,35560c72263,23876,69088,3556,66548,1778,63881,,59690,3937,57658,24257l52451,124841,48895,230632,43053,373634,38989,492379r-2159,69850l34798,611124r-2032,42037l30099,699517v-1524,13969,-4191,36829,-7239,38227c19685,739013,12446,718185,10414,706501v-2159,-11683,,-19557,-1143,-38989c8255,647954,5207,615442,5207,589534v-1143,-26035,,-39878,,-78486l,359283e" filled="f" strokeweight="1.5pt">
                  <v:path arrowok="t" textboxrect="0,0,129921,782828"/>
                </v:shape>
                <v:shape id="Shape 856" o:spid="_x0000_s1227" style="position:absolute;left:28618;top:4729;width:1310;height:6289;visibility:visible;mso-wrap-style:square;v-text-anchor:top" coordsize="131064,628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" path="m131064,316865l124841,154305,122174,93726,119634,34671c117983,19558,115443,3556,112268,1778,109220,,102489,9144,99822,25146l96774,98425v-1143,29083,-3175,72771,-4191,102235l89916,273939r-1524,49403l85852,394843r-3175,90678l77978,594233v-3048,23368,-9906,34671,-13970,31623c59817,622808,56134,600710,53594,574802l49403,469011,44196,326390,40005,207264,37465,137922r,-43815c35433,82804,29083,70739,25019,70739v-4191,,-10922,5207,-14097,24638c7874,114935,7874,144399,6223,187706l,356743e" filled="f" strokeweight="1.5pt">
                  <v:path arrowok="t" textboxrect="0,0,131064,628904"/>
                </v:shape>
                <v:shape id="Shape 857" o:spid="_x0000_s1228" style="position:absolute;left:27324;top:6134;width:1304;height:4074;visibility:visible;mso-wrap-style:square;v-text-anchor:top" coordsize="130429,4074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" path="m130429,212852r-5715,162433c120650,407416,111252,407035,106045,406146v-5207,-889,-10414,-22098,-12446,-35179c91440,358013,92456,347980,91948,328930l89916,255778,87884,206756,85217,134747,79502,49911c76454,27686,70612,,65532,1778,60325,3429,52959,27305,49403,61087l44196,203708r-5207,90551c35306,315087,29083,329438,23368,329438v-5715,,-16637,-13081,-20320,-36449l,188976e" filled="f" strokeweight="1.5pt">
                  <v:path arrowok="t" textboxrect="0,0,130429,407416"/>
                </v:shape>
                <v:shape id="Shape 858" o:spid="_x0000_s1229" style="position:absolute;left:25951;top:6745;width:1373;height:1981;visibility:visible;mso-wrap-style:square;v-text-anchor:top" coordsize="137287,198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" path="m137287,142240l134112,25146c130429,1778,121158,,115443,508,109728,889,102870,16129,99822,27813l96139,70739r-1016,48895l88900,179959v-4191,12446,-12954,18161,-18669,15494c64516,192913,56134,175133,52959,162941l50927,122682,42037,79756c37973,69342,30099,59436,24892,60325v-5207,762,-9779,12573,-13970,24638l,134366e" filled="f" strokeweight="1.5pt">
                  <v:path arrowok="t" textboxrect="0,0,137287,198120"/>
                </v:shape>
                <v:shape id="Shape 859" o:spid="_x0000_s1230" style="position:absolute;left:31207;top:3984;width:1321;height:8196;visibility:visible;mso-wrap-style:square;v-text-anchor:top" coordsize="132080,8196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" path="m,416687l7620,231267r2413,-60706l12827,111633,14859,73152,18161,29210c19304,17399,21336,5588,22606,3175,24130,,25400,8128,26162,11811r2032,13716c28956,34163,29845,41021,31369,65786r4826,109093c37846,210185,39497,248031,40259,277749r2794,73152l44704,399923r2413,71882l50292,562991r4445,108458l56007,704342r2032,36576c59182,755142,59944,774954,61595,788035v1270,12319,2794,24130,4064,27813c66802,819658,67691,814070,68834,810895v762,-3048,1270,-4318,2413,-14223c72136,786765,73279,775589,74549,752094l79375,651637,83312,545592,88646,402971,92583,283972r2794,-69469l97409,165608r2032,-42164l101854,76962v1270,-17399,3683,-43434,4826,-54610c108331,11176,109093,8128,110363,9398v1524,1778,2794,5588,4445,23495c116332,50927,118745,89916,120396,115316v1143,25527,2032,44704,3175,69469c124460,209550,125222,225679,126492,264795r5588,152527e" filled="f" strokeweight="1.5pt">
                  <v:path arrowok="t" textboxrect="0,0,132080,819658"/>
                </v:shape>
                <v:shape id="Shape 860" o:spid="_x0000_s1231" style="position:absolute;left:32523;top:4496;width:1294;height:7390;visibility:visible;mso-wrap-style:square;v-text-anchor:top" coordsize="129413,7390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" path="m,364490l5715,527050r2540,60706l11430,646684r2032,38100l16129,728980v2032,8255,8255,10033,10414,3937c28575,726821,28067,717296,29083,692658l34290,583438v2032,-35560,3175,-73279,4191,-103251l40513,407416r2159,-49022l45212,286512r3175,-91440l52451,86741,54102,53721,55626,9525c59309,3429,72263,,75946,16002r1016,90678l81153,212344r5080,142621l90932,474218r1651,69342l95123,592455r2032,42545l99314,681355v3048,6477,12446,381,15621,-6096c117983,668782,116967,659638,117983,642746v1016,-16890,2159,-44576,3175,-69341c122174,548767,122682,532638,124206,493268r5207,-152146e" filled="f" strokeweight="1.5pt">
                  <v:path arrowok="t" textboxrect="0,0,129413,739013"/>
                </v:shape>
                <v:shape id="Shape 861" o:spid="_x0000_s1232" style="position:absolute;left:33817;top:5029;width:1301;height:5596;visibility:visible;mso-wrap-style:square;v-text-anchor:top" coordsize="130048,5595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" path="m,289560l6223,127000,8890,65913c9398,49403,8382,38608,10414,27686,12573,16891,17653,889,21336,381,25019,,30226,13462,32258,25146v2032,11684,1016,20828,2032,45466c35433,95377,37465,143891,38481,172974r2667,73660l42672,295529r2540,71501l48387,458089r2540,63754c53594,538734,58801,559562,63500,559562v4699,,13970,-19558,17145,-39116l81661,441198,86868,298577,91059,179451,94615,95377v3175,-18669,9906,-27305,14097,-27305c112903,68072,118618,80137,121158,95377v2667,15113,2159,28067,3683,64516l130048,312928e" filled="f" strokeweight="1.5pt">
                  <v:path arrowok="t" textboxrect="0,0,130048,559562"/>
                </v:shape>
                <v:shape id="Shape 862" o:spid="_x0000_s1233" style="position:absolute;left:35118;top:6268;width:1299;height:3523;visibility:visible;mso-wrap-style:square;v-text-anchor:top" coordsize="129921,352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" path="m,188976l3556,314579v3683,27305,13589,37719,18796,37719c27559,352298,33274,333248,36322,313309r4699,-81407l43180,182880r2032,-71882l47244,28575c50419,10414,58674,,64389,1270v5842,1270,13081,6477,16637,35941l86868,179451r4064,62357c94615,258699,103505,282575,109728,282194v6223,-508,15494,-22225,18669,-41656l129921,165608e" filled="f" strokeweight="1.5pt">
                  <v:path arrowok="t" textboxrect="0,0,129921,352298"/>
                </v:shape>
                <v:shape id="Shape 863" o:spid="_x0000_s1234" style="position:absolute;left:36438;top:6957;width:1352;height:1582;visibility:visible;mso-wrap-style:square;v-text-anchor:top" coordsize="135128,1582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" path="m,97155l1016,48133v508,-12954,,-22098,3048,-29845c7239,10414,15621,,21336,1397v5715,1270,15494,16002,18669,24638c43180,34798,40005,42164,41021,54229r5207,44704l50927,137922v3683,9525,11430,20320,17145,19431c73787,156464,82169,142240,85217,133985r1524,-27305l93091,62484c97155,52070,107569,42926,113284,44323v5715,1270,11938,17272,15621,27305l135128,104140e" filled="f" strokeweight="1.5pt">
                  <v:path arrowok="t" textboxrect="0,0,135128,158242"/>
                </v:shape>
                <v:shape id="Shape 864" o:spid="_x0000_s1235" style="position:absolute;left:37759;top:7616;width:1170;height:537;visibility:visible;mso-wrap-style:square;v-text-anchor:top" coordsize="116967,537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" path="m,30353v2540,3429,9779,20828,15494,22098c21209,53721,29591,45974,35814,38227,42037,30353,45720,8636,52959,4318,60325,,73279,6477,79502,12192l90424,39497v6223,5588,21336,4318,26543,5207e" filled="f" strokeweight="1.5pt">
                  <v:path arrowok="t" textboxrect="0,0,116967,53721"/>
                </v:shape>
                <v:shape id="Shape 865" o:spid="_x0000_s1236" style="position:absolute;left:38914;top:7300;width:1455;height:979;visibility:visible;mso-wrap-style:square;v-text-anchor:top" coordsize="145542,979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" path="m,74930l10795,68453,15494,47625c19685,41148,29083,28575,35814,28194v6731,-381,16129,9906,20320,16891l60833,71120v3556,8636,10287,25146,17145,26035c84709,97917,97663,88011,101854,75819r-508,-51562c103886,11684,110744,1778,116967,889,123190,,134112,4318,138811,19050r6731,71120e" filled="f" strokeweight="1.5pt">
                  <v:path arrowok="t" textboxrect="0,0,145542,97917"/>
                </v:shape>
                <v:shape id="Shape 866" o:spid="_x0000_s1237" style="position:absolute;left:40369;top:6745;width:1299;height:2700;visibility:visible;mso-wrap-style:square;v-text-anchor:top" coordsize="129921,270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" path="m,144399v1016,6477,2540,29845,5715,39370c8763,193294,15113,199898,19685,200660v4699,889,12065,-2159,15621,-10414c38989,182118,41529,176022,43180,150368l46228,35560c49403,10414,55626,889,61849,508,68072,,79502,7366,83693,31623r3175,115824l89916,220218v2667,19939,6223,43815,12446,46736c108712,270002,121158,260477,125857,238379r4064,-105283e" filled="f" strokeweight="1.5pt">
                  <v:path arrowok="t" textboxrect="0,0,129921,270002"/>
                </v:shape>
                <v:shape id="Shape 867" o:spid="_x0000_s1238" style="position:absolute;left:336;top:15057;width:1160;height:5361;visibility:visible;mso-wrap-style:square;v-text-anchor:top" coordsize="115951,5360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" path="m,273050l5194,121412r,-44704c6756,63754,11963,44196,16116,42926v4166,-1270,11964,5715,15088,26035c34315,89281,33795,137033,34315,164719r2604,68453l38481,278638r1562,67183l43155,430784r-521,47625c44196,494919,47841,524891,51994,530479v4165,5588,11963,2540,15608,-16891l72796,414274,77470,281686,81115,170815r2083,-65024l84760,45593c86830,27813,92037,,95669,v3645,,10401,33909,12484,46863c110236,59817,108153,60325,108674,78105v521,17780,1041,38100,2603,74549l115951,294767e" filled="f" strokeweight="1.5pt">
                  <v:path arrowok="t" textboxrect="0,0,115951,536067"/>
                </v:shape>
                <v:shape id="Shape 868" o:spid="_x0000_s1239" style="position:absolute;left:1490;top:14563;width:1160;height:6886;visibility:visible;mso-wrap-style:square;v-text-anchor:top" coordsize="115964,688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" path="m,344551l5728,495809r1549,56768l10401,607568r7277,34671c20282,641859,24968,621411,27038,605917v2083,-15621,3125,-31623,4166,-57277c32245,523113,33807,480187,34328,452501r2642,-68072l37986,338455r2032,-66675l43193,186436,47384,85471,48400,54610c49924,40767,53607,2667,56655,1397,59830,,65545,28702,67577,45593r1524,58420l72784,202819r4699,133096l81166,446786r2540,64643l85230,557276r1651,39116l88913,640080v1524,14351,4191,48514,6731,42545c98311,676529,103518,628015,105550,604139v2032,-23876,2032,-41655,3175,-65024c109233,516128,109741,501015,111265,464566r4699,-142113e" filled="f" strokeweight="1.5pt">
                  <v:path arrowok="t" textboxrect="0,0,115964,688594"/>
                </v:shape>
                <v:shape id="Shape 869" o:spid="_x0000_s1240" style="position:absolute;left:2635;top:14000;width:1185;height:7653;visibility:visible;mso-wrap-style:square;v-text-anchor:top" coordsize="118491,765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" path="m,386080l6223,216662,8763,160274r2159,-54991l12954,69342,15621,28575v2032,-7366,7239,-9144,9271,-3429c27051,30734,25908,39370,27051,62357r4572,101854c33274,197104,34290,232283,35306,259969r2032,68453l38989,374015r2540,67056l44704,526034r3048,100965l49403,657860r2032,34163c51943,704977,52959,723646,53975,735838v1143,11684,2667,22479,3683,25908c58674,765302,59817,760095,60833,757047v508,-2667,1016,-3937,2032,-12954c63373,734441,64389,724154,65532,702437r4572,-93599l73787,510032,77978,376936,82169,266065r2032,-65024l86233,155575r1651,-39497l89916,72771c90932,56769,93091,33782,94615,22098,96139,10414,98806,,99822,1778v1016,1651,508,12446,1524,30226c102362,49784,105029,84963,106553,108712v1016,23876,1524,41656,3175,64643c110236,196723,110236,207137,111760,247904r6731,169799e" filled="f" strokeweight="1.5pt">
                  <v:path arrowok="t" textboxrect="0,0,118491,765302"/>
                </v:shape>
                <v:shape id="Shape 870" o:spid="_x0000_s1241" style="position:absolute;left:3804;top:14052;width:1160;height:7740;visibility:visible;mso-wrap-style:square;v-text-anchor:top" coordsize="115951,7739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" path="m,396875l5715,548640r2032,56770l10414,660400r1524,35941l14605,737109v1016,12572,3048,31622,4064,34163c19685,773939,21336,758317,21844,753111r1524,-12066c24384,732282,24892,726694,26543,703326l30607,600964v1651,-32892,3175,-67945,3683,-95250l36957,436753r1016,-45465l40513,324613r2667,-84964l47244,138176r1143,-30734l50419,73661v508,-13462,1524,-32132,2667,-43816c54102,18162,55626,6858,56642,3429,57658,,58801,4699,59817,7748v508,3047,1016,4317,2032,13842c62357,30735,63373,40767,65024,63247r4064,93217l72771,255270r4699,132969l81153,499618r2032,64517l85217,609727r1651,39371l88900,692913v1524,16001,3683,38607,4699,50673c94615,755777,95631,767842,96647,766064v1143,-1650,2667,-14224,4191,-32385c102362,715391,104013,680339,105537,656972v1016,-23877,1524,-41657,2540,-65024c109220,568961,109728,553848,111252,517779r4699,-142493e" filled="f" strokeweight="1.5pt">
                  <v:path arrowok="t" textboxrect="0,0,115951,773939"/>
                </v:shape>
                <v:shape id="Shape 871" o:spid="_x0000_s1242" style="position:absolute;left:8432;top:16882;width:1160;height:2149;visibility:visible;mso-wrap-style:square;v-text-anchor:top" coordsize="115951,2148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" path="m115951,98425r,53213c112268,165100,100330,178943,94107,178943v-6223,,-14605,-14224,-17145,-28575l77470,92329,75946,25146c72263,9906,61341,,55118,889,48895,1778,42037,14732,39497,29464l38481,89281r-3683,83185c31750,193294,24384,214884,19177,214122,13970,213233,5207,190246,2032,167259l,76200e" filled="f" strokeweight="1.5pt">
                  <v:path arrowok="t" textboxrect="0,0,115951,214884"/>
                </v:shape>
                <v:shape id="Shape 872" o:spid="_x0000_s1243" style="position:absolute;left:7283;top:15799;width:1154;height:3843;visibility:visible;mso-wrap-style:square;v-text-anchor:top" coordsize="115443,384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" path="m115443,186310l112268,97537c109220,76200,101854,61088,96774,59817,91567,58548,84201,74041,81153,88392r-2159,58039l77470,192405r-2032,66675l72263,343663v-3683,20827,-12446,40639,-17653,39877c49403,382651,44704,370460,42164,339344l38481,194945,34798,84074,32766,20828c30099,6986,22860,,18669,,14605,,10414,9906,7747,20828,5207,31624,5715,31242,4699,65914l,230124e" filled="f" strokeweight="1.5pt">
                  <v:path arrowok="t" textboxrect="0,0,115443,384302"/>
                </v:shape>
                <v:shape id="Shape 873" o:spid="_x0000_s1244" style="position:absolute;left:6129;top:15131;width:1154;height:5621;visibility:visible;mso-wrap-style:square;v-text-anchor:top" coordsize="115443,562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" path="m115443,287400r-5207,151258c107061,474599,99822,500125,95123,502285,90424,504444,84709,469392,82677,451612,80645,433832,81661,416051,81153,395224l78994,327278,77470,281305,75438,214122,72263,129159,68580,35560c66040,14350,59817,,56134,1777,52578,3556,48895,22987,46863,46863r-3683,98806l38481,278638,34290,389636r-1524,64515l30734,499745r-2159,39370l20320,562101v-3175,-3428,-7366,-29463,-9398,-42926c8890,505714,8382,500507,7239,481965,6223,463296,6223,443738,4699,407415l,265302e" filled="f" strokeweight="1.5pt">
                  <v:path arrowok="t" textboxrect="0,0,115443,562101"/>
                </v:shape>
                <v:shape id="Shape 874" o:spid="_x0000_s1245" style="position:absolute;left:4964;top:14216;width:1159;height:7085;visibility:visible;mso-wrap-style:square;v-text-anchor:top" coordsize="115951,7085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" path="m115951,355854l111252,191135r-2540,-56770l106045,79756c104521,64643,100330,45085,97790,43815,95123,42545,92075,56769,89916,72390r-4699,66294c83693,165608,82677,206756,81661,234442r-2667,68072l77978,348488r-2032,67183l72771,500634,69088,601599r-1524,30734l66040,666115v-1524,12573,-4699,38989,-7239,40767c56134,708533,53594,697357,51435,676529l46736,582930,43180,484124,38989,351028,34798,240157,32766,175514,31242,130048,29083,90678,27051,47244c26035,33020,23368,9652,21336,4826,19177,,16637,6096,15113,19177,13462,32131,11430,61976,10414,83312,9398,104521,8255,124840,7239,147828v-508,22987,-1016,38100,-2540,74549l,364490e" filled="f" strokeweight="1.5pt">
                  <v:path arrowok="t" textboxrect="0,0,115951,708533"/>
                </v:shape>
                <v:shape id="Shape 875" o:spid="_x0000_s1246" style="position:absolute;left:9577;top:17225;width:1169;height:1096;visibility:visible;mso-wrap-style:square;v-text-anchor:top" coordsize="116967,1096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" path="m508,67056l,21209c3556,9906,14986,762,21844,381,28575,,38989,8636,42037,17272l40005,51562r3556,46355l56134,109601v5207,-1270,14478,-8255,18669,-19558l81026,41910c84709,31115,92456,22860,98171,23749v5715,889,14097,17779,17145,24765l116967,66675e" filled="f" strokeweight="1.5pt">
                  <v:path arrowok="t" textboxrect="0,0,116967,109601"/>
                </v:shape>
                <v:shape id="Shape 876" o:spid="_x0000_s1247" style="position:absolute;left:10751;top:17437;width:1160;height:966;visibility:visible;mso-wrap-style:square;v-text-anchor:top" coordsize="115951,966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" path="m,45085v508,4318,508,19431,4191,26416c7747,78359,17653,86614,22860,85725,28067,84836,34290,74041,36957,66294l37973,38989v1016,-8636,2032,-19558,5207,-26035c50927,9017,52451,,57150,v4699,,12446,5588,15621,11684l77470,36322v1016,10033,-1524,25146,1524,35179c82169,81407,88900,95759,94615,96139v5715,508,16637,-9905,20320,-22098l115951,22987e" filled="f" strokeweight="1.5pt">
                  <v:path arrowok="t" textboxrect="0,0,115951,96647"/>
                </v:shape>
                <v:shape id="Shape 877" o:spid="_x0000_s1248" style="position:absolute;left:11911;top:16713;width:1159;height:2028;visibility:visible;mso-wrap-style:square;v-text-anchor:top" coordsize="115951,2028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" path="m,97028l2032,56769c5715,47244,15113,39878,20828,39878v5715,,12954,6858,15494,17272l37973,103124r2032,66675c42672,186309,49403,201930,55118,202311v5715,508,15113,-12573,18669,-28575l76962,105664,80010,46355c83185,28956,91440,1778,97282,889,102997,,112776,21590,115951,41149r-508,77977e" filled="f" strokeweight="1.5pt">
                  <v:path arrowok="t" textboxrect="0,0,115951,202819"/>
                </v:shape>
                <v:shape id="Shape 878" o:spid="_x0000_s1249" style="position:absolute;left:13065;top:16237;width:1160;height:3579;visibility:visible;mso-wrap-style:square;v-text-anchor:top" coordsize="115951,3578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" path="m,166751r3556,98806c6731,287274,13970,296799,19177,298069v5207,1270,11938,-8255,15113,-23368l36957,206629r1524,-45466l40005,93980,41021,34163c43180,19812,46736,8128,51943,6858,57150,5588,68580,,72771,25019r4699,133096l81153,268986r508,45974c83693,329311,89408,352679,94107,355219v4699,2667,12954,-13335,15621,-24638c112268,319278,110236,317627,111252,286766r4699,-142113e" filled="f" strokeweight="1.5pt">
                  <v:path arrowok="t" textboxrect="0,0,115951,357886"/>
                </v:shape>
                <v:shape id="Shape 879" o:spid="_x0000_s1250" style="position:absolute;left:14245;top:15044;width:1160;height:5374;visibility:visible;mso-wrap-style:square;v-text-anchor:top" coordsize="115951,5373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" path="m,264795l7366,100076c10414,67183,14605,68452,18288,67563v3556,-762,8255,11304,10922,26036c31750,108331,33274,134365,34290,156083r2667,68834l37973,270383r2667,66802l43180,422148r3175,71882c48387,513080,52070,533908,55626,535686v3683,1650,10414,-8763,13589,-30353l72771,406526,77470,273431,81153,162051,83185,97536,85344,52070r,-22098c87376,21209,93091,,96266,v3048,,7239,16890,9271,28575c107696,40386,107188,50673,108204,69850v1016,19050,1524,38100,3048,74040l115951,286511e" filled="f" strokeweight="1.5pt">
                  <v:path arrowok="t" textboxrect="0,0,115951,537336"/>
                </v:shape>
                <v:shape id="Shape 880" o:spid="_x0000_s1251" style="position:absolute;left:15410;top:14577;width:1164;height:6859;visibility:visible;mso-wrap-style:square;v-text-anchor:top" coordsize="116459,685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" path="m,326263l6223,496951r2159,57277l10922,608838v2159,13843,7874,38100,10922,28194c25019,626999,29210,579755,31242,549402v2032,-30353,3175,-67945,3683,-95250l37465,385573r1016,-45848l41148,272923r2540,-84455l47879,87123r508,-49404c49911,23368,54610,2540,57785,1270,60833,,65024,11176,67183,28575r2540,76709l73406,204089r4572,132970l81661,448056r2159,64517l85852,558547r1524,38989l89535,641350v1524,13843,6223,44577,8763,38481c100965,673863,104521,628269,106172,605282v1524,-22859,1524,-41529,2540,-64516c109728,517779,110236,502666,111887,466217r4572,-142494e" filled="f" strokeweight="1.5pt">
                  <v:path arrowok="t" textboxrect="0,0,116459,685927"/>
                </v:shape>
                <v:shape id="Shape 881" o:spid="_x0000_s1252" style="position:absolute;left:16569;top:13988;width:1176;height:7708;visibility:visible;mso-wrap-style:square;v-text-anchor:top" coordsize="117602,770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" path="m,387350l6858,222250,8890,165481r2540,-54991l13589,74549,16129,33782v2159,-7367,6858,-9144,8890,-3557c27051,35940,26543,44576,27559,67564r4699,101854c33909,202311,34925,237871,35941,265557r2032,68071l39624,379602r2540,66675l44704,531622r3683,100965l49911,663448r2159,34163c52578,710692,53594,729234,54610,741425v1016,11685,2667,22480,3683,26036c59309,770890,60325,765683,60833,762635v1143,-2540,1651,-3937,2667,-12954c64008,740156,65024,729742,66040,708025r4191,-93980l74422,515239,78613,382143,82677,271272r2159,-64644l86868,160782r1524,-39117l90551,77977c91567,61975,94107,39877,95250,27305,96266,14732,96774,,97790,1650v1016,1778,2667,16892,4191,35561c103505,55880,105664,90043,107188,113919v1016,23876,1524,41656,2540,65024c110744,201930,111379,217043,112395,253492r5207,142113e" filled="f" strokeweight="1.5pt">
                  <v:path arrowok="t" textboxrect="0,0,117602,770890"/>
                </v:shape>
                <v:shape id="Shape 882" o:spid="_x0000_s1253" style="position:absolute;left:17745;top:14078;width:1160;height:7640;visibility:visible;mso-wrap-style:square;v-text-anchor:top" coordsize="115951,764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" path="m,385699l5207,548640r2032,56388l9779,660019r2159,35941l14478,736727v1143,11303,3175,22098,4191,24257c20193,764032,21336,756666,21844,753237r1524,-13081c24384,732409,24892,725932,26416,702945l30607,601091v1651,-32892,3175,-68072,3683,-95757l36830,436880r1651,-45593l40513,324231r2667,-84963l47244,138303r1016,-30861l49911,73279c50927,60325,51943,41656,53467,29464,54610,17780,55626,6985,56642,3556,58166,,58674,5207,59817,8255v508,2668,1016,3937,2032,12954c62357,30861,63881,41149,64897,62865r4191,93599l72771,255270r4699,133096l81026,499237r2159,65024l85217,609727r1524,39497l88900,692531v1016,16003,2540,43816,4699,50673c95631,750189,98298,747523,100330,733299v2032,-14351,3683,-52960,5207,-76709c106553,632714,107061,614934,108585,591948v508,-23369,1143,-38100,2159,-74549l115951,374904e" filled="f" strokeweight="1.5pt">
                  <v:path arrowok="t" textboxrect="0,0,115951,764032"/>
                </v:shape>
                <v:shape id="Shape 883" o:spid="_x0000_s1254" style="position:absolute;left:357;top:18336;width:20900;height:3529;visibility:visible;mso-wrap-style:square;v-text-anchor:top" coordsize="2089988,3529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" path="m,183388v22568,15494,104965,72644,135420,92837l183210,304927r32512,16510l266649,340360v19939,5080,49276,10160,70866,11303c359486,352933,382092,349377,396316,347852r27813,-5841c437210,338074,457657,332486,475564,324612r57150,-29464c556844,280035,599897,249174,621995,233426v21971,-15749,31496,-23749,43561,-33020l694385,177673v10541,-8509,19431,-16637,34163,-27813l781507,110617,850849,63881,871804,49657,905459,33909v14605,-5969,33020,-14732,52959,-20193c977849,8382,1004138,3302,1023442,1651v18923,-1651,36322,126,51435,2032c1090117,5588,1100150,8382,1113739,12573v13716,4191,23114,5715,44704,15748c1179906,38227,1218768,57403,1244422,72263r68326,45720l1394028,179324r66167,51435l1503756,260477r26797,17399l1563573,296418r39878,19812c1623898,323977,1662252,337820,1685874,343281v23114,5334,37338,6222,58801,5588c1766138,348234,1788744,346456,1814525,338836v26162,-7747,64008,-24638,86614,-35560c1923618,292353,1935175,283972,1951939,273431v16891,-10668,27813,-17654,50927,-34417l2089988,173227e" filled="f" strokecolor="blue" strokeweight="2.25pt">
                  <v:path arrowok="t" textboxrect="0,0,2089988,352933"/>
                </v:shape>
                <v:shape id="Shape 884" o:spid="_x0000_s1255" style="position:absolute;left:21197;top:18336;width:20997;height:3529;visibility:visible;mso-wrap-style:square;v-text-anchor:top" coordsize="2099691,3529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" path="m,177927c24257,161290,112522,98298,144907,76708l192532,48133,225044,31623,275717,12446c296037,7493,325374,2540,346710,1270,368935,,391287,3556,405511,5207r27305,5715c446024,14986,467360,20447,484632,28321r57785,29591c565658,73025,609346,103759,631571,119634v21336,15621,31496,23622,43561,32766l703580,175260v10160,8382,19304,16637,34417,27813l790829,242189r68834,46989l880999,303276r33528,15621c929640,325120,947928,333756,968248,339217v19177,5207,45593,10541,64897,11938c1051306,352933,1068578,351155,1084834,349250v15113,-1778,24257,-4826,38481,-8763c1136523,336296,1146683,334518,1167892,324612v21336,-9906,59817,-28956,86233,-43942l1322070,235077r81026,-61341l1470025,122174r43688,-29591l1540002,75184r33528,-18542l1613027,36830v20320,-7747,58801,-21590,82169,-27052c1718437,4318,1732661,3556,1753997,4064v21209,635,44577,2413,69977,10160c1850263,21844,1887855,38735,1911096,49657v22352,10921,33528,19431,50673,30099c1978025,90170,1989201,97282,2012442,113919r87249,65786e" filled="f" strokecolor="blue" strokeweight="2.25pt">
                  <v:path arrowok="t" textboxrect="0,0,2099691,352933"/>
                </v:shape>
                <v:shape id="Shape 885" o:spid="_x0000_s1256" style="position:absolute;left:409;top:13883;width:20900;height:3528;visibility:visible;mso-wrap-style:square;v-text-anchor:top" coordsize="2090001,352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" path="m,169545c22568,154051,104978,96901,135420,76708l183223,48006,215735,31496,266662,12446c286601,7493,315938,2413,337528,1143,359499,,382105,3429,396329,5080r27813,5842c437223,14732,457670,20447,475577,28194r57150,29464c556857,72898,599910,103759,622008,119507v21971,15748,31496,23622,43561,32893l694398,175133v10541,8509,19431,16764,34163,27940l781520,242189r69342,46863l871817,303149r33528,15748c920077,324993,938492,333756,958431,339089v19431,5462,45593,10542,65024,12193c1042378,352806,1059777,351155,1074890,349250v15240,-1905,25273,-4699,38862,-8890c1127468,336169,1136866,334518,1158456,324612v21463,-10033,60325,-29083,85979,-44069l1312761,234950r81280,-61341l1460208,122174r43561,-29718l1530566,75057r33020,-18543l1603464,36703v20447,-7747,58801,-21717,82423,-27051c1709001,4318,1723098,3302,1744688,4064v21463,635,44069,2413,69850,10033c1840700,21717,1878546,38735,1901025,49657v22606,10922,34163,19177,50927,29845c1968843,90170,1979765,97155,2002879,113792r87122,65786e" filled="f" strokecolor="blue" strokeweight="2.25pt">
                  <v:path arrowok="t" textboxrect="0,0,2090001,352806"/>
                </v:shape>
                <v:shape id="Shape 886" o:spid="_x0000_s1257" style="position:absolute;left:21248;top:13883;width:20998;height:3528;visibility:visible;mso-wrap-style:square;v-text-anchor:top" coordsize="2099818,352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" path="m,174879v24384,16636,112649,79756,145034,101346l192659,304673r32512,16637l275844,340487v20320,4952,49657,9906,70993,11176c369062,352806,391414,349377,405638,347599r27305,-5715c446151,337947,467487,332486,484759,324612r57785,-29591c565785,279908,609346,249174,631698,233172v21336,-15621,31496,-23495,43561,-32639l703707,177673v10160,-8509,19304,-16637,34417,-27813l790829,110617,859790,63754,881126,49657,914527,33909v15240,-6096,33528,-14859,53848,-20320c987552,8382,1013968,3175,1033272,1651v18161,-1651,35433,,51689,2032c1100074,5461,1109218,8382,1123442,12319v13208,4318,23368,5969,44577,15875c1189355,38227,1227836,57277,1254252,72136r67945,45720l1403223,179197r66929,51562l1513840,260223r26289,17399l1573657,296290r39497,19813c1633474,323850,1671955,337693,1695323,343154v23241,5460,37465,6223,58801,5715c1775333,348107,1798701,346456,1824101,338709v26289,-7747,63754,-24638,87122,-35433c1933575,292354,1944751,283845,1961896,273177v16256,-10414,27432,-17653,50673,-34290l2099818,173228e" filled="f" strokecolor="blue" strokeweight="2.25pt">
                  <v:path arrowok="t" textboxrect="0,0,2099818,352806"/>
                </v:shape>
                <v:shape id="Shape 887" o:spid="_x0000_s1258" style="position:absolute;left:18905;top:14329;width:1138;height:6917;visibility:visible;mso-wrap-style:square;v-text-anchor:top" coordsize="113792,691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" path="m,349250l5207,197612,7239,140843,10414,86233,11938,50292,14478,9144c16637,1777,21336,,23368,5714v2032,5588,2032,14733,3175,37593l31115,145161v1143,33020,2667,68072,3175,95758l36830,309372r1651,45592l40005,422148r3175,84836l47244,607949r1016,43434c50419,663448,55626,691642,59182,681227v3683,-10414,7874,-59816,9906,-91440l72771,490601,77470,358012,81026,247014r2159,-65024l84709,136525,87376,97155c88900,81026,91948,41656,95123,40386v3175,-1398,8255,30226,10414,49402c107569,108838,107569,131318,108585,154305v635,23368,1651,37719,2667,74548l113792,374396e" filled="f" strokeweight="1.5pt">
                  <v:path arrowok="t" textboxrect="0,0,113792,691642"/>
                </v:shape>
                <v:shape id="Shape 888" o:spid="_x0000_s1259" style="position:absolute;left:20059;top:15326;width:1160;height:5343;visibility:visible;mso-wrap-style:square;v-text-anchor:top" coordsize="115951,534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" path="m,271653l5715,422910r2032,68961c9779,510032,14986,534289,18669,533400v3683,-762,9906,-21209,12446,-46736c33782,461137,33274,408686,34290,379603r2540,-68072l37973,265684r2032,-66802l43053,113538,45212,42037c47244,23368,50419,3429,54610,1778,58674,,66040,9906,69088,31242r3683,98806l77470,263017r3556,110998l83693,438531v2032,17780,7239,40767,11430,41656c99314,480949,106553,458470,109093,443738v2667,-14732,1143,-19558,2159,-51943l115951,249555e" filled="f" strokeweight="1.5pt">
                  <v:path arrowok="t" textboxrect="0,0,115951,534289"/>
                </v:shape>
                <v:shape id="Shape 889" o:spid="_x0000_s1260" style="position:absolute;left:21202;top:15860;width:1171;height:3738;visibility:visible;mso-wrap-style:square;v-text-anchor:top" coordsize="117094,3738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" path="m,203581l6350,34163c9906,381,18288,889,22987,381,27559,,33274,18542,35433,31623v2032,12954,-508,26797,,45847l37465,146050r1524,45466l41656,258699r1524,70612c45339,348361,50546,373888,55626,373507v5207,-381,14605,-16002,18288,-45974l78105,194564,82169,83566c85344,60578,91059,58039,96266,57531v5207,-381,13462,-381,17145,24765l117094,208026e" filled="f" strokeweight="1.5pt">
                  <v:path arrowok="t" textboxrect="0,0,117094,373888"/>
                </v:shape>
                <v:shape id="Shape 890" o:spid="_x0000_s1261" style="position:absolute;left:22383;top:16907;width:1160;height:2154;visibility:visible;mso-wrap-style:square;v-text-anchor:top" coordsize="115951,215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" path="m,100965r3048,87122c6223,207137,12954,215392,17145,215392v4191,,9398,-10795,12446,-28575l36830,109220,39497,42545,42037,13970c45212,6985,54102,,59309,2159v5080,2286,11430,4826,13970,26035l76454,128270v3048,23876,11430,42926,17145,44196c99314,173863,108585,149098,112268,136144v3683,-13081,2159,-33782,2667,-42926e" filled="f" strokeweight="1.5pt">
                  <v:path arrowok="t" textboxrect="0,0,115951,215392"/>
                </v:shape>
                <v:shape id="Shape 891" o:spid="_x0000_s1262" style="position:absolute;left:27001;top:16318;width:1159;height:3415;visibility:visible;mso-wrap-style:square;v-text-anchor:top" coordsize="115951,341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" path="m115951,158242r-5207,151257c107061,339725,99822,339725,95123,340614v-4699,889,-8890,-14732,-10922,-27305c82042,300736,82677,285242,81534,266065l78994,198120,77470,152146,75819,84963,74803,26035c71755,12192,61849,,56134,1397,50419,2667,43561,9144,40513,33909l38481,149098,34798,260477v-3683,22606,-14097,26035,-19304,22987c10287,280416,5715,266573,3048,241808l,136144e" filled="f" strokeweight="1.5pt">
                  <v:path arrowok="t" textboxrect="0,0,115951,341503"/>
                </v:shape>
                <v:shape id="Shape 892" o:spid="_x0000_s1263" style="position:absolute;left:25852;top:16895;width:1154;height:1794;visibility:visible;mso-wrap-style:square;v-text-anchor:top" coordsize="115443,1794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" path="m115443,80138l113284,19050c109728,6097,100330,,94615,889,88900,1778,80010,11303,77470,25654r,60580l75311,153036v-2540,15620,-7747,25527,-13462,25907c56134,179451,45212,172086,41529,156845l38481,88900,36830,51563c32766,42926,20701,35941,14986,37338,9271,38608,5207,49912,2540,60706l,102236e" filled="f" strokeweight="1.5pt">
                  <v:path arrowok="t" textboxrect="0,0,115443,179451"/>
                </v:shape>
                <v:shape id="Shape 893" o:spid="_x0000_s1264" style="position:absolute;left:24697;top:17419;width:1150;height:975;visibility:visible;mso-wrap-style:square;v-text-anchor:top" coordsize="114935,975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" path="m114935,43307r-4699,31242c107061,83186,100838,95759,96139,96647,91440,97537,83693,87503,80518,81026l77470,55880,75946,13462c72263,4318,60833,,55626,1778,50419,3429,46228,13843,43180,23876l36830,62865c33274,72390,26543,80645,21336,81026,16129,81535,9271,72390,5715,65405,2032,58547,1016,45086,,39878e" filled="f" strokeweight="1.5pt">
                  <v:path arrowok="t" textboxrect="0,0,114935,97537"/>
                </v:shape>
                <v:shape id="Shape 894" o:spid="_x0000_s1265" style="position:absolute;left:23533;top:17237;width:1159;height:1109;visibility:visible;mso-wrap-style:square;v-text-anchor:top" coordsize="115951,110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" path="m115951,57150v-1651,-4699,-3683,-24257,-9398,-29464c100838,22479,86233,19939,81534,26416l76962,66675v-1143,10923,1016,17399,-1651,24765c72771,98806,65532,110872,59690,110872v-5715,,-16637,-11177,-20193,-20829l38989,52451,41021,16002c37973,7366,27051,,20701,381,14478,889,7239,7748,3556,18542l,65786e" filled="f" strokeweight="1.5pt">
                  <v:path arrowok="t" textboxrect="0,0,115951,110872"/>
                </v:shape>
                <v:shape id="Shape 895" o:spid="_x0000_s1266" style="position:absolute;left:28149;top:15049;width:1176;height:5304;visibility:visible;mso-wrap-style:square;v-text-anchor:top" coordsize="117602,530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" path="m,288163l6858,108712c10414,71501,16637,64516,20828,64516v4191,,8382,27305,10922,42926c34417,123063,34925,138557,35941,158496r2540,68580l39624,272542r2540,67183l44704,424688r2667,48006c49403,490093,54610,526923,58293,528574v3683,1778,9906,-24257,12446,-44196l74422,408559,79121,275590,82169,164592,84836,99568,86360,38481c88392,22098,95250,1651,98806,762v3683,-762,8890,8255,10922,32512c111887,57531,110744,104013,112395,146431r5207,142621e" filled="f" strokeweight="1.5pt">
                  <v:path arrowok="t" textboxrect="0,0,117602,530352"/>
                </v:shape>
                <v:shape id="Shape 896" o:spid="_x0000_s1267" style="position:absolute;left:29320;top:14516;width:1160;height:6976;visibility:visible;mso-wrap-style:square;v-text-anchor:top" coordsize="115951,6976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" path="m,340614l5207,491871r2540,56769l10287,603631r1651,35560l25908,646049,30607,544703v1524,-33401,2667,-68453,4191,-96266l36322,380492r1524,-45974l40513,267843r3175,-84963l47244,81407,48260,50673,50419,25527c51943,17272,55626,,58166,889v2667,889,7874,14732,9398,31115l68580,100076r4191,98806l77470,331978r3556,110871l83185,507492r2032,45847l86741,592328r2159,43434c89916,648716,88900,661289,90424,669544v1524,8255,5715,28067,8255,16383c101346,674243,103886,625348,105537,600202v1524,-25146,2032,-41656,2540,-65024c109093,512191,109601,497078,111252,460629r4699,-142113e" filled="f" strokeweight="1.5pt">
                  <v:path arrowok="t" textboxrect="0,0,115951,697611"/>
                </v:shape>
                <v:shape id="Shape 897" o:spid="_x0000_s1268" style="position:absolute;left:30480;top:13935;width:1154;height:7753;visibility:visible;mso-wrap-style:square;v-text-anchor:top" coordsize="115443,7752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" path="m,378206l5715,227076,7747,169799,9779,115189,11938,79248,14478,38481v1651,-9525,5715,-15494,7366,-16002l23368,34672v508,8635,1524,14223,3048,37718l30607,174625v1524,32893,2667,67945,3683,95250l36322,338455r1524,45847l40005,451104r3048,84455l46736,637032r1524,30734l49911,701929v1016,13081,2032,32131,3048,43434c53975,757048,55626,768223,56642,771779v1016,3429,2032,-1397,2540,-4318c60325,764413,60833,763016,61341,753491v1016,-9017,2032,-19050,3048,-41529l68580,618744r3683,-98806l76962,386969,80518,275972r2667,-64517l84709,165481r1524,-38989l88900,82677c89916,66675,91948,45466,92964,32004,94107,18542,95631,,96647,1651v1016,1778,2159,20828,3683,40386c101854,61468,103378,95250,105029,118745v1016,23749,2032,41529,2540,64516c108585,206248,109093,221361,110744,257810r4699,142621e" filled="f" strokeweight="1.5pt">
                  <v:path arrowok="t" textboxrect="0,0,115443,775208"/>
                </v:shape>
                <v:shape id="Shape 898" o:spid="_x0000_s1269" style="position:absolute;left:31634;top:13935;width:1159;height:7765;visibility:visible;mso-wrap-style:square;v-text-anchor:top" coordsize="115951,7764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" path="m,400431l5080,551561r2159,56769l10287,663448r1651,35433l14478,740156v1016,12573,1524,35052,3175,35942c19177,776478,22352,755269,23368,743585v1524,-11684,2032,-14351,3048,-37719l31115,604520v1016,-33020,2667,-68453,3175,-96266l36830,440182r1651,-45466l40005,327533r3048,-84963l47244,141224r1016,-30352l49911,76708c51435,63247,51435,44577,52959,32893,54483,21209,55626,,57658,5588v2032,5588,4699,35052,6731,60706l69088,159893r3683,98806l77470,391668r3556,110998l83185,567182r1524,45974l87249,652145r1651,43307c89916,710692,90932,730123,92456,743204v1143,12446,1651,27686,3175,29464c96647,774319,98679,761365,99822,755269v1016,-6477,1016,-4699,2032,-20828c102870,718058,104394,682879,105537,659892v1016,-23368,2032,-41529,3048,-64897c109093,572008,109601,556768,111252,520447r4699,-142241e" filled="f" strokeweight="1.5pt">
                  <v:path arrowok="t" textboxrect="0,0,115951,776478"/>
                </v:shape>
                <v:shape id="Shape 899" o:spid="_x0000_s1270" style="position:absolute;left:32787;top:14230;width:1161;height:7033;visibility:visible;mso-wrap-style:square;v-text-anchor:top" coordsize="116078,703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" path="m,349631l5842,197993,7874,141224,10414,86234,12065,50292,14605,9525c16637,2159,21336,,23495,5588v2032,5588,1524,14351,3048,37719l30734,145542v1524,33020,3175,68072,3683,95377l36957,309753r1016,45593l40640,422021r2540,84963l47371,608330r1016,30861l50546,672973v1524,10414,3556,26797,6223,28575c59309,703326,62992,701929,65024,683387r4191,-93218l72898,491363,77597,358394,81153,247015r2159,-64643l85344,136906,86868,97409c89027,82677,94234,50292,97282,48895v3175,-1270,6731,22987,8382,40767c107188,107442,107188,131318,108204,154686v1016,22987,1524,38100,3175,74041l116078,371348e" filled="f" strokeweight="1.5pt">
                  <v:path arrowok="t" textboxrect="0,0,116078,703326"/>
                </v:shape>
                <v:shape id="Shape 900" o:spid="_x0000_s1271" style="position:absolute;left:33948;top:15157;width:1170;height:5564;visibility:visible;mso-wrap-style:square;v-text-anchor:top" coordsize="116967,556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" path="m,270764l6731,442468r2032,57150c11430,518287,18161,556387,21717,555499v3683,-890,7874,-34672,9906,-60580c33782,468884,34798,426848,35306,399542r2540,-68453l38989,285115r2540,-66675l44196,133859,48260,32512c50419,10795,53975,,57658,3049v3683,3048,9906,23367,12446,47625l73787,149479r4699,133096l82042,393447r3683,71119c88392,481457,94107,496189,98171,495681v4191,-381,9906,-19939,12573,-33782c113284,448056,111252,443738,112268,411607r4699,-142494e" filled="f" strokeweight="1.5pt">
                  <v:path arrowok="t" textboxrect="0,0,116967,556387"/>
                </v:shape>
                <v:shape id="Shape 901" o:spid="_x0000_s1272" style="position:absolute;left:35112;top:15898;width:1175;height:3641;visibility:visible;mso-wrap-style:square;v-text-anchor:top" coordsize="117475,3641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" path="m,199771l6731,34671c10414,1397,18161,889,22352,508,26416,,31115,19939,33274,33020v2032,12954,2032,26416,2540,45085l37973,146050r1524,45974l42037,258699r3683,73279c48260,349377,53467,364109,58166,363220v4699,-889,13081,-7366,16129,-35560l78486,194564,82677,83693c85217,59817,89916,50800,95631,51181v5715,381,16637,7747,20320,33782l117475,208026e" filled="f" strokeweight="1.5pt">
                  <v:path arrowok="t" textboxrect="0,0,117475,364109"/>
                </v:shape>
                <v:shape id="Shape 902" o:spid="_x0000_s1273" style="position:absolute;left:36287;top:16912;width:1155;height:2119;visibility:visible;mso-wrap-style:square;v-text-anchor:top" coordsize="115443,2118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" path="m,105664r3175,83312c6223,206248,15113,211836,20320,209677v5207,-2159,10922,-17272,13970,-33782l38481,111379,40513,25146c44704,6858,56134,,62357,1651v6223,1778,13081,16129,15621,33909l77470,108331r5207,36322c85725,155067,92075,171196,96647,170688v4699,-381,12573,-16002,15621,-28575l115443,95377e" filled="f" strokeweight="1.5pt">
                  <v:path arrowok="t" textboxrect="0,0,115443,211836"/>
                </v:shape>
                <v:shape id="Shape 903" o:spid="_x0000_s1274" style="position:absolute;left:37442;top:17241;width:1190;height:1157;visibility:visible;mso-wrap-style:square;v-text-anchor:top" coordsize="118999,1156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" path="m,72771l3048,13081c7239,889,17145,,23368,v6223,,13589,2159,16637,11684l41021,57276r1143,35052c45212,101853,54102,113157,60833,114426v6731,1271,18669,-5206,21844,-14350l80518,60198r635,-31623c83693,21209,90424,16001,96647,15621v6350,-381,18288,889,21844,10414l118999,73278e" filled="f" strokeweight="1.5pt">
                  <v:path arrowok="t" textboxrect="0,0,118999,115697"/>
                </v:shape>
                <v:shape id="Shape 904" o:spid="_x0000_s1275" style="position:absolute;left:38611;top:17406;width:1192;height:1010;visibility:visible;mso-wrap-style:square;v-text-anchor:top" coordsize="119126,100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" path="m,21209l1524,61468c4699,72390,13589,85725,20320,86233v6731,381,17145,-13081,20828,-22987l42164,25146c44704,14732,52070,889,57785,381,63500,,74422,11303,77978,21209r2667,39497l84201,82296v3683,6477,11430,17780,17145,18161c107188,100965,115443,92329,118618,83566r508,-36322e" filled="f" strokeweight="1.5pt">
                  <v:path arrowok="t" textboxrect="0,0,119126,100965"/>
                </v:shape>
                <v:shape id="Shape 905" o:spid="_x0000_s1276" style="position:absolute;left:39797;top:16760;width:1175;height:1985;visibility:visible;mso-wrap-style:square;v-text-anchor:top" coordsize="117475,1985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" path="m,116586l1524,63754c4064,51181,10922,41656,17145,41656v6223,,17145,9906,20701,21209l39497,108839r2540,66675c45720,190247,55118,198501,60833,197612v5715,-762,12446,-11684,15494,-25908l78486,111379,82677,28702c86233,10033,94615,,99822,v5207,,12446,6604,15621,27305l117475,124841e" filled="f" strokeweight="1.5pt">
                  <v:path arrowok="t" textboxrect="0,0,117475,198501"/>
                </v:shape>
                <v:shape id="Shape 906" o:spid="_x0000_s1277" style="position:absolute;left:40972;top:16201;width:1160;height:3606;visibility:visible;mso-wrap-style:square;v-text-anchor:top" coordsize="115951,3605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" path="m,179832r4191,98425c8255,298577,19685,302895,24384,302895v4699,,7366,-11176,9398,-23368l36957,231013r1524,-45466l40513,118364,40005,76708,44704,31242c47879,18669,54102,2667,58801,1270,63373,,70739,15621,72771,23368r,26035l77470,182499r3683,110871c83693,322453,88392,354457,93091,357505v4699,3048,13970,-14732,17653,-45847l115951,169037e" filled="f" strokeweight="1.5pt">
                  <v:path arrowok="t" textboxrect="0,0,115951,360553"/>
                </v:shape>
                <w10:anchorlock/>
              </v:group>
            </w:pict>
          </mc:Fallback>
        </mc:AlternateContent>
      </w:r>
    </w:p>
    <w:p w14:paraId="20349AAA" w14:textId="77777777" w:rsidR="006E4720" w:rsidRDefault="00F4464B">
      <w:pPr>
        <w:spacing w:after="73" w:line="272" w:lineRule="auto"/>
        <w:ind w:right="4204" w:firstLine="3241"/>
      </w:pPr>
      <w:r>
        <w:rPr>
          <w:noProof/>
        </w:rPr>
        <mc:AlternateContent>
          <mc:Choice Requires="wpg">
            <w:drawing>
              <wp:anchor distT="0" distB="0" distL="114300" distR="114300" simplePos="0" relativeHeight="251659264" behindDoc="1" locked="0" layoutInCell="1" allowOverlap="1" wp14:anchorId="2850668E" wp14:editId="2F7B2B88">
                <wp:simplePos x="0" y="0"/>
                <wp:positionH relativeFrom="column">
                  <wp:posOffset>1960448</wp:posOffset>
                </wp:positionH>
                <wp:positionV relativeFrom="paragraph">
                  <wp:posOffset>-47408</wp:posOffset>
                </wp:positionV>
                <wp:extent cx="1117600" cy="234950"/>
                <wp:effectExtent l="0" t="0" r="0" b="0"/>
                <wp:wrapNone/>
                <wp:docPr id="8442" name="Group 8442"/>
                <wp:cNvGraphicFramePr/>
                <a:graphic xmlns:a="http://schemas.openxmlformats.org/drawingml/2006/main">
                  <a:graphicData uri="http://schemas.microsoft.com/office/word/2010/wordprocessingGroup">
                    <wpg:wgp>
                      <wpg:cNvGrpSpPr/>
                      <wpg:grpSpPr>
                        <a:xfrm>
                          <a:off x="0" y="0"/>
                          <a:ext cx="1117600" cy="234950"/>
                          <a:chOff x="0" y="0"/>
                          <a:chExt cx="1117600" cy="234950"/>
                        </a:xfrm>
                      </wpg:grpSpPr>
                      <wps:wsp>
                        <wps:cNvPr id="9268" name="Shape 9268"/>
                        <wps:cNvSpPr/>
                        <wps:spPr>
                          <a:xfrm>
                            <a:off x="0" y="0"/>
                            <a:ext cx="1117600" cy="234950"/>
                          </a:xfrm>
                          <a:custGeom>
                            <a:avLst/>
                            <a:gdLst/>
                            <a:ahLst/>
                            <a:cxnLst/>
                            <a:rect l="0" t="0" r="0" b="0"/>
                            <a:pathLst>
                              <a:path w="1117600" h="234950">
                                <a:moveTo>
                                  <a:pt x="0" y="0"/>
                                </a:moveTo>
                                <a:lnTo>
                                  <a:pt x="1117600" y="0"/>
                                </a:lnTo>
                                <a:lnTo>
                                  <a:pt x="1117600" y="234950"/>
                                </a:lnTo>
                                <a:lnTo>
                                  <a:pt x="0" y="234950"/>
                                </a:lnTo>
                                <a:lnTo>
                                  <a:pt x="0" y="0"/>
                                </a:lnTo>
                              </a:path>
                            </a:pathLst>
                          </a:custGeom>
                          <a:ln w="0" cap="flat">
                            <a:miter lim="101600"/>
                          </a:ln>
                        </wps:spPr>
                        <wps:style>
                          <a:lnRef idx="0">
                            <a:srgbClr val="000000">
                              <a:alpha val="0"/>
                            </a:srgbClr>
                          </a:lnRef>
                          <a:fillRef idx="1">
                            <a:srgbClr val="FFFF99"/>
                          </a:fillRef>
                          <a:effectRef idx="0">
                            <a:scrgbClr r="0" g="0" b="0"/>
                          </a:effectRef>
                          <a:fontRef idx="none"/>
                        </wps:style>
                        <wps:bodyPr/>
                      </wps:wsp>
                      <wps:wsp>
                        <wps:cNvPr id="990" name="Shape 990"/>
                        <wps:cNvSpPr/>
                        <wps:spPr>
                          <a:xfrm>
                            <a:off x="0" y="0"/>
                            <a:ext cx="1117600" cy="234950"/>
                          </a:xfrm>
                          <a:custGeom>
                            <a:avLst/>
                            <a:gdLst/>
                            <a:ahLst/>
                            <a:cxnLst/>
                            <a:rect l="0" t="0" r="0" b="0"/>
                            <a:pathLst>
                              <a:path w="1117600" h="234950">
                                <a:moveTo>
                                  <a:pt x="0" y="234950"/>
                                </a:moveTo>
                                <a:lnTo>
                                  <a:pt x="1117600" y="234950"/>
                                </a:lnTo>
                                <a:lnTo>
                                  <a:pt x="1117600" y="0"/>
                                </a:lnTo>
                                <a:lnTo>
                                  <a:pt x="0" y="0"/>
                                </a:lnTo>
                                <a:close/>
                              </a:path>
                            </a:pathLst>
                          </a:custGeom>
                          <a:ln w="9525" cap="flat">
                            <a:miter lim="101600"/>
                          </a:ln>
                        </wps:spPr>
                        <wps:style>
                          <a:lnRef idx="1">
                            <a:srgbClr val="000000"/>
                          </a:lnRef>
                          <a:fillRef idx="0">
                            <a:srgbClr val="000000">
                              <a:alpha val="0"/>
                            </a:srgbClr>
                          </a:fillRef>
                          <a:effectRef idx="0">
                            <a:scrgbClr r="0" g="0" b="0"/>
                          </a:effectRef>
                          <a:fontRef idx="none"/>
                        </wps:style>
                        <wps:bodyPr/>
                      </wps:wsp>
                      <pic:pic xmlns:pic="http://schemas.openxmlformats.org/drawingml/2006/picture">
                        <pic:nvPicPr>
                          <pic:cNvPr id="992" name="Picture 992"/>
                          <pic:cNvPicPr/>
                        </pic:nvPicPr>
                        <pic:blipFill>
                          <a:blip r:embed="rId28"/>
                          <a:stretch>
                            <a:fillRect/>
                          </a:stretch>
                        </pic:blipFill>
                        <pic:spPr>
                          <a:xfrm>
                            <a:off x="5207" y="50800"/>
                            <a:ext cx="1107948" cy="134112"/>
                          </a:xfrm>
                          <a:prstGeom prst="rect">
                            <a:avLst/>
                          </a:prstGeom>
                        </pic:spPr>
                      </pic:pic>
                    </wpg:wgp>
                  </a:graphicData>
                </a:graphic>
              </wp:anchor>
            </w:drawing>
          </mc:Choice>
          <mc:Fallback xmlns:a="http://schemas.openxmlformats.org/drawingml/2006/main">
            <w:pict>
              <v:group id="Group 8442" style="width:88pt;height:18.5pt;position:absolute;z-index:-2147483450;mso-position-horizontal-relative:text;mso-position-horizontal:absolute;margin-left:154.366pt;mso-position-vertical-relative:text;margin-top:-3.73297pt;" coordsize="11176,2349">
                <v:shape id="Shape 9269" style="position:absolute;width:11176;height:2349;left:0;top:0;" coordsize="1117600,234950" path="m0,0l1117600,0l1117600,234950l0,234950l0,0">
                  <v:stroke weight="0pt" endcap="flat" joinstyle="miter" miterlimit="8" on="false" color="#000000" opacity="0"/>
                  <v:fill on="true" color="#ffff99"/>
                </v:shape>
                <v:shape id="Shape 990" style="position:absolute;width:11176;height:2349;left:0;top:0;" coordsize="1117600,234950" path="m0,234950l1117600,234950l1117600,0l0,0x">
                  <v:stroke weight="0.75pt" endcap="flat" joinstyle="miter" miterlimit="8" on="true" color="#000000"/>
                  <v:fill on="false" color="#000000" opacity="0"/>
                </v:shape>
                <v:shape id="Picture 992" style="position:absolute;width:11079;height:1341;left:52;top:508;" filled="f">
                  <v:imagedata r:id="rId29"/>
                </v:shape>
              </v:group>
            </w:pict>
          </mc:Fallback>
        </mc:AlternateContent>
      </w:r>
      <w:r>
        <w:rPr>
          <w:rFonts w:ascii="Times New Roman" w:eastAsia="Times New Roman" w:hAnsi="Times New Roman" w:cs="Times New Roman"/>
          <w:sz w:val="20"/>
        </w:rPr>
        <w:t>Figures 6 and 7</w:t>
      </w:r>
      <w:r>
        <w:rPr>
          <w:rFonts w:ascii="Times New Roman" w:eastAsia="Times New Roman" w:hAnsi="Times New Roman" w:cs="Times New Roman"/>
          <w:b/>
          <w:sz w:val="28"/>
        </w:rPr>
        <w:t xml:space="preserve"> </w:t>
      </w:r>
      <w:r>
        <w:rPr>
          <w:rFonts w:ascii="Times New Roman" w:eastAsia="Times New Roman" w:hAnsi="Times New Roman" w:cs="Times New Roman"/>
          <w:sz w:val="20"/>
        </w:rPr>
        <w:t xml:space="preserve"> </w:t>
      </w:r>
      <w:r>
        <w:rPr>
          <w:rFonts w:ascii="Times New Roman" w:eastAsia="Times New Roman" w:hAnsi="Times New Roman" w:cs="Times New Roman"/>
          <w:b/>
          <w:sz w:val="28"/>
        </w:rPr>
        <w:t xml:space="preserve"> </w:t>
      </w:r>
    </w:p>
    <w:p w14:paraId="1D1E21A2" w14:textId="44945ADC" w:rsidR="006E4720" w:rsidRDefault="00F4464B">
      <w:pPr>
        <w:spacing w:after="90"/>
        <w:ind w:left="-5" w:hanging="10"/>
      </w:pPr>
      <w:r>
        <w:rPr>
          <w:rFonts w:ascii="Times New Roman" w:eastAsia="Times New Roman" w:hAnsi="Times New Roman" w:cs="Times New Roman"/>
          <w:b/>
          <w:sz w:val="28"/>
        </w:rPr>
        <w:t xml:space="preserve">Result: </w:t>
      </w:r>
      <w:r w:rsidR="006006F5">
        <w:rPr>
          <w:rFonts w:ascii="Times New Roman" w:eastAsia="Times New Roman" w:hAnsi="Times New Roman" w:cs="Times New Roman"/>
          <w:b/>
          <w:sz w:val="28"/>
        </w:rPr>
        <w:t xml:space="preserve"> The characteristics of the wave and </w:t>
      </w:r>
      <w:r w:rsidR="006006F5">
        <w:rPr>
          <w:rFonts w:ascii="Times New Roman" w:eastAsia="Times New Roman" w:hAnsi="Times New Roman" w:cs="Times New Roman"/>
          <w:b/>
          <w:sz w:val="28"/>
        </w:rPr>
        <w:t>modulation and demodulation techniques</w:t>
      </w:r>
      <w:r w:rsidR="006006F5">
        <w:rPr>
          <w:rFonts w:ascii="Times New Roman" w:eastAsia="Times New Roman" w:hAnsi="Times New Roman" w:cs="Times New Roman"/>
          <w:b/>
          <w:sz w:val="28"/>
        </w:rPr>
        <w:t xml:space="preserve"> are studied. </w:t>
      </w:r>
    </w:p>
    <w:p w14:paraId="27FD0E55" w14:textId="77777777" w:rsidR="006E4720" w:rsidRDefault="00F4464B">
      <w:pPr>
        <w:spacing w:after="0"/>
      </w:pPr>
      <w:r>
        <w:rPr>
          <w:rFonts w:ascii="Times New Roman" w:eastAsia="Times New Roman" w:hAnsi="Times New Roman" w:cs="Times New Roman"/>
          <w:b/>
          <w:sz w:val="28"/>
        </w:rPr>
        <w:t xml:space="preserve"> </w:t>
      </w:r>
    </w:p>
    <w:p w14:paraId="453F0230" w14:textId="77777777" w:rsidR="00BD4A30" w:rsidRDefault="00BD4A30">
      <w:pPr>
        <w:spacing w:after="91"/>
        <w:ind w:right="2814"/>
        <w:jc w:val="right"/>
        <w:rPr>
          <w:rFonts w:ascii="Times New Roman" w:eastAsia="Times New Roman" w:hAnsi="Times New Roman" w:cs="Times New Roman"/>
          <w:b/>
          <w:sz w:val="28"/>
        </w:rPr>
      </w:pPr>
    </w:p>
    <w:p w14:paraId="4E2D2CDC" w14:textId="77777777" w:rsidR="00BD4A30" w:rsidRDefault="00BD4A30">
      <w:pPr>
        <w:spacing w:after="91"/>
        <w:ind w:right="2814"/>
        <w:jc w:val="right"/>
        <w:rPr>
          <w:rFonts w:ascii="Times New Roman" w:eastAsia="Times New Roman" w:hAnsi="Times New Roman" w:cs="Times New Roman"/>
          <w:b/>
          <w:sz w:val="28"/>
        </w:rPr>
      </w:pPr>
    </w:p>
    <w:p w14:paraId="552A9622" w14:textId="77777777" w:rsidR="00BD4A30" w:rsidRDefault="00BD4A30">
      <w:pPr>
        <w:spacing w:after="91"/>
        <w:ind w:right="2814"/>
        <w:jc w:val="right"/>
        <w:rPr>
          <w:rFonts w:ascii="Times New Roman" w:eastAsia="Times New Roman" w:hAnsi="Times New Roman" w:cs="Times New Roman"/>
          <w:b/>
          <w:sz w:val="28"/>
        </w:rPr>
      </w:pPr>
    </w:p>
    <w:p w14:paraId="56537B36" w14:textId="77777777" w:rsidR="00BD4A30" w:rsidRDefault="00BD4A30">
      <w:pPr>
        <w:spacing w:after="91"/>
        <w:ind w:right="2814"/>
        <w:jc w:val="right"/>
        <w:rPr>
          <w:rFonts w:ascii="Times New Roman" w:eastAsia="Times New Roman" w:hAnsi="Times New Roman" w:cs="Times New Roman"/>
          <w:b/>
          <w:sz w:val="28"/>
        </w:rPr>
      </w:pPr>
    </w:p>
    <w:p w14:paraId="3B000401" w14:textId="77777777" w:rsidR="00BD4A30" w:rsidRDefault="00BD4A30">
      <w:pPr>
        <w:spacing w:after="91"/>
        <w:ind w:right="2814"/>
        <w:jc w:val="right"/>
        <w:rPr>
          <w:rFonts w:ascii="Times New Roman" w:eastAsia="Times New Roman" w:hAnsi="Times New Roman" w:cs="Times New Roman"/>
          <w:b/>
          <w:sz w:val="28"/>
        </w:rPr>
      </w:pPr>
    </w:p>
    <w:p w14:paraId="2FA4F67A" w14:textId="77777777" w:rsidR="00BD4A30" w:rsidRDefault="00BD4A30">
      <w:pPr>
        <w:spacing w:after="91"/>
        <w:ind w:right="2814"/>
        <w:jc w:val="right"/>
        <w:rPr>
          <w:rFonts w:ascii="Times New Roman" w:eastAsia="Times New Roman" w:hAnsi="Times New Roman" w:cs="Times New Roman"/>
          <w:b/>
          <w:sz w:val="28"/>
        </w:rPr>
      </w:pPr>
    </w:p>
    <w:p w14:paraId="643A71AC" w14:textId="77777777" w:rsidR="00BD4A30" w:rsidRDefault="00BD4A30">
      <w:pPr>
        <w:spacing w:after="91"/>
        <w:ind w:right="2814"/>
        <w:jc w:val="right"/>
        <w:rPr>
          <w:rFonts w:ascii="Times New Roman" w:eastAsia="Times New Roman" w:hAnsi="Times New Roman" w:cs="Times New Roman"/>
          <w:b/>
          <w:sz w:val="28"/>
        </w:rPr>
      </w:pPr>
    </w:p>
    <w:p w14:paraId="321B9B7C" w14:textId="43D52D5F" w:rsidR="006E4720" w:rsidRDefault="00F4464B">
      <w:pPr>
        <w:spacing w:after="91"/>
        <w:ind w:right="2814"/>
        <w:jc w:val="right"/>
      </w:pPr>
      <w:r>
        <w:rPr>
          <w:rFonts w:ascii="Times New Roman" w:eastAsia="Times New Roman" w:hAnsi="Times New Roman" w:cs="Times New Roman"/>
          <w:b/>
          <w:sz w:val="28"/>
        </w:rPr>
        <w:lastRenderedPageBreak/>
        <w:t xml:space="preserve">POST-LAB QUESTIONS </w:t>
      </w:r>
    </w:p>
    <w:p w14:paraId="5D915442" w14:textId="48FE0668" w:rsidR="00BD4A30" w:rsidRDefault="00F4464B" w:rsidP="00BD4A30">
      <w:pPr>
        <w:spacing w:after="90"/>
      </w:pPr>
      <w:r>
        <w:rPr>
          <w:rFonts w:ascii="Times New Roman" w:eastAsia="Times New Roman" w:hAnsi="Times New Roman" w:cs="Times New Roman"/>
          <w:b/>
          <w:sz w:val="28"/>
        </w:rPr>
        <w:t xml:space="preserve"> </w:t>
      </w:r>
    </w:p>
    <w:p w14:paraId="74BF4C8E" w14:textId="2142180D" w:rsidR="006E4720" w:rsidRDefault="00F4464B" w:rsidP="00BD4A30">
      <w:pPr>
        <w:numPr>
          <w:ilvl w:val="0"/>
          <w:numId w:val="3"/>
        </w:numPr>
        <w:spacing w:after="106" w:line="249" w:lineRule="auto"/>
        <w:ind w:right="62" w:hanging="240"/>
      </w:pPr>
      <w:r w:rsidRPr="00BD4A30">
        <w:rPr>
          <w:rFonts w:ascii="Times New Roman" w:eastAsia="Times New Roman" w:hAnsi="Times New Roman" w:cs="Times New Roman"/>
          <w:b/>
          <w:sz w:val="24"/>
        </w:rPr>
        <w:t xml:space="preserve">What are the different types of modulation? </w:t>
      </w:r>
    </w:p>
    <w:p w14:paraId="69E8DA32" w14:textId="6EB65CD7" w:rsidR="006E4720" w:rsidRDefault="006E4720">
      <w:pPr>
        <w:spacing w:after="96"/>
        <w:rPr>
          <w:rFonts w:ascii="Times New Roman" w:eastAsia="Times New Roman" w:hAnsi="Times New Roman" w:cs="Times New Roman"/>
          <w:b/>
          <w:sz w:val="24"/>
        </w:rPr>
      </w:pPr>
    </w:p>
    <w:p w14:paraId="442DE755" w14:textId="5710BFA9" w:rsidR="008A3461" w:rsidRPr="00BD4A30" w:rsidRDefault="008A3461" w:rsidP="008A3461">
      <w:pPr>
        <w:pStyle w:val="NormalWeb"/>
        <w:shd w:val="clear" w:color="auto" w:fill="FFFFFF"/>
        <w:spacing w:before="0" w:beforeAutospacing="0" w:after="150" w:afterAutospacing="0"/>
        <w:rPr>
          <w:rFonts w:ascii="Verdana" w:hAnsi="Verdana"/>
        </w:rPr>
      </w:pPr>
      <w:r>
        <w:rPr>
          <w:b/>
        </w:rPr>
        <w:t>Ans</w:t>
      </w:r>
      <w:r w:rsidRPr="00BD4A30">
        <w:rPr>
          <w:rFonts w:ascii="Verdana" w:hAnsi="Verdana"/>
          <w:b/>
        </w:rPr>
        <w:t xml:space="preserve">: </w:t>
      </w:r>
      <w:r w:rsidR="00BD4A30" w:rsidRPr="00BD4A30">
        <w:rPr>
          <w:rFonts w:ascii="Verdana" w:hAnsi="Verdana"/>
          <w:b/>
        </w:rPr>
        <w:t xml:space="preserve"> </w:t>
      </w:r>
      <w:r w:rsidRPr="00BD4A30">
        <w:rPr>
          <w:rFonts w:ascii="Verdana" w:hAnsi="Verdana"/>
          <w:b/>
          <w:bCs/>
        </w:rPr>
        <w:t>There are three types of modulation, namely:</w:t>
      </w:r>
    </w:p>
    <w:p w14:paraId="30E071B1" w14:textId="67CAAC75" w:rsidR="00BD4A30" w:rsidRPr="00BD4A30" w:rsidRDefault="008A3461" w:rsidP="00BD4A30">
      <w:pPr>
        <w:numPr>
          <w:ilvl w:val="0"/>
          <w:numId w:val="5"/>
        </w:numPr>
        <w:shd w:val="clear" w:color="auto" w:fill="FFFFFF"/>
        <w:spacing w:before="100" w:beforeAutospacing="1" w:after="75" w:line="240" w:lineRule="auto"/>
        <w:jc w:val="both"/>
        <w:rPr>
          <w:rFonts w:ascii="Verdana" w:eastAsia="Times New Roman" w:hAnsi="Verdana" w:cs="Times New Roman"/>
          <w:color w:val="auto"/>
          <w:sz w:val="24"/>
          <w:szCs w:val="24"/>
        </w:rPr>
      </w:pPr>
      <w:r w:rsidRPr="008A3461">
        <w:rPr>
          <w:rFonts w:ascii="Verdana" w:eastAsia="Times New Roman" w:hAnsi="Verdana" w:cs="Times New Roman"/>
          <w:b/>
          <w:bCs/>
          <w:color w:val="auto"/>
          <w:sz w:val="24"/>
          <w:szCs w:val="24"/>
        </w:rPr>
        <w:t>Frequency Modulation</w:t>
      </w:r>
      <w:r w:rsidR="00BD4A30">
        <w:rPr>
          <w:rFonts w:ascii="Verdana" w:eastAsia="Times New Roman" w:hAnsi="Verdana" w:cs="Times New Roman"/>
          <w:color w:val="auto"/>
          <w:sz w:val="24"/>
          <w:szCs w:val="24"/>
        </w:rPr>
        <w:t xml:space="preserve"> - </w:t>
      </w:r>
      <w:r w:rsidR="00BD4A30" w:rsidRPr="00BD4A30">
        <w:rPr>
          <w:rFonts w:ascii="Verdana" w:eastAsia="Times New Roman" w:hAnsi="Verdana" w:cs="Times New Roman"/>
          <w:color w:val="auto"/>
          <w:sz w:val="24"/>
          <w:szCs w:val="24"/>
        </w:rPr>
        <w:t>T</w:t>
      </w:r>
      <w:r w:rsidR="00BD4A30" w:rsidRPr="00BD4A30">
        <w:rPr>
          <w:rFonts w:ascii="Verdana" w:hAnsi="Verdana"/>
          <w:color w:val="333333"/>
          <w:sz w:val="24"/>
          <w:szCs w:val="24"/>
          <w:shd w:val="clear" w:color="auto" w:fill="FFFFFF"/>
        </w:rPr>
        <w:t>he amplitude of the carrier signal is changed in proportion to the message signal while the phase and frequency are kept constant</w:t>
      </w:r>
      <w:r w:rsidR="00BD4A30">
        <w:rPr>
          <w:rFonts w:ascii="Roboto" w:hAnsi="Roboto"/>
          <w:color w:val="333333"/>
          <w:sz w:val="21"/>
          <w:szCs w:val="21"/>
          <w:shd w:val="clear" w:color="auto" w:fill="FFFFFF"/>
        </w:rPr>
        <w:t>.</w:t>
      </w:r>
    </w:p>
    <w:p w14:paraId="34AD3761" w14:textId="77777777" w:rsidR="00BD4A30" w:rsidRPr="00BD4A30" w:rsidRDefault="008A3461" w:rsidP="00AC364A">
      <w:pPr>
        <w:numPr>
          <w:ilvl w:val="0"/>
          <w:numId w:val="5"/>
        </w:numPr>
        <w:shd w:val="clear" w:color="auto" w:fill="FFFFFF"/>
        <w:spacing w:before="100" w:beforeAutospacing="1" w:after="96" w:line="240" w:lineRule="auto"/>
        <w:jc w:val="both"/>
        <w:rPr>
          <w:rFonts w:ascii="Verdana" w:hAnsi="Verdana"/>
          <w:sz w:val="24"/>
          <w:szCs w:val="24"/>
        </w:rPr>
      </w:pPr>
      <w:r w:rsidRPr="008A3461">
        <w:rPr>
          <w:rFonts w:ascii="Verdana" w:eastAsia="Times New Roman" w:hAnsi="Verdana" w:cs="Times New Roman"/>
          <w:b/>
          <w:bCs/>
          <w:color w:val="auto"/>
          <w:sz w:val="24"/>
          <w:szCs w:val="24"/>
        </w:rPr>
        <w:t>Amplitude Modulation</w:t>
      </w:r>
      <w:r w:rsidR="00BD4A30" w:rsidRPr="00BD4A30">
        <w:rPr>
          <w:rFonts w:ascii="Verdana" w:eastAsia="Times New Roman" w:hAnsi="Verdana" w:cs="Times New Roman"/>
          <w:color w:val="auto"/>
          <w:sz w:val="24"/>
          <w:szCs w:val="24"/>
        </w:rPr>
        <w:t xml:space="preserve"> - </w:t>
      </w:r>
      <w:r w:rsidR="00BD4A30" w:rsidRPr="00BD4A30">
        <w:rPr>
          <w:rFonts w:ascii="Verdana" w:hAnsi="Verdana"/>
          <w:color w:val="333333"/>
          <w:sz w:val="24"/>
          <w:szCs w:val="24"/>
          <w:shd w:val="clear" w:color="auto" w:fill="FFFFFF"/>
        </w:rPr>
        <w:t>The phase of the carrier signal is altered according to the low frequency of the message signal is called phase modulation.</w:t>
      </w:r>
    </w:p>
    <w:p w14:paraId="305F7658" w14:textId="0616D31A" w:rsidR="006E4720" w:rsidRPr="00BD4A30" w:rsidRDefault="008A3461" w:rsidP="00AC364A">
      <w:pPr>
        <w:numPr>
          <w:ilvl w:val="0"/>
          <w:numId w:val="5"/>
        </w:numPr>
        <w:shd w:val="clear" w:color="auto" w:fill="FFFFFF"/>
        <w:spacing w:before="100" w:beforeAutospacing="1" w:after="96" w:line="240" w:lineRule="auto"/>
        <w:jc w:val="both"/>
        <w:rPr>
          <w:rFonts w:ascii="Verdana" w:hAnsi="Verdana"/>
          <w:sz w:val="24"/>
          <w:szCs w:val="24"/>
        </w:rPr>
      </w:pPr>
      <w:r w:rsidRPr="008A3461">
        <w:rPr>
          <w:rFonts w:ascii="Verdana" w:eastAsia="Times New Roman" w:hAnsi="Verdana" w:cs="Times New Roman"/>
          <w:b/>
          <w:bCs/>
          <w:color w:val="auto"/>
          <w:sz w:val="24"/>
          <w:szCs w:val="24"/>
        </w:rPr>
        <w:t>Phase Modulation</w:t>
      </w:r>
      <w:r w:rsidR="00BD4A30" w:rsidRPr="00BD4A30">
        <w:rPr>
          <w:rFonts w:ascii="Verdana" w:eastAsia="Times New Roman" w:hAnsi="Verdana" w:cs="Times New Roman"/>
          <w:color w:val="auto"/>
          <w:sz w:val="24"/>
          <w:szCs w:val="24"/>
        </w:rPr>
        <w:t xml:space="preserve"> - </w:t>
      </w:r>
      <w:r w:rsidR="00BD4A30" w:rsidRPr="00BD4A30">
        <w:rPr>
          <w:rFonts w:ascii="Verdana" w:hAnsi="Verdana"/>
          <w:color w:val="333333"/>
          <w:sz w:val="24"/>
          <w:szCs w:val="24"/>
          <w:shd w:val="clear" w:color="auto" w:fill="FFFFFF"/>
        </w:rPr>
        <w:t>The frequency of the carrier signal is altered in proportion to the message signal while the phase and amplitude are kept constant is called </w:t>
      </w:r>
      <w:hyperlink r:id="rId30" w:history="1">
        <w:r w:rsidR="00BD4A30" w:rsidRPr="00BD4A30">
          <w:rPr>
            <w:rStyle w:val="Hyperlink"/>
            <w:rFonts w:ascii="Verdana" w:hAnsi="Verdana"/>
            <w:color w:val="auto"/>
            <w:sz w:val="24"/>
            <w:szCs w:val="24"/>
            <w:u w:val="none"/>
            <w:shd w:val="clear" w:color="auto" w:fill="FFFFFF"/>
          </w:rPr>
          <w:t>frequency modulation</w:t>
        </w:r>
      </w:hyperlink>
      <w:r w:rsidR="00BD4A30" w:rsidRPr="00BD4A30">
        <w:rPr>
          <w:rFonts w:ascii="Verdana" w:hAnsi="Verdana"/>
          <w:color w:val="auto"/>
          <w:sz w:val="24"/>
          <w:szCs w:val="24"/>
          <w:shd w:val="clear" w:color="auto" w:fill="FFFFFF"/>
        </w:rPr>
        <w:t>.</w:t>
      </w:r>
    </w:p>
    <w:p w14:paraId="594BCE7B" w14:textId="77777777" w:rsidR="006E4720" w:rsidRDefault="00F4464B">
      <w:pPr>
        <w:spacing w:after="96"/>
      </w:pPr>
      <w:r>
        <w:rPr>
          <w:rFonts w:ascii="Times New Roman" w:eastAsia="Times New Roman" w:hAnsi="Times New Roman" w:cs="Times New Roman"/>
          <w:b/>
          <w:sz w:val="24"/>
        </w:rPr>
        <w:t xml:space="preserve"> </w:t>
      </w:r>
    </w:p>
    <w:p w14:paraId="4C3D2D95" w14:textId="77777777" w:rsidR="006E4720" w:rsidRDefault="00F4464B">
      <w:pPr>
        <w:spacing w:after="96"/>
      </w:pPr>
      <w:r>
        <w:rPr>
          <w:rFonts w:ascii="Times New Roman" w:eastAsia="Times New Roman" w:hAnsi="Times New Roman" w:cs="Times New Roman"/>
          <w:b/>
          <w:sz w:val="24"/>
        </w:rPr>
        <w:t xml:space="preserve"> </w:t>
      </w:r>
    </w:p>
    <w:p w14:paraId="620A925B" w14:textId="77777777" w:rsidR="006E4720" w:rsidRDefault="00F4464B">
      <w:pPr>
        <w:numPr>
          <w:ilvl w:val="0"/>
          <w:numId w:val="3"/>
        </w:numPr>
        <w:spacing w:after="106" w:line="249" w:lineRule="auto"/>
        <w:ind w:right="62" w:hanging="240"/>
      </w:pPr>
      <w:r>
        <w:rPr>
          <w:rFonts w:ascii="Times New Roman" w:eastAsia="Times New Roman" w:hAnsi="Times New Roman" w:cs="Times New Roman"/>
          <w:b/>
          <w:sz w:val="24"/>
        </w:rPr>
        <w:t xml:space="preserve">Which type of modulation is used in television? </w:t>
      </w:r>
    </w:p>
    <w:p w14:paraId="4BC5D1A2" w14:textId="77777777" w:rsidR="00BD4A30" w:rsidRDefault="00BD4A30">
      <w:pPr>
        <w:spacing w:after="96"/>
        <w:rPr>
          <w:rFonts w:ascii="Times New Roman" w:eastAsia="Times New Roman" w:hAnsi="Times New Roman" w:cs="Times New Roman"/>
          <w:b/>
          <w:sz w:val="24"/>
        </w:rPr>
      </w:pPr>
    </w:p>
    <w:p w14:paraId="4A9D961C" w14:textId="153BD924" w:rsidR="006E4720" w:rsidRPr="002F7A84" w:rsidRDefault="00BD4A30">
      <w:pPr>
        <w:spacing w:after="96"/>
        <w:rPr>
          <w:rFonts w:ascii="Verdana" w:hAnsi="Verdana" w:cs="Arial"/>
          <w:color w:val="202124"/>
          <w:sz w:val="24"/>
          <w:szCs w:val="24"/>
          <w:shd w:val="clear" w:color="auto" w:fill="FFFFFF"/>
        </w:rPr>
      </w:pPr>
      <w:r>
        <w:rPr>
          <w:rFonts w:ascii="Times New Roman" w:eastAsia="Times New Roman" w:hAnsi="Times New Roman" w:cs="Times New Roman"/>
          <w:b/>
          <w:sz w:val="24"/>
        </w:rPr>
        <w:t xml:space="preserve">Ans:  </w:t>
      </w:r>
      <w:r w:rsidR="00F4464B">
        <w:rPr>
          <w:rFonts w:ascii="Times New Roman" w:eastAsia="Times New Roman" w:hAnsi="Times New Roman" w:cs="Times New Roman"/>
          <w:b/>
          <w:sz w:val="24"/>
        </w:rPr>
        <w:t xml:space="preserve"> </w:t>
      </w:r>
      <w:r w:rsidRPr="002F7A84">
        <w:rPr>
          <w:rFonts w:ascii="Verdana" w:hAnsi="Verdana" w:cs="Arial"/>
          <w:color w:val="202124"/>
          <w:sz w:val="24"/>
          <w:szCs w:val="24"/>
          <w:shd w:val="clear" w:color="auto" w:fill="FFFFFF"/>
        </w:rPr>
        <w:t>During the </w:t>
      </w:r>
      <w:r w:rsidRPr="002F7A84">
        <w:rPr>
          <w:rFonts w:ascii="Verdana" w:hAnsi="Verdana" w:cs="Arial"/>
          <w:b/>
          <w:bCs/>
          <w:color w:val="202124"/>
          <w:sz w:val="24"/>
          <w:szCs w:val="24"/>
          <w:shd w:val="clear" w:color="auto" w:fill="FFFFFF"/>
        </w:rPr>
        <w:t>tv</w:t>
      </w:r>
      <w:r w:rsidRPr="002F7A84">
        <w:rPr>
          <w:rFonts w:ascii="Verdana" w:hAnsi="Verdana" w:cs="Arial"/>
          <w:color w:val="202124"/>
          <w:sz w:val="24"/>
          <w:szCs w:val="24"/>
          <w:shd w:val="clear" w:color="auto" w:fill="FFFFFF"/>
        </w:rPr>
        <w:t> transmission, Frequency </w:t>
      </w:r>
      <w:r w:rsidRPr="002F7A84">
        <w:rPr>
          <w:rFonts w:ascii="Verdana" w:hAnsi="Verdana" w:cs="Arial"/>
          <w:b/>
          <w:bCs/>
          <w:color w:val="202124"/>
          <w:sz w:val="24"/>
          <w:szCs w:val="24"/>
          <w:shd w:val="clear" w:color="auto" w:fill="FFFFFF"/>
        </w:rPr>
        <w:t>modulation</w:t>
      </w:r>
      <w:r w:rsidRPr="002F7A84">
        <w:rPr>
          <w:rFonts w:ascii="Verdana" w:hAnsi="Verdana" w:cs="Arial"/>
          <w:color w:val="202124"/>
          <w:sz w:val="24"/>
          <w:szCs w:val="24"/>
          <w:shd w:val="clear" w:color="auto" w:fill="FFFFFF"/>
        </w:rPr>
        <w:t> (FM) is used for audio transmission and amplitude </w:t>
      </w:r>
      <w:r w:rsidRPr="002F7A84">
        <w:rPr>
          <w:rFonts w:ascii="Verdana" w:hAnsi="Verdana" w:cs="Arial"/>
          <w:b/>
          <w:bCs/>
          <w:color w:val="202124"/>
          <w:sz w:val="24"/>
          <w:szCs w:val="24"/>
          <w:shd w:val="clear" w:color="auto" w:fill="FFFFFF"/>
        </w:rPr>
        <w:t>modulation</w:t>
      </w:r>
      <w:r w:rsidRPr="002F7A84">
        <w:rPr>
          <w:rFonts w:ascii="Verdana" w:hAnsi="Verdana" w:cs="Arial"/>
          <w:color w:val="202124"/>
          <w:sz w:val="24"/>
          <w:szCs w:val="24"/>
          <w:shd w:val="clear" w:color="auto" w:fill="FFFFFF"/>
        </w:rPr>
        <w:t> (AM) is used for picture transmission.</w:t>
      </w:r>
    </w:p>
    <w:p w14:paraId="4D8B3D44" w14:textId="747583CA" w:rsidR="006E4720" w:rsidRPr="002F7A84" w:rsidRDefault="006E4720">
      <w:pPr>
        <w:spacing w:after="96"/>
        <w:rPr>
          <w:rFonts w:ascii="Verdana" w:hAnsi="Verdana"/>
          <w:sz w:val="24"/>
          <w:szCs w:val="24"/>
        </w:rPr>
      </w:pPr>
    </w:p>
    <w:p w14:paraId="5B4DD83D" w14:textId="057CD5FB" w:rsidR="002F7A84" w:rsidRPr="002F7A84" w:rsidRDefault="002F7A84">
      <w:pPr>
        <w:spacing w:after="96"/>
        <w:rPr>
          <w:rFonts w:ascii="Verdana" w:hAnsi="Verdana"/>
          <w:sz w:val="24"/>
          <w:szCs w:val="24"/>
        </w:rPr>
      </w:pPr>
      <w:r w:rsidRPr="002F7A84">
        <w:rPr>
          <w:rFonts w:ascii="Verdana" w:hAnsi="Verdana" w:cs="Arial"/>
          <w:color w:val="202124"/>
          <w:sz w:val="24"/>
          <w:szCs w:val="24"/>
          <w:shd w:val="clear" w:color="auto" w:fill="FFFFFF"/>
        </w:rPr>
        <w:t xml:space="preserve">All </w:t>
      </w:r>
      <w:proofErr w:type="spellStart"/>
      <w:r w:rsidRPr="002F7A84">
        <w:rPr>
          <w:rFonts w:ascii="Verdana" w:hAnsi="Verdana" w:cs="Arial"/>
          <w:color w:val="202124"/>
          <w:sz w:val="24"/>
          <w:szCs w:val="24"/>
          <w:shd w:val="clear" w:color="auto" w:fill="FFFFFF"/>
        </w:rPr>
        <w:t>analog</w:t>
      </w:r>
      <w:proofErr w:type="spellEnd"/>
      <w:r w:rsidRPr="002F7A84">
        <w:rPr>
          <w:rFonts w:ascii="Verdana" w:hAnsi="Verdana" w:cs="Arial"/>
          <w:color w:val="202124"/>
          <w:sz w:val="24"/>
          <w:szCs w:val="24"/>
          <w:shd w:val="clear" w:color="auto" w:fill="FFFFFF"/>
        </w:rPr>
        <w:t> </w:t>
      </w:r>
      <w:r w:rsidRPr="002F7A84">
        <w:rPr>
          <w:rFonts w:ascii="Verdana" w:hAnsi="Verdana" w:cs="Arial"/>
          <w:b/>
          <w:bCs/>
          <w:color w:val="202124"/>
          <w:sz w:val="24"/>
          <w:szCs w:val="24"/>
          <w:shd w:val="clear" w:color="auto" w:fill="FFFFFF"/>
        </w:rPr>
        <w:t>television</w:t>
      </w:r>
      <w:r w:rsidRPr="002F7A84">
        <w:rPr>
          <w:rFonts w:ascii="Verdana" w:hAnsi="Verdana" w:cs="Arial"/>
          <w:color w:val="202124"/>
          <w:sz w:val="24"/>
          <w:szCs w:val="24"/>
          <w:shd w:val="clear" w:color="auto" w:fill="FFFFFF"/>
        </w:rPr>
        <w:t xml:space="preserve"> systems use </w:t>
      </w:r>
      <w:r w:rsidRPr="002F7A84">
        <w:rPr>
          <w:rFonts w:ascii="Verdana" w:hAnsi="Verdana" w:cs="Arial"/>
          <w:b/>
          <w:bCs/>
          <w:color w:val="202124"/>
          <w:sz w:val="24"/>
          <w:szCs w:val="24"/>
          <w:shd w:val="clear" w:color="auto" w:fill="FFFFFF"/>
        </w:rPr>
        <w:t>vestigial sideband modulation</w:t>
      </w:r>
      <w:r w:rsidRPr="002F7A84">
        <w:rPr>
          <w:rFonts w:ascii="Verdana" w:hAnsi="Verdana" w:cs="Arial"/>
          <w:color w:val="202124"/>
          <w:sz w:val="24"/>
          <w:szCs w:val="24"/>
          <w:shd w:val="clear" w:color="auto" w:fill="FFFFFF"/>
        </w:rPr>
        <w:t>, a </w:t>
      </w:r>
      <w:r w:rsidRPr="002F7A84">
        <w:rPr>
          <w:rFonts w:ascii="Verdana" w:hAnsi="Verdana" w:cs="Arial"/>
          <w:b/>
          <w:bCs/>
          <w:color w:val="202124"/>
          <w:sz w:val="24"/>
          <w:szCs w:val="24"/>
          <w:shd w:val="clear" w:color="auto" w:fill="FFFFFF"/>
        </w:rPr>
        <w:t>form</w:t>
      </w:r>
      <w:r w:rsidRPr="002F7A84">
        <w:rPr>
          <w:rFonts w:ascii="Verdana" w:hAnsi="Verdana" w:cs="Arial"/>
          <w:color w:val="202124"/>
          <w:sz w:val="24"/>
          <w:szCs w:val="24"/>
          <w:shd w:val="clear" w:color="auto" w:fill="FFFFFF"/>
        </w:rPr>
        <w:t xml:space="preserve"> of </w:t>
      </w:r>
      <w:r w:rsidRPr="002F7A84">
        <w:rPr>
          <w:rFonts w:ascii="Verdana" w:hAnsi="Verdana" w:cs="Arial"/>
          <w:b/>
          <w:bCs/>
          <w:color w:val="202124"/>
          <w:sz w:val="24"/>
          <w:szCs w:val="24"/>
          <w:shd w:val="clear" w:color="auto" w:fill="FFFFFF"/>
        </w:rPr>
        <w:t>amplitude modulation</w:t>
      </w:r>
      <w:r w:rsidRPr="002F7A84">
        <w:rPr>
          <w:rFonts w:ascii="Verdana" w:hAnsi="Verdana" w:cs="Arial"/>
          <w:color w:val="202124"/>
          <w:sz w:val="24"/>
          <w:szCs w:val="24"/>
          <w:shd w:val="clear" w:color="auto" w:fill="FFFFFF"/>
        </w:rPr>
        <w:t> in which one sideband is partially removed. This reduces the bandwidth of the transmitted signal, enabling narrower channels to be </w:t>
      </w:r>
      <w:r w:rsidRPr="002F7A84">
        <w:rPr>
          <w:rFonts w:ascii="Verdana" w:hAnsi="Verdana" w:cs="Arial"/>
          <w:b/>
          <w:bCs/>
          <w:color w:val="202124"/>
          <w:sz w:val="24"/>
          <w:szCs w:val="24"/>
          <w:shd w:val="clear" w:color="auto" w:fill="FFFFFF"/>
        </w:rPr>
        <w:t>used</w:t>
      </w:r>
      <w:r w:rsidRPr="002F7A84">
        <w:rPr>
          <w:rFonts w:ascii="Verdana" w:hAnsi="Verdana" w:cs="Arial"/>
          <w:color w:val="202124"/>
          <w:sz w:val="24"/>
          <w:szCs w:val="24"/>
          <w:shd w:val="clear" w:color="auto" w:fill="FFFFFF"/>
        </w:rPr>
        <w:t>.</w:t>
      </w:r>
    </w:p>
    <w:p w14:paraId="0D80C261" w14:textId="77777777" w:rsidR="006E4720" w:rsidRDefault="00F4464B">
      <w:pPr>
        <w:spacing w:after="96"/>
      </w:pPr>
      <w:r>
        <w:rPr>
          <w:rFonts w:ascii="Times New Roman" w:eastAsia="Times New Roman" w:hAnsi="Times New Roman" w:cs="Times New Roman"/>
          <w:b/>
          <w:sz w:val="24"/>
        </w:rPr>
        <w:t xml:space="preserve"> </w:t>
      </w:r>
    </w:p>
    <w:p w14:paraId="1FADCE18" w14:textId="77777777" w:rsidR="006E4720" w:rsidRDefault="00F4464B">
      <w:pPr>
        <w:numPr>
          <w:ilvl w:val="0"/>
          <w:numId w:val="3"/>
        </w:numPr>
        <w:spacing w:after="106" w:line="249" w:lineRule="auto"/>
        <w:ind w:right="62" w:hanging="240"/>
      </w:pPr>
      <w:r>
        <w:rPr>
          <w:rFonts w:ascii="Times New Roman" w:eastAsia="Times New Roman" w:hAnsi="Times New Roman" w:cs="Times New Roman"/>
          <w:b/>
          <w:sz w:val="24"/>
        </w:rPr>
        <w:t xml:space="preserve">What is PPM modulation? </w:t>
      </w:r>
    </w:p>
    <w:p w14:paraId="69C833CD" w14:textId="4166C699" w:rsidR="006E4720" w:rsidRDefault="006E4720">
      <w:pPr>
        <w:spacing w:after="96"/>
        <w:rPr>
          <w:rFonts w:ascii="Times New Roman" w:eastAsia="Times New Roman" w:hAnsi="Times New Roman" w:cs="Times New Roman"/>
          <w:b/>
          <w:sz w:val="24"/>
        </w:rPr>
      </w:pPr>
    </w:p>
    <w:p w14:paraId="1EDDA769" w14:textId="3FDF90BA" w:rsidR="002F7A84" w:rsidRPr="002F7A84" w:rsidRDefault="002F7A84">
      <w:pPr>
        <w:spacing w:after="96"/>
        <w:rPr>
          <w:rFonts w:ascii="Verdana" w:hAnsi="Verdana"/>
          <w:sz w:val="24"/>
          <w:szCs w:val="24"/>
        </w:rPr>
      </w:pPr>
      <w:r>
        <w:rPr>
          <w:rFonts w:ascii="Times New Roman" w:eastAsia="Times New Roman" w:hAnsi="Times New Roman" w:cs="Times New Roman"/>
          <w:b/>
          <w:sz w:val="24"/>
        </w:rPr>
        <w:t>Ans</w:t>
      </w:r>
      <w:r w:rsidRPr="002F7A84">
        <w:rPr>
          <w:rFonts w:ascii="Verdana" w:eastAsia="Times New Roman" w:hAnsi="Verdana" w:cs="Times New Roman"/>
          <w:b/>
          <w:sz w:val="24"/>
          <w:szCs w:val="24"/>
        </w:rPr>
        <w:t xml:space="preserve">:  </w:t>
      </w:r>
      <w:r w:rsidRPr="002F7A84">
        <w:rPr>
          <w:rFonts w:ascii="Verdana" w:hAnsi="Verdana" w:cs="Arial"/>
          <w:b/>
          <w:bCs/>
          <w:color w:val="202124"/>
          <w:sz w:val="24"/>
          <w:szCs w:val="24"/>
          <w:shd w:val="clear" w:color="auto" w:fill="FFFFFF"/>
        </w:rPr>
        <w:t>Pulse-position modulation</w:t>
      </w:r>
      <w:r w:rsidRPr="002F7A84">
        <w:rPr>
          <w:rFonts w:ascii="Verdana" w:hAnsi="Verdana" w:cs="Arial"/>
          <w:color w:val="202124"/>
          <w:sz w:val="24"/>
          <w:szCs w:val="24"/>
          <w:shd w:val="clear" w:color="auto" w:fill="FFFFFF"/>
        </w:rPr>
        <w:t> (</w:t>
      </w:r>
      <w:r w:rsidRPr="002F7A84">
        <w:rPr>
          <w:rFonts w:ascii="Verdana" w:hAnsi="Verdana" w:cs="Arial"/>
          <w:b/>
          <w:bCs/>
          <w:color w:val="202124"/>
          <w:sz w:val="24"/>
          <w:szCs w:val="24"/>
          <w:shd w:val="clear" w:color="auto" w:fill="FFFFFF"/>
        </w:rPr>
        <w:t>PPM</w:t>
      </w:r>
      <w:r w:rsidRPr="002F7A84">
        <w:rPr>
          <w:rFonts w:ascii="Verdana" w:hAnsi="Verdana" w:cs="Arial"/>
          <w:color w:val="202124"/>
          <w:sz w:val="24"/>
          <w:szCs w:val="24"/>
          <w:shd w:val="clear" w:color="auto" w:fill="FFFFFF"/>
        </w:rPr>
        <w:t>) is a form of signal </w:t>
      </w:r>
      <w:r w:rsidRPr="002F7A84">
        <w:rPr>
          <w:rFonts w:ascii="Verdana" w:hAnsi="Verdana" w:cs="Arial"/>
          <w:b/>
          <w:bCs/>
          <w:color w:val="202124"/>
          <w:sz w:val="24"/>
          <w:szCs w:val="24"/>
          <w:shd w:val="clear" w:color="auto" w:fill="FFFFFF"/>
        </w:rPr>
        <w:t>modulation</w:t>
      </w:r>
      <w:r w:rsidRPr="002F7A84">
        <w:rPr>
          <w:rFonts w:ascii="Verdana" w:hAnsi="Verdana" w:cs="Arial"/>
          <w:color w:val="202124"/>
          <w:sz w:val="24"/>
          <w:szCs w:val="24"/>
          <w:shd w:val="clear" w:color="auto" w:fill="FFFFFF"/>
        </w:rPr>
        <w:t> in which M message bits are encoded by transmitting a single pulse in one of possible required time shifts. This is repeated every T seconds, such that the transmitted bit rate is. bits per second.</w:t>
      </w:r>
    </w:p>
    <w:p w14:paraId="40782B72" w14:textId="77777777" w:rsidR="006E4720" w:rsidRDefault="00F4464B">
      <w:pPr>
        <w:spacing w:after="96"/>
      </w:pPr>
      <w:r>
        <w:rPr>
          <w:rFonts w:ascii="Times New Roman" w:eastAsia="Times New Roman" w:hAnsi="Times New Roman" w:cs="Times New Roman"/>
          <w:b/>
          <w:sz w:val="24"/>
        </w:rPr>
        <w:t xml:space="preserve"> </w:t>
      </w:r>
    </w:p>
    <w:p w14:paraId="5D278470" w14:textId="77777777" w:rsidR="006E4720" w:rsidRDefault="00F4464B">
      <w:pPr>
        <w:spacing w:after="96"/>
      </w:pPr>
      <w:r>
        <w:rPr>
          <w:rFonts w:ascii="Times New Roman" w:eastAsia="Times New Roman" w:hAnsi="Times New Roman" w:cs="Times New Roman"/>
          <w:b/>
          <w:sz w:val="24"/>
        </w:rPr>
        <w:t xml:space="preserve"> </w:t>
      </w:r>
    </w:p>
    <w:p w14:paraId="5010963A" w14:textId="77777777" w:rsidR="006E4720" w:rsidRDefault="00F4464B">
      <w:pPr>
        <w:spacing w:after="96"/>
      </w:pPr>
      <w:r>
        <w:rPr>
          <w:rFonts w:ascii="Times New Roman" w:eastAsia="Times New Roman" w:hAnsi="Times New Roman" w:cs="Times New Roman"/>
          <w:b/>
          <w:sz w:val="24"/>
        </w:rPr>
        <w:lastRenderedPageBreak/>
        <w:t xml:space="preserve"> </w:t>
      </w:r>
    </w:p>
    <w:p w14:paraId="27600B3C" w14:textId="77777777" w:rsidR="006E4720" w:rsidRDefault="00F4464B">
      <w:pPr>
        <w:numPr>
          <w:ilvl w:val="0"/>
          <w:numId w:val="3"/>
        </w:numPr>
        <w:spacing w:after="106" w:line="249" w:lineRule="auto"/>
        <w:ind w:right="62" w:hanging="240"/>
      </w:pPr>
      <w:r>
        <w:rPr>
          <w:rFonts w:ascii="Times New Roman" w:eastAsia="Times New Roman" w:hAnsi="Times New Roman" w:cs="Times New Roman"/>
          <w:b/>
          <w:sz w:val="24"/>
        </w:rPr>
        <w:t xml:space="preserve">What is PWM modulation? </w:t>
      </w:r>
    </w:p>
    <w:p w14:paraId="2A9BC04F" w14:textId="73CDC06C" w:rsidR="006E4720" w:rsidRDefault="006E4720">
      <w:pPr>
        <w:spacing w:after="96"/>
        <w:rPr>
          <w:rFonts w:ascii="Times New Roman" w:eastAsia="Times New Roman" w:hAnsi="Times New Roman" w:cs="Times New Roman"/>
          <w:b/>
          <w:sz w:val="24"/>
        </w:rPr>
      </w:pPr>
    </w:p>
    <w:p w14:paraId="206B685D" w14:textId="675B0CF4" w:rsidR="006E4720" w:rsidRDefault="002F7A84">
      <w:pPr>
        <w:spacing w:after="96"/>
      </w:pPr>
      <w:r>
        <w:rPr>
          <w:rFonts w:ascii="Times New Roman" w:eastAsia="Times New Roman" w:hAnsi="Times New Roman" w:cs="Times New Roman"/>
          <w:b/>
          <w:sz w:val="24"/>
        </w:rPr>
        <w:t xml:space="preserve">Ans:  </w:t>
      </w:r>
      <w:r w:rsidRPr="002F7A84">
        <w:rPr>
          <w:rFonts w:ascii="Verdana" w:hAnsi="Verdana" w:cs="Arial"/>
          <w:b/>
          <w:bCs/>
          <w:color w:val="202124"/>
          <w:sz w:val="24"/>
          <w:szCs w:val="24"/>
          <w:shd w:val="clear" w:color="auto" w:fill="FFFFFF"/>
        </w:rPr>
        <w:t>Pulse width modulation</w:t>
      </w:r>
      <w:r w:rsidRPr="002F7A84">
        <w:rPr>
          <w:rFonts w:ascii="Verdana" w:hAnsi="Verdana" w:cs="Arial"/>
          <w:color w:val="202124"/>
          <w:sz w:val="24"/>
          <w:szCs w:val="24"/>
          <w:shd w:val="clear" w:color="auto" w:fill="FFFFFF"/>
        </w:rPr>
        <w:t> (</w:t>
      </w:r>
      <w:r w:rsidRPr="002F7A84">
        <w:rPr>
          <w:rFonts w:ascii="Verdana" w:hAnsi="Verdana" w:cs="Arial"/>
          <w:b/>
          <w:bCs/>
          <w:color w:val="202124"/>
          <w:sz w:val="24"/>
          <w:szCs w:val="24"/>
          <w:shd w:val="clear" w:color="auto" w:fill="FFFFFF"/>
        </w:rPr>
        <w:t>PWM</w:t>
      </w:r>
      <w:r w:rsidRPr="002F7A84">
        <w:rPr>
          <w:rFonts w:ascii="Verdana" w:hAnsi="Verdana" w:cs="Arial"/>
          <w:color w:val="202124"/>
          <w:sz w:val="24"/>
          <w:szCs w:val="24"/>
          <w:shd w:val="clear" w:color="auto" w:fill="FFFFFF"/>
        </w:rPr>
        <w:t>) is a </w:t>
      </w:r>
      <w:r w:rsidRPr="002F7A84">
        <w:rPr>
          <w:rFonts w:ascii="Verdana" w:hAnsi="Verdana" w:cs="Arial"/>
          <w:b/>
          <w:bCs/>
          <w:color w:val="202124"/>
          <w:sz w:val="24"/>
          <w:szCs w:val="24"/>
          <w:shd w:val="clear" w:color="auto" w:fill="FFFFFF"/>
        </w:rPr>
        <w:t>modulation</w:t>
      </w:r>
      <w:r w:rsidRPr="002F7A84">
        <w:rPr>
          <w:rFonts w:ascii="Verdana" w:hAnsi="Verdana" w:cs="Arial"/>
          <w:color w:val="202124"/>
          <w:sz w:val="24"/>
          <w:szCs w:val="24"/>
          <w:shd w:val="clear" w:color="auto" w:fill="FFFFFF"/>
        </w:rPr>
        <w:t xml:space="preserve"> technique that generates variable-width pulses to represent the amplitude of an </w:t>
      </w:r>
      <w:proofErr w:type="spellStart"/>
      <w:r w:rsidRPr="002F7A84">
        <w:rPr>
          <w:rFonts w:ascii="Verdana" w:hAnsi="Verdana" w:cs="Arial"/>
          <w:color w:val="202124"/>
          <w:sz w:val="24"/>
          <w:szCs w:val="24"/>
          <w:shd w:val="clear" w:color="auto" w:fill="FFFFFF"/>
        </w:rPr>
        <w:t>analog</w:t>
      </w:r>
      <w:proofErr w:type="spellEnd"/>
      <w:r w:rsidRPr="002F7A84">
        <w:rPr>
          <w:rFonts w:ascii="Verdana" w:hAnsi="Verdana" w:cs="Arial"/>
          <w:color w:val="202124"/>
          <w:sz w:val="24"/>
          <w:szCs w:val="24"/>
          <w:shd w:val="clear" w:color="auto" w:fill="FFFFFF"/>
        </w:rPr>
        <w:t xml:space="preserve"> input signal.</w:t>
      </w:r>
    </w:p>
    <w:p w14:paraId="538F6ACF" w14:textId="77777777" w:rsidR="006E4720" w:rsidRDefault="00F4464B">
      <w:pPr>
        <w:spacing w:after="96"/>
      </w:pPr>
      <w:r>
        <w:rPr>
          <w:rFonts w:ascii="Times New Roman" w:eastAsia="Times New Roman" w:hAnsi="Times New Roman" w:cs="Times New Roman"/>
          <w:b/>
          <w:sz w:val="24"/>
        </w:rPr>
        <w:t xml:space="preserve"> </w:t>
      </w:r>
    </w:p>
    <w:p w14:paraId="3B9C8475" w14:textId="669E0351" w:rsidR="00F47771" w:rsidRPr="00F47771" w:rsidRDefault="00F4464B" w:rsidP="00F47771">
      <w:pPr>
        <w:numPr>
          <w:ilvl w:val="0"/>
          <w:numId w:val="3"/>
        </w:numPr>
        <w:spacing w:after="145" w:line="249" w:lineRule="auto"/>
        <w:ind w:right="62" w:hanging="240"/>
      </w:pPr>
      <w:r>
        <w:rPr>
          <w:rFonts w:ascii="Times New Roman" w:eastAsia="Times New Roman" w:hAnsi="Times New Roman" w:cs="Times New Roman"/>
          <w:b/>
          <w:sz w:val="24"/>
        </w:rPr>
        <w:t xml:space="preserve">What are NTSC and PAL? </w:t>
      </w:r>
    </w:p>
    <w:p w14:paraId="56F22426" w14:textId="77777777" w:rsidR="00F47771" w:rsidRPr="00F47771" w:rsidRDefault="00F47771" w:rsidP="00F47771">
      <w:pPr>
        <w:spacing w:after="145" w:line="249" w:lineRule="auto"/>
        <w:ind w:right="62"/>
      </w:pPr>
    </w:p>
    <w:p w14:paraId="7FF107AB" w14:textId="6B65CDFE" w:rsidR="00F47771" w:rsidRPr="00F47771" w:rsidRDefault="002F7A84" w:rsidP="00F47771">
      <w:pPr>
        <w:spacing w:after="145" w:line="249" w:lineRule="auto"/>
        <w:ind w:right="62"/>
        <w:rPr>
          <w:rFonts w:ascii="Verdana" w:hAnsi="Verdana"/>
          <w:b/>
          <w:bCs/>
          <w:sz w:val="24"/>
          <w:szCs w:val="24"/>
        </w:rPr>
      </w:pPr>
      <w:r w:rsidRPr="00F47771">
        <w:rPr>
          <w:rFonts w:ascii="Times New Roman" w:hAnsi="Times New Roman" w:cs="Times New Roman"/>
          <w:b/>
          <w:sz w:val="24"/>
          <w:szCs w:val="24"/>
        </w:rPr>
        <w:t>Ans:</w:t>
      </w:r>
      <w:r w:rsidRPr="00F47771">
        <w:rPr>
          <w:rFonts w:ascii="Verdana" w:hAnsi="Verdana"/>
          <w:b/>
          <w:sz w:val="24"/>
          <w:szCs w:val="24"/>
        </w:rPr>
        <w:t xml:space="preserve"> </w:t>
      </w:r>
      <w:r w:rsidR="00F47771" w:rsidRPr="00F47771">
        <w:rPr>
          <w:rFonts w:ascii="Verdana" w:hAnsi="Verdana"/>
          <w:b/>
          <w:sz w:val="24"/>
          <w:szCs w:val="24"/>
        </w:rPr>
        <w:t xml:space="preserve">NTSC </w:t>
      </w:r>
      <w:r w:rsidR="00F47771" w:rsidRPr="00F47771">
        <w:rPr>
          <w:rFonts w:ascii="Verdana" w:hAnsi="Verdana"/>
          <w:bCs/>
          <w:sz w:val="24"/>
          <w:szCs w:val="24"/>
        </w:rPr>
        <w:t xml:space="preserve">and </w:t>
      </w:r>
      <w:r w:rsidR="00F47771" w:rsidRPr="00F47771">
        <w:rPr>
          <w:rFonts w:ascii="Verdana" w:hAnsi="Verdana"/>
          <w:b/>
          <w:sz w:val="24"/>
          <w:szCs w:val="24"/>
        </w:rPr>
        <w:t xml:space="preserve">PAL </w:t>
      </w:r>
      <w:r w:rsidR="00F47771" w:rsidRPr="00F47771">
        <w:rPr>
          <w:rFonts w:ascii="Verdana" w:hAnsi="Verdana"/>
          <w:bCs/>
          <w:sz w:val="24"/>
          <w:szCs w:val="24"/>
        </w:rPr>
        <w:t>are</w:t>
      </w:r>
      <w:r w:rsidR="00F47771" w:rsidRPr="00F47771">
        <w:rPr>
          <w:rFonts w:ascii="Verdana" w:hAnsi="Verdana"/>
          <w:b/>
          <w:sz w:val="24"/>
          <w:szCs w:val="24"/>
        </w:rPr>
        <w:t xml:space="preserve"> </w:t>
      </w:r>
      <w:r w:rsidR="00F47771" w:rsidRPr="00F47771">
        <w:rPr>
          <w:rFonts w:ascii="Verdana" w:hAnsi="Verdana"/>
          <w:b/>
          <w:bCs/>
          <w:color w:val="333333"/>
          <w:sz w:val="24"/>
          <w:szCs w:val="24"/>
        </w:rPr>
        <w:t>Television Standards</w:t>
      </w:r>
    </w:p>
    <w:p w14:paraId="59052C4F" w14:textId="4CD3D8FD" w:rsidR="002F7A84" w:rsidRPr="00F47771" w:rsidRDefault="002F7A84" w:rsidP="00F47771">
      <w:pPr>
        <w:spacing w:after="145" w:line="249" w:lineRule="auto"/>
        <w:ind w:right="62"/>
      </w:pPr>
      <w:r w:rsidRPr="00F47771">
        <w:rPr>
          <w:rFonts w:ascii="Verdana" w:hAnsi="Verdana"/>
          <w:b/>
          <w:bCs/>
          <w:color w:val="333333"/>
          <w:sz w:val="26"/>
          <w:szCs w:val="26"/>
        </w:rPr>
        <w:t>NTSC (National Television Standards Committee)</w:t>
      </w:r>
    </w:p>
    <w:p w14:paraId="078DCDB9" w14:textId="63B3554C" w:rsidR="00F47771" w:rsidRDefault="002F7A84" w:rsidP="00F47771">
      <w:pPr>
        <w:pStyle w:val="NormalWeb"/>
        <w:shd w:val="clear" w:color="auto" w:fill="FFFFFF"/>
        <w:spacing w:before="0" w:beforeAutospacing="0" w:after="150" w:afterAutospacing="0"/>
        <w:jc w:val="both"/>
        <w:rPr>
          <w:rFonts w:ascii="Source Sans Pro" w:hAnsi="Source Sans Pro"/>
          <w:color w:val="333333"/>
        </w:rPr>
      </w:pPr>
      <w:r w:rsidRPr="00F47771">
        <w:rPr>
          <w:rFonts w:ascii="Verdana" w:hAnsi="Verdana"/>
          <w:color w:val="333333"/>
        </w:rPr>
        <w:t>The majority of 60Hz based countries use a technique known as NTSC originally developed in the United States</w:t>
      </w:r>
      <w:r w:rsidR="00F47771">
        <w:rPr>
          <w:rFonts w:ascii="Verdana" w:hAnsi="Verdana"/>
          <w:color w:val="333333"/>
        </w:rPr>
        <w:t xml:space="preserve">. </w:t>
      </w:r>
      <w:r w:rsidRPr="00F47771">
        <w:rPr>
          <w:rFonts w:ascii="Verdana" w:hAnsi="Verdana"/>
          <w:color w:val="333333"/>
        </w:rPr>
        <w:t>NTSC works perfectly in a video or closed</w:t>
      </w:r>
      <w:r w:rsidR="00F47771" w:rsidRPr="00F47771">
        <w:rPr>
          <w:rFonts w:ascii="Verdana" w:hAnsi="Verdana"/>
          <w:color w:val="333333"/>
        </w:rPr>
        <w:t>-</w:t>
      </w:r>
      <w:r w:rsidRPr="00F47771">
        <w:rPr>
          <w:rFonts w:ascii="Verdana" w:hAnsi="Verdana"/>
          <w:color w:val="333333"/>
        </w:rPr>
        <w:t>circuit environment but can exhibit problems of varying colour when used in a broadcast environment</w:t>
      </w:r>
      <w:r>
        <w:rPr>
          <w:rFonts w:ascii="Source Sans Pro" w:hAnsi="Source Sans Pro"/>
          <w:color w:val="333333"/>
        </w:rPr>
        <w:t>.</w:t>
      </w:r>
    </w:p>
    <w:p w14:paraId="3F15352F" w14:textId="65F8742D" w:rsidR="00F47771" w:rsidRPr="00F47771" w:rsidRDefault="00F47771" w:rsidP="00F47771">
      <w:pPr>
        <w:pStyle w:val="NormalWeb"/>
        <w:shd w:val="clear" w:color="auto" w:fill="FFFFFF"/>
        <w:spacing w:before="0" w:beforeAutospacing="0" w:after="150" w:afterAutospacing="0"/>
        <w:jc w:val="both"/>
        <w:rPr>
          <w:rFonts w:ascii="Verdana" w:hAnsi="Verdana"/>
          <w:color w:val="333333"/>
          <w:sz w:val="26"/>
          <w:szCs w:val="26"/>
        </w:rPr>
      </w:pPr>
      <w:r w:rsidRPr="00F47771">
        <w:rPr>
          <w:rFonts w:ascii="Verdana" w:hAnsi="Verdana"/>
          <w:b/>
          <w:bCs/>
          <w:color w:val="333333"/>
          <w:sz w:val="26"/>
          <w:szCs w:val="26"/>
        </w:rPr>
        <w:t>PAL (Phase Alternate Lines)</w:t>
      </w:r>
    </w:p>
    <w:p w14:paraId="2BA61FFF" w14:textId="6C55742B" w:rsidR="00F47771" w:rsidRPr="00F47771" w:rsidRDefault="00F47771" w:rsidP="00F47771">
      <w:pPr>
        <w:pStyle w:val="NormalWeb"/>
        <w:shd w:val="clear" w:color="auto" w:fill="FFFFFF"/>
        <w:spacing w:before="0" w:beforeAutospacing="0" w:after="150" w:afterAutospacing="0"/>
        <w:jc w:val="both"/>
        <w:rPr>
          <w:rFonts w:ascii="Verdana" w:hAnsi="Verdana"/>
          <w:color w:val="333333"/>
        </w:rPr>
      </w:pPr>
      <w:r w:rsidRPr="00F47771">
        <w:rPr>
          <w:rFonts w:ascii="Verdana" w:hAnsi="Verdana"/>
          <w:color w:val="333333"/>
        </w:rPr>
        <w:t>A modified version of NTSC soon appeared which differed mainly in that the sub-carrier phase was reversed on each second line, this is known as PAL, standing for Phase Alternate Lines. PAL has been adopted by a few 60Hz countries, most notably Brazil.</w:t>
      </w:r>
    </w:p>
    <w:p w14:paraId="25568A36" w14:textId="04010560" w:rsidR="00F47771" w:rsidRDefault="00F47771" w:rsidP="00F47771">
      <w:pPr>
        <w:pStyle w:val="NormalWeb"/>
        <w:shd w:val="clear" w:color="auto" w:fill="FFFFFF"/>
        <w:spacing w:before="0" w:beforeAutospacing="0" w:after="150" w:afterAutospacing="0"/>
        <w:jc w:val="both"/>
        <w:rPr>
          <w:rFonts w:ascii="Source Sans Pro" w:hAnsi="Source Sans Pro"/>
          <w:color w:val="333333"/>
        </w:rPr>
      </w:pPr>
    </w:p>
    <w:p w14:paraId="3637D97D" w14:textId="179F714C" w:rsidR="00F47771" w:rsidRDefault="00F47771" w:rsidP="00F47771">
      <w:pPr>
        <w:pStyle w:val="NormalWeb"/>
        <w:shd w:val="clear" w:color="auto" w:fill="FFFFFF"/>
        <w:spacing w:before="0" w:beforeAutospacing="0" w:after="150" w:afterAutospacing="0"/>
        <w:jc w:val="both"/>
        <w:rPr>
          <w:rFonts w:ascii="Source Sans Pro" w:hAnsi="Source Sans Pro"/>
          <w:color w:val="333333"/>
        </w:rPr>
      </w:pPr>
    </w:p>
    <w:p w14:paraId="5ACA1EC4" w14:textId="11248E02" w:rsidR="00F47771" w:rsidRDefault="00F47771" w:rsidP="00F47771">
      <w:pPr>
        <w:pStyle w:val="NormalWeb"/>
        <w:shd w:val="clear" w:color="auto" w:fill="FFFFFF"/>
        <w:spacing w:before="0" w:beforeAutospacing="0" w:after="150" w:afterAutospacing="0"/>
        <w:jc w:val="both"/>
        <w:rPr>
          <w:rFonts w:ascii="Source Sans Pro" w:hAnsi="Source Sans Pro"/>
          <w:color w:val="333333"/>
        </w:rPr>
      </w:pPr>
      <w:r>
        <w:rPr>
          <w:rFonts w:ascii="Source Sans Pro" w:hAnsi="Source Sans Pro"/>
          <w:color w:val="333333"/>
        </w:rPr>
        <w:t>---------------------------------------------------------------------------------------------------------------------</w:t>
      </w:r>
    </w:p>
    <w:p w14:paraId="17F56307" w14:textId="77777777" w:rsidR="00F47771" w:rsidRDefault="00F47771" w:rsidP="002F7A84">
      <w:pPr>
        <w:pStyle w:val="NormalWeb"/>
        <w:shd w:val="clear" w:color="auto" w:fill="FFFFFF"/>
        <w:spacing w:before="0" w:beforeAutospacing="0" w:after="150" w:afterAutospacing="0"/>
        <w:jc w:val="both"/>
        <w:rPr>
          <w:rFonts w:ascii="Source Sans Pro" w:hAnsi="Source Sans Pro"/>
          <w:color w:val="333333"/>
        </w:rPr>
      </w:pPr>
    </w:p>
    <w:p w14:paraId="5EC18F81" w14:textId="2A06C1D0" w:rsidR="002F7A84" w:rsidRDefault="002F7A84" w:rsidP="002F7A84">
      <w:pPr>
        <w:spacing w:after="145" w:line="249" w:lineRule="auto"/>
        <w:ind w:right="62"/>
      </w:pPr>
    </w:p>
    <w:p w14:paraId="13F6C023" w14:textId="77777777" w:rsidR="006E4720" w:rsidRDefault="00F4464B">
      <w:pPr>
        <w:spacing w:after="90"/>
      </w:pPr>
      <w:r>
        <w:rPr>
          <w:rFonts w:ascii="Times New Roman" w:eastAsia="Times New Roman" w:hAnsi="Times New Roman" w:cs="Times New Roman"/>
          <w:b/>
          <w:sz w:val="28"/>
        </w:rPr>
        <w:t xml:space="preserve"> </w:t>
      </w:r>
    </w:p>
    <w:p w14:paraId="7C35CAB0" w14:textId="77777777" w:rsidR="006E4720" w:rsidRDefault="00F4464B">
      <w:pPr>
        <w:spacing w:after="0"/>
      </w:pPr>
      <w:r>
        <w:rPr>
          <w:rFonts w:ascii="Times New Roman" w:eastAsia="Times New Roman" w:hAnsi="Times New Roman" w:cs="Times New Roman"/>
          <w:b/>
          <w:sz w:val="28"/>
        </w:rPr>
        <w:t xml:space="preserve"> </w:t>
      </w:r>
    </w:p>
    <w:sectPr w:rsidR="006E4720">
      <w:headerReference w:type="even" r:id="rId31"/>
      <w:headerReference w:type="default" r:id="rId32"/>
      <w:footerReference w:type="even" r:id="rId33"/>
      <w:footerReference w:type="default" r:id="rId34"/>
      <w:headerReference w:type="first" r:id="rId35"/>
      <w:footerReference w:type="first" r:id="rId36"/>
      <w:pgSz w:w="12240" w:h="15840"/>
      <w:pgMar w:top="1440" w:right="1795" w:bottom="1433" w:left="1712" w:header="691" w:footer="726" w:gutter="0"/>
      <w:pgNumType w:start="115"/>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DD3F4E" w14:textId="77777777" w:rsidR="00B45FED" w:rsidRDefault="00B45FED">
      <w:pPr>
        <w:spacing w:after="0" w:line="240" w:lineRule="auto"/>
      </w:pPr>
      <w:r>
        <w:separator/>
      </w:r>
    </w:p>
  </w:endnote>
  <w:endnote w:type="continuationSeparator" w:id="0">
    <w:p w14:paraId="26112B47" w14:textId="77777777" w:rsidR="00B45FED" w:rsidRDefault="00B45F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Roboto">
    <w:panose1 w:val="02000000000000000000"/>
    <w:charset w:val="00"/>
    <w:family w:val="auto"/>
    <w:pitch w:val="variable"/>
    <w:sig w:usb0="E0000AFF" w:usb1="5000217F" w:usb2="00000021" w:usb3="00000000" w:csb0="0000019F" w:csb1="00000000"/>
  </w:font>
  <w:font w:name="Source Sans Pro">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F09DC4" w14:textId="77777777" w:rsidR="006E4720" w:rsidRDefault="00F4464B">
    <w:pPr>
      <w:spacing w:after="0"/>
      <w:jc w:val="right"/>
    </w:pPr>
    <w:r>
      <w:fldChar w:fldCharType="begin"/>
    </w:r>
    <w:r>
      <w:instrText xml:space="preserve"> PAGE   \* MERGEFORMAT </w:instrText>
    </w:r>
    <w:r>
      <w:fldChar w:fldCharType="separate"/>
    </w:r>
    <w:r>
      <w:rPr>
        <w:rFonts w:ascii="Times New Roman" w:eastAsia="Times New Roman" w:hAnsi="Times New Roman" w:cs="Times New Roman"/>
        <w:sz w:val="24"/>
      </w:rPr>
      <w:t>115</w:t>
    </w:r>
    <w:r>
      <w:rPr>
        <w:rFonts w:ascii="Times New Roman" w:eastAsia="Times New Roman" w:hAnsi="Times New Roman" w:cs="Times New Roman"/>
        <w:sz w:val="24"/>
      </w:rPr>
      <w:fldChar w:fldCharType="end"/>
    </w:r>
    <w:r>
      <w:rPr>
        <w:rFonts w:ascii="Times New Roman" w:eastAsia="Times New Roman" w:hAnsi="Times New Roman" w:cs="Times New Roman"/>
        <w:sz w:val="24"/>
      </w:rPr>
      <w:t xml:space="preserve"> </w:t>
    </w:r>
  </w:p>
  <w:p w14:paraId="0CE13E60" w14:textId="77777777" w:rsidR="006E4720" w:rsidRDefault="00F4464B">
    <w:pPr>
      <w:spacing w:after="0"/>
    </w:pPr>
    <w:r>
      <w:rPr>
        <w:rFonts w:ascii="Times New Roman" w:eastAsia="Times New Roman" w:hAnsi="Times New Roman" w:cs="Times New Roman"/>
        <w:sz w:val="24"/>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2E41DF" w14:textId="77777777" w:rsidR="006E4720" w:rsidRDefault="00F4464B">
    <w:pPr>
      <w:spacing w:after="0"/>
      <w:jc w:val="right"/>
    </w:pPr>
    <w:r>
      <w:fldChar w:fldCharType="begin"/>
    </w:r>
    <w:r>
      <w:instrText xml:space="preserve"> PAGE   \* MERGEFORMAT </w:instrText>
    </w:r>
    <w:r>
      <w:fldChar w:fldCharType="separate"/>
    </w:r>
    <w:r>
      <w:rPr>
        <w:rFonts w:ascii="Times New Roman" w:eastAsia="Times New Roman" w:hAnsi="Times New Roman" w:cs="Times New Roman"/>
        <w:sz w:val="24"/>
      </w:rPr>
      <w:t>115</w:t>
    </w:r>
    <w:r>
      <w:rPr>
        <w:rFonts w:ascii="Times New Roman" w:eastAsia="Times New Roman" w:hAnsi="Times New Roman" w:cs="Times New Roman"/>
        <w:sz w:val="24"/>
      </w:rPr>
      <w:fldChar w:fldCharType="end"/>
    </w:r>
    <w:r>
      <w:rPr>
        <w:rFonts w:ascii="Times New Roman" w:eastAsia="Times New Roman" w:hAnsi="Times New Roman" w:cs="Times New Roman"/>
        <w:sz w:val="24"/>
      </w:rPr>
      <w:t xml:space="preserve"> </w:t>
    </w:r>
  </w:p>
  <w:p w14:paraId="63A1C3E1" w14:textId="77777777" w:rsidR="006E4720" w:rsidRDefault="00F4464B">
    <w:pPr>
      <w:spacing w:after="0"/>
    </w:pPr>
    <w:r>
      <w:rPr>
        <w:rFonts w:ascii="Times New Roman" w:eastAsia="Times New Roman" w:hAnsi="Times New Roman" w:cs="Times New Roman"/>
        <w:sz w:val="24"/>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4BE413" w14:textId="77777777" w:rsidR="006E4720" w:rsidRDefault="00F4464B">
    <w:pPr>
      <w:spacing w:after="0"/>
      <w:jc w:val="right"/>
    </w:pPr>
    <w:r>
      <w:fldChar w:fldCharType="begin"/>
    </w:r>
    <w:r>
      <w:instrText xml:space="preserve"> PAGE   \* MERGEFORMAT </w:instrText>
    </w:r>
    <w:r>
      <w:fldChar w:fldCharType="separate"/>
    </w:r>
    <w:r>
      <w:rPr>
        <w:rFonts w:ascii="Times New Roman" w:eastAsia="Times New Roman" w:hAnsi="Times New Roman" w:cs="Times New Roman"/>
        <w:sz w:val="24"/>
      </w:rPr>
      <w:t>115</w:t>
    </w:r>
    <w:r>
      <w:rPr>
        <w:rFonts w:ascii="Times New Roman" w:eastAsia="Times New Roman" w:hAnsi="Times New Roman" w:cs="Times New Roman"/>
        <w:sz w:val="24"/>
      </w:rPr>
      <w:fldChar w:fldCharType="end"/>
    </w:r>
    <w:r>
      <w:rPr>
        <w:rFonts w:ascii="Times New Roman" w:eastAsia="Times New Roman" w:hAnsi="Times New Roman" w:cs="Times New Roman"/>
        <w:sz w:val="24"/>
      </w:rPr>
      <w:t xml:space="preserve"> </w:t>
    </w:r>
  </w:p>
  <w:p w14:paraId="38799953" w14:textId="77777777" w:rsidR="006E4720" w:rsidRDefault="00F4464B">
    <w:pPr>
      <w:spacing w:after="0"/>
    </w:pPr>
    <w:r>
      <w:rPr>
        <w:rFonts w:ascii="Times New Roman" w:eastAsia="Times New Roman" w:hAnsi="Times New Roman" w:cs="Times New Roman"/>
        <w:sz w:val="24"/>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7762A5" w14:textId="77777777" w:rsidR="00B45FED" w:rsidRDefault="00B45FED">
      <w:pPr>
        <w:spacing w:after="0" w:line="240" w:lineRule="auto"/>
      </w:pPr>
      <w:r>
        <w:separator/>
      </w:r>
    </w:p>
  </w:footnote>
  <w:footnote w:type="continuationSeparator" w:id="0">
    <w:p w14:paraId="458AF9E3" w14:textId="77777777" w:rsidR="00B45FED" w:rsidRDefault="00B45F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15B67A" w14:textId="77777777" w:rsidR="006E4720" w:rsidRDefault="00F4464B">
    <w:pPr>
      <w:tabs>
        <w:tab w:val="right" w:pos="8733"/>
      </w:tabs>
      <w:spacing w:after="0"/>
    </w:pPr>
    <w:r>
      <w:rPr>
        <w:rFonts w:ascii="Times New Roman" w:eastAsia="Times New Roman" w:hAnsi="Times New Roman" w:cs="Times New Roman"/>
        <w:b/>
        <w:sz w:val="24"/>
      </w:rPr>
      <w:t xml:space="preserve"> </w:t>
    </w:r>
    <w:r>
      <w:rPr>
        <w:rFonts w:ascii="Times New Roman" w:eastAsia="Times New Roman" w:hAnsi="Times New Roman" w:cs="Times New Roman"/>
        <w:b/>
        <w:sz w:val="24"/>
      </w:rPr>
      <w:tab/>
    </w:r>
    <w:r>
      <w:rPr>
        <w:rFonts w:ascii="Times New Roman" w:eastAsia="Times New Roman" w:hAnsi="Times New Roman" w:cs="Times New Roman"/>
        <w:b/>
        <w:sz w:val="20"/>
      </w:rPr>
      <w:t>18EES101J-BASIC ELECTRICAL AND ELECTRONICS ENGINEERING (LABORATORY)</w:t>
    </w:r>
    <w:r>
      <w:rPr>
        <w:rFonts w:ascii="Times New Roman" w:eastAsia="Times New Roman" w:hAnsi="Times New Roman" w:cs="Times New Roman"/>
        <w:sz w:val="18"/>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0CCDC9" w14:textId="77777777" w:rsidR="006E4720" w:rsidRDefault="00F4464B">
    <w:pPr>
      <w:tabs>
        <w:tab w:val="right" w:pos="8733"/>
      </w:tabs>
      <w:spacing w:after="0"/>
    </w:pPr>
    <w:r>
      <w:rPr>
        <w:rFonts w:ascii="Times New Roman" w:eastAsia="Times New Roman" w:hAnsi="Times New Roman" w:cs="Times New Roman"/>
        <w:b/>
        <w:sz w:val="24"/>
      </w:rPr>
      <w:t xml:space="preserve"> </w:t>
    </w:r>
    <w:r>
      <w:rPr>
        <w:rFonts w:ascii="Times New Roman" w:eastAsia="Times New Roman" w:hAnsi="Times New Roman" w:cs="Times New Roman"/>
        <w:b/>
        <w:sz w:val="24"/>
      </w:rPr>
      <w:tab/>
    </w:r>
    <w:r>
      <w:rPr>
        <w:rFonts w:ascii="Times New Roman" w:eastAsia="Times New Roman" w:hAnsi="Times New Roman" w:cs="Times New Roman"/>
        <w:b/>
        <w:sz w:val="20"/>
      </w:rPr>
      <w:t>18EES101J-BASIC ELECTRICAL AND ELECTRONICS ENGINEERING (LABORATORY)</w:t>
    </w:r>
    <w:r>
      <w:rPr>
        <w:rFonts w:ascii="Times New Roman" w:eastAsia="Times New Roman" w:hAnsi="Times New Roman" w:cs="Times New Roman"/>
        <w:sz w:val="18"/>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4D5EC7" w14:textId="77777777" w:rsidR="006E4720" w:rsidRDefault="00F4464B">
    <w:pPr>
      <w:tabs>
        <w:tab w:val="right" w:pos="8733"/>
      </w:tabs>
      <w:spacing w:after="0"/>
    </w:pPr>
    <w:r>
      <w:rPr>
        <w:rFonts w:ascii="Times New Roman" w:eastAsia="Times New Roman" w:hAnsi="Times New Roman" w:cs="Times New Roman"/>
        <w:b/>
        <w:sz w:val="24"/>
      </w:rPr>
      <w:t xml:space="preserve"> </w:t>
    </w:r>
    <w:r>
      <w:rPr>
        <w:rFonts w:ascii="Times New Roman" w:eastAsia="Times New Roman" w:hAnsi="Times New Roman" w:cs="Times New Roman"/>
        <w:b/>
        <w:sz w:val="24"/>
      </w:rPr>
      <w:tab/>
    </w:r>
    <w:r>
      <w:rPr>
        <w:rFonts w:ascii="Times New Roman" w:eastAsia="Times New Roman" w:hAnsi="Times New Roman" w:cs="Times New Roman"/>
        <w:b/>
        <w:sz w:val="20"/>
      </w:rPr>
      <w:t>18EES101J-BASIC ELECTRICAL AND ELECTRONICS ENGINEERING (LABORATORY)</w:t>
    </w:r>
    <w:r>
      <w:rPr>
        <w:rFonts w:ascii="Times New Roman" w:eastAsia="Times New Roman" w:hAnsi="Times New Roman" w:cs="Times New Roman"/>
        <w:sz w:val="18"/>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05441DC"/>
    <w:multiLevelType w:val="hybridMultilevel"/>
    <w:tmpl w:val="8FA65EAA"/>
    <w:lvl w:ilvl="0" w:tplc="37180466">
      <w:start w:val="1"/>
      <w:numFmt w:val="decimal"/>
      <w:lvlText w:val="%1."/>
      <w:lvlJc w:val="left"/>
      <w:pPr>
        <w:ind w:left="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3118C870">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ED3A79AE">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72882A6A">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B20E42C6">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0D46A48C">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0A54AB4A">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D646BF8E">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6270D67E">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3409008F"/>
    <w:multiLevelType w:val="multilevel"/>
    <w:tmpl w:val="38A8D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50A40B3"/>
    <w:multiLevelType w:val="hybridMultilevel"/>
    <w:tmpl w:val="B4F0E86C"/>
    <w:lvl w:ilvl="0" w:tplc="F59851AC">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A0A8E96">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9738CA64">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0228F058">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A06DD06">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CAFE3002">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02748C48">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AD8BFE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7D8A8E2A">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4E6A0C79"/>
    <w:multiLevelType w:val="hybridMultilevel"/>
    <w:tmpl w:val="7200F9FC"/>
    <w:lvl w:ilvl="0" w:tplc="C04842B2">
      <w:start w:val="1"/>
      <w:numFmt w:val="decimal"/>
      <w:lvlText w:val="%1."/>
      <w:lvlJc w:val="left"/>
      <w:pPr>
        <w:ind w:left="240"/>
      </w:pPr>
      <w:rPr>
        <w:rFonts w:ascii="Times New Roman" w:eastAsia="Times New Roman" w:hAnsi="Times New Roman" w:cs="Times New Roman"/>
        <w:b/>
        <w:bCs/>
        <w:i w:val="0"/>
        <w:strike w:val="0"/>
        <w:dstrike w:val="0"/>
        <w:color w:val="222222"/>
        <w:sz w:val="24"/>
        <w:szCs w:val="24"/>
        <w:u w:val="none" w:color="000000"/>
        <w:bdr w:val="none" w:sz="0" w:space="0" w:color="auto"/>
        <w:shd w:val="clear" w:color="auto" w:fill="auto"/>
        <w:vertAlign w:val="baseline"/>
      </w:rPr>
    </w:lvl>
    <w:lvl w:ilvl="1" w:tplc="2034E458">
      <w:start w:val="1"/>
      <w:numFmt w:val="lowerLetter"/>
      <w:lvlText w:val="%2"/>
      <w:lvlJc w:val="left"/>
      <w:pPr>
        <w:ind w:left="1080"/>
      </w:pPr>
      <w:rPr>
        <w:rFonts w:ascii="Times New Roman" w:eastAsia="Times New Roman" w:hAnsi="Times New Roman" w:cs="Times New Roman"/>
        <w:b/>
        <w:bCs/>
        <w:i w:val="0"/>
        <w:strike w:val="0"/>
        <w:dstrike w:val="0"/>
        <w:color w:val="222222"/>
        <w:sz w:val="24"/>
        <w:szCs w:val="24"/>
        <w:u w:val="none" w:color="000000"/>
        <w:bdr w:val="none" w:sz="0" w:space="0" w:color="auto"/>
        <w:shd w:val="clear" w:color="auto" w:fill="auto"/>
        <w:vertAlign w:val="baseline"/>
      </w:rPr>
    </w:lvl>
    <w:lvl w:ilvl="2" w:tplc="81808A82">
      <w:start w:val="1"/>
      <w:numFmt w:val="lowerRoman"/>
      <w:lvlText w:val="%3"/>
      <w:lvlJc w:val="left"/>
      <w:pPr>
        <w:ind w:left="1800"/>
      </w:pPr>
      <w:rPr>
        <w:rFonts w:ascii="Times New Roman" w:eastAsia="Times New Roman" w:hAnsi="Times New Roman" w:cs="Times New Roman"/>
        <w:b/>
        <w:bCs/>
        <w:i w:val="0"/>
        <w:strike w:val="0"/>
        <w:dstrike w:val="0"/>
        <w:color w:val="222222"/>
        <w:sz w:val="24"/>
        <w:szCs w:val="24"/>
        <w:u w:val="none" w:color="000000"/>
        <w:bdr w:val="none" w:sz="0" w:space="0" w:color="auto"/>
        <w:shd w:val="clear" w:color="auto" w:fill="auto"/>
        <w:vertAlign w:val="baseline"/>
      </w:rPr>
    </w:lvl>
    <w:lvl w:ilvl="3" w:tplc="FF40C788">
      <w:start w:val="1"/>
      <w:numFmt w:val="decimal"/>
      <w:lvlText w:val="%4"/>
      <w:lvlJc w:val="left"/>
      <w:pPr>
        <w:ind w:left="2520"/>
      </w:pPr>
      <w:rPr>
        <w:rFonts w:ascii="Times New Roman" w:eastAsia="Times New Roman" w:hAnsi="Times New Roman" w:cs="Times New Roman"/>
        <w:b/>
        <w:bCs/>
        <w:i w:val="0"/>
        <w:strike w:val="0"/>
        <w:dstrike w:val="0"/>
        <w:color w:val="222222"/>
        <w:sz w:val="24"/>
        <w:szCs w:val="24"/>
        <w:u w:val="none" w:color="000000"/>
        <w:bdr w:val="none" w:sz="0" w:space="0" w:color="auto"/>
        <w:shd w:val="clear" w:color="auto" w:fill="auto"/>
        <w:vertAlign w:val="baseline"/>
      </w:rPr>
    </w:lvl>
    <w:lvl w:ilvl="4" w:tplc="40F2D566">
      <w:start w:val="1"/>
      <w:numFmt w:val="lowerLetter"/>
      <w:lvlText w:val="%5"/>
      <w:lvlJc w:val="left"/>
      <w:pPr>
        <w:ind w:left="3240"/>
      </w:pPr>
      <w:rPr>
        <w:rFonts w:ascii="Times New Roman" w:eastAsia="Times New Roman" w:hAnsi="Times New Roman" w:cs="Times New Roman"/>
        <w:b/>
        <w:bCs/>
        <w:i w:val="0"/>
        <w:strike w:val="0"/>
        <w:dstrike w:val="0"/>
        <w:color w:val="222222"/>
        <w:sz w:val="24"/>
        <w:szCs w:val="24"/>
        <w:u w:val="none" w:color="000000"/>
        <w:bdr w:val="none" w:sz="0" w:space="0" w:color="auto"/>
        <w:shd w:val="clear" w:color="auto" w:fill="auto"/>
        <w:vertAlign w:val="baseline"/>
      </w:rPr>
    </w:lvl>
    <w:lvl w:ilvl="5" w:tplc="2662F0A4">
      <w:start w:val="1"/>
      <w:numFmt w:val="lowerRoman"/>
      <w:lvlText w:val="%6"/>
      <w:lvlJc w:val="left"/>
      <w:pPr>
        <w:ind w:left="3960"/>
      </w:pPr>
      <w:rPr>
        <w:rFonts w:ascii="Times New Roman" w:eastAsia="Times New Roman" w:hAnsi="Times New Roman" w:cs="Times New Roman"/>
        <w:b/>
        <w:bCs/>
        <w:i w:val="0"/>
        <w:strike w:val="0"/>
        <w:dstrike w:val="0"/>
        <w:color w:val="222222"/>
        <w:sz w:val="24"/>
        <w:szCs w:val="24"/>
        <w:u w:val="none" w:color="000000"/>
        <w:bdr w:val="none" w:sz="0" w:space="0" w:color="auto"/>
        <w:shd w:val="clear" w:color="auto" w:fill="auto"/>
        <w:vertAlign w:val="baseline"/>
      </w:rPr>
    </w:lvl>
    <w:lvl w:ilvl="6" w:tplc="81785540">
      <w:start w:val="1"/>
      <w:numFmt w:val="decimal"/>
      <w:lvlText w:val="%7"/>
      <w:lvlJc w:val="left"/>
      <w:pPr>
        <w:ind w:left="4680"/>
      </w:pPr>
      <w:rPr>
        <w:rFonts w:ascii="Times New Roman" w:eastAsia="Times New Roman" w:hAnsi="Times New Roman" w:cs="Times New Roman"/>
        <w:b/>
        <w:bCs/>
        <w:i w:val="0"/>
        <w:strike w:val="0"/>
        <w:dstrike w:val="0"/>
        <w:color w:val="222222"/>
        <w:sz w:val="24"/>
        <w:szCs w:val="24"/>
        <w:u w:val="none" w:color="000000"/>
        <w:bdr w:val="none" w:sz="0" w:space="0" w:color="auto"/>
        <w:shd w:val="clear" w:color="auto" w:fill="auto"/>
        <w:vertAlign w:val="baseline"/>
      </w:rPr>
    </w:lvl>
    <w:lvl w:ilvl="7" w:tplc="E7FC5F98">
      <w:start w:val="1"/>
      <w:numFmt w:val="lowerLetter"/>
      <w:lvlText w:val="%8"/>
      <w:lvlJc w:val="left"/>
      <w:pPr>
        <w:ind w:left="5400"/>
      </w:pPr>
      <w:rPr>
        <w:rFonts w:ascii="Times New Roman" w:eastAsia="Times New Roman" w:hAnsi="Times New Roman" w:cs="Times New Roman"/>
        <w:b/>
        <w:bCs/>
        <w:i w:val="0"/>
        <w:strike w:val="0"/>
        <w:dstrike w:val="0"/>
        <w:color w:val="222222"/>
        <w:sz w:val="24"/>
        <w:szCs w:val="24"/>
        <w:u w:val="none" w:color="000000"/>
        <w:bdr w:val="none" w:sz="0" w:space="0" w:color="auto"/>
        <w:shd w:val="clear" w:color="auto" w:fill="auto"/>
        <w:vertAlign w:val="baseline"/>
      </w:rPr>
    </w:lvl>
    <w:lvl w:ilvl="8" w:tplc="AADE9654">
      <w:start w:val="1"/>
      <w:numFmt w:val="lowerRoman"/>
      <w:lvlText w:val="%9"/>
      <w:lvlJc w:val="left"/>
      <w:pPr>
        <w:ind w:left="6120"/>
      </w:pPr>
      <w:rPr>
        <w:rFonts w:ascii="Times New Roman" w:eastAsia="Times New Roman" w:hAnsi="Times New Roman" w:cs="Times New Roman"/>
        <w:b/>
        <w:bCs/>
        <w:i w:val="0"/>
        <w:strike w:val="0"/>
        <w:dstrike w:val="0"/>
        <w:color w:val="222222"/>
        <w:sz w:val="24"/>
        <w:szCs w:val="24"/>
        <w:u w:val="none" w:color="000000"/>
        <w:bdr w:val="none" w:sz="0" w:space="0" w:color="auto"/>
        <w:shd w:val="clear" w:color="auto" w:fill="auto"/>
        <w:vertAlign w:val="baseline"/>
      </w:rPr>
    </w:lvl>
  </w:abstractNum>
  <w:abstractNum w:abstractNumId="4" w15:restartNumberingAfterBreak="0">
    <w:nsid w:val="563E4C2C"/>
    <w:multiLevelType w:val="multilevel"/>
    <w:tmpl w:val="E48ED8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2"/>
  </w:num>
  <w:num w:numId="3">
    <w:abstractNumId w:val="0"/>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ws7A0sbQwsDQ3MzNU0lEKTi0uzszPAykwqgUABR25iiwAAAA="/>
  </w:docVars>
  <w:rsids>
    <w:rsidRoot w:val="006E4720"/>
    <w:rsid w:val="001F2FD3"/>
    <w:rsid w:val="0028414B"/>
    <w:rsid w:val="002F7A84"/>
    <w:rsid w:val="006006F5"/>
    <w:rsid w:val="006E4720"/>
    <w:rsid w:val="008A3461"/>
    <w:rsid w:val="00B45FED"/>
    <w:rsid w:val="00BD4A30"/>
    <w:rsid w:val="00DB4509"/>
    <w:rsid w:val="00F4464B"/>
    <w:rsid w:val="00F4777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F9E3B9"/>
  <w15:docId w15:val="{EEAF2322-3A92-4DEF-8A2F-F60B180D1A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qFormat/>
    <w:pPr>
      <w:keepNext/>
      <w:keepLines/>
      <w:spacing w:after="94"/>
      <w:ind w:left="10" w:hanging="10"/>
      <w:jc w:val="center"/>
      <w:outlineLvl w:val="0"/>
    </w:pPr>
    <w:rPr>
      <w:rFonts w:ascii="Times New Roman" w:eastAsia="Times New Roman" w:hAnsi="Times New Roman" w:cs="Times New Roman"/>
      <w:color w:val="000000"/>
      <w:sz w:val="24"/>
    </w:rPr>
  </w:style>
  <w:style w:type="paragraph" w:styleId="Heading3">
    <w:name w:val="heading 3"/>
    <w:basedOn w:val="Normal"/>
    <w:next w:val="Normal"/>
    <w:link w:val="Heading3Char"/>
    <w:uiPriority w:val="9"/>
    <w:semiHidden/>
    <w:unhideWhenUsed/>
    <w:qFormat/>
    <w:rsid w:val="00DB450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character" w:customStyle="1" w:styleId="Heading3Char">
    <w:name w:val="Heading 3 Char"/>
    <w:basedOn w:val="DefaultParagraphFont"/>
    <w:link w:val="Heading3"/>
    <w:uiPriority w:val="9"/>
    <w:semiHidden/>
    <w:rsid w:val="00DB4509"/>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unhideWhenUsed/>
    <w:rsid w:val="00DB4509"/>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Hyperlink">
    <w:name w:val="Hyperlink"/>
    <w:basedOn w:val="DefaultParagraphFont"/>
    <w:uiPriority w:val="99"/>
    <w:semiHidden/>
    <w:unhideWhenUsed/>
    <w:rsid w:val="0028414B"/>
    <w:rPr>
      <w:color w:val="0000FF"/>
      <w:u w:val="single"/>
    </w:rPr>
  </w:style>
  <w:style w:type="character" w:styleId="Strong">
    <w:name w:val="Strong"/>
    <w:basedOn w:val="DefaultParagraphFont"/>
    <w:uiPriority w:val="22"/>
    <w:qFormat/>
    <w:rsid w:val="008A3461"/>
    <w:rPr>
      <w:b/>
      <w:bCs/>
    </w:rPr>
  </w:style>
  <w:style w:type="character" w:styleId="Emphasis">
    <w:name w:val="Emphasis"/>
    <w:basedOn w:val="DefaultParagraphFont"/>
    <w:uiPriority w:val="20"/>
    <w:qFormat/>
    <w:rsid w:val="008A346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7474991">
      <w:bodyDiv w:val="1"/>
      <w:marLeft w:val="0"/>
      <w:marRight w:val="0"/>
      <w:marTop w:val="0"/>
      <w:marBottom w:val="0"/>
      <w:divBdr>
        <w:top w:val="none" w:sz="0" w:space="0" w:color="auto"/>
        <w:left w:val="none" w:sz="0" w:space="0" w:color="auto"/>
        <w:bottom w:val="none" w:sz="0" w:space="0" w:color="auto"/>
        <w:right w:val="none" w:sz="0" w:space="0" w:color="auto"/>
      </w:divBdr>
    </w:div>
    <w:div w:id="309749965">
      <w:bodyDiv w:val="1"/>
      <w:marLeft w:val="0"/>
      <w:marRight w:val="0"/>
      <w:marTop w:val="0"/>
      <w:marBottom w:val="0"/>
      <w:divBdr>
        <w:top w:val="none" w:sz="0" w:space="0" w:color="auto"/>
        <w:left w:val="none" w:sz="0" w:space="0" w:color="auto"/>
        <w:bottom w:val="none" w:sz="0" w:space="0" w:color="auto"/>
        <w:right w:val="none" w:sz="0" w:space="0" w:color="auto"/>
      </w:divBdr>
    </w:div>
    <w:div w:id="372122338">
      <w:bodyDiv w:val="1"/>
      <w:marLeft w:val="0"/>
      <w:marRight w:val="0"/>
      <w:marTop w:val="0"/>
      <w:marBottom w:val="0"/>
      <w:divBdr>
        <w:top w:val="none" w:sz="0" w:space="0" w:color="auto"/>
        <w:left w:val="none" w:sz="0" w:space="0" w:color="auto"/>
        <w:bottom w:val="none" w:sz="0" w:space="0" w:color="auto"/>
        <w:right w:val="none" w:sz="0" w:space="0" w:color="auto"/>
      </w:divBdr>
    </w:div>
    <w:div w:id="538590934">
      <w:bodyDiv w:val="1"/>
      <w:marLeft w:val="0"/>
      <w:marRight w:val="0"/>
      <w:marTop w:val="0"/>
      <w:marBottom w:val="0"/>
      <w:divBdr>
        <w:top w:val="none" w:sz="0" w:space="0" w:color="auto"/>
        <w:left w:val="none" w:sz="0" w:space="0" w:color="auto"/>
        <w:bottom w:val="none" w:sz="0" w:space="0" w:color="auto"/>
        <w:right w:val="none" w:sz="0" w:space="0" w:color="auto"/>
      </w:divBdr>
    </w:div>
    <w:div w:id="1351031785">
      <w:bodyDiv w:val="1"/>
      <w:marLeft w:val="0"/>
      <w:marRight w:val="0"/>
      <w:marTop w:val="0"/>
      <w:marBottom w:val="0"/>
      <w:divBdr>
        <w:top w:val="none" w:sz="0" w:space="0" w:color="auto"/>
        <w:left w:val="none" w:sz="0" w:space="0" w:color="auto"/>
        <w:bottom w:val="none" w:sz="0" w:space="0" w:color="auto"/>
        <w:right w:val="none" w:sz="0" w:space="0" w:color="auto"/>
      </w:divBdr>
    </w:div>
    <w:div w:id="15939260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byjus.com/jee/amplitude-modulation/" TargetMode="External"/><Relationship Id="rId13" Type="http://schemas.openxmlformats.org/officeDocument/2006/relationships/hyperlink" Target="http://www.elprocus.com/different-types-of-modulation-techniques-in-communication-systems/" TargetMode="External"/><Relationship Id="rId18" Type="http://schemas.openxmlformats.org/officeDocument/2006/relationships/image" Target="media/image3.jpg"/><Relationship Id="rId26"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6.png"/><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www.edgefx.in/latest-zigbee-communication-based-projects-for-patients-monitoring/" TargetMode="External"/><Relationship Id="rId17" Type="http://schemas.openxmlformats.org/officeDocument/2006/relationships/image" Target="media/image2.jpg"/><Relationship Id="rId25" Type="http://schemas.openxmlformats.org/officeDocument/2006/relationships/image" Target="media/image10.png"/><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jpg"/><Relationship Id="rId20" Type="http://schemas.openxmlformats.org/officeDocument/2006/relationships/image" Target="media/image5.png"/><Relationship Id="rId29" Type="http://schemas.openxmlformats.org/officeDocument/2006/relationships/image" Target="media/image8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dgefx.in/latest-zigbee-communication-based-projects-for-patients-monitoring/" TargetMode="External"/><Relationship Id="rId24" Type="http://schemas.openxmlformats.org/officeDocument/2006/relationships/image" Target="media/image9.png"/><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elprocus.com/different-types-of-modulation-techniques-in-communication-systems/"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footer" Target="footer3.xml"/><Relationship Id="rId10" Type="http://schemas.openxmlformats.org/officeDocument/2006/relationships/hyperlink" Target="http://www.edgefx.in/latest-zigbee-communication-based-projects-for-patients-monitoring/" TargetMode="External"/><Relationship Id="rId19" Type="http://schemas.openxmlformats.org/officeDocument/2006/relationships/image" Target="media/image4.jp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edgefx.in/latest-zigbee-communication-based-projects-for-patients-monitoring/" TargetMode="External"/><Relationship Id="rId14" Type="http://schemas.openxmlformats.org/officeDocument/2006/relationships/hyperlink" Target="http://www.elprocus.com/different-types-of-modulation-techniques-in-communication-systems/"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hyperlink" Target="https://byjus.com/jee/frequency-modulation/" TargetMode="External"/><Relationship Id="rId35"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0C1AAC-542D-4507-A140-CF1A0DC82D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0</Pages>
  <Words>1754</Words>
  <Characters>10000</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BEEE LAB MANUAL</vt:lpstr>
    </vt:vector>
  </TitlesOfParts>
  <Company/>
  <LinksUpToDate>false</LinksUpToDate>
  <CharactersWithSpaces>11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E LAB MANUAL</dc:title>
  <dc:subject/>
  <dc:creator>MAHARAJAN.D;The coordinator</dc:creator>
  <cp:keywords/>
  <cp:lastModifiedBy>Debarghya Barik</cp:lastModifiedBy>
  <cp:revision>3</cp:revision>
  <dcterms:created xsi:type="dcterms:W3CDTF">2021-01-14T04:47:00Z</dcterms:created>
  <dcterms:modified xsi:type="dcterms:W3CDTF">2021-01-21T15:14:00Z</dcterms:modified>
</cp:coreProperties>
</file>